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8FA48" w14:textId="77777777" w:rsidR="009E0E13" w:rsidRPr="00677D32" w:rsidRDefault="00201042" w:rsidP="00053278">
      <w:pPr>
        <w:rPr>
          <w:rFonts w:asciiTheme="minorHAnsi" w:hAnsiTheme="minorHAnsi" w:cstheme="minorHAnsi"/>
          <w:b/>
          <w:sz w:val="40"/>
        </w:rPr>
      </w:pPr>
      <w:r w:rsidRPr="00677D32">
        <w:rPr>
          <w:rFonts w:asciiTheme="minorHAnsi" w:hAnsiTheme="minorHAnsi" w:cstheme="minorHAnsi"/>
        </w:rPr>
        <w:t xml:space="preserve">                     </w:t>
      </w:r>
      <w:r w:rsidR="005D0E64" w:rsidRPr="00677D32">
        <w:rPr>
          <w:rFonts w:asciiTheme="minorHAnsi" w:hAnsiTheme="minorHAnsi" w:cstheme="minorHAnsi"/>
          <w:noProof/>
          <w:lang w:val="en-US" w:eastAsia="zh-CN"/>
        </w:rPr>
        <w:drawing>
          <wp:inline distT="0" distB="0" distL="0" distR="0" wp14:anchorId="56D8FA83" wp14:editId="56D8FA84">
            <wp:extent cx="3038475" cy="695325"/>
            <wp:effectExtent l="0" t="0" r="9525" b="9525"/>
            <wp:docPr id="3" name="Picture 3"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4-NPcrestHori_B-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8475" cy="695325"/>
                    </a:xfrm>
                    <a:prstGeom prst="rect">
                      <a:avLst/>
                    </a:prstGeom>
                    <a:noFill/>
                    <a:ln>
                      <a:noFill/>
                    </a:ln>
                  </pic:spPr>
                </pic:pic>
              </a:graphicData>
            </a:graphic>
          </wp:inline>
        </w:drawing>
      </w:r>
    </w:p>
    <w:p w14:paraId="56D8FA49" w14:textId="77777777" w:rsidR="009E0E13" w:rsidRPr="00677D32" w:rsidRDefault="009E0E13">
      <w:pPr>
        <w:rPr>
          <w:rFonts w:asciiTheme="minorHAnsi" w:hAnsiTheme="minorHAnsi" w:cstheme="minorHAnsi"/>
          <w:b/>
          <w:sz w:val="36"/>
        </w:rPr>
      </w:pPr>
    </w:p>
    <w:p w14:paraId="56D8FA4A" w14:textId="77777777" w:rsidR="00C020A4" w:rsidRPr="00677D32" w:rsidRDefault="00637B00" w:rsidP="00C020A4">
      <w:pPr>
        <w:jc w:val="center"/>
        <w:rPr>
          <w:rFonts w:asciiTheme="minorHAnsi" w:hAnsiTheme="minorHAnsi" w:cstheme="minorHAnsi"/>
          <w:b/>
          <w:sz w:val="48"/>
          <w:szCs w:val="48"/>
        </w:rPr>
      </w:pPr>
      <w:r w:rsidRPr="00677D32">
        <w:rPr>
          <w:rFonts w:asciiTheme="minorHAnsi" w:hAnsiTheme="minorHAnsi" w:cstheme="minorHAnsi"/>
          <w:b/>
          <w:sz w:val="48"/>
          <w:szCs w:val="48"/>
        </w:rPr>
        <w:t>Advanced</w:t>
      </w:r>
      <w:r w:rsidR="00C020A4" w:rsidRPr="00677D32">
        <w:rPr>
          <w:rFonts w:asciiTheme="minorHAnsi" w:hAnsiTheme="minorHAnsi" w:cstheme="minorHAnsi"/>
          <w:b/>
          <w:sz w:val="48"/>
          <w:szCs w:val="48"/>
        </w:rPr>
        <w:t xml:space="preserve"> Databases (</w:t>
      </w:r>
      <w:r w:rsidRPr="00677D32">
        <w:rPr>
          <w:rFonts w:asciiTheme="minorHAnsi" w:hAnsiTheme="minorHAnsi" w:cstheme="minorHAnsi"/>
          <w:b/>
          <w:sz w:val="48"/>
          <w:szCs w:val="48"/>
        </w:rPr>
        <w:t>ADB</w:t>
      </w:r>
      <w:r w:rsidR="00C020A4" w:rsidRPr="00677D32">
        <w:rPr>
          <w:rFonts w:asciiTheme="minorHAnsi" w:hAnsiTheme="minorHAnsi" w:cstheme="minorHAnsi"/>
          <w:b/>
          <w:sz w:val="48"/>
          <w:szCs w:val="48"/>
        </w:rPr>
        <w:t>)</w:t>
      </w:r>
    </w:p>
    <w:p w14:paraId="56D8FA4B" w14:textId="77777777" w:rsidR="00C020A4" w:rsidRPr="00677D32" w:rsidRDefault="00C020A4" w:rsidP="00C020A4">
      <w:pPr>
        <w:spacing w:before="120"/>
        <w:jc w:val="center"/>
        <w:rPr>
          <w:rFonts w:asciiTheme="minorHAnsi" w:hAnsiTheme="minorHAnsi" w:cstheme="minorHAnsi"/>
          <w:sz w:val="28"/>
          <w:szCs w:val="28"/>
        </w:rPr>
      </w:pPr>
      <w:r w:rsidRPr="00677D32">
        <w:rPr>
          <w:rFonts w:asciiTheme="minorHAnsi" w:hAnsiTheme="minorHAnsi" w:cstheme="minorHAnsi"/>
          <w:sz w:val="28"/>
          <w:szCs w:val="28"/>
        </w:rPr>
        <w:t>October 20</w:t>
      </w:r>
      <w:r w:rsidR="00637B00" w:rsidRPr="00677D32">
        <w:rPr>
          <w:rFonts w:asciiTheme="minorHAnsi" w:hAnsiTheme="minorHAnsi" w:cstheme="minorHAnsi"/>
          <w:sz w:val="28"/>
          <w:szCs w:val="28"/>
        </w:rPr>
        <w:t>2</w:t>
      </w:r>
      <w:r w:rsidR="004A5391" w:rsidRPr="00677D32">
        <w:rPr>
          <w:rFonts w:asciiTheme="minorHAnsi" w:hAnsiTheme="minorHAnsi" w:cstheme="minorHAnsi"/>
          <w:sz w:val="28"/>
          <w:szCs w:val="28"/>
        </w:rPr>
        <w:t>1</w:t>
      </w:r>
    </w:p>
    <w:p w14:paraId="56D8FA4C" w14:textId="77777777" w:rsidR="00C020A4" w:rsidRPr="00677D32" w:rsidRDefault="00C020A4" w:rsidP="00C020A4">
      <w:pPr>
        <w:rPr>
          <w:rFonts w:asciiTheme="minorHAnsi" w:hAnsiTheme="minorHAnsi" w:cstheme="minorHAnsi"/>
        </w:rPr>
      </w:pPr>
    </w:p>
    <w:p w14:paraId="56D8FA4D" w14:textId="77777777" w:rsidR="00C020A4" w:rsidRPr="00677D32" w:rsidRDefault="00C020A4" w:rsidP="00C020A4">
      <w:pPr>
        <w:rPr>
          <w:rFonts w:asciiTheme="minorHAnsi" w:hAnsiTheme="minorHAnsi" w:cstheme="minorHAnsi"/>
        </w:rPr>
      </w:pPr>
    </w:p>
    <w:p w14:paraId="56D8FA4E" w14:textId="2B184299" w:rsidR="00C020A4" w:rsidRPr="00677D32" w:rsidRDefault="00C020A4" w:rsidP="00C020A4">
      <w:pPr>
        <w:pStyle w:val="Heading2"/>
        <w:jc w:val="center"/>
        <w:rPr>
          <w:rFonts w:asciiTheme="minorHAnsi" w:hAnsiTheme="minorHAnsi" w:cstheme="minorHAnsi"/>
          <w:sz w:val="24"/>
          <w:u w:val="single"/>
        </w:rPr>
      </w:pPr>
      <w:bookmarkStart w:id="0" w:name="_Toc95100629"/>
      <w:smartTag w:uri="urn:schemas-microsoft-com:office:smarttags" w:element="place">
        <w:smartTag w:uri="urn:schemas-microsoft-com:office:smarttags" w:element="PlaceType">
          <w:r w:rsidRPr="00677D32">
            <w:rPr>
              <w:rFonts w:asciiTheme="minorHAnsi" w:hAnsiTheme="minorHAnsi" w:cstheme="minorHAnsi"/>
              <w:sz w:val="24"/>
              <w:u w:val="single"/>
            </w:rPr>
            <w:t>SCHOOL</w:t>
          </w:r>
        </w:smartTag>
        <w:r w:rsidRPr="00677D32">
          <w:rPr>
            <w:rFonts w:asciiTheme="minorHAnsi" w:hAnsiTheme="minorHAnsi" w:cstheme="minorHAnsi"/>
            <w:sz w:val="24"/>
            <w:u w:val="single"/>
          </w:rPr>
          <w:t xml:space="preserve"> OF </w:t>
        </w:r>
        <w:smartTag w:uri="urn:schemas-microsoft-com:office:smarttags" w:element="PlaceName">
          <w:r w:rsidRPr="00677D32">
            <w:rPr>
              <w:rFonts w:asciiTheme="minorHAnsi" w:hAnsiTheme="minorHAnsi" w:cstheme="minorHAnsi"/>
              <w:sz w:val="24"/>
              <w:u w:val="single"/>
            </w:rPr>
            <w:t>INFOCOMM</w:t>
          </w:r>
        </w:smartTag>
      </w:smartTag>
      <w:r w:rsidRPr="00677D32">
        <w:rPr>
          <w:rFonts w:asciiTheme="minorHAnsi" w:hAnsiTheme="minorHAnsi" w:cstheme="minorHAnsi"/>
          <w:sz w:val="24"/>
          <w:u w:val="single"/>
        </w:rPr>
        <w:t xml:space="preserve"> TECHNOLOGY</w:t>
      </w:r>
      <w:bookmarkEnd w:id="0"/>
    </w:p>
    <w:p w14:paraId="56D8FA4F" w14:textId="77777777" w:rsidR="00C020A4" w:rsidRPr="00677D32" w:rsidRDefault="00C020A4" w:rsidP="00C020A4">
      <w:pPr>
        <w:spacing w:before="120"/>
        <w:jc w:val="center"/>
        <w:rPr>
          <w:rFonts w:asciiTheme="minorHAnsi" w:hAnsiTheme="minorHAnsi" w:cstheme="minorHAnsi"/>
          <w:sz w:val="24"/>
          <w:szCs w:val="24"/>
        </w:rPr>
      </w:pPr>
      <w:r w:rsidRPr="00677D32">
        <w:rPr>
          <w:rFonts w:asciiTheme="minorHAnsi" w:hAnsiTheme="minorHAnsi" w:cstheme="minorHAnsi"/>
          <w:sz w:val="24"/>
          <w:szCs w:val="24"/>
        </w:rPr>
        <w:t>Diploma in Information Technology</w:t>
      </w:r>
    </w:p>
    <w:p w14:paraId="56D8FA50" w14:textId="77777777" w:rsidR="00C020A4" w:rsidRPr="00677D32" w:rsidRDefault="00C020A4" w:rsidP="00C020A4">
      <w:pPr>
        <w:rPr>
          <w:rFonts w:asciiTheme="minorHAnsi" w:hAnsiTheme="minorHAnsi" w:cstheme="minorHAnsi"/>
          <w:sz w:val="24"/>
          <w:szCs w:val="24"/>
        </w:rPr>
      </w:pPr>
    </w:p>
    <w:p w14:paraId="56D8FA51" w14:textId="77777777" w:rsidR="00C020A4" w:rsidRPr="00677D32" w:rsidRDefault="00C020A4" w:rsidP="00C020A4">
      <w:pPr>
        <w:jc w:val="center"/>
        <w:rPr>
          <w:rFonts w:asciiTheme="minorHAnsi" w:hAnsiTheme="minorHAnsi" w:cstheme="minorHAnsi"/>
          <w:sz w:val="28"/>
        </w:rPr>
      </w:pPr>
    </w:p>
    <w:p w14:paraId="56D8FA52" w14:textId="77777777" w:rsidR="00C020A4" w:rsidRPr="00677D32" w:rsidRDefault="00637B00" w:rsidP="00C020A4">
      <w:pPr>
        <w:jc w:val="center"/>
        <w:rPr>
          <w:rFonts w:asciiTheme="minorHAnsi" w:hAnsiTheme="minorHAnsi" w:cstheme="minorHAnsi"/>
          <w:b/>
          <w:sz w:val="32"/>
          <w:szCs w:val="32"/>
        </w:rPr>
      </w:pPr>
      <w:r w:rsidRPr="00677D32">
        <w:rPr>
          <w:rFonts w:asciiTheme="minorHAnsi" w:hAnsiTheme="minorHAnsi" w:cstheme="minorHAnsi"/>
          <w:b/>
          <w:sz w:val="32"/>
          <w:szCs w:val="32"/>
        </w:rPr>
        <w:t>ADB</w:t>
      </w:r>
      <w:r w:rsidR="00C020A4" w:rsidRPr="00677D32">
        <w:rPr>
          <w:rFonts w:asciiTheme="minorHAnsi" w:hAnsiTheme="minorHAnsi" w:cstheme="minorHAnsi"/>
          <w:b/>
          <w:sz w:val="32"/>
          <w:szCs w:val="32"/>
        </w:rPr>
        <w:t xml:space="preserve"> Assignment</w:t>
      </w:r>
      <w:r w:rsidRPr="00677D32">
        <w:rPr>
          <w:rFonts w:asciiTheme="minorHAnsi" w:hAnsiTheme="minorHAnsi" w:cstheme="minorHAnsi"/>
          <w:b/>
          <w:sz w:val="32"/>
          <w:szCs w:val="32"/>
        </w:rPr>
        <w:t xml:space="preserve"> </w:t>
      </w:r>
      <w:r w:rsidR="002D0298" w:rsidRPr="00677D32">
        <w:rPr>
          <w:rFonts w:asciiTheme="minorHAnsi" w:hAnsiTheme="minorHAnsi" w:cstheme="minorHAnsi"/>
          <w:b/>
          <w:sz w:val="32"/>
          <w:szCs w:val="32"/>
        </w:rPr>
        <w:t>2</w:t>
      </w:r>
    </w:p>
    <w:p w14:paraId="56D8FA53" w14:textId="77777777" w:rsidR="00C020A4" w:rsidRPr="00677D32" w:rsidRDefault="00C020A4" w:rsidP="00C020A4">
      <w:pPr>
        <w:spacing w:before="120"/>
        <w:jc w:val="center"/>
        <w:rPr>
          <w:rFonts w:asciiTheme="minorHAnsi" w:hAnsiTheme="minorHAnsi" w:cstheme="minorHAnsi"/>
          <w:b/>
          <w:sz w:val="32"/>
        </w:rPr>
      </w:pPr>
      <w:r w:rsidRPr="00677D32">
        <w:rPr>
          <w:rFonts w:asciiTheme="minorHAnsi" w:hAnsiTheme="minorHAnsi" w:cstheme="minorHAnsi"/>
          <w:b/>
          <w:sz w:val="32"/>
        </w:rPr>
        <w:t>(</w:t>
      </w:r>
      <w:r w:rsidR="00637B00" w:rsidRPr="00677D32">
        <w:rPr>
          <w:rFonts w:asciiTheme="minorHAnsi" w:hAnsiTheme="minorHAnsi" w:cstheme="minorHAnsi"/>
          <w:b/>
          <w:sz w:val="32"/>
        </w:rPr>
        <w:t>4</w:t>
      </w:r>
      <w:r w:rsidRPr="00677D32">
        <w:rPr>
          <w:rFonts w:asciiTheme="minorHAnsi" w:hAnsiTheme="minorHAnsi" w:cstheme="minorHAnsi"/>
          <w:b/>
          <w:sz w:val="32"/>
        </w:rPr>
        <w:t xml:space="preserve">0% of </w:t>
      </w:r>
      <w:r w:rsidR="00637B00" w:rsidRPr="00677D32">
        <w:rPr>
          <w:rFonts w:asciiTheme="minorHAnsi" w:hAnsiTheme="minorHAnsi" w:cstheme="minorHAnsi"/>
          <w:b/>
          <w:sz w:val="32"/>
        </w:rPr>
        <w:t>ADB</w:t>
      </w:r>
      <w:r w:rsidRPr="00677D32">
        <w:rPr>
          <w:rFonts w:asciiTheme="minorHAnsi" w:hAnsiTheme="minorHAnsi" w:cstheme="minorHAnsi"/>
          <w:b/>
          <w:sz w:val="32"/>
        </w:rPr>
        <w:t xml:space="preserve"> Module)</w:t>
      </w:r>
    </w:p>
    <w:p w14:paraId="56D8FA54" w14:textId="77777777" w:rsidR="00C020A4" w:rsidRPr="00677D32" w:rsidRDefault="00C020A4" w:rsidP="00C020A4">
      <w:pPr>
        <w:jc w:val="center"/>
        <w:rPr>
          <w:rFonts w:asciiTheme="minorHAnsi" w:hAnsiTheme="minorHAnsi" w:cstheme="minorHAnsi"/>
          <w:b/>
          <w:sz w:val="36"/>
          <w:szCs w:val="36"/>
        </w:rPr>
      </w:pPr>
    </w:p>
    <w:p w14:paraId="56D8FA55" w14:textId="77777777" w:rsidR="0094597D" w:rsidRPr="00677D32" w:rsidRDefault="0094597D" w:rsidP="0094597D">
      <w:pPr>
        <w:spacing w:before="120"/>
        <w:jc w:val="center"/>
        <w:rPr>
          <w:rFonts w:asciiTheme="minorHAnsi" w:hAnsiTheme="minorHAnsi" w:cstheme="minorHAnsi"/>
          <w:b/>
          <w:sz w:val="32"/>
          <w:szCs w:val="32"/>
        </w:rPr>
      </w:pPr>
      <w:r w:rsidRPr="00677D32">
        <w:rPr>
          <w:rFonts w:asciiTheme="minorHAnsi" w:hAnsiTheme="minorHAnsi" w:cstheme="minorHAnsi"/>
          <w:b/>
          <w:sz w:val="32"/>
          <w:szCs w:val="32"/>
        </w:rPr>
        <w:t>24 January – 04 February 2022 (2 Weeks)</w:t>
      </w:r>
    </w:p>
    <w:p w14:paraId="56D8FA56" w14:textId="77777777" w:rsidR="0094597D" w:rsidRPr="00677D32" w:rsidRDefault="0094597D" w:rsidP="0094597D">
      <w:pPr>
        <w:spacing w:before="120"/>
        <w:jc w:val="center"/>
        <w:rPr>
          <w:rFonts w:asciiTheme="minorHAnsi" w:hAnsiTheme="minorHAnsi" w:cstheme="minorHAnsi"/>
          <w:b/>
          <w:sz w:val="32"/>
          <w:szCs w:val="32"/>
        </w:rPr>
      </w:pPr>
      <w:r w:rsidRPr="00677D32">
        <w:rPr>
          <w:rFonts w:asciiTheme="minorHAnsi" w:hAnsiTheme="minorHAnsi" w:cstheme="minorHAnsi"/>
          <w:b/>
          <w:sz w:val="32"/>
          <w:szCs w:val="32"/>
          <w:u w:val="single"/>
        </w:rPr>
        <w:t>Deadline</w:t>
      </w:r>
      <w:r w:rsidRPr="00677D32">
        <w:rPr>
          <w:rFonts w:asciiTheme="minorHAnsi" w:hAnsiTheme="minorHAnsi" w:cstheme="minorHAnsi"/>
          <w:b/>
          <w:sz w:val="32"/>
          <w:szCs w:val="32"/>
        </w:rPr>
        <w:t>: 07 February 2022, 9:00 am</w:t>
      </w:r>
    </w:p>
    <w:p w14:paraId="56D8FA57" w14:textId="77777777" w:rsidR="00637B00" w:rsidRPr="00677D32" w:rsidRDefault="00637B00" w:rsidP="00637B00">
      <w:pPr>
        <w:jc w:val="center"/>
        <w:rPr>
          <w:rFonts w:asciiTheme="minorHAnsi" w:hAnsiTheme="minorHAnsi" w:cstheme="minorHAnsi"/>
          <w:b/>
          <w:sz w:val="32"/>
          <w:szCs w:val="32"/>
        </w:rPr>
      </w:pPr>
    </w:p>
    <w:p w14:paraId="56D8FA58" w14:textId="77777777" w:rsidR="00695570" w:rsidRPr="00677D32" w:rsidRDefault="00695570" w:rsidP="00762AE7">
      <w:pPr>
        <w:rPr>
          <w:rFonts w:asciiTheme="minorHAnsi" w:hAnsiTheme="minorHAnsi" w:cstheme="minorHAnsi"/>
          <w:b/>
          <w:sz w:val="36"/>
          <w:szCs w:val="36"/>
        </w:rPr>
      </w:pPr>
    </w:p>
    <w:tbl>
      <w:tblPr>
        <w:tblW w:w="501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558"/>
        <w:gridCol w:w="1633"/>
        <w:gridCol w:w="3223"/>
        <w:gridCol w:w="824"/>
        <w:gridCol w:w="1075"/>
      </w:tblGrid>
      <w:tr w:rsidR="00040E3D" w:rsidRPr="00677D32" w14:paraId="56D8FA5B" w14:textId="77777777" w:rsidTr="006513D5">
        <w:tc>
          <w:tcPr>
            <w:tcW w:w="957" w:type="pct"/>
            <w:tcBorders>
              <w:bottom w:val="single" w:sz="4" w:space="0" w:color="auto"/>
              <w:right w:val="nil"/>
            </w:tcBorders>
          </w:tcPr>
          <w:p w14:paraId="56D8FA59" w14:textId="77777777" w:rsidR="00040E3D" w:rsidRPr="00677D32" w:rsidRDefault="00637B00" w:rsidP="00637B00">
            <w:pPr>
              <w:spacing w:before="120" w:after="120"/>
              <w:rPr>
                <w:rFonts w:asciiTheme="minorHAnsi" w:hAnsiTheme="minorHAnsi" w:cstheme="minorHAnsi"/>
                <w:b/>
                <w:sz w:val="24"/>
                <w:szCs w:val="24"/>
              </w:rPr>
            </w:pPr>
            <w:r w:rsidRPr="00677D32">
              <w:rPr>
                <w:rFonts w:asciiTheme="minorHAnsi" w:hAnsiTheme="minorHAnsi" w:cstheme="minorHAnsi"/>
                <w:b/>
                <w:sz w:val="24"/>
                <w:szCs w:val="24"/>
              </w:rPr>
              <w:t xml:space="preserve">ADB </w:t>
            </w:r>
            <w:r w:rsidR="00040E3D" w:rsidRPr="00677D32">
              <w:rPr>
                <w:rFonts w:asciiTheme="minorHAnsi" w:hAnsiTheme="minorHAnsi" w:cstheme="minorHAnsi"/>
                <w:b/>
                <w:sz w:val="24"/>
                <w:szCs w:val="24"/>
              </w:rPr>
              <w:t xml:space="preserve">Class group </w:t>
            </w:r>
          </w:p>
        </w:tc>
        <w:tc>
          <w:tcPr>
            <w:tcW w:w="4043" w:type="pct"/>
            <w:gridSpan w:val="4"/>
            <w:shd w:val="clear" w:color="auto" w:fill="auto"/>
            <w:vAlign w:val="center"/>
          </w:tcPr>
          <w:p w14:paraId="56D8FA5A" w14:textId="0BA18B7E" w:rsidR="00040E3D" w:rsidRPr="00677D32" w:rsidRDefault="00AB48E1">
            <w:pPr>
              <w:spacing w:before="120" w:after="120"/>
              <w:rPr>
                <w:rFonts w:asciiTheme="minorHAnsi" w:hAnsiTheme="minorHAnsi" w:cstheme="minorHAnsi"/>
                <w:sz w:val="24"/>
                <w:szCs w:val="24"/>
              </w:rPr>
            </w:pPr>
            <w:r w:rsidRPr="00677D32">
              <w:rPr>
                <w:rFonts w:asciiTheme="minorHAnsi" w:hAnsiTheme="minorHAnsi" w:cstheme="minorHAnsi"/>
                <w:sz w:val="24"/>
                <w:szCs w:val="24"/>
              </w:rPr>
              <w:t>T02</w:t>
            </w:r>
          </w:p>
        </w:tc>
      </w:tr>
      <w:tr w:rsidR="006513D5" w:rsidRPr="00677D32" w14:paraId="56D8FA60" w14:textId="77777777" w:rsidTr="00435167">
        <w:tc>
          <w:tcPr>
            <w:tcW w:w="957" w:type="pct"/>
            <w:tcBorders>
              <w:top w:val="single" w:sz="4" w:space="0" w:color="auto"/>
              <w:bottom w:val="single" w:sz="4" w:space="0" w:color="auto"/>
              <w:right w:val="nil"/>
            </w:tcBorders>
          </w:tcPr>
          <w:p w14:paraId="56D8FA5C" w14:textId="77777777" w:rsidR="006513D5" w:rsidRPr="00677D32" w:rsidRDefault="006513D5">
            <w:pPr>
              <w:spacing w:before="120" w:after="120"/>
              <w:jc w:val="both"/>
              <w:rPr>
                <w:rFonts w:asciiTheme="minorHAnsi" w:hAnsiTheme="minorHAnsi" w:cstheme="minorHAnsi"/>
                <w:b/>
                <w:sz w:val="24"/>
                <w:szCs w:val="24"/>
              </w:rPr>
            </w:pPr>
            <w:r w:rsidRPr="00677D32">
              <w:rPr>
                <w:rFonts w:asciiTheme="minorHAnsi" w:hAnsiTheme="minorHAnsi" w:cstheme="minorHAnsi"/>
                <w:b/>
                <w:sz w:val="24"/>
                <w:szCs w:val="24"/>
              </w:rPr>
              <w:t>Team Number</w:t>
            </w:r>
          </w:p>
        </w:tc>
        <w:tc>
          <w:tcPr>
            <w:tcW w:w="2960" w:type="pct"/>
            <w:gridSpan w:val="2"/>
            <w:shd w:val="clear" w:color="auto" w:fill="auto"/>
          </w:tcPr>
          <w:p w14:paraId="56D8FA5D" w14:textId="3FDDB007" w:rsidR="006513D5" w:rsidRPr="00677D32" w:rsidRDefault="006513D5">
            <w:pPr>
              <w:spacing w:before="120" w:after="120"/>
              <w:rPr>
                <w:rFonts w:asciiTheme="minorHAnsi" w:hAnsiTheme="minorHAnsi" w:cstheme="minorHAnsi"/>
                <w:sz w:val="24"/>
                <w:szCs w:val="24"/>
              </w:rPr>
            </w:pPr>
            <w:r w:rsidRPr="00677D32">
              <w:rPr>
                <w:rFonts w:asciiTheme="minorHAnsi" w:hAnsiTheme="minorHAnsi" w:cstheme="minorHAnsi"/>
                <w:sz w:val="24"/>
                <w:szCs w:val="24"/>
              </w:rPr>
              <w:t xml:space="preserve"> </w:t>
            </w:r>
            <w:r w:rsidR="00AB48E1" w:rsidRPr="00677D32">
              <w:rPr>
                <w:rFonts w:asciiTheme="minorHAnsi" w:hAnsiTheme="minorHAnsi" w:cstheme="minorHAnsi"/>
                <w:sz w:val="24"/>
                <w:szCs w:val="24"/>
              </w:rPr>
              <w:t>T2</w:t>
            </w:r>
          </w:p>
        </w:tc>
        <w:tc>
          <w:tcPr>
            <w:tcW w:w="417" w:type="pct"/>
            <w:shd w:val="clear" w:color="auto" w:fill="auto"/>
          </w:tcPr>
          <w:p w14:paraId="56D8FA5E" w14:textId="77777777" w:rsidR="006513D5" w:rsidRPr="00677D32" w:rsidRDefault="006513D5">
            <w:pPr>
              <w:spacing w:before="120" w:after="120"/>
              <w:rPr>
                <w:rFonts w:asciiTheme="minorHAnsi" w:hAnsiTheme="minorHAnsi" w:cstheme="minorHAnsi"/>
                <w:b/>
                <w:sz w:val="24"/>
                <w:szCs w:val="24"/>
              </w:rPr>
            </w:pPr>
            <w:r w:rsidRPr="00677D32">
              <w:rPr>
                <w:rFonts w:asciiTheme="minorHAnsi" w:hAnsiTheme="minorHAnsi" w:cstheme="minorHAnsi"/>
                <w:b/>
                <w:sz w:val="24"/>
                <w:szCs w:val="24"/>
              </w:rPr>
              <w:t xml:space="preserve">Team </w:t>
            </w:r>
            <w:r w:rsidRPr="00677D32">
              <w:rPr>
                <w:rFonts w:asciiTheme="minorHAnsi" w:hAnsiTheme="minorHAnsi" w:cstheme="minorHAnsi"/>
                <w:b/>
                <w:sz w:val="24"/>
                <w:szCs w:val="24"/>
              </w:rPr>
              <w:br/>
              <w:t>Grade</w:t>
            </w:r>
          </w:p>
        </w:tc>
        <w:tc>
          <w:tcPr>
            <w:tcW w:w="666" w:type="pct"/>
            <w:shd w:val="clear" w:color="auto" w:fill="auto"/>
          </w:tcPr>
          <w:p w14:paraId="56D8FA5F" w14:textId="77777777" w:rsidR="006513D5" w:rsidRPr="00677D32" w:rsidRDefault="006513D5">
            <w:pPr>
              <w:spacing w:before="120" w:after="120"/>
              <w:rPr>
                <w:rFonts w:asciiTheme="minorHAnsi" w:hAnsiTheme="minorHAnsi" w:cstheme="minorHAnsi"/>
                <w:b/>
                <w:sz w:val="24"/>
                <w:szCs w:val="24"/>
              </w:rPr>
            </w:pPr>
          </w:p>
        </w:tc>
      </w:tr>
      <w:tr w:rsidR="00040E3D" w:rsidRPr="00677D32" w14:paraId="56D8FA63" w14:textId="77777777" w:rsidTr="006513D5">
        <w:tc>
          <w:tcPr>
            <w:tcW w:w="957" w:type="pct"/>
            <w:tcBorders>
              <w:top w:val="single" w:sz="4" w:space="0" w:color="auto"/>
              <w:bottom w:val="single" w:sz="4" w:space="0" w:color="auto"/>
              <w:right w:val="nil"/>
            </w:tcBorders>
          </w:tcPr>
          <w:p w14:paraId="56D8FA61" w14:textId="77777777" w:rsidR="00040E3D" w:rsidRPr="00677D32" w:rsidRDefault="00040E3D">
            <w:pPr>
              <w:spacing w:before="120" w:after="120"/>
              <w:jc w:val="both"/>
              <w:rPr>
                <w:rFonts w:asciiTheme="minorHAnsi" w:hAnsiTheme="minorHAnsi" w:cstheme="minorHAnsi"/>
                <w:b/>
                <w:sz w:val="24"/>
                <w:szCs w:val="24"/>
              </w:rPr>
            </w:pPr>
            <w:r w:rsidRPr="00677D32">
              <w:rPr>
                <w:rFonts w:asciiTheme="minorHAnsi" w:hAnsiTheme="minorHAnsi" w:cstheme="minorHAnsi"/>
                <w:b/>
                <w:sz w:val="24"/>
                <w:szCs w:val="24"/>
              </w:rPr>
              <w:t>Tutor</w:t>
            </w:r>
          </w:p>
        </w:tc>
        <w:tc>
          <w:tcPr>
            <w:tcW w:w="4043" w:type="pct"/>
            <w:gridSpan w:val="4"/>
            <w:shd w:val="clear" w:color="auto" w:fill="auto"/>
          </w:tcPr>
          <w:p w14:paraId="56D8FA62" w14:textId="798A5C99" w:rsidR="00040E3D" w:rsidRPr="00677D32" w:rsidRDefault="00AB48E1">
            <w:pPr>
              <w:spacing w:before="120" w:after="120"/>
              <w:rPr>
                <w:rFonts w:asciiTheme="minorHAnsi" w:hAnsiTheme="minorHAnsi" w:cstheme="minorHAnsi"/>
                <w:sz w:val="24"/>
                <w:szCs w:val="24"/>
              </w:rPr>
            </w:pPr>
            <w:r w:rsidRPr="00677D32">
              <w:rPr>
                <w:rFonts w:asciiTheme="minorHAnsi" w:hAnsiTheme="minorHAnsi" w:cstheme="minorHAnsi"/>
                <w:sz w:val="24"/>
                <w:szCs w:val="24"/>
              </w:rPr>
              <w:t>Mr Tan Choon Peng</w:t>
            </w:r>
          </w:p>
        </w:tc>
      </w:tr>
      <w:tr w:rsidR="00791625" w:rsidRPr="00677D32" w14:paraId="56D8FA68" w14:textId="77777777" w:rsidTr="00435167">
        <w:tc>
          <w:tcPr>
            <w:tcW w:w="957" w:type="pct"/>
            <w:vMerge w:val="restart"/>
            <w:tcBorders>
              <w:top w:val="single" w:sz="4" w:space="0" w:color="auto"/>
              <w:right w:val="nil"/>
            </w:tcBorders>
            <w:vAlign w:val="center"/>
          </w:tcPr>
          <w:p w14:paraId="56D8FA64" w14:textId="77777777" w:rsidR="00791625" w:rsidRPr="00677D32" w:rsidRDefault="00791625">
            <w:pPr>
              <w:spacing w:before="120" w:after="120"/>
              <w:jc w:val="both"/>
              <w:rPr>
                <w:rFonts w:asciiTheme="minorHAnsi" w:hAnsiTheme="minorHAnsi" w:cstheme="minorHAnsi"/>
                <w:b/>
                <w:sz w:val="24"/>
                <w:szCs w:val="24"/>
              </w:rPr>
            </w:pPr>
            <w:r w:rsidRPr="00677D32">
              <w:rPr>
                <w:rFonts w:asciiTheme="minorHAnsi" w:hAnsiTheme="minorHAnsi" w:cstheme="minorHAnsi"/>
                <w:b/>
                <w:sz w:val="24"/>
                <w:szCs w:val="24"/>
              </w:rPr>
              <w:t>Members</w:t>
            </w:r>
          </w:p>
        </w:tc>
        <w:tc>
          <w:tcPr>
            <w:tcW w:w="1002" w:type="pct"/>
            <w:shd w:val="clear" w:color="auto" w:fill="auto"/>
          </w:tcPr>
          <w:p w14:paraId="56D8FA65" w14:textId="77777777" w:rsidR="00791625" w:rsidRPr="00677D32" w:rsidRDefault="00791625" w:rsidP="00762AE7">
            <w:pPr>
              <w:spacing w:before="120" w:after="120"/>
              <w:jc w:val="center"/>
              <w:rPr>
                <w:rFonts w:asciiTheme="minorHAnsi" w:hAnsiTheme="minorHAnsi" w:cstheme="minorHAnsi"/>
                <w:b/>
                <w:sz w:val="24"/>
                <w:szCs w:val="24"/>
              </w:rPr>
            </w:pPr>
            <w:r w:rsidRPr="00677D32">
              <w:rPr>
                <w:rFonts w:asciiTheme="minorHAnsi" w:hAnsiTheme="minorHAnsi" w:cstheme="minorHAnsi"/>
                <w:b/>
                <w:sz w:val="24"/>
                <w:szCs w:val="24"/>
              </w:rPr>
              <w:t>Student No.</w:t>
            </w:r>
          </w:p>
        </w:tc>
        <w:tc>
          <w:tcPr>
            <w:tcW w:w="1958" w:type="pct"/>
            <w:shd w:val="clear" w:color="auto" w:fill="auto"/>
          </w:tcPr>
          <w:p w14:paraId="56D8FA66" w14:textId="77777777" w:rsidR="00791625" w:rsidRPr="00677D32" w:rsidRDefault="00791625" w:rsidP="00762AE7">
            <w:pPr>
              <w:spacing w:before="120" w:after="120"/>
              <w:jc w:val="center"/>
              <w:rPr>
                <w:rFonts w:asciiTheme="minorHAnsi" w:hAnsiTheme="minorHAnsi" w:cstheme="minorHAnsi"/>
                <w:b/>
                <w:sz w:val="24"/>
                <w:szCs w:val="24"/>
              </w:rPr>
            </w:pPr>
            <w:r w:rsidRPr="00677D32">
              <w:rPr>
                <w:rFonts w:asciiTheme="minorHAnsi" w:hAnsiTheme="minorHAnsi" w:cstheme="minorHAnsi"/>
                <w:b/>
                <w:sz w:val="24"/>
                <w:szCs w:val="24"/>
              </w:rPr>
              <w:t>Student Name</w:t>
            </w:r>
          </w:p>
        </w:tc>
        <w:tc>
          <w:tcPr>
            <w:tcW w:w="1083" w:type="pct"/>
            <w:gridSpan w:val="2"/>
          </w:tcPr>
          <w:p w14:paraId="56D8FA67" w14:textId="77777777" w:rsidR="00791625" w:rsidRPr="00677D32" w:rsidRDefault="00791625" w:rsidP="00762AE7">
            <w:pPr>
              <w:spacing w:before="120" w:after="120"/>
              <w:jc w:val="center"/>
              <w:rPr>
                <w:rFonts w:asciiTheme="minorHAnsi" w:hAnsiTheme="minorHAnsi" w:cstheme="minorHAnsi"/>
                <w:b/>
                <w:sz w:val="24"/>
                <w:szCs w:val="24"/>
              </w:rPr>
            </w:pPr>
            <w:r w:rsidRPr="00677D32">
              <w:rPr>
                <w:rFonts w:asciiTheme="minorHAnsi" w:hAnsiTheme="minorHAnsi" w:cstheme="minorHAnsi"/>
                <w:b/>
                <w:sz w:val="24"/>
                <w:szCs w:val="24"/>
              </w:rPr>
              <w:t>Individual Grade</w:t>
            </w:r>
          </w:p>
        </w:tc>
      </w:tr>
      <w:tr w:rsidR="00791625" w:rsidRPr="00677D32" w14:paraId="56D8FA6D" w14:textId="77777777" w:rsidTr="00435167">
        <w:tc>
          <w:tcPr>
            <w:tcW w:w="957" w:type="pct"/>
            <w:vMerge/>
          </w:tcPr>
          <w:p w14:paraId="56D8FA69" w14:textId="77777777" w:rsidR="00791625" w:rsidRPr="00677D32" w:rsidRDefault="00791625">
            <w:pPr>
              <w:spacing w:before="120" w:after="120"/>
              <w:jc w:val="both"/>
              <w:rPr>
                <w:rFonts w:asciiTheme="minorHAnsi" w:hAnsiTheme="minorHAnsi" w:cstheme="minorHAnsi"/>
                <w:b/>
                <w:sz w:val="24"/>
                <w:szCs w:val="24"/>
              </w:rPr>
            </w:pPr>
          </w:p>
        </w:tc>
        <w:tc>
          <w:tcPr>
            <w:tcW w:w="1002" w:type="pct"/>
            <w:shd w:val="clear" w:color="auto" w:fill="auto"/>
          </w:tcPr>
          <w:p w14:paraId="56D8FA6A" w14:textId="65433E4D" w:rsidR="00791625" w:rsidRPr="00677D32" w:rsidRDefault="00435167">
            <w:pPr>
              <w:spacing w:before="120" w:after="120"/>
              <w:rPr>
                <w:rFonts w:asciiTheme="minorHAnsi" w:hAnsiTheme="minorHAnsi" w:cstheme="minorHAnsi"/>
                <w:sz w:val="24"/>
                <w:szCs w:val="24"/>
              </w:rPr>
            </w:pPr>
            <w:r w:rsidRPr="00677D32">
              <w:rPr>
                <w:rFonts w:asciiTheme="minorHAnsi" w:hAnsiTheme="minorHAnsi" w:cstheme="minorHAnsi"/>
                <w:sz w:val="24"/>
                <w:szCs w:val="24"/>
              </w:rPr>
              <w:t>S10208266K</w:t>
            </w:r>
          </w:p>
        </w:tc>
        <w:tc>
          <w:tcPr>
            <w:tcW w:w="1958" w:type="pct"/>
            <w:shd w:val="clear" w:color="auto" w:fill="auto"/>
          </w:tcPr>
          <w:p w14:paraId="56D8FA6B" w14:textId="789974CF" w:rsidR="00791625" w:rsidRPr="00677D32" w:rsidRDefault="00435167">
            <w:pPr>
              <w:spacing w:before="120" w:after="120"/>
              <w:rPr>
                <w:rFonts w:asciiTheme="minorHAnsi" w:hAnsiTheme="minorHAnsi" w:cstheme="minorHAnsi"/>
                <w:sz w:val="24"/>
                <w:szCs w:val="24"/>
              </w:rPr>
            </w:pPr>
            <w:r w:rsidRPr="00677D32">
              <w:rPr>
                <w:rFonts w:asciiTheme="minorHAnsi" w:hAnsiTheme="minorHAnsi" w:cstheme="minorHAnsi"/>
                <w:sz w:val="24"/>
                <w:szCs w:val="24"/>
              </w:rPr>
              <w:t>Muhd Dandarawie Bin Rohani</w:t>
            </w:r>
          </w:p>
        </w:tc>
        <w:tc>
          <w:tcPr>
            <w:tcW w:w="1083" w:type="pct"/>
            <w:gridSpan w:val="2"/>
          </w:tcPr>
          <w:p w14:paraId="56D8FA6C" w14:textId="77777777" w:rsidR="00791625" w:rsidRPr="00677D32" w:rsidRDefault="00791625">
            <w:pPr>
              <w:spacing w:before="120" w:after="120"/>
              <w:rPr>
                <w:rFonts w:asciiTheme="minorHAnsi" w:hAnsiTheme="minorHAnsi" w:cstheme="minorHAnsi"/>
                <w:sz w:val="24"/>
                <w:szCs w:val="24"/>
              </w:rPr>
            </w:pPr>
          </w:p>
        </w:tc>
      </w:tr>
      <w:tr w:rsidR="00791625" w:rsidRPr="00677D32" w14:paraId="56D8FA72" w14:textId="77777777" w:rsidTr="00435167">
        <w:tc>
          <w:tcPr>
            <w:tcW w:w="957" w:type="pct"/>
            <w:vMerge/>
            <w:vAlign w:val="center"/>
          </w:tcPr>
          <w:p w14:paraId="56D8FA6E" w14:textId="77777777" w:rsidR="00791625" w:rsidRPr="00677D32" w:rsidRDefault="00791625">
            <w:pPr>
              <w:spacing w:before="120" w:after="120"/>
              <w:jc w:val="both"/>
              <w:rPr>
                <w:rFonts w:asciiTheme="minorHAnsi" w:hAnsiTheme="minorHAnsi" w:cstheme="minorHAnsi"/>
                <w:b/>
                <w:sz w:val="24"/>
                <w:szCs w:val="24"/>
              </w:rPr>
            </w:pPr>
          </w:p>
        </w:tc>
        <w:tc>
          <w:tcPr>
            <w:tcW w:w="1002" w:type="pct"/>
            <w:shd w:val="clear" w:color="auto" w:fill="auto"/>
          </w:tcPr>
          <w:p w14:paraId="56D8FA6F" w14:textId="14204443" w:rsidR="00791625" w:rsidRPr="00677D32" w:rsidRDefault="00435167">
            <w:pPr>
              <w:spacing w:before="120" w:after="120"/>
              <w:rPr>
                <w:rFonts w:asciiTheme="minorHAnsi" w:hAnsiTheme="minorHAnsi" w:cstheme="minorHAnsi"/>
                <w:sz w:val="24"/>
                <w:szCs w:val="24"/>
              </w:rPr>
            </w:pPr>
            <w:r w:rsidRPr="00677D32">
              <w:rPr>
                <w:rFonts w:asciiTheme="minorHAnsi" w:hAnsiTheme="minorHAnsi" w:cstheme="minorHAnsi"/>
                <w:sz w:val="24"/>
                <w:szCs w:val="24"/>
              </w:rPr>
              <w:t>S10205104F</w:t>
            </w:r>
          </w:p>
        </w:tc>
        <w:tc>
          <w:tcPr>
            <w:tcW w:w="1958" w:type="pct"/>
            <w:shd w:val="clear" w:color="auto" w:fill="auto"/>
          </w:tcPr>
          <w:p w14:paraId="56D8FA70" w14:textId="11DC6AEF" w:rsidR="00791625" w:rsidRPr="00677D32" w:rsidRDefault="00435167">
            <w:pPr>
              <w:spacing w:before="120" w:after="120"/>
              <w:rPr>
                <w:rFonts w:asciiTheme="minorHAnsi" w:hAnsiTheme="minorHAnsi" w:cstheme="minorHAnsi"/>
                <w:sz w:val="24"/>
                <w:szCs w:val="24"/>
              </w:rPr>
            </w:pPr>
            <w:r w:rsidRPr="00677D32">
              <w:rPr>
                <w:rFonts w:asciiTheme="minorHAnsi" w:hAnsiTheme="minorHAnsi" w:cstheme="minorHAnsi"/>
                <w:sz w:val="24"/>
                <w:szCs w:val="24"/>
              </w:rPr>
              <w:t>James Fong Ka Chun</w:t>
            </w:r>
          </w:p>
        </w:tc>
        <w:tc>
          <w:tcPr>
            <w:tcW w:w="1083" w:type="pct"/>
            <w:gridSpan w:val="2"/>
          </w:tcPr>
          <w:p w14:paraId="56D8FA71" w14:textId="77777777" w:rsidR="00791625" w:rsidRPr="00677D32" w:rsidRDefault="00791625">
            <w:pPr>
              <w:spacing w:before="120" w:after="120"/>
              <w:rPr>
                <w:rFonts w:asciiTheme="minorHAnsi" w:hAnsiTheme="minorHAnsi" w:cstheme="minorHAnsi"/>
                <w:sz w:val="24"/>
                <w:szCs w:val="24"/>
              </w:rPr>
            </w:pPr>
          </w:p>
        </w:tc>
      </w:tr>
      <w:tr w:rsidR="00791625" w:rsidRPr="00677D32" w14:paraId="56D8FA77" w14:textId="77777777" w:rsidTr="00435167">
        <w:tc>
          <w:tcPr>
            <w:tcW w:w="957" w:type="pct"/>
            <w:vMerge/>
          </w:tcPr>
          <w:p w14:paraId="56D8FA73" w14:textId="77777777" w:rsidR="00791625" w:rsidRPr="00677D32" w:rsidRDefault="00791625">
            <w:pPr>
              <w:spacing w:before="120" w:after="120"/>
              <w:jc w:val="both"/>
              <w:rPr>
                <w:rFonts w:asciiTheme="minorHAnsi" w:hAnsiTheme="minorHAnsi" w:cstheme="minorHAnsi"/>
                <w:b/>
                <w:sz w:val="24"/>
                <w:szCs w:val="24"/>
              </w:rPr>
            </w:pPr>
          </w:p>
        </w:tc>
        <w:tc>
          <w:tcPr>
            <w:tcW w:w="1002" w:type="pct"/>
            <w:shd w:val="clear" w:color="auto" w:fill="auto"/>
          </w:tcPr>
          <w:p w14:paraId="56D8FA74" w14:textId="73BB3B2C" w:rsidR="00791625" w:rsidRPr="00677D32" w:rsidRDefault="00543B9B">
            <w:pPr>
              <w:spacing w:before="120" w:after="120"/>
              <w:rPr>
                <w:rFonts w:asciiTheme="minorHAnsi" w:hAnsiTheme="minorHAnsi" w:cstheme="minorHAnsi"/>
                <w:sz w:val="24"/>
                <w:szCs w:val="24"/>
              </w:rPr>
            </w:pPr>
            <w:r>
              <w:rPr>
                <w:rFonts w:asciiTheme="minorHAnsi" w:hAnsiTheme="minorHAnsi" w:cstheme="minorHAnsi"/>
                <w:sz w:val="24"/>
                <w:szCs w:val="24"/>
              </w:rPr>
              <w:t>S10202961H</w:t>
            </w:r>
          </w:p>
        </w:tc>
        <w:tc>
          <w:tcPr>
            <w:tcW w:w="1958" w:type="pct"/>
            <w:shd w:val="clear" w:color="auto" w:fill="auto"/>
          </w:tcPr>
          <w:p w14:paraId="56D8FA75" w14:textId="5EF5209F" w:rsidR="00791625" w:rsidRPr="00677D32" w:rsidRDefault="00543B9B">
            <w:pPr>
              <w:spacing w:before="120" w:after="120"/>
              <w:rPr>
                <w:rFonts w:asciiTheme="minorHAnsi" w:hAnsiTheme="minorHAnsi" w:cstheme="minorHAnsi"/>
                <w:sz w:val="24"/>
                <w:szCs w:val="24"/>
              </w:rPr>
            </w:pPr>
            <w:r>
              <w:rPr>
                <w:rFonts w:asciiTheme="minorHAnsi" w:hAnsiTheme="minorHAnsi" w:cstheme="minorHAnsi"/>
                <w:sz w:val="24"/>
                <w:szCs w:val="24"/>
              </w:rPr>
              <w:t>Chen Han</w:t>
            </w:r>
          </w:p>
        </w:tc>
        <w:tc>
          <w:tcPr>
            <w:tcW w:w="1083" w:type="pct"/>
            <w:gridSpan w:val="2"/>
          </w:tcPr>
          <w:p w14:paraId="56D8FA76" w14:textId="52712524" w:rsidR="00791625" w:rsidRPr="00677D32" w:rsidRDefault="00791625">
            <w:pPr>
              <w:spacing w:before="120" w:after="120"/>
              <w:rPr>
                <w:rFonts w:asciiTheme="minorHAnsi" w:hAnsiTheme="minorHAnsi" w:cstheme="minorHAnsi"/>
                <w:sz w:val="24"/>
                <w:szCs w:val="24"/>
              </w:rPr>
            </w:pPr>
          </w:p>
        </w:tc>
      </w:tr>
      <w:tr w:rsidR="00791625" w:rsidRPr="00677D32" w14:paraId="56D8FA7C" w14:textId="77777777" w:rsidTr="00435167">
        <w:tc>
          <w:tcPr>
            <w:tcW w:w="957" w:type="pct"/>
            <w:vMerge/>
          </w:tcPr>
          <w:p w14:paraId="56D8FA78" w14:textId="77777777" w:rsidR="00791625" w:rsidRPr="00677D32" w:rsidRDefault="00791625">
            <w:pPr>
              <w:spacing w:before="120" w:after="120"/>
              <w:jc w:val="both"/>
              <w:rPr>
                <w:rFonts w:asciiTheme="minorHAnsi" w:hAnsiTheme="minorHAnsi" w:cstheme="minorHAnsi"/>
                <w:b/>
                <w:sz w:val="24"/>
                <w:szCs w:val="24"/>
              </w:rPr>
            </w:pPr>
          </w:p>
        </w:tc>
        <w:tc>
          <w:tcPr>
            <w:tcW w:w="1002" w:type="pct"/>
            <w:shd w:val="clear" w:color="auto" w:fill="auto"/>
          </w:tcPr>
          <w:p w14:paraId="56D8FA79" w14:textId="74EB1586" w:rsidR="00791625" w:rsidRPr="00677D32" w:rsidRDefault="1103D046">
            <w:pPr>
              <w:spacing w:before="120" w:after="120"/>
              <w:rPr>
                <w:rFonts w:asciiTheme="minorHAnsi" w:hAnsiTheme="minorHAnsi" w:cstheme="minorBidi"/>
                <w:sz w:val="24"/>
                <w:szCs w:val="24"/>
              </w:rPr>
            </w:pPr>
            <w:r w:rsidRPr="4373D0C3">
              <w:rPr>
                <w:rFonts w:asciiTheme="minorHAnsi" w:hAnsiTheme="minorHAnsi" w:cstheme="minorBidi"/>
                <w:sz w:val="24"/>
                <w:szCs w:val="24"/>
              </w:rPr>
              <w:t>S10205505J</w:t>
            </w:r>
          </w:p>
        </w:tc>
        <w:tc>
          <w:tcPr>
            <w:tcW w:w="1958" w:type="pct"/>
            <w:shd w:val="clear" w:color="auto" w:fill="auto"/>
          </w:tcPr>
          <w:p w14:paraId="56D8FA7A" w14:textId="7ACF4366" w:rsidR="00791625" w:rsidRPr="00677D32" w:rsidRDefault="1103D046">
            <w:pPr>
              <w:spacing w:before="120" w:after="120"/>
              <w:rPr>
                <w:rFonts w:asciiTheme="minorHAnsi" w:hAnsiTheme="minorHAnsi" w:cstheme="minorBidi"/>
                <w:sz w:val="24"/>
                <w:szCs w:val="24"/>
              </w:rPr>
            </w:pPr>
            <w:r w:rsidRPr="4373D0C3">
              <w:rPr>
                <w:rFonts w:asciiTheme="minorHAnsi" w:hAnsiTheme="minorHAnsi" w:cstheme="minorBidi"/>
                <w:sz w:val="24"/>
                <w:szCs w:val="24"/>
              </w:rPr>
              <w:t xml:space="preserve">Ellappan </w:t>
            </w:r>
            <w:r w:rsidRPr="3C122E0D">
              <w:rPr>
                <w:rFonts w:asciiTheme="minorHAnsi" w:hAnsiTheme="minorHAnsi" w:cstheme="minorBidi"/>
                <w:sz w:val="24"/>
                <w:szCs w:val="24"/>
              </w:rPr>
              <w:t>Keerthivasan</w:t>
            </w:r>
          </w:p>
        </w:tc>
        <w:tc>
          <w:tcPr>
            <w:tcW w:w="1083" w:type="pct"/>
            <w:gridSpan w:val="2"/>
          </w:tcPr>
          <w:p w14:paraId="56D8FA7B" w14:textId="77777777" w:rsidR="00791625" w:rsidRPr="00677D32" w:rsidRDefault="00791625">
            <w:pPr>
              <w:spacing w:before="120" w:after="120"/>
              <w:rPr>
                <w:rFonts w:asciiTheme="minorHAnsi" w:hAnsiTheme="minorHAnsi" w:cstheme="minorHAnsi"/>
                <w:sz w:val="24"/>
                <w:szCs w:val="24"/>
              </w:rPr>
            </w:pPr>
          </w:p>
        </w:tc>
      </w:tr>
      <w:tr w:rsidR="00791625" w:rsidRPr="00677D32" w14:paraId="56D8FA81" w14:textId="77777777" w:rsidTr="00435167">
        <w:tc>
          <w:tcPr>
            <w:tcW w:w="957" w:type="pct"/>
            <w:vMerge/>
          </w:tcPr>
          <w:p w14:paraId="56D8FA7D" w14:textId="77777777" w:rsidR="00791625" w:rsidRPr="00677D32" w:rsidRDefault="00791625">
            <w:pPr>
              <w:spacing w:before="120" w:after="120"/>
              <w:jc w:val="both"/>
              <w:rPr>
                <w:rFonts w:asciiTheme="minorHAnsi" w:hAnsiTheme="minorHAnsi" w:cstheme="minorHAnsi"/>
                <w:b/>
                <w:sz w:val="24"/>
                <w:szCs w:val="24"/>
              </w:rPr>
            </w:pPr>
          </w:p>
        </w:tc>
        <w:tc>
          <w:tcPr>
            <w:tcW w:w="1002" w:type="pct"/>
            <w:shd w:val="clear" w:color="auto" w:fill="auto"/>
          </w:tcPr>
          <w:p w14:paraId="56D8FA7E" w14:textId="77777777" w:rsidR="00791625" w:rsidRPr="00677D32" w:rsidRDefault="00791625">
            <w:pPr>
              <w:spacing w:before="120" w:after="120"/>
              <w:rPr>
                <w:rFonts w:asciiTheme="minorHAnsi" w:hAnsiTheme="minorHAnsi" w:cstheme="minorHAnsi"/>
                <w:sz w:val="24"/>
                <w:szCs w:val="24"/>
              </w:rPr>
            </w:pPr>
          </w:p>
        </w:tc>
        <w:tc>
          <w:tcPr>
            <w:tcW w:w="1958" w:type="pct"/>
            <w:shd w:val="clear" w:color="auto" w:fill="auto"/>
          </w:tcPr>
          <w:p w14:paraId="56D8FA7F" w14:textId="77777777" w:rsidR="00791625" w:rsidRPr="00677D32" w:rsidRDefault="00791625">
            <w:pPr>
              <w:spacing w:before="120" w:after="120"/>
              <w:rPr>
                <w:rFonts w:asciiTheme="minorHAnsi" w:hAnsiTheme="minorHAnsi" w:cstheme="minorHAnsi"/>
                <w:sz w:val="24"/>
                <w:szCs w:val="24"/>
              </w:rPr>
            </w:pPr>
          </w:p>
        </w:tc>
        <w:tc>
          <w:tcPr>
            <w:tcW w:w="1083" w:type="pct"/>
            <w:gridSpan w:val="2"/>
          </w:tcPr>
          <w:p w14:paraId="56D8FA80" w14:textId="77777777" w:rsidR="00791625" w:rsidRPr="00677D32" w:rsidRDefault="00791625">
            <w:pPr>
              <w:spacing w:before="120" w:after="120"/>
              <w:rPr>
                <w:rFonts w:asciiTheme="minorHAnsi" w:hAnsiTheme="minorHAnsi" w:cstheme="minorHAnsi"/>
                <w:sz w:val="24"/>
                <w:szCs w:val="24"/>
              </w:rPr>
            </w:pPr>
          </w:p>
        </w:tc>
      </w:tr>
    </w:tbl>
    <w:p w14:paraId="7C73AD3A" w14:textId="77777777" w:rsidR="00EA2081" w:rsidRPr="00677D32" w:rsidRDefault="00EA2081" w:rsidP="00B017EE">
      <w:pPr>
        <w:tabs>
          <w:tab w:val="left" w:pos="-360"/>
        </w:tabs>
        <w:spacing w:line="240" w:lineRule="atLeast"/>
        <w:rPr>
          <w:rFonts w:asciiTheme="minorHAnsi" w:hAnsiTheme="minorHAnsi" w:cstheme="minorHAnsi"/>
          <w:b/>
        </w:rPr>
      </w:pPr>
    </w:p>
    <w:p w14:paraId="47A58ECF" w14:textId="77777777" w:rsidR="00EA2081" w:rsidRPr="00677D32" w:rsidRDefault="00EA2081" w:rsidP="00B017EE">
      <w:pPr>
        <w:tabs>
          <w:tab w:val="left" w:pos="-360"/>
        </w:tabs>
        <w:spacing w:line="240" w:lineRule="atLeast"/>
        <w:rPr>
          <w:rFonts w:asciiTheme="minorHAnsi" w:hAnsiTheme="minorHAnsi" w:cstheme="minorHAnsi"/>
          <w:b/>
        </w:rPr>
      </w:pPr>
    </w:p>
    <w:p w14:paraId="67896DB8" w14:textId="77777777" w:rsidR="00EA2081" w:rsidRPr="00677D32" w:rsidRDefault="00EA2081" w:rsidP="00B017EE">
      <w:pPr>
        <w:tabs>
          <w:tab w:val="left" w:pos="-360"/>
        </w:tabs>
        <w:spacing w:line="240" w:lineRule="atLeast"/>
        <w:rPr>
          <w:rFonts w:asciiTheme="minorHAnsi" w:hAnsiTheme="minorHAnsi" w:cstheme="minorHAnsi"/>
          <w:b/>
        </w:rPr>
      </w:pPr>
    </w:p>
    <w:sdt>
      <w:sdtPr>
        <w:rPr>
          <w:rFonts w:asciiTheme="minorHAnsi" w:eastAsia="Times New Roman" w:hAnsiTheme="minorHAnsi" w:cstheme="minorHAnsi"/>
          <w:color w:val="auto"/>
          <w:sz w:val="20"/>
          <w:szCs w:val="20"/>
          <w:lang w:val="en-GB"/>
        </w:rPr>
        <w:id w:val="57667638"/>
        <w:docPartObj>
          <w:docPartGallery w:val="Table of Contents"/>
          <w:docPartUnique/>
        </w:docPartObj>
      </w:sdtPr>
      <w:sdtEndPr>
        <w:rPr>
          <w:rFonts w:eastAsia="SimSun"/>
          <w:b/>
          <w:bCs/>
          <w:noProof/>
        </w:rPr>
      </w:sdtEndPr>
      <w:sdtContent>
        <w:p w14:paraId="27A1A367" w14:textId="550D7E6A" w:rsidR="00EA2081" w:rsidRPr="00677D32" w:rsidRDefault="00EA2081">
          <w:pPr>
            <w:pStyle w:val="TOCHeading"/>
            <w:rPr>
              <w:rFonts w:asciiTheme="minorHAnsi" w:hAnsiTheme="minorHAnsi" w:cstheme="minorHAnsi"/>
            </w:rPr>
          </w:pPr>
          <w:r w:rsidRPr="00677D32">
            <w:rPr>
              <w:rFonts w:asciiTheme="minorHAnsi" w:hAnsiTheme="minorHAnsi" w:cstheme="minorHAnsi"/>
            </w:rPr>
            <w:t>Table of Contents</w:t>
          </w:r>
        </w:p>
        <w:p w14:paraId="0E44DA18" w14:textId="6B99D2B6" w:rsidR="002635D7" w:rsidRDefault="00EA2081">
          <w:pPr>
            <w:pStyle w:val="TOC2"/>
            <w:tabs>
              <w:tab w:val="right" w:leader="dot" w:pos="8299"/>
            </w:tabs>
            <w:rPr>
              <w:rFonts w:asciiTheme="minorHAnsi" w:eastAsiaTheme="minorEastAsia" w:hAnsiTheme="minorHAnsi" w:cstheme="minorBidi"/>
              <w:noProof/>
              <w:sz w:val="22"/>
              <w:szCs w:val="22"/>
              <w:lang w:val="en-US" w:eastAsia="zh-CN"/>
            </w:rPr>
          </w:pPr>
          <w:r w:rsidRPr="00677D32">
            <w:rPr>
              <w:rFonts w:asciiTheme="minorHAnsi" w:hAnsiTheme="minorHAnsi" w:cstheme="minorHAnsi"/>
            </w:rPr>
            <w:fldChar w:fldCharType="begin"/>
          </w:r>
          <w:r w:rsidRPr="00677D32">
            <w:rPr>
              <w:rFonts w:asciiTheme="minorHAnsi" w:hAnsiTheme="minorHAnsi" w:cstheme="minorHAnsi"/>
            </w:rPr>
            <w:instrText xml:space="preserve"> TOC \o "1-3" \h \z \u </w:instrText>
          </w:r>
          <w:r w:rsidRPr="00677D32">
            <w:rPr>
              <w:rFonts w:asciiTheme="minorHAnsi" w:hAnsiTheme="minorHAnsi" w:cstheme="minorHAnsi"/>
            </w:rPr>
            <w:fldChar w:fldCharType="separate"/>
          </w:r>
          <w:hyperlink w:anchor="_Toc95100629" w:history="1">
            <w:r w:rsidR="002635D7" w:rsidRPr="007548DC">
              <w:rPr>
                <w:rStyle w:val="Hyperlink"/>
                <w:rFonts w:cstheme="minorHAnsi"/>
                <w:noProof/>
              </w:rPr>
              <w:t>SCHOOL OF INFOCOMM TECHNOLOGY</w:t>
            </w:r>
            <w:r w:rsidR="002635D7">
              <w:rPr>
                <w:noProof/>
                <w:webHidden/>
              </w:rPr>
              <w:tab/>
            </w:r>
            <w:r w:rsidR="002635D7">
              <w:rPr>
                <w:noProof/>
                <w:webHidden/>
              </w:rPr>
              <w:fldChar w:fldCharType="begin"/>
            </w:r>
            <w:r w:rsidR="002635D7">
              <w:rPr>
                <w:noProof/>
                <w:webHidden/>
              </w:rPr>
              <w:instrText xml:space="preserve"> PAGEREF _Toc95100629 \h </w:instrText>
            </w:r>
            <w:r w:rsidR="002635D7">
              <w:rPr>
                <w:noProof/>
                <w:webHidden/>
              </w:rPr>
            </w:r>
            <w:r w:rsidR="002635D7">
              <w:rPr>
                <w:noProof/>
                <w:webHidden/>
              </w:rPr>
              <w:fldChar w:fldCharType="separate"/>
            </w:r>
            <w:r w:rsidR="002635D7">
              <w:rPr>
                <w:noProof/>
                <w:webHidden/>
              </w:rPr>
              <w:t>- 1 -</w:t>
            </w:r>
            <w:r w:rsidR="002635D7">
              <w:rPr>
                <w:noProof/>
                <w:webHidden/>
              </w:rPr>
              <w:fldChar w:fldCharType="end"/>
            </w:r>
          </w:hyperlink>
        </w:p>
        <w:p w14:paraId="026F937A" w14:textId="126C198A" w:rsidR="002635D7" w:rsidRDefault="002849B9">
          <w:pPr>
            <w:pStyle w:val="TOC1"/>
            <w:tabs>
              <w:tab w:val="right" w:leader="dot" w:pos="8299"/>
            </w:tabs>
            <w:rPr>
              <w:rFonts w:asciiTheme="minorHAnsi" w:eastAsiaTheme="minorEastAsia" w:hAnsiTheme="minorHAnsi" w:cstheme="minorBidi"/>
              <w:noProof/>
              <w:sz w:val="22"/>
              <w:szCs w:val="22"/>
              <w:lang w:val="en-US" w:eastAsia="zh-CN"/>
            </w:rPr>
          </w:pPr>
          <w:hyperlink w:anchor="_Toc95100630" w:history="1">
            <w:r w:rsidR="002635D7" w:rsidRPr="007548DC">
              <w:rPr>
                <w:rStyle w:val="Hyperlink"/>
                <w:noProof/>
              </w:rPr>
              <w:t>1) Team</w:t>
            </w:r>
            <w:r w:rsidR="002635D7">
              <w:rPr>
                <w:noProof/>
                <w:webHidden/>
              </w:rPr>
              <w:tab/>
            </w:r>
            <w:r w:rsidR="002635D7">
              <w:rPr>
                <w:noProof/>
                <w:webHidden/>
              </w:rPr>
              <w:fldChar w:fldCharType="begin"/>
            </w:r>
            <w:r w:rsidR="002635D7">
              <w:rPr>
                <w:noProof/>
                <w:webHidden/>
              </w:rPr>
              <w:instrText xml:space="preserve"> PAGEREF _Toc95100630 \h </w:instrText>
            </w:r>
            <w:r w:rsidR="002635D7">
              <w:rPr>
                <w:noProof/>
                <w:webHidden/>
              </w:rPr>
            </w:r>
            <w:r w:rsidR="002635D7">
              <w:rPr>
                <w:noProof/>
                <w:webHidden/>
              </w:rPr>
              <w:fldChar w:fldCharType="separate"/>
            </w:r>
            <w:r w:rsidR="002635D7">
              <w:rPr>
                <w:noProof/>
                <w:webHidden/>
              </w:rPr>
              <w:t>- 3 -</w:t>
            </w:r>
            <w:r w:rsidR="002635D7">
              <w:rPr>
                <w:noProof/>
                <w:webHidden/>
              </w:rPr>
              <w:fldChar w:fldCharType="end"/>
            </w:r>
          </w:hyperlink>
        </w:p>
        <w:p w14:paraId="0D79711C" w14:textId="1D75A73F" w:rsidR="002635D7" w:rsidRDefault="002849B9">
          <w:pPr>
            <w:pStyle w:val="TOC2"/>
            <w:tabs>
              <w:tab w:val="right" w:leader="dot" w:pos="8299"/>
            </w:tabs>
            <w:rPr>
              <w:rFonts w:asciiTheme="minorHAnsi" w:eastAsiaTheme="minorEastAsia" w:hAnsiTheme="minorHAnsi" w:cstheme="minorBidi"/>
              <w:noProof/>
              <w:sz w:val="22"/>
              <w:szCs w:val="22"/>
              <w:lang w:val="en-US" w:eastAsia="zh-CN"/>
            </w:rPr>
          </w:pPr>
          <w:hyperlink w:anchor="_Toc95100631" w:history="1">
            <w:r w:rsidR="002635D7" w:rsidRPr="007548DC">
              <w:rPr>
                <w:rStyle w:val="Hyperlink"/>
                <w:rFonts w:cstheme="minorHAnsi"/>
                <w:noProof/>
              </w:rPr>
              <w:t>(i) Final Business Domain Write-Up</w:t>
            </w:r>
            <w:r w:rsidR="002635D7">
              <w:rPr>
                <w:noProof/>
                <w:webHidden/>
              </w:rPr>
              <w:tab/>
            </w:r>
            <w:r w:rsidR="002635D7">
              <w:rPr>
                <w:noProof/>
                <w:webHidden/>
              </w:rPr>
              <w:fldChar w:fldCharType="begin"/>
            </w:r>
            <w:r w:rsidR="002635D7">
              <w:rPr>
                <w:noProof/>
                <w:webHidden/>
              </w:rPr>
              <w:instrText xml:space="preserve"> PAGEREF _Toc95100631 \h </w:instrText>
            </w:r>
            <w:r w:rsidR="002635D7">
              <w:rPr>
                <w:noProof/>
                <w:webHidden/>
              </w:rPr>
            </w:r>
            <w:r w:rsidR="002635D7">
              <w:rPr>
                <w:noProof/>
                <w:webHidden/>
              </w:rPr>
              <w:fldChar w:fldCharType="separate"/>
            </w:r>
            <w:r w:rsidR="002635D7">
              <w:rPr>
                <w:noProof/>
                <w:webHidden/>
              </w:rPr>
              <w:t>- 3 -</w:t>
            </w:r>
            <w:r w:rsidR="002635D7">
              <w:rPr>
                <w:noProof/>
                <w:webHidden/>
              </w:rPr>
              <w:fldChar w:fldCharType="end"/>
            </w:r>
          </w:hyperlink>
        </w:p>
        <w:p w14:paraId="06F50516" w14:textId="2CCA6792"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32" w:history="1">
            <w:r w:rsidR="002635D7" w:rsidRPr="007548DC">
              <w:rPr>
                <w:rStyle w:val="Hyperlink"/>
                <w:rFonts w:cstheme="minorHAnsi"/>
                <w:noProof/>
                <w:lang w:val="en-US"/>
              </w:rPr>
              <w:t>(i.i) Muhd Dandarawie Bin Rohani</w:t>
            </w:r>
            <w:r w:rsidR="002635D7">
              <w:rPr>
                <w:noProof/>
                <w:webHidden/>
              </w:rPr>
              <w:tab/>
            </w:r>
            <w:r w:rsidR="002635D7">
              <w:rPr>
                <w:noProof/>
                <w:webHidden/>
              </w:rPr>
              <w:fldChar w:fldCharType="begin"/>
            </w:r>
            <w:r w:rsidR="002635D7">
              <w:rPr>
                <w:noProof/>
                <w:webHidden/>
              </w:rPr>
              <w:instrText xml:space="preserve"> PAGEREF _Toc95100632 \h </w:instrText>
            </w:r>
            <w:r w:rsidR="002635D7">
              <w:rPr>
                <w:noProof/>
                <w:webHidden/>
              </w:rPr>
            </w:r>
            <w:r w:rsidR="002635D7">
              <w:rPr>
                <w:noProof/>
                <w:webHidden/>
              </w:rPr>
              <w:fldChar w:fldCharType="separate"/>
            </w:r>
            <w:r w:rsidR="002635D7">
              <w:rPr>
                <w:noProof/>
                <w:webHidden/>
              </w:rPr>
              <w:t>- 3 -</w:t>
            </w:r>
            <w:r w:rsidR="002635D7">
              <w:rPr>
                <w:noProof/>
                <w:webHidden/>
              </w:rPr>
              <w:fldChar w:fldCharType="end"/>
            </w:r>
          </w:hyperlink>
        </w:p>
        <w:p w14:paraId="00D0D32B" w14:textId="4584402E"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33" w:history="1">
            <w:r w:rsidR="002635D7" w:rsidRPr="007548DC">
              <w:rPr>
                <w:rStyle w:val="Hyperlink"/>
                <w:rFonts w:cstheme="minorHAnsi"/>
                <w:noProof/>
                <w:lang w:val="en-US"/>
              </w:rPr>
              <w:t>(i.ii) James Fong Ka Chun</w:t>
            </w:r>
            <w:r w:rsidR="002635D7">
              <w:rPr>
                <w:noProof/>
                <w:webHidden/>
              </w:rPr>
              <w:tab/>
            </w:r>
            <w:r w:rsidR="002635D7">
              <w:rPr>
                <w:noProof/>
                <w:webHidden/>
              </w:rPr>
              <w:fldChar w:fldCharType="begin"/>
            </w:r>
            <w:r w:rsidR="002635D7">
              <w:rPr>
                <w:noProof/>
                <w:webHidden/>
              </w:rPr>
              <w:instrText xml:space="preserve"> PAGEREF _Toc95100633 \h </w:instrText>
            </w:r>
            <w:r w:rsidR="002635D7">
              <w:rPr>
                <w:noProof/>
                <w:webHidden/>
              </w:rPr>
            </w:r>
            <w:r w:rsidR="002635D7">
              <w:rPr>
                <w:noProof/>
                <w:webHidden/>
              </w:rPr>
              <w:fldChar w:fldCharType="separate"/>
            </w:r>
            <w:r w:rsidR="002635D7">
              <w:rPr>
                <w:noProof/>
                <w:webHidden/>
              </w:rPr>
              <w:t>- 5 -</w:t>
            </w:r>
            <w:r w:rsidR="002635D7">
              <w:rPr>
                <w:noProof/>
                <w:webHidden/>
              </w:rPr>
              <w:fldChar w:fldCharType="end"/>
            </w:r>
          </w:hyperlink>
        </w:p>
        <w:p w14:paraId="6641D89C" w14:textId="7964FF67"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34" w:history="1">
            <w:r w:rsidR="002635D7" w:rsidRPr="007548DC">
              <w:rPr>
                <w:rStyle w:val="Hyperlink"/>
                <w:rFonts w:cstheme="minorHAnsi"/>
                <w:noProof/>
                <w:lang w:val="en-US"/>
              </w:rPr>
              <w:t>(i.iii) Chen Han</w:t>
            </w:r>
            <w:r w:rsidR="002635D7">
              <w:rPr>
                <w:noProof/>
                <w:webHidden/>
              </w:rPr>
              <w:tab/>
            </w:r>
            <w:r w:rsidR="002635D7">
              <w:rPr>
                <w:noProof/>
                <w:webHidden/>
              </w:rPr>
              <w:fldChar w:fldCharType="begin"/>
            </w:r>
            <w:r w:rsidR="002635D7">
              <w:rPr>
                <w:noProof/>
                <w:webHidden/>
              </w:rPr>
              <w:instrText xml:space="preserve"> PAGEREF _Toc95100634 \h </w:instrText>
            </w:r>
            <w:r w:rsidR="002635D7">
              <w:rPr>
                <w:noProof/>
                <w:webHidden/>
              </w:rPr>
            </w:r>
            <w:r w:rsidR="002635D7">
              <w:rPr>
                <w:noProof/>
                <w:webHidden/>
              </w:rPr>
              <w:fldChar w:fldCharType="separate"/>
            </w:r>
            <w:r w:rsidR="002635D7">
              <w:rPr>
                <w:noProof/>
                <w:webHidden/>
              </w:rPr>
              <w:t>- 6 -</w:t>
            </w:r>
            <w:r w:rsidR="002635D7">
              <w:rPr>
                <w:noProof/>
                <w:webHidden/>
              </w:rPr>
              <w:fldChar w:fldCharType="end"/>
            </w:r>
          </w:hyperlink>
        </w:p>
        <w:p w14:paraId="071FB729" w14:textId="418A164D"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35" w:history="1">
            <w:r w:rsidR="002635D7" w:rsidRPr="007548DC">
              <w:rPr>
                <w:rStyle w:val="Hyperlink"/>
                <w:rFonts w:cstheme="minorHAnsi"/>
                <w:noProof/>
                <w:lang w:val="en-US"/>
              </w:rPr>
              <w:t>(i.iv) Keerthivasan</w:t>
            </w:r>
            <w:r w:rsidR="002635D7">
              <w:rPr>
                <w:noProof/>
                <w:webHidden/>
              </w:rPr>
              <w:tab/>
            </w:r>
            <w:r w:rsidR="002635D7">
              <w:rPr>
                <w:noProof/>
                <w:webHidden/>
              </w:rPr>
              <w:fldChar w:fldCharType="begin"/>
            </w:r>
            <w:r w:rsidR="002635D7">
              <w:rPr>
                <w:noProof/>
                <w:webHidden/>
              </w:rPr>
              <w:instrText xml:space="preserve"> PAGEREF _Toc95100635 \h </w:instrText>
            </w:r>
            <w:r w:rsidR="002635D7">
              <w:rPr>
                <w:noProof/>
                <w:webHidden/>
              </w:rPr>
            </w:r>
            <w:r w:rsidR="002635D7">
              <w:rPr>
                <w:noProof/>
                <w:webHidden/>
              </w:rPr>
              <w:fldChar w:fldCharType="separate"/>
            </w:r>
            <w:r w:rsidR="002635D7">
              <w:rPr>
                <w:noProof/>
                <w:webHidden/>
              </w:rPr>
              <w:t>- 7 -</w:t>
            </w:r>
            <w:r w:rsidR="002635D7">
              <w:rPr>
                <w:noProof/>
                <w:webHidden/>
              </w:rPr>
              <w:fldChar w:fldCharType="end"/>
            </w:r>
          </w:hyperlink>
        </w:p>
        <w:p w14:paraId="66C260B5" w14:textId="5E1E4E6D" w:rsidR="002635D7" w:rsidRDefault="002849B9">
          <w:pPr>
            <w:pStyle w:val="TOC2"/>
            <w:tabs>
              <w:tab w:val="right" w:leader="dot" w:pos="8299"/>
            </w:tabs>
            <w:rPr>
              <w:rFonts w:asciiTheme="minorHAnsi" w:eastAsiaTheme="minorEastAsia" w:hAnsiTheme="minorHAnsi" w:cstheme="minorBidi"/>
              <w:noProof/>
              <w:sz w:val="22"/>
              <w:szCs w:val="22"/>
              <w:lang w:val="en-US" w:eastAsia="zh-CN"/>
            </w:rPr>
          </w:pPr>
          <w:hyperlink w:anchor="_Toc95100636" w:history="1">
            <w:r w:rsidR="002635D7" w:rsidRPr="007548DC">
              <w:rPr>
                <w:rStyle w:val="Hyperlink"/>
                <w:noProof/>
              </w:rPr>
              <w:t>(ii) Final ER Model And The List Of Mapped Relations</w:t>
            </w:r>
            <w:r w:rsidR="002635D7">
              <w:rPr>
                <w:noProof/>
                <w:webHidden/>
              </w:rPr>
              <w:tab/>
            </w:r>
            <w:r w:rsidR="002635D7">
              <w:rPr>
                <w:noProof/>
                <w:webHidden/>
              </w:rPr>
              <w:fldChar w:fldCharType="begin"/>
            </w:r>
            <w:r w:rsidR="002635D7">
              <w:rPr>
                <w:noProof/>
                <w:webHidden/>
              </w:rPr>
              <w:instrText xml:space="preserve"> PAGEREF _Toc95100636 \h </w:instrText>
            </w:r>
            <w:r w:rsidR="002635D7">
              <w:rPr>
                <w:noProof/>
                <w:webHidden/>
              </w:rPr>
            </w:r>
            <w:r w:rsidR="002635D7">
              <w:rPr>
                <w:noProof/>
                <w:webHidden/>
              </w:rPr>
              <w:fldChar w:fldCharType="separate"/>
            </w:r>
            <w:r w:rsidR="002635D7">
              <w:rPr>
                <w:noProof/>
                <w:webHidden/>
              </w:rPr>
              <w:t>- 9 -</w:t>
            </w:r>
            <w:r w:rsidR="002635D7">
              <w:rPr>
                <w:noProof/>
                <w:webHidden/>
              </w:rPr>
              <w:fldChar w:fldCharType="end"/>
            </w:r>
          </w:hyperlink>
        </w:p>
        <w:p w14:paraId="4A04DE2A" w14:textId="501F171E"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37" w:history="1">
            <w:r w:rsidR="002635D7" w:rsidRPr="007548DC">
              <w:rPr>
                <w:rStyle w:val="Hyperlink"/>
                <w:noProof/>
                <w:lang w:val="en-US"/>
              </w:rPr>
              <w:t>(ii.ii) List of mapped relations</w:t>
            </w:r>
            <w:r w:rsidR="002635D7">
              <w:rPr>
                <w:noProof/>
                <w:webHidden/>
              </w:rPr>
              <w:tab/>
            </w:r>
            <w:r w:rsidR="002635D7">
              <w:rPr>
                <w:noProof/>
                <w:webHidden/>
              </w:rPr>
              <w:fldChar w:fldCharType="begin"/>
            </w:r>
            <w:r w:rsidR="002635D7">
              <w:rPr>
                <w:noProof/>
                <w:webHidden/>
              </w:rPr>
              <w:instrText xml:space="preserve"> PAGEREF _Toc95100637 \h </w:instrText>
            </w:r>
            <w:r w:rsidR="002635D7">
              <w:rPr>
                <w:noProof/>
                <w:webHidden/>
              </w:rPr>
            </w:r>
            <w:r w:rsidR="002635D7">
              <w:rPr>
                <w:noProof/>
                <w:webHidden/>
              </w:rPr>
              <w:fldChar w:fldCharType="separate"/>
            </w:r>
            <w:r w:rsidR="002635D7">
              <w:rPr>
                <w:noProof/>
                <w:webHidden/>
              </w:rPr>
              <w:t>- 10 -</w:t>
            </w:r>
            <w:r w:rsidR="002635D7">
              <w:rPr>
                <w:noProof/>
                <w:webHidden/>
              </w:rPr>
              <w:fldChar w:fldCharType="end"/>
            </w:r>
          </w:hyperlink>
        </w:p>
        <w:p w14:paraId="37CBC601" w14:textId="338263C7" w:rsidR="002635D7" w:rsidRDefault="002849B9">
          <w:pPr>
            <w:pStyle w:val="TOC2"/>
            <w:tabs>
              <w:tab w:val="right" w:leader="dot" w:pos="8299"/>
            </w:tabs>
            <w:rPr>
              <w:rFonts w:asciiTheme="minorHAnsi" w:eastAsiaTheme="minorEastAsia" w:hAnsiTheme="minorHAnsi" w:cstheme="minorBidi"/>
              <w:noProof/>
              <w:sz w:val="22"/>
              <w:szCs w:val="22"/>
              <w:lang w:val="en-US" w:eastAsia="zh-CN"/>
            </w:rPr>
          </w:pPr>
          <w:hyperlink w:anchor="_Toc95100638" w:history="1">
            <w:r w:rsidR="002635D7" w:rsidRPr="007548DC">
              <w:rPr>
                <w:rStyle w:val="Hyperlink"/>
                <w:noProof/>
              </w:rPr>
              <w:t>(iii) How Your Cloud Database Design Meets The Requirements Of The Entire System</w:t>
            </w:r>
            <w:r w:rsidR="002635D7">
              <w:rPr>
                <w:noProof/>
                <w:webHidden/>
              </w:rPr>
              <w:tab/>
            </w:r>
            <w:r w:rsidR="002635D7">
              <w:rPr>
                <w:noProof/>
                <w:webHidden/>
              </w:rPr>
              <w:fldChar w:fldCharType="begin"/>
            </w:r>
            <w:r w:rsidR="002635D7">
              <w:rPr>
                <w:noProof/>
                <w:webHidden/>
              </w:rPr>
              <w:instrText xml:space="preserve"> PAGEREF _Toc95100638 \h </w:instrText>
            </w:r>
            <w:r w:rsidR="002635D7">
              <w:rPr>
                <w:noProof/>
                <w:webHidden/>
              </w:rPr>
            </w:r>
            <w:r w:rsidR="002635D7">
              <w:rPr>
                <w:noProof/>
                <w:webHidden/>
              </w:rPr>
              <w:fldChar w:fldCharType="separate"/>
            </w:r>
            <w:r w:rsidR="002635D7">
              <w:rPr>
                <w:noProof/>
                <w:webHidden/>
              </w:rPr>
              <w:t>- 12 -</w:t>
            </w:r>
            <w:r w:rsidR="002635D7">
              <w:rPr>
                <w:noProof/>
                <w:webHidden/>
              </w:rPr>
              <w:fldChar w:fldCharType="end"/>
            </w:r>
          </w:hyperlink>
        </w:p>
        <w:p w14:paraId="1F77D88D" w14:textId="68254024" w:rsidR="002635D7" w:rsidRDefault="002849B9">
          <w:pPr>
            <w:pStyle w:val="TOC2"/>
            <w:tabs>
              <w:tab w:val="right" w:leader="dot" w:pos="8299"/>
            </w:tabs>
            <w:rPr>
              <w:rFonts w:asciiTheme="minorHAnsi" w:eastAsiaTheme="minorEastAsia" w:hAnsiTheme="minorHAnsi" w:cstheme="minorBidi"/>
              <w:noProof/>
              <w:sz w:val="22"/>
              <w:szCs w:val="22"/>
              <w:lang w:val="en-US" w:eastAsia="zh-CN"/>
            </w:rPr>
          </w:pPr>
          <w:hyperlink w:anchor="_Toc95100639" w:history="1">
            <w:r w:rsidR="002635D7" w:rsidRPr="007548DC">
              <w:rPr>
                <w:rStyle w:val="Hyperlink"/>
                <w:rFonts w:cstheme="minorHAnsi"/>
                <w:noProof/>
              </w:rPr>
              <w:t>(iv) Evidence (screenshots) Of Implementation Of Cloud Storages (In Microsoft Azure Environment)</w:t>
            </w:r>
            <w:r w:rsidR="002635D7">
              <w:rPr>
                <w:noProof/>
                <w:webHidden/>
              </w:rPr>
              <w:tab/>
            </w:r>
            <w:r w:rsidR="002635D7">
              <w:rPr>
                <w:noProof/>
                <w:webHidden/>
              </w:rPr>
              <w:fldChar w:fldCharType="begin"/>
            </w:r>
            <w:r w:rsidR="002635D7">
              <w:rPr>
                <w:noProof/>
                <w:webHidden/>
              </w:rPr>
              <w:instrText xml:space="preserve"> PAGEREF _Toc95100639 \h </w:instrText>
            </w:r>
            <w:r w:rsidR="002635D7">
              <w:rPr>
                <w:noProof/>
                <w:webHidden/>
              </w:rPr>
            </w:r>
            <w:r w:rsidR="002635D7">
              <w:rPr>
                <w:noProof/>
                <w:webHidden/>
              </w:rPr>
              <w:fldChar w:fldCharType="separate"/>
            </w:r>
            <w:r w:rsidR="002635D7">
              <w:rPr>
                <w:noProof/>
                <w:webHidden/>
              </w:rPr>
              <w:t>- 14 -</w:t>
            </w:r>
            <w:r w:rsidR="002635D7">
              <w:rPr>
                <w:noProof/>
                <w:webHidden/>
              </w:rPr>
              <w:fldChar w:fldCharType="end"/>
            </w:r>
          </w:hyperlink>
        </w:p>
        <w:p w14:paraId="53BB57F0" w14:textId="1E8DAADC" w:rsidR="002635D7" w:rsidRDefault="002849B9">
          <w:pPr>
            <w:pStyle w:val="TOC1"/>
            <w:tabs>
              <w:tab w:val="right" w:leader="dot" w:pos="8299"/>
            </w:tabs>
            <w:rPr>
              <w:rFonts w:asciiTheme="minorHAnsi" w:eastAsiaTheme="minorEastAsia" w:hAnsiTheme="minorHAnsi" w:cstheme="minorBidi"/>
              <w:noProof/>
              <w:sz w:val="22"/>
              <w:szCs w:val="22"/>
              <w:lang w:val="en-US" w:eastAsia="zh-CN"/>
            </w:rPr>
          </w:pPr>
          <w:hyperlink w:anchor="_Toc95100640" w:history="1">
            <w:r w:rsidR="002635D7" w:rsidRPr="007548DC">
              <w:rPr>
                <w:rStyle w:val="Hyperlink"/>
                <w:noProof/>
              </w:rPr>
              <w:t>2) Individual</w:t>
            </w:r>
            <w:r w:rsidR="002635D7">
              <w:rPr>
                <w:noProof/>
                <w:webHidden/>
              </w:rPr>
              <w:tab/>
            </w:r>
            <w:r w:rsidR="002635D7">
              <w:rPr>
                <w:noProof/>
                <w:webHidden/>
              </w:rPr>
              <w:fldChar w:fldCharType="begin"/>
            </w:r>
            <w:r w:rsidR="002635D7">
              <w:rPr>
                <w:noProof/>
                <w:webHidden/>
              </w:rPr>
              <w:instrText xml:space="preserve"> PAGEREF _Toc95100640 \h </w:instrText>
            </w:r>
            <w:r w:rsidR="002635D7">
              <w:rPr>
                <w:noProof/>
                <w:webHidden/>
              </w:rPr>
            </w:r>
            <w:r w:rsidR="002635D7">
              <w:rPr>
                <w:noProof/>
                <w:webHidden/>
              </w:rPr>
              <w:fldChar w:fldCharType="separate"/>
            </w:r>
            <w:r w:rsidR="002635D7">
              <w:rPr>
                <w:noProof/>
                <w:webHidden/>
              </w:rPr>
              <w:t>- 18 -</w:t>
            </w:r>
            <w:r w:rsidR="002635D7">
              <w:rPr>
                <w:noProof/>
                <w:webHidden/>
              </w:rPr>
              <w:fldChar w:fldCharType="end"/>
            </w:r>
          </w:hyperlink>
        </w:p>
        <w:p w14:paraId="55296D4D" w14:textId="208FDA53" w:rsidR="002635D7" w:rsidRDefault="002849B9">
          <w:pPr>
            <w:pStyle w:val="TOC2"/>
            <w:tabs>
              <w:tab w:val="right" w:leader="dot" w:pos="8299"/>
            </w:tabs>
            <w:rPr>
              <w:rFonts w:asciiTheme="minorHAnsi" w:eastAsiaTheme="minorEastAsia" w:hAnsiTheme="minorHAnsi" w:cstheme="minorBidi"/>
              <w:noProof/>
              <w:sz w:val="22"/>
              <w:szCs w:val="22"/>
              <w:lang w:val="en-US" w:eastAsia="zh-CN"/>
            </w:rPr>
          </w:pPr>
          <w:hyperlink w:anchor="_Toc95100641" w:history="1">
            <w:r w:rsidR="002635D7" w:rsidRPr="007548DC">
              <w:rPr>
                <w:rStyle w:val="Hyperlink"/>
                <w:rFonts w:cstheme="minorHAnsi"/>
                <w:noProof/>
              </w:rPr>
              <w:t>(i) Muhd Dandarawie Bin Rohani</w:t>
            </w:r>
            <w:r w:rsidR="002635D7">
              <w:rPr>
                <w:noProof/>
                <w:webHidden/>
              </w:rPr>
              <w:tab/>
            </w:r>
            <w:r w:rsidR="002635D7">
              <w:rPr>
                <w:noProof/>
                <w:webHidden/>
              </w:rPr>
              <w:fldChar w:fldCharType="begin"/>
            </w:r>
            <w:r w:rsidR="002635D7">
              <w:rPr>
                <w:noProof/>
                <w:webHidden/>
              </w:rPr>
              <w:instrText xml:space="preserve"> PAGEREF _Toc95100641 \h </w:instrText>
            </w:r>
            <w:r w:rsidR="002635D7">
              <w:rPr>
                <w:noProof/>
                <w:webHidden/>
              </w:rPr>
            </w:r>
            <w:r w:rsidR="002635D7">
              <w:rPr>
                <w:noProof/>
                <w:webHidden/>
              </w:rPr>
              <w:fldChar w:fldCharType="separate"/>
            </w:r>
            <w:r w:rsidR="002635D7">
              <w:rPr>
                <w:noProof/>
                <w:webHidden/>
              </w:rPr>
              <w:t>- 18 -</w:t>
            </w:r>
            <w:r w:rsidR="002635D7">
              <w:rPr>
                <w:noProof/>
                <w:webHidden/>
              </w:rPr>
              <w:fldChar w:fldCharType="end"/>
            </w:r>
          </w:hyperlink>
        </w:p>
        <w:p w14:paraId="3152F804" w14:textId="24541ECB"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42" w:history="1">
            <w:r w:rsidR="002635D7" w:rsidRPr="007548DC">
              <w:rPr>
                <w:rStyle w:val="Hyperlink"/>
                <w:rFonts w:cstheme="minorHAnsi"/>
                <w:noProof/>
                <w:lang w:val="en-US"/>
              </w:rPr>
              <w:t>(i.i) Denormalisation Application</w:t>
            </w:r>
            <w:r w:rsidR="002635D7">
              <w:rPr>
                <w:noProof/>
                <w:webHidden/>
              </w:rPr>
              <w:tab/>
            </w:r>
            <w:r w:rsidR="002635D7">
              <w:rPr>
                <w:noProof/>
                <w:webHidden/>
              </w:rPr>
              <w:fldChar w:fldCharType="begin"/>
            </w:r>
            <w:r w:rsidR="002635D7">
              <w:rPr>
                <w:noProof/>
                <w:webHidden/>
              </w:rPr>
              <w:instrText xml:space="preserve"> PAGEREF _Toc95100642 \h </w:instrText>
            </w:r>
            <w:r w:rsidR="002635D7">
              <w:rPr>
                <w:noProof/>
                <w:webHidden/>
              </w:rPr>
            </w:r>
            <w:r w:rsidR="002635D7">
              <w:rPr>
                <w:noProof/>
                <w:webHidden/>
              </w:rPr>
              <w:fldChar w:fldCharType="separate"/>
            </w:r>
            <w:r w:rsidR="002635D7">
              <w:rPr>
                <w:noProof/>
                <w:webHidden/>
              </w:rPr>
              <w:t>- 18 -</w:t>
            </w:r>
            <w:r w:rsidR="002635D7">
              <w:rPr>
                <w:noProof/>
                <w:webHidden/>
              </w:rPr>
              <w:fldChar w:fldCharType="end"/>
            </w:r>
          </w:hyperlink>
        </w:p>
        <w:p w14:paraId="57019183" w14:textId="75EA49E0"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43" w:history="1">
            <w:r w:rsidR="002635D7" w:rsidRPr="007548DC">
              <w:rPr>
                <w:rStyle w:val="Hyperlink"/>
                <w:rFonts w:cstheme="minorHAnsi"/>
                <w:noProof/>
                <w:lang w:val="en-US"/>
              </w:rPr>
              <w:t>(i.ii) Data Placement Strategy</w:t>
            </w:r>
            <w:r w:rsidR="002635D7">
              <w:rPr>
                <w:noProof/>
                <w:webHidden/>
              </w:rPr>
              <w:tab/>
            </w:r>
            <w:r w:rsidR="002635D7">
              <w:rPr>
                <w:noProof/>
                <w:webHidden/>
              </w:rPr>
              <w:fldChar w:fldCharType="begin"/>
            </w:r>
            <w:r w:rsidR="002635D7">
              <w:rPr>
                <w:noProof/>
                <w:webHidden/>
              </w:rPr>
              <w:instrText xml:space="preserve"> PAGEREF _Toc95100643 \h </w:instrText>
            </w:r>
            <w:r w:rsidR="002635D7">
              <w:rPr>
                <w:noProof/>
                <w:webHidden/>
              </w:rPr>
            </w:r>
            <w:r w:rsidR="002635D7">
              <w:rPr>
                <w:noProof/>
                <w:webHidden/>
              </w:rPr>
              <w:fldChar w:fldCharType="separate"/>
            </w:r>
            <w:r w:rsidR="002635D7">
              <w:rPr>
                <w:noProof/>
                <w:webHidden/>
              </w:rPr>
              <w:t>- 19 -</w:t>
            </w:r>
            <w:r w:rsidR="002635D7">
              <w:rPr>
                <w:noProof/>
                <w:webHidden/>
              </w:rPr>
              <w:fldChar w:fldCharType="end"/>
            </w:r>
          </w:hyperlink>
        </w:p>
        <w:p w14:paraId="7238232E" w14:textId="7E0D7445"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44" w:history="1">
            <w:r w:rsidR="002635D7" w:rsidRPr="007548DC">
              <w:rPr>
                <w:rStyle w:val="Hyperlink"/>
                <w:noProof/>
                <w:lang w:val="en-US"/>
              </w:rPr>
              <w:t>(i.iii) Cloud Storage Strategies</w:t>
            </w:r>
            <w:r w:rsidR="002635D7">
              <w:rPr>
                <w:noProof/>
                <w:webHidden/>
              </w:rPr>
              <w:tab/>
            </w:r>
            <w:r w:rsidR="002635D7">
              <w:rPr>
                <w:noProof/>
                <w:webHidden/>
              </w:rPr>
              <w:fldChar w:fldCharType="begin"/>
            </w:r>
            <w:r w:rsidR="002635D7">
              <w:rPr>
                <w:noProof/>
                <w:webHidden/>
              </w:rPr>
              <w:instrText xml:space="preserve"> PAGEREF _Toc95100644 \h </w:instrText>
            </w:r>
            <w:r w:rsidR="002635D7">
              <w:rPr>
                <w:noProof/>
                <w:webHidden/>
              </w:rPr>
            </w:r>
            <w:r w:rsidR="002635D7">
              <w:rPr>
                <w:noProof/>
                <w:webHidden/>
              </w:rPr>
              <w:fldChar w:fldCharType="separate"/>
            </w:r>
            <w:r w:rsidR="002635D7">
              <w:rPr>
                <w:noProof/>
                <w:webHidden/>
              </w:rPr>
              <w:t>- 19 -</w:t>
            </w:r>
            <w:r w:rsidR="002635D7">
              <w:rPr>
                <w:noProof/>
                <w:webHidden/>
              </w:rPr>
              <w:fldChar w:fldCharType="end"/>
            </w:r>
          </w:hyperlink>
        </w:p>
        <w:p w14:paraId="6EAA9EAF" w14:textId="606AE115"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45" w:history="1">
            <w:r w:rsidR="002635D7" w:rsidRPr="007548DC">
              <w:rPr>
                <w:rStyle w:val="Hyperlink"/>
                <w:rFonts w:cstheme="minorHAnsi"/>
                <w:noProof/>
                <w:lang w:val="en-US"/>
              </w:rPr>
              <w:t>(i.iv) Design/Schema on Cloud Storage Used</w:t>
            </w:r>
            <w:r w:rsidR="002635D7">
              <w:rPr>
                <w:noProof/>
                <w:webHidden/>
              </w:rPr>
              <w:tab/>
            </w:r>
            <w:r w:rsidR="002635D7">
              <w:rPr>
                <w:noProof/>
                <w:webHidden/>
              </w:rPr>
              <w:fldChar w:fldCharType="begin"/>
            </w:r>
            <w:r w:rsidR="002635D7">
              <w:rPr>
                <w:noProof/>
                <w:webHidden/>
              </w:rPr>
              <w:instrText xml:space="preserve"> PAGEREF _Toc95100645 \h </w:instrText>
            </w:r>
            <w:r w:rsidR="002635D7">
              <w:rPr>
                <w:noProof/>
                <w:webHidden/>
              </w:rPr>
            </w:r>
            <w:r w:rsidR="002635D7">
              <w:rPr>
                <w:noProof/>
                <w:webHidden/>
              </w:rPr>
              <w:fldChar w:fldCharType="separate"/>
            </w:r>
            <w:r w:rsidR="002635D7">
              <w:rPr>
                <w:noProof/>
                <w:webHidden/>
              </w:rPr>
              <w:t>- 21 -</w:t>
            </w:r>
            <w:r w:rsidR="002635D7">
              <w:rPr>
                <w:noProof/>
                <w:webHidden/>
              </w:rPr>
              <w:fldChar w:fldCharType="end"/>
            </w:r>
          </w:hyperlink>
        </w:p>
        <w:p w14:paraId="22968CE6" w14:textId="43507A4A"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46" w:history="1">
            <w:r w:rsidR="002635D7" w:rsidRPr="007548DC">
              <w:rPr>
                <w:rStyle w:val="Hyperlink"/>
                <w:rFonts w:cstheme="minorHAnsi"/>
                <w:noProof/>
                <w:lang w:val="en-US"/>
              </w:rPr>
              <w:t>(i.v) Implementation of business queries</w:t>
            </w:r>
            <w:r w:rsidR="002635D7">
              <w:rPr>
                <w:noProof/>
                <w:webHidden/>
              </w:rPr>
              <w:tab/>
            </w:r>
            <w:r w:rsidR="002635D7">
              <w:rPr>
                <w:noProof/>
                <w:webHidden/>
              </w:rPr>
              <w:fldChar w:fldCharType="begin"/>
            </w:r>
            <w:r w:rsidR="002635D7">
              <w:rPr>
                <w:noProof/>
                <w:webHidden/>
              </w:rPr>
              <w:instrText xml:space="preserve"> PAGEREF _Toc95100646 \h </w:instrText>
            </w:r>
            <w:r w:rsidR="002635D7">
              <w:rPr>
                <w:noProof/>
                <w:webHidden/>
              </w:rPr>
            </w:r>
            <w:r w:rsidR="002635D7">
              <w:rPr>
                <w:noProof/>
                <w:webHidden/>
              </w:rPr>
              <w:fldChar w:fldCharType="separate"/>
            </w:r>
            <w:r w:rsidR="002635D7">
              <w:rPr>
                <w:noProof/>
                <w:webHidden/>
              </w:rPr>
              <w:t>- 22 -</w:t>
            </w:r>
            <w:r w:rsidR="002635D7">
              <w:rPr>
                <w:noProof/>
                <w:webHidden/>
              </w:rPr>
              <w:fldChar w:fldCharType="end"/>
            </w:r>
          </w:hyperlink>
        </w:p>
        <w:p w14:paraId="04A807A2" w14:textId="0F9F0BFD" w:rsidR="002635D7" w:rsidRDefault="002849B9">
          <w:pPr>
            <w:pStyle w:val="TOC2"/>
            <w:tabs>
              <w:tab w:val="right" w:leader="dot" w:pos="8299"/>
            </w:tabs>
            <w:rPr>
              <w:rFonts w:asciiTheme="minorHAnsi" w:eastAsiaTheme="minorEastAsia" w:hAnsiTheme="minorHAnsi" w:cstheme="minorBidi"/>
              <w:noProof/>
              <w:sz w:val="22"/>
              <w:szCs w:val="22"/>
              <w:lang w:val="en-US" w:eastAsia="zh-CN"/>
            </w:rPr>
          </w:pPr>
          <w:hyperlink w:anchor="_Toc95100647" w:history="1">
            <w:r w:rsidR="002635D7" w:rsidRPr="007548DC">
              <w:rPr>
                <w:rStyle w:val="Hyperlink"/>
                <w:rFonts w:cstheme="minorHAnsi"/>
                <w:noProof/>
              </w:rPr>
              <w:t xml:space="preserve">(ii) </w:t>
            </w:r>
            <w:r w:rsidR="002635D7" w:rsidRPr="007548DC">
              <w:rPr>
                <w:rStyle w:val="Hyperlink"/>
                <w:noProof/>
              </w:rPr>
              <w:t>James</w:t>
            </w:r>
            <w:r w:rsidR="002635D7">
              <w:rPr>
                <w:noProof/>
                <w:webHidden/>
              </w:rPr>
              <w:tab/>
            </w:r>
            <w:r w:rsidR="002635D7">
              <w:rPr>
                <w:noProof/>
                <w:webHidden/>
              </w:rPr>
              <w:fldChar w:fldCharType="begin"/>
            </w:r>
            <w:r w:rsidR="002635D7">
              <w:rPr>
                <w:noProof/>
                <w:webHidden/>
              </w:rPr>
              <w:instrText xml:space="preserve"> PAGEREF _Toc95100647 \h </w:instrText>
            </w:r>
            <w:r w:rsidR="002635D7">
              <w:rPr>
                <w:noProof/>
                <w:webHidden/>
              </w:rPr>
            </w:r>
            <w:r w:rsidR="002635D7">
              <w:rPr>
                <w:noProof/>
                <w:webHidden/>
              </w:rPr>
              <w:fldChar w:fldCharType="separate"/>
            </w:r>
            <w:r w:rsidR="002635D7">
              <w:rPr>
                <w:noProof/>
                <w:webHidden/>
              </w:rPr>
              <w:t>- 28 -</w:t>
            </w:r>
            <w:r w:rsidR="002635D7">
              <w:rPr>
                <w:noProof/>
                <w:webHidden/>
              </w:rPr>
              <w:fldChar w:fldCharType="end"/>
            </w:r>
          </w:hyperlink>
        </w:p>
        <w:p w14:paraId="3D398E8B" w14:textId="7B6AA0A6"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48" w:history="1">
            <w:r w:rsidR="002635D7" w:rsidRPr="007548DC">
              <w:rPr>
                <w:rStyle w:val="Hyperlink"/>
                <w:noProof/>
                <w:lang w:val="en-US"/>
              </w:rPr>
              <w:t>(ii.i) Denormalization Application</w:t>
            </w:r>
            <w:r w:rsidR="002635D7">
              <w:rPr>
                <w:noProof/>
                <w:webHidden/>
              </w:rPr>
              <w:tab/>
            </w:r>
            <w:r w:rsidR="002635D7">
              <w:rPr>
                <w:noProof/>
                <w:webHidden/>
              </w:rPr>
              <w:fldChar w:fldCharType="begin"/>
            </w:r>
            <w:r w:rsidR="002635D7">
              <w:rPr>
                <w:noProof/>
                <w:webHidden/>
              </w:rPr>
              <w:instrText xml:space="preserve"> PAGEREF _Toc95100648 \h </w:instrText>
            </w:r>
            <w:r w:rsidR="002635D7">
              <w:rPr>
                <w:noProof/>
                <w:webHidden/>
              </w:rPr>
            </w:r>
            <w:r w:rsidR="002635D7">
              <w:rPr>
                <w:noProof/>
                <w:webHidden/>
              </w:rPr>
              <w:fldChar w:fldCharType="separate"/>
            </w:r>
            <w:r w:rsidR="002635D7">
              <w:rPr>
                <w:noProof/>
                <w:webHidden/>
              </w:rPr>
              <w:t>- 28 -</w:t>
            </w:r>
            <w:r w:rsidR="002635D7">
              <w:rPr>
                <w:noProof/>
                <w:webHidden/>
              </w:rPr>
              <w:fldChar w:fldCharType="end"/>
            </w:r>
          </w:hyperlink>
        </w:p>
        <w:p w14:paraId="641E4947" w14:textId="39D035E4"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49" w:history="1">
            <w:r w:rsidR="002635D7" w:rsidRPr="007548DC">
              <w:rPr>
                <w:rStyle w:val="Hyperlink"/>
                <w:noProof/>
                <w:lang w:val="en-US"/>
              </w:rPr>
              <w:t>(ii.ii) Data Placement Strategy</w:t>
            </w:r>
            <w:r w:rsidR="002635D7">
              <w:rPr>
                <w:noProof/>
                <w:webHidden/>
              </w:rPr>
              <w:tab/>
            </w:r>
            <w:r w:rsidR="002635D7">
              <w:rPr>
                <w:noProof/>
                <w:webHidden/>
              </w:rPr>
              <w:fldChar w:fldCharType="begin"/>
            </w:r>
            <w:r w:rsidR="002635D7">
              <w:rPr>
                <w:noProof/>
                <w:webHidden/>
              </w:rPr>
              <w:instrText xml:space="preserve"> PAGEREF _Toc95100649 \h </w:instrText>
            </w:r>
            <w:r w:rsidR="002635D7">
              <w:rPr>
                <w:noProof/>
                <w:webHidden/>
              </w:rPr>
            </w:r>
            <w:r w:rsidR="002635D7">
              <w:rPr>
                <w:noProof/>
                <w:webHidden/>
              </w:rPr>
              <w:fldChar w:fldCharType="separate"/>
            </w:r>
            <w:r w:rsidR="002635D7">
              <w:rPr>
                <w:noProof/>
                <w:webHidden/>
              </w:rPr>
              <w:t>- 28 -</w:t>
            </w:r>
            <w:r w:rsidR="002635D7">
              <w:rPr>
                <w:noProof/>
                <w:webHidden/>
              </w:rPr>
              <w:fldChar w:fldCharType="end"/>
            </w:r>
          </w:hyperlink>
        </w:p>
        <w:p w14:paraId="78EE2060" w14:textId="72DD81EA"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50" w:history="1">
            <w:r w:rsidR="002635D7" w:rsidRPr="007548DC">
              <w:rPr>
                <w:rStyle w:val="Hyperlink"/>
                <w:noProof/>
                <w:lang w:val="en-US"/>
              </w:rPr>
              <w:t>(ii.iii) Cloud Storage Strategies</w:t>
            </w:r>
            <w:r w:rsidR="002635D7">
              <w:rPr>
                <w:noProof/>
                <w:webHidden/>
              </w:rPr>
              <w:tab/>
            </w:r>
            <w:r w:rsidR="002635D7">
              <w:rPr>
                <w:noProof/>
                <w:webHidden/>
              </w:rPr>
              <w:fldChar w:fldCharType="begin"/>
            </w:r>
            <w:r w:rsidR="002635D7">
              <w:rPr>
                <w:noProof/>
                <w:webHidden/>
              </w:rPr>
              <w:instrText xml:space="preserve"> PAGEREF _Toc95100650 \h </w:instrText>
            </w:r>
            <w:r w:rsidR="002635D7">
              <w:rPr>
                <w:noProof/>
                <w:webHidden/>
              </w:rPr>
            </w:r>
            <w:r w:rsidR="002635D7">
              <w:rPr>
                <w:noProof/>
                <w:webHidden/>
              </w:rPr>
              <w:fldChar w:fldCharType="separate"/>
            </w:r>
            <w:r w:rsidR="002635D7">
              <w:rPr>
                <w:noProof/>
                <w:webHidden/>
              </w:rPr>
              <w:t>- 29 -</w:t>
            </w:r>
            <w:r w:rsidR="002635D7">
              <w:rPr>
                <w:noProof/>
                <w:webHidden/>
              </w:rPr>
              <w:fldChar w:fldCharType="end"/>
            </w:r>
          </w:hyperlink>
        </w:p>
        <w:p w14:paraId="24B66EBD" w14:textId="3B91CE40" w:rsidR="002635D7" w:rsidRDefault="002849B9" w:rsidP="002635D7">
          <w:pPr>
            <w:pStyle w:val="TOC3"/>
            <w:tabs>
              <w:tab w:val="right" w:leader="dot" w:pos="8299"/>
            </w:tabs>
            <w:rPr>
              <w:rFonts w:asciiTheme="minorHAnsi" w:eastAsiaTheme="minorEastAsia" w:hAnsiTheme="minorHAnsi" w:cstheme="minorBidi"/>
              <w:noProof/>
              <w:sz w:val="22"/>
              <w:szCs w:val="22"/>
              <w:lang w:val="en-US" w:eastAsia="zh-CN"/>
            </w:rPr>
          </w:pPr>
          <w:hyperlink w:anchor="_Toc95100651" w:history="1">
            <w:r w:rsidR="002635D7" w:rsidRPr="007548DC">
              <w:rPr>
                <w:rStyle w:val="Hyperlink"/>
                <w:noProof/>
                <w:lang w:val="en-US"/>
              </w:rPr>
              <w:t>(ii.iv) Design/Schema on Cloud Storage Used</w:t>
            </w:r>
            <w:r w:rsidR="002635D7">
              <w:rPr>
                <w:noProof/>
                <w:webHidden/>
              </w:rPr>
              <w:tab/>
            </w:r>
            <w:r w:rsidR="002635D7">
              <w:rPr>
                <w:noProof/>
                <w:webHidden/>
              </w:rPr>
              <w:fldChar w:fldCharType="begin"/>
            </w:r>
            <w:r w:rsidR="002635D7">
              <w:rPr>
                <w:noProof/>
                <w:webHidden/>
              </w:rPr>
              <w:instrText xml:space="preserve"> PAGEREF _Toc95100651 \h </w:instrText>
            </w:r>
            <w:r w:rsidR="002635D7">
              <w:rPr>
                <w:noProof/>
                <w:webHidden/>
              </w:rPr>
            </w:r>
            <w:r w:rsidR="002635D7">
              <w:rPr>
                <w:noProof/>
                <w:webHidden/>
              </w:rPr>
              <w:fldChar w:fldCharType="separate"/>
            </w:r>
            <w:r w:rsidR="002635D7">
              <w:rPr>
                <w:noProof/>
                <w:webHidden/>
              </w:rPr>
              <w:t>- 30 -</w:t>
            </w:r>
            <w:r w:rsidR="002635D7">
              <w:rPr>
                <w:noProof/>
                <w:webHidden/>
              </w:rPr>
              <w:fldChar w:fldCharType="end"/>
            </w:r>
          </w:hyperlink>
        </w:p>
        <w:p w14:paraId="05C31923" w14:textId="0E78547B"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53" w:history="1">
            <w:r w:rsidR="002635D7" w:rsidRPr="007548DC">
              <w:rPr>
                <w:rStyle w:val="Hyperlink"/>
                <w:noProof/>
                <w:lang w:val="en-US"/>
              </w:rPr>
              <w:t>(ii.v) Implementation of business queries</w:t>
            </w:r>
            <w:r w:rsidR="002635D7">
              <w:rPr>
                <w:noProof/>
                <w:webHidden/>
              </w:rPr>
              <w:tab/>
            </w:r>
            <w:r w:rsidR="002635D7">
              <w:rPr>
                <w:noProof/>
                <w:webHidden/>
              </w:rPr>
              <w:fldChar w:fldCharType="begin"/>
            </w:r>
            <w:r w:rsidR="002635D7">
              <w:rPr>
                <w:noProof/>
                <w:webHidden/>
              </w:rPr>
              <w:instrText xml:space="preserve"> PAGEREF _Toc95100653 \h </w:instrText>
            </w:r>
            <w:r w:rsidR="002635D7">
              <w:rPr>
                <w:noProof/>
                <w:webHidden/>
              </w:rPr>
            </w:r>
            <w:r w:rsidR="002635D7">
              <w:rPr>
                <w:noProof/>
                <w:webHidden/>
              </w:rPr>
              <w:fldChar w:fldCharType="separate"/>
            </w:r>
            <w:r w:rsidR="002635D7">
              <w:rPr>
                <w:noProof/>
                <w:webHidden/>
              </w:rPr>
              <w:t>- 32 -</w:t>
            </w:r>
            <w:r w:rsidR="002635D7">
              <w:rPr>
                <w:noProof/>
                <w:webHidden/>
              </w:rPr>
              <w:fldChar w:fldCharType="end"/>
            </w:r>
          </w:hyperlink>
        </w:p>
        <w:p w14:paraId="28A80A57" w14:textId="17404D8F" w:rsidR="002635D7" w:rsidRDefault="002849B9">
          <w:pPr>
            <w:pStyle w:val="TOC2"/>
            <w:tabs>
              <w:tab w:val="right" w:leader="dot" w:pos="8299"/>
            </w:tabs>
            <w:rPr>
              <w:rStyle w:val="Hyperlink"/>
              <w:noProof/>
            </w:rPr>
          </w:pPr>
          <w:hyperlink w:anchor="_Toc95100654" w:history="1">
            <w:r w:rsidR="002635D7" w:rsidRPr="007548DC">
              <w:rPr>
                <w:rStyle w:val="Hyperlink"/>
                <w:noProof/>
              </w:rPr>
              <w:t>(iii) Chen Han</w:t>
            </w:r>
            <w:r w:rsidR="002635D7">
              <w:rPr>
                <w:noProof/>
                <w:webHidden/>
              </w:rPr>
              <w:tab/>
            </w:r>
            <w:r w:rsidR="002635D7">
              <w:rPr>
                <w:noProof/>
                <w:webHidden/>
              </w:rPr>
              <w:fldChar w:fldCharType="begin"/>
            </w:r>
            <w:r w:rsidR="002635D7">
              <w:rPr>
                <w:noProof/>
                <w:webHidden/>
              </w:rPr>
              <w:instrText xml:space="preserve"> PAGEREF _Toc95100654 \h </w:instrText>
            </w:r>
            <w:r w:rsidR="002635D7">
              <w:rPr>
                <w:noProof/>
                <w:webHidden/>
              </w:rPr>
            </w:r>
            <w:r w:rsidR="002635D7">
              <w:rPr>
                <w:noProof/>
                <w:webHidden/>
              </w:rPr>
              <w:fldChar w:fldCharType="separate"/>
            </w:r>
            <w:r w:rsidR="002635D7">
              <w:rPr>
                <w:noProof/>
                <w:webHidden/>
              </w:rPr>
              <w:t>- 34 -</w:t>
            </w:r>
            <w:r w:rsidR="002635D7">
              <w:rPr>
                <w:noProof/>
                <w:webHidden/>
              </w:rPr>
              <w:fldChar w:fldCharType="end"/>
            </w:r>
          </w:hyperlink>
        </w:p>
        <w:p w14:paraId="09B2C539" w14:textId="2D5876C4" w:rsidR="002635D7" w:rsidRPr="002635D7" w:rsidRDefault="002849B9" w:rsidP="002635D7">
          <w:pPr>
            <w:pStyle w:val="TOC3"/>
            <w:tabs>
              <w:tab w:val="right" w:leader="dot" w:pos="8299"/>
            </w:tabs>
            <w:rPr>
              <w:rFonts w:asciiTheme="minorHAnsi" w:eastAsiaTheme="minorEastAsia" w:hAnsiTheme="minorHAnsi" w:cstheme="minorBidi"/>
              <w:noProof/>
              <w:sz w:val="22"/>
              <w:szCs w:val="22"/>
              <w:lang w:val="en-US" w:eastAsia="zh-CN"/>
            </w:rPr>
          </w:pPr>
          <w:hyperlink w:anchor="_Toc95100648" w:history="1">
            <w:r w:rsidR="002635D7" w:rsidRPr="007548DC">
              <w:rPr>
                <w:rStyle w:val="Hyperlink"/>
                <w:noProof/>
                <w:lang w:val="en-US"/>
              </w:rPr>
              <w:t>(ii</w:t>
            </w:r>
            <w:r w:rsidR="002635D7">
              <w:rPr>
                <w:rStyle w:val="Hyperlink"/>
                <w:noProof/>
                <w:lang w:val="en-US"/>
              </w:rPr>
              <w:t>i</w:t>
            </w:r>
            <w:r w:rsidR="002635D7" w:rsidRPr="007548DC">
              <w:rPr>
                <w:rStyle w:val="Hyperlink"/>
                <w:noProof/>
                <w:lang w:val="en-US"/>
              </w:rPr>
              <w:t>.i) Denormalization Application</w:t>
            </w:r>
            <w:r w:rsidR="002635D7">
              <w:rPr>
                <w:noProof/>
                <w:webHidden/>
              </w:rPr>
              <w:tab/>
            </w:r>
            <w:r w:rsidR="002635D7">
              <w:rPr>
                <w:noProof/>
                <w:webHidden/>
              </w:rPr>
              <w:fldChar w:fldCharType="begin"/>
            </w:r>
            <w:r w:rsidR="002635D7">
              <w:rPr>
                <w:noProof/>
                <w:webHidden/>
              </w:rPr>
              <w:instrText xml:space="preserve"> PAGEREF _Toc95100648 \h </w:instrText>
            </w:r>
            <w:r w:rsidR="002635D7">
              <w:rPr>
                <w:noProof/>
                <w:webHidden/>
              </w:rPr>
            </w:r>
            <w:r w:rsidR="002635D7">
              <w:rPr>
                <w:noProof/>
                <w:webHidden/>
              </w:rPr>
              <w:fldChar w:fldCharType="separate"/>
            </w:r>
            <w:r w:rsidR="002635D7">
              <w:rPr>
                <w:noProof/>
                <w:webHidden/>
              </w:rPr>
              <w:t>- 34 -</w:t>
            </w:r>
            <w:r w:rsidR="002635D7">
              <w:rPr>
                <w:noProof/>
                <w:webHidden/>
              </w:rPr>
              <w:fldChar w:fldCharType="end"/>
            </w:r>
          </w:hyperlink>
        </w:p>
        <w:p w14:paraId="51A16F0A" w14:textId="1B178CD2"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55" w:history="1">
            <w:r w:rsidR="002635D7" w:rsidRPr="007548DC">
              <w:rPr>
                <w:rStyle w:val="Hyperlink"/>
                <w:noProof/>
                <w:lang w:val="en-US"/>
              </w:rPr>
              <w:t>(iii.ii) Data Placement Strategy</w:t>
            </w:r>
            <w:r w:rsidR="002635D7">
              <w:rPr>
                <w:noProof/>
                <w:webHidden/>
              </w:rPr>
              <w:tab/>
            </w:r>
            <w:r w:rsidR="002635D7">
              <w:rPr>
                <w:noProof/>
                <w:webHidden/>
              </w:rPr>
              <w:fldChar w:fldCharType="begin"/>
            </w:r>
            <w:r w:rsidR="002635D7">
              <w:rPr>
                <w:noProof/>
                <w:webHidden/>
              </w:rPr>
              <w:instrText xml:space="preserve"> PAGEREF _Toc95100655 \h </w:instrText>
            </w:r>
            <w:r w:rsidR="002635D7">
              <w:rPr>
                <w:noProof/>
                <w:webHidden/>
              </w:rPr>
            </w:r>
            <w:r w:rsidR="002635D7">
              <w:rPr>
                <w:noProof/>
                <w:webHidden/>
              </w:rPr>
              <w:fldChar w:fldCharType="separate"/>
            </w:r>
            <w:r w:rsidR="002635D7">
              <w:rPr>
                <w:noProof/>
                <w:webHidden/>
              </w:rPr>
              <w:t>- 35 -</w:t>
            </w:r>
            <w:r w:rsidR="002635D7">
              <w:rPr>
                <w:noProof/>
                <w:webHidden/>
              </w:rPr>
              <w:fldChar w:fldCharType="end"/>
            </w:r>
          </w:hyperlink>
        </w:p>
        <w:p w14:paraId="392DBEC1" w14:textId="208F7A2F"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56" w:history="1">
            <w:r w:rsidR="002635D7" w:rsidRPr="007548DC">
              <w:rPr>
                <w:rStyle w:val="Hyperlink"/>
                <w:noProof/>
                <w:lang w:val="en-US"/>
              </w:rPr>
              <w:t>(iii.iii) Cloud Storage Strategies</w:t>
            </w:r>
            <w:r w:rsidR="002635D7">
              <w:rPr>
                <w:noProof/>
                <w:webHidden/>
              </w:rPr>
              <w:tab/>
            </w:r>
            <w:r w:rsidR="002635D7">
              <w:rPr>
                <w:noProof/>
                <w:webHidden/>
              </w:rPr>
              <w:fldChar w:fldCharType="begin"/>
            </w:r>
            <w:r w:rsidR="002635D7">
              <w:rPr>
                <w:noProof/>
                <w:webHidden/>
              </w:rPr>
              <w:instrText xml:space="preserve"> PAGEREF _Toc95100656 \h </w:instrText>
            </w:r>
            <w:r w:rsidR="002635D7">
              <w:rPr>
                <w:noProof/>
                <w:webHidden/>
              </w:rPr>
            </w:r>
            <w:r w:rsidR="002635D7">
              <w:rPr>
                <w:noProof/>
                <w:webHidden/>
              </w:rPr>
              <w:fldChar w:fldCharType="separate"/>
            </w:r>
            <w:r w:rsidR="002635D7">
              <w:rPr>
                <w:noProof/>
                <w:webHidden/>
              </w:rPr>
              <w:t>- 37 -</w:t>
            </w:r>
            <w:r w:rsidR="002635D7">
              <w:rPr>
                <w:noProof/>
                <w:webHidden/>
              </w:rPr>
              <w:fldChar w:fldCharType="end"/>
            </w:r>
          </w:hyperlink>
        </w:p>
        <w:p w14:paraId="2AFBD013" w14:textId="25D5DB91"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57" w:history="1">
            <w:r w:rsidR="002635D7" w:rsidRPr="007548DC">
              <w:rPr>
                <w:rStyle w:val="Hyperlink"/>
                <w:noProof/>
                <w:lang w:val="en-US"/>
              </w:rPr>
              <w:t>(iii.iv) Design/Schema on Cloud Storage Used</w:t>
            </w:r>
            <w:r w:rsidR="002635D7">
              <w:rPr>
                <w:noProof/>
                <w:webHidden/>
              </w:rPr>
              <w:tab/>
            </w:r>
            <w:r w:rsidR="002635D7">
              <w:rPr>
                <w:noProof/>
                <w:webHidden/>
              </w:rPr>
              <w:fldChar w:fldCharType="begin"/>
            </w:r>
            <w:r w:rsidR="002635D7">
              <w:rPr>
                <w:noProof/>
                <w:webHidden/>
              </w:rPr>
              <w:instrText xml:space="preserve"> PAGEREF _Toc95100657 \h </w:instrText>
            </w:r>
            <w:r w:rsidR="002635D7">
              <w:rPr>
                <w:noProof/>
                <w:webHidden/>
              </w:rPr>
            </w:r>
            <w:r w:rsidR="002635D7">
              <w:rPr>
                <w:noProof/>
                <w:webHidden/>
              </w:rPr>
              <w:fldChar w:fldCharType="separate"/>
            </w:r>
            <w:r w:rsidR="002635D7">
              <w:rPr>
                <w:noProof/>
                <w:webHidden/>
              </w:rPr>
              <w:t>- 38 -</w:t>
            </w:r>
            <w:r w:rsidR="002635D7">
              <w:rPr>
                <w:noProof/>
                <w:webHidden/>
              </w:rPr>
              <w:fldChar w:fldCharType="end"/>
            </w:r>
          </w:hyperlink>
        </w:p>
        <w:p w14:paraId="196A3A34" w14:textId="6E80A14F"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58" w:history="1">
            <w:r w:rsidR="002635D7" w:rsidRPr="007548DC">
              <w:rPr>
                <w:rStyle w:val="Hyperlink"/>
                <w:noProof/>
                <w:lang w:val="en-US"/>
              </w:rPr>
              <w:t>(iii.v) Implementation of business queries</w:t>
            </w:r>
            <w:r w:rsidR="002635D7">
              <w:rPr>
                <w:noProof/>
                <w:webHidden/>
              </w:rPr>
              <w:tab/>
            </w:r>
            <w:r w:rsidR="002635D7">
              <w:rPr>
                <w:noProof/>
                <w:webHidden/>
              </w:rPr>
              <w:fldChar w:fldCharType="begin"/>
            </w:r>
            <w:r w:rsidR="002635D7">
              <w:rPr>
                <w:noProof/>
                <w:webHidden/>
              </w:rPr>
              <w:instrText xml:space="preserve"> PAGEREF _Toc95100658 \h </w:instrText>
            </w:r>
            <w:r w:rsidR="002635D7">
              <w:rPr>
                <w:noProof/>
                <w:webHidden/>
              </w:rPr>
            </w:r>
            <w:r w:rsidR="002635D7">
              <w:rPr>
                <w:noProof/>
                <w:webHidden/>
              </w:rPr>
              <w:fldChar w:fldCharType="separate"/>
            </w:r>
            <w:r w:rsidR="002635D7">
              <w:rPr>
                <w:noProof/>
                <w:webHidden/>
              </w:rPr>
              <w:t>- 40 -</w:t>
            </w:r>
            <w:r w:rsidR="002635D7">
              <w:rPr>
                <w:noProof/>
                <w:webHidden/>
              </w:rPr>
              <w:fldChar w:fldCharType="end"/>
            </w:r>
          </w:hyperlink>
        </w:p>
        <w:p w14:paraId="2258CDC5" w14:textId="4E2D1838" w:rsidR="002635D7" w:rsidRPr="002635D7" w:rsidRDefault="002849B9" w:rsidP="002635D7">
          <w:pPr>
            <w:pStyle w:val="TOC2"/>
            <w:tabs>
              <w:tab w:val="right" w:leader="dot" w:pos="8299"/>
            </w:tabs>
            <w:rPr>
              <w:noProof/>
              <w:color w:val="0000FF"/>
              <w:u w:val="single"/>
            </w:rPr>
          </w:pPr>
          <w:hyperlink w:anchor="_Toc95100659" w:history="1">
            <w:r w:rsidR="002635D7" w:rsidRPr="007548DC">
              <w:rPr>
                <w:rStyle w:val="Hyperlink"/>
                <w:noProof/>
              </w:rPr>
              <w:t>(iv) Keerthivasan</w:t>
            </w:r>
            <w:r w:rsidR="002635D7">
              <w:rPr>
                <w:noProof/>
                <w:webHidden/>
              </w:rPr>
              <w:tab/>
            </w:r>
            <w:r w:rsidR="002635D7">
              <w:rPr>
                <w:noProof/>
                <w:webHidden/>
              </w:rPr>
              <w:fldChar w:fldCharType="begin"/>
            </w:r>
            <w:r w:rsidR="002635D7">
              <w:rPr>
                <w:noProof/>
                <w:webHidden/>
              </w:rPr>
              <w:instrText xml:space="preserve"> PAGEREF _Toc95100659 \h </w:instrText>
            </w:r>
            <w:r w:rsidR="002635D7">
              <w:rPr>
                <w:noProof/>
                <w:webHidden/>
              </w:rPr>
            </w:r>
            <w:r w:rsidR="002635D7">
              <w:rPr>
                <w:noProof/>
                <w:webHidden/>
              </w:rPr>
              <w:fldChar w:fldCharType="separate"/>
            </w:r>
            <w:r w:rsidR="002635D7">
              <w:rPr>
                <w:noProof/>
                <w:webHidden/>
              </w:rPr>
              <w:t>- 48 -</w:t>
            </w:r>
            <w:r w:rsidR="002635D7">
              <w:rPr>
                <w:noProof/>
                <w:webHidden/>
              </w:rPr>
              <w:fldChar w:fldCharType="end"/>
            </w:r>
          </w:hyperlink>
        </w:p>
        <w:p w14:paraId="23F01285" w14:textId="52427973"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60" w:history="1">
            <w:r w:rsidR="002635D7" w:rsidRPr="007548DC">
              <w:rPr>
                <w:rStyle w:val="Hyperlink"/>
                <w:noProof/>
                <w:lang w:val="en-US"/>
              </w:rPr>
              <w:t>(iv.i) Implementation of Denormalization in Database</w:t>
            </w:r>
            <w:r w:rsidR="002635D7">
              <w:rPr>
                <w:noProof/>
                <w:webHidden/>
              </w:rPr>
              <w:tab/>
            </w:r>
            <w:r w:rsidR="002635D7">
              <w:rPr>
                <w:noProof/>
                <w:webHidden/>
              </w:rPr>
              <w:fldChar w:fldCharType="begin"/>
            </w:r>
            <w:r w:rsidR="002635D7">
              <w:rPr>
                <w:noProof/>
                <w:webHidden/>
              </w:rPr>
              <w:instrText xml:space="preserve"> PAGEREF _Toc95100660 \h </w:instrText>
            </w:r>
            <w:r w:rsidR="002635D7">
              <w:rPr>
                <w:noProof/>
                <w:webHidden/>
              </w:rPr>
            </w:r>
            <w:r w:rsidR="002635D7">
              <w:rPr>
                <w:noProof/>
                <w:webHidden/>
              </w:rPr>
              <w:fldChar w:fldCharType="separate"/>
            </w:r>
            <w:r w:rsidR="002635D7">
              <w:rPr>
                <w:noProof/>
                <w:webHidden/>
              </w:rPr>
              <w:t>- 48 -</w:t>
            </w:r>
            <w:r w:rsidR="002635D7">
              <w:rPr>
                <w:noProof/>
                <w:webHidden/>
              </w:rPr>
              <w:fldChar w:fldCharType="end"/>
            </w:r>
          </w:hyperlink>
        </w:p>
        <w:p w14:paraId="4C034232" w14:textId="618C7FB9"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61" w:history="1">
            <w:r w:rsidR="002635D7" w:rsidRPr="007548DC">
              <w:rPr>
                <w:rStyle w:val="Hyperlink"/>
                <w:rFonts w:cstheme="minorHAnsi"/>
                <w:noProof/>
                <w:lang w:val="en-US"/>
              </w:rPr>
              <w:t xml:space="preserve">(iv.ii) </w:t>
            </w:r>
            <w:r w:rsidR="002635D7" w:rsidRPr="007548DC">
              <w:rPr>
                <w:rStyle w:val="Hyperlink"/>
                <w:noProof/>
                <w:lang w:val="en-US"/>
              </w:rPr>
              <w:t>Data Placement Strategy</w:t>
            </w:r>
            <w:r w:rsidR="002635D7">
              <w:rPr>
                <w:noProof/>
                <w:webHidden/>
              </w:rPr>
              <w:tab/>
            </w:r>
            <w:r w:rsidR="002635D7">
              <w:rPr>
                <w:noProof/>
                <w:webHidden/>
              </w:rPr>
              <w:fldChar w:fldCharType="begin"/>
            </w:r>
            <w:r w:rsidR="002635D7">
              <w:rPr>
                <w:noProof/>
                <w:webHidden/>
              </w:rPr>
              <w:instrText xml:space="preserve"> PAGEREF _Toc95100661 \h </w:instrText>
            </w:r>
            <w:r w:rsidR="002635D7">
              <w:rPr>
                <w:noProof/>
                <w:webHidden/>
              </w:rPr>
            </w:r>
            <w:r w:rsidR="002635D7">
              <w:rPr>
                <w:noProof/>
                <w:webHidden/>
              </w:rPr>
              <w:fldChar w:fldCharType="separate"/>
            </w:r>
            <w:r w:rsidR="002635D7">
              <w:rPr>
                <w:noProof/>
                <w:webHidden/>
              </w:rPr>
              <w:t>- 49 -</w:t>
            </w:r>
            <w:r w:rsidR="002635D7">
              <w:rPr>
                <w:noProof/>
                <w:webHidden/>
              </w:rPr>
              <w:fldChar w:fldCharType="end"/>
            </w:r>
          </w:hyperlink>
        </w:p>
        <w:p w14:paraId="340F55C0" w14:textId="44FDDAEC"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62" w:history="1">
            <w:r w:rsidR="002635D7" w:rsidRPr="007548DC">
              <w:rPr>
                <w:rStyle w:val="Hyperlink"/>
                <w:noProof/>
                <w:lang w:val="en-US"/>
              </w:rPr>
              <w:t>(iv.iii) Cloud Storage Strategies</w:t>
            </w:r>
            <w:r w:rsidR="002635D7">
              <w:rPr>
                <w:noProof/>
                <w:webHidden/>
              </w:rPr>
              <w:tab/>
            </w:r>
            <w:r w:rsidR="002635D7">
              <w:rPr>
                <w:noProof/>
                <w:webHidden/>
              </w:rPr>
              <w:fldChar w:fldCharType="begin"/>
            </w:r>
            <w:r w:rsidR="002635D7">
              <w:rPr>
                <w:noProof/>
                <w:webHidden/>
              </w:rPr>
              <w:instrText xml:space="preserve"> PAGEREF _Toc95100662 \h </w:instrText>
            </w:r>
            <w:r w:rsidR="002635D7">
              <w:rPr>
                <w:noProof/>
                <w:webHidden/>
              </w:rPr>
            </w:r>
            <w:r w:rsidR="002635D7">
              <w:rPr>
                <w:noProof/>
                <w:webHidden/>
              </w:rPr>
              <w:fldChar w:fldCharType="separate"/>
            </w:r>
            <w:r w:rsidR="002635D7">
              <w:rPr>
                <w:noProof/>
                <w:webHidden/>
              </w:rPr>
              <w:t>- 50 -</w:t>
            </w:r>
            <w:r w:rsidR="002635D7">
              <w:rPr>
                <w:noProof/>
                <w:webHidden/>
              </w:rPr>
              <w:fldChar w:fldCharType="end"/>
            </w:r>
          </w:hyperlink>
        </w:p>
        <w:p w14:paraId="4B597B92" w14:textId="443BEE3D"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63" w:history="1">
            <w:r w:rsidR="002635D7" w:rsidRPr="007548DC">
              <w:rPr>
                <w:rStyle w:val="Hyperlink"/>
                <w:noProof/>
                <w:lang w:val="en-US"/>
              </w:rPr>
              <w:t>(iv.iii.i) SQL</w:t>
            </w:r>
            <w:r w:rsidR="002635D7">
              <w:rPr>
                <w:noProof/>
                <w:webHidden/>
              </w:rPr>
              <w:tab/>
            </w:r>
            <w:r w:rsidR="002635D7">
              <w:rPr>
                <w:noProof/>
                <w:webHidden/>
              </w:rPr>
              <w:fldChar w:fldCharType="begin"/>
            </w:r>
            <w:r w:rsidR="002635D7">
              <w:rPr>
                <w:noProof/>
                <w:webHidden/>
              </w:rPr>
              <w:instrText xml:space="preserve"> PAGEREF _Toc95100663 \h </w:instrText>
            </w:r>
            <w:r w:rsidR="002635D7">
              <w:rPr>
                <w:noProof/>
                <w:webHidden/>
              </w:rPr>
            </w:r>
            <w:r w:rsidR="002635D7">
              <w:rPr>
                <w:noProof/>
                <w:webHidden/>
              </w:rPr>
              <w:fldChar w:fldCharType="separate"/>
            </w:r>
            <w:r w:rsidR="002635D7">
              <w:rPr>
                <w:noProof/>
                <w:webHidden/>
              </w:rPr>
              <w:t>- 50 -</w:t>
            </w:r>
            <w:r w:rsidR="002635D7">
              <w:rPr>
                <w:noProof/>
                <w:webHidden/>
              </w:rPr>
              <w:fldChar w:fldCharType="end"/>
            </w:r>
          </w:hyperlink>
        </w:p>
        <w:p w14:paraId="42E65B31" w14:textId="72463C84"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64" w:history="1">
            <w:r w:rsidR="002635D7" w:rsidRPr="007548DC">
              <w:rPr>
                <w:rStyle w:val="Hyperlink"/>
                <w:noProof/>
                <w:lang w:val="en-US"/>
              </w:rPr>
              <w:t>(iv.iii.ii) NoSQL</w:t>
            </w:r>
            <w:r w:rsidR="002635D7">
              <w:rPr>
                <w:noProof/>
                <w:webHidden/>
              </w:rPr>
              <w:tab/>
            </w:r>
            <w:r w:rsidR="002635D7">
              <w:rPr>
                <w:noProof/>
                <w:webHidden/>
              </w:rPr>
              <w:fldChar w:fldCharType="begin"/>
            </w:r>
            <w:r w:rsidR="002635D7">
              <w:rPr>
                <w:noProof/>
                <w:webHidden/>
              </w:rPr>
              <w:instrText xml:space="preserve"> PAGEREF _Toc95100664 \h </w:instrText>
            </w:r>
            <w:r w:rsidR="002635D7">
              <w:rPr>
                <w:noProof/>
                <w:webHidden/>
              </w:rPr>
            </w:r>
            <w:r w:rsidR="002635D7">
              <w:rPr>
                <w:noProof/>
                <w:webHidden/>
              </w:rPr>
              <w:fldChar w:fldCharType="separate"/>
            </w:r>
            <w:r w:rsidR="002635D7">
              <w:rPr>
                <w:noProof/>
                <w:webHidden/>
              </w:rPr>
              <w:t>- 51 -</w:t>
            </w:r>
            <w:r w:rsidR="002635D7">
              <w:rPr>
                <w:noProof/>
                <w:webHidden/>
              </w:rPr>
              <w:fldChar w:fldCharType="end"/>
            </w:r>
          </w:hyperlink>
        </w:p>
        <w:p w14:paraId="1A4547C3" w14:textId="668211D2"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65" w:history="1">
            <w:r w:rsidR="002635D7" w:rsidRPr="007548DC">
              <w:rPr>
                <w:rStyle w:val="Hyperlink"/>
                <w:noProof/>
                <w:lang w:val="en-US"/>
              </w:rPr>
              <w:t>(iv.iv) Design/Schema on Cloud Storage Used</w:t>
            </w:r>
            <w:r w:rsidR="002635D7">
              <w:rPr>
                <w:noProof/>
                <w:webHidden/>
              </w:rPr>
              <w:tab/>
            </w:r>
            <w:r w:rsidR="002635D7">
              <w:rPr>
                <w:noProof/>
                <w:webHidden/>
              </w:rPr>
              <w:fldChar w:fldCharType="begin"/>
            </w:r>
            <w:r w:rsidR="002635D7">
              <w:rPr>
                <w:noProof/>
                <w:webHidden/>
              </w:rPr>
              <w:instrText xml:space="preserve"> PAGEREF _Toc95100665 \h </w:instrText>
            </w:r>
            <w:r w:rsidR="002635D7">
              <w:rPr>
                <w:noProof/>
                <w:webHidden/>
              </w:rPr>
            </w:r>
            <w:r w:rsidR="002635D7">
              <w:rPr>
                <w:noProof/>
                <w:webHidden/>
              </w:rPr>
              <w:fldChar w:fldCharType="separate"/>
            </w:r>
            <w:r w:rsidR="002635D7">
              <w:rPr>
                <w:noProof/>
                <w:webHidden/>
              </w:rPr>
              <w:t>- 51 -</w:t>
            </w:r>
            <w:r w:rsidR="002635D7">
              <w:rPr>
                <w:noProof/>
                <w:webHidden/>
              </w:rPr>
              <w:fldChar w:fldCharType="end"/>
            </w:r>
          </w:hyperlink>
        </w:p>
        <w:p w14:paraId="6EDEB8F6" w14:textId="4F725924" w:rsidR="002635D7" w:rsidRDefault="002849B9">
          <w:pPr>
            <w:pStyle w:val="TOC3"/>
            <w:tabs>
              <w:tab w:val="right" w:leader="dot" w:pos="8299"/>
            </w:tabs>
            <w:rPr>
              <w:rFonts w:asciiTheme="minorHAnsi" w:eastAsiaTheme="minorEastAsia" w:hAnsiTheme="minorHAnsi" w:cstheme="minorBidi"/>
              <w:noProof/>
              <w:sz w:val="22"/>
              <w:szCs w:val="22"/>
              <w:lang w:val="en-US" w:eastAsia="zh-CN"/>
            </w:rPr>
          </w:pPr>
          <w:hyperlink w:anchor="_Toc95100666" w:history="1">
            <w:r w:rsidR="002635D7" w:rsidRPr="007548DC">
              <w:rPr>
                <w:rStyle w:val="Hyperlink"/>
                <w:rFonts w:cstheme="minorHAnsi"/>
                <w:noProof/>
                <w:lang w:val="en-US"/>
              </w:rPr>
              <w:t>(iv.v) Implementation of business queries after denormalization &amp; fragmentation</w:t>
            </w:r>
            <w:r w:rsidR="002635D7">
              <w:rPr>
                <w:noProof/>
                <w:webHidden/>
              </w:rPr>
              <w:tab/>
            </w:r>
            <w:r w:rsidR="002635D7">
              <w:rPr>
                <w:noProof/>
                <w:webHidden/>
              </w:rPr>
              <w:fldChar w:fldCharType="begin"/>
            </w:r>
            <w:r w:rsidR="002635D7">
              <w:rPr>
                <w:noProof/>
                <w:webHidden/>
              </w:rPr>
              <w:instrText xml:space="preserve"> PAGEREF _Toc95100666 \h </w:instrText>
            </w:r>
            <w:r w:rsidR="002635D7">
              <w:rPr>
                <w:noProof/>
                <w:webHidden/>
              </w:rPr>
            </w:r>
            <w:r w:rsidR="002635D7">
              <w:rPr>
                <w:noProof/>
                <w:webHidden/>
              </w:rPr>
              <w:fldChar w:fldCharType="separate"/>
            </w:r>
            <w:r w:rsidR="002635D7">
              <w:rPr>
                <w:noProof/>
                <w:webHidden/>
              </w:rPr>
              <w:t>- 53 -</w:t>
            </w:r>
            <w:r w:rsidR="002635D7">
              <w:rPr>
                <w:noProof/>
                <w:webHidden/>
              </w:rPr>
              <w:fldChar w:fldCharType="end"/>
            </w:r>
          </w:hyperlink>
        </w:p>
        <w:p w14:paraId="7D4F88D7" w14:textId="716AAD40" w:rsidR="00EA2081" w:rsidRPr="00677D32" w:rsidRDefault="00EA2081" w:rsidP="00EA2081">
          <w:pPr>
            <w:rPr>
              <w:rFonts w:asciiTheme="minorHAnsi" w:hAnsiTheme="minorHAnsi" w:cstheme="minorHAnsi"/>
            </w:rPr>
          </w:pPr>
          <w:r w:rsidRPr="00677D32">
            <w:rPr>
              <w:rFonts w:asciiTheme="minorHAnsi" w:hAnsiTheme="minorHAnsi" w:cstheme="minorHAnsi"/>
              <w:b/>
              <w:bCs/>
              <w:noProof/>
            </w:rPr>
            <w:fldChar w:fldCharType="end"/>
          </w:r>
        </w:p>
      </w:sdtContent>
    </w:sdt>
    <w:p w14:paraId="437EEAB8" w14:textId="77777777" w:rsidR="00EA2081" w:rsidRPr="00677D32" w:rsidRDefault="00EA2081" w:rsidP="00B017EE">
      <w:pPr>
        <w:tabs>
          <w:tab w:val="left" w:pos="-360"/>
        </w:tabs>
        <w:spacing w:line="240" w:lineRule="atLeast"/>
        <w:rPr>
          <w:rFonts w:asciiTheme="minorHAnsi" w:hAnsiTheme="minorHAnsi" w:cstheme="minorHAnsi"/>
          <w:b/>
        </w:rPr>
      </w:pPr>
    </w:p>
    <w:p w14:paraId="72A76B18" w14:textId="41B08F68" w:rsidR="00EA2081" w:rsidRPr="00677D32" w:rsidRDefault="00EA2081" w:rsidP="509F2C0E">
      <w:pPr>
        <w:spacing w:line="240" w:lineRule="atLeast"/>
        <w:rPr>
          <w:rFonts w:asciiTheme="minorHAnsi" w:hAnsiTheme="minorHAnsi" w:cstheme="minorBidi"/>
          <w:b/>
        </w:rPr>
      </w:pPr>
    </w:p>
    <w:p w14:paraId="58519DC8" w14:textId="35D11339" w:rsidR="00EA2081" w:rsidRPr="00677D32" w:rsidRDefault="00EA2081" w:rsidP="002635D7">
      <w:pPr>
        <w:pStyle w:val="Heading1"/>
        <w:tabs>
          <w:tab w:val="center" w:pos="4154"/>
        </w:tabs>
        <w:rPr>
          <w:rFonts w:asciiTheme="minorHAnsi" w:hAnsiTheme="minorHAnsi" w:cstheme="minorBidi"/>
          <w:sz w:val="36"/>
          <w:szCs w:val="36"/>
        </w:rPr>
      </w:pPr>
      <w:bookmarkStart w:id="1" w:name="_Toc95100630"/>
      <w:r w:rsidRPr="74A38A56">
        <w:rPr>
          <w:rFonts w:asciiTheme="minorHAnsi" w:hAnsiTheme="minorHAnsi" w:cstheme="minorBidi"/>
          <w:sz w:val="36"/>
          <w:szCs w:val="36"/>
        </w:rPr>
        <w:lastRenderedPageBreak/>
        <w:t>1)</w:t>
      </w:r>
      <w:r w:rsidR="029661A9" w:rsidRPr="74A38A56">
        <w:rPr>
          <w:rFonts w:asciiTheme="minorHAnsi" w:hAnsiTheme="minorHAnsi" w:cstheme="minorBidi"/>
          <w:sz w:val="36"/>
          <w:szCs w:val="36"/>
        </w:rPr>
        <w:t xml:space="preserve"> </w:t>
      </w:r>
      <w:r w:rsidRPr="74A38A56">
        <w:rPr>
          <w:rFonts w:asciiTheme="minorHAnsi" w:hAnsiTheme="minorHAnsi" w:cstheme="minorBidi"/>
          <w:sz w:val="36"/>
          <w:szCs w:val="36"/>
        </w:rPr>
        <w:t>Team</w:t>
      </w:r>
      <w:bookmarkEnd w:id="1"/>
      <w:r w:rsidR="002635D7">
        <w:rPr>
          <w:rFonts w:asciiTheme="minorHAnsi" w:hAnsiTheme="minorHAnsi" w:cstheme="minorBidi"/>
          <w:sz w:val="36"/>
          <w:szCs w:val="36"/>
        </w:rPr>
        <w:tab/>
      </w:r>
    </w:p>
    <w:p w14:paraId="24AAD694" w14:textId="77777777" w:rsidR="00322839" w:rsidRPr="00677D32" w:rsidRDefault="00322839" w:rsidP="00322839">
      <w:pPr>
        <w:rPr>
          <w:rFonts w:asciiTheme="minorHAnsi" w:hAnsiTheme="minorHAnsi" w:cstheme="minorHAnsi"/>
          <w:lang w:val="en-US"/>
        </w:rPr>
      </w:pPr>
    </w:p>
    <w:p w14:paraId="2AB8B474" w14:textId="284E84A5" w:rsidR="001B7C3F" w:rsidRPr="00677D32" w:rsidRDefault="009B7914" w:rsidP="00A1761E">
      <w:pPr>
        <w:pStyle w:val="Heading2"/>
        <w:rPr>
          <w:rFonts w:asciiTheme="minorHAnsi" w:hAnsiTheme="minorHAnsi" w:cstheme="minorHAnsi"/>
        </w:rPr>
      </w:pPr>
      <w:bookmarkStart w:id="2" w:name="_Toc95100631"/>
      <w:r w:rsidRPr="00677D32">
        <w:rPr>
          <w:rFonts w:asciiTheme="minorHAnsi" w:hAnsiTheme="minorHAnsi" w:cstheme="minorHAnsi"/>
        </w:rPr>
        <w:t>(i) Final Business Domain Write-Up</w:t>
      </w:r>
      <w:bookmarkEnd w:id="2"/>
    </w:p>
    <w:p w14:paraId="295826B5" w14:textId="1D23DE8F" w:rsidR="00A1761E" w:rsidRPr="00677D32" w:rsidRDefault="00C97F34" w:rsidP="006C71DF">
      <w:pPr>
        <w:pStyle w:val="Heading3"/>
        <w:ind w:firstLine="720"/>
        <w:rPr>
          <w:rFonts w:asciiTheme="minorHAnsi" w:hAnsiTheme="minorHAnsi" w:cstheme="minorHAnsi"/>
          <w:lang w:val="en-US"/>
        </w:rPr>
      </w:pPr>
      <w:bookmarkStart w:id="3" w:name="_Toc95100632"/>
      <w:r w:rsidRPr="00677D32">
        <w:rPr>
          <w:rFonts w:asciiTheme="minorHAnsi" w:hAnsiTheme="minorHAnsi" w:cstheme="minorHAnsi"/>
          <w:lang w:val="en-US"/>
        </w:rPr>
        <w:t>(i.</w:t>
      </w:r>
      <w:r w:rsidR="00E01B39" w:rsidRPr="00677D32">
        <w:rPr>
          <w:rFonts w:asciiTheme="minorHAnsi" w:hAnsiTheme="minorHAnsi" w:cstheme="minorHAnsi"/>
          <w:lang w:val="en-US"/>
        </w:rPr>
        <w:t>i</w:t>
      </w:r>
      <w:r w:rsidRPr="00677D32">
        <w:rPr>
          <w:rFonts w:asciiTheme="minorHAnsi" w:hAnsiTheme="minorHAnsi" w:cstheme="minorHAnsi"/>
          <w:lang w:val="en-US"/>
        </w:rPr>
        <w:t>)</w:t>
      </w:r>
      <w:r w:rsidR="00E01B39" w:rsidRPr="00677D32">
        <w:rPr>
          <w:rFonts w:asciiTheme="minorHAnsi" w:hAnsiTheme="minorHAnsi" w:cstheme="minorHAnsi"/>
          <w:lang w:val="en-US"/>
        </w:rPr>
        <w:t xml:space="preserve"> Muhd Dandarawie Bin Rohani</w:t>
      </w:r>
      <w:bookmarkEnd w:id="3"/>
    </w:p>
    <w:p w14:paraId="2F8A43DF" w14:textId="574AC8C3" w:rsidR="00E01B39" w:rsidRPr="00BC6740" w:rsidRDefault="00CF1E2D" w:rsidP="006C71DF">
      <w:pPr>
        <w:pStyle w:val="Heading5"/>
        <w:ind w:left="720" w:firstLine="720"/>
        <w:rPr>
          <w:rFonts w:asciiTheme="minorHAnsi" w:hAnsiTheme="minorHAnsi" w:cstheme="minorHAnsi"/>
          <w:b w:val="0"/>
          <w:sz w:val="28"/>
          <w:szCs w:val="28"/>
          <w:lang w:val="en-US"/>
        </w:rPr>
      </w:pPr>
      <w:r w:rsidRPr="00BC6740">
        <w:rPr>
          <w:rFonts w:asciiTheme="minorHAnsi" w:hAnsiTheme="minorHAnsi" w:cstheme="minorHAnsi"/>
          <w:b w:val="0"/>
          <w:sz w:val="28"/>
          <w:szCs w:val="28"/>
          <w:lang w:val="en-US"/>
        </w:rPr>
        <w:t>(i.i.i) Core Function: Gradings</w:t>
      </w:r>
    </w:p>
    <w:p w14:paraId="10AE6A14" w14:textId="40324E95" w:rsidR="005D5911" w:rsidRPr="00BC6740" w:rsidRDefault="00B92411" w:rsidP="00676448">
      <w:pPr>
        <w:pStyle w:val="ListParagraph"/>
        <w:numPr>
          <w:ilvl w:val="0"/>
          <w:numId w:val="35"/>
        </w:numPr>
        <w:rPr>
          <w:rFonts w:asciiTheme="minorHAnsi" w:hAnsiTheme="minorHAnsi" w:cstheme="minorHAnsi"/>
          <w:sz w:val="21"/>
          <w:szCs w:val="21"/>
          <w:lang w:val="en-US"/>
        </w:rPr>
      </w:pPr>
      <w:r w:rsidRPr="00BC6740">
        <w:rPr>
          <w:rFonts w:asciiTheme="minorHAnsi" w:hAnsiTheme="minorHAnsi" w:cstheme="minorHAnsi"/>
          <w:sz w:val="21"/>
          <w:szCs w:val="21"/>
          <w:lang w:val="en-US"/>
        </w:rPr>
        <w:t xml:space="preserve">Students graded according to </w:t>
      </w:r>
      <w:r w:rsidR="00A04C52" w:rsidRPr="00BC6740">
        <w:rPr>
          <w:rFonts w:asciiTheme="minorHAnsi" w:hAnsiTheme="minorHAnsi" w:cstheme="minorHAnsi"/>
          <w:sz w:val="21"/>
          <w:szCs w:val="21"/>
          <w:lang w:val="en-US"/>
        </w:rPr>
        <w:t>score average from tests and assignments</w:t>
      </w:r>
    </w:p>
    <w:p w14:paraId="6D520C0A" w14:textId="1E2A5157" w:rsidR="00A04C52" w:rsidRPr="00BC6740" w:rsidRDefault="00A04C52" w:rsidP="00676448">
      <w:pPr>
        <w:pStyle w:val="ListParagraph"/>
        <w:numPr>
          <w:ilvl w:val="0"/>
          <w:numId w:val="35"/>
        </w:numPr>
        <w:rPr>
          <w:rFonts w:asciiTheme="minorHAnsi" w:hAnsiTheme="minorHAnsi" w:cstheme="minorHAnsi"/>
          <w:sz w:val="21"/>
          <w:szCs w:val="21"/>
          <w:lang w:val="en-US"/>
        </w:rPr>
      </w:pPr>
      <w:r w:rsidRPr="00BC6740">
        <w:rPr>
          <w:rFonts w:asciiTheme="minorHAnsi" w:hAnsiTheme="minorHAnsi" w:cstheme="minorHAnsi"/>
          <w:sz w:val="21"/>
          <w:szCs w:val="21"/>
          <w:lang w:val="en-US"/>
        </w:rPr>
        <w:t>Tutors feedback students on their assignments</w:t>
      </w:r>
    </w:p>
    <w:p w14:paraId="236CA30F" w14:textId="1A3EF0F4" w:rsidR="00A04C52" w:rsidRPr="00BC6740" w:rsidRDefault="00A04C52" w:rsidP="00677D32">
      <w:pPr>
        <w:pStyle w:val="ListParagraph"/>
        <w:rPr>
          <w:sz w:val="21"/>
          <w:szCs w:val="21"/>
          <w:lang w:val="en-US"/>
        </w:rPr>
      </w:pPr>
      <w:r w:rsidRPr="00BC6740">
        <w:rPr>
          <w:sz w:val="21"/>
          <w:szCs w:val="21"/>
          <w:lang w:val="en-US"/>
        </w:rPr>
        <w:t xml:space="preserve">Marking of assessments created by </w:t>
      </w:r>
      <w:r w:rsidRPr="00BC6740">
        <w:rPr>
          <w:sz w:val="21"/>
          <w:szCs w:val="21"/>
        </w:rPr>
        <w:t>tutors</w:t>
      </w:r>
    </w:p>
    <w:p w14:paraId="72248C7A" w14:textId="12796975" w:rsidR="00A04C52" w:rsidRPr="00BC6740" w:rsidRDefault="00A04C52" w:rsidP="00676448">
      <w:pPr>
        <w:pStyle w:val="ListParagraph"/>
        <w:numPr>
          <w:ilvl w:val="0"/>
          <w:numId w:val="35"/>
        </w:numPr>
        <w:rPr>
          <w:rFonts w:asciiTheme="minorHAnsi" w:hAnsiTheme="minorHAnsi" w:cstheme="minorHAnsi"/>
          <w:sz w:val="21"/>
          <w:szCs w:val="21"/>
          <w:lang w:val="en-US"/>
        </w:rPr>
      </w:pPr>
      <w:r w:rsidRPr="00BC6740">
        <w:rPr>
          <w:rFonts w:asciiTheme="minorHAnsi" w:hAnsiTheme="minorHAnsi" w:cstheme="minorHAnsi"/>
          <w:sz w:val="21"/>
          <w:szCs w:val="21"/>
          <w:lang w:val="en-US"/>
        </w:rPr>
        <w:t>Tutors add announcements to modules for students</w:t>
      </w:r>
    </w:p>
    <w:p w14:paraId="304F2D50" w14:textId="2C313191" w:rsidR="00CF1E2D" w:rsidRPr="00BC6740" w:rsidRDefault="00CF1E2D" w:rsidP="00521B08">
      <w:pPr>
        <w:pStyle w:val="Heading5"/>
        <w:ind w:left="720" w:firstLine="720"/>
        <w:rPr>
          <w:rFonts w:asciiTheme="minorHAnsi" w:hAnsiTheme="minorHAnsi" w:cstheme="minorHAnsi"/>
          <w:b w:val="0"/>
          <w:sz w:val="28"/>
          <w:szCs w:val="28"/>
          <w:lang w:val="en-US"/>
        </w:rPr>
      </w:pPr>
      <w:r w:rsidRPr="00BC6740">
        <w:rPr>
          <w:rFonts w:asciiTheme="minorHAnsi" w:hAnsiTheme="minorHAnsi" w:cstheme="minorHAnsi"/>
          <w:b w:val="0"/>
          <w:sz w:val="28"/>
          <w:szCs w:val="28"/>
          <w:lang w:val="en-US"/>
        </w:rPr>
        <w:t>(i.i.ii) Description of Function:</w:t>
      </w:r>
    </w:p>
    <w:p w14:paraId="4C8CE5B0" w14:textId="60C9E098" w:rsidR="00676448" w:rsidRPr="00BC6740" w:rsidRDefault="00F05D2A" w:rsidP="00F341F2">
      <w:pPr>
        <w:pStyle w:val="ListParagraph"/>
        <w:numPr>
          <w:ilvl w:val="0"/>
          <w:numId w:val="36"/>
        </w:numPr>
        <w:rPr>
          <w:rFonts w:asciiTheme="minorHAnsi" w:hAnsiTheme="minorHAnsi" w:cstheme="minorHAnsi"/>
          <w:sz w:val="21"/>
          <w:szCs w:val="21"/>
          <w:lang w:val="en-US"/>
        </w:rPr>
      </w:pPr>
      <w:r w:rsidRPr="00BC6740">
        <w:rPr>
          <w:rFonts w:asciiTheme="minorHAnsi" w:hAnsiTheme="minorHAnsi" w:cstheme="minorHAnsi"/>
          <w:sz w:val="21"/>
          <w:szCs w:val="21"/>
          <w:lang w:val="en-US"/>
        </w:rPr>
        <w:t>Grades for students are separated into two categories, either current grade or cumulative grade, where current grade</w:t>
      </w:r>
      <w:r w:rsidR="00CD1268" w:rsidRPr="00BC6740">
        <w:rPr>
          <w:rFonts w:asciiTheme="minorHAnsi" w:hAnsiTheme="minorHAnsi" w:cstheme="minorHAnsi"/>
          <w:sz w:val="21"/>
          <w:szCs w:val="21"/>
          <w:lang w:val="en-US"/>
        </w:rPr>
        <w:t xml:space="preserve"> is the grade for their current semester and cumulative grade is calculated based on all semester grades.</w:t>
      </w:r>
      <w:r w:rsidR="007D5D42" w:rsidRPr="00BC6740">
        <w:rPr>
          <w:rFonts w:asciiTheme="minorHAnsi" w:hAnsiTheme="minorHAnsi" w:cstheme="minorHAnsi"/>
          <w:sz w:val="21"/>
          <w:szCs w:val="21"/>
          <w:lang w:val="en-US"/>
        </w:rPr>
        <w:t xml:space="preserve"> Current grades </w:t>
      </w:r>
      <w:r w:rsidR="00F341F2" w:rsidRPr="00BC6740">
        <w:rPr>
          <w:rFonts w:asciiTheme="minorHAnsi" w:hAnsiTheme="minorHAnsi" w:cstheme="minorHAnsi"/>
          <w:sz w:val="21"/>
          <w:szCs w:val="21"/>
          <w:lang w:val="en-US"/>
        </w:rPr>
        <w:t xml:space="preserve">of the students </w:t>
      </w:r>
      <w:r w:rsidR="007D5D42" w:rsidRPr="00BC6740">
        <w:rPr>
          <w:rFonts w:asciiTheme="minorHAnsi" w:hAnsiTheme="minorHAnsi" w:cstheme="minorHAnsi"/>
          <w:sz w:val="21"/>
          <w:szCs w:val="21"/>
          <w:lang w:val="en-US"/>
        </w:rPr>
        <w:t>are also stored in the StudentModule relationship</w:t>
      </w:r>
      <w:r w:rsidR="00F341F2" w:rsidRPr="00BC6740">
        <w:rPr>
          <w:rFonts w:asciiTheme="minorHAnsi" w:hAnsiTheme="minorHAnsi" w:cstheme="minorHAnsi"/>
          <w:sz w:val="21"/>
          <w:szCs w:val="21"/>
          <w:lang w:val="en-US"/>
        </w:rPr>
        <w:t>.</w:t>
      </w:r>
    </w:p>
    <w:p w14:paraId="1D37904A" w14:textId="5436478F" w:rsidR="00CD1268" w:rsidRPr="00BC6740" w:rsidRDefault="00CD1268" w:rsidP="00F341F2">
      <w:pPr>
        <w:pStyle w:val="ListParagraph"/>
        <w:numPr>
          <w:ilvl w:val="0"/>
          <w:numId w:val="36"/>
        </w:numPr>
        <w:rPr>
          <w:rFonts w:asciiTheme="minorHAnsi" w:hAnsiTheme="minorHAnsi" w:cstheme="minorHAnsi"/>
          <w:sz w:val="21"/>
          <w:szCs w:val="21"/>
          <w:lang w:val="en-US"/>
        </w:rPr>
      </w:pPr>
      <w:r w:rsidRPr="00BC6740">
        <w:rPr>
          <w:rFonts w:asciiTheme="minorHAnsi" w:hAnsiTheme="minorHAnsi" w:cstheme="minorHAnsi"/>
          <w:sz w:val="21"/>
          <w:szCs w:val="21"/>
          <w:lang w:val="en-US"/>
        </w:rPr>
        <w:t>The assignments that students have submitted can have written feedback from the tutors after grading.</w:t>
      </w:r>
    </w:p>
    <w:p w14:paraId="08ABCDE3" w14:textId="240459A7" w:rsidR="007D5D42" w:rsidRPr="00BC6740" w:rsidRDefault="007D5D42" w:rsidP="00F341F2">
      <w:pPr>
        <w:pStyle w:val="ListParagraph"/>
        <w:numPr>
          <w:ilvl w:val="0"/>
          <w:numId w:val="36"/>
        </w:numPr>
        <w:rPr>
          <w:rFonts w:asciiTheme="minorHAnsi" w:hAnsiTheme="minorHAnsi" w:cstheme="minorHAnsi"/>
          <w:sz w:val="21"/>
          <w:szCs w:val="21"/>
          <w:lang w:val="en-US"/>
        </w:rPr>
      </w:pPr>
      <w:r w:rsidRPr="00BC6740">
        <w:rPr>
          <w:rFonts w:asciiTheme="minorHAnsi" w:hAnsiTheme="minorHAnsi" w:cstheme="minorHAnsi"/>
          <w:sz w:val="21"/>
          <w:szCs w:val="21"/>
          <w:lang w:val="en-US"/>
        </w:rPr>
        <w:t>Tutors have the ability to grade tests and assignments submitted by students</w:t>
      </w:r>
    </w:p>
    <w:p w14:paraId="767EC4BB" w14:textId="3A6E5874" w:rsidR="007D5D42" w:rsidRPr="00BC6740" w:rsidRDefault="007D5D42" w:rsidP="00F341F2">
      <w:pPr>
        <w:pStyle w:val="ListParagraph"/>
        <w:numPr>
          <w:ilvl w:val="0"/>
          <w:numId w:val="36"/>
        </w:numPr>
        <w:rPr>
          <w:rFonts w:asciiTheme="minorHAnsi" w:hAnsiTheme="minorHAnsi" w:cstheme="minorHAnsi"/>
          <w:sz w:val="21"/>
          <w:szCs w:val="21"/>
          <w:lang w:val="en-US"/>
        </w:rPr>
      </w:pPr>
      <w:r w:rsidRPr="00BC6740">
        <w:rPr>
          <w:rFonts w:asciiTheme="minorHAnsi" w:hAnsiTheme="minorHAnsi" w:cstheme="minorHAnsi"/>
          <w:sz w:val="21"/>
          <w:szCs w:val="21"/>
          <w:lang w:val="en-US"/>
        </w:rPr>
        <w:t>Tutors add announcements to module for students to view</w:t>
      </w:r>
    </w:p>
    <w:p w14:paraId="56066A41" w14:textId="05F2204D" w:rsidR="00CF1E2D" w:rsidRPr="00BC6740" w:rsidRDefault="00CF1E2D" w:rsidP="00521B08">
      <w:pPr>
        <w:pStyle w:val="Heading5"/>
        <w:ind w:left="720" w:firstLine="720"/>
        <w:rPr>
          <w:rFonts w:asciiTheme="minorHAnsi" w:hAnsiTheme="minorHAnsi" w:cstheme="minorHAnsi"/>
          <w:b w:val="0"/>
          <w:sz w:val="28"/>
          <w:szCs w:val="28"/>
          <w:lang w:val="en-US"/>
        </w:rPr>
      </w:pPr>
      <w:r w:rsidRPr="00BC6740">
        <w:rPr>
          <w:rFonts w:asciiTheme="minorHAnsi" w:hAnsiTheme="minorHAnsi" w:cstheme="minorHAnsi"/>
          <w:b w:val="0"/>
          <w:sz w:val="28"/>
          <w:szCs w:val="28"/>
          <w:lang w:val="en-US"/>
        </w:rPr>
        <w:t>(i.i.iii) Query:</w:t>
      </w:r>
    </w:p>
    <w:p w14:paraId="4031CD45" w14:textId="4B84738E" w:rsidR="005D2414" w:rsidRPr="00BC6740" w:rsidRDefault="005D2414" w:rsidP="005D2414">
      <w:pPr>
        <w:pStyle w:val="ListParagraph"/>
        <w:numPr>
          <w:ilvl w:val="0"/>
          <w:numId w:val="37"/>
        </w:numPr>
        <w:rPr>
          <w:rFonts w:asciiTheme="minorHAnsi" w:hAnsiTheme="minorHAnsi" w:cstheme="minorHAnsi"/>
          <w:sz w:val="21"/>
          <w:szCs w:val="21"/>
        </w:rPr>
      </w:pPr>
      <w:r w:rsidRPr="00BC6740">
        <w:rPr>
          <w:rFonts w:asciiTheme="minorHAnsi" w:hAnsiTheme="minorHAnsi" w:cstheme="minorHAnsi"/>
          <w:sz w:val="21"/>
          <w:szCs w:val="21"/>
        </w:rPr>
        <w:t>Mr Tan would like to know the students who have failed the advanced databases module.</w:t>
      </w:r>
    </w:p>
    <w:p w14:paraId="519CA170" w14:textId="77777777" w:rsidR="005D2414" w:rsidRPr="00BC6740" w:rsidRDefault="005D2414" w:rsidP="005D2414">
      <w:pPr>
        <w:rPr>
          <w:rFonts w:asciiTheme="minorHAnsi" w:hAnsiTheme="minorHAnsi" w:cstheme="minorHAnsi"/>
          <w:sz w:val="21"/>
          <w:szCs w:val="21"/>
        </w:rPr>
      </w:pPr>
    </w:p>
    <w:p w14:paraId="00EA2992" w14:textId="77777777" w:rsidR="005D2414" w:rsidRPr="00BC6740" w:rsidRDefault="005D2414" w:rsidP="005D2414">
      <w:pPr>
        <w:rPr>
          <w:rFonts w:asciiTheme="minorHAnsi" w:hAnsiTheme="minorHAnsi" w:cstheme="minorHAnsi"/>
          <w:sz w:val="21"/>
          <w:szCs w:val="21"/>
        </w:rPr>
      </w:pPr>
      <w:r w:rsidRPr="00BC6740">
        <w:rPr>
          <w:rFonts w:asciiTheme="minorHAnsi" w:hAnsiTheme="minorHAnsi" w:cstheme="minorHAnsi"/>
          <w:sz w:val="21"/>
          <w:szCs w:val="21"/>
        </w:rPr>
        <w:t>SELECT Student.StudentID AS ‘StudentID’,Student.StudentName AS ‘Name of Student’</w:t>
      </w:r>
    </w:p>
    <w:p w14:paraId="32497E63" w14:textId="77777777" w:rsidR="005D2414" w:rsidRPr="00BC6740" w:rsidRDefault="005D2414" w:rsidP="005D2414">
      <w:pPr>
        <w:rPr>
          <w:rFonts w:asciiTheme="minorHAnsi" w:hAnsiTheme="minorHAnsi" w:cstheme="minorHAnsi"/>
          <w:sz w:val="21"/>
          <w:szCs w:val="21"/>
        </w:rPr>
      </w:pPr>
      <w:r w:rsidRPr="00BC6740">
        <w:rPr>
          <w:rFonts w:asciiTheme="minorHAnsi" w:hAnsiTheme="minorHAnsi" w:cstheme="minorHAnsi"/>
          <w:sz w:val="21"/>
          <w:szCs w:val="21"/>
        </w:rPr>
        <w:t>FROM Student</w:t>
      </w:r>
    </w:p>
    <w:p w14:paraId="48826638" w14:textId="77777777" w:rsidR="005D2414" w:rsidRPr="00BC6740" w:rsidRDefault="005D2414" w:rsidP="005D2414">
      <w:pPr>
        <w:rPr>
          <w:rFonts w:asciiTheme="minorHAnsi" w:hAnsiTheme="minorHAnsi" w:cstheme="minorHAnsi"/>
          <w:sz w:val="21"/>
          <w:szCs w:val="21"/>
        </w:rPr>
      </w:pPr>
      <w:r w:rsidRPr="00BC6740">
        <w:rPr>
          <w:rFonts w:asciiTheme="minorHAnsi" w:hAnsiTheme="minorHAnsi" w:cstheme="minorHAnsi"/>
          <w:sz w:val="21"/>
          <w:szCs w:val="21"/>
        </w:rPr>
        <w:t>INNER JOIN StudentModule</w:t>
      </w:r>
    </w:p>
    <w:p w14:paraId="4D9857E9" w14:textId="77777777" w:rsidR="005D2414" w:rsidRPr="00BC6740" w:rsidRDefault="005D2414" w:rsidP="005D2414">
      <w:pPr>
        <w:rPr>
          <w:rFonts w:asciiTheme="minorHAnsi" w:hAnsiTheme="minorHAnsi" w:cstheme="minorHAnsi"/>
          <w:sz w:val="21"/>
          <w:szCs w:val="21"/>
        </w:rPr>
      </w:pPr>
      <w:r w:rsidRPr="00BC6740">
        <w:rPr>
          <w:rFonts w:asciiTheme="minorHAnsi" w:hAnsiTheme="minorHAnsi" w:cstheme="minorHAnsi"/>
          <w:sz w:val="21"/>
          <w:szCs w:val="21"/>
        </w:rPr>
        <w:t>ON Student.StudentID = StudentModule.StudentID</w:t>
      </w:r>
    </w:p>
    <w:p w14:paraId="68715478" w14:textId="77777777" w:rsidR="005D2414" w:rsidRPr="00BC6740" w:rsidRDefault="005D2414" w:rsidP="005D2414">
      <w:pPr>
        <w:rPr>
          <w:rFonts w:asciiTheme="minorHAnsi" w:hAnsiTheme="minorHAnsi" w:cstheme="minorHAnsi"/>
          <w:sz w:val="21"/>
          <w:szCs w:val="21"/>
        </w:rPr>
      </w:pPr>
      <w:r w:rsidRPr="00BC6740">
        <w:rPr>
          <w:rFonts w:asciiTheme="minorHAnsi" w:hAnsiTheme="minorHAnsi" w:cstheme="minorHAnsi"/>
          <w:sz w:val="21"/>
          <w:szCs w:val="21"/>
        </w:rPr>
        <w:t>INNER JOIN Module</w:t>
      </w:r>
    </w:p>
    <w:p w14:paraId="5EC25CBA" w14:textId="77777777" w:rsidR="005D2414" w:rsidRPr="00BC6740" w:rsidRDefault="005D2414" w:rsidP="005D2414">
      <w:pPr>
        <w:rPr>
          <w:rFonts w:asciiTheme="minorHAnsi" w:hAnsiTheme="minorHAnsi" w:cstheme="minorHAnsi"/>
          <w:sz w:val="21"/>
          <w:szCs w:val="21"/>
        </w:rPr>
      </w:pPr>
      <w:r w:rsidRPr="00BC6740">
        <w:rPr>
          <w:rFonts w:asciiTheme="minorHAnsi" w:hAnsiTheme="minorHAnsi" w:cstheme="minorHAnsi"/>
          <w:sz w:val="21"/>
          <w:szCs w:val="21"/>
        </w:rPr>
        <w:t>ON StudentModule.ModuleID = Module.ModuleID</w:t>
      </w:r>
    </w:p>
    <w:p w14:paraId="616C434E" w14:textId="77777777" w:rsidR="005D2414" w:rsidRPr="00BC6740" w:rsidRDefault="005D2414" w:rsidP="005D2414">
      <w:pPr>
        <w:rPr>
          <w:rFonts w:asciiTheme="minorHAnsi" w:hAnsiTheme="minorHAnsi" w:cstheme="minorHAnsi"/>
          <w:sz w:val="21"/>
          <w:szCs w:val="21"/>
        </w:rPr>
      </w:pPr>
      <w:r w:rsidRPr="00BC6740">
        <w:rPr>
          <w:rFonts w:asciiTheme="minorHAnsi" w:hAnsiTheme="minorHAnsi" w:cstheme="minorHAnsi"/>
          <w:sz w:val="21"/>
          <w:szCs w:val="21"/>
        </w:rPr>
        <w:t>WHERE StudentModule.ModuleGrade = ‘0.0’</w:t>
      </w:r>
    </w:p>
    <w:p w14:paraId="115EEB38" w14:textId="77777777" w:rsidR="005D2414" w:rsidRPr="00BC6740" w:rsidRDefault="005D2414" w:rsidP="005D2414">
      <w:pPr>
        <w:rPr>
          <w:rFonts w:asciiTheme="minorHAnsi" w:hAnsiTheme="minorHAnsi" w:cstheme="minorHAnsi"/>
          <w:sz w:val="21"/>
          <w:szCs w:val="21"/>
        </w:rPr>
      </w:pPr>
      <w:r w:rsidRPr="00BC6740">
        <w:rPr>
          <w:rFonts w:asciiTheme="minorHAnsi" w:hAnsiTheme="minorHAnsi" w:cstheme="minorHAnsi"/>
          <w:sz w:val="21"/>
          <w:szCs w:val="21"/>
        </w:rPr>
        <w:t>AND</w:t>
      </w:r>
    </w:p>
    <w:p w14:paraId="37BDA684" w14:textId="73A3A84C" w:rsidR="00DF404D" w:rsidRPr="00BC6740" w:rsidRDefault="005D2414" w:rsidP="00DF404D">
      <w:pPr>
        <w:rPr>
          <w:rFonts w:asciiTheme="minorHAnsi" w:hAnsiTheme="minorHAnsi" w:cstheme="minorHAnsi"/>
          <w:sz w:val="21"/>
          <w:szCs w:val="21"/>
        </w:rPr>
      </w:pPr>
      <w:r w:rsidRPr="00BC6740">
        <w:rPr>
          <w:rFonts w:asciiTheme="minorHAnsi" w:hAnsiTheme="minorHAnsi" w:cstheme="minorHAnsi"/>
          <w:sz w:val="21"/>
          <w:szCs w:val="21"/>
        </w:rPr>
        <w:t>Module.Name = ‘Advanced Databases’</w:t>
      </w:r>
    </w:p>
    <w:p w14:paraId="0D336BF6" w14:textId="3EE3C2C0" w:rsidR="00DF404D" w:rsidRPr="00BC6740" w:rsidRDefault="005343D6" w:rsidP="00DF404D">
      <w:pPr>
        <w:rPr>
          <w:rFonts w:asciiTheme="minorHAnsi" w:hAnsiTheme="minorHAnsi" w:cstheme="minorHAnsi"/>
          <w:sz w:val="21"/>
          <w:szCs w:val="21"/>
        </w:rPr>
      </w:pPr>
      <w:r w:rsidRPr="00BC6740">
        <w:rPr>
          <w:rFonts w:asciiTheme="minorHAnsi" w:hAnsiTheme="minorHAnsi" w:cstheme="minorHAnsi"/>
          <w:sz w:val="21"/>
          <w:szCs w:val="21"/>
        </w:rPr>
        <w:br w:type="page"/>
      </w:r>
    </w:p>
    <w:p w14:paraId="60F50894" w14:textId="52266F4B" w:rsidR="2E001674" w:rsidRPr="00677D32" w:rsidRDefault="4C859BC6" w:rsidP="0E220B0F">
      <w:pPr>
        <w:pStyle w:val="Heading3"/>
        <w:ind w:firstLine="720"/>
        <w:rPr>
          <w:rFonts w:asciiTheme="minorHAnsi" w:hAnsiTheme="minorHAnsi" w:cstheme="minorHAnsi"/>
          <w:lang w:val="en-US"/>
        </w:rPr>
      </w:pPr>
      <w:bookmarkStart w:id="4" w:name="_Toc95100633"/>
      <w:r w:rsidRPr="00677D32">
        <w:rPr>
          <w:rFonts w:asciiTheme="minorHAnsi" w:hAnsiTheme="minorHAnsi" w:cstheme="minorHAnsi"/>
          <w:lang w:val="en-US"/>
        </w:rPr>
        <w:lastRenderedPageBreak/>
        <w:t>(i.ii) James Fong Ka Chun</w:t>
      </w:r>
      <w:bookmarkEnd w:id="4"/>
    </w:p>
    <w:p w14:paraId="653D3E09" w14:textId="1B4AABA8" w:rsidR="00D3423C" w:rsidRPr="00D3423C" w:rsidRDefault="00D3423C" w:rsidP="00D3423C">
      <w:pPr>
        <w:rPr>
          <w:lang w:val="en-US"/>
        </w:rPr>
      </w:pPr>
    </w:p>
    <w:p w14:paraId="5305398E" w14:textId="0A26CA1B" w:rsidR="006157F4" w:rsidRPr="00677D32" w:rsidRDefault="4C859BC6" w:rsidP="592C3AE6">
      <w:pPr>
        <w:pStyle w:val="Heading5"/>
        <w:ind w:left="720" w:firstLine="720"/>
        <w:rPr>
          <w:rFonts w:asciiTheme="minorHAnsi" w:hAnsiTheme="minorHAnsi" w:cstheme="minorBidi"/>
          <w:b w:val="0"/>
          <w:lang w:val="en-US"/>
        </w:rPr>
      </w:pPr>
      <w:r w:rsidRPr="3EEF8804">
        <w:rPr>
          <w:rFonts w:asciiTheme="minorHAnsi" w:hAnsiTheme="minorHAnsi" w:cstheme="minorBidi"/>
          <w:b w:val="0"/>
          <w:lang w:val="en-US"/>
        </w:rPr>
        <w:t>(i.i</w:t>
      </w:r>
      <w:r w:rsidR="00460004">
        <w:rPr>
          <w:rFonts w:asciiTheme="minorHAnsi" w:hAnsiTheme="minorHAnsi" w:cstheme="minorBidi"/>
          <w:b w:val="0"/>
          <w:lang w:val="en-US"/>
        </w:rPr>
        <w:t>i</w:t>
      </w:r>
      <w:r w:rsidRPr="3EEF8804">
        <w:rPr>
          <w:rFonts w:asciiTheme="minorHAnsi" w:hAnsiTheme="minorHAnsi" w:cstheme="minorBidi"/>
          <w:b w:val="0"/>
          <w:lang w:val="en-US"/>
        </w:rPr>
        <w:t xml:space="preserve">.i) Core Function: </w:t>
      </w:r>
      <w:r w:rsidR="61A8257A" w:rsidRPr="3EEF8804">
        <w:rPr>
          <w:rFonts w:asciiTheme="minorHAnsi" w:hAnsiTheme="minorHAnsi" w:cstheme="minorBidi"/>
          <w:b w:val="0"/>
          <w:lang w:val="en-US"/>
        </w:rPr>
        <w:t>Assignment and Test Submission</w:t>
      </w:r>
    </w:p>
    <w:p w14:paraId="16FA17DA" w14:textId="37002E4A" w:rsidR="5DDF5CF5" w:rsidRDefault="5DDF5CF5" w:rsidP="75FAAA80">
      <w:pPr>
        <w:rPr>
          <w:rFonts w:asciiTheme="minorHAnsi" w:eastAsiaTheme="minorEastAsia" w:hAnsiTheme="minorHAnsi" w:cstheme="minorBidi"/>
          <w:lang w:val="en-US"/>
        </w:rPr>
      </w:pPr>
      <w:r w:rsidRPr="2564B0F0">
        <w:rPr>
          <w:rFonts w:asciiTheme="minorHAnsi" w:eastAsiaTheme="minorEastAsia" w:hAnsiTheme="minorHAnsi" w:cstheme="minorBidi"/>
          <w:lang w:val="en-US"/>
        </w:rPr>
        <w:t>Assignments are projects that students accomplish and submit the required files for.</w:t>
      </w:r>
    </w:p>
    <w:p w14:paraId="17CC1452" w14:textId="1D614F34" w:rsidR="5DDF5CF5" w:rsidRDefault="5DDF5CF5" w:rsidP="572F86C9">
      <w:pPr>
        <w:rPr>
          <w:rFonts w:asciiTheme="minorHAnsi" w:eastAsiaTheme="minorEastAsia" w:hAnsiTheme="minorHAnsi" w:cstheme="minorBidi"/>
          <w:lang w:val="en-US"/>
        </w:rPr>
      </w:pPr>
      <w:r w:rsidRPr="2564B0F0">
        <w:rPr>
          <w:rFonts w:asciiTheme="minorHAnsi" w:eastAsiaTheme="minorEastAsia" w:hAnsiTheme="minorHAnsi" w:cstheme="minorBidi"/>
          <w:lang w:val="en-US"/>
        </w:rPr>
        <w:t>Tests are graded sets of open-ended questions on the client for students to complete and submit.</w:t>
      </w:r>
    </w:p>
    <w:p w14:paraId="430170CC" w14:textId="4F1B7062" w:rsidR="3EEF8804" w:rsidRDefault="6AFA1A33" w:rsidP="3EEF8804">
      <w:pPr>
        <w:rPr>
          <w:rFonts w:asciiTheme="minorHAnsi" w:eastAsiaTheme="minorEastAsia" w:hAnsiTheme="minorHAnsi" w:cstheme="minorBidi"/>
          <w:lang w:val="en-US"/>
        </w:rPr>
      </w:pPr>
      <w:r w:rsidRPr="2564B0F0">
        <w:rPr>
          <w:rFonts w:asciiTheme="minorHAnsi" w:eastAsiaTheme="minorEastAsia" w:hAnsiTheme="minorHAnsi" w:cstheme="minorBidi"/>
          <w:lang w:val="en-US"/>
        </w:rPr>
        <w:t>Tutors create assignments and tests for students to complete.</w:t>
      </w:r>
    </w:p>
    <w:p w14:paraId="2CD5F320" w14:textId="64E2A086" w:rsidR="6AFA1A33" w:rsidRDefault="6AFA1A33" w:rsidP="0EDDA5FD">
      <w:pPr>
        <w:rPr>
          <w:rFonts w:asciiTheme="minorHAnsi" w:eastAsiaTheme="minorEastAsia" w:hAnsiTheme="minorHAnsi" w:cstheme="minorBidi"/>
          <w:lang w:val="en-US"/>
        </w:rPr>
      </w:pPr>
      <w:r w:rsidRPr="2564B0F0">
        <w:rPr>
          <w:rFonts w:asciiTheme="minorHAnsi" w:eastAsiaTheme="minorEastAsia" w:hAnsiTheme="minorHAnsi" w:cstheme="minorBidi"/>
          <w:lang w:val="en-US"/>
        </w:rPr>
        <w:t>Tutors can attach files and documents to these assignments and tests.</w:t>
      </w:r>
    </w:p>
    <w:p w14:paraId="69290BF3" w14:textId="4960DAF4" w:rsidR="72C05A43" w:rsidRDefault="6AFA1A33" w:rsidP="72C05A43">
      <w:pPr>
        <w:rPr>
          <w:rFonts w:asciiTheme="minorHAnsi" w:eastAsiaTheme="minorEastAsia" w:hAnsiTheme="minorHAnsi" w:cstheme="minorBidi"/>
          <w:lang w:val="en-US"/>
        </w:rPr>
      </w:pPr>
      <w:r w:rsidRPr="2564B0F0">
        <w:rPr>
          <w:rFonts w:asciiTheme="minorHAnsi" w:eastAsiaTheme="minorEastAsia" w:hAnsiTheme="minorHAnsi" w:cstheme="minorBidi"/>
          <w:lang w:val="en-US"/>
        </w:rPr>
        <w:t>Students can submit these assignments and tests.</w:t>
      </w:r>
    </w:p>
    <w:p w14:paraId="0370899F" w14:textId="0FDD0B26" w:rsidR="11BAE714" w:rsidRDefault="6AFA1A33" w:rsidP="11BAE714">
      <w:pPr>
        <w:rPr>
          <w:rFonts w:asciiTheme="minorHAnsi" w:eastAsiaTheme="minorEastAsia" w:hAnsiTheme="minorHAnsi" w:cstheme="minorBidi"/>
          <w:lang w:val="en-US"/>
        </w:rPr>
      </w:pPr>
      <w:r w:rsidRPr="2564B0F0">
        <w:rPr>
          <w:rFonts w:asciiTheme="minorHAnsi" w:eastAsiaTheme="minorEastAsia" w:hAnsiTheme="minorHAnsi" w:cstheme="minorBidi"/>
          <w:lang w:val="en-US"/>
        </w:rPr>
        <w:t>Students can also attach files and documents to their submissions.</w:t>
      </w:r>
    </w:p>
    <w:p w14:paraId="299DF356" w14:textId="0D241DD7" w:rsidR="006157F4" w:rsidRPr="00677D32" w:rsidRDefault="4C859BC6" w:rsidP="592C3AE6">
      <w:pPr>
        <w:pStyle w:val="Heading5"/>
        <w:ind w:left="720" w:firstLine="720"/>
        <w:rPr>
          <w:rFonts w:asciiTheme="minorHAnsi" w:hAnsiTheme="minorHAnsi" w:cstheme="minorBidi"/>
          <w:b w:val="0"/>
          <w:lang w:val="en-US"/>
        </w:rPr>
      </w:pPr>
      <w:r w:rsidRPr="0226C3A2">
        <w:rPr>
          <w:rFonts w:asciiTheme="minorHAnsi" w:hAnsiTheme="minorHAnsi" w:cstheme="minorBidi"/>
          <w:b w:val="0"/>
          <w:lang w:val="en-US"/>
        </w:rPr>
        <w:t>(i.i</w:t>
      </w:r>
      <w:r w:rsidR="00460004">
        <w:rPr>
          <w:rFonts w:asciiTheme="minorHAnsi" w:hAnsiTheme="minorHAnsi" w:cstheme="minorBidi"/>
          <w:b w:val="0"/>
          <w:lang w:val="en-US"/>
        </w:rPr>
        <w:t>i</w:t>
      </w:r>
      <w:r w:rsidRPr="0226C3A2">
        <w:rPr>
          <w:rFonts w:asciiTheme="minorHAnsi" w:hAnsiTheme="minorHAnsi" w:cstheme="minorBidi"/>
          <w:b w:val="0"/>
          <w:lang w:val="en-US"/>
        </w:rPr>
        <w:t>.ii) Description of Function:</w:t>
      </w:r>
    </w:p>
    <w:p w14:paraId="0C1081FA" w14:textId="50638CAF" w:rsidR="0226C3A2" w:rsidRDefault="04DE8F7F" w:rsidP="0226C3A2">
      <w:pPr>
        <w:rPr>
          <w:rFonts w:asciiTheme="minorHAnsi" w:eastAsiaTheme="minorEastAsia" w:hAnsiTheme="minorHAnsi" w:cstheme="minorBidi"/>
          <w:lang w:val="en-US"/>
        </w:rPr>
      </w:pPr>
      <w:r w:rsidRPr="30D33229">
        <w:rPr>
          <w:rFonts w:asciiTheme="minorHAnsi" w:eastAsiaTheme="minorEastAsia" w:hAnsiTheme="minorHAnsi" w:cstheme="minorBidi"/>
          <w:lang w:val="en-US"/>
        </w:rPr>
        <w:t>This function can be split into two parts: Assignment and Test</w:t>
      </w:r>
      <w:r w:rsidR="61A2C73A" w:rsidRPr="30D33229">
        <w:rPr>
          <w:rFonts w:asciiTheme="minorHAnsi" w:eastAsiaTheme="minorEastAsia" w:hAnsiTheme="minorHAnsi" w:cstheme="minorBidi"/>
          <w:lang w:val="en-US"/>
        </w:rPr>
        <w:t>.</w:t>
      </w:r>
    </w:p>
    <w:p w14:paraId="6E96FFAD" w14:textId="44E27107" w:rsidR="61A2C73A" w:rsidRDefault="61A2C73A" w:rsidP="6AD4A495">
      <w:pPr>
        <w:rPr>
          <w:rFonts w:asciiTheme="minorHAnsi" w:eastAsiaTheme="minorEastAsia" w:hAnsiTheme="minorHAnsi" w:cstheme="minorBidi"/>
          <w:lang w:val="en-US"/>
        </w:rPr>
      </w:pPr>
      <w:r w:rsidRPr="30D33229">
        <w:rPr>
          <w:rFonts w:asciiTheme="minorHAnsi" w:eastAsiaTheme="minorEastAsia" w:hAnsiTheme="minorHAnsi" w:cstheme="minorBidi"/>
          <w:lang w:val="en-US"/>
        </w:rPr>
        <w:t xml:space="preserve">For Assignment, tutors can create an assignment for students to complete, which will affect the student’s grade </w:t>
      </w:r>
      <w:r w:rsidR="1DA7365E" w:rsidRPr="30D33229">
        <w:rPr>
          <w:rFonts w:asciiTheme="minorHAnsi" w:eastAsiaTheme="minorEastAsia" w:hAnsiTheme="minorHAnsi" w:cstheme="minorBidi"/>
          <w:lang w:val="en-US"/>
        </w:rPr>
        <w:t xml:space="preserve">for the module the assignment was created for. </w:t>
      </w:r>
      <w:r w:rsidR="4D4EEEDA" w:rsidRPr="30D33229">
        <w:rPr>
          <w:rFonts w:asciiTheme="minorHAnsi" w:eastAsiaTheme="minorEastAsia" w:hAnsiTheme="minorHAnsi" w:cstheme="minorBidi"/>
          <w:lang w:val="en-US"/>
        </w:rPr>
        <w:t xml:space="preserve">Tutors can assign and change the </w:t>
      </w:r>
      <w:r w:rsidR="11E5246D" w:rsidRPr="0749E7BC">
        <w:rPr>
          <w:rFonts w:asciiTheme="minorHAnsi" w:eastAsiaTheme="minorEastAsia" w:hAnsiTheme="minorHAnsi" w:cstheme="minorBidi"/>
          <w:lang w:val="en-US"/>
        </w:rPr>
        <w:t>deadline and the</w:t>
      </w:r>
      <w:r w:rsidR="4D4EEEDA" w:rsidRPr="5CD0E31A">
        <w:rPr>
          <w:rFonts w:asciiTheme="minorHAnsi" w:eastAsiaTheme="minorEastAsia" w:hAnsiTheme="minorHAnsi" w:cstheme="minorBidi"/>
          <w:lang w:val="en-US"/>
        </w:rPr>
        <w:t xml:space="preserve"> </w:t>
      </w:r>
      <w:r w:rsidR="4D4EEEDA" w:rsidRPr="30D33229">
        <w:rPr>
          <w:rFonts w:asciiTheme="minorHAnsi" w:eastAsiaTheme="minorEastAsia" w:hAnsiTheme="minorHAnsi" w:cstheme="minorBidi"/>
          <w:lang w:val="en-US"/>
        </w:rPr>
        <w:t>percentage</w:t>
      </w:r>
      <w:r w:rsidR="1DA7365E" w:rsidRPr="30D33229">
        <w:rPr>
          <w:rFonts w:asciiTheme="minorHAnsi" w:eastAsiaTheme="minorEastAsia" w:hAnsiTheme="minorHAnsi" w:cstheme="minorBidi"/>
          <w:lang w:val="en-US"/>
        </w:rPr>
        <w:t xml:space="preserve"> </w:t>
      </w:r>
      <w:r w:rsidR="4D4EEEDA" w:rsidRPr="30D33229">
        <w:rPr>
          <w:rFonts w:asciiTheme="minorHAnsi" w:eastAsiaTheme="minorEastAsia" w:hAnsiTheme="minorHAnsi" w:cstheme="minorBidi"/>
          <w:lang w:val="en-US"/>
        </w:rPr>
        <w:t xml:space="preserve">of marks the assignment contributes to its module. </w:t>
      </w:r>
      <w:r w:rsidR="02D16741" w:rsidRPr="01FE22B9">
        <w:rPr>
          <w:rFonts w:asciiTheme="minorHAnsi" w:eastAsiaTheme="minorEastAsia" w:hAnsiTheme="minorHAnsi" w:cstheme="minorBidi"/>
          <w:lang w:val="en-US"/>
        </w:rPr>
        <w:t xml:space="preserve">They </w:t>
      </w:r>
      <w:r w:rsidR="7366728A" w:rsidRPr="01FE22B9">
        <w:rPr>
          <w:rFonts w:asciiTheme="minorHAnsi" w:eastAsiaTheme="minorEastAsia" w:hAnsiTheme="minorHAnsi" w:cstheme="minorBidi"/>
          <w:lang w:val="en-US"/>
        </w:rPr>
        <w:t>can</w:t>
      </w:r>
      <w:r w:rsidR="7366728A" w:rsidRPr="30D33229">
        <w:rPr>
          <w:rFonts w:asciiTheme="minorHAnsi" w:eastAsiaTheme="minorEastAsia" w:hAnsiTheme="minorHAnsi" w:cstheme="minorBidi"/>
          <w:lang w:val="en-US"/>
        </w:rPr>
        <w:t xml:space="preserve"> state the assignment requirements on the site itself or attach</w:t>
      </w:r>
      <w:r w:rsidR="1B313C57" w:rsidRPr="30D33229">
        <w:rPr>
          <w:rFonts w:asciiTheme="minorHAnsi" w:eastAsiaTheme="minorEastAsia" w:hAnsiTheme="minorHAnsi" w:cstheme="minorBidi"/>
          <w:lang w:val="en-US"/>
        </w:rPr>
        <w:t xml:space="preserve"> the assignment requirements </w:t>
      </w:r>
      <w:r w:rsidR="39AFACFE" w:rsidRPr="5222420A">
        <w:rPr>
          <w:rFonts w:asciiTheme="minorHAnsi" w:eastAsiaTheme="minorEastAsia" w:hAnsiTheme="minorHAnsi" w:cstheme="minorBidi"/>
          <w:lang w:val="en-US"/>
        </w:rPr>
        <w:t>to</w:t>
      </w:r>
      <w:r w:rsidR="1B313C57" w:rsidRPr="30D33229">
        <w:rPr>
          <w:rFonts w:asciiTheme="minorHAnsi" w:eastAsiaTheme="minorEastAsia" w:hAnsiTheme="minorHAnsi" w:cstheme="minorBidi"/>
          <w:lang w:val="en-US"/>
        </w:rPr>
        <w:t xml:space="preserve"> a separate file. </w:t>
      </w:r>
      <w:r w:rsidR="36CBF953" w:rsidRPr="30D33229">
        <w:rPr>
          <w:rFonts w:asciiTheme="minorHAnsi" w:eastAsiaTheme="minorEastAsia" w:hAnsiTheme="minorHAnsi" w:cstheme="minorBidi"/>
          <w:lang w:val="en-US"/>
        </w:rPr>
        <w:t>Other files can also be added and removed by users to the assignment as necessary.</w:t>
      </w:r>
      <w:r w:rsidR="4492BF91" w:rsidRPr="30D33229">
        <w:rPr>
          <w:rFonts w:asciiTheme="minorHAnsi" w:eastAsiaTheme="minorEastAsia" w:hAnsiTheme="minorHAnsi" w:cstheme="minorBidi"/>
          <w:lang w:val="en-US"/>
        </w:rPr>
        <w:t xml:space="preserve"> </w:t>
      </w:r>
    </w:p>
    <w:p w14:paraId="0CE217D3" w14:textId="2156B943" w:rsidR="759D8753" w:rsidRDefault="759D8753" w:rsidP="759D8753">
      <w:pPr>
        <w:rPr>
          <w:rFonts w:asciiTheme="minorHAnsi" w:eastAsiaTheme="minorEastAsia" w:hAnsiTheme="minorHAnsi" w:cstheme="minorBidi"/>
          <w:lang w:val="en-US"/>
        </w:rPr>
      </w:pPr>
    </w:p>
    <w:p w14:paraId="6DFAC029" w14:textId="2BCF19D9" w:rsidR="4492BF91" w:rsidRDefault="4492BF91" w:rsidP="3B4BF831">
      <w:pPr>
        <w:rPr>
          <w:rFonts w:asciiTheme="minorHAnsi" w:eastAsiaTheme="minorEastAsia" w:hAnsiTheme="minorHAnsi" w:cstheme="minorBidi"/>
          <w:lang w:val="en-US"/>
        </w:rPr>
      </w:pPr>
      <w:r w:rsidRPr="30D33229">
        <w:rPr>
          <w:rFonts w:asciiTheme="minorHAnsi" w:eastAsiaTheme="minorEastAsia" w:hAnsiTheme="minorHAnsi" w:cstheme="minorBidi"/>
          <w:lang w:val="en-US"/>
        </w:rPr>
        <w:t>Students can make submissions for the created assignments, they can either make a text submission using the site’s built</w:t>
      </w:r>
      <w:r w:rsidR="2A07ED4E" w:rsidRPr="30D33229">
        <w:rPr>
          <w:rFonts w:asciiTheme="minorHAnsi" w:eastAsiaTheme="minorEastAsia" w:hAnsiTheme="minorHAnsi" w:cstheme="minorBidi"/>
          <w:lang w:val="en-US"/>
        </w:rPr>
        <w:t>-</w:t>
      </w:r>
      <w:r w:rsidRPr="30D33229">
        <w:rPr>
          <w:rFonts w:asciiTheme="minorHAnsi" w:eastAsiaTheme="minorEastAsia" w:hAnsiTheme="minorHAnsi" w:cstheme="minorBidi"/>
          <w:lang w:val="en-US"/>
        </w:rPr>
        <w:t>in textbox or attach fi</w:t>
      </w:r>
      <w:r w:rsidR="6BD3EFA0" w:rsidRPr="30D33229">
        <w:rPr>
          <w:rFonts w:asciiTheme="minorHAnsi" w:eastAsiaTheme="minorEastAsia" w:hAnsiTheme="minorHAnsi" w:cstheme="minorBidi"/>
          <w:lang w:val="en-US"/>
        </w:rPr>
        <w:t xml:space="preserve">les to the submission. </w:t>
      </w:r>
      <w:r w:rsidR="6C190021" w:rsidRPr="7ECD78DD">
        <w:rPr>
          <w:rFonts w:asciiTheme="minorHAnsi" w:eastAsiaTheme="minorEastAsia" w:hAnsiTheme="minorHAnsi" w:cstheme="minorBidi"/>
          <w:lang w:val="en-US"/>
        </w:rPr>
        <w:t xml:space="preserve">The date and </w:t>
      </w:r>
      <w:r w:rsidR="6C190021" w:rsidRPr="38294CCF">
        <w:rPr>
          <w:rFonts w:asciiTheme="minorHAnsi" w:eastAsiaTheme="minorEastAsia" w:hAnsiTheme="minorHAnsi" w:cstheme="minorBidi"/>
          <w:lang w:val="en-US"/>
        </w:rPr>
        <w:t xml:space="preserve">time </w:t>
      </w:r>
      <w:r w:rsidR="6C190021" w:rsidRPr="7ECD78DD">
        <w:rPr>
          <w:rFonts w:asciiTheme="minorHAnsi" w:eastAsiaTheme="minorEastAsia" w:hAnsiTheme="minorHAnsi" w:cstheme="minorBidi"/>
          <w:lang w:val="en-US"/>
        </w:rPr>
        <w:t xml:space="preserve">of </w:t>
      </w:r>
      <w:r w:rsidR="6C190021" w:rsidRPr="2F67E702">
        <w:rPr>
          <w:rFonts w:asciiTheme="minorHAnsi" w:eastAsiaTheme="minorEastAsia" w:hAnsiTheme="minorHAnsi" w:cstheme="minorBidi"/>
          <w:lang w:val="en-US"/>
        </w:rPr>
        <w:t>submission is recorded</w:t>
      </w:r>
      <w:r w:rsidR="6BD3EFA0" w:rsidRPr="38294CCF">
        <w:rPr>
          <w:rFonts w:asciiTheme="minorHAnsi" w:eastAsiaTheme="minorEastAsia" w:hAnsiTheme="minorHAnsi" w:cstheme="minorBidi"/>
          <w:lang w:val="en-US"/>
        </w:rPr>
        <w:t xml:space="preserve"> </w:t>
      </w:r>
      <w:r w:rsidR="6C190021" w:rsidRPr="760C1310">
        <w:rPr>
          <w:rFonts w:asciiTheme="minorHAnsi" w:eastAsiaTheme="minorEastAsia" w:hAnsiTheme="minorHAnsi" w:cstheme="minorBidi"/>
          <w:lang w:val="en-US"/>
        </w:rPr>
        <w:t>as well.</w:t>
      </w:r>
      <w:r w:rsidR="6BD3EFA0" w:rsidRPr="760C1310">
        <w:rPr>
          <w:rFonts w:asciiTheme="minorHAnsi" w:eastAsiaTheme="minorEastAsia" w:hAnsiTheme="minorHAnsi" w:cstheme="minorBidi"/>
          <w:lang w:val="en-US"/>
        </w:rPr>
        <w:t xml:space="preserve"> </w:t>
      </w:r>
      <w:r w:rsidR="6BD3EFA0" w:rsidRPr="30D33229">
        <w:rPr>
          <w:rFonts w:asciiTheme="minorHAnsi" w:eastAsiaTheme="minorEastAsia" w:hAnsiTheme="minorHAnsi" w:cstheme="minorBidi"/>
          <w:lang w:val="en-US"/>
        </w:rPr>
        <w:t>Tutors can</w:t>
      </w:r>
      <w:r w:rsidR="00180E17" w:rsidRPr="30D33229">
        <w:rPr>
          <w:rFonts w:asciiTheme="minorHAnsi" w:eastAsiaTheme="minorEastAsia" w:hAnsiTheme="minorHAnsi" w:cstheme="minorBidi"/>
          <w:lang w:val="en-US"/>
        </w:rPr>
        <w:t xml:space="preserve"> </w:t>
      </w:r>
      <w:r w:rsidR="6BD3EFA0" w:rsidRPr="30D33229">
        <w:rPr>
          <w:rFonts w:asciiTheme="minorHAnsi" w:eastAsiaTheme="minorEastAsia" w:hAnsiTheme="minorHAnsi" w:cstheme="minorBidi"/>
          <w:lang w:val="en-US"/>
        </w:rPr>
        <w:t>score the submission, which is converted into a grade</w:t>
      </w:r>
      <w:r w:rsidR="7A798514" w:rsidRPr="30D33229">
        <w:rPr>
          <w:rFonts w:asciiTheme="minorHAnsi" w:eastAsiaTheme="minorEastAsia" w:hAnsiTheme="minorHAnsi" w:cstheme="minorBidi"/>
          <w:lang w:val="en-US"/>
        </w:rPr>
        <w:t>, and give feedback for the submission.</w:t>
      </w:r>
    </w:p>
    <w:p w14:paraId="6A8B9861" w14:textId="755AADA3" w:rsidR="759D8753" w:rsidRDefault="759D8753" w:rsidP="759D8753">
      <w:pPr>
        <w:rPr>
          <w:rFonts w:asciiTheme="minorHAnsi" w:eastAsiaTheme="minorEastAsia" w:hAnsiTheme="minorHAnsi" w:cstheme="minorBidi"/>
          <w:lang w:val="en-US"/>
        </w:rPr>
      </w:pPr>
    </w:p>
    <w:p w14:paraId="0164F653" w14:textId="2C2B7FEB" w:rsidR="77CA0428" w:rsidRDefault="4492BF91" w:rsidP="2DCCA79E">
      <w:pPr>
        <w:rPr>
          <w:rFonts w:asciiTheme="minorHAnsi" w:eastAsiaTheme="minorEastAsia" w:hAnsiTheme="minorHAnsi" w:cstheme="minorBidi"/>
          <w:lang w:val="en-US"/>
        </w:rPr>
      </w:pPr>
      <w:r w:rsidRPr="30D33229">
        <w:rPr>
          <w:rFonts w:asciiTheme="minorHAnsi" w:eastAsiaTheme="minorEastAsia" w:hAnsiTheme="minorHAnsi" w:cstheme="minorBidi"/>
          <w:lang w:val="en-US"/>
        </w:rPr>
        <w:t xml:space="preserve">For Test, similarly to </w:t>
      </w:r>
      <w:r w:rsidR="53DEDEAF" w:rsidRPr="30D33229">
        <w:rPr>
          <w:rFonts w:asciiTheme="minorHAnsi" w:eastAsiaTheme="minorEastAsia" w:hAnsiTheme="minorHAnsi" w:cstheme="minorBidi"/>
          <w:lang w:val="en-US"/>
        </w:rPr>
        <w:t>Assignment, tutors can create a test</w:t>
      </w:r>
      <w:r w:rsidR="6C943AF0" w:rsidRPr="30D33229">
        <w:rPr>
          <w:rFonts w:asciiTheme="minorHAnsi" w:eastAsiaTheme="minorEastAsia" w:hAnsiTheme="minorHAnsi" w:cstheme="minorBidi"/>
          <w:lang w:val="en-US"/>
        </w:rPr>
        <w:t>,</w:t>
      </w:r>
      <w:r w:rsidR="53DEDEAF" w:rsidRPr="30D33229">
        <w:rPr>
          <w:rFonts w:asciiTheme="minorHAnsi" w:eastAsiaTheme="minorEastAsia" w:hAnsiTheme="minorHAnsi" w:cstheme="minorBidi"/>
          <w:lang w:val="en-US"/>
        </w:rPr>
        <w:t xml:space="preserve"> give it details</w:t>
      </w:r>
      <w:r w:rsidR="15D62FDD" w:rsidRPr="03546B2E">
        <w:rPr>
          <w:rFonts w:asciiTheme="minorHAnsi" w:eastAsiaTheme="minorEastAsia" w:hAnsiTheme="minorHAnsi" w:cstheme="minorBidi"/>
          <w:lang w:val="en-US"/>
        </w:rPr>
        <w:t xml:space="preserve">, assign a </w:t>
      </w:r>
      <w:r w:rsidR="15D62FDD" w:rsidRPr="3ECF0CF2">
        <w:rPr>
          <w:rFonts w:asciiTheme="minorHAnsi" w:eastAsiaTheme="minorEastAsia" w:hAnsiTheme="minorHAnsi" w:cstheme="minorBidi"/>
          <w:lang w:val="en-US"/>
        </w:rPr>
        <w:t xml:space="preserve">time limit for </w:t>
      </w:r>
      <w:r w:rsidR="15D62FDD" w:rsidRPr="06467D89">
        <w:rPr>
          <w:rFonts w:asciiTheme="minorHAnsi" w:eastAsiaTheme="minorEastAsia" w:hAnsiTheme="minorHAnsi" w:cstheme="minorBidi"/>
          <w:lang w:val="en-US"/>
        </w:rPr>
        <w:t>completion,</w:t>
      </w:r>
      <w:r w:rsidR="53DEDEAF" w:rsidRPr="30D33229">
        <w:rPr>
          <w:rFonts w:asciiTheme="minorHAnsi" w:eastAsiaTheme="minorEastAsia" w:hAnsiTheme="minorHAnsi" w:cstheme="minorBidi"/>
          <w:lang w:val="en-US"/>
        </w:rPr>
        <w:t xml:space="preserve"> and a percent</w:t>
      </w:r>
      <w:r w:rsidR="2D44384A" w:rsidRPr="30D33229">
        <w:rPr>
          <w:rFonts w:asciiTheme="minorHAnsi" w:eastAsiaTheme="minorEastAsia" w:hAnsiTheme="minorHAnsi" w:cstheme="minorBidi"/>
          <w:lang w:val="en-US"/>
        </w:rPr>
        <w:t>ile weightage</w:t>
      </w:r>
      <w:r w:rsidR="5047BB02" w:rsidRPr="44E098E9">
        <w:rPr>
          <w:rFonts w:asciiTheme="minorHAnsi" w:eastAsiaTheme="minorEastAsia" w:hAnsiTheme="minorHAnsi" w:cstheme="minorBidi"/>
          <w:lang w:val="en-US"/>
        </w:rPr>
        <w:t xml:space="preserve"> for the </w:t>
      </w:r>
      <w:r w:rsidR="5047BB02" w:rsidRPr="0B84C4F8">
        <w:rPr>
          <w:rFonts w:asciiTheme="minorHAnsi" w:eastAsiaTheme="minorEastAsia" w:hAnsiTheme="minorHAnsi" w:cstheme="minorBidi"/>
          <w:lang w:val="en-US"/>
        </w:rPr>
        <w:t xml:space="preserve">module it is </w:t>
      </w:r>
      <w:r w:rsidR="5047BB02" w:rsidRPr="5228F106">
        <w:rPr>
          <w:rFonts w:asciiTheme="minorHAnsi" w:eastAsiaTheme="minorEastAsia" w:hAnsiTheme="minorHAnsi" w:cstheme="minorBidi"/>
          <w:lang w:val="en-US"/>
        </w:rPr>
        <w:t>created for</w:t>
      </w:r>
      <w:r w:rsidR="2D44384A" w:rsidRPr="31C8ED5A">
        <w:rPr>
          <w:rFonts w:asciiTheme="minorHAnsi" w:eastAsiaTheme="minorEastAsia" w:hAnsiTheme="minorHAnsi" w:cstheme="minorBidi"/>
          <w:lang w:val="en-US"/>
        </w:rPr>
        <w:t>.</w:t>
      </w:r>
      <w:r w:rsidR="2E13CC21" w:rsidRPr="30D33229">
        <w:rPr>
          <w:rFonts w:asciiTheme="minorHAnsi" w:eastAsiaTheme="minorEastAsia" w:hAnsiTheme="minorHAnsi" w:cstheme="minorBidi"/>
          <w:lang w:val="en-US"/>
        </w:rPr>
        <w:t xml:space="preserve"> Each test is made up of many questions with a predetermined answer and score. Files can also be attached to the </w:t>
      </w:r>
      <w:r w:rsidR="4F4D121F" w:rsidRPr="30D33229">
        <w:rPr>
          <w:rFonts w:asciiTheme="minorHAnsi" w:eastAsiaTheme="minorEastAsia" w:hAnsiTheme="minorHAnsi" w:cstheme="minorBidi"/>
          <w:lang w:val="en-US"/>
        </w:rPr>
        <w:t xml:space="preserve">question if needed. </w:t>
      </w:r>
    </w:p>
    <w:p w14:paraId="466EBD69" w14:textId="37956DE9" w:rsidR="77CA0428" w:rsidRDefault="77CA0428" w:rsidP="2DCCA79E">
      <w:pPr>
        <w:rPr>
          <w:rFonts w:asciiTheme="minorHAnsi" w:eastAsiaTheme="minorEastAsia" w:hAnsiTheme="minorHAnsi" w:cstheme="minorBidi"/>
          <w:lang w:val="en-US"/>
        </w:rPr>
      </w:pPr>
    </w:p>
    <w:p w14:paraId="6E1A0814" w14:textId="45DAD82C" w:rsidR="77CA0428" w:rsidRDefault="4F4D121F" w:rsidP="77CA0428">
      <w:pPr>
        <w:rPr>
          <w:rFonts w:asciiTheme="minorHAnsi" w:eastAsiaTheme="minorEastAsia" w:hAnsiTheme="minorHAnsi" w:cstheme="minorBidi"/>
          <w:lang w:val="en-US"/>
        </w:rPr>
      </w:pPr>
      <w:r w:rsidRPr="30D33229">
        <w:rPr>
          <w:rFonts w:asciiTheme="minorHAnsi" w:eastAsiaTheme="minorEastAsia" w:hAnsiTheme="minorHAnsi" w:cstheme="minorBidi"/>
          <w:lang w:val="en-US"/>
        </w:rPr>
        <w:t xml:space="preserve">Students can submit their tests </w:t>
      </w:r>
      <w:r w:rsidRPr="153F17BC">
        <w:rPr>
          <w:rFonts w:asciiTheme="minorHAnsi" w:eastAsiaTheme="minorEastAsia" w:hAnsiTheme="minorHAnsi" w:cstheme="minorBidi"/>
          <w:lang w:val="en-US"/>
        </w:rPr>
        <w:t>e</w:t>
      </w:r>
      <w:r w:rsidR="507D3586" w:rsidRPr="153F17BC">
        <w:rPr>
          <w:rFonts w:asciiTheme="minorHAnsi" w:eastAsiaTheme="minorEastAsia" w:hAnsiTheme="minorHAnsi" w:cstheme="minorBidi"/>
          <w:lang w:val="en-US"/>
        </w:rPr>
        <w:t xml:space="preserve">ither as a text submission </w:t>
      </w:r>
      <w:r w:rsidR="507D3586" w:rsidRPr="2DF5F112">
        <w:rPr>
          <w:rFonts w:asciiTheme="minorHAnsi" w:eastAsiaTheme="minorEastAsia" w:hAnsiTheme="minorHAnsi" w:cstheme="minorBidi"/>
          <w:lang w:val="en-US"/>
        </w:rPr>
        <w:t xml:space="preserve">or via </w:t>
      </w:r>
      <w:r w:rsidR="507D3586" w:rsidRPr="04463A00">
        <w:rPr>
          <w:rFonts w:asciiTheme="minorHAnsi" w:eastAsiaTheme="minorEastAsia" w:hAnsiTheme="minorHAnsi" w:cstheme="minorBidi"/>
          <w:lang w:val="en-US"/>
        </w:rPr>
        <w:t>attached files</w:t>
      </w:r>
      <w:r w:rsidR="5CAD44AD" w:rsidRPr="1FBEF24C">
        <w:rPr>
          <w:rFonts w:asciiTheme="minorHAnsi" w:eastAsiaTheme="minorEastAsia" w:hAnsiTheme="minorHAnsi" w:cstheme="minorBidi"/>
          <w:lang w:val="en-US"/>
        </w:rPr>
        <w:t>, and the date and time of submission will be recorded as well</w:t>
      </w:r>
      <w:r w:rsidR="217FAD37" w:rsidRPr="1FBEF24C">
        <w:rPr>
          <w:rFonts w:asciiTheme="minorHAnsi" w:eastAsiaTheme="minorEastAsia" w:hAnsiTheme="minorHAnsi" w:cstheme="minorBidi"/>
          <w:lang w:val="en-US"/>
        </w:rPr>
        <w:t>.</w:t>
      </w:r>
      <w:r w:rsidR="507D3586" w:rsidRPr="04463A00">
        <w:rPr>
          <w:rFonts w:asciiTheme="minorHAnsi" w:eastAsiaTheme="minorEastAsia" w:hAnsiTheme="minorHAnsi" w:cstheme="minorBidi"/>
          <w:lang w:val="en-US"/>
        </w:rPr>
        <w:t xml:space="preserve"> </w:t>
      </w:r>
      <w:r w:rsidR="507D3586" w:rsidRPr="63A13F64">
        <w:rPr>
          <w:rFonts w:asciiTheme="minorHAnsi" w:eastAsiaTheme="minorEastAsia" w:hAnsiTheme="minorHAnsi" w:cstheme="minorBidi"/>
          <w:lang w:val="en-US"/>
        </w:rPr>
        <w:t xml:space="preserve">Each submission </w:t>
      </w:r>
      <w:r w:rsidR="507D3586" w:rsidRPr="6FD15C0A">
        <w:rPr>
          <w:rFonts w:asciiTheme="minorHAnsi" w:eastAsiaTheme="minorEastAsia" w:hAnsiTheme="minorHAnsi" w:cstheme="minorBidi"/>
          <w:lang w:val="en-US"/>
        </w:rPr>
        <w:t>can</w:t>
      </w:r>
      <w:r w:rsidR="507D3586" w:rsidRPr="63A13F64">
        <w:rPr>
          <w:rFonts w:asciiTheme="minorHAnsi" w:eastAsiaTheme="minorEastAsia" w:hAnsiTheme="minorHAnsi" w:cstheme="minorBidi"/>
          <w:lang w:val="en-US"/>
        </w:rPr>
        <w:t xml:space="preserve"> also </w:t>
      </w:r>
      <w:r w:rsidR="5D3FAD92" w:rsidRPr="6FD15C0A">
        <w:rPr>
          <w:rFonts w:asciiTheme="minorHAnsi" w:eastAsiaTheme="minorEastAsia" w:hAnsiTheme="minorHAnsi" w:cstheme="minorBidi"/>
          <w:lang w:val="en-US"/>
        </w:rPr>
        <w:t xml:space="preserve">be </w:t>
      </w:r>
      <w:r w:rsidR="507D3586" w:rsidRPr="628903ED">
        <w:rPr>
          <w:rFonts w:asciiTheme="minorHAnsi" w:eastAsiaTheme="minorEastAsia" w:hAnsiTheme="minorHAnsi" w:cstheme="minorBidi"/>
          <w:lang w:val="en-US"/>
        </w:rPr>
        <w:t xml:space="preserve">marked by </w:t>
      </w:r>
      <w:r w:rsidR="5D3FAD92" w:rsidRPr="6FD15C0A">
        <w:rPr>
          <w:rFonts w:asciiTheme="minorHAnsi" w:eastAsiaTheme="minorEastAsia" w:hAnsiTheme="minorHAnsi" w:cstheme="minorBidi"/>
          <w:lang w:val="en-US"/>
        </w:rPr>
        <w:t xml:space="preserve">tutors and </w:t>
      </w:r>
      <w:r w:rsidR="5D3FAD92" w:rsidRPr="44D61BAD">
        <w:rPr>
          <w:rFonts w:asciiTheme="minorHAnsi" w:eastAsiaTheme="minorEastAsia" w:hAnsiTheme="minorHAnsi" w:cstheme="minorBidi"/>
          <w:lang w:val="en-US"/>
        </w:rPr>
        <w:t xml:space="preserve">have labels to signify </w:t>
      </w:r>
      <w:r w:rsidR="5D3FAD92" w:rsidRPr="39679A74">
        <w:rPr>
          <w:rFonts w:asciiTheme="minorHAnsi" w:eastAsiaTheme="minorEastAsia" w:hAnsiTheme="minorHAnsi" w:cstheme="minorBidi"/>
          <w:lang w:val="en-US"/>
        </w:rPr>
        <w:t xml:space="preserve">if </w:t>
      </w:r>
      <w:r w:rsidR="5D3FAD92" w:rsidRPr="30A634A7">
        <w:rPr>
          <w:rFonts w:asciiTheme="minorHAnsi" w:eastAsiaTheme="minorEastAsia" w:hAnsiTheme="minorHAnsi" w:cstheme="minorBidi"/>
          <w:lang w:val="en-US"/>
        </w:rPr>
        <w:t>they</w:t>
      </w:r>
      <w:r w:rsidR="5D3FAD92" w:rsidRPr="39679A74">
        <w:rPr>
          <w:rFonts w:asciiTheme="minorHAnsi" w:eastAsiaTheme="minorEastAsia" w:hAnsiTheme="minorHAnsi" w:cstheme="minorBidi"/>
          <w:lang w:val="en-US"/>
        </w:rPr>
        <w:t xml:space="preserve"> are </w:t>
      </w:r>
      <w:r w:rsidR="5D3FAD92" w:rsidRPr="31BE701E">
        <w:rPr>
          <w:rFonts w:asciiTheme="minorHAnsi" w:eastAsiaTheme="minorEastAsia" w:hAnsiTheme="minorHAnsi" w:cstheme="minorBidi"/>
          <w:lang w:val="en-US"/>
        </w:rPr>
        <w:t>submissions for retests</w:t>
      </w:r>
      <w:r w:rsidR="5D3FAD92" w:rsidRPr="30A634A7">
        <w:rPr>
          <w:rFonts w:asciiTheme="minorHAnsi" w:eastAsiaTheme="minorEastAsia" w:hAnsiTheme="minorHAnsi" w:cstheme="minorBidi"/>
          <w:lang w:val="en-US"/>
        </w:rPr>
        <w:t xml:space="preserve"> or not.</w:t>
      </w:r>
    </w:p>
    <w:p w14:paraId="444BD50E" w14:textId="54FE0B28" w:rsidR="613A896C" w:rsidRDefault="613A896C" w:rsidP="613A896C">
      <w:pPr>
        <w:rPr>
          <w:rFonts w:asciiTheme="minorHAnsi" w:eastAsiaTheme="minorEastAsia" w:hAnsiTheme="minorHAnsi" w:cstheme="minorBidi"/>
          <w:lang w:val="en-US"/>
        </w:rPr>
      </w:pPr>
    </w:p>
    <w:p w14:paraId="670C1286" w14:textId="790AFD85" w:rsidR="1937D13E" w:rsidRDefault="1937D13E" w:rsidP="613A896C">
      <w:pPr>
        <w:rPr>
          <w:rFonts w:asciiTheme="minorHAnsi" w:eastAsiaTheme="minorEastAsia" w:hAnsiTheme="minorHAnsi" w:cstheme="minorBidi"/>
          <w:lang w:val="en-US"/>
        </w:rPr>
      </w:pPr>
      <w:r w:rsidRPr="613A896C">
        <w:rPr>
          <w:rFonts w:asciiTheme="minorHAnsi" w:eastAsiaTheme="minorEastAsia" w:hAnsiTheme="minorHAnsi" w:cstheme="minorBidi"/>
          <w:lang w:val="en-US"/>
        </w:rPr>
        <w:t xml:space="preserve">The answers </w:t>
      </w:r>
      <w:r w:rsidR="404076CB" w:rsidRPr="3DFE8121">
        <w:rPr>
          <w:rFonts w:asciiTheme="minorHAnsi" w:eastAsiaTheme="minorEastAsia" w:hAnsiTheme="minorHAnsi" w:cstheme="minorBidi"/>
          <w:lang w:val="en-US"/>
        </w:rPr>
        <w:t xml:space="preserve">that the students enter </w:t>
      </w:r>
      <w:r w:rsidRPr="613A896C">
        <w:rPr>
          <w:rFonts w:asciiTheme="minorHAnsi" w:eastAsiaTheme="minorEastAsia" w:hAnsiTheme="minorHAnsi" w:cstheme="minorBidi"/>
          <w:lang w:val="en-US"/>
        </w:rPr>
        <w:t>for each test submission are stored in a JSON file.</w:t>
      </w:r>
    </w:p>
    <w:p w14:paraId="02B232B6" w14:textId="27DAE8B3" w:rsidR="6588DCD8" w:rsidRDefault="6588DCD8" w:rsidP="6588DCD8">
      <w:pPr>
        <w:rPr>
          <w:rFonts w:asciiTheme="minorHAnsi" w:eastAsiaTheme="minorEastAsia" w:hAnsiTheme="minorHAnsi" w:cstheme="minorBidi"/>
          <w:lang w:val="en-US"/>
        </w:rPr>
      </w:pPr>
    </w:p>
    <w:p w14:paraId="7CB6C079" w14:textId="44808EC4" w:rsidR="2B001EF4" w:rsidRDefault="2B001EF4" w:rsidP="6588DCD8">
      <w:pPr>
        <w:rPr>
          <w:rFonts w:asciiTheme="minorHAnsi" w:eastAsiaTheme="minorEastAsia" w:hAnsiTheme="minorHAnsi" w:cstheme="minorBidi"/>
          <w:lang w:val="en-US"/>
        </w:rPr>
      </w:pPr>
      <w:r w:rsidRPr="6543E5E9">
        <w:rPr>
          <w:rFonts w:asciiTheme="minorHAnsi" w:eastAsiaTheme="minorEastAsia" w:hAnsiTheme="minorHAnsi" w:cstheme="minorBidi"/>
          <w:lang w:val="en-US"/>
        </w:rPr>
        <w:t>File or document submissions for</w:t>
      </w:r>
      <w:r w:rsidRPr="07C2B769">
        <w:rPr>
          <w:rFonts w:asciiTheme="minorHAnsi" w:eastAsiaTheme="minorEastAsia" w:hAnsiTheme="minorHAnsi" w:cstheme="minorBidi"/>
          <w:lang w:val="en-US"/>
        </w:rPr>
        <w:t xml:space="preserve"> both Assignment and Test </w:t>
      </w:r>
      <w:r w:rsidRPr="43CBA6C6">
        <w:rPr>
          <w:rFonts w:asciiTheme="minorHAnsi" w:eastAsiaTheme="minorEastAsia" w:hAnsiTheme="minorHAnsi" w:cstheme="minorBidi"/>
          <w:lang w:val="en-US"/>
        </w:rPr>
        <w:t xml:space="preserve">are </w:t>
      </w:r>
      <w:r w:rsidRPr="0A6FD2D5">
        <w:rPr>
          <w:rFonts w:asciiTheme="minorHAnsi" w:eastAsiaTheme="minorEastAsia" w:hAnsiTheme="minorHAnsi" w:cstheme="minorBidi"/>
          <w:lang w:val="en-US"/>
        </w:rPr>
        <w:t>compressed into a single</w:t>
      </w:r>
      <w:r w:rsidRPr="6A0FCF28">
        <w:rPr>
          <w:rFonts w:asciiTheme="minorHAnsi" w:eastAsiaTheme="minorEastAsia" w:hAnsiTheme="minorHAnsi" w:cstheme="minorBidi"/>
          <w:lang w:val="en-US"/>
        </w:rPr>
        <w:t xml:space="preserve"> .zip file before being </w:t>
      </w:r>
      <w:r w:rsidRPr="3D290ECC">
        <w:rPr>
          <w:rFonts w:asciiTheme="minorHAnsi" w:eastAsiaTheme="minorEastAsia" w:hAnsiTheme="minorHAnsi" w:cstheme="minorBidi"/>
          <w:lang w:val="en-US"/>
        </w:rPr>
        <w:t xml:space="preserve">added as a value </w:t>
      </w:r>
      <w:r w:rsidRPr="357FE476">
        <w:rPr>
          <w:rFonts w:asciiTheme="minorHAnsi" w:eastAsiaTheme="minorEastAsia" w:hAnsiTheme="minorHAnsi" w:cstheme="minorBidi"/>
          <w:lang w:val="en-US"/>
        </w:rPr>
        <w:t>in a record</w:t>
      </w:r>
      <w:r w:rsidR="0C934BDB" w:rsidRPr="357FE476">
        <w:rPr>
          <w:rFonts w:asciiTheme="minorHAnsi" w:eastAsiaTheme="minorEastAsia" w:hAnsiTheme="minorHAnsi" w:cstheme="minorBidi"/>
          <w:lang w:val="en-US"/>
        </w:rPr>
        <w:t xml:space="preserve"> to avoid </w:t>
      </w:r>
      <w:r w:rsidR="0C934BDB" w:rsidRPr="58D1FA7D">
        <w:rPr>
          <w:rFonts w:asciiTheme="minorHAnsi" w:eastAsiaTheme="minorEastAsia" w:hAnsiTheme="minorHAnsi" w:cstheme="minorBidi"/>
          <w:lang w:val="en-US"/>
        </w:rPr>
        <w:t>redundancy</w:t>
      </w:r>
      <w:r w:rsidRPr="45A57DAA">
        <w:rPr>
          <w:rFonts w:asciiTheme="minorHAnsi" w:eastAsiaTheme="minorEastAsia" w:hAnsiTheme="minorHAnsi" w:cstheme="minorBidi"/>
          <w:lang w:val="en-US"/>
        </w:rPr>
        <w:t>.</w:t>
      </w:r>
    </w:p>
    <w:p w14:paraId="6C6EBFF5" w14:textId="3D998524" w:rsidR="006157F4" w:rsidRPr="00677D32" w:rsidRDefault="4C859BC6" w:rsidP="592C3AE6">
      <w:pPr>
        <w:pStyle w:val="Heading5"/>
        <w:ind w:left="720" w:firstLine="720"/>
        <w:rPr>
          <w:rFonts w:asciiTheme="minorHAnsi" w:hAnsiTheme="minorHAnsi" w:cstheme="minorBidi"/>
          <w:b w:val="0"/>
          <w:lang w:val="en-US"/>
        </w:rPr>
      </w:pPr>
      <w:r w:rsidRPr="3F114577">
        <w:rPr>
          <w:rFonts w:asciiTheme="minorHAnsi" w:hAnsiTheme="minorHAnsi" w:cstheme="minorBidi"/>
          <w:b w:val="0"/>
          <w:lang w:val="en-US"/>
        </w:rPr>
        <w:t>(i.i</w:t>
      </w:r>
      <w:r w:rsidR="00460004">
        <w:rPr>
          <w:rFonts w:asciiTheme="minorHAnsi" w:hAnsiTheme="minorHAnsi" w:cstheme="minorBidi"/>
          <w:b w:val="0"/>
          <w:lang w:val="en-US"/>
        </w:rPr>
        <w:t>i</w:t>
      </w:r>
      <w:r w:rsidRPr="3F114577">
        <w:rPr>
          <w:rFonts w:asciiTheme="minorHAnsi" w:hAnsiTheme="minorHAnsi" w:cstheme="minorBidi"/>
          <w:b w:val="0"/>
          <w:lang w:val="en-US"/>
        </w:rPr>
        <w:t>.iii) Query:</w:t>
      </w:r>
    </w:p>
    <w:p w14:paraId="6208435B" w14:textId="7667A1A8"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A tutor wants to view all the students that provided a submission for Test 2 from the ‘Advanced Databases’ module.</w:t>
      </w:r>
      <w:r>
        <w:br/>
      </w:r>
    </w:p>
    <w:p w14:paraId="696B5CEE" w14:textId="215B3E07" w:rsidR="44CE5433" w:rsidRDefault="44CE5433">
      <w:pPr>
        <w:rPr>
          <w:rFonts w:asciiTheme="minorHAnsi" w:eastAsiaTheme="minorEastAsia" w:hAnsiTheme="minorHAnsi" w:cstheme="minorBidi"/>
          <w:color w:val="000000" w:themeColor="text1"/>
          <w:lang w:val="en-US"/>
        </w:rPr>
      </w:pPr>
      <w:r w:rsidRPr="6BB6370D">
        <w:rPr>
          <w:rFonts w:asciiTheme="minorHAnsi" w:eastAsiaTheme="minorEastAsia" w:hAnsiTheme="minorHAnsi" w:cstheme="minorBidi"/>
          <w:color w:val="000000" w:themeColor="text1"/>
          <w:lang w:val="en-US"/>
        </w:rPr>
        <w:t xml:space="preserve">SELECT StudentName AS “Students with test submission” </w:t>
      </w:r>
    </w:p>
    <w:p w14:paraId="169832C6" w14:textId="57DA9894"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FROM Student s</w:t>
      </w:r>
    </w:p>
    <w:p w14:paraId="25C9E78A" w14:textId="3A614E6F"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INNER JOIN TestSubmission ts</w:t>
      </w:r>
    </w:p>
    <w:p w14:paraId="13BADBF8" w14:textId="4FB62994"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ON s.StudentID = ts.StudentID</w:t>
      </w:r>
    </w:p>
    <w:p w14:paraId="4A073F02" w14:textId="6992391C"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INNER JOIN Test t</w:t>
      </w:r>
    </w:p>
    <w:p w14:paraId="79DC1ABE" w14:textId="1695EF3A"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ON t.TestID = ts.TestID</w:t>
      </w:r>
    </w:p>
    <w:p w14:paraId="5A489BF3" w14:textId="66C62A9E"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INNER JOIN Module m</w:t>
      </w:r>
    </w:p>
    <w:p w14:paraId="20DD0A50" w14:textId="05B2D957"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ON m.ModuleID = t.ModuleID</w:t>
      </w:r>
    </w:p>
    <w:p w14:paraId="4C7E9AF8" w14:textId="34AE1D15" w:rsidR="44CE5433" w:rsidRDefault="44CE5433">
      <w:pPr>
        <w:rPr>
          <w:rFonts w:asciiTheme="minorHAnsi" w:eastAsiaTheme="minorEastAsia" w:hAnsiTheme="minorHAnsi" w:cstheme="minorBidi"/>
          <w:color w:val="000000" w:themeColor="text1"/>
          <w:lang w:val="en-US"/>
        </w:rPr>
      </w:pPr>
      <w:r w:rsidRPr="30C58327">
        <w:rPr>
          <w:rFonts w:asciiTheme="minorHAnsi" w:eastAsiaTheme="minorEastAsia" w:hAnsiTheme="minorHAnsi" w:cstheme="minorBidi"/>
          <w:color w:val="000000" w:themeColor="text1"/>
          <w:lang w:val="en-US"/>
        </w:rPr>
        <w:t>WHERE m.ModuleName = “Advanced Databases” AND t.TestName = “Test 2”</w:t>
      </w:r>
    </w:p>
    <w:p w14:paraId="3978F204" w14:textId="77777777" w:rsidR="00D3423C" w:rsidRDefault="00D3423C">
      <w:pPr>
        <w:rPr>
          <w:rFonts w:asciiTheme="minorHAnsi" w:eastAsiaTheme="minorEastAsia" w:hAnsiTheme="minorHAnsi" w:cstheme="minorBidi"/>
          <w:color w:val="000000" w:themeColor="text1"/>
          <w:lang w:val="en-US"/>
        </w:rPr>
      </w:pPr>
    </w:p>
    <w:p w14:paraId="48BF60D3" w14:textId="4465E551" w:rsidR="00D3423C" w:rsidRDefault="005343D6">
      <w:pPr>
        <w:rPr>
          <w:rFonts w:asciiTheme="minorHAnsi" w:eastAsiaTheme="minorEastAsia" w:hAnsiTheme="minorHAnsi" w:cstheme="minorBidi"/>
          <w:color w:val="000000" w:themeColor="text1"/>
          <w:lang w:val="en-US"/>
        </w:rPr>
      </w:pPr>
      <w:r>
        <w:rPr>
          <w:rFonts w:asciiTheme="minorHAnsi" w:eastAsiaTheme="minorEastAsia" w:hAnsiTheme="minorHAnsi" w:cstheme="minorBidi"/>
          <w:color w:val="000000" w:themeColor="text1"/>
          <w:lang w:val="en-US"/>
        </w:rPr>
        <w:br w:type="page"/>
      </w:r>
    </w:p>
    <w:p w14:paraId="73A7A2E4" w14:textId="26EF7315" w:rsidR="00D3423C" w:rsidRPr="008F5864" w:rsidRDefault="00D3423C" w:rsidP="008F5864">
      <w:pPr>
        <w:pStyle w:val="Heading3"/>
        <w:ind w:firstLine="720"/>
        <w:rPr>
          <w:rFonts w:asciiTheme="minorHAnsi" w:hAnsiTheme="minorHAnsi" w:cstheme="minorHAnsi"/>
          <w:lang w:val="en-US"/>
        </w:rPr>
      </w:pPr>
      <w:bookmarkStart w:id="5" w:name="_Toc95100634"/>
      <w:r w:rsidRPr="00677D32">
        <w:rPr>
          <w:rFonts w:asciiTheme="minorHAnsi" w:hAnsiTheme="minorHAnsi" w:cstheme="minorHAnsi"/>
          <w:lang w:val="en-US"/>
        </w:rPr>
        <w:lastRenderedPageBreak/>
        <w:t>(i.ii</w:t>
      </w:r>
      <w:r>
        <w:rPr>
          <w:rFonts w:asciiTheme="minorHAnsi" w:hAnsiTheme="minorHAnsi" w:cstheme="minorHAnsi"/>
          <w:lang w:val="en-US"/>
        </w:rPr>
        <w:t>i</w:t>
      </w:r>
      <w:r w:rsidRPr="00677D32">
        <w:rPr>
          <w:rFonts w:asciiTheme="minorHAnsi" w:hAnsiTheme="minorHAnsi" w:cstheme="minorHAnsi"/>
          <w:lang w:val="en-US"/>
        </w:rPr>
        <w:t xml:space="preserve">) </w:t>
      </w:r>
      <w:r>
        <w:rPr>
          <w:rFonts w:asciiTheme="minorHAnsi" w:hAnsiTheme="minorHAnsi" w:cstheme="minorHAnsi"/>
          <w:lang w:val="en-US"/>
        </w:rPr>
        <w:t>Chen Han</w:t>
      </w:r>
      <w:bookmarkEnd w:id="5"/>
    </w:p>
    <w:p w14:paraId="10A57D39" w14:textId="3D18E36C" w:rsidR="00A91439" w:rsidRPr="00677D32" w:rsidRDefault="00A91439" w:rsidP="00A91439">
      <w:pPr>
        <w:pStyle w:val="Heading5"/>
        <w:ind w:left="720" w:firstLine="720"/>
        <w:rPr>
          <w:rFonts w:asciiTheme="minorHAnsi" w:hAnsiTheme="minorHAnsi" w:cstheme="minorBidi"/>
          <w:b w:val="0"/>
          <w:lang w:val="en-US"/>
        </w:rPr>
      </w:pPr>
      <w:r w:rsidRPr="1A15E648">
        <w:rPr>
          <w:rFonts w:asciiTheme="minorHAnsi" w:hAnsiTheme="minorHAnsi" w:cstheme="minorBidi"/>
          <w:b w:val="0"/>
          <w:lang w:val="en-US"/>
        </w:rPr>
        <w:t xml:space="preserve">(i.i.i) Core Function: </w:t>
      </w:r>
      <w:r w:rsidR="00BB4045" w:rsidRPr="1A15E648">
        <w:rPr>
          <w:rFonts w:asciiTheme="minorHAnsi" w:hAnsiTheme="minorHAnsi" w:cstheme="minorBidi"/>
          <w:b w:val="0"/>
          <w:lang w:val="en-US"/>
        </w:rPr>
        <w:t>Learning Materials</w:t>
      </w:r>
    </w:p>
    <w:p w14:paraId="5AA60F6A" w14:textId="3D18E36C" w:rsidR="00E522A9" w:rsidRPr="00E522A9" w:rsidRDefault="00E522A9" w:rsidP="00E522A9">
      <w:pPr>
        <w:pStyle w:val="NormalWeb"/>
        <w:numPr>
          <w:ilvl w:val="0"/>
          <w:numId w:val="39"/>
        </w:numPr>
        <w:spacing w:before="0" w:beforeAutospacing="0" w:after="0" w:afterAutospacing="0"/>
        <w:textAlignment w:val="baseline"/>
        <w:rPr>
          <w:rFonts w:asciiTheme="minorHAnsi" w:hAnsiTheme="minorHAnsi" w:cstheme="minorBidi"/>
          <w:color w:val="000000"/>
          <w:sz w:val="22"/>
          <w:szCs w:val="22"/>
        </w:rPr>
      </w:pPr>
      <w:r w:rsidRPr="1A15E648">
        <w:rPr>
          <w:rFonts w:asciiTheme="minorHAnsi" w:hAnsiTheme="minorHAnsi" w:cstheme="minorBidi"/>
          <w:color w:val="000000" w:themeColor="text1"/>
          <w:sz w:val="22"/>
          <w:szCs w:val="22"/>
        </w:rPr>
        <w:t>Tutor uploads learning materials</w:t>
      </w:r>
    </w:p>
    <w:p w14:paraId="2FAA4DD8" w14:textId="3D18E36C" w:rsidR="00E522A9" w:rsidRPr="00E522A9" w:rsidRDefault="00E522A9" w:rsidP="00E522A9">
      <w:pPr>
        <w:pStyle w:val="NormalWeb"/>
        <w:numPr>
          <w:ilvl w:val="0"/>
          <w:numId w:val="39"/>
        </w:numPr>
        <w:spacing w:before="0" w:beforeAutospacing="0" w:after="0" w:afterAutospacing="0"/>
        <w:textAlignment w:val="baseline"/>
        <w:rPr>
          <w:rFonts w:asciiTheme="minorHAnsi" w:hAnsiTheme="minorHAnsi" w:cstheme="minorBidi"/>
          <w:color w:val="000000"/>
          <w:sz w:val="22"/>
          <w:szCs w:val="22"/>
        </w:rPr>
      </w:pPr>
      <w:r w:rsidRPr="1A15E648">
        <w:rPr>
          <w:rFonts w:asciiTheme="minorHAnsi" w:hAnsiTheme="minorHAnsi" w:cstheme="minorBidi"/>
          <w:color w:val="000000" w:themeColor="text1"/>
          <w:sz w:val="22"/>
          <w:szCs w:val="22"/>
        </w:rPr>
        <w:t>Student download learning materials</w:t>
      </w:r>
    </w:p>
    <w:p w14:paraId="3379265F" w14:textId="3D18E36C" w:rsidR="00E522A9" w:rsidRPr="00E522A9" w:rsidRDefault="00E522A9" w:rsidP="00E522A9">
      <w:pPr>
        <w:pStyle w:val="NormalWeb"/>
        <w:numPr>
          <w:ilvl w:val="0"/>
          <w:numId w:val="39"/>
        </w:numPr>
        <w:spacing w:before="0" w:beforeAutospacing="0" w:after="0" w:afterAutospacing="0"/>
        <w:textAlignment w:val="baseline"/>
        <w:rPr>
          <w:rFonts w:asciiTheme="minorHAnsi" w:hAnsiTheme="minorHAnsi" w:cstheme="minorBidi"/>
          <w:color w:val="000000"/>
          <w:sz w:val="22"/>
          <w:szCs w:val="22"/>
        </w:rPr>
      </w:pPr>
      <w:r w:rsidRPr="1A15E648">
        <w:rPr>
          <w:rFonts w:asciiTheme="minorHAnsi" w:hAnsiTheme="minorHAnsi" w:cstheme="minorBidi"/>
          <w:color w:val="000000" w:themeColor="text1"/>
          <w:sz w:val="22"/>
          <w:szCs w:val="22"/>
        </w:rPr>
        <w:t>Tutor edits/deletes/release hidden learning materials</w:t>
      </w:r>
    </w:p>
    <w:p w14:paraId="237798A7" w14:textId="77777777" w:rsidR="00A91439" w:rsidRPr="00677D32" w:rsidRDefault="00A91439" w:rsidP="00A91439">
      <w:pPr>
        <w:pStyle w:val="Heading5"/>
        <w:ind w:left="720" w:firstLine="720"/>
        <w:rPr>
          <w:rFonts w:asciiTheme="minorHAnsi" w:hAnsiTheme="minorHAnsi" w:cstheme="minorHAnsi"/>
          <w:b w:val="0"/>
          <w:bCs w:val="0"/>
          <w:lang w:val="en-US"/>
        </w:rPr>
      </w:pPr>
      <w:r w:rsidRPr="00677D32">
        <w:rPr>
          <w:rFonts w:asciiTheme="minorHAnsi" w:hAnsiTheme="minorHAnsi" w:cstheme="minorHAnsi"/>
          <w:b w:val="0"/>
          <w:bCs w:val="0"/>
          <w:lang w:val="en-US"/>
        </w:rPr>
        <w:t>(i.i.ii) Description of Function:</w:t>
      </w:r>
    </w:p>
    <w:p w14:paraId="687D14E5" w14:textId="2A09DEA5" w:rsidR="00580D13" w:rsidRPr="00580D13" w:rsidRDefault="00580D13" w:rsidP="00580D13">
      <w:pPr>
        <w:pStyle w:val="NormalWeb"/>
        <w:numPr>
          <w:ilvl w:val="0"/>
          <w:numId w:val="44"/>
        </w:numPr>
        <w:spacing w:before="0" w:beforeAutospacing="0" w:after="0" w:afterAutospacing="0"/>
        <w:textAlignment w:val="baseline"/>
        <w:rPr>
          <w:rFonts w:asciiTheme="minorHAnsi" w:hAnsiTheme="minorHAnsi" w:cstheme="minorHAnsi"/>
          <w:color w:val="000000"/>
          <w:sz w:val="22"/>
          <w:szCs w:val="22"/>
        </w:rPr>
      </w:pPr>
      <w:r w:rsidRPr="00580D13">
        <w:rPr>
          <w:rFonts w:asciiTheme="minorHAnsi" w:hAnsiTheme="minorHAnsi" w:cstheme="minorHAnsi"/>
          <w:color w:val="000000"/>
          <w:sz w:val="22"/>
          <w:szCs w:val="22"/>
        </w:rPr>
        <w:t xml:space="preserve">Tutor uploads learning materials such as Weekly lectures, practicals, common test and revision paper. When uploading a material, the tuor has to specify the type of the learning materials (e.g. Lecture Notes, Practicals or Common Test revision), this is to categorise the learning material and easy for the students to find and download. </w:t>
      </w:r>
    </w:p>
    <w:p w14:paraId="4A7E3427" w14:textId="77777777" w:rsidR="00580D13" w:rsidRPr="00580D13" w:rsidRDefault="00580D13" w:rsidP="00580D13">
      <w:pPr>
        <w:pStyle w:val="NormalWeb"/>
        <w:numPr>
          <w:ilvl w:val="0"/>
          <w:numId w:val="44"/>
        </w:numPr>
        <w:spacing w:before="0" w:beforeAutospacing="0" w:after="0" w:afterAutospacing="0"/>
        <w:textAlignment w:val="baseline"/>
        <w:rPr>
          <w:rFonts w:asciiTheme="minorHAnsi" w:hAnsiTheme="minorHAnsi" w:cstheme="minorHAnsi"/>
          <w:color w:val="000000"/>
          <w:sz w:val="22"/>
          <w:szCs w:val="22"/>
        </w:rPr>
      </w:pPr>
      <w:r w:rsidRPr="00580D13">
        <w:rPr>
          <w:rFonts w:asciiTheme="minorHAnsi" w:hAnsiTheme="minorHAnsi" w:cstheme="minorHAnsi"/>
          <w:color w:val="000000"/>
          <w:sz w:val="22"/>
          <w:szCs w:val="22"/>
        </w:rPr>
        <w:t>The tutor will also need to choose a name for this material and set a shown_date which is the datetime to be shown to the students, so that the following week’s material will be unavailable for students to view. If the tutor wishes, he/she can also set the learning material available later even if the shown_date is not up. </w:t>
      </w:r>
    </w:p>
    <w:p w14:paraId="6918DE95" w14:textId="77777777" w:rsidR="00580D13" w:rsidRPr="00580D13" w:rsidRDefault="00580D13" w:rsidP="00580D13">
      <w:pPr>
        <w:pStyle w:val="NormalWeb"/>
        <w:numPr>
          <w:ilvl w:val="0"/>
          <w:numId w:val="44"/>
        </w:numPr>
        <w:spacing w:before="0" w:beforeAutospacing="0" w:after="0" w:afterAutospacing="0"/>
        <w:textAlignment w:val="baseline"/>
        <w:rPr>
          <w:rFonts w:asciiTheme="minorHAnsi" w:hAnsiTheme="minorHAnsi" w:cstheme="minorHAnsi"/>
          <w:color w:val="000000"/>
          <w:sz w:val="22"/>
          <w:szCs w:val="22"/>
        </w:rPr>
      </w:pPr>
      <w:r w:rsidRPr="00580D13">
        <w:rPr>
          <w:rFonts w:asciiTheme="minorHAnsi" w:hAnsiTheme="minorHAnsi" w:cstheme="minorHAnsi"/>
          <w:color w:val="000000"/>
          <w:sz w:val="22"/>
          <w:szCs w:val="22"/>
        </w:rPr>
        <w:t>Students can download the learning material by clicking on the file when they are enrolled in a module. The student has no right to change or delete the learning material on the page.</w:t>
      </w:r>
    </w:p>
    <w:p w14:paraId="33F4ECEA" w14:textId="3AA84E99" w:rsidR="00CB04B1" w:rsidRPr="004D57CD" w:rsidRDefault="00580D13" w:rsidP="004D57CD">
      <w:pPr>
        <w:pStyle w:val="NormalWeb"/>
        <w:numPr>
          <w:ilvl w:val="0"/>
          <w:numId w:val="44"/>
        </w:numPr>
        <w:spacing w:before="0" w:beforeAutospacing="0" w:after="0" w:afterAutospacing="0"/>
        <w:textAlignment w:val="baseline"/>
        <w:rPr>
          <w:rFonts w:asciiTheme="minorHAnsi" w:hAnsiTheme="minorHAnsi" w:cstheme="minorHAnsi"/>
          <w:color w:val="000000"/>
          <w:sz w:val="22"/>
          <w:szCs w:val="22"/>
        </w:rPr>
      </w:pPr>
      <w:r w:rsidRPr="72927A2D">
        <w:rPr>
          <w:rFonts w:asciiTheme="minorHAnsi" w:hAnsiTheme="minorHAnsi" w:cstheme="minorBidi"/>
          <w:color w:val="000000" w:themeColor="text1"/>
          <w:sz w:val="22"/>
          <w:szCs w:val="22"/>
        </w:rPr>
        <w:t>Tutor is able to change the Learning Material after it has been uploaded, such as Material description and shown_date, the tutor is also able to set those hidden learning materials to be shown to students.</w:t>
      </w:r>
    </w:p>
    <w:p w14:paraId="673875F3" w14:textId="77777777" w:rsidR="00A91439" w:rsidRPr="00677D32" w:rsidRDefault="00A91439" w:rsidP="00A91439">
      <w:pPr>
        <w:pStyle w:val="Heading5"/>
        <w:ind w:left="720" w:firstLine="720"/>
        <w:rPr>
          <w:rFonts w:asciiTheme="minorHAnsi" w:hAnsiTheme="minorHAnsi" w:cstheme="minorHAnsi"/>
          <w:b w:val="0"/>
          <w:lang w:val="en-US"/>
        </w:rPr>
      </w:pPr>
      <w:r w:rsidRPr="00677D32">
        <w:rPr>
          <w:rFonts w:asciiTheme="minorHAnsi" w:hAnsiTheme="minorHAnsi" w:cstheme="minorHAnsi"/>
          <w:b w:val="0"/>
          <w:lang w:val="en-US"/>
        </w:rPr>
        <w:t>(i.i.iii) Query:</w:t>
      </w:r>
    </w:p>
    <w:p w14:paraId="6271C009" w14:textId="490A7884" w:rsidR="00BE620B" w:rsidRPr="00BE620B" w:rsidRDefault="00BE620B" w:rsidP="004D57CD">
      <w:pPr>
        <w:numPr>
          <w:ilvl w:val="0"/>
          <w:numId w:val="47"/>
        </w:numPr>
        <w:ind w:left="1080"/>
        <w:textAlignment w:val="baseline"/>
        <w:rPr>
          <w:rFonts w:asciiTheme="minorHAnsi" w:hAnsiTheme="minorHAnsi" w:cstheme="minorHAnsi"/>
          <w:color w:val="000000"/>
          <w:sz w:val="22"/>
          <w:szCs w:val="22"/>
          <w:lang w:val="en-US" w:eastAsia="zh-CN"/>
        </w:rPr>
      </w:pPr>
      <w:r w:rsidRPr="00BE620B">
        <w:rPr>
          <w:rFonts w:asciiTheme="minorHAnsi" w:hAnsiTheme="minorHAnsi" w:cstheme="minorHAnsi"/>
          <w:color w:val="000000"/>
          <w:sz w:val="22"/>
          <w:szCs w:val="22"/>
          <w:lang w:val="en-US" w:eastAsia="zh-CN"/>
        </w:rPr>
        <w:t> </w:t>
      </w:r>
      <w:r w:rsidR="00CB04B1" w:rsidRPr="004D57CD">
        <w:rPr>
          <w:rFonts w:asciiTheme="minorHAnsi" w:hAnsiTheme="minorHAnsi" w:cstheme="minorHAnsi"/>
          <w:color w:val="000000"/>
          <w:sz w:val="22"/>
          <w:szCs w:val="22"/>
          <w:lang w:val="en-US" w:eastAsia="zh-CN"/>
        </w:rPr>
        <w:t xml:space="preserve">A student </w:t>
      </w:r>
      <w:r w:rsidR="00D461C5" w:rsidRPr="004D57CD">
        <w:rPr>
          <w:rFonts w:asciiTheme="minorHAnsi" w:hAnsiTheme="minorHAnsi" w:cstheme="minorHAnsi"/>
          <w:color w:val="000000"/>
          <w:sz w:val="22"/>
          <w:szCs w:val="22"/>
          <w:lang w:val="en-US" w:eastAsia="zh-CN"/>
        </w:rPr>
        <w:t>would like to find</w:t>
      </w:r>
      <w:r w:rsidR="004F1924">
        <w:rPr>
          <w:rFonts w:asciiTheme="minorHAnsi" w:hAnsiTheme="minorHAnsi" w:cstheme="minorHAnsi"/>
          <w:color w:val="000000"/>
          <w:sz w:val="22"/>
          <w:szCs w:val="22"/>
          <w:lang w:val="en-US" w:eastAsia="zh-CN"/>
        </w:rPr>
        <w:t xml:space="preserve"> all</w:t>
      </w:r>
      <w:r w:rsidR="00D461C5" w:rsidRPr="004D57CD">
        <w:rPr>
          <w:rFonts w:asciiTheme="minorHAnsi" w:hAnsiTheme="minorHAnsi" w:cstheme="minorHAnsi"/>
          <w:color w:val="000000"/>
          <w:sz w:val="22"/>
          <w:szCs w:val="22"/>
          <w:lang w:val="en-US" w:eastAsia="zh-CN"/>
        </w:rPr>
        <w:t xml:space="preserve"> </w:t>
      </w:r>
      <w:r w:rsidRPr="00BE620B">
        <w:rPr>
          <w:rFonts w:asciiTheme="minorHAnsi" w:hAnsiTheme="minorHAnsi" w:cstheme="minorHAnsi"/>
          <w:color w:val="000000"/>
          <w:sz w:val="22"/>
          <w:szCs w:val="22"/>
          <w:lang w:val="en-US" w:eastAsia="zh-CN"/>
        </w:rPr>
        <w:t>the learning materials that are “Weekly Tutorial”</w:t>
      </w:r>
      <w:r w:rsidR="004F1924">
        <w:rPr>
          <w:rFonts w:asciiTheme="minorHAnsi" w:hAnsiTheme="minorHAnsi" w:cstheme="minorHAnsi"/>
          <w:color w:val="000000"/>
          <w:sz w:val="22"/>
          <w:szCs w:val="22"/>
          <w:lang w:val="en-US" w:eastAsia="zh-CN"/>
        </w:rPr>
        <w:t>.</w:t>
      </w:r>
    </w:p>
    <w:p w14:paraId="40E10025" w14:textId="77777777" w:rsidR="00BE620B" w:rsidRPr="00BE620B" w:rsidRDefault="00BE620B" w:rsidP="004D57CD">
      <w:pPr>
        <w:ind w:left="720"/>
        <w:rPr>
          <w:rFonts w:asciiTheme="minorHAnsi" w:hAnsiTheme="minorHAnsi" w:cstheme="minorHAnsi"/>
          <w:sz w:val="24"/>
          <w:szCs w:val="24"/>
          <w:lang w:val="en-US" w:eastAsia="zh-CN"/>
        </w:rPr>
      </w:pPr>
    </w:p>
    <w:p w14:paraId="12CF7458"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SELECT lm.*, lmt.MaterialType</w:t>
      </w:r>
    </w:p>
    <w:p w14:paraId="3BAF12D6"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FROM LearningMaterial lm</w:t>
      </w:r>
    </w:p>
    <w:p w14:paraId="46725E6E"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INNER JOIN LearningMaterialType lmt</w:t>
      </w:r>
    </w:p>
    <w:p w14:paraId="2C9D6EC4"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ON lm.TypeID = lmt.TypeID</w:t>
      </w:r>
    </w:p>
    <w:p w14:paraId="2EAF0FA6"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WHERE lmt.MaterialType = ‘Weekly Tutorial’</w:t>
      </w:r>
    </w:p>
    <w:p w14:paraId="0CF820DC"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AND lm.IsShown = 1</w:t>
      </w:r>
    </w:p>
    <w:p w14:paraId="04D4E6B0" w14:textId="77777777" w:rsidR="004D57CD" w:rsidRPr="004D57CD" w:rsidRDefault="004D57CD" w:rsidP="004D57CD">
      <w:pPr>
        <w:pStyle w:val="ListParagraph"/>
        <w:ind w:left="1800"/>
        <w:rPr>
          <w:rFonts w:asciiTheme="minorHAnsi" w:hAnsiTheme="minorHAnsi" w:cstheme="minorHAnsi"/>
          <w:sz w:val="24"/>
          <w:szCs w:val="24"/>
          <w:lang w:val="en-US" w:eastAsia="zh-CN"/>
        </w:rPr>
      </w:pPr>
    </w:p>
    <w:p w14:paraId="008379DC" w14:textId="3037C1E7" w:rsidR="00BE620B" w:rsidRPr="004D57CD" w:rsidRDefault="004D57CD" w:rsidP="004D57CD">
      <w:pPr>
        <w:pStyle w:val="ListParagraph"/>
        <w:numPr>
          <w:ilvl w:val="0"/>
          <w:numId w:val="47"/>
        </w:numPr>
        <w:ind w:left="1080"/>
        <w:rPr>
          <w:rFonts w:asciiTheme="minorHAnsi" w:hAnsiTheme="minorHAnsi" w:cstheme="minorHAnsi"/>
          <w:sz w:val="24"/>
          <w:szCs w:val="24"/>
          <w:lang w:val="en-US" w:eastAsia="zh-CN"/>
        </w:rPr>
      </w:pPr>
      <w:r w:rsidRPr="004D57CD">
        <w:rPr>
          <w:rFonts w:asciiTheme="minorHAnsi" w:hAnsiTheme="minorHAnsi" w:cstheme="minorHAnsi"/>
          <w:sz w:val="24"/>
          <w:szCs w:val="24"/>
          <w:lang w:val="en-US" w:eastAsia="zh-CN"/>
        </w:rPr>
        <w:t xml:space="preserve">Tutor Ben would like to find out </w:t>
      </w:r>
      <w:r w:rsidRPr="004D57CD">
        <w:rPr>
          <w:rFonts w:asciiTheme="minorHAnsi" w:hAnsiTheme="minorHAnsi" w:cstheme="minorHAnsi"/>
          <w:color w:val="000000"/>
          <w:sz w:val="22"/>
          <w:szCs w:val="22"/>
          <w:lang w:val="en-US" w:eastAsia="zh-CN"/>
        </w:rPr>
        <w:t>h</w:t>
      </w:r>
      <w:r w:rsidR="00BE620B" w:rsidRPr="004D57CD">
        <w:rPr>
          <w:rFonts w:asciiTheme="minorHAnsi" w:hAnsiTheme="minorHAnsi" w:cstheme="minorHAnsi"/>
          <w:color w:val="000000"/>
          <w:sz w:val="22"/>
          <w:szCs w:val="22"/>
          <w:lang w:val="en-US" w:eastAsia="zh-CN"/>
        </w:rPr>
        <w:t xml:space="preserve">ow many learning materials are uploaded by </w:t>
      </w:r>
      <w:r w:rsidRPr="004D57CD">
        <w:rPr>
          <w:rFonts w:asciiTheme="minorHAnsi" w:hAnsiTheme="minorHAnsi" w:cstheme="minorHAnsi"/>
          <w:color w:val="000000"/>
          <w:sz w:val="22"/>
          <w:szCs w:val="22"/>
          <w:lang w:val="en-US" w:eastAsia="zh-CN"/>
        </w:rPr>
        <w:t xml:space="preserve">him </w:t>
      </w:r>
      <w:r w:rsidR="00BE620B" w:rsidRPr="004D57CD">
        <w:rPr>
          <w:rFonts w:asciiTheme="minorHAnsi" w:hAnsiTheme="minorHAnsi" w:cstheme="minorHAnsi"/>
          <w:color w:val="000000"/>
          <w:sz w:val="22"/>
          <w:szCs w:val="22"/>
          <w:lang w:val="en-US" w:eastAsia="zh-CN"/>
        </w:rPr>
        <w:t>in Module "Mobile Application Development"</w:t>
      </w:r>
      <w:r>
        <w:rPr>
          <w:rFonts w:asciiTheme="minorHAnsi" w:hAnsiTheme="minorHAnsi" w:cstheme="minorHAnsi"/>
          <w:color w:val="000000"/>
          <w:sz w:val="22"/>
          <w:szCs w:val="22"/>
          <w:lang w:val="en-US" w:eastAsia="zh-CN"/>
        </w:rPr>
        <w:t>.</w:t>
      </w:r>
    </w:p>
    <w:p w14:paraId="4EE6A412" w14:textId="77777777" w:rsidR="00BE620B" w:rsidRPr="00BE620B" w:rsidRDefault="00BE620B" w:rsidP="004D57CD">
      <w:pPr>
        <w:ind w:left="720"/>
        <w:rPr>
          <w:rFonts w:asciiTheme="minorHAnsi" w:hAnsiTheme="minorHAnsi" w:cstheme="minorHAnsi"/>
          <w:sz w:val="24"/>
          <w:szCs w:val="24"/>
          <w:lang w:val="en-US" w:eastAsia="zh-CN"/>
        </w:rPr>
      </w:pPr>
    </w:p>
    <w:p w14:paraId="01311465"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SELECT COUNT(*) AS "No. of learning materials Ben uploaded in MAD"</w:t>
      </w:r>
    </w:p>
    <w:p w14:paraId="51C4D9C9" w14:textId="5BC26D61"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 xml:space="preserve">FROM </w:t>
      </w:r>
      <w:r w:rsidR="00F31FA7">
        <w:rPr>
          <w:rFonts w:asciiTheme="minorHAnsi" w:hAnsiTheme="minorHAnsi" w:cstheme="minorHAnsi"/>
          <w:color w:val="000000"/>
          <w:sz w:val="22"/>
          <w:szCs w:val="22"/>
          <w:lang w:val="en-US" w:eastAsia="zh-CN"/>
        </w:rPr>
        <w:t>LearningMaterial</w:t>
      </w:r>
      <w:r w:rsidRPr="004D57CD">
        <w:rPr>
          <w:rFonts w:asciiTheme="minorHAnsi" w:hAnsiTheme="minorHAnsi" w:cstheme="minorHAnsi"/>
          <w:color w:val="000000"/>
          <w:sz w:val="22"/>
          <w:szCs w:val="22"/>
          <w:lang w:val="en-US" w:eastAsia="zh-CN"/>
        </w:rPr>
        <w:t xml:space="preserve"> </w:t>
      </w:r>
      <w:r w:rsidR="00F31FA7">
        <w:rPr>
          <w:rFonts w:asciiTheme="minorHAnsi" w:hAnsiTheme="minorHAnsi" w:cstheme="minorHAnsi"/>
          <w:color w:val="000000"/>
          <w:sz w:val="22"/>
          <w:szCs w:val="22"/>
          <w:lang w:val="en-US" w:eastAsia="zh-CN"/>
        </w:rPr>
        <w:t>lm</w:t>
      </w:r>
    </w:p>
    <w:p w14:paraId="07E3E517" w14:textId="142C33D5"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INNER JOIN</w:t>
      </w:r>
      <w:r w:rsidR="00F31FA7">
        <w:rPr>
          <w:rFonts w:asciiTheme="minorHAnsi" w:hAnsiTheme="minorHAnsi" w:cstheme="minorHAnsi"/>
          <w:color w:val="000000"/>
          <w:sz w:val="22"/>
          <w:szCs w:val="22"/>
          <w:lang w:val="en-US" w:eastAsia="zh-CN"/>
        </w:rPr>
        <w:t xml:space="preserve"> Module</w:t>
      </w:r>
      <w:r w:rsidRPr="004D57CD">
        <w:rPr>
          <w:rFonts w:asciiTheme="minorHAnsi" w:hAnsiTheme="minorHAnsi" w:cstheme="minorHAnsi"/>
          <w:color w:val="000000"/>
          <w:sz w:val="22"/>
          <w:szCs w:val="22"/>
          <w:lang w:val="en-US" w:eastAsia="zh-CN"/>
        </w:rPr>
        <w:t xml:space="preserve"> </w:t>
      </w:r>
      <w:r w:rsidR="00F31FA7">
        <w:rPr>
          <w:rFonts w:asciiTheme="minorHAnsi" w:hAnsiTheme="minorHAnsi" w:cstheme="minorHAnsi"/>
          <w:color w:val="000000"/>
          <w:sz w:val="22"/>
          <w:szCs w:val="22"/>
          <w:lang w:val="en-US" w:eastAsia="zh-CN"/>
        </w:rPr>
        <w:t>m</w:t>
      </w:r>
    </w:p>
    <w:p w14:paraId="4CD85A81" w14:textId="3CAF0F25" w:rsidR="00BE620B" w:rsidRDefault="00BE620B" w:rsidP="004D57CD">
      <w:pPr>
        <w:ind w:left="1440"/>
        <w:rPr>
          <w:rFonts w:asciiTheme="minorHAnsi" w:hAnsiTheme="minorHAnsi" w:cstheme="minorHAnsi"/>
          <w:color w:val="000000"/>
          <w:sz w:val="22"/>
          <w:szCs w:val="22"/>
          <w:lang w:val="en-US" w:eastAsia="zh-CN"/>
        </w:rPr>
      </w:pPr>
      <w:r w:rsidRPr="004D57CD">
        <w:rPr>
          <w:rFonts w:asciiTheme="minorHAnsi" w:hAnsiTheme="minorHAnsi" w:cstheme="minorHAnsi"/>
          <w:color w:val="000000"/>
          <w:sz w:val="22"/>
          <w:szCs w:val="22"/>
          <w:lang w:val="en-US" w:eastAsia="zh-CN"/>
        </w:rPr>
        <w:t xml:space="preserve">ON </w:t>
      </w:r>
      <w:r w:rsidR="00F31FA7">
        <w:rPr>
          <w:rFonts w:asciiTheme="minorHAnsi" w:hAnsiTheme="minorHAnsi" w:cstheme="minorHAnsi"/>
          <w:color w:val="000000"/>
          <w:sz w:val="22"/>
          <w:szCs w:val="22"/>
          <w:lang w:val="en-US" w:eastAsia="zh-CN"/>
        </w:rPr>
        <w:t>m</w:t>
      </w:r>
      <w:r w:rsidRPr="004D57CD">
        <w:rPr>
          <w:rFonts w:asciiTheme="minorHAnsi" w:hAnsiTheme="minorHAnsi" w:cstheme="minorHAnsi"/>
          <w:color w:val="000000"/>
          <w:sz w:val="22"/>
          <w:szCs w:val="22"/>
          <w:lang w:val="en-US" w:eastAsia="zh-CN"/>
        </w:rPr>
        <w:t>.</w:t>
      </w:r>
      <w:r w:rsidR="00F31FA7">
        <w:rPr>
          <w:rFonts w:asciiTheme="minorHAnsi" w:hAnsiTheme="minorHAnsi" w:cstheme="minorHAnsi"/>
          <w:color w:val="000000"/>
          <w:sz w:val="22"/>
          <w:szCs w:val="22"/>
          <w:lang w:val="en-US" w:eastAsia="zh-CN"/>
        </w:rPr>
        <w:t>ModuleID</w:t>
      </w:r>
      <w:r w:rsidRPr="004D57CD">
        <w:rPr>
          <w:rFonts w:asciiTheme="minorHAnsi" w:hAnsiTheme="minorHAnsi" w:cstheme="minorHAnsi"/>
          <w:color w:val="000000"/>
          <w:sz w:val="22"/>
          <w:szCs w:val="22"/>
          <w:lang w:val="en-US" w:eastAsia="zh-CN"/>
        </w:rPr>
        <w:t xml:space="preserve"> = lm.</w:t>
      </w:r>
      <w:r w:rsidR="00F31FA7">
        <w:rPr>
          <w:rFonts w:asciiTheme="minorHAnsi" w:hAnsiTheme="minorHAnsi" w:cstheme="minorHAnsi"/>
          <w:color w:val="000000"/>
          <w:sz w:val="22"/>
          <w:szCs w:val="22"/>
          <w:lang w:val="en-US" w:eastAsia="zh-CN"/>
        </w:rPr>
        <w:t>ModuleID</w:t>
      </w:r>
    </w:p>
    <w:p w14:paraId="410D8B09" w14:textId="0CC1EB1F" w:rsidR="00F31FA7" w:rsidRDefault="00F31FA7" w:rsidP="004D57CD">
      <w:pPr>
        <w:ind w:left="1440"/>
        <w:rPr>
          <w:rFonts w:asciiTheme="minorHAnsi" w:hAnsiTheme="minorHAnsi" w:cstheme="minorHAnsi"/>
          <w:color w:val="000000"/>
          <w:sz w:val="22"/>
          <w:szCs w:val="22"/>
          <w:lang w:val="en-US" w:eastAsia="zh-CN"/>
        </w:rPr>
      </w:pPr>
      <w:r>
        <w:rPr>
          <w:rFonts w:asciiTheme="minorHAnsi" w:hAnsiTheme="minorHAnsi" w:cstheme="minorHAnsi"/>
          <w:color w:val="000000"/>
          <w:sz w:val="22"/>
          <w:szCs w:val="22"/>
          <w:lang w:val="en-US" w:eastAsia="zh-CN"/>
        </w:rPr>
        <w:t>INNER JOIN Tutor t</w:t>
      </w:r>
    </w:p>
    <w:p w14:paraId="08B0CF0A" w14:textId="3DB8683E" w:rsidR="00F31FA7" w:rsidRPr="004D57CD" w:rsidRDefault="00F31FA7" w:rsidP="004D57CD">
      <w:pPr>
        <w:ind w:left="1440"/>
        <w:rPr>
          <w:rFonts w:asciiTheme="minorHAnsi" w:hAnsiTheme="minorHAnsi" w:cstheme="minorHAnsi"/>
          <w:sz w:val="24"/>
          <w:szCs w:val="24"/>
          <w:lang w:val="en-US" w:eastAsia="zh-CN"/>
        </w:rPr>
      </w:pPr>
      <w:r>
        <w:rPr>
          <w:rFonts w:asciiTheme="minorHAnsi" w:hAnsiTheme="minorHAnsi" w:cstheme="minorHAnsi"/>
          <w:color w:val="000000"/>
          <w:sz w:val="22"/>
          <w:szCs w:val="22"/>
          <w:lang w:val="en-US" w:eastAsia="zh-CN"/>
        </w:rPr>
        <w:t>ON t.TutorID = lm.TutorID</w:t>
      </w:r>
    </w:p>
    <w:p w14:paraId="2314D4B7"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WHERE t.TutorName = 'Ben' AND lm.ModuleID IN</w:t>
      </w:r>
    </w:p>
    <w:p w14:paraId="71313FC0" w14:textId="77777777" w:rsidR="00BE620B"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SELECT ModuleID FROM Module </w:t>
      </w:r>
    </w:p>
    <w:p w14:paraId="466180D8" w14:textId="6BC40898" w:rsidR="00A91439" w:rsidRPr="004D57CD" w:rsidRDefault="00BE620B" w:rsidP="004D57CD">
      <w:pPr>
        <w:ind w:left="1440"/>
        <w:rPr>
          <w:rFonts w:asciiTheme="minorHAnsi" w:hAnsiTheme="minorHAnsi" w:cstheme="minorHAnsi"/>
          <w:sz w:val="24"/>
          <w:szCs w:val="24"/>
          <w:lang w:val="en-US" w:eastAsia="zh-CN"/>
        </w:rPr>
      </w:pPr>
      <w:r w:rsidRPr="004D57CD">
        <w:rPr>
          <w:rFonts w:asciiTheme="minorHAnsi" w:hAnsiTheme="minorHAnsi" w:cstheme="minorHAnsi"/>
          <w:color w:val="000000"/>
          <w:sz w:val="22"/>
          <w:szCs w:val="22"/>
          <w:lang w:val="en-US" w:eastAsia="zh-CN"/>
        </w:rPr>
        <w:t>WHERE ModuleName = 'MobileApplicationDevelopment')</w:t>
      </w:r>
      <w:r w:rsidR="00A91439">
        <w:rPr>
          <w:rFonts w:asciiTheme="minorHAnsi" w:hAnsiTheme="minorHAnsi" w:cstheme="minorHAnsi"/>
        </w:rPr>
        <w:br w:type="page"/>
      </w:r>
    </w:p>
    <w:p w14:paraId="507B7AA0" w14:textId="4FB8FE5C" w:rsidR="005343D6" w:rsidRDefault="005343D6" w:rsidP="005343D6">
      <w:pPr>
        <w:pStyle w:val="Heading3"/>
        <w:ind w:firstLine="720"/>
        <w:rPr>
          <w:rFonts w:asciiTheme="minorHAnsi" w:hAnsiTheme="minorHAnsi" w:cstheme="minorHAnsi"/>
          <w:lang w:val="en-US"/>
        </w:rPr>
      </w:pPr>
      <w:bookmarkStart w:id="6" w:name="_Toc95100635"/>
      <w:r w:rsidRPr="00677D32">
        <w:rPr>
          <w:rFonts w:asciiTheme="minorHAnsi" w:hAnsiTheme="minorHAnsi" w:cstheme="minorHAnsi"/>
          <w:lang w:val="en-US"/>
        </w:rPr>
        <w:lastRenderedPageBreak/>
        <w:t>(i.</w:t>
      </w:r>
      <w:r>
        <w:rPr>
          <w:rFonts w:asciiTheme="minorHAnsi" w:hAnsiTheme="minorHAnsi" w:cstheme="minorHAnsi"/>
          <w:lang w:val="en-US"/>
        </w:rPr>
        <w:t>iv</w:t>
      </w:r>
      <w:r w:rsidRPr="00677D32">
        <w:rPr>
          <w:rFonts w:asciiTheme="minorHAnsi" w:hAnsiTheme="minorHAnsi" w:cstheme="minorHAnsi"/>
          <w:lang w:val="en-US"/>
        </w:rPr>
        <w:t xml:space="preserve">) </w:t>
      </w:r>
      <w:r>
        <w:rPr>
          <w:rFonts w:asciiTheme="minorHAnsi" w:hAnsiTheme="minorHAnsi" w:cstheme="minorHAnsi"/>
          <w:lang w:val="en-US"/>
        </w:rPr>
        <w:t>K</w:t>
      </w:r>
      <w:r w:rsidR="004D0FE3">
        <w:rPr>
          <w:rFonts w:asciiTheme="minorHAnsi" w:hAnsiTheme="minorHAnsi" w:cstheme="minorHAnsi"/>
          <w:lang w:val="en-US"/>
        </w:rPr>
        <w:t>eerthivasan</w:t>
      </w:r>
      <w:bookmarkEnd w:id="6"/>
    </w:p>
    <w:p w14:paraId="2C1C2A16" w14:textId="77777777" w:rsidR="005343D6" w:rsidRDefault="005343D6" w:rsidP="005343D6">
      <w:pPr>
        <w:rPr>
          <w:lang w:val="en-US"/>
        </w:rPr>
      </w:pPr>
    </w:p>
    <w:p w14:paraId="4F875F4A" w14:textId="2C07AD68" w:rsidR="005343D6" w:rsidRDefault="005343D6" w:rsidP="005343D6">
      <w:pPr>
        <w:pStyle w:val="Heading5"/>
        <w:ind w:left="720" w:firstLine="720"/>
        <w:rPr>
          <w:rFonts w:asciiTheme="minorHAnsi" w:hAnsiTheme="minorHAnsi" w:cstheme="minorBidi"/>
          <w:b w:val="0"/>
          <w:lang w:val="en-US"/>
        </w:rPr>
      </w:pPr>
      <w:r w:rsidRPr="3EEF8804">
        <w:rPr>
          <w:rFonts w:asciiTheme="minorHAnsi" w:hAnsiTheme="minorHAnsi" w:cstheme="minorBidi"/>
          <w:b w:val="0"/>
          <w:lang w:val="en-US"/>
        </w:rPr>
        <w:t>(i.i</w:t>
      </w:r>
      <w:r>
        <w:rPr>
          <w:rFonts w:asciiTheme="minorHAnsi" w:hAnsiTheme="minorHAnsi" w:cstheme="minorBidi"/>
          <w:b w:val="0"/>
          <w:lang w:val="en-US"/>
        </w:rPr>
        <w:t>v</w:t>
      </w:r>
      <w:r w:rsidRPr="3EEF8804">
        <w:rPr>
          <w:rFonts w:asciiTheme="minorHAnsi" w:hAnsiTheme="minorHAnsi" w:cstheme="minorBidi"/>
          <w:b w:val="0"/>
          <w:lang w:val="en-US"/>
        </w:rPr>
        <w:t xml:space="preserve">.i) Core Function: </w:t>
      </w:r>
      <w:r w:rsidR="3C1599CA" w:rsidRPr="651D31B0">
        <w:rPr>
          <w:rFonts w:asciiTheme="minorHAnsi" w:hAnsiTheme="minorHAnsi" w:cstheme="minorBidi"/>
          <w:b w:val="0"/>
          <w:bCs w:val="0"/>
          <w:lang w:val="en-US"/>
        </w:rPr>
        <w:t>Online Quiz</w:t>
      </w:r>
    </w:p>
    <w:p w14:paraId="3A81B401" w14:textId="47446CB6" w:rsidR="651D31B0" w:rsidRDefault="651D31B0" w:rsidP="651D31B0">
      <w:pPr>
        <w:rPr>
          <w:lang w:val="en-US"/>
        </w:rPr>
      </w:pPr>
    </w:p>
    <w:p w14:paraId="152797D4" w14:textId="66B783CB" w:rsidR="2542D9A2" w:rsidRPr="004D0FE3" w:rsidRDefault="3D16945F" w:rsidP="4EB0C1EE">
      <w:pPr>
        <w:rPr>
          <w:rFonts w:asciiTheme="minorHAnsi" w:hAnsiTheme="minorHAnsi" w:cstheme="minorHAnsi"/>
          <w:sz w:val="22"/>
          <w:szCs w:val="22"/>
          <w:lang w:val="en-US"/>
        </w:rPr>
      </w:pPr>
      <w:r w:rsidRPr="004D0FE3">
        <w:rPr>
          <w:rFonts w:asciiTheme="minorHAnsi" w:hAnsiTheme="minorHAnsi" w:cstheme="minorHAnsi"/>
          <w:sz w:val="22"/>
          <w:szCs w:val="22"/>
          <w:lang w:val="en-US"/>
        </w:rPr>
        <w:t>Tutor is able to create quizzes. The tutor will be able to create various different questions and categorize them while giving each question scores. The tutor will also be able to give a total percentage for the quiz.</w:t>
      </w:r>
    </w:p>
    <w:p w14:paraId="2933D6D1" w14:textId="17E69302" w:rsidR="2542D9A2" w:rsidRPr="004D0FE3" w:rsidRDefault="3D16945F" w:rsidP="4EB0C1EE">
      <w:pPr>
        <w:rPr>
          <w:rFonts w:asciiTheme="minorHAnsi" w:hAnsiTheme="minorHAnsi" w:cstheme="minorHAnsi"/>
          <w:sz w:val="22"/>
          <w:szCs w:val="22"/>
          <w:lang w:val="en-US"/>
        </w:rPr>
      </w:pPr>
      <w:r w:rsidRPr="004D0FE3">
        <w:rPr>
          <w:rFonts w:asciiTheme="minorHAnsi" w:hAnsiTheme="minorHAnsi" w:cstheme="minorHAnsi"/>
          <w:sz w:val="22"/>
          <w:szCs w:val="22"/>
          <w:lang w:val="en-US"/>
        </w:rPr>
        <w:t>Tutor is able to manage these quizzes as well. He will be able to change the time the quiz is released and be able to modify the questions and the scores of the questions BEFORE any student has taken it.</w:t>
      </w:r>
    </w:p>
    <w:p w14:paraId="5CC886E1" w14:textId="0E7D9774" w:rsidR="2542D9A2" w:rsidRPr="004D0FE3" w:rsidRDefault="3D16945F" w:rsidP="4EB0C1EE">
      <w:pPr>
        <w:rPr>
          <w:rFonts w:asciiTheme="minorHAnsi" w:hAnsiTheme="minorHAnsi" w:cstheme="minorHAnsi"/>
          <w:sz w:val="22"/>
          <w:szCs w:val="22"/>
          <w:lang w:val="en-US"/>
        </w:rPr>
      </w:pPr>
      <w:r w:rsidRPr="004D0FE3">
        <w:rPr>
          <w:rFonts w:asciiTheme="minorHAnsi" w:hAnsiTheme="minorHAnsi" w:cstheme="minorHAnsi"/>
          <w:sz w:val="22"/>
          <w:szCs w:val="22"/>
          <w:lang w:val="en-US"/>
        </w:rPr>
        <w:t>Tutor is able to validate/invalidate quizzes. For example, if a student is found cheating</w:t>
      </w:r>
      <w:r w:rsidR="099EE524" w:rsidRPr="004D0FE3">
        <w:rPr>
          <w:rFonts w:asciiTheme="minorHAnsi" w:hAnsiTheme="minorHAnsi" w:cstheme="minorHAnsi"/>
          <w:sz w:val="22"/>
          <w:szCs w:val="22"/>
          <w:lang w:val="en-US"/>
        </w:rPr>
        <w:t>,</w:t>
      </w:r>
      <w:r w:rsidRPr="004D0FE3">
        <w:rPr>
          <w:rFonts w:asciiTheme="minorHAnsi" w:hAnsiTheme="minorHAnsi" w:cstheme="minorHAnsi"/>
          <w:sz w:val="22"/>
          <w:szCs w:val="22"/>
          <w:lang w:val="en-US"/>
        </w:rPr>
        <w:t xml:space="preserve"> they can change the quiz status to invalid for them and his marks will be invalidated and not counted towards the weightage.</w:t>
      </w:r>
      <w:r w:rsidR="099EE524" w:rsidRPr="004D0FE3">
        <w:rPr>
          <w:rFonts w:asciiTheme="minorHAnsi" w:hAnsiTheme="minorHAnsi" w:cstheme="minorHAnsi"/>
          <w:sz w:val="22"/>
          <w:szCs w:val="22"/>
          <w:lang w:val="en-US"/>
        </w:rPr>
        <w:t xml:space="preserve"> </w:t>
      </w:r>
      <w:r w:rsidRPr="004D0FE3">
        <w:rPr>
          <w:rFonts w:asciiTheme="minorHAnsi" w:hAnsiTheme="minorHAnsi" w:cstheme="minorHAnsi"/>
          <w:sz w:val="22"/>
          <w:szCs w:val="22"/>
          <w:lang w:val="en-US"/>
        </w:rPr>
        <w:t>The tutor will also be able to allow for re-tries of the quiz.</w:t>
      </w:r>
    </w:p>
    <w:p w14:paraId="34EA165B" w14:textId="564FA479" w:rsidR="2542D9A2" w:rsidRPr="004D0FE3" w:rsidRDefault="3D16945F" w:rsidP="4EB0C1EE">
      <w:pPr>
        <w:rPr>
          <w:rFonts w:asciiTheme="minorHAnsi" w:hAnsiTheme="minorHAnsi" w:cstheme="minorHAnsi"/>
          <w:sz w:val="22"/>
          <w:szCs w:val="22"/>
          <w:lang w:val="en-US"/>
        </w:rPr>
      </w:pPr>
      <w:r w:rsidRPr="004D0FE3">
        <w:rPr>
          <w:rFonts w:asciiTheme="minorHAnsi" w:hAnsiTheme="minorHAnsi" w:cstheme="minorHAnsi"/>
          <w:sz w:val="22"/>
          <w:szCs w:val="22"/>
          <w:lang w:val="en-US"/>
        </w:rPr>
        <w:t>Each student is able to take the quiz available to them for each of their modules.</w:t>
      </w:r>
    </w:p>
    <w:p w14:paraId="64A8AAAB" w14:textId="1D45F516" w:rsidR="2542D9A2" w:rsidRPr="004D0FE3" w:rsidRDefault="3D16945F" w:rsidP="4EB0C1EE">
      <w:pPr>
        <w:rPr>
          <w:rFonts w:asciiTheme="minorHAnsi" w:hAnsiTheme="minorHAnsi" w:cstheme="minorHAnsi"/>
          <w:sz w:val="22"/>
          <w:szCs w:val="22"/>
          <w:lang w:val="en-US"/>
        </w:rPr>
      </w:pPr>
      <w:r w:rsidRPr="004D0FE3">
        <w:rPr>
          <w:rFonts w:asciiTheme="minorHAnsi" w:hAnsiTheme="minorHAnsi" w:cstheme="minorHAnsi"/>
          <w:sz w:val="22"/>
          <w:szCs w:val="22"/>
          <w:lang w:val="en-US"/>
        </w:rPr>
        <w:t>Each student is available to check the results of their quizzes after completion.</w:t>
      </w:r>
    </w:p>
    <w:p w14:paraId="7289838A" w14:textId="4465E551" w:rsidR="2542D9A2" w:rsidRPr="004D0FE3" w:rsidRDefault="2542D9A2" w:rsidP="2542D9A2">
      <w:pPr>
        <w:rPr>
          <w:rFonts w:asciiTheme="minorHAnsi" w:hAnsiTheme="minorHAnsi" w:cstheme="minorHAnsi"/>
          <w:sz w:val="22"/>
          <w:szCs w:val="22"/>
          <w:lang w:val="en-US"/>
        </w:rPr>
      </w:pPr>
    </w:p>
    <w:p w14:paraId="175F76CC" w14:textId="7FAA9FEE" w:rsidR="005343D6" w:rsidRDefault="005343D6" w:rsidP="005343D6">
      <w:pPr>
        <w:pStyle w:val="Heading5"/>
        <w:ind w:left="720" w:firstLine="720"/>
        <w:rPr>
          <w:rFonts w:asciiTheme="minorHAnsi" w:hAnsiTheme="minorHAnsi" w:cstheme="minorBidi"/>
          <w:b w:val="0"/>
          <w:lang w:val="en-US"/>
        </w:rPr>
      </w:pPr>
      <w:r w:rsidRPr="0226C3A2">
        <w:rPr>
          <w:rFonts w:asciiTheme="minorHAnsi" w:hAnsiTheme="minorHAnsi" w:cstheme="minorBidi"/>
          <w:b w:val="0"/>
          <w:lang w:val="en-US"/>
        </w:rPr>
        <w:t>(i.i</w:t>
      </w:r>
      <w:r>
        <w:rPr>
          <w:rFonts w:asciiTheme="minorHAnsi" w:hAnsiTheme="minorHAnsi" w:cstheme="minorBidi"/>
          <w:b w:val="0"/>
          <w:lang w:val="en-US"/>
        </w:rPr>
        <w:t>v</w:t>
      </w:r>
      <w:r w:rsidRPr="0226C3A2">
        <w:rPr>
          <w:rFonts w:asciiTheme="minorHAnsi" w:hAnsiTheme="minorHAnsi" w:cstheme="minorBidi"/>
          <w:b w:val="0"/>
          <w:lang w:val="en-US"/>
        </w:rPr>
        <w:t>.ii) Description of Function:</w:t>
      </w:r>
    </w:p>
    <w:p w14:paraId="3F8B90D5"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
        </w:rPr>
        <w:t>First the tutor table will be required as the tutor will be the one creating the quizzes, overseeing them, checking results and possibly re-grading them.</w:t>
      </w:r>
    </w:p>
    <w:p w14:paraId="4A485CC2"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 xml:space="preserve"> </w:t>
      </w:r>
    </w:p>
    <w:p w14:paraId="7B619AFE"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The student table will be required as the students will be the ones taking the quiz itself, hence information about the student will be needed to record down who took the quiz.</w:t>
      </w:r>
    </w:p>
    <w:p w14:paraId="27C9899B"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 xml:space="preserve"> </w:t>
      </w:r>
    </w:p>
    <w:p w14:paraId="72749562"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The first main table for this function will be the Quiz Table, this table will contain most of the metadata of the quiz itself. For example, this table should include attributes such as</w:t>
      </w:r>
    </w:p>
    <w:p w14:paraId="51F9BBFD" w14:textId="26E99224"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QuizID to identify the quiz, HostID to identify who created the quiz, Title to show the title of the quiz, Summary to summarize and mention key highlights of the quiz, Percentage to show the total weightage of the quiz, Published to see if the quiz is available or not, CreatedAt to show the datetime when the quiz was created, StartsAt to store the time the quiz open up and is available, EndsAt to store the datetime when the quiz closes.</w:t>
      </w:r>
    </w:p>
    <w:p w14:paraId="04060A5C"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 xml:space="preserve"> </w:t>
      </w:r>
    </w:p>
    <w:p w14:paraId="3A8A30AE"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The next table required will be QuizQuestion, this table will contain the questions related to the quiz. It should have the attributes as QuestionID to identify the question, QuizID to identify the parent quiz, CategoryID to identify the category of the question, Type to find out the type of questions mcq or open-ended, Level to find the difficulty of the quiz, Score to store the score of each question and Content to store the question itself.</w:t>
      </w:r>
    </w:p>
    <w:p w14:paraId="61B4EE04"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 xml:space="preserve"> </w:t>
      </w:r>
    </w:p>
    <w:p w14:paraId="5D2FE45A"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Next table is the QuestionCategory table, this table will contain the categories for the questions. It should have the attributes CategoryID to have a unique identifier for each question and Category to store the categories of the question and QuestionID to identify the question.</w:t>
      </w:r>
    </w:p>
    <w:p w14:paraId="39832B48"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 xml:space="preserve"> </w:t>
      </w:r>
    </w:p>
    <w:p w14:paraId="011540FC"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Moving on to the next table is the QuestionAnswer table. This table will store the answers of the questions. It should contain the QuestionID to identify the question, QuizID to identify the parent quiz, ChoiceID for a unique identifier for choice, CorrectChoice to hold the correct choice and Content to store the answer itself.</w:t>
      </w:r>
    </w:p>
    <w:p w14:paraId="2E114560"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 xml:space="preserve"> </w:t>
      </w:r>
    </w:p>
    <w:p w14:paraId="4598FCD1"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 xml:space="preserve">The next table is the StudentQuiz table this table will contain the data of the Students quiz. It should contain the StudentID a unique identifier for the student, QuizID to identify the quiz, </w:t>
      </w:r>
      <w:r w:rsidRPr="004D0FE3">
        <w:rPr>
          <w:rFonts w:asciiTheme="minorHAnsi" w:eastAsia="Arial" w:hAnsiTheme="minorHAnsi" w:cstheme="minorHAnsi"/>
          <w:sz w:val="22"/>
          <w:szCs w:val="22"/>
          <w:lang w:val="en-US"/>
        </w:rPr>
        <w:lastRenderedPageBreak/>
        <w:t>SQuizID a unique identifier for the student quizm Status to see the status of the quiz if it is valid or not for weightage, TotalScore the total score for the student, StartedAt when the quiz was started, FinishedAt when the quiz was finished and Remarks to store remarks.</w:t>
      </w:r>
    </w:p>
    <w:p w14:paraId="5037F9A4"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 xml:space="preserve"> </w:t>
      </w:r>
    </w:p>
    <w:p w14:paraId="5660B16F" w14:textId="7FAA9FEE" w:rsidR="7A05CA7E" w:rsidRPr="004D0FE3" w:rsidRDefault="18452CF6" w:rsidP="596857C7">
      <w:pPr>
        <w:rPr>
          <w:rFonts w:asciiTheme="minorHAnsi" w:hAnsiTheme="minorHAnsi" w:cstheme="minorHAnsi"/>
          <w:sz w:val="22"/>
          <w:szCs w:val="22"/>
          <w:lang w:val="en-US"/>
        </w:rPr>
      </w:pPr>
      <w:r w:rsidRPr="004D0FE3">
        <w:rPr>
          <w:rFonts w:asciiTheme="minorHAnsi" w:eastAsia="Arial" w:hAnsiTheme="minorHAnsi" w:cstheme="minorHAnsi"/>
          <w:sz w:val="22"/>
          <w:szCs w:val="22"/>
          <w:lang w:val="en-US"/>
        </w:rPr>
        <w:t>The final table needed will be the StudentAnswer table this table will be needed store the answers taken by the student during the quiz and see if they are right. It should contain the StudentID a unique identifier for the student, QuestionID to identify the question, ChoiceID for a unique identifier for choice, Answer to hold the students answer and Score the score for the answer.</w:t>
      </w:r>
    </w:p>
    <w:p w14:paraId="7EA037A9" w14:textId="4B110C2B" w:rsidR="3D787BEE" w:rsidRPr="004D0FE3" w:rsidRDefault="3D787BEE" w:rsidP="3D787BEE">
      <w:pPr>
        <w:rPr>
          <w:rFonts w:asciiTheme="minorHAnsi" w:eastAsia="Arial" w:hAnsiTheme="minorHAnsi" w:cstheme="minorHAnsi"/>
          <w:sz w:val="22"/>
          <w:szCs w:val="22"/>
          <w:lang w:val="en-US"/>
        </w:rPr>
      </w:pPr>
    </w:p>
    <w:p w14:paraId="51B0072B" w14:textId="685542E5" w:rsidR="26E11D1B" w:rsidRPr="004D0FE3" w:rsidRDefault="26E11D1B" w:rsidP="3D787BEE">
      <w:pPr>
        <w:rPr>
          <w:rFonts w:asciiTheme="minorHAnsi" w:eastAsia="Arial" w:hAnsiTheme="minorHAnsi" w:cstheme="minorHAnsi"/>
          <w:sz w:val="22"/>
          <w:szCs w:val="22"/>
          <w:lang w:val="en-US"/>
        </w:rPr>
      </w:pPr>
      <w:r w:rsidRPr="004D0FE3">
        <w:rPr>
          <w:rFonts w:asciiTheme="minorHAnsi" w:eastAsia="Arial" w:hAnsiTheme="minorHAnsi" w:cstheme="minorHAnsi"/>
          <w:sz w:val="22"/>
          <w:szCs w:val="22"/>
          <w:lang w:val="en-US"/>
        </w:rPr>
        <w:t>Assumptions:</w:t>
      </w:r>
    </w:p>
    <w:p w14:paraId="02036D9B" w14:textId="54F493C8" w:rsidR="26E11D1B" w:rsidRPr="004D0FE3" w:rsidRDefault="26E11D1B" w:rsidP="3D787BEE">
      <w:pPr>
        <w:rPr>
          <w:rFonts w:asciiTheme="minorHAnsi" w:eastAsia="Arial" w:hAnsiTheme="minorHAnsi" w:cstheme="minorHAnsi"/>
          <w:sz w:val="22"/>
          <w:szCs w:val="22"/>
          <w:lang w:val="en-US"/>
        </w:rPr>
      </w:pPr>
      <w:r w:rsidRPr="004D0FE3">
        <w:rPr>
          <w:rFonts w:asciiTheme="minorHAnsi" w:eastAsia="Arial" w:hAnsiTheme="minorHAnsi" w:cstheme="minorHAnsi"/>
          <w:sz w:val="22"/>
          <w:szCs w:val="22"/>
          <w:lang w:val="en-US"/>
        </w:rPr>
        <w:t>The quiz is multiple choices and only has 4 choices.</w:t>
      </w:r>
    </w:p>
    <w:p w14:paraId="06195518" w14:textId="247FEA26" w:rsidR="26E11D1B" w:rsidRPr="004D0FE3" w:rsidRDefault="26E11D1B" w:rsidP="2C4A8154">
      <w:pPr>
        <w:rPr>
          <w:rFonts w:asciiTheme="minorHAnsi" w:eastAsia="Arial" w:hAnsiTheme="minorHAnsi" w:cstheme="minorHAnsi"/>
          <w:sz w:val="22"/>
          <w:szCs w:val="22"/>
          <w:lang w:val="en-US"/>
        </w:rPr>
      </w:pPr>
      <w:r w:rsidRPr="004D0FE3">
        <w:rPr>
          <w:rFonts w:asciiTheme="minorHAnsi" w:eastAsia="Arial" w:hAnsiTheme="minorHAnsi" w:cstheme="minorHAnsi"/>
          <w:sz w:val="22"/>
          <w:szCs w:val="22"/>
          <w:lang w:val="en-US"/>
        </w:rPr>
        <w:t>The students have all taken the quiz.</w:t>
      </w:r>
    </w:p>
    <w:p w14:paraId="6DCBA3ED" w14:textId="7FAA9FEE" w:rsidR="7A05CA7E" w:rsidRDefault="7A05CA7E" w:rsidP="7A05CA7E">
      <w:pPr>
        <w:rPr>
          <w:lang w:val="en-US"/>
        </w:rPr>
      </w:pPr>
    </w:p>
    <w:p w14:paraId="76884200" w14:textId="666876F9" w:rsidR="00460004" w:rsidRDefault="005343D6" w:rsidP="4C83E072">
      <w:pPr>
        <w:pStyle w:val="Heading5"/>
        <w:ind w:left="720" w:firstLine="720"/>
        <w:rPr>
          <w:rFonts w:asciiTheme="minorHAnsi" w:eastAsia="Arial" w:hAnsiTheme="minorHAnsi" w:cstheme="minorBidi"/>
          <w:b w:val="0"/>
          <w:lang w:val="en-US"/>
        </w:rPr>
      </w:pPr>
      <w:r w:rsidRPr="3F114577">
        <w:rPr>
          <w:rFonts w:asciiTheme="minorHAnsi" w:hAnsiTheme="minorHAnsi" w:cstheme="minorBidi"/>
          <w:b w:val="0"/>
          <w:lang w:val="en-US"/>
        </w:rPr>
        <w:t>(i.i</w:t>
      </w:r>
      <w:r>
        <w:rPr>
          <w:rFonts w:asciiTheme="minorHAnsi" w:hAnsiTheme="minorHAnsi" w:cstheme="minorBidi"/>
          <w:b w:val="0"/>
          <w:lang w:val="en-US"/>
        </w:rPr>
        <w:t>v</w:t>
      </w:r>
      <w:r w:rsidRPr="3F114577">
        <w:rPr>
          <w:rFonts w:asciiTheme="minorHAnsi" w:hAnsiTheme="minorHAnsi" w:cstheme="minorBidi"/>
          <w:b w:val="0"/>
          <w:lang w:val="en-US"/>
        </w:rPr>
        <w:t>.iii) Query:</w:t>
      </w:r>
    </w:p>
    <w:p w14:paraId="59B12BC8" w14:textId="76AC628E" w:rsidR="00460004" w:rsidRPr="004D0FE3" w:rsidRDefault="588D9203" w:rsidP="00D301FA">
      <w:pPr>
        <w:pStyle w:val="ListParagraph"/>
        <w:numPr>
          <w:ilvl w:val="0"/>
          <w:numId w:val="38"/>
        </w:numPr>
        <w:rPr>
          <w:rFonts w:asciiTheme="minorHAnsi" w:hAnsiTheme="minorHAnsi" w:cstheme="minorHAnsi"/>
          <w:sz w:val="22"/>
          <w:szCs w:val="22"/>
          <w:lang w:val="en-US"/>
        </w:rPr>
      </w:pPr>
      <w:r w:rsidRPr="004D0FE3">
        <w:rPr>
          <w:rFonts w:asciiTheme="minorHAnsi" w:hAnsiTheme="minorHAnsi" w:cstheme="minorHAnsi"/>
          <w:sz w:val="22"/>
          <w:szCs w:val="22"/>
          <w:lang w:val="en-US"/>
        </w:rPr>
        <w:t>Tutor Mr Ben would like to know how many students had gotten A for Quiz 1 uploaded for the Machine Learning module.</w:t>
      </w:r>
    </w:p>
    <w:p w14:paraId="781CE50D" w14:textId="085A29BA" w:rsidR="588D9203" w:rsidRPr="004D0FE3" w:rsidRDefault="588D9203" w:rsidP="6F6A5AFC">
      <w:pPr>
        <w:rPr>
          <w:rFonts w:asciiTheme="minorHAnsi" w:hAnsiTheme="minorHAnsi" w:cstheme="minorHAnsi"/>
          <w:sz w:val="22"/>
          <w:szCs w:val="22"/>
          <w:lang w:val="en-US"/>
        </w:rPr>
      </w:pPr>
    </w:p>
    <w:p w14:paraId="36851721" w14:textId="58BDF52E" w:rsidR="4B3F0B49" w:rsidRPr="004D0FE3" w:rsidRDefault="4B3F0B49" w:rsidP="0AD0E070">
      <w:pPr>
        <w:ind w:left="720"/>
        <w:rPr>
          <w:rFonts w:asciiTheme="minorHAnsi" w:hAnsiTheme="minorHAnsi" w:cstheme="minorHAnsi"/>
          <w:sz w:val="22"/>
          <w:szCs w:val="22"/>
          <w:lang w:val="en-US"/>
        </w:rPr>
      </w:pPr>
      <w:r w:rsidRPr="004D0FE3">
        <w:rPr>
          <w:rFonts w:asciiTheme="minorHAnsi" w:hAnsiTheme="minorHAnsi" w:cstheme="minorHAnsi"/>
          <w:sz w:val="22"/>
          <w:szCs w:val="22"/>
          <w:lang w:val="en-US"/>
        </w:rPr>
        <w:t>Select COUNT(*) As “Number Of Students Who Got A”</w:t>
      </w:r>
    </w:p>
    <w:p w14:paraId="55B64FC0" w14:textId="23AA1B40" w:rsidR="4B3F0B49" w:rsidRPr="004D0FE3" w:rsidRDefault="4B3F0B49" w:rsidP="0AD0E070">
      <w:pPr>
        <w:ind w:left="720"/>
        <w:rPr>
          <w:rFonts w:asciiTheme="minorHAnsi" w:hAnsiTheme="minorHAnsi" w:cstheme="minorHAnsi"/>
          <w:sz w:val="22"/>
          <w:szCs w:val="22"/>
        </w:rPr>
      </w:pPr>
      <w:r w:rsidRPr="004D0FE3">
        <w:rPr>
          <w:rFonts w:asciiTheme="minorHAnsi" w:hAnsiTheme="minorHAnsi" w:cstheme="minorHAnsi"/>
          <w:sz w:val="22"/>
          <w:szCs w:val="22"/>
        </w:rPr>
        <w:t>FROM Module m INNER JOIN Quiz q on m.ModuleID = q.ModuleID</w:t>
      </w:r>
    </w:p>
    <w:p w14:paraId="66AD8791" w14:textId="453AB37C" w:rsidR="4B3F0B49" w:rsidRPr="004D0FE3" w:rsidRDefault="4B3F0B49" w:rsidP="0AD0E070">
      <w:pPr>
        <w:ind w:left="720"/>
        <w:rPr>
          <w:rFonts w:asciiTheme="minorHAnsi" w:hAnsiTheme="minorHAnsi" w:cstheme="minorHAnsi"/>
          <w:sz w:val="22"/>
          <w:szCs w:val="22"/>
        </w:rPr>
      </w:pPr>
      <w:r w:rsidRPr="004D0FE3">
        <w:rPr>
          <w:rFonts w:asciiTheme="minorHAnsi" w:hAnsiTheme="minorHAnsi" w:cstheme="minorHAnsi"/>
          <w:sz w:val="22"/>
          <w:szCs w:val="22"/>
        </w:rPr>
        <w:t>INNER JOIN StudentQuiz sq ON q.QuizID = sq.QuizID</w:t>
      </w:r>
    </w:p>
    <w:p w14:paraId="331669D7" w14:textId="46FC9AE7" w:rsidR="4B3F0B49" w:rsidRPr="004D0FE3" w:rsidRDefault="4B3F0B49" w:rsidP="0AD0E070">
      <w:pPr>
        <w:ind w:left="720"/>
        <w:rPr>
          <w:rFonts w:asciiTheme="minorHAnsi" w:hAnsiTheme="minorHAnsi" w:cstheme="minorHAnsi"/>
          <w:sz w:val="22"/>
          <w:szCs w:val="22"/>
        </w:rPr>
      </w:pPr>
      <w:r w:rsidRPr="004D0FE3">
        <w:rPr>
          <w:rFonts w:asciiTheme="minorHAnsi" w:hAnsiTheme="minorHAnsi" w:cstheme="minorHAnsi"/>
          <w:sz w:val="22"/>
          <w:szCs w:val="22"/>
        </w:rPr>
        <w:t>WHERE m.ModuleName = “Machine Learning” AND q.Title = “Quiz 1” AND sq.TotalScore &gt;= 80.</w:t>
      </w:r>
    </w:p>
    <w:p w14:paraId="56C5182A" w14:textId="46FC9AE7" w:rsidR="34734E22" w:rsidRPr="004D0FE3" w:rsidRDefault="34734E22" w:rsidP="34734E22">
      <w:pPr>
        <w:ind w:left="720"/>
        <w:rPr>
          <w:rFonts w:asciiTheme="minorHAnsi" w:hAnsiTheme="minorHAnsi" w:cstheme="minorHAnsi"/>
          <w:sz w:val="22"/>
          <w:szCs w:val="22"/>
        </w:rPr>
      </w:pPr>
    </w:p>
    <w:p w14:paraId="00AC7277" w14:textId="6728192D" w:rsidR="34734E22" w:rsidRPr="004D0FE3" w:rsidRDefault="4B3F0B49" w:rsidP="00D301FA">
      <w:pPr>
        <w:pStyle w:val="ListParagraph"/>
        <w:numPr>
          <w:ilvl w:val="0"/>
          <w:numId w:val="38"/>
        </w:numPr>
        <w:rPr>
          <w:rFonts w:asciiTheme="minorHAnsi" w:hAnsiTheme="minorHAnsi" w:cstheme="minorHAnsi"/>
          <w:sz w:val="22"/>
          <w:szCs w:val="22"/>
          <w:lang w:val="en-US"/>
        </w:rPr>
      </w:pPr>
      <w:r w:rsidRPr="004D0FE3">
        <w:rPr>
          <w:rFonts w:asciiTheme="minorHAnsi" w:hAnsiTheme="minorHAnsi" w:cstheme="minorHAnsi"/>
          <w:sz w:val="22"/>
          <w:szCs w:val="22"/>
          <w:lang w:val="en-US"/>
        </w:rPr>
        <w:t>A student with the ID of S10205505 wants to check the results of their Quiz 1 in the machine learning module and see his answers and the correct answers to see which questions he had gotten wrong and correct and their respective scores</w:t>
      </w:r>
    </w:p>
    <w:p w14:paraId="4BB0E2DB" w14:textId="3C32C9D9" w:rsidR="4B3F0B49" w:rsidRPr="004D0FE3" w:rsidRDefault="4B3F0B49" w:rsidP="34734E22">
      <w:pPr>
        <w:rPr>
          <w:rFonts w:asciiTheme="minorHAnsi" w:hAnsiTheme="minorHAnsi" w:cstheme="minorHAnsi"/>
          <w:sz w:val="22"/>
          <w:szCs w:val="22"/>
          <w:lang w:val="en-US"/>
        </w:rPr>
      </w:pPr>
    </w:p>
    <w:p w14:paraId="05B79953" w14:textId="493A6C13" w:rsidR="00460004" w:rsidRPr="004D0FE3" w:rsidRDefault="5675A645" w:rsidP="4D9D4AD9">
      <w:pPr>
        <w:ind w:left="720"/>
        <w:rPr>
          <w:rFonts w:asciiTheme="minorHAnsi" w:hAnsiTheme="minorHAnsi" w:cstheme="minorHAnsi"/>
          <w:sz w:val="22"/>
          <w:szCs w:val="22"/>
          <w:lang w:val="en-US"/>
        </w:rPr>
      </w:pPr>
      <w:r w:rsidRPr="004D0FE3">
        <w:rPr>
          <w:rFonts w:asciiTheme="minorHAnsi" w:hAnsiTheme="minorHAnsi" w:cstheme="minorHAnsi"/>
          <w:sz w:val="22"/>
          <w:szCs w:val="22"/>
          <w:lang w:val="en-US"/>
        </w:rPr>
        <w:t>SELECT sa.QuestionID As “Question Number”, sa.Answer as “Student Answer”,  qa.CorrectChoice as “Correct Answer”, sa.Score as “Student Score” FROM Module m INNER JOIN Quiz q on m.ModuleID = q.ModuleID</w:t>
      </w:r>
    </w:p>
    <w:p w14:paraId="40EA2F87" w14:textId="7B871289" w:rsidR="00460004" w:rsidRPr="004D0FE3" w:rsidRDefault="5675A645" w:rsidP="4D9D4AD9">
      <w:pPr>
        <w:ind w:left="720"/>
        <w:rPr>
          <w:rFonts w:asciiTheme="minorHAnsi" w:hAnsiTheme="minorHAnsi" w:cstheme="minorHAnsi"/>
          <w:sz w:val="22"/>
          <w:szCs w:val="22"/>
          <w:lang w:val="en-US"/>
        </w:rPr>
      </w:pPr>
      <w:r w:rsidRPr="004D0FE3">
        <w:rPr>
          <w:rFonts w:asciiTheme="minorHAnsi" w:hAnsiTheme="minorHAnsi" w:cstheme="minorHAnsi"/>
          <w:sz w:val="22"/>
          <w:szCs w:val="22"/>
          <w:lang w:val="en-US"/>
        </w:rPr>
        <w:t>INNER JOIN StudentQuiz sq ON q.QuizID = sq.QuizID INNER JOIN StudentAnswer sa ON sq.SQuizID = sa.SQuizID INNER JOIN QuestionAnswer qa ON qa.ChoiceID = sa.ChoiceID WHERE m.ModuleName = “Machine Learning” AND q.Title = “Quiz 1” AND sq.StudentID = "S10205505" ORDER BY sa.QuestionID.</w:t>
      </w:r>
    </w:p>
    <w:p w14:paraId="4F7E4E14" w14:textId="46FECE20" w:rsidR="4D9D4AD9" w:rsidRPr="004D0FE3" w:rsidRDefault="4D9D4AD9" w:rsidP="4D9D4AD9">
      <w:pPr>
        <w:ind w:left="720"/>
        <w:rPr>
          <w:rFonts w:asciiTheme="minorHAnsi" w:hAnsiTheme="minorHAnsi" w:cstheme="minorHAnsi"/>
          <w:sz w:val="22"/>
          <w:szCs w:val="22"/>
          <w:lang w:val="en-US"/>
        </w:rPr>
      </w:pPr>
    </w:p>
    <w:p w14:paraId="5C4360D5" w14:textId="0A6B5DFF" w:rsidR="5675A645" w:rsidRPr="004D0FE3" w:rsidRDefault="5675A645" w:rsidP="00D301FA">
      <w:pPr>
        <w:pStyle w:val="ListParagraph"/>
        <w:numPr>
          <w:ilvl w:val="0"/>
          <w:numId w:val="38"/>
        </w:numPr>
        <w:rPr>
          <w:rFonts w:asciiTheme="minorHAnsi" w:hAnsiTheme="minorHAnsi" w:cstheme="minorHAnsi"/>
          <w:sz w:val="22"/>
          <w:szCs w:val="22"/>
        </w:rPr>
      </w:pPr>
      <w:r w:rsidRPr="004D0FE3">
        <w:rPr>
          <w:rFonts w:asciiTheme="minorHAnsi" w:hAnsiTheme="minorHAnsi" w:cstheme="minorHAnsi"/>
          <w:sz w:val="22"/>
          <w:szCs w:val="22"/>
          <w:lang w:val="en-US"/>
        </w:rPr>
        <w:t>Tutor Mr Ben would like to know the average score of the students for Quiz 1 uploaded for the Machine Learning module.</w:t>
      </w:r>
      <w:r w:rsidRPr="004D0FE3">
        <w:rPr>
          <w:rFonts w:asciiTheme="minorHAnsi" w:hAnsiTheme="minorHAnsi" w:cstheme="minorHAnsi"/>
          <w:sz w:val="22"/>
          <w:szCs w:val="22"/>
        </w:rPr>
        <w:tab/>
      </w:r>
    </w:p>
    <w:p w14:paraId="4372A1EB" w14:textId="55EA4482" w:rsidR="62D1EB89" w:rsidRPr="004D0FE3" w:rsidRDefault="62D1EB89" w:rsidP="668BD1BE">
      <w:pPr>
        <w:rPr>
          <w:rFonts w:asciiTheme="minorHAnsi" w:hAnsiTheme="minorHAnsi" w:cstheme="minorHAnsi"/>
          <w:sz w:val="22"/>
          <w:szCs w:val="22"/>
        </w:rPr>
      </w:pPr>
    </w:p>
    <w:p w14:paraId="3187EB70" w14:textId="55EA4482" w:rsidR="00460004" w:rsidRPr="004D0FE3" w:rsidRDefault="60958969" w:rsidP="668BD1BE">
      <w:pPr>
        <w:ind w:left="720"/>
        <w:rPr>
          <w:rFonts w:asciiTheme="minorHAnsi" w:hAnsiTheme="minorHAnsi" w:cstheme="minorHAnsi"/>
          <w:sz w:val="22"/>
          <w:szCs w:val="22"/>
          <w:lang w:val="en-US"/>
        </w:rPr>
      </w:pPr>
      <w:r w:rsidRPr="004D0FE3">
        <w:rPr>
          <w:rFonts w:asciiTheme="minorHAnsi" w:hAnsiTheme="minorHAnsi" w:cstheme="minorHAnsi"/>
          <w:sz w:val="22"/>
          <w:szCs w:val="22"/>
          <w:lang w:val="en-US"/>
        </w:rPr>
        <w:t>Select AVG(sq.TotalScore) As “Average Marks”</w:t>
      </w:r>
    </w:p>
    <w:p w14:paraId="6C04348D" w14:textId="55EA4482" w:rsidR="00460004" w:rsidRPr="004D0FE3" w:rsidRDefault="60958969" w:rsidP="668BD1BE">
      <w:pPr>
        <w:ind w:left="720"/>
        <w:rPr>
          <w:rFonts w:asciiTheme="minorHAnsi" w:hAnsiTheme="minorHAnsi" w:cstheme="minorHAnsi"/>
          <w:sz w:val="22"/>
          <w:szCs w:val="22"/>
          <w:lang w:val="en-US"/>
        </w:rPr>
      </w:pPr>
      <w:r w:rsidRPr="004D0FE3">
        <w:rPr>
          <w:rFonts w:asciiTheme="minorHAnsi" w:hAnsiTheme="minorHAnsi" w:cstheme="minorHAnsi"/>
          <w:sz w:val="22"/>
          <w:szCs w:val="22"/>
          <w:lang w:val="en-US"/>
        </w:rPr>
        <w:t>FROM Module m INNER JOIN Quiz q on m.ModuleID = q.ModuleID</w:t>
      </w:r>
    </w:p>
    <w:p w14:paraId="0FC66F52" w14:textId="55EA4482" w:rsidR="00460004" w:rsidRPr="004D0FE3" w:rsidRDefault="60958969" w:rsidP="668BD1BE">
      <w:pPr>
        <w:ind w:left="720"/>
        <w:rPr>
          <w:rFonts w:asciiTheme="minorHAnsi" w:hAnsiTheme="minorHAnsi" w:cstheme="minorHAnsi"/>
          <w:sz w:val="22"/>
          <w:szCs w:val="22"/>
          <w:lang w:val="en-US"/>
        </w:rPr>
      </w:pPr>
      <w:r w:rsidRPr="004D0FE3">
        <w:rPr>
          <w:rFonts w:asciiTheme="minorHAnsi" w:hAnsiTheme="minorHAnsi" w:cstheme="minorHAnsi"/>
          <w:sz w:val="22"/>
          <w:szCs w:val="22"/>
          <w:lang w:val="en-US"/>
        </w:rPr>
        <w:t>INNER JOIN StudentQuiz sq ON q.QuizID = sq.QuizID</w:t>
      </w:r>
    </w:p>
    <w:p w14:paraId="0C0D0A98" w14:textId="55EA4482" w:rsidR="00460004" w:rsidRPr="004D0FE3" w:rsidRDefault="60958969" w:rsidP="668BD1BE">
      <w:pPr>
        <w:ind w:left="720"/>
        <w:rPr>
          <w:rFonts w:asciiTheme="minorHAnsi" w:hAnsiTheme="minorHAnsi" w:cstheme="minorHAnsi"/>
          <w:sz w:val="22"/>
          <w:szCs w:val="22"/>
          <w:lang w:val="en-US"/>
        </w:rPr>
      </w:pPr>
      <w:r w:rsidRPr="004D0FE3">
        <w:rPr>
          <w:rFonts w:asciiTheme="minorHAnsi" w:hAnsiTheme="minorHAnsi" w:cstheme="minorHAnsi"/>
          <w:sz w:val="22"/>
          <w:szCs w:val="22"/>
          <w:lang w:val="en-US"/>
        </w:rPr>
        <w:t>WHERE m.ModuleName = “Machine Learning” AND q.Title = “Quiz 1”.</w:t>
      </w:r>
    </w:p>
    <w:p w14:paraId="4B4FCB33" w14:textId="55EA4482" w:rsidR="00460004" w:rsidRPr="004D0FE3" w:rsidRDefault="00460004" w:rsidP="00460004">
      <w:pPr>
        <w:rPr>
          <w:rFonts w:asciiTheme="minorHAnsi" w:hAnsiTheme="minorHAnsi" w:cstheme="minorHAnsi"/>
          <w:sz w:val="22"/>
          <w:szCs w:val="22"/>
          <w:lang w:val="en-US"/>
        </w:rPr>
      </w:pPr>
    </w:p>
    <w:p w14:paraId="5B2E611E" w14:textId="77777777" w:rsidR="00460004" w:rsidRPr="00460004" w:rsidRDefault="00460004" w:rsidP="00460004">
      <w:pPr>
        <w:rPr>
          <w:lang w:val="en-US"/>
        </w:rPr>
      </w:pPr>
    </w:p>
    <w:p w14:paraId="78815324" w14:textId="77777777" w:rsidR="00D3423C" w:rsidRPr="00D3423C" w:rsidRDefault="00D3423C" w:rsidP="00D3423C">
      <w:pPr>
        <w:rPr>
          <w:lang w:val="en-US"/>
        </w:rPr>
      </w:pPr>
    </w:p>
    <w:p w14:paraId="541354F9" w14:textId="7B119953" w:rsidR="44CE5433" w:rsidRPr="005343D6" w:rsidRDefault="005343D6" w:rsidP="3F114577">
      <w:pPr>
        <w:rPr>
          <w:lang w:val="en-US"/>
        </w:rPr>
      </w:pPr>
      <w:r>
        <w:rPr>
          <w:lang w:val="en-US"/>
        </w:rPr>
        <w:br w:type="page"/>
      </w:r>
    </w:p>
    <w:p w14:paraId="2CF1329F" w14:textId="77777777" w:rsidR="006157F4" w:rsidRPr="00677D32" w:rsidRDefault="006157F4" w:rsidP="006157F4">
      <w:pPr>
        <w:rPr>
          <w:rFonts w:asciiTheme="minorHAnsi" w:hAnsiTheme="minorHAnsi" w:cstheme="minorHAnsi"/>
          <w:lang w:val="en-US"/>
        </w:rPr>
      </w:pPr>
    </w:p>
    <w:p w14:paraId="232DDFE2" w14:textId="40882F5F" w:rsidR="009B7914" w:rsidRPr="00677D32" w:rsidRDefault="009B7914" w:rsidP="00595E58">
      <w:pPr>
        <w:pStyle w:val="Heading2"/>
        <w:rPr>
          <w:rFonts w:asciiTheme="minorHAnsi" w:hAnsiTheme="minorHAnsi" w:cstheme="minorBidi"/>
        </w:rPr>
      </w:pPr>
      <w:bookmarkStart w:id="7" w:name="_Toc95100636"/>
      <w:r w:rsidRPr="6EE10496">
        <w:rPr>
          <w:rFonts w:asciiTheme="minorHAnsi" w:hAnsiTheme="minorHAnsi" w:cstheme="minorBidi"/>
        </w:rPr>
        <w:t>(ii) Final ER Model And The List Of Mapped Relations</w:t>
      </w:r>
      <w:bookmarkEnd w:id="7"/>
    </w:p>
    <w:p w14:paraId="0BC1FF73" w14:textId="40882F5F" w:rsidR="00435167" w:rsidRPr="00435167" w:rsidRDefault="00435167" w:rsidP="00435167">
      <w:pPr>
        <w:rPr>
          <w:lang w:val="en-US"/>
        </w:rPr>
      </w:pPr>
    </w:p>
    <w:p w14:paraId="7EF66B43" w14:textId="12F4583D" w:rsidR="0027084A" w:rsidRPr="005343D6" w:rsidRDefault="00B325C5" w:rsidP="00E4270E">
      <w:pPr>
        <w:rPr>
          <w:rFonts w:asciiTheme="minorHAnsi" w:hAnsiTheme="minorHAnsi" w:cstheme="minorHAnsi"/>
          <w:sz w:val="28"/>
          <w:szCs w:val="28"/>
          <w:lang w:val="en-US"/>
        </w:rPr>
      </w:pPr>
      <w:r w:rsidRPr="005343D6">
        <w:rPr>
          <w:rFonts w:asciiTheme="minorHAnsi" w:hAnsiTheme="minorHAnsi" w:cstheme="minorHAnsi"/>
          <w:sz w:val="28"/>
          <w:szCs w:val="28"/>
          <w:lang w:val="en-US"/>
        </w:rPr>
        <w:t>(ii.i) E</w:t>
      </w:r>
      <w:r w:rsidR="00DC7846">
        <w:rPr>
          <w:rFonts w:asciiTheme="minorHAnsi" w:hAnsiTheme="minorHAnsi" w:cstheme="minorHAnsi"/>
          <w:sz w:val="28"/>
          <w:szCs w:val="28"/>
          <w:lang w:val="en-US"/>
        </w:rPr>
        <w:t>R</w:t>
      </w:r>
      <w:r w:rsidRPr="005343D6">
        <w:rPr>
          <w:rFonts w:asciiTheme="minorHAnsi" w:hAnsiTheme="minorHAnsi" w:cstheme="minorHAnsi"/>
          <w:sz w:val="28"/>
          <w:szCs w:val="28"/>
          <w:lang w:val="en-US"/>
        </w:rPr>
        <w:t xml:space="preserve"> Model</w:t>
      </w:r>
    </w:p>
    <w:p w14:paraId="6A21E003" w14:textId="77777777" w:rsidR="00942375" w:rsidRDefault="00942375" w:rsidP="005343D6">
      <w:pPr>
        <w:rPr>
          <w:rFonts w:asciiTheme="minorHAnsi" w:hAnsiTheme="minorHAnsi" w:cstheme="minorHAnsi"/>
          <w:b/>
          <w:bCs/>
          <w:lang w:val="en-US"/>
        </w:rPr>
      </w:pPr>
    </w:p>
    <w:p w14:paraId="55E70886" w14:textId="46ABA519" w:rsidR="0027084A" w:rsidRPr="00942375" w:rsidRDefault="00942375" w:rsidP="005343D6">
      <w:pPr>
        <w:rPr>
          <w:rFonts w:asciiTheme="minorHAnsi" w:hAnsiTheme="minorHAnsi" w:cstheme="minorHAnsi"/>
          <w:i/>
          <w:iCs/>
          <w:sz w:val="26"/>
          <w:szCs w:val="26"/>
          <w:lang w:val="en-US"/>
        </w:rPr>
      </w:pPr>
      <w:r w:rsidRPr="00942375">
        <w:rPr>
          <w:rFonts w:asciiTheme="minorHAnsi" w:hAnsiTheme="minorHAnsi" w:cstheme="minorHAnsi"/>
          <w:i/>
          <w:iCs/>
          <w:sz w:val="24"/>
          <w:szCs w:val="24"/>
          <w:lang w:val="en-US"/>
        </w:rPr>
        <w:t>(Please see</w:t>
      </w:r>
      <w:r w:rsidR="00E01C05">
        <w:rPr>
          <w:rFonts w:asciiTheme="minorHAnsi" w:hAnsiTheme="minorHAnsi" w:cstheme="minorHAnsi"/>
          <w:i/>
          <w:iCs/>
          <w:sz w:val="24"/>
          <w:szCs w:val="24"/>
          <w:lang w:val="en-US"/>
        </w:rPr>
        <w:t xml:space="preserve"> the</w:t>
      </w:r>
      <w:r w:rsidRPr="00942375">
        <w:rPr>
          <w:rFonts w:asciiTheme="minorHAnsi" w:hAnsiTheme="minorHAnsi" w:cstheme="minorHAnsi"/>
          <w:i/>
          <w:iCs/>
          <w:sz w:val="24"/>
          <w:szCs w:val="24"/>
          <w:lang w:val="en-US"/>
        </w:rPr>
        <w:t xml:space="preserve"> attachment</w:t>
      </w:r>
      <w:r w:rsidR="00E01C05">
        <w:rPr>
          <w:rFonts w:asciiTheme="minorHAnsi" w:hAnsiTheme="minorHAnsi" w:cstheme="minorHAnsi"/>
          <w:i/>
          <w:iCs/>
          <w:sz w:val="24"/>
          <w:szCs w:val="24"/>
          <w:lang w:val="en-US"/>
        </w:rPr>
        <w:t>- “</w:t>
      </w:r>
      <w:r w:rsidR="00E01C05" w:rsidRPr="00E01C05">
        <w:rPr>
          <w:rFonts w:asciiTheme="minorHAnsi" w:hAnsiTheme="minorHAnsi" w:cstheme="minorHAnsi"/>
          <w:i/>
          <w:iCs/>
          <w:sz w:val="24"/>
          <w:szCs w:val="24"/>
          <w:lang w:val="en-US"/>
        </w:rPr>
        <w:t>ADB Assignment 2 Final ER Model</w:t>
      </w:r>
      <w:r w:rsidR="00E01C05">
        <w:rPr>
          <w:rFonts w:asciiTheme="minorHAnsi" w:hAnsiTheme="minorHAnsi" w:cstheme="minorHAnsi"/>
          <w:i/>
          <w:iCs/>
          <w:sz w:val="24"/>
          <w:szCs w:val="24"/>
          <w:lang w:val="en-US"/>
        </w:rPr>
        <w:t>.png”</w:t>
      </w:r>
      <w:r w:rsidRPr="00942375">
        <w:rPr>
          <w:rFonts w:asciiTheme="minorHAnsi" w:hAnsiTheme="minorHAnsi" w:cstheme="minorHAnsi"/>
          <w:i/>
          <w:iCs/>
          <w:sz w:val="24"/>
          <w:szCs w:val="24"/>
          <w:lang w:val="en-US"/>
        </w:rPr>
        <w:t xml:space="preserve"> for clearer picture )</w:t>
      </w:r>
      <w:r w:rsidR="005343D6" w:rsidRPr="00942375">
        <w:rPr>
          <w:rFonts w:asciiTheme="minorHAnsi" w:hAnsiTheme="minorHAnsi" w:cstheme="minorHAnsi"/>
          <w:i/>
          <w:iCs/>
          <w:lang w:val="en-US"/>
        </w:rPr>
        <w:br w:type="page"/>
      </w:r>
    </w:p>
    <w:p w14:paraId="432637CC" w14:textId="4D7D2DB0" w:rsidR="00B325C5" w:rsidRPr="00435167" w:rsidRDefault="00B325C5" w:rsidP="0027084A">
      <w:pPr>
        <w:pStyle w:val="Heading3"/>
        <w:ind w:firstLine="720"/>
        <w:rPr>
          <w:rFonts w:asciiTheme="minorHAnsi" w:hAnsiTheme="minorHAnsi" w:cstheme="minorBidi"/>
          <w:b w:val="0"/>
          <w:sz w:val="28"/>
          <w:szCs w:val="28"/>
          <w:lang w:val="en-US"/>
        </w:rPr>
      </w:pPr>
      <w:bookmarkStart w:id="8" w:name="_Toc95100637"/>
      <w:r w:rsidRPr="3DD11C0D">
        <w:rPr>
          <w:rFonts w:asciiTheme="minorHAnsi" w:hAnsiTheme="minorHAnsi" w:cstheme="minorBidi"/>
          <w:b w:val="0"/>
          <w:sz w:val="28"/>
          <w:szCs w:val="28"/>
          <w:lang w:val="en-US"/>
        </w:rPr>
        <w:lastRenderedPageBreak/>
        <w:t>(ii.ii) List of mapped relations</w:t>
      </w:r>
      <w:bookmarkEnd w:id="8"/>
    </w:p>
    <w:p w14:paraId="11F1B367" w14:textId="77777777" w:rsidR="00507F3A" w:rsidRPr="00507F3A" w:rsidRDefault="00507F3A" w:rsidP="00507F3A">
      <w:pPr>
        <w:rPr>
          <w:lang w:val="en-US"/>
        </w:rPr>
      </w:pPr>
    </w:p>
    <w:p w14:paraId="15A8723A" w14:textId="52188F12" w:rsidR="00766A19" w:rsidRPr="00677D32" w:rsidRDefault="00766A19" w:rsidP="00F87BCC">
      <w:pPr>
        <w:ind w:left="720"/>
        <w:rPr>
          <w:rFonts w:asciiTheme="minorHAnsi" w:hAnsiTheme="minorHAnsi" w:cstheme="minorHAnsi"/>
          <w:lang w:val="en-US"/>
        </w:rPr>
      </w:pPr>
      <w:r w:rsidRPr="00677D32">
        <w:rPr>
          <w:rFonts w:asciiTheme="minorHAnsi" w:hAnsiTheme="minorHAnsi" w:cstheme="minorHAnsi"/>
          <w:b/>
          <w:lang w:val="en-US"/>
        </w:rPr>
        <w:t>Announcement</w:t>
      </w:r>
      <w:r w:rsidRPr="00677D32">
        <w:rPr>
          <w:rFonts w:asciiTheme="minorHAnsi" w:hAnsiTheme="minorHAnsi" w:cstheme="minorHAnsi"/>
          <w:lang w:val="en-US"/>
        </w:rPr>
        <w:t>(&lt;</w:t>
      </w:r>
      <w:r w:rsidRPr="008A3759">
        <w:rPr>
          <w:rFonts w:asciiTheme="minorHAnsi" w:hAnsiTheme="minorHAnsi" w:cstheme="minorHAnsi"/>
          <w:u w:val="single"/>
          <w:lang w:val="en-US"/>
        </w:rPr>
        <w:t>ModuleID</w:t>
      </w:r>
      <w:r w:rsidRPr="00677D32">
        <w:rPr>
          <w:rFonts w:asciiTheme="minorHAnsi" w:hAnsiTheme="minorHAnsi" w:cstheme="minorHAnsi"/>
          <w:lang w:val="en-US"/>
        </w:rPr>
        <w:t>&gt;,</w:t>
      </w:r>
      <w:r w:rsidR="008003B3" w:rsidRPr="00677D32">
        <w:rPr>
          <w:rFonts w:asciiTheme="minorHAnsi" w:hAnsiTheme="minorHAnsi" w:cstheme="minorHAnsi"/>
          <w:lang w:val="en-US"/>
        </w:rPr>
        <w:t xml:space="preserve"> </w:t>
      </w:r>
      <w:r w:rsidRPr="00EB6079">
        <w:rPr>
          <w:rFonts w:asciiTheme="minorHAnsi" w:hAnsiTheme="minorHAnsi" w:cstheme="minorHAnsi"/>
          <w:u w:val="single"/>
          <w:lang w:val="en-US"/>
        </w:rPr>
        <w:t>AnnouncementID</w:t>
      </w:r>
      <w:r>
        <w:rPr>
          <w:rFonts w:asciiTheme="minorHAnsi" w:hAnsiTheme="minorHAnsi" w:cstheme="minorHAnsi"/>
          <w:lang w:val="en-US"/>
        </w:rPr>
        <w:t>,</w:t>
      </w:r>
      <w:r w:rsidRPr="00677D32">
        <w:rPr>
          <w:rFonts w:asciiTheme="minorHAnsi" w:hAnsiTheme="minorHAnsi" w:cstheme="minorHAnsi"/>
          <w:lang w:val="en-US"/>
        </w:rPr>
        <w:t>Announcement</w:t>
      </w:r>
      <w:r>
        <w:rPr>
          <w:rFonts w:asciiTheme="minorHAnsi" w:hAnsiTheme="minorHAnsi" w:cstheme="minorHAnsi"/>
          <w:lang w:val="en-US"/>
        </w:rPr>
        <w:t>Date,AnnouncementDescription</w:t>
      </w:r>
      <w:r w:rsidRPr="00677D32">
        <w:rPr>
          <w:rFonts w:asciiTheme="minorHAnsi" w:hAnsiTheme="minorHAnsi" w:cstheme="minorHAnsi"/>
          <w:lang w:val="en-US"/>
        </w:rPr>
        <w:t>)</w:t>
      </w:r>
    </w:p>
    <w:p w14:paraId="7A32E459" w14:textId="77777777" w:rsidR="0011768B" w:rsidRDefault="0011768B" w:rsidP="00FE3D68">
      <w:pPr>
        <w:ind w:left="720"/>
      </w:pPr>
    </w:p>
    <w:p w14:paraId="0D6F1CE7" w14:textId="06813C9F" w:rsidR="00766A19" w:rsidRDefault="00766A19" w:rsidP="00FE3D68">
      <w:pPr>
        <w:ind w:left="720"/>
        <w:rPr>
          <w:rFonts w:asciiTheme="minorHAnsi" w:hAnsiTheme="minorHAnsi" w:cstheme="minorHAnsi"/>
          <w:lang w:val="en-US"/>
        </w:rPr>
      </w:pPr>
      <w:r w:rsidRPr="00AD56F2">
        <w:rPr>
          <w:rFonts w:asciiTheme="minorHAnsi" w:hAnsiTheme="minorHAnsi" w:cstheme="minorHAnsi"/>
          <w:b/>
          <w:lang w:val="en-US"/>
        </w:rPr>
        <w:t>StudentContact</w:t>
      </w:r>
      <w:r>
        <w:rPr>
          <w:rFonts w:asciiTheme="minorHAnsi" w:hAnsiTheme="minorHAnsi" w:cstheme="minorHAnsi"/>
          <w:lang w:val="en-US"/>
        </w:rPr>
        <w:t>(&lt;</w:t>
      </w:r>
      <w:r w:rsidRPr="008A3759">
        <w:rPr>
          <w:rFonts w:asciiTheme="minorHAnsi" w:hAnsiTheme="minorHAnsi" w:cstheme="minorHAnsi"/>
          <w:u w:val="single"/>
          <w:lang w:val="en-US"/>
        </w:rPr>
        <w:t>StudentID</w:t>
      </w:r>
      <w:r>
        <w:rPr>
          <w:rFonts w:asciiTheme="minorHAnsi" w:hAnsiTheme="minorHAnsi" w:cstheme="minorHAnsi"/>
          <w:lang w:val="en-US"/>
        </w:rPr>
        <w:t>&gt;,StudentName,StudentContact)</w:t>
      </w:r>
    </w:p>
    <w:p w14:paraId="7AB4730D" w14:textId="77777777" w:rsidR="0011768B" w:rsidRDefault="0011768B" w:rsidP="00FE3D68">
      <w:pPr>
        <w:ind w:left="720"/>
      </w:pPr>
    </w:p>
    <w:p w14:paraId="77AEAF35" w14:textId="2BAAA286" w:rsidR="005343D6" w:rsidRDefault="00766A19" w:rsidP="00FE3D68">
      <w:pPr>
        <w:ind w:left="720"/>
        <w:rPr>
          <w:rFonts w:asciiTheme="minorHAnsi" w:hAnsiTheme="minorHAnsi" w:cstheme="minorHAnsi"/>
          <w:lang w:val="en-US"/>
        </w:rPr>
      </w:pPr>
      <w:r w:rsidRPr="00AD56F2">
        <w:rPr>
          <w:rFonts w:asciiTheme="minorHAnsi" w:hAnsiTheme="minorHAnsi" w:cstheme="minorHAnsi"/>
          <w:b/>
          <w:lang w:val="en-US"/>
        </w:rPr>
        <w:t>StudentEmailAddress</w:t>
      </w:r>
      <w:r>
        <w:rPr>
          <w:rFonts w:asciiTheme="minorHAnsi" w:hAnsiTheme="minorHAnsi" w:cstheme="minorHAnsi"/>
          <w:lang w:val="en-US"/>
        </w:rPr>
        <w:t>(&lt;</w:t>
      </w:r>
      <w:r w:rsidRPr="008A3759">
        <w:rPr>
          <w:rFonts w:asciiTheme="minorHAnsi" w:hAnsiTheme="minorHAnsi" w:cstheme="minorHAnsi"/>
          <w:u w:val="single"/>
          <w:lang w:val="en-US"/>
        </w:rPr>
        <w:t>StudentID</w:t>
      </w:r>
      <w:r>
        <w:rPr>
          <w:rFonts w:asciiTheme="minorHAnsi" w:hAnsiTheme="minorHAnsi" w:cstheme="minorHAnsi"/>
          <w:lang w:val="en-US"/>
        </w:rPr>
        <w:t>&gt;,StudentName,StudentEmailAddress)</w:t>
      </w:r>
    </w:p>
    <w:p w14:paraId="03847D44" w14:textId="77777777" w:rsidR="005343D6" w:rsidRDefault="005343D6" w:rsidP="00FE3D68">
      <w:pPr>
        <w:ind w:left="720"/>
      </w:pPr>
    </w:p>
    <w:p w14:paraId="0CC65AAB" w14:textId="785ABADE" w:rsidR="005847B7" w:rsidRPr="00677D32" w:rsidRDefault="005847B7" w:rsidP="00F87BCC">
      <w:pPr>
        <w:ind w:left="720"/>
        <w:rPr>
          <w:rFonts w:asciiTheme="minorHAnsi" w:hAnsiTheme="minorHAnsi" w:cstheme="minorHAnsi"/>
          <w:lang w:val="en-US"/>
        </w:rPr>
      </w:pPr>
      <w:r w:rsidRPr="00677D32">
        <w:rPr>
          <w:rFonts w:asciiTheme="minorHAnsi" w:hAnsiTheme="minorHAnsi" w:cstheme="minorHAnsi"/>
          <w:b/>
          <w:lang w:val="en-US"/>
        </w:rPr>
        <w:t>Tutor</w:t>
      </w:r>
      <w:r w:rsidRPr="00677D32">
        <w:rPr>
          <w:rFonts w:asciiTheme="minorHAnsi" w:hAnsiTheme="minorHAnsi" w:cstheme="minorHAnsi"/>
          <w:lang w:val="en-US"/>
        </w:rPr>
        <w:t>(</w:t>
      </w:r>
      <w:r w:rsidRPr="00677D32">
        <w:rPr>
          <w:rFonts w:asciiTheme="minorHAnsi" w:hAnsiTheme="minorHAnsi" w:cstheme="minorHAnsi"/>
          <w:u w:val="single"/>
          <w:lang w:val="en-US"/>
        </w:rPr>
        <w:t>TutorID</w:t>
      </w:r>
      <w:r w:rsidRPr="00677D32">
        <w:rPr>
          <w:rFonts w:asciiTheme="minorHAnsi" w:hAnsiTheme="minorHAnsi" w:cstheme="minorHAnsi"/>
          <w:lang w:val="en-US"/>
        </w:rPr>
        <w:t>, TutorName, Password, Gender, TutorContact,TutorEmailAddress, AreaOfProfession,AcademicQualification)</w:t>
      </w:r>
    </w:p>
    <w:p w14:paraId="3091181B" w14:textId="77777777" w:rsidR="0011768B" w:rsidRDefault="0011768B" w:rsidP="00FE3D68">
      <w:pPr>
        <w:ind w:left="720"/>
      </w:pPr>
    </w:p>
    <w:p w14:paraId="5B2CAD87" w14:textId="17BF50AC" w:rsidR="005847B7" w:rsidRPr="00677D32" w:rsidRDefault="005847B7" w:rsidP="00FE3D68">
      <w:pPr>
        <w:ind w:left="720"/>
        <w:rPr>
          <w:rFonts w:asciiTheme="minorHAnsi" w:hAnsiTheme="minorHAnsi" w:cstheme="minorHAnsi"/>
          <w:lang w:val="en-US"/>
        </w:rPr>
      </w:pPr>
      <w:r w:rsidRPr="00677D32">
        <w:rPr>
          <w:rFonts w:asciiTheme="minorHAnsi" w:hAnsiTheme="minorHAnsi" w:cstheme="minorHAnsi"/>
          <w:b/>
          <w:lang w:val="en-US"/>
        </w:rPr>
        <w:t>Student</w:t>
      </w:r>
      <w:r w:rsidRPr="00677D32">
        <w:rPr>
          <w:rFonts w:asciiTheme="minorHAnsi" w:hAnsiTheme="minorHAnsi" w:cstheme="minorHAnsi"/>
          <w:lang w:val="en-US"/>
        </w:rPr>
        <w:t>(</w:t>
      </w:r>
      <w:r w:rsidRPr="00677D32">
        <w:rPr>
          <w:rFonts w:asciiTheme="minorHAnsi" w:hAnsiTheme="minorHAnsi" w:cstheme="minorHAnsi"/>
          <w:u w:val="single"/>
          <w:lang w:val="en-US"/>
        </w:rPr>
        <w:t>StudentID</w:t>
      </w:r>
      <w:r w:rsidRPr="00677D32">
        <w:rPr>
          <w:rFonts w:asciiTheme="minorHAnsi" w:hAnsiTheme="minorHAnsi" w:cstheme="minorHAnsi"/>
          <w:lang w:val="en-US"/>
        </w:rPr>
        <w:t>,StudentName,Password,CurrentGrade,CumulativeGrade,&lt;</w:t>
      </w:r>
      <w:r w:rsidRPr="00677D32">
        <w:rPr>
          <w:rFonts w:asciiTheme="minorHAnsi" w:hAnsiTheme="minorHAnsi" w:cstheme="minorHAnsi"/>
          <w:u w:val="single"/>
          <w:lang w:val="en-US"/>
        </w:rPr>
        <w:t>CourseID</w:t>
      </w:r>
      <w:r w:rsidRPr="00677D32">
        <w:rPr>
          <w:rFonts w:asciiTheme="minorHAnsi" w:hAnsiTheme="minorHAnsi" w:cstheme="minorHAnsi"/>
          <w:lang w:val="en-US"/>
        </w:rPr>
        <w:t>&gt;)</w:t>
      </w:r>
    </w:p>
    <w:p w14:paraId="78C5B8F7" w14:textId="4D7D2DB0" w:rsidR="0011768B" w:rsidRDefault="0011768B" w:rsidP="00FE3D68">
      <w:pPr>
        <w:ind w:left="720"/>
      </w:pPr>
    </w:p>
    <w:p w14:paraId="5C0A03D6" w14:textId="42A685AF" w:rsidR="005847B7" w:rsidRPr="00677D32" w:rsidRDefault="005847B7" w:rsidP="00FE3D68">
      <w:pPr>
        <w:ind w:left="720"/>
        <w:rPr>
          <w:rFonts w:asciiTheme="minorHAnsi" w:hAnsiTheme="minorHAnsi" w:cstheme="minorHAnsi"/>
          <w:lang w:val="en-US"/>
        </w:rPr>
      </w:pPr>
      <w:r w:rsidRPr="00677D32">
        <w:rPr>
          <w:rFonts w:asciiTheme="minorHAnsi" w:hAnsiTheme="minorHAnsi" w:cstheme="minorHAnsi"/>
          <w:b/>
          <w:lang w:val="en-US"/>
        </w:rPr>
        <w:t>Course</w:t>
      </w:r>
      <w:r w:rsidRPr="00677D32">
        <w:rPr>
          <w:rFonts w:asciiTheme="minorHAnsi" w:hAnsiTheme="minorHAnsi" w:cstheme="minorHAnsi"/>
          <w:lang w:val="en-US"/>
        </w:rPr>
        <w:t>(</w:t>
      </w:r>
      <w:r w:rsidRPr="00677D32">
        <w:rPr>
          <w:rFonts w:asciiTheme="minorHAnsi" w:hAnsiTheme="minorHAnsi" w:cstheme="minorHAnsi"/>
          <w:u w:val="single"/>
          <w:lang w:val="en-US"/>
        </w:rPr>
        <w:t>CourseID</w:t>
      </w:r>
      <w:r w:rsidRPr="00677D32">
        <w:rPr>
          <w:rFonts w:asciiTheme="minorHAnsi" w:hAnsiTheme="minorHAnsi" w:cstheme="minorHAnsi"/>
          <w:lang w:val="en-US"/>
        </w:rPr>
        <w:t>,CourseName,IsOverseas)</w:t>
      </w:r>
    </w:p>
    <w:p w14:paraId="7D590C31" w14:textId="4D7D2DB0" w:rsidR="0011768B" w:rsidRDefault="0011768B" w:rsidP="00FE3D68">
      <w:pPr>
        <w:ind w:left="720"/>
      </w:pPr>
    </w:p>
    <w:p w14:paraId="074202E2" w14:textId="456EE3E9" w:rsidR="005847B7" w:rsidRPr="00677D32" w:rsidRDefault="005847B7" w:rsidP="00FE3D68">
      <w:pPr>
        <w:ind w:left="720"/>
        <w:rPr>
          <w:rFonts w:asciiTheme="minorHAnsi" w:hAnsiTheme="minorHAnsi" w:cstheme="minorHAnsi"/>
          <w:lang w:val="en-US"/>
        </w:rPr>
      </w:pPr>
      <w:r w:rsidRPr="00677D32">
        <w:rPr>
          <w:rFonts w:asciiTheme="minorHAnsi" w:hAnsiTheme="minorHAnsi" w:cstheme="minorHAnsi"/>
          <w:b/>
          <w:lang w:val="en-US"/>
        </w:rPr>
        <w:t>Module</w:t>
      </w:r>
      <w:r w:rsidRPr="00677D32">
        <w:rPr>
          <w:rFonts w:asciiTheme="minorHAnsi" w:hAnsiTheme="minorHAnsi" w:cstheme="minorHAnsi"/>
          <w:lang w:val="en-US"/>
        </w:rPr>
        <w:t>(</w:t>
      </w:r>
      <w:r w:rsidRPr="001A0798">
        <w:rPr>
          <w:rFonts w:asciiTheme="minorHAnsi" w:hAnsiTheme="minorHAnsi" w:cstheme="minorHAnsi"/>
          <w:u w:val="single"/>
          <w:lang w:val="en-US"/>
        </w:rPr>
        <w:t>ModuleID</w:t>
      </w:r>
      <w:r w:rsidRPr="00677D32">
        <w:rPr>
          <w:rFonts w:asciiTheme="minorHAnsi" w:hAnsiTheme="minorHAnsi" w:cstheme="minorHAnsi"/>
          <w:lang w:val="en-US"/>
        </w:rPr>
        <w:t>,ModuleName, CreditUnit, &lt;</w:t>
      </w:r>
      <w:r w:rsidRPr="00677D32">
        <w:rPr>
          <w:rFonts w:asciiTheme="minorHAnsi" w:hAnsiTheme="minorHAnsi" w:cstheme="minorHAnsi"/>
          <w:u w:val="single"/>
          <w:lang w:val="en-US"/>
        </w:rPr>
        <w:t>CourseID</w:t>
      </w:r>
      <w:r w:rsidRPr="00677D32">
        <w:rPr>
          <w:rFonts w:asciiTheme="minorHAnsi" w:hAnsiTheme="minorHAnsi" w:cstheme="minorHAnsi"/>
          <w:lang w:val="en-US"/>
        </w:rPr>
        <w:t>&gt;)</w:t>
      </w:r>
    </w:p>
    <w:p w14:paraId="10E317BC" w14:textId="4D7D2DB0" w:rsidR="0011768B" w:rsidRDefault="0011768B" w:rsidP="00FE3D68">
      <w:pPr>
        <w:ind w:left="720"/>
      </w:pPr>
    </w:p>
    <w:p w14:paraId="0A755F49" w14:textId="53C5585C" w:rsidR="005847B7" w:rsidRPr="00677D32" w:rsidRDefault="005847B7" w:rsidP="00FE3D68">
      <w:pPr>
        <w:ind w:left="720"/>
        <w:rPr>
          <w:rFonts w:asciiTheme="minorHAnsi" w:hAnsiTheme="minorHAnsi" w:cstheme="minorHAnsi"/>
          <w:color w:val="000000"/>
        </w:rPr>
      </w:pPr>
      <w:r w:rsidRPr="00677D32">
        <w:rPr>
          <w:rFonts w:asciiTheme="minorHAnsi" w:hAnsiTheme="minorHAnsi" w:cstheme="minorHAnsi"/>
          <w:b/>
          <w:color w:val="000000"/>
        </w:rPr>
        <w:t>ModuleTutor</w:t>
      </w:r>
      <w:r w:rsidRPr="00677D32">
        <w:rPr>
          <w:rFonts w:asciiTheme="minorHAnsi" w:hAnsiTheme="minorHAnsi" w:cstheme="minorHAnsi"/>
          <w:color w:val="000000"/>
        </w:rPr>
        <w:t>(&lt;</w:t>
      </w:r>
      <w:r w:rsidRPr="00677D32">
        <w:rPr>
          <w:rFonts w:asciiTheme="minorHAnsi" w:hAnsiTheme="minorHAnsi" w:cstheme="minorHAnsi"/>
          <w:color w:val="000000"/>
          <w:u w:val="single"/>
        </w:rPr>
        <w:t>ModuleID</w:t>
      </w:r>
      <w:r w:rsidRPr="00677D32">
        <w:rPr>
          <w:rFonts w:asciiTheme="minorHAnsi" w:hAnsiTheme="minorHAnsi" w:cstheme="minorHAnsi"/>
          <w:color w:val="000000"/>
        </w:rPr>
        <w:t>&gt;,&lt;</w:t>
      </w:r>
      <w:r w:rsidRPr="00677D32">
        <w:rPr>
          <w:rFonts w:asciiTheme="minorHAnsi" w:hAnsiTheme="minorHAnsi" w:cstheme="minorHAnsi"/>
          <w:color w:val="000000"/>
          <w:u w:val="single"/>
        </w:rPr>
        <w:t>TutorID</w:t>
      </w:r>
      <w:r w:rsidRPr="00677D32">
        <w:rPr>
          <w:rFonts w:asciiTheme="minorHAnsi" w:hAnsiTheme="minorHAnsi" w:cstheme="minorHAnsi"/>
          <w:color w:val="000000"/>
        </w:rPr>
        <w:t>&gt;,</w:t>
      </w:r>
      <w:r w:rsidRPr="00677D32">
        <w:rPr>
          <w:rFonts w:asciiTheme="minorHAnsi" w:hAnsiTheme="minorHAnsi" w:cstheme="minorHAnsi"/>
          <w:color w:val="000000"/>
          <w:u w:val="single"/>
        </w:rPr>
        <w:t>TeachingYear</w:t>
      </w:r>
      <w:r w:rsidRPr="00677D32">
        <w:rPr>
          <w:rFonts w:asciiTheme="minorHAnsi" w:hAnsiTheme="minorHAnsi" w:cstheme="minorHAnsi"/>
          <w:color w:val="000000"/>
        </w:rPr>
        <w:t xml:space="preserve">, </w:t>
      </w:r>
      <w:r w:rsidRPr="00677D32">
        <w:rPr>
          <w:rFonts w:asciiTheme="minorHAnsi" w:hAnsiTheme="minorHAnsi" w:cstheme="minorHAnsi"/>
          <w:color w:val="000000"/>
          <w:u w:val="single"/>
        </w:rPr>
        <w:t>Semester</w:t>
      </w:r>
      <w:r w:rsidRPr="00677D32">
        <w:rPr>
          <w:rFonts w:asciiTheme="minorHAnsi" w:hAnsiTheme="minorHAnsi" w:cstheme="minorHAnsi"/>
          <w:color w:val="000000"/>
        </w:rPr>
        <w:t>,</w:t>
      </w:r>
      <w:r>
        <w:rPr>
          <w:rFonts w:asciiTheme="minorHAnsi" w:hAnsiTheme="minorHAnsi" w:cstheme="minorHAnsi"/>
          <w:color w:val="000000"/>
        </w:rPr>
        <w:t xml:space="preserve"> TutorName,</w:t>
      </w:r>
      <w:r w:rsidRPr="00677D32">
        <w:rPr>
          <w:rFonts w:asciiTheme="minorHAnsi" w:hAnsiTheme="minorHAnsi" w:cstheme="minorHAnsi"/>
          <w:color w:val="000000"/>
        </w:rPr>
        <w:t xml:space="preserve"> </w:t>
      </w:r>
      <w:r>
        <w:rPr>
          <w:rFonts w:asciiTheme="minorHAnsi" w:hAnsiTheme="minorHAnsi" w:cstheme="minorHAnsi"/>
          <w:color w:val="000000"/>
        </w:rPr>
        <w:t>ModuleName,</w:t>
      </w:r>
      <w:r w:rsidRPr="00677D32">
        <w:rPr>
          <w:rFonts w:asciiTheme="minorHAnsi" w:hAnsiTheme="minorHAnsi" w:cstheme="minorHAnsi"/>
          <w:color w:val="000000"/>
        </w:rPr>
        <w:t>RoleOfTutor)</w:t>
      </w:r>
    </w:p>
    <w:p w14:paraId="1EBBA037" w14:textId="4D7D2DB0" w:rsidR="0011768B" w:rsidRDefault="0011768B" w:rsidP="00FE3D68">
      <w:pPr>
        <w:ind w:left="720"/>
      </w:pPr>
    </w:p>
    <w:p w14:paraId="53D53C6D" w14:textId="0B58630E" w:rsidR="005847B7" w:rsidRPr="00677D32" w:rsidRDefault="005847B7" w:rsidP="00FE3D68">
      <w:pPr>
        <w:ind w:left="720"/>
        <w:rPr>
          <w:rFonts w:asciiTheme="minorHAnsi" w:hAnsiTheme="minorHAnsi" w:cstheme="minorHAnsi"/>
          <w:lang w:val="en-US"/>
        </w:rPr>
      </w:pPr>
      <w:r w:rsidRPr="00280E15">
        <w:rPr>
          <w:rFonts w:asciiTheme="minorHAnsi" w:hAnsiTheme="minorHAnsi" w:cstheme="minorHAnsi"/>
          <w:b/>
          <w:lang w:val="en-US"/>
        </w:rPr>
        <w:t>StudentModule</w:t>
      </w:r>
      <w:r w:rsidRPr="00280E15">
        <w:rPr>
          <w:rFonts w:asciiTheme="minorHAnsi" w:hAnsiTheme="minorHAnsi" w:cstheme="minorHAnsi"/>
          <w:lang w:val="en-US"/>
        </w:rPr>
        <w:t>(&lt;</w:t>
      </w:r>
      <w:r w:rsidRPr="00280E15">
        <w:rPr>
          <w:rFonts w:asciiTheme="minorHAnsi" w:hAnsiTheme="minorHAnsi" w:cstheme="minorHAnsi"/>
          <w:u w:val="single"/>
          <w:lang w:val="en-US"/>
        </w:rPr>
        <w:t>StudentID</w:t>
      </w:r>
      <w:r w:rsidRPr="00280E15">
        <w:rPr>
          <w:rFonts w:asciiTheme="minorHAnsi" w:hAnsiTheme="minorHAnsi" w:cstheme="minorHAnsi"/>
          <w:lang w:val="en-US"/>
        </w:rPr>
        <w:t>&gt;,&lt;</w:t>
      </w:r>
      <w:r w:rsidRPr="00280E15">
        <w:rPr>
          <w:rFonts w:asciiTheme="minorHAnsi" w:hAnsiTheme="minorHAnsi" w:cstheme="minorHAnsi"/>
          <w:u w:val="single"/>
          <w:lang w:val="en-US"/>
        </w:rPr>
        <w:t>ModuleID</w:t>
      </w:r>
      <w:r w:rsidRPr="00280E15">
        <w:rPr>
          <w:rFonts w:asciiTheme="minorHAnsi" w:hAnsiTheme="minorHAnsi" w:cstheme="minorHAnsi"/>
          <w:lang w:val="en-US"/>
        </w:rPr>
        <w:t>&gt;,</w:t>
      </w:r>
      <w:r w:rsidRPr="00280E15">
        <w:rPr>
          <w:rFonts w:asciiTheme="minorHAnsi" w:hAnsiTheme="minorHAnsi" w:cstheme="minorHAnsi"/>
          <w:u w:val="single"/>
          <w:lang w:val="en-US"/>
        </w:rPr>
        <w:t>Attempt</w:t>
      </w:r>
      <w:r w:rsidRPr="00280E15">
        <w:rPr>
          <w:rFonts w:asciiTheme="minorHAnsi" w:hAnsiTheme="minorHAnsi" w:cstheme="minorHAnsi"/>
          <w:lang w:val="en-US"/>
        </w:rPr>
        <w:t>,ModuleName,StudentName,Semester,StudyYear,ModuleGrade)</w:t>
      </w:r>
    </w:p>
    <w:p w14:paraId="367BF153" w14:textId="77777777" w:rsidR="005847B7" w:rsidRDefault="005847B7" w:rsidP="00FE3D68">
      <w:pPr>
        <w:ind w:left="720"/>
      </w:pPr>
    </w:p>
    <w:p w14:paraId="4BE5BAD1" w14:textId="27196A91" w:rsidR="005847B7" w:rsidRPr="00677D32" w:rsidRDefault="005847B7" w:rsidP="00FE3D68">
      <w:pPr>
        <w:ind w:left="720"/>
        <w:rPr>
          <w:rFonts w:asciiTheme="minorHAnsi" w:hAnsiTheme="minorHAnsi" w:cstheme="minorHAnsi"/>
          <w:lang w:val="en-US"/>
        </w:rPr>
      </w:pPr>
      <w:r w:rsidRPr="00677D32">
        <w:rPr>
          <w:rFonts w:asciiTheme="minorHAnsi" w:hAnsiTheme="minorHAnsi" w:cstheme="minorHAnsi"/>
          <w:b/>
          <w:lang w:val="en-US"/>
        </w:rPr>
        <w:t>Branch</w:t>
      </w:r>
      <w:r w:rsidRPr="00677D32">
        <w:rPr>
          <w:rFonts w:asciiTheme="minorHAnsi" w:hAnsiTheme="minorHAnsi" w:cstheme="minorHAnsi"/>
          <w:lang w:val="en-US"/>
        </w:rPr>
        <w:t>(</w:t>
      </w:r>
      <w:r w:rsidRPr="00677D32">
        <w:rPr>
          <w:rFonts w:asciiTheme="minorHAnsi" w:hAnsiTheme="minorHAnsi" w:cstheme="minorHAnsi"/>
          <w:u w:val="single"/>
          <w:lang w:val="en-US"/>
        </w:rPr>
        <w:t>BranchID</w:t>
      </w:r>
      <w:r w:rsidRPr="00677D32">
        <w:rPr>
          <w:rFonts w:asciiTheme="minorHAnsi" w:hAnsiTheme="minorHAnsi" w:cstheme="minorHAnsi"/>
          <w:lang w:val="en-US"/>
        </w:rPr>
        <w:t>,BranchName,Country,Address)</w:t>
      </w:r>
    </w:p>
    <w:p w14:paraId="2BCF3061" w14:textId="4D7D2DB0" w:rsidR="0011768B" w:rsidRDefault="0011768B" w:rsidP="00FE3D68">
      <w:pPr>
        <w:ind w:left="720"/>
      </w:pPr>
    </w:p>
    <w:p w14:paraId="473CD092" w14:textId="20A8A820" w:rsidR="005847B7" w:rsidRPr="00677D32" w:rsidRDefault="005847B7" w:rsidP="00FE3D68">
      <w:pPr>
        <w:ind w:left="720"/>
        <w:rPr>
          <w:rFonts w:asciiTheme="minorHAnsi" w:hAnsiTheme="minorHAnsi" w:cstheme="minorHAnsi"/>
          <w:lang w:val="en-US"/>
        </w:rPr>
      </w:pPr>
      <w:r w:rsidRPr="00677D32">
        <w:rPr>
          <w:rFonts w:asciiTheme="minorHAnsi" w:hAnsiTheme="minorHAnsi" w:cstheme="minorHAnsi"/>
          <w:b/>
          <w:lang w:val="en-US"/>
        </w:rPr>
        <w:t>StudentBranch</w:t>
      </w:r>
      <w:r w:rsidRPr="00677D32">
        <w:rPr>
          <w:rFonts w:asciiTheme="minorHAnsi" w:hAnsiTheme="minorHAnsi" w:cstheme="minorHAnsi"/>
          <w:lang w:val="en-US"/>
        </w:rPr>
        <w:t>(&lt;</w:t>
      </w:r>
      <w:r w:rsidRPr="00677D32">
        <w:rPr>
          <w:rFonts w:asciiTheme="minorHAnsi" w:hAnsiTheme="minorHAnsi" w:cstheme="minorHAnsi"/>
          <w:u w:val="single"/>
          <w:lang w:val="en-US"/>
        </w:rPr>
        <w:t>BranchID</w:t>
      </w:r>
      <w:r w:rsidRPr="00677D32">
        <w:rPr>
          <w:rFonts w:asciiTheme="minorHAnsi" w:hAnsiTheme="minorHAnsi" w:cstheme="minorHAnsi"/>
          <w:lang w:val="en-US"/>
        </w:rPr>
        <w:t>&gt;,&lt;</w:t>
      </w:r>
      <w:r w:rsidRPr="00677D32">
        <w:rPr>
          <w:rFonts w:asciiTheme="minorHAnsi" w:hAnsiTheme="minorHAnsi" w:cstheme="minorHAnsi"/>
          <w:u w:val="single"/>
          <w:lang w:val="en-US"/>
        </w:rPr>
        <w:t>StudentID</w:t>
      </w:r>
      <w:r w:rsidRPr="00677D32">
        <w:rPr>
          <w:rFonts w:asciiTheme="minorHAnsi" w:hAnsiTheme="minorHAnsi" w:cstheme="minorHAnsi"/>
          <w:lang w:val="en-US"/>
        </w:rPr>
        <w:t>&gt;</w:t>
      </w:r>
      <w:r>
        <w:rPr>
          <w:rFonts w:asciiTheme="minorHAnsi" w:hAnsiTheme="minorHAnsi" w:cstheme="minorHAnsi"/>
          <w:lang w:val="en-US"/>
        </w:rPr>
        <w:t>,BranchName,Country,Address,StudentName</w:t>
      </w:r>
      <w:r w:rsidRPr="00677D32">
        <w:rPr>
          <w:rFonts w:asciiTheme="minorHAnsi" w:hAnsiTheme="minorHAnsi" w:cstheme="minorHAnsi"/>
          <w:lang w:val="en-US"/>
        </w:rPr>
        <w:t>)</w:t>
      </w:r>
    </w:p>
    <w:p w14:paraId="031A596B" w14:textId="06923D5E" w:rsidR="005847B7" w:rsidRPr="00677D32" w:rsidRDefault="005847B7" w:rsidP="00FE3D68">
      <w:pPr>
        <w:ind w:left="720"/>
        <w:rPr>
          <w:rFonts w:asciiTheme="minorHAnsi" w:hAnsiTheme="minorHAnsi" w:cstheme="minorHAnsi"/>
          <w:lang w:val="en-US"/>
        </w:rPr>
      </w:pPr>
      <w:r w:rsidRPr="00677D32">
        <w:rPr>
          <w:rFonts w:asciiTheme="minorHAnsi" w:hAnsiTheme="minorHAnsi" w:cstheme="minorHAnsi"/>
          <w:b/>
          <w:lang w:val="en-US"/>
        </w:rPr>
        <w:t>TutorBranch</w:t>
      </w:r>
      <w:r w:rsidRPr="00677D32">
        <w:rPr>
          <w:rFonts w:asciiTheme="minorHAnsi" w:hAnsiTheme="minorHAnsi" w:cstheme="minorHAnsi"/>
          <w:lang w:val="en-US"/>
        </w:rPr>
        <w:t>(&lt;</w:t>
      </w:r>
      <w:r w:rsidRPr="00677D32">
        <w:rPr>
          <w:rFonts w:asciiTheme="minorHAnsi" w:hAnsiTheme="minorHAnsi" w:cstheme="minorHAnsi"/>
          <w:u w:val="single"/>
          <w:lang w:val="en-US"/>
        </w:rPr>
        <w:t>BranchID</w:t>
      </w:r>
      <w:r w:rsidRPr="00677D32">
        <w:rPr>
          <w:rFonts w:asciiTheme="minorHAnsi" w:hAnsiTheme="minorHAnsi" w:cstheme="minorHAnsi"/>
          <w:lang w:val="en-US"/>
        </w:rPr>
        <w:t>&gt;,&lt;</w:t>
      </w:r>
      <w:r w:rsidRPr="00677D32">
        <w:rPr>
          <w:rFonts w:asciiTheme="minorHAnsi" w:hAnsiTheme="minorHAnsi" w:cstheme="minorHAnsi"/>
          <w:u w:val="single"/>
          <w:lang w:val="en-US"/>
        </w:rPr>
        <w:t>TutorID</w:t>
      </w:r>
      <w:r w:rsidRPr="00677D32">
        <w:rPr>
          <w:rFonts w:asciiTheme="minorHAnsi" w:hAnsiTheme="minorHAnsi" w:cstheme="minorHAnsi"/>
          <w:lang w:val="en-US"/>
        </w:rPr>
        <w:t>&gt;</w:t>
      </w:r>
      <w:r>
        <w:rPr>
          <w:rFonts w:asciiTheme="minorHAnsi" w:hAnsiTheme="minorHAnsi" w:cstheme="minorHAnsi"/>
          <w:lang w:val="en-US"/>
        </w:rPr>
        <w:t>,BranchName,Country,Address,TutorName</w:t>
      </w:r>
      <w:r w:rsidRPr="00677D32">
        <w:rPr>
          <w:rFonts w:asciiTheme="minorHAnsi" w:hAnsiTheme="minorHAnsi" w:cstheme="minorHAnsi"/>
          <w:lang w:val="en-US"/>
        </w:rPr>
        <w:t>)</w:t>
      </w:r>
    </w:p>
    <w:p w14:paraId="24E51253" w14:textId="77777777" w:rsidR="005847B7" w:rsidRDefault="005847B7" w:rsidP="00FE3D68">
      <w:pPr>
        <w:ind w:left="720"/>
      </w:pPr>
    </w:p>
    <w:p w14:paraId="02FCB354" w14:textId="3D8967B6" w:rsidR="005847B7" w:rsidRPr="00677D32" w:rsidRDefault="005847B7" w:rsidP="00FE3D68">
      <w:pPr>
        <w:ind w:left="720"/>
        <w:rPr>
          <w:rFonts w:asciiTheme="minorHAnsi" w:hAnsiTheme="minorHAnsi" w:cstheme="minorHAnsi"/>
          <w:lang w:val="en-US"/>
        </w:rPr>
      </w:pPr>
      <w:r>
        <w:rPr>
          <w:rFonts w:asciiTheme="minorHAnsi" w:hAnsiTheme="minorHAnsi" w:cstheme="minorHAnsi"/>
          <w:b/>
          <w:lang w:val="en-US"/>
        </w:rPr>
        <w:t>Administrator</w:t>
      </w:r>
      <w:r w:rsidRPr="00677D32">
        <w:rPr>
          <w:rFonts w:asciiTheme="minorHAnsi" w:hAnsiTheme="minorHAnsi" w:cstheme="minorHAnsi"/>
          <w:lang w:val="en-US"/>
        </w:rPr>
        <w:t>(&lt;</w:t>
      </w:r>
      <w:r>
        <w:rPr>
          <w:rFonts w:asciiTheme="minorHAnsi" w:hAnsiTheme="minorHAnsi" w:cstheme="minorHAnsi"/>
          <w:u w:val="single"/>
          <w:lang w:val="en-US"/>
        </w:rPr>
        <w:t>AdminID</w:t>
      </w:r>
      <w:r w:rsidRPr="00677D32">
        <w:rPr>
          <w:rFonts w:asciiTheme="minorHAnsi" w:hAnsiTheme="minorHAnsi" w:cstheme="minorHAnsi"/>
          <w:lang w:val="en-US"/>
        </w:rPr>
        <w:t>&gt;,</w:t>
      </w:r>
      <w:r>
        <w:rPr>
          <w:rFonts w:asciiTheme="minorHAnsi" w:hAnsiTheme="minorHAnsi" w:cstheme="minorHAnsi"/>
          <w:lang w:val="en-US"/>
        </w:rPr>
        <w:t>EmailAddress,ContactNo,Password,AdminName</w:t>
      </w:r>
      <w:r w:rsidRPr="00677D32">
        <w:rPr>
          <w:rFonts w:asciiTheme="minorHAnsi" w:hAnsiTheme="minorHAnsi" w:cstheme="minorHAnsi"/>
          <w:lang w:val="en-US"/>
        </w:rPr>
        <w:t>)</w:t>
      </w:r>
    </w:p>
    <w:p w14:paraId="33785856" w14:textId="08D5A479" w:rsidR="005847B7" w:rsidRPr="00677D32" w:rsidRDefault="005847B7" w:rsidP="00FE3D68">
      <w:pPr>
        <w:ind w:left="720"/>
        <w:rPr>
          <w:rFonts w:asciiTheme="minorHAnsi" w:hAnsiTheme="minorHAnsi" w:cstheme="minorHAnsi"/>
          <w:lang w:val="en-US"/>
        </w:rPr>
      </w:pPr>
      <w:r>
        <w:rPr>
          <w:rFonts w:asciiTheme="minorHAnsi" w:hAnsiTheme="minorHAnsi" w:cstheme="minorHAnsi"/>
          <w:b/>
          <w:lang w:val="en-US"/>
        </w:rPr>
        <w:t>AdminManageCourse</w:t>
      </w:r>
      <w:r w:rsidRPr="00677D32">
        <w:rPr>
          <w:rFonts w:asciiTheme="minorHAnsi" w:hAnsiTheme="minorHAnsi" w:cstheme="minorHAnsi"/>
          <w:lang w:val="en-US"/>
        </w:rPr>
        <w:t>(&lt;</w:t>
      </w:r>
      <w:r>
        <w:rPr>
          <w:rFonts w:asciiTheme="minorHAnsi" w:hAnsiTheme="minorHAnsi" w:cstheme="minorHAnsi"/>
          <w:u w:val="single"/>
          <w:lang w:val="en-US"/>
        </w:rPr>
        <w:t>AdminID</w:t>
      </w:r>
      <w:r w:rsidRPr="00677D32">
        <w:rPr>
          <w:rFonts w:asciiTheme="minorHAnsi" w:hAnsiTheme="minorHAnsi" w:cstheme="minorHAnsi"/>
          <w:lang w:val="en-US"/>
        </w:rPr>
        <w:t>&gt;,&lt;</w:t>
      </w:r>
      <w:r>
        <w:rPr>
          <w:rFonts w:asciiTheme="minorHAnsi" w:hAnsiTheme="minorHAnsi" w:cstheme="minorHAnsi"/>
          <w:u w:val="single"/>
          <w:lang w:val="en-US"/>
        </w:rPr>
        <w:t>CourseID</w:t>
      </w:r>
      <w:r w:rsidRPr="00677D32">
        <w:rPr>
          <w:rFonts w:asciiTheme="minorHAnsi" w:hAnsiTheme="minorHAnsi" w:cstheme="minorHAnsi"/>
          <w:lang w:val="en-US"/>
        </w:rPr>
        <w:t>&gt;,</w:t>
      </w:r>
      <w:r>
        <w:rPr>
          <w:rFonts w:asciiTheme="minorHAnsi" w:hAnsiTheme="minorHAnsi" w:cstheme="minorHAnsi"/>
          <w:lang w:val="en-US"/>
        </w:rPr>
        <w:t>EmailAddress,CourseName,AdminName</w:t>
      </w:r>
      <w:r w:rsidRPr="00677D32">
        <w:rPr>
          <w:rFonts w:asciiTheme="minorHAnsi" w:hAnsiTheme="minorHAnsi" w:cstheme="minorHAnsi"/>
          <w:lang w:val="en-US"/>
        </w:rPr>
        <w:t>)</w:t>
      </w:r>
    </w:p>
    <w:p w14:paraId="19C8C2DD" w14:textId="0DC9641F" w:rsidR="005F3E04" w:rsidRPr="00677D32" w:rsidRDefault="005847B7" w:rsidP="00FE3D68">
      <w:pPr>
        <w:ind w:left="720"/>
        <w:rPr>
          <w:rFonts w:asciiTheme="minorHAnsi" w:hAnsiTheme="minorHAnsi" w:cstheme="minorHAnsi"/>
          <w:lang w:val="en-US"/>
        </w:rPr>
      </w:pPr>
      <w:r>
        <w:rPr>
          <w:rFonts w:asciiTheme="minorHAnsi" w:hAnsiTheme="minorHAnsi" w:cstheme="minorHAnsi"/>
          <w:b/>
          <w:lang w:val="en-US"/>
        </w:rPr>
        <w:t>Support</w:t>
      </w:r>
      <w:r w:rsidRPr="00677D32">
        <w:rPr>
          <w:rFonts w:asciiTheme="minorHAnsi" w:hAnsiTheme="minorHAnsi" w:cstheme="minorHAnsi"/>
          <w:lang w:val="en-US"/>
        </w:rPr>
        <w:t>(</w:t>
      </w:r>
      <w:r w:rsidRPr="00597C61">
        <w:rPr>
          <w:rFonts w:asciiTheme="minorHAnsi" w:hAnsiTheme="minorHAnsi" w:cstheme="minorHAnsi"/>
          <w:u w:val="single"/>
          <w:lang w:val="en-US"/>
        </w:rPr>
        <w:t>SupportID</w:t>
      </w:r>
      <w:r>
        <w:rPr>
          <w:rFonts w:asciiTheme="minorHAnsi" w:hAnsiTheme="minorHAnsi" w:cstheme="minorHAnsi"/>
          <w:lang w:val="en-US"/>
        </w:rPr>
        <w:t>,</w:t>
      </w:r>
      <w:r w:rsidRPr="00677D32">
        <w:rPr>
          <w:rFonts w:asciiTheme="minorHAnsi" w:hAnsiTheme="minorHAnsi" w:cstheme="minorHAnsi"/>
          <w:lang w:val="en-US"/>
        </w:rPr>
        <w:t>&lt;</w:t>
      </w:r>
      <w:r>
        <w:rPr>
          <w:rFonts w:asciiTheme="minorHAnsi" w:hAnsiTheme="minorHAnsi" w:cstheme="minorHAnsi"/>
          <w:u w:val="single"/>
          <w:lang w:val="en-US"/>
        </w:rPr>
        <w:t>AdminID</w:t>
      </w:r>
      <w:r w:rsidRPr="00677D32">
        <w:rPr>
          <w:rFonts w:asciiTheme="minorHAnsi" w:hAnsiTheme="minorHAnsi" w:cstheme="minorHAnsi"/>
          <w:lang w:val="en-US"/>
        </w:rPr>
        <w:t>&gt;,</w:t>
      </w:r>
      <w:r>
        <w:rPr>
          <w:rFonts w:asciiTheme="minorHAnsi" w:hAnsiTheme="minorHAnsi" w:cstheme="minorHAnsi"/>
          <w:lang w:val="en-US"/>
        </w:rPr>
        <w:t>&lt;TutorID&gt;,&lt;StudentID&gt;,SupportDetail,IsResolved,Feedback</w:t>
      </w:r>
      <w:r w:rsidRPr="00677D32">
        <w:rPr>
          <w:rFonts w:asciiTheme="minorHAnsi" w:hAnsiTheme="minorHAnsi" w:cstheme="minorHAnsi"/>
          <w:lang w:val="en-US"/>
        </w:rPr>
        <w:t>)</w:t>
      </w:r>
    </w:p>
    <w:p w14:paraId="5E599761" w14:textId="77777777" w:rsidR="005F3E04" w:rsidRPr="00C64F25" w:rsidRDefault="005F3E04" w:rsidP="005F3E04">
      <w:pPr>
        <w:rPr>
          <w:rFonts w:asciiTheme="minorHAnsi" w:eastAsiaTheme="minorEastAsia" w:hAnsiTheme="minorHAnsi" w:cstheme="minorBidi"/>
          <w:b/>
          <w:color w:val="000000" w:themeColor="text1"/>
          <w:sz w:val="22"/>
          <w:szCs w:val="22"/>
          <w:lang w:val="en-US"/>
        </w:rPr>
      </w:pPr>
    </w:p>
    <w:p w14:paraId="6A11F1B3" w14:textId="0DDAC541" w:rsidR="4EF857A4" w:rsidRDefault="4EF857A4" w:rsidP="007A39F1">
      <w:pPr>
        <w:rPr>
          <w:rFonts w:asciiTheme="minorHAnsi" w:hAnsiTheme="minorHAnsi" w:cstheme="minorBidi"/>
          <w:color w:val="000000" w:themeColor="text1"/>
          <w:sz w:val="22"/>
          <w:szCs w:val="22"/>
        </w:rPr>
      </w:pPr>
    </w:p>
    <w:p w14:paraId="43FEF37B" w14:textId="369AE151" w:rsidR="6DD49C56" w:rsidRDefault="6DD49C56" w:rsidP="007A39F1">
      <w:pPr>
        <w:ind w:left="720"/>
        <w:rPr>
          <w:rFonts w:asciiTheme="minorHAnsi" w:eastAsiaTheme="minorEastAsia" w:hAnsiTheme="minorHAnsi" w:cstheme="minorBidi"/>
          <w:color w:val="FF00FF"/>
          <w:sz w:val="22"/>
          <w:szCs w:val="22"/>
          <w:lang w:val="en-US"/>
        </w:rPr>
      </w:pPr>
      <w:r w:rsidRPr="4EF857A4">
        <w:rPr>
          <w:rFonts w:asciiTheme="minorHAnsi" w:eastAsiaTheme="minorEastAsia" w:hAnsiTheme="minorHAnsi" w:cstheme="minorBidi"/>
          <w:b/>
          <w:bCs/>
          <w:color w:val="000000" w:themeColor="text1"/>
          <w:sz w:val="22"/>
          <w:szCs w:val="22"/>
          <w:lang w:val="en-US"/>
        </w:rPr>
        <w:t>Assignment</w:t>
      </w:r>
      <w:r w:rsidRPr="4EF857A4">
        <w:rPr>
          <w:rFonts w:asciiTheme="minorHAnsi" w:eastAsiaTheme="minorEastAsia" w:hAnsiTheme="minorHAnsi" w:cstheme="minorBidi"/>
          <w:color w:val="000000" w:themeColor="text1"/>
          <w:sz w:val="22"/>
          <w:szCs w:val="22"/>
          <w:lang w:val="en-US"/>
        </w:rPr>
        <w:t>(</w:t>
      </w:r>
      <w:r w:rsidRPr="4EF857A4">
        <w:rPr>
          <w:rFonts w:asciiTheme="minorHAnsi" w:eastAsiaTheme="minorEastAsia" w:hAnsiTheme="minorHAnsi" w:cstheme="minorBidi"/>
          <w:color w:val="000000" w:themeColor="text1"/>
          <w:sz w:val="22"/>
          <w:szCs w:val="22"/>
          <w:u w:val="single"/>
          <w:lang w:val="en-US"/>
        </w:rPr>
        <w:t>AssignmentID</w:t>
      </w:r>
      <w:r w:rsidRPr="4EF857A4">
        <w:rPr>
          <w:rFonts w:asciiTheme="minorHAnsi" w:eastAsiaTheme="minorEastAsia" w:hAnsiTheme="minorHAnsi" w:cstheme="minorBidi"/>
          <w:color w:val="000000" w:themeColor="text1"/>
          <w:sz w:val="22"/>
          <w:szCs w:val="22"/>
          <w:lang w:val="en-US"/>
        </w:rPr>
        <w:t>, AssignmentName, AssignmentDetails, Percentage, Deadline, &lt;ModuleID&gt;)</w:t>
      </w:r>
      <w:r w:rsidRPr="4EF857A4">
        <w:rPr>
          <w:rFonts w:asciiTheme="minorHAnsi" w:eastAsiaTheme="minorEastAsia" w:hAnsiTheme="minorHAnsi" w:cstheme="minorBidi"/>
          <w:color w:val="FF00FF"/>
          <w:sz w:val="22"/>
          <w:szCs w:val="22"/>
          <w:lang w:val="en-US"/>
        </w:rPr>
        <w:t xml:space="preserve"> </w:t>
      </w:r>
    </w:p>
    <w:p w14:paraId="6454390F" w14:textId="591ED686" w:rsidR="6DD49C56" w:rsidRDefault="6DD49C56" w:rsidP="007A39F1">
      <w:pPr>
        <w:ind w:left="720"/>
      </w:pPr>
      <w:r w:rsidRPr="4EF857A4">
        <w:rPr>
          <w:rFonts w:asciiTheme="minorHAnsi" w:eastAsiaTheme="minorEastAsia" w:hAnsiTheme="minorHAnsi" w:cstheme="minorBidi"/>
          <w:b/>
          <w:bCs/>
          <w:color w:val="000000" w:themeColor="text1"/>
          <w:sz w:val="22"/>
          <w:szCs w:val="22"/>
        </w:rPr>
        <w:t>Test</w:t>
      </w:r>
      <w:r w:rsidRPr="4EF857A4">
        <w:rPr>
          <w:rFonts w:asciiTheme="minorHAnsi" w:eastAsiaTheme="minorEastAsia" w:hAnsiTheme="minorHAnsi" w:cstheme="minorBidi"/>
          <w:color w:val="000000" w:themeColor="text1"/>
          <w:sz w:val="22"/>
          <w:szCs w:val="22"/>
        </w:rPr>
        <w:t>(</w:t>
      </w:r>
      <w:r w:rsidRPr="4EF857A4">
        <w:rPr>
          <w:rFonts w:asciiTheme="minorHAnsi" w:eastAsiaTheme="minorEastAsia" w:hAnsiTheme="minorHAnsi" w:cstheme="minorBidi"/>
          <w:color w:val="000000" w:themeColor="text1"/>
          <w:sz w:val="22"/>
          <w:szCs w:val="22"/>
          <w:u w:val="single"/>
        </w:rPr>
        <w:t>TestID</w:t>
      </w:r>
      <w:r w:rsidRPr="4EF857A4">
        <w:rPr>
          <w:rFonts w:asciiTheme="minorHAnsi" w:eastAsiaTheme="minorEastAsia" w:hAnsiTheme="minorHAnsi" w:cstheme="minorBidi"/>
          <w:color w:val="000000" w:themeColor="text1"/>
          <w:sz w:val="22"/>
          <w:szCs w:val="22"/>
        </w:rPr>
        <w:t>, TestName, TestDetails, Percentage, TestTimeLimit, &lt;ModuleID&gt;)</w:t>
      </w:r>
    </w:p>
    <w:p w14:paraId="1EC7CD12" w14:textId="229D7BC9" w:rsidR="6DD49C56" w:rsidRDefault="6DD49C56" w:rsidP="007A39F1">
      <w:pPr>
        <w:ind w:left="720"/>
        <w:rPr>
          <w:rFonts w:asciiTheme="minorHAnsi" w:eastAsiaTheme="minorEastAsia" w:hAnsiTheme="minorHAnsi" w:cstheme="minorBidi"/>
          <w:color w:val="FF00FF"/>
          <w:sz w:val="22"/>
          <w:szCs w:val="22"/>
        </w:rPr>
      </w:pPr>
      <w:r w:rsidRPr="4EF857A4">
        <w:rPr>
          <w:rFonts w:asciiTheme="minorHAnsi" w:eastAsiaTheme="minorEastAsia" w:hAnsiTheme="minorHAnsi" w:cstheme="minorBidi"/>
          <w:b/>
          <w:bCs/>
          <w:color w:val="000000" w:themeColor="text1"/>
          <w:sz w:val="22"/>
          <w:szCs w:val="22"/>
        </w:rPr>
        <w:t>AssignmentSubmission</w:t>
      </w:r>
      <w:r w:rsidRPr="4EF857A4">
        <w:rPr>
          <w:rFonts w:asciiTheme="minorHAnsi" w:eastAsiaTheme="minorEastAsia" w:hAnsiTheme="minorHAnsi" w:cstheme="minorBidi"/>
          <w:color w:val="000000" w:themeColor="text1"/>
          <w:sz w:val="22"/>
          <w:szCs w:val="22"/>
        </w:rPr>
        <w:t>(</w:t>
      </w:r>
      <w:r w:rsidRPr="4EF857A4">
        <w:rPr>
          <w:rFonts w:asciiTheme="minorHAnsi" w:eastAsiaTheme="minorEastAsia" w:hAnsiTheme="minorHAnsi" w:cstheme="minorBidi"/>
          <w:color w:val="000000" w:themeColor="text1"/>
          <w:sz w:val="22"/>
          <w:szCs w:val="22"/>
          <w:u w:val="single"/>
        </w:rPr>
        <w:t>AssignmentSubmissionID</w:t>
      </w:r>
      <w:r w:rsidRPr="4EF857A4">
        <w:rPr>
          <w:rFonts w:asciiTheme="minorHAnsi" w:eastAsiaTheme="minorEastAsia" w:hAnsiTheme="minorHAnsi" w:cstheme="minorBidi"/>
          <w:color w:val="000000" w:themeColor="text1"/>
          <w:sz w:val="22"/>
          <w:szCs w:val="22"/>
        </w:rPr>
        <w:t>, AssignmentAttachment, AssignmentGrade, TotalScore, AssignmentSubmissionTime, Feedback, &lt;AssignmentID&gt;, &lt;StudentID&gt;,&lt;TutorID&gt;)</w:t>
      </w:r>
    </w:p>
    <w:p w14:paraId="3736718E" w14:textId="5006EC93" w:rsidR="6DD49C56" w:rsidRDefault="6DD49C56" w:rsidP="007A39F1">
      <w:pPr>
        <w:ind w:left="720"/>
        <w:rPr>
          <w:rFonts w:asciiTheme="minorHAnsi" w:eastAsiaTheme="minorEastAsia" w:hAnsiTheme="minorHAnsi" w:cstheme="minorBidi"/>
          <w:color w:val="000000" w:themeColor="text1"/>
          <w:sz w:val="22"/>
          <w:szCs w:val="22"/>
        </w:rPr>
      </w:pPr>
      <w:r w:rsidRPr="4EF857A4">
        <w:rPr>
          <w:rFonts w:asciiTheme="minorHAnsi" w:eastAsiaTheme="minorEastAsia" w:hAnsiTheme="minorHAnsi" w:cstheme="minorBidi"/>
          <w:b/>
          <w:bCs/>
          <w:color w:val="000000" w:themeColor="text1"/>
          <w:sz w:val="22"/>
          <w:szCs w:val="22"/>
        </w:rPr>
        <w:t>TestSubmission</w:t>
      </w:r>
      <w:r w:rsidRPr="4EF857A4">
        <w:rPr>
          <w:rFonts w:asciiTheme="minorHAnsi" w:eastAsiaTheme="minorEastAsia" w:hAnsiTheme="minorHAnsi" w:cstheme="minorBidi"/>
          <w:color w:val="000000" w:themeColor="text1"/>
          <w:sz w:val="22"/>
          <w:szCs w:val="22"/>
        </w:rPr>
        <w:t>(</w:t>
      </w:r>
      <w:r w:rsidRPr="4EF857A4">
        <w:rPr>
          <w:rFonts w:asciiTheme="minorHAnsi" w:eastAsiaTheme="minorEastAsia" w:hAnsiTheme="minorHAnsi" w:cstheme="minorBidi"/>
          <w:color w:val="000000" w:themeColor="text1"/>
          <w:sz w:val="22"/>
          <w:szCs w:val="22"/>
          <w:u w:val="single"/>
        </w:rPr>
        <w:t>TestSubmissionID</w:t>
      </w:r>
      <w:r w:rsidRPr="4EF857A4">
        <w:rPr>
          <w:rFonts w:asciiTheme="minorHAnsi" w:eastAsiaTheme="minorEastAsia" w:hAnsiTheme="minorHAnsi" w:cstheme="minorBidi"/>
          <w:color w:val="000000" w:themeColor="text1"/>
          <w:sz w:val="22"/>
          <w:szCs w:val="22"/>
        </w:rPr>
        <w:t>, TestGrade, TotalScore, TestSubmissionTime, Feedback, IsRetest &lt;TestID&gt;, &lt;StudentID&gt;, &lt;TutorID&gt;)</w:t>
      </w:r>
    </w:p>
    <w:p w14:paraId="0E29FEEE" w14:textId="644415B6" w:rsidR="6DD49C56" w:rsidRDefault="6DD49C56" w:rsidP="007A39F1">
      <w:pPr>
        <w:ind w:left="720"/>
        <w:rPr>
          <w:rFonts w:asciiTheme="minorHAnsi" w:eastAsiaTheme="minorEastAsia" w:hAnsiTheme="minorHAnsi" w:cstheme="minorBidi"/>
          <w:b/>
          <w:bCs/>
          <w:color w:val="000000" w:themeColor="text1"/>
          <w:sz w:val="22"/>
          <w:szCs w:val="22"/>
        </w:rPr>
      </w:pPr>
      <w:r w:rsidRPr="4EF857A4">
        <w:rPr>
          <w:rFonts w:asciiTheme="minorHAnsi" w:eastAsiaTheme="minorEastAsia" w:hAnsiTheme="minorHAnsi" w:cstheme="minorBidi"/>
          <w:b/>
          <w:bCs/>
          <w:color w:val="000000" w:themeColor="text1"/>
          <w:sz w:val="22"/>
          <w:szCs w:val="22"/>
        </w:rPr>
        <w:t>TestQuestion</w:t>
      </w:r>
      <w:r w:rsidRPr="4EF857A4">
        <w:rPr>
          <w:rFonts w:asciiTheme="minorHAnsi" w:eastAsiaTheme="minorEastAsia" w:hAnsiTheme="minorHAnsi" w:cstheme="minorBidi"/>
          <w:color w:val="000000" w:themeColor="text1"/>
          <w:sz w:val="22"/>
          <w:szCs w:val="22"/>
        </w:rPr>
        <w:t>(</w:t>
      </w:r>
      <w:r w:rsidRPr="4EF857A4">
        <w:rPr>
          <w:rFonts w:asciiTheme="minorHAnsi" w:eastAsiaTheme="minorEastAsia" w:hAnsiTheme="minorHAnsi" w:cstheme="minorBidi"/>
          <w:color w:val="000000" w:themeColor="text1"/>
          <w:sz w:val="22"/>
          <w:szCs w:val="22"/>
          <w:u w:val="single"/>
        </w:rPr>
        <w:t>QuestionID</w:t>
      </w:r>
      <w:r w:rsidRPr="4EF857A4">
        <w:rPr>
          <w:rFonts w:asciiTheme="minorHAnsi" w:eastAsiaTheme="minorEastAsia" w:hAnsiTheme="minorHAnsi" w:cstheme="minorBidi"/>
          <w:color w:val="000000" w:themeColor="text1"/>
          <w:sz w:val="22"/>
          <w:szCs w:val="22"/>
        </w:rPr>
        <w:t>, TestAttachment, Answer, Score, &lt;TestID&gt;)</w:t>
      </w:r>
    </w:p>
    <w:p w14:paraId="0B901472" w14:textId="7A055B49" w:rsidR="02FE0E33" w:rsidRDefault="02FE0E33" w:rsidP="007A39F1">
      <w:pPr>
        <w:spacing w:line="259" w:lineRule="auto"/>
        <w:ind w:left="720"/>
        <w:rPr>
          <w:rFonts w:asciiTheme="minorHAnsi" w:eastAsiaTheme="minorEastAsia" w:hAnsiTheme="minorHAnsi" w:cstheme="minorBidi"/>
          <w:color w:val="000000" w:themeColor="text1"/>
          <w:sz w:val="22"/>
          <w:szCs w:val="22"/>
        </w:rPr>
      </w:pPr>
      <w:r w:rsidRPr="4EF857A4">
        <w:rPr>
          <w:rFonts w:asciiTheme="minorHAnsi" w:eastAsiaTheme="minorEastAsia" w:hAnsiTheme="minorHAnsi" w:cstheme="minorBidi"/>
          <w:b/>
          <w:bCs/>
          <w:color w:val="000000" w:themeColor="text1"/>
          <w:sz w:val="22"/>
          <w:szCs w:val="22"/>
        </w:rPr>
        <w:t>TestQuestionSubmission</w:t>
      </w:r>
      <w:r w:rsidRPr="4EF857A4">
        <w:rPr>
          <w:rFonts w:asciiTheme="minorHAnsi" w:eastAsiaTheme="minorEastAsia" w:hAnsiTheme="minorHAnsi" w:cstheme="minorBidi"/>
          <w:color w:val="000000" w:themeColor="text1"/>
          <w:sz w:val="22"/>
          <w:szCs w:val="22"/>
        </w:rPr>
        <w:t>(</w:t>
      </w:r>
      <w:r w:rsidRPr="4EF857A4">
        <w:rPr>
          <w:rFonts w:asciiTheme="minorHAnsi" w:eastAsiaTheme="minorEastAsia" w:hAnsiTheme="minorHAnsi" w:cstheme="minorBidi"/>
          <w:color w:val="000000" w:themeColor="text1"/>
          <w:sz w:val="22"/>
          <w:szCs w:val="22"/>
          <w:u w:val="single"/>
        </w:rPr>
        <w:t>&lt;TestID&gt;</w:t>
      </w:r>
      <w:r w:rsidRPr="4EF857A4">
        <w:rPr>
          <w:rFonts w:asciiTheme="minorHAnsi" w:eastAsiaTheme="minorEastAsia" w:hAnsiTheme="minorHAnsi" w:cstheme="minorBidi"/>
          <w:color w:val="000000" w:themeColor="text1"/>
          <w:sz w:val="22"/>
          <w:szCs w:val="22"/>
        </w:rPr>
        <w:t xml:space="preserve">, </w:t>
      </w:r>
      <w:r w:rsidRPr="4EF857A4">
        <w:rPr>
          <w:rFonts w:asciiTheme="minorHAnsi" w:eastAsiaTheme="minorEastAsia" w:hAnsiTheme="minorHAnsi" w:cstheme="minorBidi"/>
          <w:color w:val="000000" w:themeColor="text1"/>
          <w:sz w:val="22"/>
          <w:szCs w:val="22"/>
          <w:u w:val="single"/>
        </w:rPr>
        <w:t>&lt;TestSubmissionID&gt;</w:t>
      </w:r>
      <w:r w:rsidRPr="4EF857A4">
        <w:rPr>
          <w:rFonts w:asciiTheme="minorHAnsi" w:eastAsiaTheme="minorEastAsia" w:hAnsiTheme="minorHAnsi" w:cstheme="minorBidi"/>
          <w:color w:val="000000" w:themeColor="text1"/>
          <w:sz w:val="22"/>
          <w:szCs w:val="22"/>
        </w:rPr>
        <w:t>, SubmissionAnswers)</w:t>
      </w:r>
    </w:p>
    <w:p w14:paraId="73C0426A" w14:textId="7F9E982D" w:rsidR="4EF857A4" w:rsidRDefault="4EF857A4" w:rsidP="4EF857A4">
      <w:pPr>
        <w:ind w:left="720"/>
        <w:rPr>
          <w:rFonts w:asciiTheme="minorHAnsi" w:hAnsiTheme="minorHAnsi" w:cstheme="minorBidi"/>
          <w:color w:val="000000" w:themeColor="text1"/>
          <w:sz w:val="22"/>
          <w:szCs w:val="22"/>
        </w:rPr>
      </w:pPr>
    </w:p>
    <w:p w14:paraId="1CA30719" w14:textId="36A47EC0" w:rsidR="007A39F1" w:rsidRPr="007E76FE" w:rsidRDefault="007A39F1" w:rsidP="007A39F1">
      <w:pPr>
        <w:ind w:firstLine="720"/>
        <w:rPr>
          <w:rFonts w:asciiTheme="minorHAnsi" w:hAnsiTheme="minorHAnsi" w:cstheme="minorHAnsi"/>
          <w:bCs/>
          <w:color w:val="000000"/>
          <w:sz w:val="22"/>
          <w:szCs w:val="22"/>
        </w:rPr>
      </w:pPr>
      <w:r>
        <w:rPr>
          <w:rFonts w:asciiTheme="minorHAnsi" w:hAnsiTheme="minorHAnsi" w:cstheme="minorHAnsi"/>
          <w:b/>
          <w:color w:val="000000"/>
          <w:sz w:val="22"/>
          <w:szCs w:val="22"/>
        </w:rPr>
        <w:t>CourseModule</w:t>
      </w:r>
      <w:r>
        <w:rPr>
          <w:rFonts w:asciiTheme="minorHAnsi" w:hAnsiTheme="minorHAnsi" w:cstheme="minorHAnsi"/>
          <w:bCs/>
          <w:color w:val="000000"/>
          <w:sz w:val="22"/>
          <w:szCs w:val="22"/>
        </w:rPr>
        <w:t>(&lt;</w:t>
      </w:r>
      <w:r w:rsidRPr="003922C8">
        <w:rPr>
          <w:rFonts w:asciiTheme="minorHAnsi" w:hAnsiTheme="minorHAnsi" w:cstheme="minorHAnsi"/>
          <w:bCs/>
          <w:color w:val="000000"/>
          <w:sz w:val="22"/>
          <w:szCs w:val="22"/>
          <w:u w:val="single"/>
        </w:rPr>
        <w:t>ModuleID</w:t>
      </w:r>
      <w:r>
        <w:rPr>
          <w:rFonts w:asciiTheme="minorHAnsi" w:hAnsiTheme="minorHAnsi" w:cstheme="minorHAnsi"/>
          <w:bCs/>
          <w:color w:val="000000"/>
          <w:sz w:val="22"/>
          <w:szCs w:val="22"/>
        </w:rPr>
        <w:t>&gt;, &lt;</w:t>
      </w:r>
      <w:r>
        <w:rPr>
          <w:rFonts w:asciiTheme="minorHAnsi" w:hAnsiTheme="minorHAnsi" w:cstheme="minorHAnsi"/>
          <w:bCs/>
          <w:color w:val="000000"/>
          <w:sz w:val="22"/>
          <w:szCs w:val="22"/>
          <w:u w:val="single"/>
        </w:rPr>
        <w:t>CourseID</w:t>
      </w:r>
      <w:r>
        <w:rPr>
          <w:rFonts w:asciiTheme="minorHAnsi" w:hAnsiTheme="minorHAnsi" w:cstheme="minorHAnsi"/>
          <w:bCs/>
          <w:color w:val="000000"/>
          <w:sz w:val="22"/>
          <w:szCs w:val="22"/>
        </w:rPr>
        <w:t>&gt;, ModuleName, CourseName, IsOversea )</w:t>
      </w:r>
    </w:p>
    <w:p w14:paraId="3553FC82" w14:textId="77777777" w:rsidR="007A39F1" w:rsidRPr="001573EA" w:rsidRDefault="007A39F1" w:rsidP="007A39F1">
      <w:pPr>
        <w:rPr>
          <w:rFonts w:asciiTheme="minorHAnsi" w:hAnsiTheme="minorHAnsi" w:cstheme="minorHAnsi"/>
          <w:color w:val="000000"/>
          <w:sz w:val="22"/>
          <w:szCs w:val="22"/>
        </w:rPr>
      </w:pPr>
    </w:p>
    <w:p w14:paraId="720AEA6E" w14:textId="77777777" w:rsidR="007A39F1" w:rsidRDefault="007A39F1" w:rsidP="007A39F1">
      <w:pPr>
        <w:ind w:left="720"/>
        <w:rPr>
          <w:rFonts w:asciiTheme="minorHAnsi" w:hAnsiTheme="minorHAnsi" w:cstheme="minorHAnsi"/>
          <w:color w:val="000000"/>
          <w:sz w:val="22"/>
          <w:szCs w:val="22"/>
        </w:rPr>
      </w:pPr>
      <w:r w:rsidRPr="001573EA">
        <w:rPr>
          <w:rFonts w:asciiTheme="minorHAnsi" w:hAnsiTheme="minorHAnsi" w:cstheme="minorHAnsi"/>
          <w:b/>
          <w:color w:val="000000"/>
          <w:sz w:val="22"/>
          <w:szCs w:val="22"/>
        </w:rPr>
        <w:t>LearningMaterial</w:t>
      </w:r>
      <w:r w:rsidRPr="001573EA">
        <w:rPr>
          <w:rFonts w:asciiTheme="minorHAnsi" w:hAnsiTheme="minorHAnsi" w:cstheme="minorHAnsi"/>
          <w:color w:val="000000"/>
          <w:sz w:val="22"/>
          <w:szCs w:val="22"/>
        </w:rPr>
        <w:t>(</w:t>
      </w:r>
      <w:r w:rsidRPr="001573EA">
        <w:rPr>
          <w:rFonts w:asciiTheme="minorHAnsi" w:hAnsiTheme="minorHAnsi" w:cstheme="minorHAnsi"/>
          <w:color w:val="000000"/>
          <w:sz w:val="22"/>
          <w:szCs w:val="22"/>
          <w:u w:val="single"/>
        </w:rPr>
        <w:t>MaterialID</w:t>
      </w:r>
      <w:r w:rsidRPr="001573EA">
        <w:rPr>
          <w:rFonts w:asciiTheme="minorHAnsi" w:hAnsiTheme="minorHAnsi" w:cstheme="minorHAnsi"/>
          <w:color w:val="000000"/>
          <w:sz w:val="22"/>
          <w:szCs w:val="22"/>
        </w:rPr>
        <w:t xml:space="preserve">, &lt;ModuleID&gt;, </w:t>
      </w:r>
      <w:r w:rsidRPr="00063850">
        <w:rPr>
          <w:rFonts w:asciiTheme="minorHAnsi" w:hAnsiTheme="minorHAnsi" w:cstheme="minorHAnsi"/>
          <w:color w:val="000000"/>
          <w:sz w:val="22"/>
          <w:szCs w:val="22"/>
        </w:rPr>
        <w:t>ModuleName</w:t>
      </w:r>
      <w:r w:rsidRPr="001573EA">
        <w:rPr>
          <w:rFonts w:asciiTheme="minorHAnsi" w:hAnsiTheme="minorHAnsi" w:cstheme="minorHAnsi"/>
          <w:color w:val="000000"/>
          <w:sz w:val="22"/>
          <w:szCs w:val="22"/>
        </w:rPr>
        <w:t>, &lt;</w:t>
      </w:r>
      <w:r>
        <w:rPr>
          <w:rFonts w:asciiTheme="minorHAnsi" w:hAnsiTheme="minorHAnsi" w:cstheme="minorHAnsi"/>
          <w:color w:val="000000"/>
          <w:sz w:val="22"/>
          <w:szCs w:val="22"/>
        </w:rPr>
        <w:t xml:space="preserve">TutorID&gt;, </w:t>
      </w:r>
      <w:r w:rsidRPr="00063850">
        <w:rPr>
          <w:rFonts w:asciiTheme="minorHAnsi" w:hAnsiTheme="minorHAnsi" w:cstheme="minorHAnsi"/>
          <w:color w:val="000000"/>
          <w:sz w:val="22"/>
          <w:szCs w:val="22"/>
        </w:rPr>
        <w:t>TutorName</w:t>
      </w:r>
      <w:r w:rsidRPr="001573EA">
        <w:rPr>
          <w:rFonts w:asciiTheme="minorHAnsi" w:hAnsiTheme="minorHAnsi" w:cstheme="minorHAnsi"/>
          <w:color w:val="000000"/>
          <w:sz w:val="22"/>
          <w:szCs w:val="22"/>
        </w:rPr>
        <w:t xml:space="preserve">, &lt;TypeID&gt;, </w:t>
      </w:r>
      <w:r w:rsidRPr="00063850">
        <w:rPr>
          <w:rFonts w:asciiTheme="minorHAnsi" w:hAnsiTheme="minorHAnsi" w:cstheme="minorHAnsi"/>
          <w:color w:val="000000"/>
          <w:sz w:val="22"/>
          <w:szCs w:val="22"/>
        </w:rPr>
        <w:t>MaterialType</w:t>
      </w:r>
      <w:r w:rsidRPr="001573EA">
        <w:rPr>
          <w:rFonts w:asciiTheme="minorHAnsi" w:hAnsiTheme="minorHAnsi" w:cstheme="minorHAnsi"/>
          <w:color w:val="000000"/>
          <w:sz w:val="22"/>
          <w:szCs w:val="22"/>
        </w:rPr>
        <w:t>, Description, FileName, MaterialName, DateTimeFileUploaded, DateTimeShown, IsShown)</w:t>
      </w:r>
    </w:p>
    <w:p w14:paraId="27D06AAF" w14:textId="77777777" w:rsidR="007A39F1" w:rsidRDefault="007A39F1" w:rsidP="007A39F1">
      <w:pPr>
        <w:ind w:left="720"/>
        <w:rPr>
          <w:rFonts w:asciiTheme="minorHAnsi" w:hAnsiTheme="minorHAnsi" w:cstheme="minorHAnsi"/>
          <w:b/>
          <w:color w:val="000000"/>
          <w:sz w:val="22"/>
          <w:szCs w:val="22"/>
        </w:rPr>
      </w:pPr>
    </w:p>
    <w:p w14:paraId="019984A2" w14:textId="77777777" w:rsidR="007A39F1" w:rsidRDefault="007A39F1" w:rsidP="007A39F1">
      <w:pPr>
        <w:ind w:left="720"/>
        <w:rPr>
          <w:rFonts w:asciiTheme="minorHAnsi" w:hAnsiTheme="minorHAnsi" w:cstheme="minorBidi"/>
          <w:color w:val="000000" w:themeColor="text1"/>
          <w:sz w:val="22"/>
          <w:szCs w:val="22"/>
        </w:rPr>
      </w:pPr>
      <w:r w:rsidRPr="20BEB46A">
        <w:rPr>
          <w:rFonts w:asciiTheme="minorHAnsi" w:hAnsiTheme="minorHAnsi" w:cstheme="minorBidi"/>
          <w:b/>
          <w:color w:val="000000" w:themeColor="text1"/>
          <w:sz w:val="22"/>
          <w:szCs w:val="22"/>
        </w:rPr>
        <w:t>LearningMaterialType</w:t>
      </w:r>
      <w:r w:rsidRPr="20BEB46A">
        <w:rPr>
          <w:rFonts w:asciiTheme="minorHAnsi" w:hAnsiTheme="minorHAnsi" w:cstheme="minorBidi"/>
          <w:color w:val="000000" w:themeColor="text1"/>
          <w:sz w:val="22"/>
          <w:szCs w:val="22"/>
        </w:rPr>
        <w:t>(&lt;TypeID&gt;, MaterialType)</w:t>
      </w:r>
    </w:p>
    <w:p w14:paraId="263BE3B0" w14:textId="77777777" w:rsidR="007A39F1" w:rsidRDefault="007A39F1" w:rsidP="007A39F1">
      <w:pPr>
        <w:ind w:left="720"/>
        <w:rPr>
          <w:rFonts w:asciiTheme="minorHAnsi" w:hAnsiTheme="minorHAnsi" w:cstheme="minorBidi"/>
          <w:color w:val="000000"/>
          <w:sz w:val="22"/>
          <w:szCs w:val="22"/>
        </w:rPr>
      </w:pPr>
    </w:p>
    <w:p w14:paraId="01822A47" w14:textId="77777777" w:rsidR="009B00E2" w:rsidRPr="007E6B25" w:rsidRDefault="009B00E2" w:rsidP="009B00E2">
      <w:pPr>
        <w:spacing w:line="259" w:lineRule="auto"/>
        <w:ind w:left="720"/>
        <w:rPr>
          <w:rFonts w:asciiTheme="minorHAnsi" w:eastAsiaTheme="minorEastAsia" w:hAnsiTheme="minorHAnsi" w:cstheme="minorHAnsi"/>
          <w:color w:val="000000" w:themeColor="text1"/>
          <w:sz w:val="22"/>
          <w:szCs w:val="22"/>
        </w:rPr>
      </w:pPr>
      <w:r w:rsidRPr="007E6B25">
        <w:rPr>
          <w:rFonts w:asciiTheme="minorHAnsi" w:eastAsiaTheme="minorEastAsia" w:hAnsiTheme="minorHAnsi" w:cstheme="minorHAnsi"/>
          <w:b/>
          <w:bCs/>
          <w:color w:val="000000" w:themeColor="text1"/>
          <w:sz w:val="22"/>
          <w:szCs w:val="22"/>
        </w:rPr>
        <w:lastRenderedPageBreak/>
        <w:t>StudentQuiz</w:t>
      </w:r>
      <w:r w:rsidRPr="007E6B25">
        <w:rPr>
          <w:rFonts w:asciiTheme="minorHAnsi" w:eastAsiaTheme="minorEastAsia" w:hAnsiTheme="minorHAnsi" w:cstheme="minorHAnsi"/>
          <w:color w:val="000000" w:themeColor="text1"/>
          <w:sz w:val="22"/>
          <w:szCs w:val="22"/>
        </w:rPr>
        <w:t>(</w:t>
      </w:r>
      <w:r w:rsidRPr="007E6B25">
        <w:rPr>
          <w:rFonts w:asciiTheme="minorHAnsi" w:eastAsiaTheme="minorEastAsia" w:hAnsiTheme="minorHAnsi" w:cstheme="minorHAnsi"/>
          <w:color w:val="000000" w:themeColor="text1"/>
          <w:sz w:val="22"/>
          <w:szCs w:val="22"/>
          <w:u w:val="single"/>
        </w:rPr>
        <w:t xml:space="preserve">&lt;StudentID&gt;, &lt;QuizID&gt;, </w:t>
      </w:r>
      <w:r w:rsidRPr="007E6B25">
        <w:rPr>
          <w:rFonts w:asciiTheme="minorHAnsi" w:eastAsiaTheme="minorEastAsia" w:hAnsiTheme="minorHAnsi" w:cstheme="minorHAnsi"/>
          <w:color w:val="000000" w:themeColor="text1"/>
          <w:sz w:val="22"/>
          <w:szCs w:val="22"/>
        </w:rPr>
        <w:t>Status, TotalScore, StartedAt, FinishedAt, Remarks, &lt;ModuleID&gt;, ModuleName, Title)</w:t>
      </w:r>
    </w:p>
    <w:p w14:paraId="799CA4C4" w14:textId="77777777" w:rsidR="009B00E2" w:rsidRPr="007E6B25" w:rsidRDefault="009B00E2" w:rsidP="009B00E2">
      <w:pPr>
        <w:spacing w:line="276" w:lineRule="auto"/>
        <w:ind w:left="720"/>
        <w:rPr>
          <w:rFonts w:asciiTheme="minorHAnsi" w:eastAsia="Arial" w:hAnsiTheme="minorHAnsi" w:cstheme="minorHAnsi"/>
          <w:sz w:val="22"/>
          <w:szCs w:val="22"/>
        </w:rPr>
      </w:pPr>
      <w:r w:rsidRPr="007E6B25">
        <w:rPr>
          <w:rFonts w:asciiTheme="minorHAnsi" w:hAnsiTheme="minorHAnsi" w:cstheme="minorHAnsi"/>
          <w:b/>
          <w:sz w:val="22"/>
          <w:szCs w:val="22"/>
        </w:rPr>
        <w:t>QuestionCategory</w:t>
      </w:r>
      <w:r w:rsidRPr="007E6B25">
        <w:rPr>
          <w:rFonts w:asciiTheme="minorHAnsi" w:hAnsiTheme="minorHAnsi" w:cstheme="minorHAnsi"/>
          <w:sz w:val="22"/>
          <w:szCs w:val="22"/>
        </w:rPr>
        <w:t>(</w:t>
      </w:r>
      <w:r w:rsidRPr="007E6B25">
        <w:rPr>
          <w:rFonts w:asciiTheme="minorHAnsi" w:hAnsiTheme="minorHAnsi" w:cstheme="minorHAnsi"/>
          <w:sz w:val="22"/>
          <w:szCs w:val="22"/>
          <w:u w:val="single"/>
        </w:rPr>
        <w:t>CategoryID</w:t>
      </w:r>
      <w:r w:rsidRPr="007E6B25">
        <w:rPr>
          <w:rFonts w:asciiTheme="minorHAnsi" w:hAnsiTheme="minorHAnsi" w:cstheme="minorHAnsi"/>
          <w:sz w:val="22"/>
          <w:szCs w:val="22"/>
        </w:rPr>
        <w:t>, &lt;QuestionID&gt;, Category)</w:t>
      </w:r>
    </w:p>
    <w:p w14:paraId="0969F9E4" w14:textId="77777777" w:rsidR="009B00E2" w:rsidRPr="007E6B25" w:rsidRDefault="009B00E2" w:rsidP="009B00E2">
      <w:pPr>
        <w:spacing w:line="259" w:lineRule="auto"/>
        <w:ind w:left="720"/>
        <w:rPr>
          <w:rFonts w:asciiTheme="minorHAnsi" w:eastAsiaTheme="minorEastAsia" w:hAnsiTheme="minorHAnsi" w:cstheme="minorHAnsi"/>
          <w:color w:val="000000" w:themeColor="text1"/>
          <w:sz w:val="22"/>
          <w:szCs w:val="22"/>
        </w:rPr>
      </w:pPr>
      <w:r w:rsidRPr="007E6B25">
        <w:rPr>
          <w:rFonts w:asciiTheme="minorHAnsi" w:eastAsiaTheme="minorEastAsia" w:hAnsiTheme="minorHAnsi" w:cstheme="minorHAnsi"/>
          <w:b/>
          <w:bCs/>
          <w:color w:val="000000" w:themeColor="text1"/>
          <w:sz w:val="22"/>
          <w:szCs w:val="22"/>
        </w:rPr>
        <w:t>StudentAnswer</w:t>
      </w:r>
      <w:r w:rsidRPr="007E6B25">
        <w:rPr>
          <w:rFonts w:asciiTheme="minorHAnsi" w:eastAsiaTheme="minorEastAsia" w:hAnsiTheme="minorHAnsi" w:cstheme="minorHAnsi"/>
          <w:color w:val="000000" w:themeColor="text1"/>
          <w:sz w:val="22"/>
          <w:szCs w:val="22"/>
          <w:u w:val="single"/>
        </w:rPr>
        <w:t>(&lt;StudentID&gt;,&lt;QuizID&gt;</w:t>
      </w:r>
      <w:r w:rsidRPr="007E6B25">
        <w:rPr>
          <w:rFonts w:asciiTheme="minorHAnsi" w:eastAsiaTheme="minorEastAsia" w:hAnsiTheme="minorHAnsi" w:cstheme="minorHAnsi"/>
          <w:color w:val="000000" w:themeColor="text1"/>
          <w:sz w:val="22"/>
          <w:szCs w:val="22"/>
        </w:rPr>
        <w:t>,&lt;QuestionID&gt;,&lt;ChoiceID&gt;, Answer, Score, CorrectChoice)</w:t>
      </w:r>
    </w:p>
    <w:p w14:paraId="41A45ED8" w14:textId="77777777" w:rsidR="009B00E2" w:rsidRPr="007E6B25" w:rsidRDefault="009B00E2" w:rsidP="009B00E2">
      <w:pPr>
        <w:spacing w:line="276" w:lineRule="auto"/>
        <w:ind w:left="720"/>
        <w:rPr>
          <w:rFonts w:asciiTheme="minorHAnsi" w:eastAsia="Arial" w:hAnsiTheme="minorHAnsi" w:cstheme="minorHAnsi"/>
          <w:sz w:val="22"/>
          <w:szCs w:val="22"/>
        </w:rPr>
      </w:pPr>
      <w:r w:rsidRPr="007E6B25">
        <w:rPr>
          <w:rFonts w:asciiTheme="minorHAnsi" w:hAnsiTheme="minorHAnsi" w:cstheme="minorHAnsi"/>
          <w:b/>
          <w:sz w:val="22"/>
          <w:szCs w:val="22"/>
        </w:rPr>
        <w:t>QuestionAnswer</w:t>
      </w:r>
      <w:r w:rsidRPr="007E6B25">
        <w:rPr>
          <w:rFonts w:asciiTheme="minorHAnsi" w:hAnsiTheme="minorHAnsi" w:cstheme="minorHAnsi"/>
          <w:sz w:val="22"/>
          <w:szCs w:val="22"/>
        </w:rPr>
        <w:t>(&lt;</w:t>
      </w:r>
      <w:r w:rsidRPr="007E6B25">
        <w:rPr>
          <w:rFonts w:asciiTheme="minorHAnsi" w:hAnsiTheme="minorHAnsi" w:cstheme="minorHAnsi"/>
          <w:sz w:val="22"/>
          <w:szCs w:val="22"/>
          <w:u w:val="single"/>
        </w:rPr>
        <w:t>QuestionID&gt;, &lt;QuizID&gt;, ChoiceID</w:t>
      </w:r>
      <w:r w:rsidRPr="007E6B25">
        <w:rPr>
          <w:rFonts w:asciiTheme="minorHAnsi" w:hAnsiTheme="minorHAnsi" w:cstheme="minorHAnsi"/>
          <w:sz w:val="22"/>
          <w:szCs w:val="22"/>
        </w:rPr>
        <w:t>, CorrectChoice, Content)</w:t>
      </w:r>
    </w:p>
    <w:p w14:paraId="34E83E47" w14:textId="0921798E" w:rsidR="009B00E2" w:rsidRPr="007E6B25" w:rsidRDefault="009B00E2" w:rsidP="009B00E2">
      <w:pPr>
        <w:spacing w:line="259" w:lineRule="auto"/>
        <w:ind w:left="720"/>
        <w:rPr>
          <w:rFonts w:asciiTheme="minorHAnsi" w:eastAsiaTheme="minorEastAsia" w:hAnsiTheme="minorHAnsi" w:cstheme="minorHAnsi"/>
          <w:color w:val="000000" w:themeColor="text1"/>
          <w:sz w:val="22"/>
          <w:szCs w:val="22"/>
        </w:rPr>
      </w:pPr>
      <w:r w:rsidRPr="007E6B25">
        <w:rPr>
          <w:rFonts w:asciiTheme="minorHAnsi" w:eastAsiaTheme="minorEastAsia" w:hAnsiTheme="minorHAnsi" w:cstheme="minorHAnsi"/>
          <w:b/>
          <w:bCs/>
          <w:color w:val="000000" w:themeColor="text1"/>
          <w:sz w:val="22"/>
          <w:szCs w:val="22"/>
        </w:rPr>
        <w:t>QuizQuestion</w:t>
      </w:r>
      <w:r w:rsidRPr="007E6B25">
        <w:rPr>
          <w:rFonts w:asciiTheme="minorHAnsi" w:eastAsiaTheme="minorEastAsia" w:hAnsiTheme="minorHAnsi" w:cstheme="minorHAnsi"/>
          <w:color w:val="000000" w:themeColor="text1"/>
          <w:sz w:val="22"/>
          <w:szCs w:val="22"/>
        </w:rPr>
        <w:t>(</w:t>
      </w:r>
      <w:r w:rsidRPr="007E6B25">
        <w:rPr>
          <w:rFonts w:asciiTheme="minorHAnsi" w:eastAsiaTheme="minorEastAsia" w:hAnsiTheme="minorHAnsi" w:cstheme="minorHAnsi"/>
          <w:color w:val="000000" w:themeColor="text1"/>
          <w:sz w:val="22"/>
          <w:szCs w:val="22"/>
          <w:u w:val="single"/>
        </w:rPr>
        <w:t>QuestionID, &lt;QuizID&gt;</w:t>
      </w:r>
      <w:r w:rsidRPr="007E6B25">
        <w:rPr>
          <w:rFonts w:asciiTheme="minorHAnsi" w:eastAsiaTheme="minorEastAsia" w:hAnsiTheme="minorHAnsi" w:cstheme="minorHAnsi"/>
          <w:color w:val="000000" w:themeColor="text1"/>
          <w:sz w:val="22"/>
          <w:szCs w:val="22"/>
        </w:rPr>
        <w:t>, CategoryID, Type, Level, Score, Content, Category)</w:t>
      </w:r>
    </w:p>
    <w:p w14:paraId="4CAA0B59" w14:textId="71B79BD8" w:rsidR="009B00E2" w:rsidRPr="007E6B25" w:rsidRDefault="009B00E2" w:rsidP="009B00E2">
      <w:pPr>
        <w:spacing w:line="259" w:lineRule="auto"/>
        <w:ind w:left="720"/>
        <w:rPr>
          <w:rFonts w:asciiTheme="minorHAnsi" w:eastAsiaTheme="minorEastAsia" w:hAnsiTheme="minorHAnsi" w:cstheme="minorBidi"/>
          <w:color w:val="000000" w:themeColor="text1"/>
          <w:sz w:val="22"/>
          <w:szCs w:val="22"/>
        </w:rPr>
      </w:pPr>
      <w:r w:rsidRPr="3946559F">
        <w:rPr>
          <w:rFonts w:asciiTheme="minorHAnsi" w:eastAsiaTheme="minorEastAsia" w:hAnsiTheme="minorHAnsi" w:cstheme="minorBidi"/>
          <w:b/>
          <w:color w:val="000000" w:themeColor="text1"/>
          <w:sz w:val="22"/>
          <w:szCs w:val="22"/>
        </w:rPr>
        <w:t>Quiz</w:t>
      </w:r>
      <w:r w:rsidRPr="3946559F">
        <w:rPr>
          <w:rFonts w:asciiTheme="minorHAnsi" w:eastAsiaTheme="minorEastAsia" w:hAnsiTheme="minorHAnsi" w:cstheme="minorBidi"/>
          <w:color w:val="000000" w:themeColor="text1"/>
          <w:sz w:val="22"/>
          <w:szCs w:val="22"/>
        </w:rPr>
        <w:t>(</w:t>
      </w:r>
      <w:r w:rsidRPr="3946559F">
        <w:rPr>
          <w:rFonts w:asciiTheme="minorHAnsi" w:eastAsiaTheme="minorEastAsia" w:hAnsiTheme="minorHAnsi" w:cstheme="minorBidi"/>
          <w:color w:val="000000" w:themeColor="text1"/>
          <w:sz w:val="22"/>
          <w:szCs w:val="22"/>
          <w:u w:val="single"/>
        </w:rPr>
        <w:t>QuizID</w:t>
      </w:r>
      <w:r w:rsidRPr="3946559F">
        <w:rPr>
          <w:rFonts w:asciiTheme="minorHAnsi" w:eastAsiaTheme="minorEastAsia" w:hAnsiTheme="minorHAnsi" w:cstheme="minorBidi"/>
          <w:color w:val="000000" w:themeColor="text1"/>
          <w:sz w:val="22"/>
          <w:szCs w:val="22"/>
        </w:rPr>
        <w:t>, &lt;ModuleID&gt;,HostID, Title, Summary, Percentage, Published, CreatedAt, StartsAt, EndsAt, ModuleName)</w:t>
      </w:r>
    </w:p>
    <w:p w14:paraId="11C65A48" w14:textId="77777777" w:rsidR="009B00E2" w:rsidRDefault="009B00E2" w:rsidP="007A39F1">
      <w:pPr>
        <w:ind w:left="720"/>
        <w:rPr>
          <w:rFonts w:asciiTheme="minorHAnsi" w:hAnsiTheme="minorHAnsi" w:cstheme="minorBidi"/>
          <w:color w:val="000000"/>
          <w:sz w:val="22"/>
          <w:szCs w:val="22"/>
        </w:rPr>
      </w:pPr>
    </w:p>
    <w:p w14:paraId="61298EBC" w14:textId="77777777" w:rsidR="007A39F1" w:rsidRDefault="007A39F1" w:rsidP="007A39F1">
      <w:pPr>
        <w:ind w:left="720"/>
        <w:rPr>
          <w:rFonts w:asciiTheme="minorHAnsi" w:hAnsiTheme="minorHAnsi" w:cstheme="minorBidi"/>
          <w:color w:val="000000"/>
          <w:sz w:val="22"/>
          <w:szCs w:val="22"/>
        </w:rPr>
      </w:pPr>
    </w:p>
    <w:p w14:paraId="24DDE7EC" w14:textId="51C70C4B" w:rsidR="00E02A40" w:rsidRPr="007A39F1" w:rsidRDefault="007A39F1" w:rsidP="00E02A40">
      <w:pPr>
        <w:rPr>
          <w:rFonts w:asciiTheme="minorHAnsi" w:hAnsiTheme="minorHAnsi" w:cstheme="minorHAnsi"/>
          <w:color w:val="000000"/>
          <w:sz w:val="22"/>
          <w:szCs w:val="22"/>
        </w:rPr>
      </w:pPr>
      <w:r>
        <w:rPr>
          <w:rFonts w:asciiTheme="minorHAnsi" w:hAnsiTheme="minorHAnsi" w:cstheme="minorHAnsi"/>
          <w:bCs/>
          <w:color w:val="000000"/>
          <w:sz w:val="22"/>
          <w:szCs w:val="22"/>
        </w:rPr>
        <w:br w:type="page"/>
      </w:r>
    </w:p>
    <w:p w14:paraId="49DEACD4" w14:textId="666876F9" w:rsidR="009B7914" w:rsidRDefault="009B7914" w:rsidP="00595E58">
      <w:pPr>
        <w:pStyle w:val="Heading2"/>
        <w:rPr>
          <w:rFonts w:asciiTheme="minorHAnsi" w:hAnsiTheme="minorHAnsi" w:cstheme="minorBidi"/>
        </w:rPr>
      </w:pPr>
      <w:bookmarkStart w:id="9" w:name="_Toc95100638"/>
      <w:r w:rsidRPr="53D839C8">
        <w:rPr>
          <w:rFonts w:asciiTheme="minorHAnsi" w:hAnsiTheme="minorHAnsi" w:cstheme="minorBidi"/>
        </w:rPr>
        <w:lastRenderedPageBreak/>
        <w:t>(iii) How Your Cloud Database Design Meets The Requirements Of The Entire System</w:t>
      </w:r>
      <w:bookmarkEnd w:id="9"/>
    </w:p>
    <w:p w14:paraId="0C03389F" w14:textId="5DED85D4" w:rsidR="00B11566" w:rsidRDefault="00B11566" w:rsidP="00B11566">
      <w:pPr>
        <w:rPr>
          <w:lang w:val="en-US"/>
        </w:rPr>
      </w:pPr>
    </w:p>
    <w:p w14:paraId="05D5898B" w14:textId="77777777" w:rsidR="005449ED" w:rsidRDefault="005449ED" w:rsidP="00E4270E">
      <w:pPr>
        <w:rPr>
          <w:lang w:val="en-US"/>
        </w:rPr>
      </w:pPr>
    </w:p>
    <w:p w14:paraId="445DB0F4" w14:textId="11E9397E" w:rsidR="00DC7846" w:rsidRDefault="29204370" w:rsidP="00E4270E">
      <w:pPr>
        <w:rPr>
          <w:rFonts w:asciiTheme="minorHAnsi" w:hAnsiTheme="minorHAnsi" w:cstheme="minorBidi"/>
          <w:lang w:val="en-US"/>
        </w:rPr>
      </w:pPr>
      <w:r w:rsidRPr="725A9D52">
        <w:rPr>
          <w:rFonts w:asciiTheme="minorHAnsi" w:hAnsiTheme="minorHAnsi" w:cstheme="minorBidi"/>
          <w:lang w:val="en-US"/>
        </w:rPr>
        <w:t>Since the LMS requires the submission of assignments and assessments, it should also initially allow the tutors to create assignments and tests for the students to submit. In the database, there is an Assignment and Test table to store the information of the assignments and tests created. Each record in the Assignment table is a single assignment created by the tutors that has a unique AssignmentID to be referenced in the AssignmentSubmission table, in order to identify which assignment the submission record corresponds to.</w:t>
      </w:r>
      <w:r w:rsidR="7EA783D1" w:rsidRPr="3D529EE4">
        <w:rPr>
          <w:rFonts w:asciiTheme="minorHAnsi" w:hAnsiTheme="minorHAnsi" w:cstheme="minorBidi"/>
          <w:lang w:val="en-US"/>
        </w:rPr>
        <w:t xml:space="preserve"> </w:t>
      </w:r>
      <w:r w:rsidR="65A9E11A" w:rsidRPr="772653C0">
        <w:rPr>
          <w:rFonts w:asciiTheme="minorHAnsi" w:hAnsiTheme="minorHAnsi" w:cstheme="minorBidi"/>
          <w:lang w:val="en-US"/>
        </w:rPr>
        <w:t xml:space="preserve">Each assignment’s name and details are stored in AssignmentName and AssignmentDetails. </w:t>
      </w:r>
      <w:r w:rsidR="7EA783D1" w:rsidRPr="451E41AD">
        <w:rPr>
          <w:rFonts w:asciiTheme="minorHAnsi" w:hAnsiTheme="minorHAnsi" w:cstheme="minorBidi"/>
          <w:lang w:val="en-US"/>
        </w:rPr>
        <w:t xml:space="preserve">Since each assignment </w:t>
      </w:r>
      <w:r w:rsidR="3F29AB6E" w:rsidRPr="451E41AD">
        <w:rPr>
          <w:rFonts w:asciiTheme="minorHAnsi" w:hAnsiTheme="minorHAnsi" w:cstheme="minorBidi"/>
          <w:lang w:val="en-US"/>
        </w:rPr>
        <w:t xml:space="preserve">makes up a certain percentage of a student’s grade in a module, there is a Percentage attribute to store that value. </w:t>
      </w:r>
      <w:r w:rsidR="3F29AB6E" w:rsidRPr="4087754C">
        <w:rPr>
          <w:rFonts w:asciiTheme="minorHAnsi" w:hAnsiTheme="minorHAnsi" w:cstheme="minorBidi"/>
          <w:lang w:val="en-US"/>
        </w:rPr>
        <w:t xml:space="preserve">The deadline for submission is also stored in </w:t>
      </w:r>
      <w:r w:rsidR="742AC048" w:rsidRPr="4087754C">
        <w:rPr>
          <w:rFonts w:asciiTheme="minorHAnsi" w:hAnsiTheme="minorHAnsi" w:cstheme="minorBidi"/>
          <w:lang w:val="en-US"/>
        </w:rPr>
        <w:t>the Deadline attribute.</w:t>
      </w:r>
      <w:r w:rsidR="2BF82285" w:rsidRPr="4FFE01E6">
        <w:rPr>
          <w:rFonts w:asciiTheme="minorHAnsi" w:hAnsiTheme="minorHAnsi" w:cstheme="minorBidi"/>
          <w:lang w:val="en-US"/>
        </w:rPr>
        <w:t xml:space="preserve"> </w:t>
      </w:r>
      <w:r w:rsidR="2BF82285" w:rsidRPr="17D469D7">
        <w:rPr>
          <w:rFonts w:asciiTheme="minorHAnsi" w:hAnsiTheme="minorHAnsi" w:cstheme="minorBidi"/>
          <w:lang w:val="en-US"/>
        </w:rPr>
        <w:t>Th</w:t>
      </w:r>
      <w:r w:rsidR="4D235F45" w:rsidRPr="17D469D7">
        <w:rPr>
          <w:rFonts w:asciiTheme="minorHAnsi" w:hAnsiTheme="minorHAnsi" w:cstheme="minorBidi"/>
          <w:lang w:val="en-US"/>
        </w:rPr>
        <w:t xml:space="preserve">e Assignment </w:t>
      </w:r>
      <w:r w:rsidR="7BFC1522" w:rsidRPr="51A78EEC">
        <w:rPr>
          <w:rFonts w:asciiTheme="minorHAnsi" w:hAnsiTheme="minorHAnsi" w:cstheme="minorBidi"/>
          <w:lang w:val="en-US"/>
        </w:rPr>
        <w:t xml:space="preserve">table </w:t>
      </w:r>
      <w:r w:rsidR="12A8B588" w:rsidRPr="794FFC96">
        <w:rPr>
          <w:rFonts w:asciiTheme="minorHAnsi" w:hAnsiTheme="minorHAnsi" w:cstheme="minorBidi"/>
          <w:lang w:val="en-US"/>
        </w:rPr>
        <w:t xml:space="preserve">is </w:t>
      </w:r>
      <w:r w:rsidR="5319891B" w:rsidRPr="08BB5651">
        <w:rPr>
          <w:rFonts w:asciiTheme="minorHAnsi" w:hAnsiTheme="minorHAnsi" w:cstheme="minorBidi"/>
          <w:lang w:val="en-US"/>
        </w:rPr>
        <w:t>created</w:t>
      </w:r>
      <w:r w:rsidR="2BF82285" w:rsidRPr="67854B95">
        <w:rPr>
          <w:rFonts w:asciiTheme="minorHAnsi" w:hAnsiTheme="minorHAnsi" w:cstheme="minorBidi"/>
          <w:lang w:val="en-US"/>
        </w:rPr>
        <w:t xml:space="preserve"> in the SQL format due to </w:t>
      </w:r>
      <w:r w:rsidR="498C8AEB" w:rsidRPr="794FFC96">
        <w:rPr>
          <w:rFonts w:asciiTheme="minorHAnsi" w:hAnsiTheme="minorHAnsi" w:cstheme="minorBidi"/>
          <w:lang w:val="en-US"/>
        </w:rPr>
        <w:t>it</w:t>
      </w:r>
      <w:r w:rsidR="2B564F22" w:rsidRPr="140A890A">
        <w:rPr>
          <w:rFonts w:asciiTheme="minorHAnsi" w:hAnsiTheme="minorHAnsi" w:cstheme="minorBidi"/>
          <w:lang w:val="en-US"/>
        </w:rPr>
        <w:t xml:space="preserve"> needing </w:t>
      </w:r>
      <w:r w:rsidR="2B564F22" w:rsidRPr="45112A23">
        <w:rPr>
          <w:rFonts w:asciiTheme="minorHAnsi" w:hAnsiTheme="minorHAnsi" w:cstheme="minorBidi"/>
          <w:lang w:val="en-US"/>
        </w:rPr>
        <w:t xml:space="preserve">to consistently </w:t>
      </w:r>
      <w:r w:rsidR="2B564F22" w:rsidRPr="453F5695">
        <w:rPr>
          <w:rFonts w:asciiTheme="minorHAnsi" w:hAnsiTheme="minorHAnsi" w:cstheme="minorBidi"/>
          <w:lang w:val="en-US"/>
        </w:rPr>
        <w:t xml:space="preserve">receive submissions </w:t>
      </w:r>
      <w:r w:rsidR="2B564F22" w:rsidRPr="60DBFA69">
        <w:rPr>
          <w:rFonts w:asciiTheme="minorHAnsi" w:hAnsiTheme="minorHAnsi" w:cstheme="minorBidi"/>
          <w:lang w:val="en-US"/>
        </w:rPr>
        <w:t xml:space="preserve">from students and updates from </w:t>
      </w:r>
      <w:r w:rsidR="4CCF25BD" w:rsidRPr="60DBFA69">
        <w:rPr>
          <w:rFonts w:asciiTheme="minorHAnsi" w:hAnsiTheme="minorHAnsi" w:cstheme="minorBidi"/>
          <w:lang w:val="en-US"/>
        </w:rPr>
        <w:t>tutors in</w:t>
      </w:r>
      <w:r w:rsidR="230F1876" w:rsidRPr="407404CE">
        <w:rPr>
          <w:rFonts w:asciiTheme="minorHAnsi" w:hAnsiTheme="minorHAnsi" w:cstheme="minorBidi"/>
          <w:lang w:val="en-US"/>
        </w:rPr>
        <w:t xml:space="preserve"> a timely manner. This ensures that when students submit their works</w:t>
      </w:r>
      <w:r w:rsidR="230F1876" w:rsidRPr="4C1E9351">
        <w:rPr>
          <w:rFonts w:asciiTheme="minorHAnsi" w:hAnsiTheme="minorHAnsi" w:cstheme="minorBidi"/>
          <w:lang w:val="en-US"/>
        </w:rPr>
        <w:t xml:space="preserve">, the database is updated in time to reflect </w:t>
      </w:r>
      <w:r w:rsidR="187B4855" w:rsidRPr="4140F062">
        <w:rPr>
          <w:rFonts w:asciiTheme="minorHAnsi" w:hAnsiTheme="minorHAnsi" w:cstheme="minorBidi"/>
          <w:lang w:val="en-US"/>
        </w:rPr>
        <w:t>a punctual</w:t>
      </w:r>
      <w:r w:rsidR="230F1876" w:rsidRPr="4C1E9351">
        <w:rPr>
          <w:rFonts w:asciiTheme="minorHAnsi" w:hAnsiTheme="minorHAnsi" w:cstheme="minorBidi"/>
          <w:lang w:val="en-US"/>
        </w:rPr>
        <w:t xml:space="preserve"> submission</w:t>
      </w:r>
      <w:r w:rsidR="5A649425" w:rsidRPr="45FC2122">
        <w:rPr>
          <w:rFonts w:asciiTheme="minorHAnsi" w:hAnsiTheme="minorHAnsi" w:cstheme="minorBidi"/>
          <w:lang w:val="en-US"/>
        </w:rPr>
        <w:t>.</w:t>
      </w:r>
      <w:r w:rsidR="230F1876" w:rsidRPr="45FC2122">
        <w:rPr>
          <w:rFonts w:asciiTheme="minorHAnsi" w:hAnsiTheme="minorHAnsi" w:cstheme="minorBidi"/>
          <w:lang w:val="en-US"/>
        </w:rPr>
        <w:t xml:space="preserve"> </w:t>
      </w:r>
      <w:r w:rsidR="26E2B443" w:rsidRPr="794FFC96">
        <w:rPr>
          <w:rFonts w:asciiTheme="minorHAnsi" w:hAnsiTheme="minorHAnsi" w:cstheme="minorBidi"/>
          <w:lang w:val="en-US"/>
        </w:rPr>
        <w:t xml:space="preserve"> </w:t>
      </w:r>
      <w:r w:rsidR="26E2B443" w:rsidRPr="5237BDB3">
        <w:rPr>
          <w:rFonts w:asciiTheme="minorHAnsi" w:hAnsiTheme="minorHAnsi" w:cstheme="minorBidi"/>
          <w:lang w:val="en-US"/>
        </w:rPr>
        <w:t xml:space="preserve">For AssignmentSubmission table, we use the </w:t>
      </w:r>
      <w:r w:rsidR="128210FA" w:rsidRPr="5237BDB3">
        <w:rPr>
          <w:rFonts w:asciiTheme="minorHAnsi" w:hAnsiTheme="minorHAnsi" w:cstheme="minorBidi"/>
          <w:lang w:val="en-US"/>
        </w:rPr>
        <w:t xml:space="preserve">Blob storage method as we need to store files and data </w:t>
      </w:r>
      <w:r w:rsidR="648E654D" w:rsidRPr="5599AC19">
        <w:rPr>
          <w:rFonts w:asciiTheme="minorHAnsi" w:hAnsiTheme="minorHAnsi" w:cstheme="minorBidi"/>
          <w:lang w:val="en-US"/>
        </w:rPr>
        <w:t xml:space="preserve">in </w:t>
      </w:r>
      <w:r w:rsidR="648E654D" w:rsidRPr="75105765">
        <w:rPr>
          <w:rFonts w:asciiTheme="minorHAnsi" w:hAnsiTheme="minorHAnsi" w:cstheme="minorBidi"/>
          <w:lang w:val="en-US"/>
        </w:rPr>
        <w:t>each record, which SQL databases cannot handle.</w:t>
      </w:r>
    </w:p>
    <w:p w14:paraId="6C2C65F3" w14:textId="6877D0B9" w:rsidR="23282F1C" w:rsidRDefault="23282F1C" w:rsidP="23282F1C">
      <w:pPr>
        <w:rPr>
          <w:rFonts w:asciiTheme="minorHAnsi" w:hAnsiTheme="minorHAnsi" w:cstheme="minorBidi"/>
          <w:lang w:val="en-US"/>
        </w:rPr>
      </w:pPr>
    </w:p>
    <w:p w14:paraId="311DDA53" w14:textId="7E5CA892" w:rsidR="00DC7846" w:rsidRDefault="39A51067" w:rsidP="299D3E61">
      <w:pPr>
        <w:rPr>
          <w:rFonts w:asciiTheme="minorHAnsi" w:hAnsiTheme="minorHAnsi" w:cstheme="minorBidi"/>
          <w:lang w:val="en-US"/>
        </w:rPr>
      </w:pPr>
      <w:r w:rsidRPr="4DEC5962">
        <w:rPr>
          <w:rFonts w:asciiTheme="minorHAnsi" w:hAnsiTheme="minorHAnsi" w:cstheme="minorBidi"/>
          <w:lang w:val="en-US"/>
        </w:rPr>
        <w:t xml:space="preserve">Similarly, for each test that the tutors create, a new record is added to the Test table, which </w:t>
      </w:r>
      <w:r w:rsidRPr="411724A6">
        <w:rPr>
          <w:rFonts w:asciiTheme="minorHAnsi" w:hAnsiTheme="minorHAnsi" w:cstheme="minorBidi"/>
          <w:lang w:val="en-US"/>
        </w:rPr>
        <w:t xml:space="preserve">stores </w:t>
      </w:r>
      <w:r w:rsidR="01BB7DF7" w:rsidRPr="0BD65D05">
        <w:rPr>
          <w:rFonts w:asciiTheme="minorHAnsi" w:hAnsiTheme="minorHAnsi" w:cstheme="minorBidi"/>
          <w:lang w:val="en-US"/>
        </w:rPr>
        <w:t xml:space="preserve">the </w:t>
      </w:r>
      <w:r w:rsidR="6ADB7189" w:rsidRPr="4DD9B32D">
        <w:rPr>
          <w:rFonts w:asciiTheme="minorHAnsi" w:hAnsiTheme="minorHAnsi" w:cstheme="minorBidi"/>
          <w:lang w:val="en-US"/>
        </w:rPr>
        <w:t>tutor’s assigned test name</w:t>
      </w:r>
      <w:r w:rsidR="6ADB7189" w:rsidRPr="4B7F6F88">
        <w:rPr>
          <w:rFonts w:asciiTheme="minorHAnsi" w:hAnsiTheme="minorHAnsi" w:cstheme="minorBidi"/>
          <w:lang w:val="en-US"/>
        </w:rPr>
        <w:t xml:space="preserve"> and</w:t>
      </w:r>
      <w:r w:rsidR="6ADB7189" w:rsidRPr="4DD9B32D">
        <w:rPr>
          <w:rFonts w:asciiTheme="minorHAnsi" w:hAnsiTheme="minorHAnsi" w:cstheme="minorBidi"/>
          <w:lang w:val="en-US"/>
        </w:rPr>
        <w:t xml:space="preserve"> details</w:t>
      </w:r>
      <w:r w:rsidR="6ADB7189" w:rsidRPr="4B7F6F88">
        <w:rPr>
          <w:rFonts w:asciiTheme="minorHAnsi" w:hAnsiTheme="minorHAnsi" w:cstheme="minorBidi"/>
          <w:lang w:val="en-US"/>
        </w:rPr>
        <w:t xml:space="preserve"> in TestName and </w:t>
      </w:r>
      <w:r w:rsidR="6ADB7189" w:rsidRPr="23968D20">
        <w:rPr>
          <w:rFonts w:asciiTheme="minorHAnsi" w:hAnsiTheme="minorHAnsi" w:cstheme="minorBidi"/>
          <w:lang w:val="en-US"/>
        </w:rPr>
        <w:t xml:space="preserve">TestDetails respectively. </w:t>
      </w:r>
      <w:r w:rsidR="443BB991" w:rsidRPr="633BFA26">
        <w:rPr>
          <w:rFonts w:asciiTheme="minorHAnsi" w:hAnsiTheme="minorHAnsi" w:cstheme="minorBidi"/>
          <w:lang w:val="en-US"/>
        </w:rPr>
        <w:t xml:space="preserve">There is also a Percentage </w:t>
      </w:r>
      <w:r w:rsidR="443BB991" w:rsidRPr="68AF8C2C">
        <w:rPr>
          <w:rFonts w:asciiTheme="minorHAnsi" w:hAnsiTheme="minorHAnsi" w:cstheme="minorBidi"/>
          <w:lang w:val="en-US"/>
        </w:rPr>
        <w:t xml:space="preserve">attribute that </w:t>
      </w:r>
      <w:r w:rsidR="443BB991" w:rsidRPr="40EDE5CA">
        <w:rPr>
          <w:rFonts w:asciiTheme="minorHAnsi" w:hAnsiTheme="minorHAnsi" w:cstheme="minorBidi"/>
          <w:lang w:val="en-US"/>
        </w:rPr>
        <w:t xml:space="preserve">stores the percentage that </w:t>
      </w:r>
      <w:r w:rsidR="443BB991" w:rsidRPr="69D8392C">
        <w:rPr>
          <w:rFonts w:asciiTheme="minorHAnsi" w:hAnsiTheme="minorHAnsi" w:cstheme="minorBidi"/>
          <w:lang w:val="en-US"/>
        </w:rPr>
        <w:t xml:space="preserve">the test contributes to the </w:t>
      </w:r>
      <w:r w:rsidR="443BB991" w:rsidRPr="4CD67AD0">
        <w:rPr>
          <w:rFonts w:asciiTheme="minorHAnsi" w:hAnsiTheme="minorHAnsi" w:cstheme="minorBidi"/>
          <w:lang w:val="en-US"/>
        </w:rPr>
        <w:t xml:space="preserve">student’s overall grade for that module. </w:t>
      </w:r>
      <w:r w:rsidR="443BB991" w:rsidRPr="6505F6F9">
        <w:rPr>
          <w:rFonts w:asciiTheme="minorHAnsi" w:hAnsiTheme="minorHAnsi" w:cstheme="minorBidi"/>
          <w:lang w:val="en-US"/>
        </w:rPr>
        <w:t>The amount of time allotted for the test to be comple</w:t>
      </w:r>
      <w:r w:rsidR="0F2B621E" w:rsidRPr="6505F6F9">
        <w:rPr>
          <w:rFonts w:asciiTheme="minorHAnsi" w:hAnsiTheme="minorHAnsi" w:cstheme="minorBidi"/>
          <w:lang w:val="en-US"/>
        </w:rPr>
        <w:t>ted is stored in TestTimeLimit</w:t>
      </w:r>
      <w:r w:rsidR="0F2B621E" w:rsidRPr="083A5218">
        <w:rPr>
          <w:rFonts w:asciiTheme="minorHAnsi" w:hAnsiTheme="minorHAnsi" w:cstheme="minorBidi"/>
          <w:lang w:val="en-US"/>
        </w:rPr>
        <w:t xml:space="preserve">. </w:t>
      </w:r>
      <w:r w:rsidR="0F2B621E" w:rsidRPr="1818FB24">
        <w:rPr>
          <w:rFonts w:asciiTheme="minorHAnsi" w:hAnsiTheme="minorHAnsi" w:cstheme="minorBidi"/>
          <w:lang w:val="en-US"/>
        </w:rPr>
        <w:t>Th</w:t>
      </w:r>
      <w:r w:rsidR="767B0F36" w:rsidRPr="1818FB24">
        <w:rPr>
          <w:rFonts w:asciiTheme="minorHAnsi" w:hAnsiTheme="minorHAnsi" w:cstheme="minorBidi"/>
          <w:lang w:val="en-US"/>
        </w:rPr>
        <w:t>e Test and TestSubmission tables are</w:t>
      </w:r>
      <w:r w:rsidR="0F2B621E" w:rsidRPr="1818FB24">
        <w:rPr>
          <w:rFonts w:asciiTheme="minorHAnsi" w:hAnsiTheme="minorHAnsi" w:cstheme="minorBidi"/>
          <w:lang w:val="en-US"/>
        </w:rPr>
        <w:t xml:space="preserve"> also stored in the SQL</w:t>
      </w:r>
      <w:r w:rsidR="43E4EEBA" w:rsidRPr="1818FB24">
        <w:rPr>
          <w:rFonts w:asciiTheme="minorHAnsi" w:hAnsiTheme="minorHAnsi" w:cstheme="minorBidi"/>
          <w:lang w:val="en-US"/>
        </w:rPr>
        <w:t xml:space="preserve"> format to ensure </w:t>
      </w:r>
      <w:r w:rsidR="43E4EEBA" w:rsidRPr="1A5C744C">
        <w:rPr>
          <w:rFonts w:asciiTheme="minorHAnsi" w:hAnsiTheme="minorHAnsi" w:cstheme="minorBidi"/>
          <w:lang w:val="en-US"/>
        </w:rPr>
        <w:t xml:space="preserve">that there is </w:t>
      </w:r>
      <w:r w:rsidR="43E4EEBA" w:rsidRPr="54BC49E8">
        <w:rPr>
          <w:rFonts w:asciiTheme="minorHAnsi" w:hAnsiTheme="minorHAnsi" w:cstheme="minorBidi"/>
          <w:lang w:val="en-US"/>
        </w:rPr>
        <w:t xml:space="preserve">immediate consistency between </w:t>
      </w:r>
      <w:r w:rsidR="43E4EEBA" w:rsidRPr="5FC81949">
        <w:rPr>
          <w:rFonts w:asciiTheme="minorHAnsi" w:hAnsiTheme="minorHAnsi" w:cstheme="minorBidi"/>
          <w:lang w:val="en-US"/>
        </w:rPr>
        <w:t xml:space="preserve">the </w:t>
      </w:r>
      <w:r w:rsidR="46425B26" w:rsidRPr="62A5F1D8">
        <w:rPr>
          <w:rFonts w:asciiTheme="minorHAnsi" w:hAnsiTheme="minorHAnsi" w:cstheme="minorBidi"/>
          <w:lang w:val="en-US"/>
        </w:rPr>
        <w:t xml:space="preserve">information in the cloud and information received locally. </w:t>
      </w:r>
      <w:r w:rsidR="46425B26" w:rsidRPr="5F109671">
        <w:rPr>
          <w:rFonts w:asciiTheme="minorHAnsi" w:hAnsiTheme="minorHAnsi" w:cstheme="minorBidi"/>
          <w:lang w:val="en-US"/>
        </w:rPr>
        <w:t xml:space="preserve">This is especially important due to the time limit that each test has, so if a TestSubmission record is updated slightly later </w:t>
      </w:r>
      <w:r w:rsidR="46425B26" w:rsidRPr="5D2285C1">
        <w:rPr>
          <w:rFonts w:asciiTheme="minorHAnsi" w:hAnsiTheme="minorHAnsi" w:cstheme="minorBidi"/>
          <w:lang w:val="en-US"/>
        </w:rPr>
        <w:t xml:space="preserve">than that of the </w:t>
      </w:r>
      <w:r w:rsidR="77CA0078" w:rsidRPr="5D2285C1">
        <w:rPr>
          <w:rFonts w:asciiTheme="minorHAnsi" w:hAnsiTheme="minorHAnsi" w:cstheme="minorBidi"/>
          <w:lang w:val="en-US"/>
        </w:rPr>
        <w:t xml:space="preserve">expected end </w:t>
      </w:r>
      <w:r w:rsidR="77CA0078" w:rsidRPr="73C41261">
        <w:rPr>
          <w:rFonts w:asciiTheme="minorHAnsi" w:hAnsiTheme="minorHAnsi" w:cstheme="minorBidi"/>
          <w:lang w:val="en-US"/>
        </w:rPr>
        <w:t xml:space="preserve">time of the test, then there could be issues </w:t>
      </w:r>
      <w:r w:rsidR="77CA0078" w:rsidRPr="3CC97281">
        <w:rPr>
          <w:rFonts w:asciiTheme="minorHAnsi" w:hAnsiTheme="minorHAnsi" w:cstheme="minorBidi"/>
          <w:lang w:val="en-US"/>
        </w:rPr>
        <w:t xml:space="preserve">regarding late submissions </w:t>
      </w:r>
      <w:r w:rsidR="77CA0078" w:rsidRPr="699BF911">
        <w:rPr>
          <w:rFonts w:asciiTheme="minorHAnsi" w:hAnsiTheme="minorHAnsi" w:cstheme="minorBidi"/>
          <w:lang w:val="en-US"/>
        </w:rPr>
        <w:t xml:space="preserve">affecting the grade of the </w:t>
      </w:r>
      <w:r w:rsidR="77CA0078" w:rsidRPr="7CE1D112">
        <w:rPr>
          <w:rFonts w:asciiTheme="minorHAnsi" w:hAnsiTheme="minorHAnsi" w:cstheme="minorBidi"/>
          <w:lang w:val="en-US"/>
        </w:rPr>
        <w:t>student.</w:t>
      </w:r>
    </w:p>
    <w:p w14:paraId="3E7BFD9B" w14:textId="7E5CA892" w:rsidR="73331E48" w:rsidRDefault="73331E48" w:rsidP="73331E48">
      <w:pPr>
        <w:rPr>
          <w:rFonts w:asciiTheme="minorHAnsi" w:hAnsiTheme="minorHAnsi" w:cstheme="minorBidi"/>
          <w:lang w:val="en-US"/>
        </w:rPr>
      </w:pPr>
    </w:p>
    <w:p w14:paraId="7926FB30" w14:textId="531963F4" w:rsidR="682C5740" w:rsidRDefault="682C5740" w:rsidP="73331E48">
      <w:pPr>
        <w:rPr>
          <w:rFonts w:asciiTheme="minorHAnsi" w:hAnsiTheme="minorHAnsi" w:cstheme="minorBidi"/>
          <w:lang w:val="en-US"/>
        </w:rPr>
      </w:pPr>
      <w:r w:rsidRPr="5A1A00D8">
        <w:rPr>
          <w:rFonts w:asciiTheme="minorHAnsi" w:hAnsiTheme="minorHAnsi" w:cstheme="minorBidi"/>
          <w:lang w:val="en-US"/>
        </w:rPr>
        <w:t xml:space="preserve">Each Test is also made up of many TestQuestions, which </w:t>
      </w:r>
      <w:r w:rsidR="4511462A" w:rsidRPr="5A1A00D8">
        <w:rPr>
          <w:rFonts w:asciiTheme="minorHAnsi" w:hAnsiTheme="minorHAnsi" w:cstheme="minorBidi"/>
          <w:lang w:val="en-US"/>
        </w:rPr>
        <w:t xml:space="preserve">have a set </w:t>
      </w:r>
      <w:r w:rsidR="4511462A" w:rsidRPr="4B262803">
        <w:rPr>
          <w:rFonts w:asciiTheme="minorHAnsi" w:hAnsiTheme="minorHAnsi" w:cstheme="minorBidi"/>
          <w:lang w:val="en-US"/>
        </w:rPr>
        <w:t xml:space="preserve">answer in the Answer attribute, and a score set to the Score attribute. Any pictures or files </w:t>
      </w:r>
      <w:r w:rsidR="4511462A" w:rsidRPr="0F3209EA">
        <w:rPr>
          <w:rFonts w:asciiTheme="minorHAnsi" w:hAnsiTheme="minorHAnsi" w:cstheme="minorBidi"/>
          <w:lang w:val="en-US"/>
        </w:rPr>
        <w:t>shown on the question are</w:t>
      </w:r>
      <w:r w:rsidR="0663B2F4" w:rsidRPr="33C3DF1F">
        <w:rPr>
          <w:rFonts w:asciiTheme="minorHAnsi" w:hAnsiTheme="minorHAnsi" w:cstheme="minorBidi"/>
          <w:lang w:val="en-US"/>
        </w:rPr>
        <w:t xml:space="preserve"> stored in a .zip file </w:t>
      </w:r>
      <w:r w:rsidR="0663B2F4" w:rsidRPr="50FEB18D">
        <w:rPr>
          <w:rFonts w:asciiTheme="minorHAnsi" w:hAnsiTheme="minorHAnsi" w:cstheme="minorBidi"/>
          <w:lang w:val="en-US"/>
        </w:rPr>
        <w:t>s</w:t>
      </w:r>
      <w:r w:rsidR="67D0AF45" w:rsidRPr="50FEB18D">
        <w:rPr>
          <w:rFonts w:asciiTheme="minorHAnsi" w:hAnsiTheme="minorHAnsi" w:cstheme="minorBidi"/>
          <w:lang w:val="en-US"/>
        </w:rPr>
        <w:t>tored in TestAttachment. The answers for the TestQuestions that are provided</w:t>
      </w:r>
      <w:r w:rsidR="0663B2F4" w:rsidRPr="50FEB18D">
        <w:rPr>
          <w:rFonts w:asciiTheme="minorHAnsi" w:hAnsiTheme="minorHAnsi" w:cstheme="minorBidi"/>
          <w:lang w:val="en-US"/>
        </w:rPr>
        <w:t xml:space="preserve"> </w:t>
      </w:r>
      <w:r w:rsidR="67D0AF45" w:rsidRPr="50FEB18D">
        <w:rPr>
          <w:rFonts w:asciiTheme="minorHAnsi" w:hAnsiTheme="minorHAnsi" w:cstheme="minorBidi"/>
          <w:lang w:val="en-US"/>
        </w:rPr>
        <w:t xml:space="preserve">in the TestSubmission by the students are stored in the TestQuestionSubmission table </w:t>
      </w:r>
      <w:r w:rsidR="686F6E67" w:rsidRPr="50FEB18D">
        <w:rPr>
          <w:rFonts w:asciiTheme="minorHAnsi" w:hAnsiTheme="minorHAnsi" w:cstheme="minorBidi"/>
          <w:lang w:val="en-US"/>
        </w:rPr>
        <w:t>as SubmissionAnswers</w:t>
      </w:r>
      <w:r w:rsidR="686F6E67" w:rsidRPr="7AC8A6B2">
        <w:rPr>
          <w:rFonts w:asciiTheme="minorHAnsi" w:hAnsiTheme="minorHAnsi" w:cstheme="minorBidi"/>
          <w:lang w:val="en-US"/>
        </w:rPr>
        <w:t xml:space="preserve"> in a JSON file.</w:t>
      </w:r>
    </w:p>
    <w:p w14:paraId="035992B0" w14:textId="5C74FF4D" w:rsidR="3A876464" w:rsidRDefault="3A876464" w:rsidP="3A876464">
      <w:pPr>
        <w:rPr>
          <w:rFonts w:asciiTheme="minorHAnsi" w:hAnsiTheme="minorHAnsi" w:cstheme="minorBidi"/>
          <w:lang w:val="en-US"/>
        </w:rPr>
      </w:pPr>
    </w:p>
    <w:p w14:paraId="6E80385E" w14:textId="4FBB20CA" w:rsidR="5330B7C1" w:rsidRDefault="5330B7C1" w:rsidP="05D820ED">
      <w:pPr>
        <w:rPr>
          <w:rFonts w:asciiTheme="minorHAnsi" w:hAnsiTheme="minorHAnsi" w:cstheme="minorBidi"/>
          <w:lang w:val="en-US"/>
        </w:rPr>
      </w:pPr>
      <w:r w:rsidRPr="05D820ED">
        <w:rPr>
          <w:rFonts w:asciiTheme="minorHAnsi" w:hAnsiTheme="minorHAnsi" w:cstheme="minorBidi"/>
          <w:lang w:val="en-US"/>
        </w:rPr>
        <w:t xml:space="preserve">Both Assignment and Test table records can be </w:t>
      </w:r>
      <w:r w:rsidR="0BA19C5C" w:rsidRPr="7573331C">
        <w:rPr>
          <w:rFonts w:asciiTheme="minorHAnsi" w:hAnsiTheme="minorHAnsi" w:cstheme="minorBidi"/>
          <w:lang w:val="en-US"/>
        </w:rPr>
        <w:t xml:space="preserve">partitioned by </w:t>
      </w:r>
      <w:r w:rsidRPr="59E4F0B2">
        <w:rPr>
          <w:rFonts w:asciiTheme="minorHAnsi" w:hAnsiTheme="minorHAnsi" w:cstheme="minorBidi"/>
          <w:lang w:val="en-US"/>
        </w:rPr>
        <w:t xml:space="preserve">horizontally </w:t>
      </w:r>
      <w:r w:rsidR="6F22DB71" w:rsidRPr="7573331C">
        <w:rPr>
          <w:rFonts w:asciiTheme="minorHAnsi" w:hAnsiTheme="minorHAnsi" w:cstheme="minorBidi"/>
          <w:lang w:val="en-US"/>
        </w:rPr>
        <w:t xml:space="preserve">fragmentation </w:t>
      </w:r>
      <w:r w:rsidR="185BA6E0" w:rsidRPr="7738A819">
        <w:rPr>
          <w:rFonts w:asciiTheme="minorHAnsi" w:hAnsiTheme="minorHAnsi" w:cstheme="minorBidi"/>
          <w:lang w:val="en-US"/>
        </w:rPr>
        <w:t>on</w:t>
      </w:r>
      <w:r w:rsidRPr="4E0A3C84">
        <w:rPr>
          <w:rFonts w:asciiTheme="minorHAnsi" w:hAnsiTheme="minorHAnsi" w:cstheme="minorBidi"/>
          <w:lang w:val="en-US"/>
        </w:rPr>
        <w:t xml:space="preserve"> the</w:t>
      </w:r>
      <w:r w:rsidRPr="04EE11E8">
        <w:rPr>
          <w:rFonts w:asciiTheme="minorHAnsi" w:hAnsiTheme="minorHAnsi" w:cstheme="minorBidi"/>
          <w:lang w:val="en-US"/>
        </w:rPr>
        <w:t xml:space="preserve"> module that they belong to, using the ModuleID foreign key. </w:t>
      </w:r>
      <w:r w:rsidRPr="08DAA4D1">
        <w:rPr>
          <w:rFonts w:asciiTheme="minorHAnsi" w:hAnsiTheme="minorHAnsi" w:cstheme="minorBidi"/>
          <w:lang w:val="en-US"/>
        </w:rPr>
        <w:t xml:space="preserve">This allows for easier access </w:t>
      </w:r>
      <w:r w:rsidR="7BC76991" w:rsidRPr="1487C405">
        <w:rPr>
          <w:rFonts w:asciiTheme="minorHAnsi" w:hAnsiTheme="minorHAnsi" w:cstheme="minorBidi"/>
          <w:lang w:val="en-US"/>
        </w:rPr>
        <w:t>to assignments</w:t>
      </w:r>
      <w:r w:rsidR="7BC76991" w:rsidRPr="6EF234D5">
        <w:rPr>
          <w:rFonts w:asciiTheme="minorHAnsi" w:hAnsiTheme="minorHAnsi" w:cstheme="minorBidi"/>
          <w:lang w:val="en-US"/>
        </w:rPr>
        <w:t xml:space="preserve"> and </w:t>
      </w:r>
      <w:r w:rsidR="7BC76991" w:rsidRPr="1487C405">
        <w:rPr>
          <w:rFonts w:asciiTheme="minorHAnsi" w:hAnsiTheme="minorHAnsi" w:cstheme="minorBidi"/>
          <w:lang w:val="en-US"/>
        </w:rPr>
        <w:t>tests that belong to</w:t>
      </w:r>
      <w:r w:rsidR="7BC76991" w:rsidRPr="6EF234D5">
        <w:rPr>
          <w:rFonts w:asciiTheme="minorHAnsi" w:hAnsiTheme="minorHAnsi" w:cstheme="minorBidi"/>
          <w:lang w:val="en-US"/>
        </w:rPr>
        <w:t xml:space="preserve"> a</w:t>
      </w:r>
      <w:r w:rsidR="7BC76991" w:rsidRPr="1487C405">
        <w:rPr>
          <w:rFonts w:asciiTheme="minorHAnsi" w:hAnsiTheme="minorHAnsi" w:cstheme="minorBidi"/>
          <w:lang w:val="en-US"/>
        </w:rPr>
        <w:t xml:space="preserve"> certain module</w:t>
      </w:r>
      <w:r w:rsidR="7BC76991" w:rsidRPr="430CE573">
        <w:rPr>
          <w:rFonts w:asciiTheme="minorHAnsi" w:hAnsiTheme="minorHAnsi" w:cstheme="minorBidi"/>
          <w:lang w:val="en-US"/>
        </w:rPr>
        <w:t xml:space="preserve"> due to the high number of </w:t>
      </w:r>
      <w:r w:rsidR="7BC76991" w:rsidRPr="09476F3E">
        <w:rPr>
          <w:rFonts w:asciiTheme="minorHAnsi" w:hAnsiTheme="minorHAnsi" w:cstheme="minorBidi"/>
          <w:lang w:val="en-US"/>
        </w:rPr>
        <w:t xml:space="preserve">records that will be present in </w:t>
      </w:r>
      <w:r w:rsidR="7BC76991" w:rsidRPr="24F05AEF">
        <w:rPr>
          <w:rFonts w:asciiTheme="minorHAnsi" w:hAnsiTheme="minorHAnsi" w:cstheme="minorBidi"/>
          <w:lang w:val="en-US"/>
        </w:rPr>
        <w:t>these tables.</w:t>
      </w:r>
    </w:p>
    <w:p w14:paraId="2C701B87" w14:textId="77777777" w:rsidR="00EA05B7" w:rsidRDefault="00EA05B7" w:rsidP="05D820ED">
      <w:pPr>
        <w:rPr>
          <w:rFonts w:asciiTheme="minorHAnsi" w:hAnsiTheme="minorHAnsi" w:cstheme="minorBidi"/>
          <w:lang w:val="en-US"/>
        </w:rPr>
      </w:pPr>
    </w:p>
    <w:p w14:paraId="0193CDD1" w14:textId="3137F5F6" w:rsidR="009C6B85" w:rsidRDefault="00EA05B7" w:rsidP="05D820ED">
      <w:pPr>
        <w:rPr>
          <w:rFonts w:asciiTheme="minorHAnsi" w:hAnsiTheme="minorHAnsi" w:cstheme="minorBidi"/>
          <w:lang w:val="en-US"/>
        </w:rPr>
      </w:pPr>
      <w:r>
        <w:rPr>
          <w:rFonts w:asciiTheme="minorHAnsi" w:hAnsiTheme="minorHAnsi" w:cstheme="minorBidi"/>
          <w:lang w:val="en-US"/>
        </w:rPr>
        <w:t xml:space="preserve">The LMS also provides a </w:t>
      </w:r>
      <w:r w:rsidR="000A2FC7">
        <w:rPr>
          <w:rFonts w:asciiTheme="minorHAnsi" w:hAnsiTheme="minorHAnsi" w:cstheme="minorBidi"/>
          <w:lang w:val="en-US"/>
        </w:rPr>
        <w:t>place for the Tutor to upload their learning materials and the Students from different modules are able to download.</w:t>
      </w:r>
      <w:r w:rsidR="00CA22AF">
        <w:rPr>
          <w:rFonts w:asciiTheme="minorHAnsi" w:hAnsiTheme="minorHAnsi" w:cstheme="minorBidi"/>
          <w:lang w:val="en-US"/>
        </w:rPr>
        <w:br/>
        <w:t>Students who are entrolled to a Module, no matter which Course they are from (Some course might have shared the same Module, such as FI students and IT students might take Machine Learning module at the same time)</w:t>
      </w:r>
      <w:r w:rsidR="005317BE">
        <w:rPr>
          <w:rFonts w:asciiTheme="minorHAnsi" w:hAnsiTheme="minorHAnsi" w:cstheme="minorBidi"/>
          <w:lang w:val="en-US"/>
        </w:rPr>
        <w:t xml:space="preserve"> they are able to view and download the learning materials uploaded by the Tutor in charge of the Module. </w:t>
      </w:r>
      <w:r w:rsidR="00CA22AF">
        <w:rPr>
          <w:rFonts w:asciiTheme="minorHAnsi" w:hAnsiTheme="minorHAnsi" w:cstheme="minorBidi"/>
          <w:lang w:val="en-US"/>
        </w:rPr>
        <w:br/>
      </w:r>
      <w:r w:rsidR="000A2FC7">
        <w:rPr>
          <w:rFonts w:asciiTheme="minorHAnsi" w:hAnsiTheme="minorHAnsi" w:cstheme="minorBidi"/>
          <w:lang w:val="en-US"/>
        </w:rPr>
        <w:t xml:space="preserve">Learning materials varies from Weekly Lecture Notes, Tutorials, Common Test paper, </w:t>
      </w:r>
      <w:r w:rsidR="007B3E6B">
        <w:rPr>
          <w:rFonts w:asciiTheme="minorHAnsi" w:hAnsiTheme="minorHAnsi" w:cstheme="minorBidi"/>
          <w:lang w:val="en-US"/>
        </w:rPr>
        <w:t xml:space="preserve">Practical documents, </w:t>
      </w:r>
      <w:r w:rsidR="00E01C05">
        <w:rPr>
          <w:rFonts w:asciiTheme="minorHAnsi" w:hAnsiTheme="minorHAnsi" w:cstheme="minorBidi"/>
          <w:lang w:val="en-US"/>
        </w:rPr>
        <w:t>Lecture</w:t>
      </w:r>
      <w:r w:rsidR="007B3E6B">
        <w:rPr>
          <w:rFonts w:asciiTheme="minorHAnsi" w:hAnsiTheme="minorHAnsi" w:cstheme="minorBidi"/>
          <w:lang w:val="en-US"/>
        </w:rPr>
        <w:t xml:space="preserve"> videos and etc. These file</w:t>
      </w:r>
      <w:r w:rsidR="00856C0C">
        <w:rPr>
          <w:rFonts w:asciiTheme="minorHAnsi" w:hAnsiTheme="minorHAnsi" w:cstheme="minorBidi"/>
          <w:lang w:val="en-US"/>
        </w:rPr>
        <w:t xml:space="preserve"> size</w:t>
      </w:r>
      <w:r w:rsidR="00AA6AAB">
        <w:rPr>
          <w:rFonts w:asciiTheme="minorHAnsi" w:hAnsiTheme="minorHAnsi" w:cstheme="minorBidi"/>
          <w:lang w:val="en-US"/>
        </w:rPr>
        <w:t xml:space="preserve"> sometimes can go up to Gigabytes</w:t>
      </w:r>
      <w:r w:rsidR="00E01C05">
        <w:rPr>
          <w:rFonts w:asciiTheme="minorHAnsi" w:hAnsiTheme="minorHAnsi" w:cstheme="minorBidi"/>
          <w:lang w:val="en-US"/>
        </w:rPr>
        <w:t xml:space="preserve">. </w:t>
      </w:r>
      <w:r w:rsidR="00AA6AAB">
        <w:rPr>
          <w:rFonts w:asciiTheme="minorHAnsi" w:hAnsiTheme="minorHAnsi" w:cstheme="minorBidi"/>
          <w:lang w:val="en-US"/>
        </w:rPr>
        <w:t xml:space="preserve">Thus, Blob storage is used to store all the large file objects and </w:t>
      </w:r>
      <w:r w:rsidR="00CA22AF">
        <w:rPr>
          <w:rFonts w:asciiTheme="minorHAnsi" w:hAnsiTheme="minorHAnsi" w:cstheme="minorBidi"/>
          <w:lang w:val="en-US"/>
        </w:rPr>
        <w:t xml:space="preserve">arrange them </w:t>
      </w:r>
      <w:r w:rsidR="00E01C05">
        <w:rPr>
          <w:rFonts w:asciiTheme="minorHAnsi" w:hAnsiTheme="minorHAnsi" w:cstheme="minorBidi"/>
          <w:lang w:val="en-US"/>
        </w:rPr>
        <w:t xml:space="preserve">according to the Module </w:t>
      </w:r>
      <w:r w:rsidR="00CA22AF">
        <w:rPr>
          <w:rFonts w:asciiTheme="minorHAnsi" w:hAnsiTheme="minorHAnsi" w:cstheme="minorBidi"/>
          <w:lang w:val="en-US"/>
        </w:rPr>
        <w:t>on the Azure Blob Storage.</w:t>
      </w:r>
      <w:r w:rsidR="00856C0C">
        <w:rPr>
          <w:rFonts w:asciiTheme="minorHAnsi" w:hAnsiTheme="minorHAnsi" w:cstheme="minorBidi"/>
          <w:lang w:val="en-US"/>
        </w:rPr>
        <w:br/>
        <w:t xml:space="preserve">When a tutor wants to upload a learning material, </w:t>
      </w:r>
      <w:r w:rsidR="00E01C05">
        <w:rPr>
          <w:rFonts w:asciiTheme="minorHAnsi" w:hAnsiTheme="minorHAnsi" w:cstheme="minorBidi"/>
          <w:lang w:val="en-US"/>
        </w:rPr>
        <w:t>for example,</w:t>
      </w:r>
      <w:r w:rsidR="00003CF2">
        <w:rPr>
          <w:rFonts w:asciiTheme="minorHAnsi" w:hAnsiTheme="minorHAnsi" w:cstheme="minorBidi"/>
          <w:lang w:val="en-US"/>
        </w:rPr>
        <w:t xml:space="preserve"> Week 1 Tutorial for Machine Learning module, he can first create a new Learning Material type call</w:t>
      </w:r>
      <w:r w:rsidR="00001B75">
        <w:rPr>
          <w:rFonts w:asciiTheme="minorHAnsi" w:hAnsiTheme="minorHAnsi" w:cstheme="minorBidi"/>
          <w:lang w:val="en-US"/>
        </w:rPr>
        <w:t>ed</w:t>
      </w:r>
      <w:r w:rsidR="00003CF2">
        <w:rPr>
          <w:rFonts w:asciiTheme="minorHAnsi" w:hAnsiTheme="minorHAnsi" w:cstheme="minorBidi"/>
          <w:lang w:val="en-US"/>
        </w:rPr>
        <w:t xml:space="preserve"> “Tutoral”, and </w:t>
      </w:r>
      <w:r w:rsidR="00001B75">
        <w:rPr>
          <w:rFonts w:asciiTheme="minorHAnsi" w:hAnsiTheme="minorHAnsi" w:cstheme="minorBidi"/>
          <w:lang w:val="en-US"/>
        </w:rPr>
        <w:t xml:space="preserve">specify the Learning material name, description, the date where it should be shown to the students (A tutor can </w:t>
      </w:r>
      <w:r w:rsidR="00C95DCF">
        <w:rPr>
          <w:rFonts w:asciiTheme="minorHAnsi" w:hAnsiTheme="minorHAnsi" w:cstheme="minorBidi"/>
          <w:lang w:val="en-US"/>
        </w:rPr>
        <w:t xml:space="preserve">‘hide’ all the upcoming material by setting </w:t>
      </w:r>
      <w:r w:rsidR="00CB4753">
        <w:rPr>
          <w:rFonts w:asciiTheme="minorHAnsi" w:hAnsiTheme="minorHAnsi" w:cstheme="minorBidi"/>
          <w:lang w:val="en-US"/>
        </w:rPr>
        <w:t xml:space="preserve">a datetime for it to be visible for students). After that, he can select whichever file in his computer to upload. The file will then be uploaded to the </w:t>
      </w:r>
      <w:r w:rsidR="002A52E0">
        <w:rPr>
          <w:rFonts w:asciiTheme="minorHAnsi" w:hAnsiTheme="minorHAnsi" w:cstheme="minorBidi"/>
          <w:lang w:val="en-US"/>
        </w:rPr>
        <w:t xml:space="preserve">Azure Blob Storage with relevant container name being defined. At the same time, a new record of the </w:t>
      </w:r>
      <w:r w:rsidR="009C6B85">
        <w:rPr>
          <w:rFonts w:asciiTheme="minorHAnsi" w:hAnsiTheme="minorHAnsi" w:cstheme="minorBidi"/>
          <w:lang w:val="en-US"/>
        </w:rPr>
        <w:t xml:space="preserve">LearningMaterial </w:t>
      </w:r>
      <w:r w:rsidR="009C6B85">
        <w:rPr>
          <w:rFonts w:asciiTheme="minorHAnsi" w:hAnsiTheme="minorHAnsi" w:cstheme="minorBidi"/>
          <w:lang w:val="en-US"/>
        </w:rPr>
        <w:lastRenderedPageBreak/>
        <w:t>is stored in the SQL database with the FileName attribtue being the clickable link generated to download the document in the Azure Blob Storage.</w:t>
      </w:r>
    </w:p>
    <w:p w14:paraId="5D8A7333" w14:textId="77777777" w:rsidR="009C6B85" w:rsidRDefault="009C6B85" w:rsidP="009C6B85">
      <w:pPr>
        <w:rPr>
          <w:rFonts w:asciiTheme="minorHAnsi" w:hAnsiTheme="minorHAnsi" w:cstheme="minorBidi"/>
          <w:lang w:val="en-US"/>
        </w:rPr>
      </w:pPr>
    </w:p>
    <w:p w14:paraId="23725926" w14:textId="6C6586A5" w:rsidR="009C6B85" w:rsidRDefault="009C6B85" w:rsidP="009C6B85">
      <w:pPr>
        <w:rPr>
          <w:rFonts w:asciiTheme="minorHAnsi" w:hAnsiTheme="minorHAnsi" w:cstheme="minorBidi"/>
          <w:lang w:val="en-US"/>
        </w:rPr>
      </w:pPr>
      <w:r>
        <w:rPr>
          <w:rFonts w:asciiTheme="minorHAnsi" w:hAnsiTheme="minorHAnsi" w:cstheme="minorBidi"/>
          <w:lang w:val="en-US"/>
        </w:rPr>
        <w:t xml:space="preserve">The LearningMaterial table </w:t>
      </w:r>
      <w:r w:rsidR="001A0A4A">
        <w:rPr>
          <w:rFonts w:asciiTheme="minorHAnsi" w:hAnsiTheme="minorHAnsi" w:cstheme="minorBidi"/>
          <w:lang w:val="en-US"/>
        </w:rPr>
        <w:t>are</w:t>
      </w:r>
      <w:r>
        <w:rPr>
          <w:rFonts w:asciiTheme="minorHAnsi" w:hAnsiTheme="minorHAnsi" w:cstheme="minorBidi"/>
          <w:lang w:val="en-US"/>
        </w:rPr>
        <w:t xml:space="preserve"> partitioned by horizontal fragmentation on the modules each learning material is created for by using the ModuleID foreign key. This allows </w:t>
      </w:r>
      <w:r w:rsidR="00193CC6">
        <w:rPr>
          <w:rFonts w:asciiTheme="minorHAnsi" w:hAnsiTheme="minorHAnsi" w:cstheme="minorBidi"/>
          <w:lang w:val="en-US"/>
        </w:rPr>
        <w:t xml:space="preserve">the student to access the learning material easier and reduce the number of JOIN and WHERE clauses </w:t>
      </w:r>
      <w:r w:rsidR="001A0A4A">
        <w:rPr>
          <w:rFonts w:asciiTheme="minorHAnsi" w:hAnsiTheme="minorHAnsi" w:cstheme="minorBidi"/>
          <w:lang w:val="en-US"/>
        </w:rPr>
        <w:t>which in term,</w:t>
      </w:r>
      <w:r w:rsidR="00193CC6">
        <w:rPr>
          <w:rFonts w:asciiTheme="minorHAnsi" w:hAnsiTheme="minorHAnsi" w:cstheme="minorBidi"/>
          <w:lang w:val="en-US"/>
        </w:rPr>
        <w:t xml:space="preserve"> improve</w:t>
      </w:r>
      <w:r w:rsidR="001A0A4A">
        <w:rPr>
          <w:rFonts w:asciiTheme="minorHAnsi" w:hAnsiTheme="minorHAnsi" w:cstheme="minorBidi"/>
          <w:lang w:val="en-US"/>
        </w:rPr>
        <w:t xml:space="preserve">s the </w:t>
      </w:r>
      <w:r w:rsidR="00193CC6">
        <w:rPr>
          <w:rFonts w:asciiTheme="minorHAnsi" w:hAnsiTheme="minorHAnsi" w:cstheme="minorBidi"/>
          <w:lang w:val="en-US"/>
        </w:rPr>
        <w:t>query speed.</w:t>
      </w:r>
    </w:p>
    <w:p w14:paraId="0DEB4EF9" w14:textId="174150A5" w:rsidR="001A0A4A" w:rsidRDefault="001A0A4A" w:rsidP="009C6B85">
      <w:pPr>
        <w:rPr>
          <w:rFonts w:asciiTheme="minorHAnsi" w:hAnsiTheme="minorHAnsi" w:cstheme="minorBidi"/>
          <w:lang w:val="en-US"/>
        </w:rPr>
      </w:pPr>
    </w:p>
    <w:p w14:paraId="3FBF8788" w14:textId="6DDC1AFC" w:rsidR="001A0A4A" w:rsidRDefault="001A0A4A" w:rsidP="009C6B85">
      <w:pPr>
        <w:rPr>
          <w:rFonts w:asciiTheme="minorHAnsi" w:hAnsiTheme="minorHAnsi" w:cstheme="minorBidi"/>
          <w:lang w:val="en-US"/>
        </w:rPr>
      </w:pPr>
      <w:r>
        <w:rPr>
          <w:rFonts w:asciiTheme="minorHAnsi" w:hAnsiTheme="minorHAnsi" w:cstheme="minorBidi"/>
          <w:lang w:val="en-US"/>
        </w:rPr>
        <w:t>Lastly, since there can have more than one Tutor in charge of teaching a Module, the tutor can have the right to edit/delete/add a learning material record. Such operations includes editing the shown date</w:t>
      </w:r>
      <w:r w:rsidR="003045D6">
        <w:rPr>
          <w:rFonts w:asciiTheme="minorHAnsi" w:hAnsiTheme="minorHAnsi" w:cstheme="minorBidi"/>
          <w:lang w:val="en-US"/>
        </w:rPr>
        <w:t xml:space="preserve"> that</w:t>
      </w:r>
      <w:r>
        <w:rPr>
          <w:rFonts w:asciiTheme="minorHAnsi" w:hAnsiTheme="minorHAnsi" w:cstheme="minorBidi"/>
          <w:lang w:val="en-US"/>
        </w:rPr>
        <w:t xml:space="preserve"> student </w:t>
      </w:r>
      <w:r w:rsidR="003045D6">
        <w:rPr>
          <w:rFonts w:asciiTheme="minorHAnsi" w:hAnsiTheme="minorHAnsi" w:cstheme="minorBidi"/>
          <w:lang w:val="en-US"/>
        </w:rPr>
        <w:t>are able to</w:t>
      </w:r>
      <w:r>
        <w:rPr>
          <w:rFonts w:asciiTheme="minorHAnsi" w:hAnsiTheme="minorHAnsi" w:cstheme="minorBidi"/>
          <w:lang w:val="en-US"/>
        </w:rPr>
        <w:t xml:space="preserve"> see the learning material. As sometime the learning material might need to be released earlier due to public holidays. </w:t>
      </w:r>
    </w:p>
    <w:p w14:paraId="7184AC52" w14:textId="1D53B747" w:rsidR="004D0FE3" w:rsidRDefault="004D0FE3" w:rsidP="05D820ED">
      <w:pPr>
        <w:rPr>
          <w:rFonts w:asciiTheme="minorHAnsi" w:hAnsiTheme="minorHAnsi" w:cstheme="minorBidi"/>
          <w:lang w:val="en-US"/>
        </w:rPr>
      </w:pPr>
    </w:p>
    <w:p w14:paraId="18716049" w14:textId="7FCEF936" w:rsidR="004D0FE3" w:rsidRDefault="00975F4C" w:rsidP="05D820ED">
      <w:pPr>
        <w:rPr>
          <w:rFonts w:asciiTheme="minorHAnsi" w:hAnsiTheme="minorHAnsi" w:cstheme="minorBidi"/>
          <w:lang w:val="en-US"/>
        </w:rPr>
      </w:pPr>
      <w:r>
        <w:rPr>
          <w:rFonts w:asciiTheme="minorHAnsi" w:hAnsiTheme="minorHAnsi" w:cstheme="minorBidi"/>
          <w:lang w:val="en-US"/>
        </w:rPr>
        <w:t xml:space="preserve">The LMS also requires students to be able to do online quizzes, hence it should also allow the tutors to create online quizzes for the students to do and submit. In the database, there is an Quiz table to store the information of the online quizzes created each record in the quiz table is a single quiz created by the tutor with unique QuizID to identify them. </w:t>
      </w:r>
      <w:r w:rsidR="00A83356">
        <w:rPr>
          <w:rFonts w:asciiTheme="minorHAnsi" w:hAnsiTheme="minorHAnsi" w:cstheme="minorBidi"/>
          <w:lang w:val="en-US"/>
        </w:rPr>
        <w:t>Details such Title, Summary</w:t>
      </w:r>
      <w:r w:rsidR="009D5AFF">
        <w:rPr>
          <w:rFonts w:asciiTheme="minorHAnsi" w:hAnsiTheme="minorHAnsi" w:cstheme="minorBidi"/>
          <w:lang w:val="en-US"/>
        </w:rPr>
        <w:t>, Percentage for weightage of quiz</w:t>
      </w:r>
      <w:r w:rsidR="00502ACF">
        <w:rPr>
          <w:rFonts w:asciiTheme="minorHAnsi" w:hAnsiTheme="minorHAnsi" w:cstheme="minorBidi"/>
          <w:lang w:val="en-US"/>
        </w:rPr>
        <w:t>,</w:t>
      </w:r>
      <w:r w:rsidR="00A140EF">
        <w:rPr>
          <w:rFonts w:asciiTheme="minorHAnsi" w:hAnsiTheme="minorHAnsi" w:cstheme="minorBidi"/>
          <w:lang w:val="en-US"/>
        </w:rPr>
        <w:t xml:space="preserve"> published to see if the quiz is active, </w:t>
      </w:r>
      <w:r w:rsidR="0042368B">
        <w:rPr>
          <w:rFonts w:asciiTheme="minorHAnsi" w:hAnsiTheme="minorHAnsi" w:cstheme="minorBidi"/>
          <w:lang w:val="en-US"/>
        </w:rPr>
        <w:t>the quiz starting time and ending time are also there</w:t>
      </w:r>
      <w:r w:rsidR="00E5755B">
        <w:rPr>
          <w:rFonts w:asciiTheme="minorHAnsi" w:hAnsiTheme="minorHAnsi" w:cstheme="minorBidi"/>
          <w:lang w:val="en-US"/>
        </w:rPr>
        <w:t xml:space="preserve">. Similar to quiz there is a StudentQuiz table which stores the studentid for identification with the quizid to make a composite primary key this table main purpose is to </w:t>
      </w:r>
      <w:r w:rsidR="006B7247">
        <w:rPr>
          <w:rFonts w:asciiTheme="minorHAnsi" w:hAnsiTheme="minorHAnsi" w:cstheme="minorBidi"/>
          <w:lang w:val="en-US"/>
        </w:rPr>
        <w:t>see if the quiz if valid for the student and the totalscore the student has gotten.</w:t>
      </w:r>
      <w:r w:rsidR="00B57950">
        <w:rPr>
          <w:rFonts w:asciiTheme="minorHAnsi" w:hAnsiTheme="minorHAnsi" w:cstheme="minorBidi"/>
          <w:lang w:val="en-US"/>
        </w:rPr>
        <w:t xml:space="preserve"> The Quiz and StudentQuiz table are created in SQL format</w:t>
      </w:r>
      <w:r w:rsidR="00F64437">
        <w:rPr>
          <w:rFonts w:asciiTheme="minorHAnsi" w:hAnsiTheme="minorHAnsi" w:cstheme="minorBidi"/>
          <w:lang w:val="en-US"/>
        </w:rPr>
        <w:t xml:space="preserve"> as it has a </w:t>
      </w:r>
      <w:r w:rsidR="00ED6B3E">
        <w:rPr>
          <w:rFonts w:asciiTheme="minorHAnsi" w:hAnsiTheme="minorHAnsi" w:cstheme="minorBidi"/>
          <w:lang w:val="en-US"/>
        </w:rPr>
        <w:t xml:space="preserve">very strict structure that will not change furthermore, </w:t>
      </w:r>
      <w:r w:rsidR="00377DB4">
        <w:rPr>
          <w:rFonts w:asciiTheme="minorHAnsi" w:hAnsiTheme="minorHAnsi" w:cstheme="minorBidi"/>
          <w:lang w:val="en-US"/>
        </w:rPr>
        <w:t>due to the time limit each quiz has the quiz submissions must be consistent and efficient the SQL provides this and prevents issues regarding late submissions</w:t>
      </w:r>
      <w:r w:rsidR="00C86477">
        <w:rPr>
          <w:rFonts w:asciiTheme="minorHAnsi" w:hAnsiTheme="minorHAnsi" w:cstheme="minorBidi"/>
          <w:lang w:val="en-US"/>
        </w:rPr>
        <w:t xml:space="preserve"> or errors</w:t>
      </w:r>
      <w:r w:rsidR="00D03722">
        <w:rPr>
          <w:rFonts w:asciiTheme="minorHAnsi" w:hAnsiTheme="minorHAnsi" w:cstheme="minorBidi"/>
          <w:lang w:val="en-US"/>
        </w:rPr>
        <w:t xml:space="preserve"> as the database will be updated consistently and on time.</w:t>
      </w:r>
    </w:p>
    <w:p w14:paraId="02F2CEA4" w14:textId="77777777" w:rsidR="0086494E" w:rsidRDefault="0086494E" w:rsidP="05D820ED">
      <w:pPr>
        <w:rPr>
          <w:rFonts w:asciiTheme="minorHAnsi" w:hAnsiTheme="minorHAnsi" w:cstheme="minorBidi"/>
          <w:lang w:val="en-US"/>
        </w:rPr>
      </w:pPr>
    </w:p>
    <w:p w14:paraId="1BF32689" w14:textId="017DCF42" w:rsidR="0086494E" w:rsidRDefault="0086494E" w:rsidP="05D820ED">
      <w:pPr>
        <w:rPr>
          <w:rFonts w:asciiTheme="minorHAnsi" w:hAnsiTheme="minorHAnsi" w:cstheme="minorBidi"/>
          <w:lang w:val="en-US"/>
        </w:rPr>
      </w:pPr>
      <w:r>
        <w:rPr>
          <w:rFonts w:asciiTheme="minorHAnsi" w:hAnsiTheme="minorHAnsi" w:cstheme="minorBidi"/>
          <w:lang w:val="en-US"/>
        </w:rPr>
        <w:t>Each quiz is made up of many questions and these questions also have questioncategories</w:t>
      </w:r>
      <w:r w:rsidR="007106B3">
        <w:rPr>
          <w:rFonts w:asciiTheme="minorHAnsi" w:hAnsiTheme="minorHAnsi" w:cstheme="minorBidi"/>
          <w:lang w:val="en-US"/>
        </w:rPr>
        <w:t xml:space="preserve"> </w:t>
      </w:r>
      <w:r w:rsidR="00424144">
        <w:rPr>
          <w:rFonts w:asciiTheme="minorHAnsi" w:hAnsiTheme="minorHAnsi" w:cstheme="minorBidi"/>
          <w:lang w:val="en-US"/>
        </w:rPr>
        <w:t>and questionanswers</w:t>
      </w:r>
      <w:r w:rsidR="007106B3">
        <w:rPr>
          <w:rFonts w:asciiTheme="minorHAnsi" w:hAnsiTheme="minorHAnsi" w:cstheme="minorBidi"/>
          <w:lang w:val="en-US"/>
        </w:rPr>
        <w:t xml:space="preserve"> furthermore, each student has thier own studentanswer for each question</w:t>
      </w:r>
      <w:r w:rsidR="00D062AA">
        <w:rPr>
          <w:rFonts w:asciiTheme="minorHAnsi" w:hAnsiTheme="minorHAnsi" w:cstheme="minorBidi"/>
          <w:lang w:val="en-US"/>
        </w:rPr>
        <w:t>. The quizquestion holds the questions,</w:t>
      </w:r>
      <w:r w:rsidR="00D8096A">
        <w:rPr>
          <w:rFonts w:asciiTheme="minorHAnsi" w:hAnsiTheme="minorHAnsi" w:cstheme="minorBidi"/>
          <w:lang w:val="en-US"/>
        </w:rPr>
        <w:t xml:space="preserve"> category, level of difficul</w:t>
      </w:r>
      <w:r w:rsidR="00C71D98">
        <w:rPr>
          <w:rFonts w:asciiTheme="minorHAnsi" w:hAnsiTheme="minorHAnsi" w:cstheme="minorBidi"/>
          <w:lang w:val="en-US"/>
        </w:rPr>
        <w:t>t</w:t>
      </w:r>
      <w:r w:rsidR="00D8096A">
        <w:rPr>
          <w:rFonts w:asciiTheme="minorHAnsi" w:hAnsiTheme="minorHAnsi" w:cstheme="minorBidi"/>
          <w:lang w:val="en-US"/>
        </w:rPr>
        <w:t>y</w:t>
      </w:r>
      <w:r w:rsidR="00C71D98">
        <w:rPr>
          <w:rFonts w:asciiTheme="minorHAnsi" w:hAnsiTheme="minorHAnsi" w:cstheme="minorBidi"/>
          <w:lang w:val="en-US"/>
        </w:rPr>
        <w:t>, score of the question and the category of the question. The questionanswer holds the questions correct choice and</w:t>
      </w:r>
      <w:r w:rsidR="00981A41">
        <w:rPr>
          <w:rFonts w:asciiTheme="minorHAnsi" w:hAnsiTheme="minorHAnsi" w:cstheme="minorBidi"/>
          <w:lang w:val="en-US"/>
        </w:rPr>
        <w:t xml:space="preserve"> answer</w:t>
      </w:r>
      <w:r w:rsidR="0071455C">
        <w:rPr>
          <w:rFonts w:asciiTheme="minorHAnsi" w:hAnsiTheme="minorHAnsi" w:cstheme="minorBidi"/>
          <w:lang w:val="en-US"/>
        </w:rPr>
        <w:t xml:space="preserve"> and each studentanswer holds their answer</w:t>
      </w:r>
      <w:r w:rsidR="00407F07">
        <w:rPr>
          <w:rFonts w:asciiTheme="minorHAnsi" w:hAnsiTheme="minorHAnsi" w:cstheme="minorBidi"/>
          <w:lang w:val="en-US"/>
        </w:rPr>
        <w:t xml:space="preserve"> and</w:t>
      </w:r>
      <w:r w:rsidR="0071455C">
        <w:rPr>
          <w:rFonts w:asciiTheme="minorHAnsi" w:hAnsiTheme="minorHAnsi" w:cstheme="minorBidi"/>
          <w:lang w:val="en-US"/>
        </w:rPr>
        <w:t xml:space="preserve"> score for the question</w:t>
      </w:r>
      <w:r w:rsidR="00407F07">
        <w:rPr>
          <w:rFonts w:asciiTheme="minorHAnsi" w:hAnsiTheme="minorHAnsi" w:cstheme="minorBidi"/>
          <w:lang w:val="en-US"/>
        </w:rPr>
        <w:t>.</w:t>
      </w:r>
      <w:r w:rsidR="00370FB4">
        <w:rPr>
          <w:rFonts w:asciiTheme="minorHAnsi" w:hAnsiTheme="minorHAnsi" w:cstheme="minorBidi"/>
          <w:lang w:val="en-US"/>
        </w:rPr>
        <w:t xml:space="preserve"> Due to the large amount of data from studentanswers</w:t>
      </w:r>
      <w:r w:rsidR="003D24ED">
        <w:rPr>
          <w:rFonts w:asciiTheme="minorHAnsi" w:hAnsiTheme="minorHAnsi" w:cstheme="minorBidi"/>
          <w:lang w:val="en-US"/>
        </w:rPr>
        <w:t xml:space="preserve"> and questions NoSQL database such as document database would be effective here </w:t>
      </w:r>
      <w:r w:rsidR="00DB66F1">
        <w:rPr>
          <w:rFonts w:asciiTheme="minorHAnsi" w:hAnsiTheme="minorHAnsi" w:cstheme="minorBidi"/>
          <w:lang w:val="en-US"/>
        </w:rPr>
        <w:t>as it is easily scalable.</w:t>
      </w:r>
      <w:r w:rsidR="00A017E3">
        <w:rPr>
          <w:rFonts w:asciiTheme="minorHAnsi" w:hAnsiTheme="minorHAnsi" w:cstheme="minorBidi"/>
          <w:lang w:val="en-US"/>
        </w:rPr>
        <w:t xml:space="preserve"> </w:t>
      </w:r>
    </w:p>
    <w:p w14:paraId="4D1AE182" w14:textId="77777777" w:rsidR="00A017E3" w:rsidRDefault="00A017E3" w:rsidP="05D820ED">
      <w:pPr>
        <w:rPr>
          <w:rFonts w:asciiTheme="minorHAnsi" w:hAnsiTheme="minorHAnsi" w:cstheme="minorBidi"/>
          <w:lang w:val="en-US"/>
        </w:rPr>
      </w:pPr>
    </w:p>
    <w:p w14:paraId="0610CBEB" w14:textId="55A7D178" w:rsidR="00A017E3" w:rsidRDefault="00A017E3" w:rsidP="05D820ED">
      <w:pPr>
        <w:rPr>
          <w:rFonts w:asciiTheme="minorHAnsi" w:hAnsiTheme="minorHAnsi" w:cstheme="minorBidi"/>
          <w:lang w:val="en-US"/>
        </w:rPr>
      </w:pPr>
      <w:r>
        <w:rPr>
          <w:rFonts w:asciiTheme="minorHAnsi" w:hAnsiTheme="minorHAnsi" w:cstheme="minorBidi"/>
          <w:lang w:val="en-US"/>
        </w:rPr>
        <w:t>The StudentQuiz table can be parti</w:t>
      </w:r>
      <w:r w:rsidR="00B70C3E">
        <w:rPr>
          <w:rFonts w:asciiTheme="minorHAnsi" w:hAnsiTheme="minorHAnsi" w:cstheme="minorBidi"/>
          <w:lang w:val="en-US"/>
        </w:rPr>
        <w:t>tioned by horizontal fragmentation on the modules each quiz are created for</w:t>
      </w:r>
      <w:r w:rsidR="003E7A22">
        <w:rPr>
          <w:rFonts w:asciiTheme="minorHAnsi" w:hAnsiTheme="minorHAnsi" w:cstheme="minorBidi"/>
          <w:lang w:val="en-US"/>
        </w:rPr>
        <w:t xml:space="preserve"> by using the ModuleID foreign key. This allows for easier access to online quizzes depending on their module</w:t>
      </w:r>
      <w:r w:rsidR="007C0DBF">
        <w:rPr>
          <w:rFonts w:asciiTheme="minorHAnsi" w:hAnsiTheme="minorHAnsi" w:cstheme="minorBidi"/>
          <w:lang w:val="en-US"/>
        </w:rPr>
        <w:t xml:space="preserve"> as there will many records in this table</w:t>
      </w:r>
      <w:r w:rsidR="00E20106">
        <w:rPr>
          <w:rFonts w:asciiTheme="minorHAnsi" w:hAnsiTheme="minorHAnsi" w:cstheme="minorBidi"/>
          <w:lang w:val="en-US"/>
        </w:rPr>
        <w:t xml:space="preserve"> and this will make it easier to identify records and prevent the need of queries.</w:t>
      </w:r>
    </w:p>
    <w:p w14:paraId="7C113E0C" w14:textId="211DA343" w:rsidR="00DC7846" w:rsidRDefault="00DC7846" w:rsidP="00E4270E">
      <w:pPr>
        <w:rPr>
          <w:rFonts w:asciiTheme="minorHAnsi" w:hAnsiTheme="minorHAnsi" w:cstheme="minorBidi"/>
          <w:lang w:val="en-US"/>
        </w:rPr>
      </w:pPr>
    </w:p>
    <w:p w14:paraId="2B049118" w14:textId="1C06504E" w:rsidR="003276B1" w:rsidRPr="00D24852" w:rsidRDefault="003276B1" w:rsidP="00E4270E">
      <w:pPr>
        <w:rPr>
          <w:rFonts w:asciiTheme="minorHAnsi" w:hAnsiTheme="minorHAnsi" w:cstheme="minorBidi"/>
          <w:lang w:val="en-US"/>
        </w:rPr>
      </w:pPr>
      <w:r w:rsidRPr="00D24852">
        <w:rPr>
          <w:rFonts w:asciiTheme="minorHAnsi" w:hAnsiTheme="minorHAnsi" w:cstheme="minorBidi"/>
          <w:lang w:val="en-US"/>
        </w:rPr>
        <w:t xml:space="preserve">For grading of assessments, </w:t>
      </w:r>
      <w:r w:rsidR="00CD7C8C" w:rsidRPr="00D24852">
        <w:rPr>
          <w:rFonts w:asciiTheme="minorHAnsi" w:hAnsiTheme="minorHAnsi" w:cstheme="minorBidi"/>
          <w:lang w:val="en-US"/>
        </w:rPr>
        <w:t xml:space="preserve">the </w:t>
      </w:r>
      <w:r w:rsidR="00DA1FEA" w:rsidRPr="00D24852">
        <w:rPr>
          <w:rFonts w:asciiTheme="minorHAnsi" w:hAnsiTheme="minorHAnsi" w:cstheme="minorBidi"/>
          <w:lang w:val="en-US"/>
        </w:rPr>
        <w:t>AssignmentSubmission table consi</w:t>
      </w:r>
      <w:r w:rsidR="00601816" w:rsidRPr="00D24852">
        <w:rPr>
          <w:rFonts w:asciiTheme="minorHAnsi" w:hAnsiTheme="minorHAnsi" w:cstheme="minorBidi"/>
          <w:lang w:val="en-US"/>
        </w:rPr>
        <w:t>sts of the TutorID,</w:t>
      </w:r>
      <w:r w:rsidR="00861F09" w:rsidRPr="00D24852">
        <w:rPr>
          <w:rFonts w:asciiTheme="minorHAnsi" w:hAnsiTheme="minorHAnsi" w:cstheme="minorBidi"/>
          <w:lang w:val="en-US"/>
        </w:rPr>
        <w:t xml:space="preserve"> indicating the tutor </w:t>
      </w:r>
      <w:r w:rsidR="0039019A" w:rsidRPr="00D24852">
        <w:rPr>
          <w:rFonts w:asciiTheme="minorHAnsi" w:hAnsiTheme="minorHAnsi" w:cstheme="minorBidi"/>
          <w:lang w:val="en-US"/>
        </w:rPr>
        <w:t>grading the assignment</w:t>
      </w:r>
      <w:r w:rsidR="0073639D" w:rsidRPr="00D24852">
        <w:rPr>
          <w:rFonts w:asciiTheme="minorHAnsi" w:hAnsiTheme="minorHAnsi" w:cstheme="minorBidi"/>
          <w:lang w:val="en-US"/>
        </w:rPr>
        <w:t>. The AssignmentGrade and TotalScore</w:t>
      </w:r>
      <w:r w:rsidR="00E61025" w:rsidRPr="00D24852">
        <w:rPr>
          <w:rFonts w:asciiTheme="minorHAnsi" w:hAnsiTheme="minorHAnsi" w:cstheme="minorBidi"/>
          <w:lang w:val="en-US"/>
        </w:rPr>
        <w:t xml:space="preserve"> attributes will contain </w:t>
      </w:r>
      <w:r w:rsidR="00DD3C11" w:rsidRPr="00D24852">
        <w:rPr>
          <w:rFonts w:asciiTheme="minorHAnsi" w:hAnsiTheme="minorHAnsi" w:cstheme="minorBidi"/>
          <w:lang w:val="en-US"/>
        </w:rPr>
        <w:t>values assigned by the tutors after marking</w:t>
      </w:r>
      <w:r w:rsidR="00FF6EC2" w:rsidRPr="00D24852">
        <w:rPr>
          <w:rFonts w:asciiTheme="minorHAnsi" w:hAnsiTheme="minorHAnsi" w:cstheme="minorBidi"/>
          <w:lang w:val="en-US"/>
        </w:rPr>
        <w:t xml:space="preserve"> and lastly the Feedback attribute where tutors can provide feedback to the students if there is a need for any.</w:t>
      </w:r>
      <w:r w:rsidR="00FF6EC2" w:rsidRPr="00D24852">
        <w:rPr>
          <w:rFonts w:asciiTheme="minorHAnsi" w:hAnsiTheme="minorHAnsi" w:cstheme="minorBidi"/>
          <w:lang w:val="en-US"/>
        </w:rPr>
        <w:br/>
      </w:r>
    </w:p>
    <w:p w14:paraId="6B2F0AB3" w14:textId="6A6E6510" w:rsidR="00FF6EC2" w:rsidRPr="00D24852" w:rsidRDefault="0037084F" w:rsidP="00E4270E">
      <w:pPr>
        <w:rPr>
          <w:rFonts w:asciiTheme="minorHAnsi" w:hAnsiTheme="minorHAnsi" w:cstheme="minorBidi"/>
          <w:lang w:val="en-US"/>
        </w:rPr>
      </w:pPr>
      <w:r w:rsidRPr="00D24852">
        <w:rPr>
          <w:rFonts w:asciiTheme="minorHAnsi" w:hAnsiTheme="minorHAnsi" w:cstheme="minorBidi"/>
          <w:lang w:val="en-US"/>
        </w:rPr>
        <w:t>Similarly, the TestSubmission table consists of the same attributes</w:t>
      </w:r>
      <w:r w:rsidR="00654C49" w:rsidRPr="00D24852">
        <w:rPr>
          <w:rFonts w:asciiTheme="minorHAnsi" w:hAnsiTheme="minorHAnsi" w:cstheme="minorBidi"/>
          <w:lang w:val="en-US"/>
        </w:rPr>
        <w:t xml:space="preserve"> as AssignmentSubmission to handle Tutor grading of tests and providing of feedback.</w:t>
      </w:r>
    </w:p>
    <w:p w14:paraId="7FA9C9E9" w14:textId="6A6E6510" w:rsidR="000E1061" w:rsidRPr="00D24852" w:rsidRDefault="000E1061" w:rsidP="00E4270E">
      <w:pPr>
        <w:rPr>
          <w:rFonts w:asciiTheme="minorHAnsi" w:hAnsiTheme="minorHAnsi" w:cstheme="minorBidi"/>
          <w:lang w:val="en-US"/>
        </w:rPr>
      </w:pPr>
    </w:p>
    <w:p w14:paraId="2313E007" w14:textId="7CF178FD" w:rsidR="000E1061" w:rsidRPr="00D24852" w:rsidRDefault="006D7BF8" w:rsidP="00E4270E">
      <w:pPr>
        <w:rPr>
          <w:rFonts w:asciiTheme="minorHAnsi" w:hAnsiTheme="minorHAnsi" w:cstheme="minorBidi"/>
          <w:lang w:val="en-US"/>
        </w:rPr>
      </w:pPr>
      <w:r w:rsidRPr="00D24852">
        <w:rPr>
          <w:rFonts w:asciiTheme="minorHAnsi" w:hAnsiTheme="minorHAnsi" w:cstheme="minorBidi"/>
          <w:lang w:val="en-US"/>
        </w:rPr>
        <w:t xml:space="preserve">Announcements </w:t>
      </w:r>
      <w:r w:rsidR="006E3311" w:rsidRPr="00D24852">
        <w:rPr>
          <w:rFonts w:asciiTheme="minorHAnsi" w:hAnsiTheme="minorHAnsi" w:cstheme="minorBidi"/>
          <w:lang w:val="en-US"/>
        </w:rPr>
        <w:t>are paritioned based on the modules</w:t>
      </w:r>
      <w:r w:rsidR="008302F1" w:rsidRPr="00D24852">
        <w:rPr>
          <w:rFonts w:asciiTheme="minorHAnsi" w:hAnsiTheme="minorHAnsi" w:cstheme="minorBidi"/>
          <w:lang w:val="en-US"/>
        </w:rPr>
        <w:t xml:space="preserve"> for example Advanced Databases partition and Machine Learning Partition. They will store values such as the date of the announcements and video notes</w:t>
      </w:r>
      <w:r w:rsidR="00F21BEF" w:rsidRPr="00D24852">
        <w:rPr>
          <w:rFonts w:asciiTheme="minorHAnsi" w:hAnsiTheme="minorHAnsi" w:cstheme="minorBidi"/>
          <w:lang w:val="en-US"/>
        </w:rPr>
        <w:t>, in the announcement description.</w:t>
      </w:r>
    </w:p>
    <w:p w14:paraId="329DC7F0" w14:textId="77777777" w:rsidR="002C5AA5" w:rsidRPr="00D24852" w:rsidRDefault="002C5AA5" w:rsidP="00E4270E">
      <w:pPr>
        <w:rPr>
          <w:rFonts w:asciiTheme="minorHAnsi" w:hAnsiTheme="minorHAnsi" w:cstheme="minorBidi"/>
          <w:lang w:val="en-US"/>
        </w:rPr>
      </w:pPr>
    </w:p>
    <w:p w14:paraId="6A043399" w14:textId="77777777" w:rsidR="002C5AA5" w:rsidRPr="00E4270E" w:rsidRDefault="002C5AA5" w:rsidP="00E4270E">
      <w:pPr>
        <w:rPr>
          <w:lang w:val="en-US"/>
        </w:rPr>
      </w:pPr>
    </w:p>
    <w:p w14:paraId="672110B1" w14:textId="572A6739" w:rsidR="00B11566" w:rsidRPr="00677D32" w:rsidRDefault="00B11566" w:rsidP="00B11566">
      <w:pPr>
        <w:rPr>
          <w:rFonts w:asciiTheme="minorHAnsi" w:hAnsiTheme="minorHAnsi" w:cstheme="minorBidi"/>
          <w:lang w:val="en-US"/>
        </w:rPr>
      </w:pPr>
      <w:r w:rsidRPr="725A9D52">
        <w:rPr>
          <w:rFonts w:asciiTheme="minorHAnsi" w:hAnsiTheme="minorHAnsi" w:cstheme="minorBidi"/>
          <w:lang w:val="en-US"/>
        </w:rPr>
        <w:br w:type="page"/>
      </w:r>
    </w:p>
    <w:p w14:paraId="78DDBD97" w14:textId="50153EBE" w:rsidR="009B7914" w:rsidRPr="00677D32" w:rsidRDefault="009B7914" w:rsidP="00595E58">
      <w:pPr>
        <w:pStyle w:val="Heading2"/>
        <w:rPr>
          <w:rFonts w:asciiTheme="minorHAnsi" w:hAnsiTheme="minorHAnsi" w:cstheme="minorHAnsi"/>
        </w:rPr>
      </w:pPr>
      <w:bookmarkStart w:id="10" w:name="_Toc95100639"/>
      <w:r w:rsidRPr="00677D32">
        <w:rPr>
          <w:rFonts w:asciiTheme="minorHAnsi" w:hAnsiTheme="minorHAnsi" w:cstheme="minorHAnsi"/>
        </w:rPr>
        <w:lastRenderedPageBreak/>
        <w:t xml:space="preserve">(iv) </w:t>
      </w:r>
      <w:r w:rsidR="005302CD" w:rsidRPr="00677D32">
        <w:rPr>
          <w:rFonts w:asciiTheme="minorHAnsi" w:hAnsiTheme="minorHAnsi" w:cstheme="minorHAnsi"/>
        </w:rPr>
        <w:t>Evidence (screenshots) Of Implementation Of Cloud Storages (In Microsoft Azure Environment)</w:t>
      </w:r>
      <w:bookmarkEnd w:id="10"/>
    </w:p>
    <w:p w14:paraId="19E27EFE" w14:textId="77777777" w:rsidR="00982D45" w:rsidRDefault="00982D45" w:rsidP="00982D45">
      <w:pPr>
        <w:rPr>
          <w:lang w:val="en-US"/>
        </w:rPr>
      </w:pPr>
    </w:p>
    <w:p w14:paraId="12924EFA" w14:textId="0CA5AA07" w:rsidR="00982D45" w:rsidRPr="00982D45" w:rsidRDefault="00982D45" w:rsidP="00982D45">
      <w:pPr>
        <w:rPr>
          <w:lang w:val="en-US"/>
        </w:rPr>
      </w:pPr>
      <w:r w:rsidRPr="00982D45">
        <w:rPr>
          <w:u w:val="single"/>
          <w:lang w:val="en-US"/>
        </w:rPr>
        <w:t>SQL</w:t>
      </w:r>
      <w:r>
        <w:rPr>
          <w:lang w:val="en-US"/>
        </w:rPr>
        <w:t>:</w:t>
      </w:r>
    </w:p>
    <w:p w14:paraId="5C902859" w14:textId="77777777" w:rsidR="008B4B19" w:rsidRDefault="008B4B19" w:rsidP="00EA2081">
      <w:pPr>
        <w:rPr>
          <w:rFonts w:asciiTheme="minorHAnsi" w:hAnsiTheme="minorHAnsi" w:cstheme="minorHAnsi"/>
          <w:lang w:val="en-US"/>
        </w:rPr>
      </w:pPr>
    </w:p>
    <w:p w14:paraId="0341F920" w14:textId="77777777" w:rsidR="00BC7618" w:rsidRDefault="00BC7618"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669D5628" wp14:editId="11B39F60">
            <wp:extent cx="5274310" cy="290385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2903855"/>
                    </a:xfrm>
                    <a:prstGeom prst="rect">
                      <a:avLst/>
                    </a:prstGeom>
                    <a:noFill/>
                    <a:ln>
                      <a:noFill/>
                    </a:ln>
                  </pic:spPr>
                </pic:pic>
              </a:graphicData>
            </a:graphic>
          </wp:inline>
        </w:drawing>
      </w:r>
    </w:p>
    <w:p w14:paraId="14549635" w14:textId="77777777" w:rsidR="00BC7618" w:rsidRDefault="00BC7618" w:rsidP="00EA2081">
      <w:pPr>
        <w:rPr>
          <w:rFonts w:asciiTheme="minorHAnsi" w:hAnsiTheme="minorHAnsi" w:cstheme="minorHAnsi"/>
          <w:lang w:val="en-US"/>
        </w:rPr>
      </w:pPr>
    </w:p>
    <w:p w14:paraId="4429549B" w14:textId="77777777" w:rsidR="006E3908" w:rsidRDefault="006E3908"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4B49EE97" wp14:editId="22A215EE">
            <wp:extent cx="5259705" cy="28822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9705" cy="2882265"/>
                    </a:xfrm>
                    <a:prstGeom prst="rect">
                      <a:avLst/>
                    </a:prstGeom>
                    <a:noFill/>
                    <a:ln>
                      <a:noFill/>
                    </a:ln>
                  </pic:spPr>
                </pic:pic>
              </a:graphicData>
            </a:graphic>
          </wp:inline>
        </w:drawing>
      </w:r>
    </w:p>
    <w:p w14:paraId="067FD143" w14:textId="77777777" w:rsidR="006E3908" w:rsidRDefault="006E3908" w:rsidP="00EA2081">
      <w:pPr>
        <w:rPr>
          <w:rFonts w:asciiTheme="minorHAnsi" w:hAnsiTheme="minorHAnsi" w:cstheme="minorHAnsi"/>
          <w:lang w:val="en-US"/>
        </w:rPr>
      </w:pPr>
    </w:p>
    <w:p w14:paraId="15050478" w14:textId="77777777" w:rsidR="00654AF5" w:rsidRDefault="00654AF5" w:rsidP="00EA2081">
      <w:pPr>
        <w:rPr>
          <w:rFonts w:asciiTheme="minorHAnsi" w:hAnsiTheme="minorHAnsi" w:cstheme="minorHAnsi"/>
          <w:lang w:val="en-US"/>
        </w:rPr>
      </w:pPr>
      <w:r>
        <w:rPr>
          <w:rFonts w:asciiTheme="minorHAnsi" w:hAnsiTheme="minorHAnsi" w:cstheme="minorHAnsi"/>
          <w:noProof/>
          <w:lang w:val="en-US"/>
        </w:rPr>
        <w:lastRenderedPageBreak/>
        <w:drawing>
          <wp:inline distT="0" distB="0" distL="0" distR="0" wp14:anchorId="529F8055" wp14:editId="0ACE90E9">
            <wp:extent cx="5266690" cy="28822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6690" cy="2882265"/>
                    </a:xfrm>
                    <a:prstGeom prst="rect">
                      <a:avLst/>
                    </a:prstGeom>
                    <a:noFill/>
                    <a:ln>
                      <a:noFill/>
                    </a:ln>
                  </pic:spPr>
                </pic:pic>
              </a:graphicData>
            </a:graphic>
          </wp:inline>
        </w:drawing>
      </w:r>
    </w:p>
    <w:p w14:paraId="333E84C8" w14:textId="77777777" w:rsidR="00654AF5" w:rsidRDefault="00654AF5" w:rsidP="00EA2081">
      <w:pPr>
        <w:rPr>
          <w:rFonts w:asciiTheme="minorHAnsi" w:hAnsiTheme="minorHAnsi" w:cstheme="minorHAnsi"/>
          <w:lang w:val="en-US"/>
        </w:rPr>
      </w:pPr>
    </w:p>
    <w:p w14:paraId="7219534D" w14:textId="77777777" w:rsidR="008708A4" w:rsidRDefault="008708A4"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491DD6DF" wp14:editId="40F00570">
            <wp:extent cx="5266690" cy="1953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6690" cy="1953260"/>
                    </a:xfrm>
                    <a:prstGeom prst="rect">
                      <a:avLst/>
                    </a:prstGeom>
                    <a:noFill/>
                    <a:ln>
                      <a:noFill/>
                    </a:ln>
                  </pic:spPr>
                </pic:pic>
              </a:graphicData>
            </a:graphic>
          </wp:inline>
        </w:drawing>
      </w:r>
    </w:p>
    <w:p w14:paraId="493BE434" w14:textId="77777777" w:rsidR="008708A4" w:rsidRDefault="008708A4" w:rsidP="00EA2081">
      <w:pPr>
        <w:rPr>
          <w:rFonts w:asciiTheme="minorHAnsi" w:hAnsiTheme="minorHAnsi" w:cstheme="minorHAnsi"/>
          <w:lang w:val="en-US"/>
        </w:rPr>
      </w:pPr>
    </w:p>
    <w:p w14:paraId="5ABD2597" w14:textId="77777777" w:rsidR="008708A4" w:rsidRDefault="008708A4"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7602D703" wp14:editId="036B1100">
            <wp:extent cx="5266690" cy="23552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6690" cy="2355215"/>
                    </a:xfrm>
                    <a:prstGeom prst="rect">
                      <a:avLst/>
                    </a:prstGeom>
                    <a:noFill/>
                    <a:ln>
                      <a:noFill/>
                    </a:ln>
                  </pic:spPr>
                </pic:pic>
              </a:graphicData>
            </a:graphic>
          </wp:inline>
        </w:drawing>
      </w:r>
    </w:p>
    <w:p w14:paraId="3D552B28" w14:textId="77777777" w:rsidR="008708A4" w:rsidRDefault="008708A4" w:rsidP="00EA2081">
      <w:pPr>
        <w:rPr>
          <w:rFonts w:asciiTheme="minorHAnsi" w:hAnsiTheme="minorHAnsi" w:cstheme="minorHAnsi"/>
          <w:lang w:val="en-US"/>
        </w:rPr>
      </w:pPr>
    </w:p>
    <w:p w14:paraId="2D6DEB54" w14:textId="77777777" w:rsidR="001843C6" w:rsidRDefault="001843C6" w:rsidP="00EA2081">
      <w:pPr>
        <w:rPr>
          <w:rFonts w:asciiTheme="minorHAnsi" w:hAnsiTheme="minorHAnsi" w:cstheme="minorHAnsi"/>
          <w:lang w:val="en-US"/>
        </w:rPr>
      </w:pPr>
      <w:r>
        <w:rPr>
          <w:rFonts w:asciiTheme="minorHAnsi" w:hAnsiTheme="minorHAnsi" w:cstheme="minorHAnsi"/>
          <w:noProof/>
          <w:lang w:val="en-US"/>
        </w:rPr>
        <w:lastRenderedPageBreak/>
        <w:drawing>
          <wp:inline distT="0" distB="0" distL="0" distR="0" wp14:anchorId="1A41CAEC" wp14:editId="6D8FC5AD">
            <wp:extent cx="5266690" cy="23482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6690" cy="2348230"/>
                    </a:xfrm>
                    <a:prstGeom prst="rect">
                      <a:avLst/>
                    </a:prstGeom>
                    <a:noFill/>
                    <a:ln>
                      <a:noFill/>
                    </a:ln>
                  </pic:spPr>
                </pic:pic>
              </a:graphicData>
            </a:graphic>
          </wp:inline>
        </w:drawing>
      </w:r>
    </w:p>
    <w:p w14:paraId="5FC1F35E" w14:textId="77777777" w:rsidR="001843C6" w:rsidRDefault="001843C6" w:rsidP="00EA2081">
      <w:pPr>
        <w:rPr>
          <w:rFonts w:asciiTheme="minorHAnsi" w:hAnsiTheme="minorHAnsi" w:cstheme="minorHAnsi"/>
          <w:lang w:val="en-US"/>
        </w:rPr>
      </w:pPr>
    </w:p>
    <w:p w14:paraId="5EE7AD61" w14:textId="77777777" w:rsidR="001843C6" w:rsidRDefault="001843C6"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7CFE3AAB" wp14:editId="4AB59D51">
            <wp:extent cx="5266690" cy="24288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6690" cy="2428875"/>
                    </a:xfrm>
                    <a:prstGeom prst="rect">
                      <a:avLst/>
                    </a:prstGeom>
                    <a:noFill/>
                    <a:ln>
                      <a:noFill/>
                    </a:ln>
                  </pic:spPr>
                </pic:pic>
              </a:graphicData>
            </a:graphic>
          </wp:inline>
        </w:drawing>
      </w:r>
    </w:p>
    <w:p w14:paraId="299077B1" w14:textId="77777777" w:rsidR="001843C6" w:rsidRDefault="001843C6" w:rsidP="00EA2081">
      <w:pPr>
        <w:rPr>
          <w:rFonts w:asciiTheme="minorHAnsi" w:hAnsiTheme="minorHAnsi" w:cstheme="minorHAnsi"/>
          <w:lang w:val="en-US"/>
        </w:rPr>
      </w:pPr>
    </w:p>
    <w:p w14:paraId="25BE4036" w14:textId="6C4FD4C6" w:rsidR="00EA2081" w:rsidRDefault="001843C6"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59E528FB" wp14:editId="5339D291">
            <wp:extent cx="5266690" cy="2011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6690" cy="2011680"/>
                    </a:xfrm>
                    <a:prstGeom prst="rect">
                      <a:avLst/>
                    </a:prstGeom>
                    <a:noFill/>
                    <a:ln>
                      <a:noFill/>
                    </a:ln>
                  </pic:spPr>
                </pic:pic>
              </a:graphicData>
            </a:graphic>
          </wp:inline>
        </w:drawing>
      </w:r>
      <w:r w:rsidR="005343D6">
        <w:rPr>
          <w:rFonts w:asciiTheme="minorHAnsi" w:hAnsiTheme="minorHAnsi" w:cstheme="minorHAnsi"/>
          <w:lang w:val="en-US"/>
        </w:rPr>
        <w:br w:type="page"/>
      </w:r>
    </w:p>
    <w:p w14:paraId="6DECFB27" w14:textId="3957D764" w:rsidR="00676DC1" w:rsidRDefault="00676DC1" w:rsidP="00EA2081">
      <w:pPr>
        <w:rPr>
          <w:rFonts w:asciiTheme="minorHAnsi" w:hAnsiTheme="minorHAnsi" w:cstheme="minorBidi"/>
          <w:lang w:val="en-US"/>
        </w:rPr>
      </w:pPr>
    </w:p>
    <w:p w14:paraId="6105EB4F" w14:textId="77777777" w:rsidR="00D06730" w:rsidRDefault="00D06730" w:rsidP="00EA2081">
      <w:pPr>
        <w:rPr>
          <w:rFonts w:asciiTheme="minorHAnsi" w:hAnsiTheme="minorHAnsi" w:cstheme="minorHAnsi"/>
          <w:lang w:val="en-US"/>
        </w:rPr>
      </w:pPr>
    </w:p>
    <w:p w14:paraId="5A2E1E19" w14:textId="54744A54" w:rsidR="00982D45" w:rsidRPr="00982D45" w:rsidRDefault="00982D45" w:rsidP="00EA2081">
      <w:pPr>
        <w:rPr>
          <w:rFonts w:asciiTheme="minorHAnsi" w:hAnsiTheme="minorHAnsi" w:cstheme="minorHAnsi"/>
          <w:u w:val="single"/>
          <w:lang w:val="en-US"/>
        </w:rPr>
      </w:pPr>
      <w:r w:rsidRPr="00982D45">
        <w:rPr>
          <w:rFonts w:asciiTheme="minorHAnsi" w:hAnsiTheme="minorHAnsi" w:cstheme="minorHAnsi"/>
          <w:u w:val="single"/>
          <w:lang w:val="en-US"/>
        </w:rPr>
        <w:t>NoSQL</w:t>
      </w:r>
    </w:p>
    <w:p w14:paraId="27954232" w14:textId="77777777" w:rsidR="00982D45" w:rsidRDefault="00982D45" w:rsidP="00EA2081">
      <w:pPr>
        <w:rPr>
          <w:rFonts w:asciiTheme="minorHAnsi" w:hAnsiTheme="minorHAnsi" w:cstheme="minorHAnsi"/>
          <w:lang w:val="en-US"/>
        </w:rPr>
      </w:pPr>
    </w:p>
    <w:p w14:paraId="02128822" w14:textId="37E8DF9E" w:rsidR="00D06730" w:rsidRPr="00677D32" w:rsidRDefault="006B58CC"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52B0417B" wp14:editId="23095404">
            <wp:extent cx="5266690" cy="14338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6690" cy="1433830"/>
                    </a:xfrm>
                    <a:prstGeom prst="rect">
                      <a:avLst/>
                    </a:prstGeom>
                    <a:noFill/>
                    <a:ln>
                      <a:noFill/>
                    </a:ln>
                  </pic:spPr>
                </pic:pic>
              </a:graphicData>
            </a:graphic>
          </wp:inline>
        </w:drawing>
      </w:r>
    </w:p>
    <w:p w14:paraId="6C2EFBC6" w14:textId="1C1C8308" w:rsidR="00EA2081" w:rsidRPr="00677D32" w:rsidRDefault="00EA2081" w:rsidP="00EA2081">
      <w:pPr>
        <w:rPr>
          <w:rFonts w:asciiTheme="minorHAnsi" w:hAnsiTheme="minorHAnsi" w:cstheme="minorHAnsi"/>
          <w:lang w:val="en-US"/>
        </w:rPr>
      </w:pPr>
    </w:p>
    <w:p w14:paraId="769CC67A" w14:textId="1A12D79B" w:rsidR="003B53E2" w:rsidRDefault="006B58CC"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695E6732" wp14:editId="4722B8A8">
            <wp:extent cx="5266690" cy="18065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66690" cy="1806575"/>
                    </a:xfrm>
                    <a:prstGeom prst="rect">
                      <a:avLst/>
                    </a:prstGeom>
                    <a:noFill/>
                    <a:ln>
                      <a:noFill/>
                    </a:ln>
                  </pic:spPr>
                </pic:pic>
              </a:graphicData>
            </a:graphic>
          </wp:inline>
        </w:drawing>
      </w:r>
    </w:p>
    <w:p w14:paraId="5DABC678" w14:textId="77777777" w:rsidR="003B53E2" w:rsidRDefault="003B53E2" w:rsidP="00EA2081">
      <w:pPr>
        <w:rPr>
          <w:rFonts w:asciiTheme="minorHAnsi" w:hAnsiTheme="minorHAnsi" w:cstheme="minorHAnsi"/>
          <w:lang w:val="en-US"/>
        </w:rPr>
      </w:pPr>
    </w:p>
    <w:p w14:paraId="4C11654F" w14:textId="14151745" w:rsidR="003B53E2" w:rsidRDefault="006B58CC" w:rsidP="00EA2081">
      <w:pPr>
        <w:rPr>
          <w:rFonts w:asciiTheme="minorHAnsi" w:hAnsiTheme="minorHAnsi" w:cstheme="minorHAnsi"/>
          <w:lang w:val="en-US"/>
        </w:rPr>
      </w:pPr>
      <w:r>
        <w:rPr>
          <w:rFonts w:asciiTheme="minorHAnsi" w:hAnsiTheme="minorHAnsi" w:cstheme="minorHAnsi"/>
          <w:noProof/>
          <w:lang w:val="en-US"/>
        </w:rPr>
        <w:drawing>
          <wp:inline distT="0" distB="0" distL="0" distR="0" wp14:anchorId="31D660F7" wp14:editId="6BAE2D84">
            <wp:extent cx="5266690" cy="15144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66690" cy="1514475"/>
                    </a:xfrm>
                    <a:prstGeom prst="rect">
                      <a:avLst/>
                    </a:prstGeom>
                    <a:noFill/>
                    <a:ln>
                      <a:noFill/>
                    </a:ln>
                  </pic:spPr>
                </pic:pic>
              </a:graphicData>
            </a:graphic>
          </wp:inline>
        </w:drawing>
      </w:r>
    </w:p>
    <w:p w14:paraId="5C726395" w14:textId="77777777" w:rsidR="006B58CC" w:rsidRDefault="006B58CC" w:rsidP="00EA2081">
      <w:pPr>
        <w:rPr>
          <w:rFonts w:asciiTheme="minorHAnsi" w:hAnsiTheme="minorHAnsi" w:cstheme="minorHAnsi"/>
          <w:lang w:val="en-US"/>
        </w:rPr>
      </w:pPr>
    </w:p>
    <w:p w14:paraId="1748BBDA" w14:textId="0B6B20DD" w:rsidR="00731EDF" w:rsidRDefault="006B58CC" w:rsidP="00EA2081">
      <w:pPr>
        <w:rPr>
          <w:rFonts w:asciiTheme="minorHAnsi" w:hAnsiTheme="minorHAnsi" w:cstheme="minorBidi"/>
          <w:lang w:val="en-US"/>
        </w:rPr>
      </w:pPr>
      <w:r>
        <w:rPr>
          <w:noProof/>
        </w:rPr>
        <w:drawing>
          <wp:inline distT="0" distB="0" distL="0" distR="0" wp14:anchorId="7D5F8E30" wp14:editId="05D19584">
            <wp:extent cx="5266688" cy="17481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5266688" cy="1748155"/>
                    </a:xfrm>
                    <a:prstGeom prst="rect">
                      <a:avLst/>
                    </a:prstGeom>
                  </pic:spPr>
                </pic:pic>
              </a:graphicData>
            </a:graphic>
          </wp:inline>
        </w:drawing>
      </w:r>
    </w:p>
    <w:p w14:paraId="0CFD1FFA" w14:textId="5AA172E9" w:rsidR="006B58CC" w:rsidRDefault="00731EDF" w:rsidP="00EA2081">
      <w:pPr>
        <w:rPr>
          <w:rFonts w:asciiTheme="minorHAnsi" w:hAnsiTheme="minorHAnsi" w:cstheme="minorBidi"/>
          <w:lang w:val="en-US"/>
        </w:rPr>
      </w:pPr>
      <w:r w:rsidRPr="1ECD65C9">
        <w:rPr>
          <w:rFonts w:asciiTheme="minorHAnsi" w:hAnsiTheme="minorHAnsi" w:cstheme="minorBidi"/>
          <w:lang w:val="en-US"/>
        </w:rPr>
        <w:br w:type="page"/>
      </w:r>
    </w:p>
    <w:p w14:paraId="247BF723" w14:textId="15EA4ED4" w:rsidR="003B53E2" w:rsidRPr="00677D32" w:rsidRDefault="003B53E2" w:rsidP="00EA2081">
      <w:pPr>
        <w:rPr>
          <w:rFonts w:asciiTheme="minorHAnsi" w:hAnsiTheme="minorHAnsi" w:cstheme="minorHAnsi"/>
          <w:lang w:val="en-US"/>
        </w:rPr>
      </w:pPr>
    </w:p>
    <w:p w14:paraId="78796FD9" w14:textId="14A8B2AC" w:rsidR="00EA2081" w:rsidRPr="00677D32" w:rsidRDefault="00EA2081" w:rsidP="00EA2081">
      <w:pPr>
        <w:pStyle w:val="Heading1"/>
        <w:rPr>
          <w:rFonts w:asciiTheme="minorHAnsi" w:hAnsiTheme="minorHAnsi" w:cstheme="minorBidi"/>
          <w:sz w:val="36"/>
          <w:szCs w:val="36"/>
        </w:rPr>
      </w:pPr>
      <w:bookmarkStart w:id="11" w:name="_Toc95100640"/>
      <w:r w:rsidRPr="754E098B">
        <w:rPr>
          <w:rFonts w:asciiTheme="minorHAnsi" w:eastAsiaTheme="minorEastAsia" w:hAnsiTheme="minorHAnsi" w:cstheme="minorBidi"/>
          <w:sz w:val="36"/>
          <w:szCs w:val="36"/>
        </w:rPr>
        <w:t>2)</w:t>
      </w:r>
      <w:r w:rsidR="156352EF" w:rsidRPr="25E877B0">
        <w:rPr>
          <w:rFonts w:asciiTheme="minorHAnsi" w:eastAsiaTheme="minorEastAsia" w:hAnsiTheme="minorHAnsi" w:cstheme="minorBidi"/>
          <w:sz w:val="36"/>
          <w:szCs w:val="36"/>
        </w:rPr>
        <w:t xml:space="preserve"> </w:t>
      </w:r>
      <w:r w:rsidRPr="5D6A74BD">
        <w:rPr>
          <w:rFonts w:asciiTheme="minorHAnsi" w:eastAsiaTheme="minorEastAsia" w:hAnsiTheme="minorHAnsi" w:cstheme="minorBidi"/>
          <w:sz w:val="36"/>
          <w:szCs w:val="36"/>
        </w:rPr>
        <w:t>Individual</w:t>
      </w:r>
      <w:bookmarkEnd w:id="11"/>
    </w:p>
    <w:p w14:paraId="177591E5" w14:textId="6E4E68CB" w:rsidR="005302CD" w:rsidRPr="00677D32" w:rsidRDefault="005302CD" w:rsidP="00A75F34">
      <w:pPr>
        <w:pStyle w:val="Heading2"/>
        <w:ind w:firstLine="720"/>
        <w:rPr>
          <w:rFonts w:asciiTheme="minorHAnsi" w:hAnsiTheme="minorHAnsi" w:cstheme="minorHAnsi"/>
        </w:rPr>
      </w:pPr>
      <w:bookmarkStart w:id="12" w:name="_Toc95100641"/>
      <w:r w:rsidRPr="00677D32">
        <w:rPr>
          <w:rFonts w:asciiTheme="minorHAnsi" w:hAnsiTheme="minorHAnsi" w:cstheme="minorHAnsi"/>
        </w:rPr>
        <w:t>(i)</w:t>
      </w:r>
      <w:r w:rsidR="00595E58" w:rsidRPr="00677D32">
        <w:rPr>
          <w:rFonts w:asciiTheme="minorHAnsi" w:hAnsiTheme="minorHAnsi" w:cstheme="minorHAnsi"/>
        </w:rPr>
        <w:t xml:space="preserve"> </w:t>
      </w:r>
      <w:r w:rsidR="00283BB3" w:rsidRPr="00677D32">
        <w:rPr>
          <w:rFonts w:asciiTheme="minorHAnsi" w:hAnsiTheme="minorHAnsi" w:cstheme="minorHAnsi"/>
        </w:rPr>
        <w:t xml:space="preserve">Muhd </w:t>
      </w:r>
      <w:r w:rsidR="00595E58" w:rsidRPr="00677D32">
        <w:rPr>
          <w:rFonts w:asciiTheme="minorHAnsi" w:hAnsiTheme="minorHAnsi" w:cstheme="minorHAnsi"/>
        </w:rPr>
        <w:t>Dandarawie</w:t>
      </w:r>
      <w:r w:rsidR="00283BB3" w:rsidRPr="00677D32">
        <w:rPr>
          <w:rFonts w:asciiTheme="minorHAnsi" w:hAnsiTheme="minorHAnsi" w:cstheme="minorHAnsi"/>
        </w:rPr>
        <w:t xml:space="preserve"> Bin Rohani</w:t>
      </w:r>
      <w:bookmarkEnd w:id="12"/>
    </w:p>
    <w:p w14:paraId="4CBC949D" w14:textId="510994F6" w:rsidR="005218D4" w:rsidRPr="00677D32" w:rsidRDefault="005218D4" w:rsidP="00A75F34">
      <w:pPr>
        <w:pStyle w:val="Heading3"/>
        <w:ind w:left="720" w:firstLine="720"/>
        <w:rPr>
          <w:rFonts w:asciiTheme="minorHAnsi" w:hAnsiTheme="minorHAnsi" w:cstheme="minorHAnsi"/>
          <w:b w:val="0"/>
          <w:bCs w:val="0"/>
          <w:lang w:val="en-US"/>
        </w:rPr>
      </w:pPr>
      <w:bookmarkStart w:id="13" w:name="_Toc95100642"/>
      <w:r w:rsidRPr="00677D32">
        <w:rPr>
          <w:rFonts w:asciiTheme="minorHAnsi" w:hAnsiTheme="minorHAnsi" w:cstheme="minorHAnsi"/>
          <w:b w:val="0"/>
          <w:bCs w:val="0"/>
          <w:lang w:val="en-US"/>
        </w:rPr>
        <w:t>(i.i)</w:t>
      </w:r>
      <w:r w:rsidR="008A444B" w:rsidRPr="00677D32">
        <w:rPr>
          <w:rFonts w:asciiTheme="minorHAnsi" w:hAnsiTheme="minorHAnsi" w:cstheme="minorHAnsi"/>
          <w:b w:val="0"/>
          <w:bCs w:val="0"/>
          <w:lang w:val="en-US"/>
        </w:rPr>
        <w:t xml:space="preserve"> Denormalisation Application</w:t>
      </w:r>
      <w:bookmarkEnd w:id="13"/>
    </w:p>
    <w:p w14:paraId="3B7159EF" w14:textId="77777777" w:rsidR="006867C7" w:rsidRPr="00677D32" w:rsidRDefault="006867C7" w:rsidP="006867C7">
      <w:pPr>
        <w:rPr>
          <w:rFonts w:asciiTheme="minorHAnsi" w:hAnsiTheme="minorHAnsi" w:cstheme="minorHAnsi"/>
          <w:lang w:val="en-US"/>
        </w:rPr>
      </w:pPr>
    </w:p>
    <w:p w14:paraId="11F07462" w14:textId="7A4F0542" w:rsidR="009A2746" w:rsidRPr="00677D32" w:rsidRDefault="00890FA8" w:rsidP="006867C7">
      <w:pPr>
        <w:rPr>
          <w:rFonts w:asciiTheme="minorHAnsi" w:hAnsiTheme="minorHAnsi" w:cstheme="minorHAnsi"/>
          <w:lang w:val="en-US"/>
        </w:rPr>
      </w:pPr>
      <w:r w:rsidRPr="00677D32">
        <w:rPr>
          <w:rFonts w:asciiTheme="minorHAnsi" w:hAnsiTheme="minorHAnsi" w:cstheme="minorHAnsi"/>
          <w:lang w:val="en-US"/>
        </w:rPr>
        <w:t xml:space="preserve">- </w:t>
      </w:r>
      <w:r w:rsidR="009A2746" w:rsidRPr="00677D32">
        <w:rPr>
          <w:rFonts w:asciiTheme="minorHAnsi" w:hAnsiTheme="minorHAnsi" w:cstheme="minorHAnsi"/>
          <w:b/>
          <w:bCs/>
          <w:lang w:val="en-US"/>
        </w:rPr>
        <w:t>StudentContact</w:t>
      </w:r>
      <w:r w:rsidR="009A2746" w:rsidRPr="00677D32">
        <w:rPr>
          <w:rFonts w:asciiTheme="minorHAnsi" w:hAnsiTheme="minorHAnsi" w:cstheme="minorHAnsi"/>
          <w:lang w:val="en-US"/>
        </w:rPr>
        <w:t>(&lt;</w:t>
      </w:r>
      <w:r w:rsidR="009A2746" w:rsidRPr="00677D32">
        <w:rPr>
          <w:rFonts w:asciiTheme="minorHAnsi" w:hAnsiTheme="minorHAnsi" w:cstheme="minorHAnsi"/>
          <w:u w:val="single"/>
          <w:lang w:val="en-US"/>
        </w:rPr>
        <w:t>StudentID</w:t>
      </w:r>
      <w:r w:rsidR="009A2746" w:rsidRPr="00677D32">
        <w:rPr>
          <w:rFonts w:asciiTheme="minorHAnsi" w:hAnsiTheme="minorHAnsi" w:cstheme="minorHAnsi"/>
          <w:lang w:val="en-US"/>
        </w:rPr>
        <w:t xml:space="preserve">&gt;, </w:t>
      </w:r>
      <w:r w:rsidR="00310CD3">
        <w:rPr>
          <w:rFonts w:asciiTheme="minorHAnsi" w:hAnsiTheme="minorHAnsi" w:cstheme="minorHAnsi"/>
          <w:lang w:val="en-US"/>
        </w:rPr>
        <w:t>StudentName,</w:t>
      </w:r>
      <w:r w:rsidR="009A2746" w:rsidRPr="00677D32">
        <w:rPr>
          <w:rFonts w:asciiTheme="minorHAnsi" w:hAnsiTheme="minorHAnsi" w:cstheme="minorHAnsi"/>
          <w:lang w:val="en-US"/>
        </w:rPr>
        <w:t>StudentContact)</w:t>
      </w:r>
    </w:p>
    <w:p w14:paraId="143CC98A" w14:textId="1ABC5C50" w:rsidR="009A2746" w:rsidRPr="00677D32" w:rsidRDefault="00890FA8" w:rsidP="006867C7">
      <w:pPr>
        <w:rPr>
          <w:rFonts w:asciiTheme="minorHAnsi" w:hAnsiTheme="minorHAnsi" w:cstheme="minorHAnsi"/>
          <w:lang w:val="en-US"/>
        </w:rPr>
      </w:pPr>
      <w:r w:rsidRPr="00677D32">
        <w:rPr>
          <w:rFonts w:asciiTheme="minorHAnsi" w:hAnsiTheme="minorHAnsi" w:cstheme="minorHAnsi"/>
          <w:lang w:val="en-US"/>
        </w:rPr>
        <w:t xml:space="preserve">- </w:t>
      </w:r>
      <w:r w:rsidR="009A2746" w:rsidRPr="00677D32">
        <w:rPr>
          <w:rFonts w:asciiTheme="minorHAnsi" w:hAnsiTheme="minorHAnsi" w:cstheme="minorHAnsi"/>
          <w:b/>
          <w:bCs/>
          <w:lang w:val="en-US"/>
        </w:rPr>
        <w:t>StudentEmailAddress</w:t>
      </w:r>
      <w:r w:rsidR="009A2746" w:rsidRPr="00677D32">
        <w:rPr>
          <w:rFonts w:asciiTheme="minorHAnsi" w:hAnsiTheme="minorHAnsi" w:cstheme="minorHAnsi"/>
          <w:lang w:val="en-US"/>
        </w:rPr>
        <w:t>(&lt;</w:t>
      </w:r>
      <w:r w:rsidR="009A2746" w:rsidRPr="00677D32">
        <w:rPr>
          <w:rFonts w:asciiTheme="minorHAnsi" w:hAnsiTheme="minorHAnsi" w:cstheme="minorHAnsi"/>
          <w:u w:val="single"/>
          <w:lang w:val="en-US"/>
        </w:rPr>
        <w:t>StudentID</w:t>
      </w:r>
      <w:r w:rsidR="009A2746" w:rsidRPr="00677D32">
        <w:rPr>
          <w:rFonts w:asciiTheme="minorHAnsi" w:hAnsiTheme="minorHAnsi" w:cstheme="minorHAnsi"/>
          <w:lang w:val="en-US"/>
        </w:rPr>
        <w:t xml:space="preserve">&gt;, </w:t>
      </w:r>
      <w:r w:rsidR="00310CD3">
        <w:rPr>
          <w:rFonts w:asciiTheme="minorHAnsi" w:hAnsiTheme="minorHAnsi" w:cstheme="minorHAnsi"/>
          <w:lang w:val="en-US"/>
        </w:rPr>
        <w:t>StudentName,</w:t>
      </w:r>
      <w:r w:rsidR="009A2746" w:rsidRPr="00677D32">
        <w:rPr>
          <w:rFonts w:asciiTheme="minorHAnsi" w:hAnsiTheme="minorHAnsi" w:cstheme="minorHAnsi"/>
          <w:lang w:val="en-US"/>
        </w:rPr>
        <w:t>StudentEmailAddress)</w:t>
      </w:r>
    </w:p>
    <w:p w14:paraId="5F2AD418" w14:textId="77777777" w:rsidR="00526C8E" w:rsidRPr="00677D32" w:rsidRDefault="00526C8E" w:rsidP="006867C7">
      <w:pPr>
        <w:rPr>
          <w:rFonts w:asciiTheme="minorHAnsi" w:hAnsiTheme="minorHAnsi" w:cstheme="minorHAnsi"/>
          <w:lang w:val="en-US"/>
        </w:rPr>
      </w:pPr>
    </w:p>
    <w:p w14:paraId="4AEE6ED8" w14:textId="381EDABF" w:rsidR="009A2746" w:rsidRPr="00677D32" w:rsidRDefault="005B06DE" w:rsidP="006867C7">
      <w:pPr>
        <w:rPr>
          <w:rFonts w:asciiTheme="minorHAnsi" w:hAnsiTheme="minorHAnsi" w:cstheme="minorHAnsi"/>
          <w:lang w:val="en-US"/>
        </w:rPr>
      </w:pPr>
      <w:r w:rsidRPr="00677D32">
        <w:rPr>
          <w:rFonts w:asciiTheme="minorHAnsi" w:hAnsiTheme="minorHAnsi" w:cstheme="minorHAnsi"/>
          <w:lang w:val="en-US"/>
        </w:rPr>
        <w:t xml:space="preserve">Two tables, StudentContact and StudentEmailAddress, created </w:t>
      </w:r>
      <w:r w:rsidR="00C10992" w:rsidRPr="00677D32">
        <w:rPr>
          <w:rFonts w:asciiTheme="minorHAnsi" w:hAnsiTheme="minorHAnsi" w:cstheme="minorHAnsi"/>
          <w:lang w:val="en-US"/>
        </w:rPr>
        <w:t>so that students can have more than one contact number and email address linked to them.</w:t>
      </w:r>
      <w:r w:rsidR="00AA10EC" w:rsidRPr="00677D32">
        <w:rPr>
          <w:rFonts w:asciiTheme="minorHAnsi" w:hAnsiTheme="minorHAnsi" w:cstheme="minorHAnsi"/>
          <w:lang w:val="en-US"/>
        </w:rPr>
        <w:t xml:space="preserve"> The rows in both tables do not need an additional key to be combined into composite keys as for example a student named Ali, with a StudentID of </w:t>
      </w:r>
      <w:r w:rsidR="003D51E3" w:rsidRPr="00677D32">
        <w:rPr>
          <w:rFonts w:asciiTheme="minorHAnsi" w:hAnsiTheme="minorHAnsi" w:cstheme="minorHAnsi"/>
          <w:lang w:val="en-US"/>
        </w:rPr>
        <w:t>S10302122Q</w:t>
      </w:r>
      <w:r w:rsidR="00FB4305" w:rsidRPr="00677D32">
        <w:rPr>
          <w:rFonts w:asciiTheme="minorHAnsi" w:hAnsiTheme="minorHAnsi" w:cstheme="minorHAnsi"/>
          <w:lang w:val="en-US"/>
        </w:rPr>
        <w:t xml:space="preserve"> can have two rows in </w:t>
      </w:r>
      <w:r w:rsidR="00A64A6F" w:rsidRPr="00677D32">
        <w:rPr>
          <w:rFonts w:asciiTheme="minorHAnsi" w:hAnsiTheme="minorHAnsi" w:cstheme="minorHAnsi"/>
          <w:lang w:val="en-US"/>
        </w:rPr>
        <w:t>StudentContact:</w:t>
      </w:r>
    </w:p>
    <w:p w14:paraId="1AE0A8EE" w14:textId="77777777" w:rsidR="00A64A6F" w:rsidRPr="00677D32" w:rsidRDefault="00A64A6F" w:rsidP="006867C7">
      <w:pPr>
        <w:rPr>
          <w:rFonts w:asciiTheme="minorHAnsi" w:hAnsiTheme="minorHAnsi" w:cstheme="minorHAnsi"/>
          <w:lang w:val="en-US"/>
        </w:rPr>
      </w:pPr>
    </w:p>
    <w:p w14:paraId="7B12F64B" w14:textId="565C2B7D" w:rsidR="00A64A6F" w:rsidRPr="00677D32" w:rsidRDefault="00A64A6F" w:rsidP="006867C7">
      <w:pPr>
        <w:rPr>
          <w:rFonts w:asciiTheme="minorHAnsi" w:hAnsiTheme="minorHAnsi" w:cstheme="minorHAnsi"/>
          <w:lang w:val="en-US"/>
        </w:rPr>
      </w:pPr>
      <w:r w:rsidRPr="00677D32">
        <w:rPr>
          <w:rFonts w:asciiTheme="minorHAnsi" w:hAnsiTheme="minorHAnsi" w:cstheme="minorHAnsi"/>
          <w:lang w:val="en-US"/>
        </w:rPr>
        <w:t>S10302122Q</w:t>
      </w:r>
      <w:r w:rsidR="005D5B13">
        <w:rPr>
          <w:rFonts w:asciiTheme="minorHAnsi" w:hAnsiTheme="minorHAnsi" w:cstheme="minorHAnsi"/>
          <w:lang w:val="en-US"/>
        </w:rPr>
        <w:t>, student1,</w:t>
      </w:r>
      <w:r w:rsidR="00D251E7" w:rsidRPr="00677D32">
        <w:rPr>
          <w:rFonts w:asciiTheme="minorHAnsi" w:hAnsiTheme="minorHAnsi" w:cstheme="minorHAnsi"/>
          <w:lang w:val="en-US"/>
        </w:rPr>
        <w:t>92135572</w:t>
      </w:r>
    </w:p>
    <w:p w14:paraId="3AB99921" w14:textId="4F61F3AE" w:rsidR="00D251E7" w:rsidRPr="00677D32" w:rsidRDefault="00D251E7" w:rsidP="006867C7">
      <w:pPr>
        <w:rPr>
          <w:rFonts w:asciiTheme="minorHAnsi" w:hAnsiTheme="minorHAnsi" w:cstheme="minorHAnsi"/>
          <w:lang w:val="en-US"/>
        </w:rPr>
      </w:pPr>
      <w:r w:rsidRPr="00677D32">
        <w:rPr>
          <w:rFonts w:asciiTheme="minorHAnsi" w:hAnsiTheme="minorHAnsi" w:cstheme="minorHAnsi"/>
          <w:lang w:val="en-US"/>
        </w:rPr>
        <w:t>S10302122Q</w:t>
      </w:r>
      <w:r w:rsidR="005D5B13">
        <w:rPr>
          <w:rFonts w:asciiTheme="minorHAnsi" w:hAnsiTheme="minorHAnsi" w:cstheme="minorHAnsi"/>
          <w:lang w:val="en-US"/>
        </w:rPr>
        <w:t>, student2,</w:t>
      </w:r>
      <w:r w:rsidRPr="00677D32">
        <w:rPr>
          <w:rFonts w:asciiTheme="minorHAnsi" w:hAnsiTheme="minorHAnsi" w:cstheme="minorHAnsi"/>
          <w:lang w:val="en-US"/>
        </w:rPr>
        <w:t>82</w:t>
      </w:r>
      <w:r w:rsidR="0082381E" w:rsidRPr="00677D32">
        <w:rPr>
          <w:rFonts w:asciiTheme="minorHAnsi" w:hAnsiTheme="minorHAnsi" w:cstheme="minorHAnsi"/>
          <w:lang w:val="en-US"/>
        </w:rPr>
        <w:t>467596</w:t>
      </w:r>
    </w:p>
    <w:p w14:paraId="16214B1B" w14:textId="77777777" w:rsidR="00CF1AA2" w:rsidRPr="00677D32" w:rsidRDefault="00CF1AA2" w:rsidP="006867C7">
      <w:pPr>
        <w:rPr>
          <w:rFonts w:asciiTheme="minorHAnsi" w:hAnsiTheme="minorHAnsi" w:cstheme="minorHAnsi"/>
          <w:lang w:val="en-US"/>
        </w:rPr>
      </w:pPr>
    </w:p>
    <w:p w14:paraId="58712C84" w14:textId="6DBAFD21" w:rsidR="00CF1AA2" w:rsidRPr="00677D32" w:rsidRDefault="00CF1AA2" w:rsidP="006867C7">
      <w:pPr>
        <w:rPr>
          <w:rFonts w:asciiTheme="minorHAnsi" w:hAnsiTheme="minorHAnsi" w:cstheme="minorHAnsi"/>
          <w:lang w:val="en-US"/>
        </w:rPr>
      </w:pPr>
      <w:r w:rsidRPr="00677D32">
        <w:rPr>
          <w:rFonts w:asciiTheme="minorHAnsi" w:hAnsiTheme="minorHAnsi" w:cstheme="minorHAnsi"/>
          <w:lang w:val="en-US"/>
        </w:rPr>
        <w:t>Where both rows are unique. There shouldn’t be duplicates and if there is it should be handled in the front end.</w:t>
      </w:r>
    </w:p>
    <w:p w14:paraId="159932DF" w14:textId="31BD271E" w:rsidR="005B06DE" w:rsidRPr="00677D32" w:rsidRDefault="005B06DE" w:rsidP="006867C7">
      <w:pPr>
        <w:rPr>
          <w:rFonts w:asciiTheme="minorHAnsi" w:hAnsiTheme="minorHAnsi" w:cstheme="minorHAnsi"/>
          <w:lang w:val="en-US"/>
        </w:rPr>
      </w:pPr>
    </w:p>
    <w:p w14:paraId="40FBA1FF" w14:textId="5CE324F8" w:rsidR="00C2095E" w:rsidRPr="00677D32" w:rsidRDefault="00890FA8" w:rsidP="00C2095E">
      <w:pPr>
        <w:rPr>
          <w:rFonts w:asciiTheme="minorHAnsi" w:hAnsiTheme="minorHAnsi" w:cstheme="minorHAnsi"/>
          <w:lang w:val="en-US"/>
        </w:rPr>
      </w:pPr>
      <w:r w:rsidRPr="00677D32">
        <w:rPr>
          <w:rFonts w:asciiTheme="minorHAnsi" w:hAnsiTheme="minorHAnsi" w:cstheme="minorHAnsi"/>
          <w:lang w:val="en-US"/>
        </w:rPr>
        <w:t xml:space="preserve">- </w:t>
      </w:r>
      <w:r w:rsidR="0008290F" w:rsidRPr="00677D32">
        <w:rPr>
          <w:rFonts w:asciiTheme="minorHAnsi" w:hAnsiTheme="minorHAnsi" w:cstheme="minorHAnsi"/>
          <w:b/>
          <w:bCs/>
          <w:lang w:val="en-US"/>
        </w:rPr>
        <w:t>S</w:t>
      </w:r>
      <w:r w:rsidR="003D17BF" w:rsidRPr="00677D32">
        <w:rPr>
          <w:rFonts w:asciiTheme="minorHAnsi" w:hAnsiTheme="minorHAnsi" w:cstheme="minorHAnsi"/>
          <w:b/>
          <w:bCs/>
          <w:lang w:val="en-US"/>
        </w:rPr>
        <w:t>tudentModule</w:t>
      </w:r>
      <w:r w:rsidR="003D17BF" w:rsidRPr="00677D32">
        <w:rPr>
          <w:rFonts w:asciiTheme="minorHAnsi" w:hAnsiTheme="minorHAnsi" w:cstheme="minorHAnsi"/>
          <w:lang w:val="en-US"/>
        </w:rPr>
        <w:t>(&lt;</w:t>
      </w:r>
      <w:r w:rsidR="003D17BF" w:rsidRPr="00677D32">
        <w:rPr>
          <w:rFonts w:asciiTheme="minorHAnsi" w:hAnsiTheme="minorHAnsi" w:cstheme="minorHAnsi"/>
          <w:u w:val="single"/>
          <w:lang w:val="en-US"/>
        </w:rPr>
        <w:t>StudentID</w:t>
      </w:r>
      <w:r w:rsidR="003D17BF" w:rsidRPr="00677D32">
        <w:rPr>
          <w:rFonts w:asciiTheme="minorHAnsi" w:hAnsiTheme="minorHAnsi" w:cstheme="minorHAnsi"/>
          <w:lang w:val="en-US"/>
        </w:rPr>
        <w:t>&gt;,&lt;</w:t>
      </w:r>
      <w:r w:rsidR="003D17BF" w:rsidRPr="00677D32">
        <w:rPr>
          <w:rFonts w:asciiTheme="minorHAnsi" w:hAnsiTheme="minorHAnsi" w:cstheme="minorHAnsi"/>
          <w:u w:val="single"/>
          <w:lang w:val="en-US"/>
        </w:rPr>
        <w:t>ModuleID</w:t>
      </w:r>
      <w:r w:rsidR="003D17BF" w:rsidRPr="00677D32">
        <w:rPr>
          <w:rFonts w:asciiTheme="minorHAnsi" w:hAnsiTheme="minorHAnsi" w:cstheme="minorHAnsi"/>
          <w:lang w:val="en-US"/>
        </w:rPr>
        <w:t>&gt;,</w:t>
      </w:r>
      <w:r w:rsidR="003D17BF" w:rsidRPr="00677D32">
        <w:rPr>
          <w:rFonts w:asciiTheme="minorHAnsi" w:hAnsiTheme="minorHAnsi" w:cstheme="minorHAnsi"/>
          <w:u w:val="single"/>
          <w:lang w:val="en-US"/>
        </w:rPr>
        <w:t>Attempt</w:t>
      </w:r>
      <w:r w:rsidR="003D17BF" w:rsidRPr="00677D32">
        <w:rPr>
          <w:rFonts w:asciiTheme="minorHAnsi" w:hAnsiTheme="minorHAnsi" w:cstheme="minorHAnsi"/>
          <w:lang w:val="en-US"/>
        </w:rPr>
        <w:t>,</w:t>
      </w:r>
      <w:r w:rsidR="005E7DE8">
        <w:rPr>
          <w:rFonts w:asciiTheme="minorHAnsi" w:hAnsiTheme="minorHAnsi" w:cstheme="minorHAnsi"/>
          <w:lang w:val="en-US"/>
        </w:rPr>
        <w:t>ModuleName,StudentName,</w:t>
      </w:r>
      <w:r w:rsidR="003D17BF" w:rsidRPr="00677D32">
        <w:rPr>
          <w:rFonts w:asciiTheme="minorHAnsi" w:hAnsiTheme="minorHAnsi" w:cstheme="minorHAnsi"/>
          <w:lang w:val="en-US"/>
        </w:rPr>
        <w:t>Semester,</w:t>
      </w:r>
      <w:r w:rsidR="005E7DE8">
        <w:rPr>
          <w:rFonts w:asciiTheme="minorHAnsi" w:hAnsiTheme="minorHAnsi" w:cstheme="minorHAnsi"/>
          <w:lang w:val="en-US"/>
        </w:rPr>
        <w:t>StudyYear</w:t>
      </w:r>
      <w:r w:rsidR="003D17BF" w:rsidRPr="00677D32">
        <w:rPr>
          <w:rFonts w:asciiTheme="minorHAnsi" w:hAnsiTheme="minorHAnsi" w:cstheme="minorHAnsi"/>
          <w:lang w:val="en-US"/>
        </w:rPr>
        <w:t>,ModuleGrade)</w:t>
      </w:r>
    </w:p>
    <w:p w14:paraId="1F02FA3C" w14:textId="77777777" w:rsidR="003D17BF" w:rsidRPr="00677D32" w:rsidRDefault="003D17BF" w:rsidP="00C2095E">
      <w:pPr>
        <w:rPr>
          <w:rFonts w:asciiTheme="minorHAnsi" w:hAnsiTheme="minorHAnsi" w:cstheme="minorHAnsi"/>
          <w:lang w:val="en-US"/>
        </w:rPr>
      </w:pPr>
    </w:p>
    <w:p w14:paraId="3E3AAE2D" w14:textId="65CA13FD" w:rsidR="003D17BF" w:rsidRPr="00677D32" w:rsidRDefault="003D17BF" w:rsidP="00C2095E">
      <w:pPr>
        <w:rPr>
          <w:rFonts w:asciiTheme="minorHAnsi" w:hAnsiTheme="minorHAnsi" w:cstheme="minorHAnsi"/>
          <w:lang w:val="en-US"/>
        </w:rPr>
      </w:pPr>
      <w:r w:rsidRPr="00677D32">
        <w:rPr>
          <w:rFonts w:asciiTheme="minorHAnsi" w:hAnsiTheme="minorHAnsi" w:cstheme="minorHAnsi"/>
          <w:lang w:val="en-US"/>
        </w:rPr>
        <w:t>Mo</w:t>
      </w:r>
      <w:r w:rsidR="004F3D78" w:rsidRPr="00677D32">
        <w:rPr>
          <w:rFonts w:asciiTheme="minorHAnsi" w:hAnsiTheme="minorHAnsi" w:cstheme="minorHAnsi"/>
          <w:lang w:val="en-US"/>
        </w:rPr>
        <w:t xml:space="preserve">duleGrade stored in </w:t>
      </w:r>
      <w:r w:rsidR="001E4BC5" w:rsidRPr="00677D32">
        <w:rPr>
          <w:rFonts w:asciiTheme="minorHAnsi" w:hAnsiTheme="minorHAnsi" w:cstheme="minorHAnsi"/>
          <w:lang w:val="en-US"/>
        </w:rPr>
        <w:t>StudentModule table to independently store</w:t>
      </w:r>
      <w:r w:rsidR="00DD7A00" w:rsidRPr="00677D32">
        <w:rPr>
          <w:rFonts w:asciiTheme="minorHAnsi" w:hAnsiTheme="minorHAnsi" w:cstheme="minorHAnsi"/>
          <w:lang w:val="en-US"/>
        </w:rPr>
        <w:t xml:space="preserve"> g</w:t>
      </w:r>
      <w:r w:rsidR="00B63EAA" w:rsidRPr="00677D32">
        <w:rPr>
          <w:rFonts w:asciiTheme="minorHAnsi" w:hAnsiTheme="minorHAnsi" w:cstheme="minorHAnsi"/>
          <w:lang w:val="en-US"/>
        </w:rPr>
        <w:t>rades of different students taking different modules in a separate table from Student and Module to avoid cluttering</w:t>
      </w:r>
      <w:r w:rsidR="00980211" w:rsidRPr="00677D32">
        <w:rPr>
          <w:rFonts w:asciiTheme="minorHAnsi" w:hAnsiTheme="minorHAnsi" w:cstheme="minorHAnsi"/>
          <w:lang w:val="en-US"/>
        </w:rPr>
        <w:t xml:space="preserve"> and removing JOIN between the two tables.</w:t>
      </w:r>
    </w:p>
    <w:p w14:paraId="67C6114B" w14:textId="77777777" w:rsidR="0032007A" w:rsidRPr="00677D32" w:rsidRDefault="0032007A" w:rsidP="00C2095E">
      <w:pPr>
        <w:rPr>
          <w:rFonts w:asciiTheme="minorHAnsi" w:hAnsiTheme="minorHAnsi" w:cstheme="minorHAnsi"/>
          <w:lang w:val="en-US"/>
        </w:rPr>
      </w:pPr>
    </w:p>
    <w:p w14:paraId="6DB8CC2F" w14:textId="1D75E1F4" w:rsidR="0032007A" w:rsidRPr="00677D32" w:rsidRDefault="00890FA8" w:rsidP="00C2095E">
      <w:pPr>
        <w:rPr>
          <w:rFonts w:asciiTheme="minorHAnsi" w:hAnsiTheme="minorHAnsi" w:cstheme="minorHAnsi"/>
          <w:lang w:val="en-US"/>
        </w:rPr>
      </w:pPr>
      <w:r w:rsidRPr="00677D32">
        <w:rPr>
          <w:rFonts w:asciiTheme="minorHAnsi" w:hAnsiTheme="minorHAnsi" w:cstheme="minorHAnsi"/>
          <w:lang w:val="en-US"/>
        </w:rPr>
        <w:t xml:space="preserve">- </w:t>
      </w:r>
      <w:r w:rsidR="0032007A" w:rsidRPr="00677D32">
        <w:rPr>
          <w:rFonts w:asciiTheme="minorHAnsi" w:hAnsiTheme="minorHAnsi" w:cstheme="minorHAnsi"/>
          <w:b/>
          <w:bCs/>
          <w:lang w:val="en-US"/>
        </w:rPr>
        <w:t>ModuleTutor</w:t>
      </w:r>
      <w:r w:rsidR="00F71392" w:rsidRPr="00677D32">
        <w:rPr>
          <w:rFonts w:asciiTheme="minorHAnsi" w:hAnsiTheme="minorHAnsi" w:cstheme="minorHAnsi"/>
          <w:lang w:val="en-US"/>
        </w:rPr>
        <w:t>(&lt;</w:t>
      </w:r>
      <w:r w:rsidR="00D651AC" w:rsidRPr="00677D32">
        <w:rPr>
          <w:rFonts w:asciiTheme="minorHAnsi" w:hAnsiTheme="minorHAnsi" w:cstheme="minorHAnsi"/>
          <w:u w:val="single"/>
          <w:lang w:val="en-US"/>
        </w:rPr>
        <w:t>ModuleID</w:t>
      </w:r>
      <w:r w:rsidR="00F71392" w:rsidRPr="00677D32">
        <w:rPr>
          <w:rFonts w:asciiTheme="minorHAnsi" w:hAnsiTheme="minorHAnsi" w:cstheme="minorHAnsi"/>
          <w:lang w:val="en-US"/>
        </w:rPr>
        <w:t>&gt;</w:t>
      </w:r>
      <w:r w:rsidR="00854241" w:rsidRPr="00677D32">
        <w:rPr>
          <w:rFonts w:asciiTheme="minorHAnsi" w:hAnsiTheme="minorHAnsi" w:cstheme="minorHAnsi"/>
          <w:lang w:val="en-US"/>
        </w:rPr>
        <w:t>,&lt;</w:t>
      </w:r>
      <w:r w:rsidR="00854241" w:rsidRPr="00677D32">
        <w:rPr>
          <w:rFonts w:asciiTheme="minorHAnsi" w:hAnsiTheme="minorHAnsi" w:cstheme="minorHAnsi"/>
          <w:u w:val="single"/>
          <w:lang w:val="en-US"/>
        </w:rPr>
        <w:t>TutorID</w:t>
      </w:r>
      <w:r w:rsidR="00854241" w:rsidRPr="00677D32">
        <w:rPr>
          <w:rFonts w:asciiTheme="minorHAnsi" w:hAnsiTheme="minorHAnsi" w:cstheme="minorHAnsi"/>
          <w:lang w:val="en-US"/>
        </w:rPr>
        <w:t>&gt;,</w:t>
      </w:r>
      <w:r w:rsidR="00854241" w:rsidRPr="00677D32">
        <w:rPr>
          <w:rFonts w:asciiTheme="minorHAnsi" w:hAnsiTheme="minorHAnsi" w:cstheme="minorHAnsi"/>
          <w:u w:val="single"/>
          <w:lang w:val="en-US"/>
        </w:rPr>
        <w:t>TeachingYear</w:t>
      </w:r>
      <w:r w:rsidR="00854241" w:rsidRPr="00677D32">
        <w:rPr>
          <w:rFonts w:asciiTheme="minorHAnsi" w:hAnsiTheme="minorHAnsi" w:cstheme="minorHAnsi"/>
          <w:lang w:val="en-US"/>
        </w:rPr>
        <w:t>,</w:t>
      </w:r>
      <w:r w:rsidR="00854241" w:rsidRPr="00677D32">
        <w:rPr>
          <w:rFonts w:asciiTheme="minorHAnsi" w:hAnsiTheme="minorHAnsi" w:cstheme="minorHAnsi"/>
          <w:u w:val="single"/>
          <w:lang w:val="en-US"/>
        </w:rPr>
        <w:t>Semester</w:t>
      </w:r>
      <w:r w:rsidR="00854241" w:rsidRPr="00677D32">
        <w:rPr>
          <w:rFonts w:asciiTheme="minorHAnsi" w:hAnsiTheme="minorHAnsi" w:cstheme="minorHAnsi"/>
          <w:lang w:val="en-US"/>
        </w:rPr>
        <w:t>,</w:t>
      </w:r>
      <w:r w:rsidR="00E73D8D">
        <w:rPr>
          <w:rFonts w:asciiTheme="minorHAnsi" w:hAnsiTheme="minorHAnsi" w:cstheme="minorHAnsi"/>
          <w:lang w:val="en-US"/>
        </w:rPr>
        <w:t>TutorName,ModuleName,</w:t>
      </w:r>
      <w:r w:rsidR="00854241" w:rsidRPr="00677D32">
        <w:rPr>
          <w:rFonts w:asciiTheme="minorHAnsi" w:hAnsiTheme="minorHAnsi" w:cstheme="minorHAnsi"/>
          <w:lang w:val="en-US"/>
        </w:rPr>
        <w:t>RoleOfTutor</w:t>
      </w:r>
      <w:r w:rsidR="00F71392" w:rsidRPr="00677D32">
        <w:rPr>
          <w:rFonts w:asciiTheme="minorHAnsi" w:hAnsiTheme="minorHAnsi" w:cstheme="minorHAnsi"/>
          <w:lang w:val="en-US"/>
        </w:rPr>
        <w:t>)</w:t>
      </w:r>
    </w:p>
    <w:p w14:paraId="1F6F88A5" w14:textId="77777777" w:rsidR="00215215" w:rsidRPr="00677D32" w:rsidRDefault="00215215" w:rsidP="00C2095E">
      <w:pPr>
        <w:rPr>
          <w:rFonts w:asciiTheme="minorHAnsi" w:hAnsiTheme="minorHAnsi" w:cstheme="minorHAnsi"/>
          <w:lang w:val="en-US"/>
        </w:rPr>
      </w:pPr>
    </w:p>
    <w:p w14:paraId="06559F18" w14:textId="18C5F340" w:rsidR="00215215" w:rsidRPr="00677D32" w:rsidRDefault="00D52219" w:rsidP="00C2095E">
      <w:pPr>
        <w:rPr>
          <w:rFonts w:asciiTheme="minorHAnsi" w:hAnsiTheme="minorHAnsi" w:cstheme="minorHAnsi"/>
          <w:lang w:val="en-US"/>
        </w:rPr>
      </w:pPr>
      <w:r w:rsidRPr="00677D32">
        <w:rPr>
          <w:rFonts w:asciiTheme="minorHAnsi" w:hAnsiTheme="minorHAnsi" w:cstheme="minorHAnsi"/>
          <w:lang w:val="en-US"/>
        </w:rPr>
        <w:t xml:space="preserve">Denormalisation done between Module and Tutor entity to </w:t>
      </w:r>
      <w:r w:rsidR="003129CB" w:rsidRPr="00677D32">
        <w:rPr>
          <w:rFonts w:asciiTheme="minorHAnsi" w:hAnsiTheme="minorHAnsi" w:cstheme="minorHAnsi"/>
          <w:lang w:val="en-US"/>
        </w:rPr>
        <w:t xml:space="preserve">store values such as </w:t>
      </w:r>
      <w:r w:rsidR="006F4237" w:rsidRPr="00677D32">
        <w:rPr>
          <w:rFonts w:asciiTheme="minorHAnsi" w:hAnsiTheme="minorHAnsi" w:cstheme="minorHAnsi"/>
          <w:lang w:val="en-US"/>
        </w:rPr>
        <w:t>TeachingYear, Semester and RoleOfTutor</w:t>
      </w:r>
      <w:r w:rsidR="00453300" w:rsidRPr="00677D32">
        <w:rPr>
          <w:rFonts w:asciiTheme="minorHAnsi" w:hAnsiTheme="minorHAnsi" w:cstheme="minorHAnsi"/>
          <w:lang w:val="en-US"/>
        </w:rPr>
        <w:t xml:space="preserve">. This is done to avoid </w:t>
      </w:r>
      <w:r w:rsidR="003A4278" w:rsidRPr="00677D32">
        <w:rPr>
          <w:rFonts w:asciiTheme="minorHAnsi" w:hAnsiTheme="minorHAnsi" w:cstheme="minorHAnsi"/>
          <w:lang w:val="en-US"/>
        </w:rPr>
        <w:t>unnecessary data table entries in Module and Tutor tables</w:t>
      </w:r>
      <w:r w:rsidR="002305EB" w:rsidRPr="00677D32">
        <w:rPr>
          <w:rFonts w:asciiTheme="minorHAnsi" w:hAnsiTheme="minorHAnsi" w:cstheme="minorHAnsi"/>
          <w:lang w:val="en-US"/>
        </w:rPr>
        <w:t xml:space="preserve"> while ensuring </w:t>
      </w:r>
      <w:r w:rsidR="00954036" w:rsidRPr="00677D32">
        <w:rPr>
          <w:rFonts w:asciiTheme="minorHAnsi" w:hAnsiTheme="minorHAnsi" w:cstheme="minorHAnsi"/>
          <w:lang w:val="en-US"/>
        </w:rPr>
        <w:t>less use of join statements by including TeachingYear and Semester attributes in the table. TeachingYear and Semester are combined with ModuleID and TutorID as Composite ke</w:t>
      </w:r>
      <w:r w:rsidR="00E00276" w:rsidRPr="00677D32">
        <w:rPr>
          <w:rFonts w:asciiTheme="minorHAnsi" w:hAnsiTheme="minorHAnsi" w:cstheme="minorHAnsi"/>
          <w:lang w:val="en-US"/>
        </w:rPr>
        <w:t>ys to ensure</w:t>
      </w:r>
      <w:r w:rsidR="00C26C3C" w:rsidRPr="00677D32">
        <w:rPr>
          <w:rFonts w:asciiTheme="minorHAnsi" w:hAnsiTheme="minorHAnsi" w:cstheme="minorHAnsi"/>
          <w:lang w:val="en-US"/>
        </w:rPr>
        <w:t xml:space="preserve"> unique entries. TeachingYear and Semester attributes are then used in Announcement table as shown below as foreign keys to link </w:t>
      </w:r>
      <w:r w:rsidR="005347B2" w:rsidRPr="00677D32">
        <w:rPr>
          <w:rFonts w:asciiTheme="minorHAnsi" w:hAnsiTheme="minorHAnsi" w:cstheme="minorHAnsi"/>
          <w:lang w:val="en-US"/>
        </w:rPr>
        <w:t>Announcements to ModuleTutor as tutors assign announcements to modules.</w:t>
      </w:r>
    </w:p>
    <w:p w14:paraId="4F8CAA4A" w14:textId="77777777" w:rsidR="00980211" w:rsidRPr="00677D32" w:rsidRDefault="00980211" w:rsidP="00C2095E">
      <w:pPr>
        <w:rPr>
          <w:rFonts w:asciiTheme="minorHAnsi" w:hAnsiTheme="minorHAnsi" w:cstheme="minorHAnsi"/>
          <w:lang w:val="en-US"/>
        </w:rPr>
      </w:pPr>
    </w:p>
    <w:p w14:paraId="27D83913" w14:textId="535938CF" w:rsidR="00980211" w:rsidRPr="00677D32" w:rsidRDefault="00890FA8" w:rsidP="00C2095E">
      <w:pPr>
        <w:rPr>
          <w:rFonts w:asciiTheme="minorHAnsi" w:hAnsiTheme="minorHAnsi" w:cstheme="minorHAnsi"/>
          <w:lang w:val="en-US"/>
        </w:rPr>
      </w:pPr>
      <w:r w:rsidRPr="00677D32">
        <w:rPr>
          <w:rFonts w:asciiTheme="minorHAnsi" w:hAnsiTheme="minorHAnsi" w:cstheme="minorHAnsi"/>
          <w:lang w:val="en-US"/>
        </w:rPr>
        <w:t xml:space="preserve">- </w:t>
      </w:r>
      <w:r w:rsidR="00B83C40" w:rsidRPr="00677D32">
        <w:rPr>
          <w:rFonts w:asciiTheme="minorHAnsi" w:hAnsiTheme="minorHAnsi" w:cstheme="minorHAnsi"/>
          <w:b/>
          <w:bCs/>
          <w:lang w:val="en-US"/>
        </w:rPr>
        <w:t>Announcement</w:t>
      </w:r>
      <w:r w:rsidR="00B83C40" w:rsidRPr="00677D32">
        <w:rPr>
          <w:rFonts w:asciiTheme="minorHAnsi" w:hAnsiTheme="minorHAnsi" w:cstheme="minorHAnsi"/>
          <w:lang w:val="en-US"/>
        </w:rPr>
        <w:t>(&lt;</w:t>
      </w:r>
      <w:r w:rsidR="00B83C40" w:rsidRPr="00677D32">
        <w:rPr>
          <w:rFonts w:asciiTheme="minorHAnsi" w:hAnsiTheme="minorHAnsi" w:cstheme="minorHAnsi"/>
          <w:u w:val="single"/>
          <w:lang w:val="en-US"/>
        </w:rPr>
        <w:t>ModuleID</w:t>
      </w:r>
      <w:r w:rsidR="00B83C40" w:rsidRPr="00677D32">
        <w:rPr>
          <w:rFonts w:asciiTheme="minorHAnsi" w:hAnsiTheme="minorHAnsi" w:cstheme="minorHAnsi"/>
          <w:lang w:val="en-US"/>
        </w:rPr>
        <w:t>&gt;</w:t>
      </w:r>
      <w:r w:rsidR="0004505D" w:rsidRPr="00677D32">
        <w:rPr>
          <w:rFonts w:asciiTheme="minorHAnsi" w:hAnsiTheme="minorHAnsi" w:cstheme="minorHAnsi"/>
          <w:lang w:val="en-US"/>
        </w:rPr>
        <w:t xml:space="preserve">, </w:t>
      </w:r>
      <w:r w:rsidR="00796FC4" w:rsidRPr="00796FC4">
        <w:rPr>
          <w:rFonts w:asciiTheme="minorHAnsi" w:hAnsiTheme="minorHAnsi" w:cstheme="minorHAnsi"/>
          <w:u w:val="single"/>
          <w:lang w:val="en-US"/>
        </w:rPr>
        <w:t>AnnouncementID</w:t>
      </w:r>
      <w:r w:rsidR="00796FC4">
        <w:rPr>
          <w:rFonts w:asciiTheme="minorHAnsi" w:hAnsiTheme="minorHAnsi" w:cstheme="minorHAnsi"/>
          <w:lang w:val="en-US"/>
        </w:rPr>
        <w:t>,AnnouncementDate,</w:t>
      </w:r>
      <w:r w:rsidR="00AF4792" w:rsidRPr="00677D32">
        <w:rPr>
          <w:rFonts w:asciiTheme="minorHAnsi" w:hAnsiTheme="minorHAnsi" w:cstheme="minorHAnsi"/>
          <w:lang w:val="en-US"/>
        </w:rPr>
        <w:t>AnnouncementDescription</w:t>
      </w:r>
      <w:r w:rsidR="00B83C40" w:rsidRPr="00677D32">
        <w:rPr>
          <w:rFonts w:asciiTheme="minorHAnsi" w:hAnsiTheme="minorHAnsi" w:cstheme="minorHAnsi"/>
          <w:lang w:val="en-US"/>
        </w:rPr>
        <w:t>)</w:t>
      </w:r>
    </w:p>
    <w:p w14:paraId="14608A96" w14:textId="77777777" w:rsidR="00B72F52" w:rsidRPr="00677D32" w:rsidRDefault="00B72F52" w:rsidP="00C2095E">
      <w:pPr>
        <w:rPr>
          <w:rFonts w:asciiTheme="minorHAnsi" w:hAnsiTheme="minorHAnsi" w:cstheme="minorHAnsi"/>
          <w:lang w:val="en-US"/>
        </w:rPr>
      </w:pPr>
    </w:p>
    <w:p w14:paraId="6BBA4A3D" w14:textId="3E36448F" w:rsidR="00B72F52" w:rsidRPr="00677D32" w:rsidRDefault="00B72F52" w:rsidP="00C2095E">
      <w:pPr>
        <w:rPr>
          <w:rFonts w:asciiTheme="minorHAnsi" w:hAnsiTheme="minorHAnsi" w:cstheme="minorHAnsi"/>
          <w:lang w:val="en-US"/>
        </w:rPr>
      </w:pPr>
      <w:r w:rsidRPr="00677D32">
        <w:rPr>
          <w:rFonts w:asciiTheme="minorHAnsi" w:hAnsiTheme="minorHAnsi" w:cstheme="minorHAnsi"/>
          <w:lang w:val="en-US"/>
        </w:rPr>
        <w:t>Announcement</w:t>
      </w:r>
      <w:r w:rsidR="00472C17">
        <w:rPr>
          <w:rFonts w:asciiTheme="minorHAnsi" w:hAnsiTheme="minorHAnsi" w:cstheme="minorHAnsi"/>
          <w:lang w:val="en-US"/>
        </w:rPr>
        <w:t xml:space="preserve"> table</w:t>
      </w:r>
      <w:r w:rsidR="008C303B">
        <w:rPr>
          <w:rFonts w:asciiTheme="minorHAnsi" w:hAnsiTheme="minorHAnsi" w:cstheme="minorHAnsi"/>
          <w:lang w:val="en-US"/>
        </w:rPr>
        <w:t>,</w:t>
      </w:r>
      <w:r w:rsidR="0003637B" w:rsidRPr="00677D32">
        <w:rPr>
          <w:rFonts w:asciiTheme="minorHAnsi" w:hAnsiTheme="minorHAnsi" w:cstheme="minorHAnsi"/>
          <w:lang w:val="en-US"/>
        </w:rPr>
        <w:t xml:space="preserve"> with its own unique</w:t>
      </w:r>
      <w:r w:rsidR="00EC417B" w:rsidRPr="00677D32">
        <w:rPr>
          <w:rFonts w:asciiTheme="minorHAnsi" w:hAnsiTheme="minorHAnsi" w:cstheme="minorHAnsi"/>
          <w:lang w:val="en-US"/>
        </w:rPr>
        <w:t xml:space="preserve"> AnnouncementID</w:t>
      </w:r>
      <w:r w:rsidR="005879C7">
        <w:rPr>
          <w:rFonts w:asciiTheme="minorHAnsi" w:hAnsiTheme="minorHAnsi" w:cstheme="minorHAnsi"/>
          <w:lang w:val="en-US"/>
        </w:rPr>
        <w:t xml:space="preserve"> pa</w:t>
      </w:r>
      <w:r w:rsidR="00876942">
        <w:rPr>
          <w:rFonts w:asciiTheme="minorHAnsi" w:hAnsiTheme="minorHAnsi" w:cstheme="minorHAnsi"/>
          <w:lang w:val="en-US"/>
        </w:rPr>
        <w:t xml:space="preserve">ired with ModuleID foreign key, contains date and description </w:t>
      </w:r>
      <w:r w:rsidR="00A02F24">
        <w:rPr>
          <w:rFonts w:asciiTheme="minorHAnsi" w:hAnsiTheme="minorHAnsi" w:cstheme="minorHAnsi"/>
          <w:lang w:val="en-US"/>
        </w:rPr>
        <w:t>where date will retrieve the current date the row was created or updated so that it can be reused, the same as description.</w:t>
      </w:r>
    </w:p>
    <w:p w14:paraId="7446C604" w14:textId="77777777" w:rsidR="007A46D1" w:rsidRPr="00677D32" w:rsidRDefault="007A46D1" w:rsidP="00C2095E">
      <w:pPr>
        <w:rPr>
          <w:rFonts w:asciiTheme="minorHAnsi" w:hAnsiTheme="minorHAnsi" w:cstheme="minorHAnsi"/>
          <w:lang w:val="en-US"/>
        </w:rPr>
      </w:pPr>
    </w:p>
    <w:p w14:paraId="397DAA80" w14:textId="3D09EAF1" w:rsidR="007A46D1" w:rsidRPr="00677D32" w:rsidRDefault="007A46D1" w:rsidP="00C2095E">
      <w:pPr>
        <w:rPr>
          <w:rFonts w:asciiTheme="minorHAnsi" w:hAnsiTheme="minorHAnsi" w:cstheme="minorHAnsi"/>
          <w:lang w:val="en-US"/>
        </w:rPr>
      </w:pPr>
      <w:r w:rsidRPr="00677D32">
        <w:rPr>
          <w:rFonts w:asciiTheme="minorHAnsi" w:hAnsiTheme="minorHAnsi" w:cstheme="minorHAnsi"/>
          <w:lang w:val="en-US"/>
        </w:rPr>
        <w:t xml:space="preserve">- </w:t>
      </w:r>
      <w:r w:rsidRPr="00677D32">
        <w:rPr>
          <w:rFonts w:asciiTheme="minorHAnsi" w:hAnsiTheme="minorHAnsi" w:cstheme="minorHAnsi"/>
          <w:b/>
          <w:bCs/>
          <w:lang w:val="en-US"/>
        </w:rPr>
        <w:t>TutorBranch</w:t>
      </w:r>
      <w:r w:rsidRPr="00677D32">
        <w:rPr>
          <w:rFonts w:asciiTheme="minorHAnsi" w:hAnsiTheme="minorHAnsi" w:cstheme="minorHAnsi"/>
          <w:lang w:val="en-US"/>
        </w:rPr>
        <w:t>(</w:t>
      </w:r>
      <w:r w:rsidR="00111A02" w:rsidRPr="00677D32">
        <w:rPr>
          <w:rFonts w:asciiTheme="minorHAnsi" w:hAnsiTheme="minorHAnsi" w:cstheme="minorHAnsi"/>
          <w:lang w:val="en-US"/>
        </w:rPr>
        <w:t>&lt;</w:t>
      </w:r>
      <w:r w:rsidR="00111A02" w:rsidRPr="00677D32">
        <w:rPr>
          <w:rFonts w:asciiTheme="minorHAnsi" w:hAnsiTheme="minorHAnsi" w:cstheme="minorHAnsi"/>
          <w:u w:val="single"/>
          <w:lang w:val="en-US"/>
        </w:rPr>
        <w:t>BranchID</w:t>
      </w:r>
      <w:r w:rsidR="00111A02" w:rsidRPr="00677D32">
        <w:rPr>
          <w:rFonts w:asciiTheme="minorHAnsi" w:hAnsiTheme="minorHAnsi" w:cstheme="minorHAnsi"/>
          <w:lang w:val="en-US"/>
        </w:rPr>
        <w:t>&gt;, &lt;</w:t>
      </w:r>
      <w:r w:rsidR="00111A02" w:rsidRPr="00677D32">
        <w:rPr>
          <w:rFonts w:asciiTheme="minorHAnsi" w:hAnsiTheme="minorHAnsi" w:cstheme="minorHAnsi"/>
          <w:u w:val="single"/>
          <w:lang w:val="en-US"/>
        </w:rPr>
        <w:t>TutorID</w:t>
      </w:r>
      <w:r w:rsidR="00074B30">
        <w:rPr>
          <w:rFonts w:asciiTheme="minorHAnsi" w:hAnsiTheme="minorHAnsi" w:cstheme="minorHAnsi"/>
          <w:lang w:val="en-US"/>
        </w:rPr>
        <w:t>&gt;,</w:t>
      </w:r>
      <w:r w:rsidR="00394DD1">
        <w:rPr>
          <w:rFonts w:asciiTheme="minorHAnsi" w:hAnsiTheme="minorHAnsi" w:cstheme="minorHAnsi"/>
          <w:lang w:val="en-US"/>
        </w:rPr>
        <w:t xml:space="preserve"> BranchName, Country,Address,TutorName</w:t>
      </w:r>
      <w:r w:rsidRPr="00677D32">
        <w:rPr>
          <w:rFonts w:asciiTheme="minorHAnsi" w:hAnsiTheme="minorHAnsi" w:cstheme="minorHAnsi"/>
          <w:lang w:val="en-US"/>
        </w:rPr>
        <w:t>)</w:t>
      </w:r>
    </w:p>
    <w:p w14:paraId="6B622266" w14:textId="77777777" w:rsidR="00593DEB" w:rsidRPr="00677D32" w:rsidRDefault="00593DEB" w:rsidP="00C2095E">
      <w:pPr>
        <w:rPr>
          <w:rFonts w:asciiTheme="minorHAnsi" w:hAnsiTheme="minorHAnsi" w:cstheme="minorHAnsi"/>
          <w:lang w:val="en-US"/>
        </w:rPr>
      </w:pPr>
    </w:p>
    <w:p w14:paraId="465D23B0" w14:textId="1B3CA2F8" w:rsidR="00593DEB" w:rsidRPr="00677D32" w:rsidRDefault="001464F7" w:rsidP="00C2095E">
      <w:pPr>
        <w:rPr>
          <w:rFonts w:asciiTheme="minorHAnsi" w:hAnsiTheme="minorHAnsi" w:cstheme="minorHAnsi"/>
          <w:lang w:val="en-US"/>
        </w:rPr>
      </w:pPr>
      <w:r w:rsidRPr="00677D32">
        <w:rPr>
          <w:rFonts w:asciiTheme="minorHAnsi" w:hAnsiTheme="minorHAnsi" w:cstheme="minorHAnsi"/>
          <w:lang w:val="en-US"/>
        </w:rPr>
        <w:t xml:space="preserve">A branch can have many tutors, so in order to reduce data in Branch table, we create another table called TutorBranch to store </w:t>
      </w:r>
      <w:r w:rsidR="00F80A41" w:rsidRPr="00677D32">
        <w:rPr>
          <w:rFonts w:asciiTheme="minorHAnsi" w:hAnsiTheme="minorHAnsi" w:cstheme="minorHAnsi"/>
          <w:lang w:val="en-US"/>
        </w:rPr>
        <w:t>the tutors working for the branch.</w:t>
      </w:r>
    </w:p>
    <w:p w14:paraId="099E985D" w14:textId="77777777" w:rsidR="00566723" w:rsidRPr="00677D32" w:rsidRDefault="00566723" w:rsidP="00C2095E">
      <w:pPr>
        <w:rPr>
          <w:rFonts w:asciiTheme="minorHAnsi" w:hAnsiTheme="minorHAnsi" w:cstheme="minorHAnsi"/>
          <w:lang w:val="en-US"/>
        </w:rPr>
      </w:pPr>
    </w:p>
    <w:p w14:paraId="5B3C1979" w14:textId="77777777" w:rsidR="00D20408" w:rsidRDefault="004A6012" w:rsidP="00C2095E">
      <w:pPr>
        <w:rPr>
          <w:rFonts w:asciiTheme="minorHAnsi" w:hAnsiTheme="minorHAnsi" w:cstheme="minorHAnsi"/>
          <w:lang w:val="en-US"/>
        </w:rPr>
      </w:pPr>
      <w:r>
        <w:rPr>
          <w:rFonts w:asciiTheme="minorHAnsi" w:hAnsiTheme="minorHAnsi" w:cstheme="minorHAnsi"/>
          <w:lang w:val="en-US"/>
        </w:rPr>
        <w:t xml:space="preserve">- </w:t>
      </w:r>
      <w:r w:rsidRPr="00686AD7">
        <w:rPr>
          <w:rFonts w:asciiTheme="minorHAnsi" w:hAnsiTheme="minorHAnsi" w:cstheme="minorHAnsi"/>
          <w:b/>
          <w:bCs/>
          <w:lang w:val="en-US"/>
        </w:rPr>
        <w:t>AdminManageCourse</w:t>
      </w:r>
      <w:r>
        <w:rPr>
          <w:rFonts w:asciiTheme="minorHAnsi" w:hAnsiTheme="minorHAnsi" w:cstheme="minorHAnsi"/>
          <w:lang w:val="en-US"/>
        </w:rPr>
        <w:t>(&lt;</w:t>
      </w:r>
      <w:r w:rsidRPr="004A6012">
        <w:rPr>
          <w:rFonts w:asciiTheme="minorHAnsi" w:hAnsiTheme="minorHAnsi" w:cstheme="minorHAnsi"/>
          <w:u w:val="single"/>
          <w:lang w:val="en-US"/>
        </w:rPr>
        <w:t>AdminID</w:t>
      </w:r>
      <w:r>
        <w:rPr>
          <w:rFonts w:asciiTheme="minorHAnsi" w:hAnsiTheme="minorHAnsi" w:cstheme="minorHAnsi"/>
          <w:lang w:val="en-US"/>
        </w:rPr>
        <w:t>&gt;,&lt;</w:t>
      </w:r>
      <w:r w:rsidRPr="004A6012">
        <w:rPr>
          <w:rFonts w:asciiTheme="minorHAnsi" w:hAnsiTheme="minorHAnsi" w:cstheme="minorHAnsi"/>
          <w:u w:val="single"/>
          <w:lang w:val="en-US"/>
        </w:rPr>
        <w:t>CourseID</w:t>
      </w:r>
      <w:r>
        <w:rPr>
          <w:rFonts w:asciiTheme="minorHAnsi" w:hAnsiTheme="minorHAnsi" w:cstheme="minorHAnsi"/>
          <w:lang w:val="en-US"/>
        </w:rPr>
        <w:t>&gt;,AdminName,EmailAddress,CourseName)</w:t>
      </w:r>
    </w:p>
    <w:p w14:paraId="2E93008E" w14:textId="77777777" w:rsidR="00D20408" w:rsidRDefault="00D20408" w:rsidP="00C2095E">
      <w:pPr>
        <w:rPr>
          <w:rFonts w:asciiTheme="minorHAnsi" w:hAnsiTheme="minorHAnsi" w:cstheme="minorHAnsi"/>
          <w:lang w:val="en-US"/>
        </w:rPr>
      </w:pPr>
    </w:p>
    <w:p w14:paraId="1BDB9AC5" w14:textId="4AD301CE" w:rsidR="00566723" w:rsidRPr="00677D32" w:rsidRDefault="00D20408" w:rsidP="00C2095E">
      <w:pPr>
        <w:rPr>
          <w:rFonts w:asciiTheme="minorHAnsi" w:hAnsiTheme="minorHAnsi" w:cstheme="minorHAnsi"/>
          <w:lang w:val="en-US"/>
        </w:rPr>
      </w:pPr>
      <w:r>
        <w:rPr>
          <w:rFonts w:asciiTheme="minorHAnsi" w:hAnsiTheme="minorHAnsi" w:cstheme="minorHAnsi"/>
          <w:lang w:val="en-US"/>
        </w:rPr>
        <w:t xml:space="preserve">A denormalised table </w:t>
      </w:r>
      <w:r w:rsidR="00E01102">
        <w:rPr>
          <w:rFonts w:asciiTheme="minorHAnsi" w:hAnsiTheme="minorHAnsi" w:cstheme="minorHAnsi"/>
          <w:lang w:val="en-US"/>
        </w:rPr>
        <w:t xml:space="preserve">to include information regarding </w:t>
      </w:r>
      <w:r w:rsidR="00D31AEA">
        <w:rPr>
          <w:rFonts w:asciiTheme="minorHAnsi" w:hAnsiTheme="minorHAnsi" w:cstheme="minorHAnsi"/>
          <w:lang w:val="en-US"/>
        </w:rPr>
        <w:t xml:space="preserve">details of admins that are managing </w:t>
      </w:r>
      <w:r w:rsidR="00482D02">
        <w:rPr>
          <w:rFonts w:asciiTheme="minorHAnsi" w:hAnsiTheme="minorHAnsi" w:cstheme="minorHAnsi"/>
          <w:lang w:val="en-US"/>
        </w:rPr>
        <w:t>the courses. This is to assist in queries whereby there is a need to retrieve admin details for students to tutors to seek support.</w:t>
      </w:r>
      <w:r w:rsidR="00E8230D">
        <w:rPr>
          <w:rFonts w:asciiTheme="minorHAnsi" w:hAnsiTheme="minorHAnsi" w:cstheme="minorHAnsi"/>
          <w:lang w:val="en-US"/>
        </w:rPr>
        <w:br w:type="page"/>
      </w:r>
    </w:p>
    <w:p w14:paraId="30261F83" w14:textId="344F3965" w:rsidR="00B56BCA" w:rsidRPr="00A35A30" w:rsidRDefault="00A35A30" w:rsidP="00492F6D">
      <w:pPr>
        <w:pStyle w:val="Heading5"/>
        <w:ind w:left="2160"/>
        <w:rPr>
          <w:lang w:val="en-US"/>
        </w:rPr>
      </w:pPr>
      <w:r w:rsidRPr="00A35A30">
        <w:rPr>
          <w:lang w:val="en-US"/>
        </w:rPr>
        <w:lastRenderedPageBreak/>
        <w:t>(i.i.i)</w:t>
      </w:r>
      <w:r w:rsidR="00B56BCA" w:rsidRPr="00A35A30">
        <w:rPr>
          <w:lang w:val="en-US"/>
        </w:rPr>
        <w:t>Denormalisation examples from previous queries done in Assignment checkpoint 2:</w:t>
      </w:r>
    </w:p>
    <w:p w14:paraId="3145BEF7" w14:textId="77777777" w:rsidR="00B56BCA" w:rsidRPr="00677D32" w:rsidRDefault="00B56BCA" w:rsidP="00C2095E">
      <w:pPr>
        <w:rPr>
          <w:rFonts w:asciiTheme="minorHAnsi" w:hAnsiTheme="minorHAnsi" w:cstheme="minorHAnsi"/>
          <w:lang w:val="en-US"/>
        </w:rPr>
      </w:pPr>
    </w:p>
    <w:p w14:paraId="51D6EC8E" w14:textId="499EEED5" w:rsidR="00B56BCA" w:rsidRPr="006C5C1F" w:rsidRDefault="00B83A0F" w:rsidP="00C2095E">
      <w:pPr>
        <w:rPr>
          <w:rFonts w:asciiTheme="minorHAnsi" w:hAnsiTheme="minorHAnsi" w:cstheme="minorHAnsi"/>
          <w:u w:val="single"/>
          <w:lang w:val="en-US"/>
        </w:rPr>
      </w:pPr>
      <w:r w:rsidRPr="006C5C1F">
        <w:rPr>
          <w:rFonts w:asciiTheme="minorHAnsi" w:hAnsiTheme="minorHAnsi" w:cstheme="minorHAnsi"/>
          <w:u w:val="single"/>
          <w:lang w:val="en-US"/>
        </w:rPr>
        <w:t>Students who have failed Advanced databases module:</w:t>
      </w:r>
    </w:p>
    <w:p w14:paraId="3EB77101" w14:textId="307611B6" w:rsidR="00D37D8F" w:rsidRPr="00677D32" w:rsidRDefault="00D37D8F" w:rsidP="00C2095E">
      <w:pPr>
        <w:rPr>
          <w:rFonts w:asciiTheme="minorHAnsi" w:hAnsiTheme="minorHAnsi" w:cstheme="minorHAnsi"/>
          <w:lang w:val="en-US"/>
        </w:rPr>
      </w:pPr>
    </w:p>
    <w:p w14:paraId="2FAEACF9" w14:textId="55634A95" w:rsidR="00D37D8F" w:rsidRPr="00677D32" w:rsidRDefault="006C5C1F" w:rsidP="00C2095E">
      <w:pPr>
        <w:rPr>
          <w:rFonts w:asciiTheme="minorHAnsi" w:hAnsiTheme="minorHAnsi" w:cstheme="minorHAnsi"/>
          <w:color w:val="000000"/>
        </w:rPr>
      </w:pPr>
      <w:r>
        <w:rPr>
          <w:rFonts w:asciiTheme="minorHAnsi" w:hAnsiTheme="minorHAnsi" w:cstheme="minorHAnsi"/>
          <w:b/>
          <w:bCs/>
          <w:color w:val="000000"/>
        </w:rPr>
        <w:t xml:space="preserve">- </w:t>
      </w:r>
      <w:r w:rsidR="0080333B" w:rsidRPr="00677D32">
        <w:rPr>
          <w:rFonts w:asciiTheme="minorHAnsi" w:hAnsiTheme="minorHAnsi" w:cstheme="minorHAnsi"/>
          <w:b/>
          <w:bCs/>
          <w:color w:val="000000"/>
        </w:rPr>
        <w:t>StudentModule</w:t>
      </w:r>
      <w:r w:rsidR="0080333B" w:rsidRPr="00677D32">
        <w:rPr>
          <w:rFonts w:asciiTheme="minorHAnsi" w:hAnsiTheme="minorHAnsi" w:cstheme="minorHAnsi"/>
          <w:color w:val="000000"/>
        </w:rPr>
        <w:t>(&lt;</w:t>
      </w:r>
      <w:r w:rsidR="0080333B" w:rsidRPr="00677D32">
        <w:rPr>
          <w:rFonts w:asciiTheme="minorHAnsi" w:hAnsiTheme="minorHAnsi" w:cstheme="minorHAnsi"/>
          <w:color w:val="000000"/>
          <w:u w:val="single"/>
        </w:rPr>
        <w:t>StudentID</w:t>
      </w:r>
      <w:r w:rsidR="0080333B" w:rsidRPr="00677D32">
        <w:rPr>
          <w:rFonts w:asciiTheme="minorHAnsi" w:hAnsiTheme="minorHAnsi" w:cstheme="minorHAnsi"/>
          <w:color w:val="000000"/>
        </w:rPr>
        <w:t>&gt;,&lt;</w:t>
      </w:r>
      <w:r w:rsidR="0080333B" w:rsidRPr="00677D32">
        <w:rPr>
          <w:rFonts w:asciiTheme="minorHAnsi" w:hAnsiTheme="minorHAnsi" w:cstheme="minorHAnsi"/>
          <w:color w:val="000000"/>
          <w:u w:val="single"/>
        </w:rPr>
        <w:t>ModuleID</w:t>
      </w:r>
      <w:r w:rsidR="0080333B" w:rsidRPr="00677D32">
        <w:rPr>
          <w:rFonts w:asciiTheme="minorHAnsi" w:hAnsiTheme="minorHAnsi" w:cstheme="minorHAnsi"/>
          <w:color w:val="000000"/>
        </w:rPr>
        <w:t xml:space="preserve">&gt;, </w:t>
      </w:r>
      <w:r w:rsidR="0080333B" w:rsidRPr="00677D32">
        <w:rPr>
          <w:rFonts w:asciiTheme="minorHAnsi" w:hAnsiTheme="minorHAnsi" w:cstheme="minorHAnsi"/>
          <w:color w:val="000000"/>
          <w:u w:val="single"/>
        </w:rPr>
        <w:t>Attempt,</w:t>
      </w:r>
      <w:r w:rsidR="0080333B" w:rsidRPr="00677D32">
        <w:rPr>
          <w:rFonts w:asciiTheme="minorHAnsi" w:hAnsiTheme="minorHAnsi" w:cstheme="minorHAnsi"/>
          <w:color w:val="000000"/>
        </w:rPr>
        <w:t xml:space="preserve"> </w:t>
      </w:r>
      <w:r w:rsidR="00C5298D">
        <w:rPr>
          <w:rFonts w:asciiTheme="minorHAnsi" w:hAnsiTheme="minorHAnsi" w:cstheme="minorHAnsi"/>
          <w:color w:val="000000"/>
        </w:rPr>
        <w:t>ModuleName,StudentName,</w:t>
      </w:r>
      <w:r w:rsidR="0080333B" w:rsidRPr="00677D32">
        <w:rPr>
          <w:rFonts w:asciiTheme="minorHAnsi" w:hAnsiTheme="minorHAnsi" w:cstheme="minorHAnsi"/>
          <w:color w:val="000000"/>
        </w:rPr>
        <w:t>Semester,</w:t>
      </w:r>
      <w:r w:rsidR="006821FD">
        <w:rPr>
          <w:rFonts w:asciiTheme="minorHAnsi" w:hAnsiTheme="minorHAnsi" w:cstheme="minorHAnsi"/>
          <w:color w:val="000000"/>
        </w:rPr>
        <w:t>StudyYear</w:t>
      </w:r>
      <w:r w:rsidR="0080333B" w:rsidRPr="00677D32">
        <w:rPr>
          <w:rFonts w:asciiTheme="minorHAnsi" w:hAnsiTheme="minorHAnsi" w:cstheme="minorHAnsi"/>
          <w:color w:val="000000"/>
        </w:rPr>
        <w:t>, ModuleGrade)</w:t>
      </w:r>
    </w:p>
    <w:p w14:paraId="37579B99" w14:textId="77777777" w:rsidR="0080333B" w:rsidRPr="00677D32" w:rsidRDefault="0080333B" w:rsidP="00C2095E">
      <w:pPr>
        <w:rPr>
          <w:rFonts w:asciiTheme="minorHAnsi" w:hAnsiTheme="minorHAnsi" w:cstheme="minorHAnsi"/>
          <w:color w:val="000000"/>
        </w:rPr>
      </w:pPr>
    </w:p>
    <w:p w14:paraId="088D532F" w14:textId="6C088C94" w:rsidR="007155F3" w:rsidRPr="00677D32" w:rsidRDefault="007155F3" w:rsidP="00C2095E">
      <w:pPr>
        <w:rPr>
          <w:rFonts w:asciiTheme="minorHAnsi" w:hAnsiTheme="minorHAnsi" w:cstheme="minorHAnsi"/>
          <w:color w:val="000000"/>
        </w:rPr>
      </w:pPr>
      <w:r w:rsidRPr="00677D32">
        <w:rPr>
          <w:rFonts w:asciiTheme="minorHAnsi" w:hAnsiTheme="minorHAnsi" w:cstheme="minorHAnsi"/>
          <w:color w:val="000000"/>
        </w:rPr>
        <w:t xml:space="preserve">Before I continue explaining, we assume </w:t>
      </w:r>
      <w:r w:rsidR="001A3BE4" w:rsidRPr="00677D32">
        <w:rPr>
          <w:rFonts w:asciiTheme="minorHAnsi" w:hAnsiTheme="minorHAnsi" w:cstheme="minorHAnsi"/>
          <w:color w:val="000000"/>
        </w:rPr>
        <w:t xml:space="preserve">Mr Tan is looking for students who have </w:t>
      </w:r>
      <w:r w:rsidR="007922B7" w:rsidRPr="00677D32">
        <w:rPr>
          <w:rFonts w:asciiTheme="minorHAnsi" w:hAnsiTheme="minorHAnsi" w:cstheme="minorHAnsi"/>
          <w:color w:val="000000"/>
        </w:rPr>
        <w:t>failed Advanced databases module at least once.</w:t>
      </w:r>
    </w:p>
    <w:p w14:paraId="5C292817" w14:textId="77777777" w:rsidR="007155F3" w:rsidRPr="00677D32" w:rsidRDefault="007155F3" w:rsidP="00C2095E">
      <w:pPr>
        <w:rPr>
          <w:rFonts w:asciiTheme="minorHAnsi" w:hAnsiTheme="minorHAnsi" w:cstheme="minorHAnsi"/>
          <w:color w:val="000000"/>
        </w:rPr>
      </w:pPr>
    </w:p>
    <w:p w14:paraId="019CD530" w14:textId="611622C2" w:rsidR="00B83A0F" w:rsidRPr="00677D32" w:rsidRDefault="0080333B" w:rsidP="00C2095E">
      <w:pPr>
        <w:rPr>
          <w:rFonts w:asciiTheme="minorHAnsi" w:hAnsiTheme="minorHAnsi" w:cstheme="minorHAnsi"/>
          <w:color w:val="000000"/>
        </w:rPr>
      </w:pPr>
      <w:r w:rsidRPr="00677D32">
        <w:rPr>
          <w:rFonts w:asciiTheme="minorHAnsi" w:hAnsiTheme="minorHAnsi" w:cstheme="minorHAnsi"/>
          <w:color w:val="000000"/>
        </w:rPr>
        <w:t xml:space="preserve">Now with a new primary key called Attempt, we can straight away determine </w:t>
      </w:r>
      <w:r w:rsidR="00AF63E0" w:rsidRPr="00677D32">
        <w:rPr>
          <w:rFonts w:asciiTheme="minorHAnsi" w:hAnsiTheme="minorHAnsi" w:cstheme="minorHAnsi"/>
          <w:color w:val="000000"/>
        </w:rPr>
        <w:t>from the StudentModule table itself whether or not the student has failed as if the student attempt is more than 1</w:t>
      </w:r>
      <w:r w:rsidR="00B745D2" w:rsidRPr="00677D32">
        <w:rPr>
          <w:rFonts w:asciiTheme="minorHAnsi" w:hAnsiTheme="minorHAnsi" w:cstheme="minorHAnsi"/>
          <w:color w:val="000000"/>
        </w:rPr>
        <w:t xml:space="preserve">, we can assume </w:t>
      </w:r>
      <w:r w:rsidR="00443890" w:rsidRPr="00677D32">
        <w:rPr>
          <w:rFonts w:asciiTheme="minorHAnsi" w:hAnsiTheme="minorHAnsi" w:cstheme="minorHAnsi"/>
          <w:color w:val="000000"/>
        </w:rPr>
        <w:t>the student has failed the module.</w:t>
      </w:r>
      <w:r w:rsidR="00643665" w:rsidRPr="00677D32">
        <w:rPr>
          <w:rFonts w:asciiTheme="minorHAnsi" w:hAnsiTheme="minorHAnsi" w:cstheme="minorHAnsi"/>
          <w:color w:val="000000"/>
        </w:rPr>
        <w:t xml:space="preserve"> Previously, we required 2 inner joins between </w:t>
      </w:r>
      <w:r w:rsidR="004E011C" w:rsidRPr="00677D32">
        <w:rPr>
          <w:rFonts w:asciiTheme="minorHAnsi" w:hAnsiTheme="minorHAnsi" w:cstheme="minorHAnsi"/>
          <w:color w:val="000000"/>
        </w:rPr>
        <w:t xml:space="preserve">three tables, Student, StudentModule and Module itself before we can pull out the </w:t>
      </w:r>
      <w:r w:rsidR="002776C6" w:rsidRPr="00677D32">
        <w:rPr>
          <w:rFonts w:asciiTheme="minorHAnsi" w:hAnsiTheme="minorHAnsi" w:cstheme="minorHAnsi"/>
          <w:color w:val="000000"/>
        </w:rPr>
        <w:t>table values we are looking for.</w:t>
      </w:r>
    </w:p>
    <w:p w14:paraId="3E8CBE8C" w14:textId="67FEB2AD" w:rsidR="00E609DF" w:rsidRPr="00677D32" w:rsidRDefault="005218D4" w:rsidP="00041C8C">
      <w:pPr>
        <w:pStyle w:val="Heading3"/>
        <w:ind w:left="720" w:firstLine="720"/>
        <w:rPr>
          <w:rFonts w:asciiTheme="minorHAnsi" w:hAnsiTheme="minorHAnsi" w:cstheme="minorHAnsi"/>
          <w:b w:val="0"/>
          <w:bCs w:val="0"/>
          <w:lang w:val="en-US"/>
        </w:rPr>
      </w:pPr>
      <w:bookmarkStart w:id="14" w:name="_Toc95100643"/>
      <w:r w:rsidRPr="00677D32">
        <w:rPr>
          <w:rFonts w:asciiTheme="minorHAnsi" w:hAnsiTheme="minorHAnsi" w:cstheme="minorHAnsi"/>
          <w:b w:val="0"/>
          <w:bCs w:val="0"/>
          <w:lang w:val="en-US"/>
        </w:rPr>
        <w:t>(i.ii)</w:t>
      </w:r>
      <w:r w:rsidR="008A444B" w:rsidRPr="00677D32">
        <w:rPr>
          <w:rFonts w:asciiTheme="minorHAnsi" w:hAnsiTheme="minorHAnsi" w:cstheme="minorHAnsi"/>
          <w:b w:val="0"/>
          <w:bCs w:val="0"/>
          <w:lang w:val="en-US"/>
        </w:rPr>
        <w:t xml:space="preserve"> Data Placement Strategy</w:t>
      </w:r>
      <w:bookmarkEnd w:id="14"/>
    </w:p>
    <w:p w14:paraId="3AFBBF78" w14:textId="77777777" w:rsidR="00041C8C" w:rsidRPr="00677D32" w:rsidRDefault="00041C8C" w:rsidP="00041C8C">
      <w:pPr>
        <w:rPr>
          <w:rFonts w:asciiTheme="minorHAnsi" w:hAnsiTheme="minorHAnsi" w:cstheme="minorHAnsi"/>
          <w:lang w:val="en-US"/>
        </w:rPr>
      </w:pPr>
    </w:p>
    <w:p w14:paraId="46A47E5E" w14:textId="4E324854" w:rsidR="00E609DF" w:rsidRPr="00677D32" w:rsidRDefault="00861F66" w:rsidP="00566723">
      <w:pPr>
        <w:rPr>
          <w:rFonts w:asciiTheme="minorHAnsi" w:hAnsiTheme="minorHAnsi" w:cstheme="minorHAnsi"/>
          <w:lang w:val="en-US"/>
        </w:rPr>
      </w:pPr>
      <w:r w:rsidRPr="00677D32">
        <w:rPr>
          <w:rFonts w:asciiTheme="minorHAnsi" w:hAnsiTheme="minorHAnsi" w:cstheme="minorHAnsi"/>
          <w:lang w:val="en-US"/>
        </w:rPr>
        <w:t>To recap my part in this assignment, it will be mainly focused on tutors grading students and students having access to their grades.</w:t>
      </w:r>
    </w:p>
    <w:p w14:paraId="76CB8A87" w14:textId="77777777" w:rsidR="00861F66" w:rsidRPr="00677D32" w:rsidRDefault="00861F66" w:rsidP="00566723">
      <w:pPr>
        <w:rPr>
          <w:rFonts w:asciiTheme="minorHAnsi" w:hAnsiTheme="minorHAnsi" w:cstheme="minorHAnsi"/>
          <w:lang w:val="en-US"/>
        </w:rPr>
      </w:pPr>
    </w:p>
    <w:p w14:paraId="2936F2D1" w14:textId="3BF2C512" w:rsidR="001E31C9" w:rsidRPr="00677D32" w:rsidRDefault="00861F66" w:rsidP="00566723">
      <w:pPr>
        <w:rPr>
          <w:rFonts w:asciiTheme="minorHAnsi" w:hAnsiTheme="minorHAnsi" w:cstheme="minorHAnsi"/>
          <w:lang w:val="en-US"/>
        </w:rPr>
      </w:pPr>
      <w:r w:rsidRPr="00677D32">
        <w:rPr>
          <w:rFonts w:asciiTheme="minorHAnsi" w:hAnsiTheme="minorHAnsi" w:cstheme="minorHAnsi"/>
          <w:lang w:val="en-US"/>
        </w:rPr>
        <w:t xml:space="preserve">My choice regarding </w:t>
      </w:r>
      <w:r w:rsidR="007E7953" w:rsidRPr="00677D32">
        <w:rPr>
          <w:rFonts w:asciiTheme="minorHAnsi" w:hAnsiTheme="minorHAnsi" w:cstheme="minorHAnsi"/>
          <w:lang w:val="en-US"/>
        </w:rPr>
        <w:t>database design</w:t>
      </w:r>
      <w:r w:rsidRPr="00677D32">
        <w:rPr>
          <w:rFonts w:asciiTheme="minorHAnsi" w:hAnsiTheme="minorHAnsi" w:cstheme="minorHAnsi"/>
          <w:lang w:val="en-US"/>
        </w:rPr>
        <w:t xml:space="preserve"> strategy </w:t>
      </w:r>
      <w:r w:rsidR="00011F35" w:rsidRPr="00677D32">
        <w:rPr>
          <w:rFonts w:asciiTheme="minorHAnsi" w:hAnsiTheme="minorHAnsi" w:cstheme="minorHAnsi"/>
          <w:lang w:val="en-US"/>
        </w:rPr>
        <w:t>would be distributed databases.</w:t>
      </w:r>
      <w:r w:rsidR="004504FC" w:rsidRPr="00677D32">
        <w:rPr>
          <w:rFonts w:asciiTheme="minorHAnsi" w:hAnsiTheme="minorHAnsi" w:cstheme="minorHAnsi"/>
          <w:lang w:val="en-US"/>
        </w:rPr>
        <w:t xml:space="preserve"> </w:t>
      </w:r>
      <w:r w:rsidR="004E1047">
        <w:rPr>
          <w:rFonts w:asciiTheme="minorHAnsi" w:hAnsiTheme="minorHAnsi" w:cstheme="minorHAnsi"/>
          <w:lang w:val="en-US"/>
        </w:rPr>
        <w:t xml:space="preserve">This is so that we will be able to cater to </w:t>
      </w:r>
      <w:r w:rsidR="00C54042">
        <w:rPr>
          <w:rFonts w:asciiTheme="minorHAnsi" w:hAnsiTheme="minorHAnsi" w:cstheme="minorHAnsi"/>
          <w:lang w:val="en-US"/>
        </w:rPr>
        <w:t xml:space="preserve">branches </w:t>
      </w:r>
      <w:r w:rsidR="007A6759">
        <w:rPr>
          <w:rFonts w:asciiTheme="minorHAnsi" w:hAnsiTheme="minorHAnsi" w:cstheme="minorHAnsi"/>
          <w:lang w:val="en-US"/>
        </w:rPr>
        <w:t xml:space="preserve">that are </w:t>
      </w:r>
      <w:r w:rsidR="00C54042">
        <w:rPr>
          <w:rFonts w:asciiTheme="minorHAnsi" w:hAnsiTheme="minorHAnsi" w:cstheme="minorHAnsi"/>
          <w:lang w:val="en-US"/>
        </w:rPr>
        <w:t xml:space="preserve">overseas. </w:t>
      </w:r>
      <w:r w:rsidR="00B77096">
        <w:rPr>
          <w:rFonts w:asciiTheme="minorHAnsi" w:hAnsiTheme="minorHAnsi" w:cstheme="minorHAnsi"/>
          <w:lang w:val="en-US"/>
        </w:rPr>
        <w:t>Each region will have a</w:t>
      </w:r>
      <w:r w:rsidR="009B3E3B">
        <w:rPr>
          <w:rFonts w:asciiTheme="minorHAnsi" w:hAnsiTheme="minorHAnsi" w:cstheme="minorHAnsi"/>
          <w:lang w:val="en-US"/>
        </w:rPr>
        <w:t>n extra</w:t>
      </w:r>
      <w:r w:rsidR="00B77096">
        <w:rPr>
          <w:rFonts w:asciiTheme="minorHAnsi" w:hAnsiTheme="minorHAnsi" w:cstheme="minorHAnsi"/>
          <w:lang w:val="en-US"/>
        </w:rPr>
        <w:t xml:space="preserve"> database as a backup, replicated from its original database. However, only some tables will be replicated from one region to the other</w:t>
      </w:r>
      <w:r w:rsidR="00AF78C6">
        <w:rPr>
          <w:rFonts w:asciiTheme="minorHAnsi" w:hAnsiTheme="minorHAnsi" w:cstheme="minorHAnsi"/>
          <w:lang w:val="en-US"/>
        </w:rPr>
        <w:t>.</w:t>
      </w:r>
    </w:p>
    <w:p w14:paraId="067D0514" w14:textId="77777777" w:rsidR="003E6841" w:rsidRPr="00677D32" w:rsidRDefault="003E6841" w:rsidP="00566723">
      <w:pPr>
        <w:rPr>
          <w:rFonts w:asciiTheme="minorHAnsi" w:hAnsiTheme="minorHAnsi" w:cstheme="minorHAnsi"/>
          <w:lang w:val="en-US"/>
        </w:rPr>
      </w:pPr>
    </w:p>
    <w:p w14:paraId="63E3A48A" w14:textId="6CB9E61F" w:rsidR="00AF78C6" w:rsidRDefault="00783C6D" w:rsidP="004E1047">
      <w:pPr>
        <w:rPr>
          <w:rFonts w:asciiTheme="minorHAnsi" w:hAnsiTheme="minorHAnsi" w:cstheme="minorHAnsi"/>
          <w:lang w:val="en-US"/>
        </w:rPr>
      </w:pPr>
      <w:r>
        <w:rPr>
          <w:rFonts w:asciiTheme="minorHAnsi" w:hAnsiTheme="minorHAnsi" w:cstheme="minorHAnsi"/>
          <w:lang w:val="en-US"/>
        </w:rPr>
        <w:t>Examples of t</w:t>
      </w:r>
      <w:r w:rsidR="00996F0E">
        <w:rPr>
          <w:rFonts w:asciiTheme="minorHAnsi" w:hAnsiTheme="minorHAnsi" w:cstheme="minorHAnsi"/>
          <w:lang w:val="en-US"/>
        </w:rPr>
        <w:t xml:space="preserve">ables that should continuously be in sync with other databases across </w:t>
      </w:r>
      <w:r w:rsidR="009C5D59">
        <w:rPr>
          <w:rFonts w:asciiTheme="minorHAnsi" w:hAnsiTheme="minorHAnsi" w:cstheme="minorHAnsi"/>
          <w:lang w:val="en-US"/>
        </w:rPr>
        <w:t>all</w:t>
      </w:r>
      <w:r w:rsidR="00996F0E">
        <w:rPr>
          <w:rFonts w:asciiTheme="minorHAnsi" w:hAnsiTheme="minorHAnsi" w:cstheme="minorHAnsi"/>
          <w:lang w:val="en-US"/>
        </w:rPr>
        <w:t xml:space="preserve"> regions will be </w:t>
      </w:r>
      <w:r>
        <w:rPr>
          <w:rFonts w:asciiTheme="minorHAnsi" w:hAnsiTheme="minorHAnsi" w:cstheme="minorHAnsi"/>
          <w:lang w:val="en-US"/>
        </w:rPr>
        <w:t>Course Table, Module Table</w:t>
      </w:r>
      <w:r w:rsidR="009230A4">
        <w:rPr>
          <w:rFonts w:asciiTheme="minorHAnsi" w:hAnsiTheme="minorHAnsi" w:cstheme="minorHAnsi"/>
          <w:lang w:val="en-US"/>
        </w:rPr>
        <w:t xml:space="preserve"> and </w:t>
      </w:r>
      <w:r w:rsidR="00A6303B">
        <w:rPr>
          <w:rFonts w:asciiTheme="minorHAnsi" w:hAnsiTheme="minorHAnsi" w:cstheme="minorHAnsi"/>
          <w:lang w:val="en-US"/>
        </w:rPr>
        <w:t>Branch Table</w:t>
      </w:r>
      <w:r w:rsidR="009230A4">
        <w:rPr>
          <w:rFonts w:asciiTheme="minorHAnsi" w:hAnsiTheme="minorHAnsi" w:cstheme="minorHAnsi"/>
          <w:lang w:val="en-US"/>
        </w:rPr>
        <w:t>.</w:t>
      </w:r>
    </w:p>
    <w:p w14:paraId="375AD896" w14:textId="77777777" w:rsidR="009230A4" w:rsidRDefault="009230A4" w:rsidP="004E1047">
      <w:pPr>
        <w:rPr>
          <w:rFonts w:asciiTheme="minorHAnsi" w:hAnsiTheme="minorHAnsi" w:cstheme="minorHAnsi"/>
          <w:lang w:val="en-US"/>
        </w:rPr>
      </w:pPr>
    </w:p>
    <w:p w14:paraId="611C59A0" w14:textId="1AE65FE3" w:rsidR="009230A4" w:rsidRDefault="00402382" w:rsidP="004E1047">
      <w:pPr>
        <w:rPr>
          <w:rFonts w:asciiTheme="minorHAnsi" w:hAnsiTheme="minorHAnsi" w:cstheme="minorHAnsi"/>
          <w:lang w:val="en-US"/>
        </w:rPr>
      </w:pPr>
      <w:r>
        <w:rPr>
          <w:rFonts w:asciiTheme="minorHAnsi" w:hAnsiTheme="minorHAnsi" w:cstheme="minorHAnsi"/>
          <w:lang w:val="en-US"/>
        </w:rPr>
        <w:t>T</w:t>
      </w:r>
      <w:r w:rsidR="009230A4">
        <w:rPr>
          <w:rFonts w:asciiTheme="minorHAnsi" w:hAnsiTheme="minorHAnsi" w:cstheme="minorHAnsi"/>
          <w:lang w:val="en-US"/>
        </w:rPr>
        <w:t>ables that require backu</w:t>
      </w:r>
      <w:r w:rsidR="00FB1696">
        <w:rPr>
          <w:rFonts w:asciiTheme="minorHAnsi" w:hAnsiTheme="minorHAnsi" w:cstheme="minorHAnsi"/>
          <w:lang w:val="en-US"/>
        </w:rPr>
        <w:t xml:space="preserve">p to their own </w:t>
      </w:r>
      <w:r w:rsidR="00194595">
        <w:rPr>
          <w:rFonts w:asciiTheme="minorHAnsi" w:hAnsiTheme="minorHAnsi" w:cstheme="minorHAnsi"/>
          <w:lang w:val="en-US"/>
        </w:rPr>
        <w:t xml:space="preserve">backup database </w:t>
      </w:r>
      <w:r w:rsidR="009C5D59">
        <w:rPr>
          <w:rFonts w:asciiTheme="minorHAnsi" w:hAnsiTheme="minorHAnsi" w:cstheme="minorHAnsi"/>
          <w:lang w:val="en-US"/>
        </w:rPr>
        <w:t>near their region</w:t>
      </w:r>
      <w:r w:rsidR="005145E1">
        <w:rPr>
          <w:rFonts w:asciiTheme="minorHAnsi" w:hAnsiTheme="minorHAnsi" w:cstheme="minorHAnsi"/>
          <w:lang w:val="en-US"/>
        </w:rPr>
        <w:t xml:space="preserve"> e.g</w:t>
      </w:r>
      <w:r w:rsidR="003E6E6C">
        <w:rPr>
          <w:rFonts w:asciiTheme="minorHAnsi" w:hAnsiTheme="minorHAnsi" w:cstheme="minorHAnsi"/>
          <w:lang w:val="en-US"/>
        </w:rPr>
        <w:t xml:space="preserve"> Singapore has 3 independent zones, so one will be used for their original database and the other zone as their backup.</w:t>
      </w:r>
    </w:p>
    <w:p w14:paraId="448ECFA0" w14:textId="0F4F995C" w:rsidR="006E79F5" w:rsidRPr="00677D32" w:rsidRDefault="006E79F5" w:rsidP="004E1047">
      <w:pPr>
        <w:rPr>
          <w:rFonts w:asciiTheme="minorHAnsi" w:hAnsiTheme="minorHAnsi" w:cstheme="minorHAnsi"/>
          <w:lang w:val="en-US"/>
        </w:rPr>
      </w:pPr>
      <w:r>
        <w:rPr>
          <w:rFonts w:asciiTheme="minorHAnsi" w:hAnsiTheme="minorHAnsi" w:cstheme="minorHAnsi"/>
          <w:lang w:val="en-US"/>
        </w:rPr>
        <w:t>Examples will be TutorBranch, StudentBranch, Tutor,</w:t>
      </w:r>
      <w:r w:rsidR="008B7EF8">
        <w:rPr>
          <w:rFonts w:asciiTheme="minorHAnsi" w:hAnsiTheme="minorHAnsi" w:cstheme="minorHAnsi"/>
          <w:lang w:val="en-US"/>
        </w:rPr>
        <w:t xml:space="preserve"> Student, ModuleTutor and StudentModule.</w:t>
      </w:r>
    </w:p>
    <w:p w14:paraId="2F377405" w14:textId="20E6E956" w:rsidR="005218D4" w:rsidRPr="00677D32" w:rsidRDefault="005218D4" w:rsidP="00AB61CA">
      <w:pPr>
        <w:pStyle w:val="Heading3"/>
        <w:rPr>
          <w:rFonts w:asciiTheme="minorHAnsi" w:hAnsiTheme="minorHAnsi" w:cstheme="minorBidi"/>
          <w:b w:val="0"/>
          <w:lang w:val="en-US"/>
        </w:rPr>
      </w:pPr>
      <w:bookmarkStart w:id="15" w:name="_Toc95100644"/>
      <w:r w:rsidRPr="25D12E55">
        <w:rPr>
          <w:rFonts w:asciiTheme="minorHAnsi" w:hAnsiTheme="minorHAnsi" w:cstheme="minorBidi"/>
          <w:b w:val="0"/>
          <w:lang w:val="en-US"/>
        </w:rPr>
        <w:t>(i.iii)</w:t>
      </w:r>
      <w:r w:rsidR="008A444B" w:rsidRPr="25D12E55">
        <w:rPr>
          <w:rFonts w:asciiTheme="minorHAnsi" w:hAnsiTheme="minorHAnsi" w:cstheme="minorBidi"/>
          <w:b w:val="0"/>
          <w:lang w:val="en-US"/>
        </w:rPr>
        <w:t xml:space="preserve"> Cloud Storage Strategies</w:t>
      </w:r>
      <w:bookmarkEnd w:id="15"/>
    </w:p>
    <w:p w14:paraId="43D9B557" w14:textId="20E6E956" w:rsidR="00D146B1" w:rsidRPr="00677D32" w:rsidRDefault="00D146B1" w:rsidP="00D146B1">
      <w:pPr>
        <w:rPr>
          <w:rFonts w:asciiTheme="minorHAnsi" w:hAnsiTheme="minorHAnsi" w:cstheme="minorBidi"/>
          <w:lang w:val="en-US"/>
        </w:rPr>
      </w:pPr>
    </w:p>
    <w:p w14:paraId="4687C85F" w14:textId="3B589171" w:rsidR="007E32AB" w:rsidRPr="00677D32" w:rsidRDefault="00D801D9" w:rsidP="00D801D9">
      <w:pPr>
        <w:pStyle w:val="Heading5"/>
        <w:ind w:left="1440" w:firstLine="720"/>
        <w:rPr>
          <w:lang w:val="en-US"/>
        </w:rPr>
      </w:pPr>
      <w:r>
        <w:rPr>
          <w:lang w:val="en-US"/>
        </w:rPr>
        <w:t>(i.iii.i)</w:t>
      </w:r>
      <w:r w:rsidR="00F370C9" w:rsidRPr="00677D32">
        <w:rPr>
          <w:lang w:val="en-US"/>
        </w:rPr>
        <w:t>No</w:t>
      </w:r>
      <w:r w:rsidR="00B35A1C" w:rsidRPr="00677D32">
        <w:rPr>
          <w:lang w:val="en-US"/>
        </w:rPr>
        <w:t>SQL:</w:t>
      </w:r>
    </w:p>
    <w:p w14:paraId="1EFECDA8" w14:textId="77777777" w:rsidR="000723E1" w:rsidRPr="00677D32" w:rsidRDefault="000723E1" w:rsidP="00D146B1">
      <w:pPr>
        <w:rPr>
          <w:rFonts w:asciiTheme="minorHAnsi" w:hAnsiTheme="minorHAnsi" w:cstheme="minorHAnsi"/>
          <w:lang w:val="en-US"/>
        </w:rPr>
      </w:pPr>
    </w:p>
    <w:p w14:paraId="084A72EC" w14:textId="4D35244C" w:rsidR="000723E1" w:rsidRPr="00677D32" w:rsidRDefault="00D41843" w:rsidP="00D146B1">
      <w:pPr>
        <w:rPr>
          <w:rFonts w:asciiTheme="minorHAnsi" w:hAnsiTheme="minorHAnsi" w:cstheme="minorHAnsi"/>
          <w:lang w:val="en-US"/>
        </w:rPr>
      </w:pPr>
      <w:r>
        <w:rPr>
          <w:rFonts w:asciiTheme="minorHAnsi" w:hAnsiTheme="minorHAnsi" w:cstheme="minorHAnsi"/>
          <w:b/>
          <w:bCs/>
          <w:lang w:val="en-US"/>
        </w:rPr>
        <w:t xml:space="preserve">- </w:t>
      </w:r>
      <w:r w:rsidR="000723E1" w:rsidRPr="00677D32">
        <w:rPr>
          <w:rFonts w:asciiTheme="minorHAnsi" w:hAnsiTheme="minorHAnsi" w:cstheme="minorHAnsi"/>
          <w:b/>
          <w:bCs/>
          <w:lang w:val="en-US"/>
        </w:rPr>
        <w:t>Announcement</w:t>
      </w:r>
      <w:r w:rsidR="000723E1" w:rsidRPr="00677D32">
        <w:rPr>
          <w:rFonts w:asciiTheme="minorHAnsi" w:hAnsiTheme="minorHAnsi" w:cstheme="minorHAnsi"/>
          <w:lang w:val="en-US"/>
        </w:rPr>
        <w:t>(</w:t>
      </w:r>
      <w:r w:rsidR="00985486" w:rsidRPr="00677D32">
        <w:rPr>
          <w:rFonts w:asciiTheme="minorHAnsi" w:hAnsiTheme="minorHAnsi" w:cstheme="minorHAnsi"/>
          <w:lang w:val="en-US"/>
        </w:rPr>
        <w:t>&lt;</w:t>
      </w:r>
      <w:r w:rsidR="00985486" w:rsidRPr="008A3759">
        <w:rPr>
          <w:rFonts w:asciiTheme="minorHAnsi" w:hAnsiTheme="minorHAnsi" w:cstheme="minorHAnsi"/>
          <w:u w:val="single"/>
          <w:lang w:val="en-US"/>
        </w:rPr>
        <w:t>ModuleID</w:t>
      </w:r>
      <w:r w:rsidR="00985486" w:rsidRPr="00677D32">
        <w:rPr>
          <w:rFonts w:asciiTheme="minorHAnsi" w:hAnsiTheme="minorHAnsi" w:cstheme="minorHAnsi"/>
          <w:lang w:val="en-US"/>
        </w:rPr>
        <w:t>&gt;,</w:t>
      </w:r>
      <w:r w:rsidR="001C1AF6" w:rsidRPr="00677D32">
        <w:rPr>
          <w:rFonts w:asciiTheme="minorHAnsi" w:hAnsiTheme="minorHAnsi" w:cstheme="minorHAnsi"/>
          <w:lang w:val="en-US"/>
        </w:rPr>
        <w:t xml:space="preserve"> </w:t>
      </w:r>
      <w:r w:rsidR="00EB6079" w:rsidRPr="00EB6079">
        <w:rPr>
          <w:rFonts w:asciiTheme="minorHAnsi" w:hAnsiTheme="minorHAnsi" w:cstheme="minorHAnsi"/>
          <w:u w:val="single"/>
          <w:lang w:val="en-US"/>
        </w:rPr>
        <w:t>AnnouncementID</w:t>
      </w:r>
      <w:r w:rsidR="00EB6079">
        <w:rPr>
          <w:rFonts w:asciiTheme="minorHAnsi" w:hAnsiTheme="minorHAnsi" w:cstheme="minorHAnsi"/>
          <w:lang w:val="en-US"/>
        </w:rPr>
        <w:t>,</w:t>
      </w:r>
      <w:r w:rsidR="001C1AF6" w:rsidRPr="00677D32">
        <w:rPr>
          <w:rFonts w:asciiTheme="minorHAnsi" w:hAnsiTheme="minorHAnsi" w:cstheme="minorHAnsi"/>
          <w:lang w:val="en-US"/>
        </w:rPr>
        <w:t>Announcement</w:t>
      </w:r>
      <w:r w:rsidR="00EB6079">
        <w:rPr>
          <w:rFonts w:asciiTheme="minorHAnsi" w:hAnsiTheme="minorHAnsi" w:cstheme="minorHAnsi"/>
          <w:lang w:val="en-US"/>
        </w:rPr>
        <w:t>Date,AnnouncementDescription</w:t>
      </w:r>
      <w:r w:rsidR="001C1AF6" w:rsidRPr="00677D32">
        <w:rPr>
          <w:rFonts w:asciiTheme="minorHAnsi" w:hAnsiTheme="minorHAnsi" w:cstheme="minorHAnsi"/>
          <w:lang w:val="en-US"/>
        </w:rPr>
        <w:t>)</w:t>
      </w:r>
    </w:p>
    <w:p w14:paraId="4C14D2F4" w14:textId="77777777" w:rsidR="001C1AF6" w:rsidRPr="00677D32" w:rsidRDefault="001C1AF6" w:rsidP="00D146B1">
      <w:pPr>
        <w:rPr>
          <w:rFonts w:asciiTheme="minorHAnsi" w:hAnsiTheme="minorHAnsi" w:cstheme="minorHAnsi"/>
          <w:lang w:val="en-US"/>
        </w:rPr>
      </w:pPr>
    </w:p>
    <w:p w14:paraId="1B7C60FF" w14:textId="6BB27790" w:rsidR="001C1AF6" w:rsidRPr="00677D32" w:rsidRDefault="00192458" w:rsidP="00D146B1">
      <w:pPr>
        <w:rPr>
          <w:rFonts w:asciiTheme="minorHAnsi" w:hAnsiTheme="minorHAnsi" w:cstheme="minorHAnsi"/>
          <w:lang w:val="en-US"/>
        </w:rPr>
      </w:pPr>
      <w:r w:rsidRPr="00677D32">
        <w:rPr>
          <w:rFonts w:asciiTheme="minorHAnsi" w:hAnsiTheme="minorHAnsi" w:cstheme="minorHAnsi"/>
          <w:lang w:val="en-US"/>
        </w:rPr>
        <w:t xml:space="preserve">Announcement in NoSQL is different from the </w:t>
      </w:r>
      <w:r w:rsidR="00B73B4C" w:rsidRPr="00677D32">
        <w:rPr>
          <w:rFonts w:asciiTheme="minorHAnsi" w:hAnsiTheme="minorHAnsi" w:cstheme="minorHAnsi"/>
          <w:lang w:val="en-US"/>
        </w:rPr>
        <w:t>Relational mapping shown above. It will contain values</w:t>
      </w:r>
    </w:p>
    <w:p w14:paraId="15F6E69C" w14:textId="467564EA" w:rsidR="00A56FF2" w:rsidRDefault="00B73B4C" w:rsidP="00D146B1">
      <w:pPr>
        <w:rPr>
          <w:rFonts w:asciiTheme="minorHAnsi" w:hAnsiTheme="minorHAnsi" w:cstheme="minorHAnsi"/>
          <w:lang w:val="en-US"/>
        </w:rPr>
      </w:pPr>
      <w:r w:rsidRPr="00677D32">
        <w:rPr>
          <w:rFonts w:asciiTheme="minorHAnsi" w:hAnsiTheme="minorHAnsi" w:cstheme="minorHAnsi"/>
          <w:lang w:val="en-US"/>
        </w:rPr>
        <w:t xml:space="preserve">such as </w:t>
      </w:r>
      <w:r w:rsidR="005234B2" w:rsidRPr="00677D32">
        <w:rPr>
          <w:rFonts w:asciiTheme="minorHAnsi" w:hAnsiTheme="minorHAnsi" w:cstheme="minorHAnsi"/>
          <w:lang w:val="en-US"/>
        </w:rPr>
        <w:t>‘</w:t>
      </w:r>
      <w:r w:rsidR="004442E2" w:rsidRPr="00677D32">
        <w:rPr>
          <w:rFonts w:asciiTheme="minorHAnsi" w:hAnsiTheme="minorHAnsi" w:cstheme="minorHAnsi"/>
          <w:lang w:val="en-US"/>
        </w:rPr>
        <w:t>AdvancedDatabases</w:t>
      </w:r>
      <w:r w:rsidR="00B37E6B" w:rsidRPr="00677D32">
        <w:rPr>
          <w:rFonts w:asciiTheme="minorHAnsi" w:hAnsiTheme="minorHAnsi" w:cstheme="minorHAnsi"/>
          <w:lang w:val="en-US"/>
        </w:rPr>
        <w:t>’</w:t>
      </w:r>
      <w:r w:rsidR="005234B2" w:rsidRPr="00677D32">
        <w:rPr>
          <w:rFonts w:asciiTheme="minorHAnsi" w:hAnsiTheme="minorHAnsi" w:cstheme="minorHAnsi"/>
          <w:lang w:val="en-US"/>
        </w:rPr>
        <w:t xml:space="preserve"> for PartitionKey and </w:t>
      </w:r>
      <w:r w:rsidR="00B37E6B" w:rsidRPr="00677D32">
        <w:rPr>
          <w:rFonts w:asciiTheme="minorHAnsi" w:hAnsiTheme="minorHAnsi" w:cstheme="minorHAnsi"/>
          <w:lang w:val="en-US"/>
        </w:rPr>
        <w:t xml:space="preserve">numerals starting from 1 </w:t>
      </w:r>
      <w:r w:rsidR="003B0F09" w:rsidRPr="00677D32">
        <w:rPr>
          <w:rFonts w:asciiTheme="minorHAnsi" w:hAnsiTheme="minorHAnsi" w:cstheme="minorHAnsi"/>
          <w:lang w:val="en-US"/>
        </w:rPr>
        <w:t>for RowKey</w:t>
      </w:r>
      <w:r w:rsidR="002E0C2C">
        <w:rPr>
          <w:rFonts w:asciiTheme="minorHAnsi" w:hAnsiTheme="minorHAnsi" w:cstheme="minorHAnsi"/>
          <w:lang w:val="en-US"/>
        </w:rPr>
        <w:t xml:space="preserve">. </w:t>
      </w:r>
      <w:r w:rsidR="000E0B49" w:rsidRPr="00677D32">
        <w:rPr>
          <w:rFonts w:asciiTheme="minorHAnsi" w:hAnsiTheme="minorHAnsi" w:cstheme="minorHAnsi"/>
          <w:lang w:val="en-US"/>
        </w:rPr>
        <w:t>This is because it is not necessary for Announcement table to have a relation with ModuleID to link announcements, instead it can be handled front-end</w:t>
      </w:r>
      <w:r w:rsidR="000543AF" w:rsidRPr="00677D32">
        <w:rPr>
          <w:rFonts w:asciiTheme="minorHAnsi" w:hAnsiTheme="minorHAnsi" w:cstheme="minorHAnsi"/>
          <w:lang w:val="en-US"/>
        </w:rPr>
        <w:t>.</w:t>
      </w:r>
    </w:p>
    <w:p w14:paraId="6B5A6EE0" w14:textId="77777777" w:rsidR="007C3F3B" w:rsidRDefault="007C3F3B" w:rsidP="00D146B1">
      <w:pPr>
        <w:rPr>
          <w:rFonts w:asciiTheme="minorHAnsi" w:hAnsiTheme="minorHAnsi" w:cstheme="minorHAnsi"/>
          <w:lang w:val="en-US"/>
        </w:rPr>
      </w:pPr>
    </w:p>
    <w:p w14:paraId="7EF04261" w14:textId="36B85397" w:rsidR="007C3F3B" w:rsidRDefault="007C3F3B" w:rsidP="00D146B1">
      <w:pPr>
        <w:rPr>
          <w:rFonts w:asciiTheme="minorHAnsi" w:hAnsiTheme="minorHAnsi" w:cstheme="minorHAnsi"/>
          <w:lang w:val="en-US"/>
        </w:rPr>
      </w:pPr>
      <w:r>
        <w:rPr>
          <w:rFonts w:asciiTheme="minorHAnsi" w:hAnsiTheme="minorHAnsi" w:cstheme="minorHAnsi"/>
          <w:lang w:val="en-US"/>
        </w:rPr>
        <w:t xml:space="preserve">- </w:t>
      </w:r>
      <w:r w:rsidRPr="00AD56F2">
        <w:rPr>
          <w:rFonts w:asciiTheme="minorHAnsi" w:hAnsiTheme="minorHAnsi" w:cstheme="minorHAnsi"/>
          <w:b/>
          <w:bCs/>
          <w:lang w:val="en-US"/>
        </w:rPr>
        <w:t>StudentContact</w:t>
      </w:r>
      <w:r>
        <w:rPr>
          <w:rFonts w:asciiTheme="minorHAnsi" w:hAnsiTheme="minorHAnsi" w:cstheme="minorHAnsi"/>
          <w:lang w:val="en-US"/>
        </w:rPr>
        <w:t>(&lt;</w:t>
      </w:r>
      <w:r w:rsidRPr="008A3759">
        <w:rPr>
          <w:rFonts w:asciiTheme="minorHAnsi" w:hAnsiTheme="minorHAnsi" w:cstheme="minorHAnsi"/>
          <w:u w:val="single"/>
          <w:lang w:val="en-US"/>
        </w:rPr>
        <w:t>StudentID</w:t>
      </w:r>
      <w:r>
        <w:rPr>
          <w:rFonts w:asciiTheme="minorHAnsi" w:hAnsiTheme="minorHAnsi" w:cstheme="minorHAnsi"/>
          <w:lang w:val="en-US"/>
        </w:rPr>
        <w:t>&gt;,</w:t>
      </w:r>
      <w:r w:rsidR="00DA3FEE">
        <w:rPr>
          <w:rFonts w:asciiTheme="minorHAnsi" w:hAnsiTheme="minorHAnsi" w:cstheme="minorHAnsi"/>
          <w:lang w:val="en-US"/>
        </w:rPr>
        <w:t>StudentName,</w:t>
      </w:r>
      <w:r w:rsidR="00AD56F2">
        <w:rPr>
          <w:rFonts w:asciiTheme="minorHAnsi" w:hAnsiTheme="minorHAnsi" w:cstheme="minorHAnsi"/>
          <w:lang w:val="en-US"/>
        </w:rPr>
        <w:t>StudentContact</w:t>
      </w:r>
      <w:r>
        <w:rPr>
          <w:rFonts w:asciiTheme="minorHAnsi" w:hAnsiTheme="minorHAnsi" w:cstheme="minorHAnsi"/>
          <w:lang w:val="en-US"/>
        </w:rPr>
        <w:t>)</w:t>
      </w:r>
    </w:p>
    <w:p w14:paraId="6902B307" w14:textId="77777777" w:rsidR="006823E2" w:rsidRDefault="006823E2" w:rsidP="00D146B1">
      <w:pPr>
        <w:rPr>
          <w:rFonts w:asciiTheme="minorHAnsi" w:hAnsiTheme="minorHAnsi" w:cstheme="minorHAnsi"/>
          <w:lang w:val="en-US"/>
        </w:rPr>
      </w:pPr>
    </w:p>
    <w:p w14:paraId="7E1B9410" w14:textId="6FA4C88D" w:rsidR="006823E2" w:rsidRDefault="00A54DCD" w:rsidP="00D146B1">
      <w:pPr>
        <w:rPr>
          <w:rFonts w:asciiTheme="minorHAnsi" w:hAnsiTheme="minorHAnsi" w:cstheme="minorHAnsi"/>
          <w:lang w:val="en-US"/>
        </w:rPr>
      </w:pPr>
      <w:r>
        <w:rPr>
          <w:rFonts w:asciiTheme="minorHAnsi" w:hAnsiTheme="minorHAnsi" w:cstheme="minorHAnsi"/>
          <w:lang w:val="en-US"/>
        </w:rPr>
        <w:t>StudentContact table in NoSQL will have ‘StudentContact’</w:t>
      </w:r>
      <w:r w:rsidR="00166713">
        <w:rPr>
          <w:rFonts w:asciiTheme="minorHAnsi" w:hAnsiTheme="minorHAnsi" w:cstheme="minorHAnsi"/>
          <w:lang w:val="en-US"/>
        </w:rPr>
        <w:t xml:space="preserve"> as its PartitionKey and </w:t>
      </w:r>
      <w:r w:rsidR="0043578E">
        <w:rPr>
          <w:rFonts w:asciiTheme="minorHAnsi" w:hAnsiTheme="minorHAnsi" w:cstheme="minorHAnsi"/>
          <w:lang w:val="en-US"/>
        </w:rPr>
        <w:t>‘StudentID’ as its RowKey.</w:t>
      </w:r>
      <w:r w:rsidR="002E5CCB">
        <w:rPr>
          <w:rFonts w:asciiTheme="minorHAnsi" w:hAnsiTheme="minorHAnsi" w:cstheme="minorHAnsi"/>
          <w:lang w:val="en-US"/>
        </w:rPr>
        <w:t xml:space="preserve"> It is possible to implement NoSQL strategy for the StudentContact table because student contact details has no relation with other tables in the databases.</w:t>
      </w:r>
    </w:p>
    <w:p w14:paraId="0A2CBD21" w14:textId="77777777" w:rsidR="006823E2" w:rsidRDefault="006823E2" w:rsidP="00D146B1">
      <w:pPr>
        <w:rPr>
          <w:rFonts w:asciiTheme="minorHAnsi" w:hAnsiTheme="minorHAnsi" w:cstheme="minorHAnsi"/>
          <w:lang w:val="en-US"/>
        </w:rPr>
      </w:pPr>
    </w:p>
    <w:p w14:paraId="149B0381" w14:textId="3DF124B4" w:rsidR="00AD56F2" w:rsidRDefault="00AD56F2" w:rsidP="00D146B1">
      <w:pPr>
        <w:rPr>
          <w:rFonts w:asciiTheme="minorHAnsi" w:hAnsiTheme="minorHAnsi" w:cstheme="minorHAnsi"/>
          <w:lang w:val="en-US"/>
        </w:rPr>
      </w:pPr>
      <w:r>
        <w:rPr>
          <w:rFonts w:asciiTheme="minorHAnsi" w:hAnsiTheme="minorHAnsi" w:cstheme="minorHAnsi"/>
          <w:lang w:val="en-US"/>
        </w:rPr>
        <w:t xml:space="preserve">- </w:t>
      </w:r>
      <w:r w:rsidRPr="00AD56F2">
        <w:rPr>
          <w:rFonts w:asciiTheme="minorHAnsi" w:hAnsiTheme="minorHAnsi" w:cstheme="minorHAnsi"/>
          <w:b/>
          <w:bCs/>
          <w:lang w:val="en-US"/>
        </w:rPr>
        <w:t>StudentEmailAddress</w:t>
      </w:r>
      <w:r>
        <w:rPr>
          <w:rFonts w:asciiTheme="minorHAnsi" w:hAnsiTheme="minorHAnsi" w:cstheme="minorHAnsi"/>
          <w:lang w:val="en-US"/>
        </w:rPr>
        <w:t>(&lt;</w:t>
      </w:r>
      <w:r w:rsidRPr="008A3759">
        <w:rPr>
          <w:rFonts w:asciiTheme="minorHAnsi" w:hAnsiTheme="minorHAnsi" w:cstheme="minorHAnsi"/>
          <w:u w:val="single"/>
          <w:lang w:val="en-US"/>
        </w:rPr>
        <w:t>StudentID</w:t>
      </w:r>
      <w:r>
        <w:rPr>
          <w:rFonts w:asciiTheme="minorHAnsi" w:hAnsiTheme="minorHAnsi" w:cstheme="minorHAnsi"/>
          <w:lang w:val="en-US"/>
        </w:rPr>
        <w:t>&gt;,</w:t>
      </w:r>
      <w:r w:rsidR="00DA3FEE">
        <w:rPr>
          <w:rFonts w:asciiTheme="minorHAnsi" w:hAnsiTheme="minorHAnsi" w:cstheme="minorHAnsi"/>
          <w:lang w:val="en-US"/>
        </w:rPr>
        <w:t>StudentName,</w:t>
      </w:r>
      <w:r>
        <w:rPr>
          <w:rFonts w:asciiTheme="minorHAnsi" w:hAnsiTheme="minorHAnsi" w:cstheme="minorHAnsi"/>
          <w:lang w:val="en-US"/>
        </w:rPr>
        <w:t>StudentEmailAddress)</w:t>
      </w:r>
    </w:p>
    <w:p w14:paraId="0997582D" w14:textId="77777777" w:rsidR="00BF44DE" w:rsidRDefault="00BF44DE" w:rsidP="00D146B1">
      <w:pPr>
        <w:rPr>
          <w:rFonts w:asciiTheme="minorHAnsi" w:hAnsiTheme="minorHAnsi" w:cstheme="minorHAnsi"/>
          <w:lang w:val="en-US"/>
        </w:rPr>
      </w:pPr>
    </w:p>
    <w:p w14:paraId="3F027E82" w14:textId="44F1C56F" w:rsidR="00BF44DE" w:rsidRDefault="00BF44DE" w:rsidP="00D146B1">
      <w:pPr>
        <w:rPr>
          <w:rFonts w:asciiTheme="minorHAnsi" w:hAnsiTheme="minorHAnsi" w:cstheme="minorHAnsi"/>
          <w:lang w:val="en-US"/>
        </w:rPr>
      </w:pPr>
      <w:r>
        <w:rPr>
          <w:rFonts w:asciiTheme="minorHAnsi" w:hAnsiTheme="minorHAnsi" w:cstheme="minorHAnsi"/>
          <w:lang w:val="en-US"/>
        </w:rPr>
        <w:lastRenderedPageBreak/>
        <w:t>StudentEmailAddress table in NoSQL will have ‘StudentEmailAddress’ as its PartitionKey and ‘StudentID’ as its RowKey. Similar to StudentContact, StudentEmailAddress does not have a relation with other tables in the databases so it is entirely possible to implement NoSQL strategy to this table.</w:t>
      </w:r>
      <w:r w:rsidR="001512F4">
        <w:rPr>
          <w:rFonts w:asciiTheme="minorHAnsi" w:hAnsiTheme="minorHAnsi" w:cstheme="minorHAnsi"/>
          <w:lang w:val="en-US"/>
        </w:rPr>
        <w:t xml:space="preserve"> </w:t>
      </w:r>
    </w:p>
    <w:p w14:paraId="55170A6E" w14:textId="77777777" w:rsidR="00BB016F" w:rsidRDefault="00BB016F" w:rsidP="00D146B1">
      <w:pPr>
        <w:rPr>
          <w:rFonts w:asciiTheme="minorHAnsi" w:hAnsiTheme="minorHAnsi" w:cstheme="minorHAnsi"/>
          <w:lang w:val="en-US"/>
        </w:rPr>
      </w:pPr>
    </w:p>
    <w:p w14:paraId="10F299AF" w14:textId="2EE4DA9B" w:rsidR="00BB016F" w:rsidRPr="00677D32" w:rsidRDefault="00BB016F" w:rsidP="00D146B1">
      <w:pPr>
        <w:rPr>
          <w:rFonts w:asciiTheme="minorHAnsi" w:hAnsiTheme="minorHAnsi" w:cstheme="minorHAnsi"/>
          <w:lang w:val="en-US"/>
        </w:rPr>
      </w:pPr>
      <w:r>
        <w:rPr>
          <w:rFonts w:asciiTheme="minorHAnsi" w:hAnsiTheme="minorHAnsi" w:cstheme="minorHAnsi"/>
          <w:lang w:val="en-US"/>
        </w:rPr>
        <w:t>Basically, as shown later on, these three tables will be using AzureTableStorage service to store its data in NoSQL format.</w:t>
      </w:r>
    </w:p>
    <w:p w14:paraId="437C329C" w14:textId="77777777" w:rsidR="00F370C9" w:rsidRPr="00677D32" w:rsidRDefault="00F370C9" w:rsidP="00D146B1">
      <w:pPr>
        <w:rPr>
          <w:rFonts w:asciiTheme="minorHAnsi" w:hAnsiTheme="minorHAnsi" w:cstheme="minorHAnsi"/>
          <w:lang w:val="en-US"/>
        </w:rPr>
      </w:pPr>
    </w:p>
    <w:p w14:paraId="18D449D7" w14:textId="075D03F1" w:rsidR="005254F4" w:rsidRPr="00677D32" w:rsidRDefault="0084449D" w:rsidP="0084449D">
      <w:pPr>
        <w:pStyle w:val="Heading5"/>
        <w:ind w:left="1440" w:firstLine="720"/>
        <w:rPr>
          <w:lang w:val="en-US"/>
        </w:rPr>
      </w:pPr>
      <w:r>
        <w:rPr>
          <w:lang w:val="en-US"/>
        </w:rPr>
        <w:t>(i.iii.ii)</w:t>
      </w:r>
      <w:r w:rsidR="00F370C9" w:rsidRPr="00677D32">
        <w:rPr>
          <w:lang w:val="en-US"/>
        </w:rPr>
        <w:t>SQL:</w:t>
      </w:r>
    </w:p>
    <w:p w14:paraId="7E83865B" w14:textId="77777777" w:rsidR="00A5236C" w:rsidRPr="00677D32" w:rsidRDefault="00A5236C" w:rsidP="00D146B1">
      <w:pPr>
        <w:rPr>
          <w:rFonts w:asciiTheme="minorHAnsi" w:hAnsiTheme="minorHAnsi" w:cstheme="minorHAnsi"/>
          <w:lang w:val="en-US"/>
        </w:rPr>
      </w:pPr>
    </w:p>
    <w:p w14:paraId="51E3209B" w14:textId="6582DE90" w:rsidR="00A5236C" w:rsidRPr="00677D32" w:rsidRDefault="00D41843" w:rsidP="00D146B1">
      <w:pPr>
        <w:rPr>
          <w:rFonts w:asciiTheme="minorHAnsi" w:hAnsiTheme="minorHAnsi" w:cstheme="minorHAnsi"/>
          <w:lang w:val="en-US"/>
        </w:rPr>
      </w:pPr>
      <w:r>
        <w:rPr>
          <w:rFonts w:asciiTheme="minorHAnsi" w:hAnsiTheme="minorHAnsi" w:cstheme="minorHAnsi"/>
          <w:b/>
          <w:bCs/>
          <w:lang w:val="en-US"/>
        </w:rPr>
        <w:t xml:space="preserve">- </w:t>
      </w:r>
      <w:r w:rsidR="00A5236C" w:rsidRPr="00677D32">
        <w:rPr>
          <w:rFonts w:asciiTheme="minorHAnsi" w:hAnsiTheme="minorHAnsi" w:cstheme="minorHAnsi"/>
          <w:b/>
          <w:bCs/>
          <w:lang w:val="en-US"/>
        </w:rPr>
        <w:t>Tutor</w:t>
      </w:r>
      <w:r w:rsidR="00A5236C" w:rsidRPr="00677D32">
        <w:rPr>
          <w:rFonts w:asciiTheme="minorHAnsi" w:hAnsiTheme="minorHAnsi" w:cstheme="minorHAnsi"/>
          <w:lang w:val="en-US"/>
        </w:rPr>
        <w:t>(</w:t>
      </w:r>
      <w:r w:rsidR="00A5236C" w:rsidRPr="00677D32">
        <w:rPr>
          <w:rFonts w:asciiTheme="minorHAnsi" w:hAnsiTheme="minorHAnsi" w:cstheme="minorHAnsi"/>
          <w:u w:val="single"/>
          <w:lang w:val="en-US"/>
        </w:rPr>
        <w:t>TutorID</w:t>
      </w:r>
      <w:r w:rsidR="00A5236C" w:rsidRPr="00677D32">
        <w:rPr>
          <w:rFonts w:asciiTheme="minorHAnsi" w:hAnsiTheme="minorHAnsi" w:cstheme="minorHAnsi"/>
          <w:lang w:val="en-US"/>
        </w:rPr>
        <w:t>, TutorName, Password, Gender</w:t>
      </w:r>
      <w:r w:rsidR="00513FC1" w:rsidRPr="00677D32">
        <w:rPr>
          <w:rFonts w:asciiTheme="minorHAnsi" w:hAnsiTheme="minorHAnsi" w:cstheme="minorHAnsi"/>
          <w:lang w:val="en-US"/>
        </w:rPr>
        <w:t>, TutorContact,TutorEmailAddress, AreaOfProfession,AcademicQualification</w:t>
      </w:r>
      <w:r w:rsidR="00A5236C" w:rsidRPr="00677D32">
        <w:rPr>
          <w:rFonts w:asciiTheme="minorHAnsi" w:hAnsiTheme="minorHAnsi" w:cstheme="minorHAnsi"/>
          <w:lang w:val="en-US"/>
        </w:rPr>
        <w:t>)</w:t>
      </w:r>
    </w:p>
    <w:p w14:paraId="28CB5A18" w14:textId="77777777" w:rsidR="00513FC1" w:rsidRPr="00677D32" w:rsidRDefault="00513FC1" w:rsidP="00D146B1">
      <w:pPr>
        <w:rPr>
          <w:rFonts w:asciiTheme="minorHAnsi" w:hAnsiTheme="minorHAnsi" w:cstheme="minorHAnsi"/>
          <w:lang w:val="en-US"/>
        </w:rPr>
      </w:pPr>
    </w:p>
    <w:p w14:paraId="2DA53055" w14:textId="44BB2CFC" w:rsidR="00513FC1" w:rsidRPr="00677D32" w:rsidRDefault="009237E6" w:rsidP="00D146B1">
      <w:pPr>
        <w:rPr>
          <w:rFonts w:asciiTheme="minorHAnsi" w:hAnsiTheme="minorHAnsi" w:cstheme="minorHAnsi"/>
          <w:lang w:val="en-US"/>
        </w:rPr>
      </w:pPr>
      <w:r w:rsidRPr="00677D32">
        <w:rPr>
          <w:rFonts w:asciiTheme="minorHAnsi" w:hAnsiTheme="minorHAnsi" w:cstheme="minorHAnsi"/>
          <w:lang w:val="en-US"/>
        </w:rPr>
        <w:t xml:space="preserve">The tutor table will use SQL as </w:t>
      </w:r>
      <w:r w:rsidR="000B0B7F" w:rsidRPr="00677D32">
        <w:rPr>
          <w:rFonts w:asciiTheme="minorHAnsi" w:hAnsiTheme="minorHAnsi" w:cstheme="minorHAnsi"/>
          <w:lang w:val="en-US"/>
        </w:rPr>
        <w:t xml:space="preserve">the </w:t>
      </w:r>
      <w:r w:rsidR="00402E2E" w:rsidRPr="00677D32">
        <w:rPr>
          <w:rFonts w:asciiTheme="minorHAnsi" w:hAnsiTheme="minorHAnsi" w:cstheme="minorHAnsi"/>
          <w:lang w:val="en-US"/>
        </w:rPr>
        <w:t>there isn’t a need for the table to be highly scalable.</w:t>
      </w:r>
      <w:r w:rsidR="00862F47" w:rsidRPr="00677D32">
        <w:rPr>
          <w:rFonts w:asciiTheme="minorHAnsi" w:hAnsiTheme="minorHAnsi" w:cstheme="minorHAnsi"/>
          <w:lang w:val="en-US"/>
        </w:rPr>
        <w:t xml:space="preserve"> The only instances of interaction with this table is when tutors join or leave, change they contact or email address.</w:t>
      </w:r>
    </w:p>
    <w:p w14:paraId="374EF8E8" w14:textId="77777777" w:rsidR="005254F4" w:rsidRPr="00677D32" w:rsidRDefault="005254F4" w:rsidP="00D146B1">
      <w:pPr>
        <w:rPr>
          <w:rFonts w:asciiTheme="minorHAnsi" w:hAnsiTheme="minorHAnsi" w:cstheme="minorHAnsi"/>
          <w:lang w:val="en-US"/>
        </w:rPr>
      </w:pPr>
    </w:p>
    <w:p w14:paraId="5FE25842" w14:textId="6483ACF4" w:rsidR="005254F4" w:rsidRPr="00677D32" w:rsidRDefault="00D41843" w:rsidP="005254F4">
      <w:pPr>
        <w:rPr>
          <w:rFonts w:asciiTheme="minorHAnsi" w:hAnsiTheme="minorHAnsi" w:cstheme="minorHAnsi"/>
          <w:lang w:val="en-US"/>
        </w:rPr>
      </w:pPr>
      <w:r>
        <w:rPr>
          <w:rFonts w:asciiTheme="minorHAnsi" w:hAnsiTheme="minorHAnsi" w:cstheme="minorHAnsi"/>
          <w:b/>
          <w:bCs/>
          <w:lang w:val="en-US"/>
        </w:rPr>
        <w:t xml:space="preserve">- </w:t>
      </w:r>
      <w:r w:rsidR="005254F4" w:rsidRPr="00677D32">
        <w:rPr>
          <w:rFonts w:asciiTheme="minorHAnsi" w:hAnsiTheme="minorHAnsi" w:cstheme="minorHAnsi"/>
          <w:b/>
          <w:bCs/>
          <w:lang w:val="en-US"/>
        </w:rPr>
        <w:t>Student</w:t>
      </w:r>
      <w:r w:rsidR="005254F4" w:rsidRPr="00677D32">
        <w:rPr>
          <w:rFonts w:asciiTheme="minorHAnsi" w:hAnsiTheme="minorHAnsi" w:cstheme="minorHAnsi"/>
          <w:lang w:val="en-US"/>
        </w:rPr>
        <w:t>(</w:t>
      </w:r>
      <w:r w:rsidR="005254F4" w:rsidRPr="00677D32">
        <w:rPr>
          <w:rFonts w:asciiTheme="minorHAnsi" w:hAnsiTheme="minorHAnsi" w:cstheme="minorHAnsi"/>
          <w:u w:val="single"/>
          <w:lang w:val="en-US"/>
        </w:rPr>
        <w:t>StudentID</w:t>
      </w:r>
      <w:r w:rsidR="005254F4" w:rsidRPr="00677D32">
        <w:rPr>
          <w:rFonts w:asciiTheme="minorHAnsi" w:hAnsiTheme="minorHAnsi" w:cstheme="minorHAnsi"/>
          <w:lang w:val="en-US"/>
        </w:rPr>
        <w:t>,StudentName,Password,CurrentGrade,CumulativeGrade,&lt;</w:t>
      </w:r>
      <w:r w:rsidR="005254F4" w:rsidRPr="00677D32">
        <w:rPr>
          <w:rFonts w:asciiTheme="minorHAnsi" w:hAnsiTheme="minorHAnsi" w:cstheme="minorHAnsi"/>
          <w:u w:val="single"/>
          <w:lang w:val="en-US"/>
        </w:rPr>
        <w:t>CourseID</w:t>
      </w:r>
      <w:r w:rsidR="005254F4" w:rsidRPr="00677D32">
        <w:rPr>
          <w:rFonts w:asciiTheme="minorHAnsi" w:hAnsiTheme="minorHAnsi" w:cstheme="minorHAnsi"/>
          <w:lang w:val="en-US"/>
        </w:rPr>
        <w:t>&gt;)</w:t>
      </w:r>
    </w:p>
    <w:p w14:paraId="0960CF5F" w14:textId="77777777" w:rsidR="005254F4" w:rsidRPr="00677D32" w:rsidRDefault="005254F4" w:rsidP="005254F4">
      <w:pPr>
        <w:rPr>
          <w:rFonts w:asciiTheme="minorHAnsi" w:hAnsiTheme="minorHAnsi" w:cstheme="minorHAnsi"/>
          <w:lang w:val="en-US"/>
        </w:rPr>
      </w:pPr>
    </w:p>
    <w:p w14:paraId="4B38DF7B" w14:textId="6070815C" w:rsidR="005254F4" w:rsidRPr="00677D32" w:rsidRDefault="005254F4" w:rsidP="00D146B1">
      <w:pPr>
        <w:rPr>
          <w:rFonts w:asciiTheme="minorHAnsi" w:hAnsiTheme="minorHAnsi" w:cstheme="minorHAnsi"/>
          <w:lang w:val="en-US"/>
        </w:rPr>
      </w:pPr>
      <w:r w:rsidRPr="00677D32">
        <w:rPr>
          <w:rFonts w:asciiTheme="minorHAnsi" w:hAnsiTheme="minorHAnsi" w:cstheme="minorHAnsi"/>
          <w:lang w:val="en-US"/>
        </w:rPr>
        <w:t>For the purpose of this assignment, I assume the client keeps all the Student data who have attended their university, even after their graduation. Here, it seems like it will make more sense to use NoSQL as scalability is required to store data of past students. However, most attributes in Student work in tandem with other attributes from other tables for example CurrentGrade and CumulativeGrade. Hence, it is not recommended to store the data inside NoSQL. However, it is possible to transfer data of past students to a NoSQL database, that will scale horizontally as time passes by, more students will graduate and more student data needs to be stored. But simplifying our approach to doing entity relationship diagram deem the action unnecessary.</w:t>
      </w:r>
    </w:p>
    <w:p w14:paraId="489C2BA9" w14:textId="77777777" w:rsidR="000D3A24" w:rsidRPr="00677D32" w:rsidRDefault="000D3A24" w:rsidP="00D146B1">
      <w:pPr>
        <w:rPr>
          <w:rFonts w:asciiTheme="minorHAnsi" w:hAnsiTheme="minorHAnsi" w:cstheme="minorHAnsi"/>
          <w:lang w:val="en-US"/>
        </w:rPr>
      </w:pPr>
    </w:p>
    <w:p w14:paraId="06AE4395" w14:textId="3DE88599" w:rsidR="000D3A24" w:rsidRPr="00677D32" w:rsidRDefault="00937959" w:rsidP="00D146B1">
      <w:pPr>
        <w:rPr>
          <w:rFonts w:asciiTheme="minorHAnsi" w:hAnsiTheme="minorHAnsi" w:cstheme="minorHAnsi"/>
          <w:lang w:val="en-US"/>
        </w:rPr>
      </w:pPr>
      <w:r>
        <w:rPr>
          <w:rFonts w:asciiTheme="minorHAnsi" w:hAnsiTheme="minorHAnsi" w:cstheme="minorHAnsi"/>
          <w:b/>
          <w:bCs/>
          <w:lang w:val="en-US"/>
        </w:rPr>
        <w:t xml:space="preserve">- </w:t>
      </w:r>
      <w:r w:rsidR="00F94147" w:rsidRPr="00677D32">
        <w:rPr>
          <w:rFonts w:asciiTheme="minorHAnsi" w:hAnsiTheme="minorHAnsi" w:cstheme="minorHAnsi"/>
          <w:b/>
          <w:bCs/>
          <w:lang w:val="en-US"/>
        </w:rPr>
        <w:t>Course</w:t>
      </w:r>
      <w:r w:rsidR="00F94147" w:rsidRPr="00677D32">
        <w:rPr>
          <w:rFonts w:asciiTheme="minorHAnsi" w:hAnsiTheme="minorHAnsi" w:cstheme="minorHAnsi"/>
          <w:lang w:val="en-US"/>
        </w:rPr>
        <w:t>(</w:t>
      </w:r>
      <w:r w:rsidR="00F94147" w:rsidRPr="00677D32">
        <w:rPr>
          <w:rFonts w:asciiTheme="minorHAnsi" w:hAnsiTheme="minorHAnsi" w:cstheme="minorHAnsi"/>
          <w:u w:val="single"/>
          <w:lang w:val="en-US"/>
        </w:rPr>
        <w:t>CourseID</w:t>
      </w:r>
      <w:r w:rsidR="00F94147" w:rsidRPr="00677D32">
        <w:rPr>
          <w:rFonts w:asciiTheme="minorHAnsi" w:hAnsiTheme="minorHAnsi" w:cstheme="minorHAnsi"/>
          <w:lang w:val="en-US"/>
        </w:rPr>
        <w:t>,CourseName,IsOverseas)</w:t>
      </w:r>
    </w:p>
    <w:p w14:paraId="1D40A9C0" w14:textId="77777777" w:rsidR="00B64E3F" w:rsidRPr="00677D32" w:rsidRDefault="00B64E3F" w:rsidP="00D146B1">
      <w:pPr>
        <w:rPr>
          <w:rFonts w:asciiTheme="minorHAnsi" w:hAnsiTheme="minorHAnsi" w:cstheme="minorHAnsi"/>
          <w:lang w:val="en-US"/>
        </w:rPr>
      </w:pPr>
    </w:p>
    <w:p w14:paraId="6D0AC437" w14:textId="4859F22D" w:rsidR="00B64E3F" w:rsidRPr="00677D32" w:rsidRDefault="00B606EC" w:rsidP="00D146B1">
      <w:pPr>
        <w:rPr>
          <w:rFonts w:asciiTheme="minorHAnsi" w:hAnsiTheme="minorHAnsi" w:cstheme="minorHAnsi"/>
          <w:lang w:val="en-US"/>
        </w:rPr>
      </w:pPr>
      <w:r w:rsidRPr="00677D32">
        <w:rPr>
          <w:rFonts w:asciiTheme="minorHAnsi" w:hAnsiTheme="minorHAnsi" w:cstheme="minorHAnsi"/>
          <w:lang w:val="en-US"/>
        </w:rPr>
        <w:t>My assumption is that realistically there won’t be a point whereby scaling of courses offered is required, hence there isn’t a need to implement NoSQL for Course table.</w:t>
      </w:r>
      <w:r w:rsidR="000C2AFF" w:rsidRPr="00677D32">
        <w:rPr>
          <w:rFonts w:asciiTheme="minorHAnsi" w:hAnsiTheme="minorHAnsi" w:cstheme="minorHAnsi"/>
          <w:lang w:val="en-US"/>
        </w:rPr>
        <w:t xml:space="preserve"> </w:t>
      </w:r>
    </w:p>
    <w:p w14:paraId="73062847" w14:textId="77777777" w:rsidR="000F6A9F" w:rsidRPr="00677D32" w:rsidRDefault="000F6A9F" w:rsidP="00D146B1">
      <w:pPr>
        <w:rPr>
          <w:rFonts w:asciiTheme="minorHAnsi" w:hAnsiTheme="minorHAnsi" w:cstheme="minorHAnsi"/>
          <w:lang w:val="en-US"/>
        </w:rPr>
      </w:pPr>
    </w:p>
    <w:p w14:paraId="28756618" w14:textId="194D6B0B" w:rsidR="000F6A9F" w:rsidRPr="00677D32" w:rsidRDefault="00937959" w:rsidP="00D146B1">
      <w:pPr>
        <w:rPr>
          <w:rFonts w:asciiTheme="minorHAnsi" w:hAnsiTheme="minorHAnsi" w:cstheme="minorHAnsi"/>
          <w:lang w:val="en-US"/>
        </w:rPr>
      </w:pPr>
      <w:r>
        <w:rPr>
          <w:rFonts w:asciiTheme="minorHAnsi" w:hAnsiTheme="minorHAnsi" w:cstheme="minorHAnsi"/>
          <w:b/>
          <w:bCs/>
          <w:lang w:val="en-US"/>
        </w:rPr>
        <w:t xml:space="preserve">- </w:t>
      </w:r>
      <w:r w:rsidR="000F6A9F" w:rsidRPr="00677D32">
        <w:rPr>
          <w:rFonts w:asciiTheme="minorHAnsi" w:hAnsiTheme="minorHAnsi" w:cstheme="minorHAnsi"/>
          <w:b/>
          <w:bCs/>
          <w:lang w:val="en-US"/>
        </w:rPr>
        <w:t>Module</w:t>
      </w:r>
      <w:r w:rsidR="000F6A9F" w:rsidRPr="00677D32">
        <w:rPr>
          <w:rFonts w:asciiTheme="minorHAnsi" w:hAnsiTheme="minorHAnsi" w:cstheme="minorHAnsi"/>
          <w:lang w:val="en-US"/>
        </w:rPr>
        <w:t>(</w:t>
      </w:r>
      <w:r w:rsidR="00065A38" w:rsidRPr="001A0798">
        <w:rPr>
          <w:rFonts w:asciiTheme="minorHAnsi" w:hAnsiTheme="minorHAnsi" w:cstheme="minorHAnsi"/>
          <w:u w:val="single"/>
          <w:lang w:val="en-US"/>
        </w:rPr>
        <w:t>ModuleID</w:t>
      </w:r>
      <w:r w:rsidR="00065A38" w:rsidRPr="00677D32">
        <w:rPr>
          <w:rFonts w:asciiTheme="minorHAnsi" w:hAnsiTheme="minorHAnsi" w:cstheme="minorHAnsi"/>
          <w:lang w:val="en-US"/>
        </w:rPr>
        <w:t>,ModuleName, CreditUnit, &lt;</w:t>
      </w:r>
      <w:r w:rsidR="00065A38" w:rsidRPr="00677D32">
        <w:rPr>
          <w:rFonts w:asciiTheme="minorHAnsi" w:hAnsiTheme="minorHAnsi" w:cstheme="minorHAnsi"/>
          <w:u w:val="single"/>
          <w:lang w:val="en-US"/>
        </w:rPr>
        <w:t>CourseID</w:t>
      </w:r>
      <w:r w:rsidR="00065A38" w:rsidRPr="00677D32">
        <w:rPr>
          <w:rFonts w:asciiTheme="minorHAnsi" w:hAnsiTheme="minorHAnsi" w:cstheme="minorHAnsi"/>
          <w:lang w:val="en-US"/>
        </w:rPr>
        <w:t>&gt;</w:t>
      </w:r>
      <w:r w:rsidR="000F6A9F" w:rsidRPr="00677D32">
        <w:rPr>
          <w:rFonts w:asciiTheme="minorHAnsi" w:hAnsiTheme="minorHAnsi" w:cstheme="minorHAnsi"/>
          <w:lang w:val="en-US"/>
        </w:rPr>
        <w:t>)</w:t>
      </w:r>
    </w:p>
    <w:p w14:paraId="1DB7D823" w14:textId="77777777" w:rsidR="00711EAC" w:rsidRPr="00677D32" w:rsidRDefault="00711EAC" w:rsidP="00D146B1">
      <w:pPr>
        <w:rPr>
          <w:rFonts w:asciiTheme="minorHAnsi" w:hAnsiTheme="minorHAnsi" w:cstheme="minorHAnsi"/>
          <w:lang w:val="en-US"/>
        </w:rPr>
      </w:pPr>
    </w:p>
    <w:p w14:paraId="55AE44EF" w14:textId="10350AF3" w:rsidR="00711EAC" w:rsidRPr="00677D32" w:rsidRDefault="00D679D5" w:rsidP="00D146B1">
      <w:pPr>
        <w:rPr>
          <w:rFonts w:asciiTheme="minorHAnsi" w:hAnsiTheme="minorHAnsi" w:cstheme="minorHAnsi"/>
          <w:lang w:val="en-US"/>
        </w:rPr>
      </w:pPr>
      <w:r w:rsidRPr="00677D32">
        <w:rPr>
          <w:rFonts w:asciiTheme="minorHAnsi" w:hAnsiTheme="minorHAnsi" w:cstheme="minorHAnsi"/>
          <w:lang w:val="en-US"/>
        </w:rPr>
        <w:t>A course can have many modules, meaning there are a lot more modules than there are courses. Hence scalability has to be considered for the Module table</w:t>
      </w:r>
      <w:r w:rsidR="003F1831" w:rsidRPr="00677D32">
        <w:rPr>
          <w:rFonts w:asciiTheme="minorHAnsi" w:hAnsiTheme="minorHAnsi" w:cstheme="minorHAnsi"/>
          <w:lang w:val="en-US"/>
        </w:rPr>
        <w:t xml:space="preserve">, as the more courses there are, the more rows that will exist in the Module table. However, because of how both module and courses have relation between itself and other entities, </w:t>
      </w:r>
      <w:r w:rsidR="00487EA0" w:rsidRPr="00677D32">
        <w:rPr>
          <w:rFonts w:asciiTheme="minorHAnsi" w:hAnsiTheme="minorHAnsi" w:cstheme="minorHAnsi"/>
          <w:lang w:val="en-US"/>
        </w:rPr>
        <w:t>it is best to assign SQL storage strategy for the Module table for the relations.</w:t>
      </w:r>
    </w:p>
    <w:p w14:paraId="63AE0BC3" w14:textId="77777777" w:rsidR="00CB5627" w:rsidRPr="00677D32" w:rsidRDefault="00CB5627" w:rsidP="00D146B1">
      <w:pPr>
        <w:rPr>
          <w:rFonts w:asciiTheme="minorHAnsi" w:hAnsiTheme="minorHAnsi" w:cstheme="minorHAnsi"/>
          <w:lang w:val="en-US"/>
        </w:rPr>
      </w:pPr>
    </w:p>
    <w:p w14:paraId="6C935898" w14:textId="0A053C0A" w:rsidR="009C3AA9" w:rsidRPr="00677D32" w:rsidRDefault="00937959" w:rsidP="00D146B1">
      <w:pPr>
        <w:rPr>
          <w:rFonts w:asciiTheme="minorHAnsi" w:hAnsiTheme="minorHAnsi" w:cstheme="minorHAnsi"/>
          <w:color w:val="000000"/>
        </w:rPr>
      </w:pPr>
      <w:r>
        <w:rPr>
          <w:rFonts w:asciiTheme="minorHAnsi" w:hAnsiTheme="minorHAnsi" w:cstheme="minorHAnsi"/>
          <w:b/>
          <w:bCs/>
          <w:color w:val="000000"/>
        </w:rPr>
        <w:t xml:space="preserve">- </w:t>
      </w:r>
      <w:r w:rsidR="004651D2" w:rsidRPr="00677D32">
        <w:rPr>
          <w:rFonts w:asciiTheme="minorHAnsi" w:hAnsiTheme="minorHAnsi" w:cstheme="minorHAnsi"/>
          <w:b/>
          <w:bCs/>
          <w:color w:val="000000"/>
        </w:rPr>
        <w:t>ModuleTutor</w:t>
      </w:r>
      <w:r w:rsidR="004651D2" w:rsidRPr="00677D32">
        <w:rPr>
          <w:rFonts w:asciiTheme="minorHAnsi" w:hAnsiTheme="minorHAnsi" w:cstheme="minorHAnsi"/>
          <w:color w:val="000000"/>
        </w:rPr>
        <w:t>(&lt;</w:t>
      </w:r>
      <w:r w:rsidR="004651D2" w:rsidRPr="00677D32">
        <w:rPr>
          <w:rFonts w:asciiTheme="minorHAnsi" w:hAnsiTheme="minorHAnsi" w:cstheme="minorHAnsi"/>
          <w:color w:val="000000"/>
          <w:u w:val="single"/>
        </w:rPr>
        <w:t>ModuleID</w:t>
      </w:r>
      <w:r w:rsidR="004651D2" w:rsidRPr="00677D32">
        <w:rPr>
          <w:rFonts w:asciiTheme="minorHAnsi" w:hAnsiTheme="minorHAnsi" w:cstheme="minorHAnsi"/>
          <w:color w:val="000000"/>
        </w:rPr>
        <w:t>&gt;,&lt;</w:t>
      </w:r>
      <w:r w:rsidR="004651D2" w:rsidRPr="00677D32">
        <w:rPr>
          <w:rFonts w:asciiTheme="minorHAnsi" w:hAnsiTheme="minorHAnsi" w:cstheme="minorHAnsi"/>
          <w:color w:val="000000"/>
          <w:u w:val="single"/>
        </w:rPr>
        <w:t>TutorID</w:t>
      </w:r>
      <w:r w:rsidR="004651D2" w:rsidRPr="00677D32">
        <w:rPr>
          <w:rFonts w:asciiTheme="minorHAnsi" w:hAnsiTheme="minorHAnsi" w:cstheme="minorHAnsi"/>
          <w:color w:val="000000"/>
        </w:rPr>
        <w:t>&gt;,</w:t>
      </w:r>
      <w:r w:rsidR="004651D2" w:rsidRPr="00677D32">
        <w:rPr>
          <w:rFonts w:asciiTheme="minorHAnsi" w:hAnsiTheme="minorHAnsi" w:cstheme="minorHAnsi"/>
          <w:color w:val="000000"/>
          <w:u w:val="single"/>
        </w:rPr>
        <w:t>TeachingYear</w:t>
      </w:r>
      <w:r w:rsidR="004651D2" w:rsidRPr="00677D32">
        <w:rPr>
          <w:rFonts w:asciiTheme="minorHAnsi" w:hAnsiTheme="minorHAnsi" w:cstheme="minorHAnsi"/>
          <w:color w:val="000000"/>
        </w:rPr>
        <w:t xml:space="preserve">, </w:t>
      </w:r>
      <w:r w:rsidR="004651D2" w:rsidRPr="00677D32">
        <w:rPr>
          <w:rFonts w:asciiTheme="minorHAnsi" w:hAnsiTheme="minorHAnsi" w:cstheme="minorHAnsi"/>
          <w:color w:val="000000"/>
          <w:u w:val="single"/>
        </w:rPr>
        <w:t>Semester</w:t>
      </w:r>
      <w:r w:rsidR="004651D2" w:rsidRPr="00677D32">
        <w:rPr>
          <w:rFonts w:asciiTheme="minorHAnsi" w:hAnsiTheme="minorHAnsi" w:cstheme="minorHAnsi"/>
          <w:color w:val="000000"/>
        </w:rPr>
        <w:t xml:space="preserve">, </w:t>
      </w:r>
      <w:r w:rsidR="00846CB2">
        <w:rPr>
          <w:rFonts w:asciiTheme="minorHAnsi" w:hAnsiTheme="minorHAnsi" w:cstheme="minorHAnsi"/>
          <w:color w:val="000000"/>
        </w:rPr>
        <w:t>TutorName,</w:t>
      </w:r>
      <w:r w:rsidR="004651D2" w:rsidRPr="00677D32">
        <w:rPr>
          <w:rFonts w:asciiTheme="minorHAnsi" w:hAnsiTheme="minorHAnsi" w:cstheme="minorHAnsi"/>
          <w:color w:val="000000"/>
        </w:rPr>
        <w:t xml:space="preserve"> </w:t>
      </w:r>
      <w:r w:rsidR="00F262DB">
        <w:rPr>
          <w:rFonts w:asciiTheme="minorHAnsi" w:hAnsiTheme="minorHAnsi" w:cstheme="minorHAnsi"/>
          <w:color w:val="000000"/>
        </w:rPr>
        <w:t>ModuleName,</w:t>
      </w:r>
      <w:r w:rsidR="004651D2" w:rsidRPr="00677D32">
        <w:rPr>
          <w:rFonts w:asciiTheme="minorHAnsi" w:hAnsiTheme="minorHAnsi" w:cstheme="minorHAnsi"/>
          <w:color w:val="000000"/>
        </w:rPr>
        <w:t>RoleOfTutor)</w:t>
      </w:r>
    </w:p>
    <w:p w14:paraId="52CB154B" w14:textId="77777777" w:rsidR="004651D2" w:rsidRPr="00677D32" w:rsidRDefault="004651D2" w:rsidP="00D146B1">
      <w:pPr>
        <w:rPr>
          <w:rFonts w:asciiTheme="minorHAnsi" w:hAnsiTheme="minorHAnsi" w:cstheme="minorHAnsi"/>
          <w:lang w:val="en-US"/>
        </w:rPr>
      </w:pPr>
    </w:p>
    <w:p w14:paraId="72C30756" w14:textId="3F023E6B" w:rsidR="00D256F1" w:rsidRPr="00677D32" w:rsidRDefault="00477808" w:rsidP="00D146B1">
      <w:pPr>
        <w:rPr>
          <w:rFonts w:asciiTheme="minorHAnsi" w:hAnsiTheme="minorHAnsi" w:cstheme="minorHAnsi"/>
          <w:lang w:val="en-US"/>
        </w:rPr>
      </w:pPr>
      <w:r w:rsidRPr="00677D32">
        <w:rPr>
          <w:rFonts w:asciiTheme="minorHAnsi" w:hAnsiTheme="minorHAnsi" w:cstheme="minorHAnsi"/>
          <w:lang w:val="en-US"/>
        </w:rPr>
        <w:t xml:space="preserve">A denormalised table formed </w:t>
      </w:r>
      <w:r w:rsidR="00273F8F" w:rsidRPr="00677D32">
        <w:rPr>
          <w:rFonts w:asciiTheme="minorHAnsi" w:hAnsiTheme="minorHAnsi" w:cstheme="minorHAnsi"/>
          <w:lang w:val="en-US"/>
        </w:rPr>
        <w:t xml:space="preserve">between the relation Module and Tutor. We cannot assign NoSQL format for this table as </w:t>
      </w:r>
      <w:r w:rsidR="00FA12E7" w:rsidRPr="00677D32">
        <w:rPr>
          <w:rFonts w:asciiTheme="minorHAnsi" w:hAnsiTheme="minorHAnsi" w:cstheme="minorHAnsi"/>
          <w:lang w:val="en-US"/>
        </w:rPr>
        <w:t xml:space="preserve">NoSQL is non relational </w:t>
      </w:r>
      <w:r w:rsidR="00FB577D" w:rsidRPr="00677D32">
        <w:rPr>
          <w:rFonts w:asciiTheme="minorHAnsi" w:hAnsiTheme="minorHAnsi" w:cstheme="minorHAnsi"/>
          <w:lang w:val="en-US"/>
        </w:rPr>
        <w:t>w</w:t>
      </w:r>
      <w:r w:rsidR="007A7326" w:rsidRPr="00677D32">
        <w:rPr>
          <w:rFonts w:asciiTheme="minorHAnsi" w:hAnsiTheme="minorHAnsi" w:cstheme="minorHAnsi"/>
          <w:lang w:val="en-US"/>
        </w:rPr>
        <w:t>hile ModuleTutor is a relational database table.</w:t>
      </w:r>
    </w:p>
    <w:p w14:paraId="5C54240B" w14:textId="77777777" w:rsidR="003100C0" w:rsidRPr="00677D32" w:rsidRDefault="003100C0" w:rsidP="00D146B1">
      <w:pPr>
        <w:rPr>
          <w:rFonts w:asciiTheme="minorHAnsi" w:hAnsiTheme="minorHAnsi" w:cstheme="minorHAnsi"/>
          <w:lang w:val="en-US"/>
        </w:rPr>
      </w:pPr>
    </w:p>
    <w:p w14:paraId="1139B009" w14:textId="0B4697AF" w:rsidR="003100C0" w:rsidRPr="00677D32" w:rsidRDefault="00937959" w:rsidP="00D146B1">
      <w:pPr>
        <w:rPr>
          <w:rFonts w:asciiTheme="minorHAnsi" w:hAnsiTheme="minorHAnsi" w:cstheme="minorHAnsi"/>
          <w:lang w:val="en-US"/>
        </w:rPr>
      </w:pPr>
      <w:r>
        <w:rPr>
          <w:rFonts w:asciiTheme="minorHAnsi" w:hAnsiTheme="minorHAnsi" w:cstheme="minorHAnsi"/>
          <w:b/>
          <w:bCs/>
          <w:lang w:val="en-US"/>
        </w:rPr>
        <w:t xml:space="preserve">- </w:t>
      </w:r>
      <w:r w:rsidR="003100C0" w:rsidRPr="00677D32">
        <w:rPr>
          <w:rFonts w:asciiTheme="minorHAnsi" w:hAnsiTheme="minorHAnsi" w:cstheme="minorHAnsi"/>
          <w:b/>
          <w:bCs/>
          <w:lang w:val="en-US"/>
        </w:rPr>
        <w:t>StudentModule</w:t>
      </w:r>
      <w:r w:rsidR="003100C0" w:rsidRPr="00677D32">
        <w:rPr>
          <w:rFonts w:asciiTheme="minorHAnsi" w:hAnsiTheme="minorHAnsi" w:cstheme="minorHAnsi"/>
          <w:lang w:val="en-US"/>
        </w:rPr>
        <w:t>(&lt;</w:t>
      </w:r>
      <w:r w:rsidR="003100C0" w:rsidRPr="00677D32">
        <w:rPr>
          <w:rFonts w:asciiTheme="minorHAnsi" w:hAnsiTheme="minorHAnsi" w:cstheme="minorHAnsi"/>
          <w:u w:val="single"/>
          <w:lang w:val="en-US"/>
        </w:rPr>
        <w:t>StudentID</w:t>
      </w:r>
      <w:r w:rsidR="003100C0" w:rsidRPr="00677D32">
        <w:rPr>
          <w:rFonts w:asciiTheme="minorHAnsi" w:hAnsiTheme="minorHAnsi" w:cstheme="minorHAnsi"/>
          <w:lang w:val="en-US"/>
        </w:rPr>
        <w:t>&gt;,&lt;</w:t>
      </w:r>
      <w:r w:rsidR="003100C0" w:rsidRPr="00677D32">
        <w:rPr>
          <w:rFonts w:asciiTheme="minorHAnsi" w:hAnsiTheme="minorHAnsi" w:cstheme="minorHAnsi"/>
          <w:u w:val="single"/>
          <w:lang w:val="en-US"/>
        </w:rPr>
        <w:t>ModuleID</w:t>
      </w:r>
      <w:r w:rsidR="003100C0" w:rsidRPr="00677D32">
        <w:rPr>
          <w:rFonts w:asciiTheme="minorHAnsi" w:hAnsiTheme="minorHAnsi" w:cstheme="minorHAnsi"/>
          <w:lang w:val="en-US"/>
        </w:rPr>
        <w:t>&gt;,</w:t>
      </w:r>
      <w:r w:rsidR="00FA6C03" w:rsidRPr="00280E15">
        <w:rPr>
          <w:rFonts w:asciiTheme="minorHAnsi" w:hAnsiTheme="minorHAnsi" w:cstheme="minorHAnsi"/>
          <w:u w:val="single"/>
          <w:lang w:val="en-US"/>
        </w:rPr>
        <w:t>Attempt</w:t>
      </w:r>
      <w:r w:rsidR="00FA6C03" w:rsidRPr="00280E15">
        <w:rPr>
          <w:rFonts w:asciiTheme="minorHAnsi" w:hAnsiTheme="minorHAnsi" w:cstheme="minorHAnsi"/>
          <w:lang w:val="en-US"/>
        </w:rPr>
        <w:t>,ModuleName,StudentName,</w:t>
      </w:r>
      <w:r w:rsidR="003100C0" w:rsidRPr="00280E15">
        <w:rPr>
          <w:rFonts w:asciiTheme="minorHAnsi" w:hAnsiTheme="minorHAnsi" w:cstheme="minorHAnsi"/>
          <w:lang w:val="en-US"/>
        </w:rPr>
        <w:t>Semester</w:t>
      </w:r>
      <w:r w:rsidR="003100C0" w:rsidRPr="00677D32">
        <w:rPr>
          <w:rFonts w:asciiTheme="minorHAnsi" w:hAnsiTheme="minorHAnsi" w:cstheme="minorHAnsi"/>
          <w:lang w:val="en-US"/>
        </w:rPr>
        <w:t>,</w:t>
      </w:r>
      <w:r w:rsidR="003100C0" w:rsidRPr="00280E15">
        <w:rPr>
          <w:rFonts w:asciiTheme="minorHAnsi" w:hAnsiTheme="minorHAnsi" w:cstheme="minorHAnsi"/>
          <w:lang w:val="en-US"/>
        </w:rPr>
        <w:t>StudyYear</w:t>
      </w:r>
      <w:r w:rsidR="003100C0" w:rsidRPr="00677D32">
        <w:rPr>
          <w:rFonts w:asciiTheme="minorHAnsi" w:hAnsiTheme="minorHAnsi" w:cstheme="minorHAnsi"/>
          <w:lang w:val="en-US"/>
        </w:rPr>
        <w:t>,ModuleGrade)</w:t>
      </w:r>
    </w:p>
    <w:p w14:paraId="41C80972" w14:textId="77777777" w:rsidR="009B16A3" w:rsidRPr="00677D32" w:rsidRDefault="009B16A3" w:rsidP="00D146B1">
      <w:pPr>
        <w:rPr>
          <w:rFonts w:asciiTheme="minorHAnsi" w:hAnsiTheme="minorHAnsi" w:cstheme="minorHAnsi"/>
          <w:lang w:val="en-US"/>
        </w:rPr>
      </w:pPr>
    </w:p>
    <w:p w14:paraId="71EDD5BD" w14:textId="15FB29FC" w:rsidR="009B16A3" w:rsidRPr="00677D32" w:rsidRDefault="00657B66" w:rsidP="00D146B1">
      <w:pPr>
        <w:rPr>
          <w:rFonts w:asciiTheme="minorHAnsi" w:hAnsiTheme="minorHAnsi" w:cstheme="minorHAnsi"/>
          <w:lang w:val="en-US"/>
        </w:rPr>
      </w:pPr>
      <w:r w:rsidRPr="00677D32">
        <w:rPr>
          <w:rFonts w:asciiTheme="minorHAnsi" w:hAnsiTheme="minorHAnsi" w:cstheme="minorHAnsi"/>
          <w:lang w:val="en-US"/>
        </w:rPr>
        <w:t>A denormalised table made to store data of students taking different modules</w:t>
      </w:r>
      <w:r w:rsidR="00760639" w:rsidRPr="00677D32">
        <w:rPr>
          <w:rFonts w:asciiTheme="minorHAnsi" w:hAnsiTheme="minorHAnsi" w:cstheme="minorHAnsi"/>
          <w:lang w:val="en-US"/>
        </w:rPr>
        <w:t xml:space="preserve"> to avoid cluttering of data to occur in either Student or Module table.</w:t>
      </w:r>
      <w:r w:rsidR="0076475F" w:rsidRPr="00677D32">
        <w:rPr>
          <w:rFonts w:asciiTheme="minorHAnsi" w:hAnsiTheme="minorHAnsi" w:cstheme="minorHAnsi"/>
          <w:lang w:val="en-US"/>
        </w:rPr>
        <w:t xml:space="preserve"> As this table </w:t>
      </w:r>
      <w:r w:rsidR="004A1265" w:rsidRPr="00677D32">
        <w:rPr>
          <w:rFonts w:asciiTheme="minorHAnsi" w:hAnsiTheme="minorHAnsi" w:cstheme="minorHAnsi"/>
          <w:lang w:val="en-US"/>
        </w:rPr>
        <w:t>has relations with Student Table and Module table, it is not recommended that this table uses NoSQL technology.</w:t>
      </w:r>
    </w:p>
    <w:p w14:paraId="115DFE52" w14:textId="77777777" w:rsidR="0066603C" w:rsidRPr="00677D32" w:rsidRDefault="0066603C" w:rsidP="00D146B1">
      <w:pPr>
        <w:rPr>
          <w:rFonts w:asciiTheme="minorHAnsi" w:hAnsiTheme="minorHAnsi" w:cstheme="minorHAnsi"/>
          <w:lang w:val="en-US"/>
        </w:rPr>
      </w:pPr>
    </w:p>
    <w:p w14:paraId="3117045E" w14:textId="16CC3085" w:rsidR="0066603C" w:rsidRPr="00677D32" w:rsidRDefault="00937959" w:rsidP="00D146B1">
      <w:pPr>
        <w:rPr>
          <w:rFonts w:asciiTheme="minorHAnsi" w:hAnsiTheme="minorHAnsi" w:cstheme="minorHAnsi"/>
          <w:lang w:val="en-US"/>
        </w:rPr>
      </w:pPr>
      <w:r>
        <w:rPr>
          <w:rFonts w:asciiTheme="minorHAnsi" w:hAnsiTheme="minorHAnsi" w:cstheme="minorHAnsi"/>
          <w:b/>
          <w:bCs/>
          <w:lang w:val="en-US"/>
        </w:rPr>
        <w:t xml:space="preserve">- </w:t>
      </w:r>
      <w:r w:rsidR="00421B43" w:rsidRPr="00677D32">
        <w:rPr>
          <w:rFonts w:asciiTheme="minorHAnsi" w:hAnsiTheme="minorHAnsi" w:cstheme="minorHAnsi"/>
          <w:b/>
          <w:bCs/>
          <w:lang w:val="en-US"/>
        </w:rPr>
        <w:t>Branch</w:t>
      </w:r>
      <w:r w:rsidR="00421B43" w:rsidRPr="00677D32">
        <w:rPr>
          <w:rFonts w:asciiTheme="minorHAnsi" w:hAnsiTheme="minorHAnsi" w:cstheme="minorHAnsi"/>
          <w:lang w:val="en-US"/>
        </w:rPr>
        <w:t>(</w:t>
      </w:r>
      <w:r w:rsidR="00421B43" w:rsidRPr="00677D32">
        <w:rPr>
          <w:rFonts w:asciiTheme="minorHAnsi" w:hAnsiTheme="minorHAnsi" w:cstheme="minorHAnsi"/>
          <w:u w:val="single"/>
          <w:lang w:val="en-US"/>
        </w:rPr>
        <w:t>BranchID</w:t>
      </w:r>
      <w:r w:rsidR="00421B43" w:rsidRPr="00677D32">
        <w:rPr>
          <w:rFonts w:asciiTheme="minorHAnsi" w:hAnsiTheme="minorHAnsi" w:cstheme="minorHAnsi"/>
          <w:lang w:val="en-US"/>
        </w:rPr>
        <w:t>,BranchName,Country,Address)</w:t>
      </w:r>
    </w:p>
    <w:p w14:paraId="1A3B13F2" w14:textId="77777777" w:rsidR="00DE6D5C" w:rsidRPr="00677D32" w:rsidRDefault="00DE6D5C" w:rsidP="00D146B1">
      <w:pPr>
        <w:rPr>
          <w:rFonts w:asciiTheme="minorHAnsi" w:hAnsiTheme="minorHAnsi" w:cstheme="minorHAnsi"/>
          <w:lang w:val="en-US"/>
        </w:rPr>
      </w:pPr>
    </w:p>
    <w:p w14:paraId="04F156F7" w14:textId="57655581" w:rsidR="00421B43" w:rsidRPr="00677D32" w:rsidRDefault="00915D42" w:rsidP="00D146B1">
      <w:pPr>
        <w:rPr>
          <w:rFonts w:asciiTheme="minorHAnsi" w:hAnsiTheme="minorHAnsi" w:cstheme="minorHAnsi"/>
          <w:lang w:val="en-US"/>
        </w:rPr>
      </w:pPr>
      <w:r w:rsidRPr="00677D32">
        <w:rPr>
          <w:rFonts w:asciiTheme="minorHAnsi" w:hAnsiTheme="minorHAnsi" w:cstheme="minorHAnsi"/>
          <w:lang w:val="en-US"/>
        </w:rPr>
        <w:t xml:space="preserve">There isn’t a need to set up Branch table as NoSQL </w:t>
      </w:r>
      <w:r w:rsidR="00B06298" w:rsidRPr="00677D32">
        <w:rPr>
          <w:rFonts w:asciiTheme="minorHAnsi" w:hAnsiTheme="minorHAnsi" w:cstheme="minorHAnsi"/>
          <w:lang w:val="en-US"/>
        </w:rPr>
        <w:t xml:space="preserve">because there can only be a few branches and it won’t reach a point where it needs to expand horizontally </w:t>
      </w:r>
      <w:r w:rsidR="008B32E0" w:rsidRPr="00677D32">
        <w:rPr>
          <w:rFonts w:asciiTheme="minorHAnsi" w:hAnsiTheme="minorHAnsi" w:cstheme="minorHAnsi"/>
          <w:lang w:val="en-US"/>
        </w:rPr>
        <w:t>for efficiency.</w:t>
      </w:r>
    </w:p>
    <w:p w14:paraId="1705B22B" w14:textId="77777777" w:rsidR="008B32E0" w:rsidRPr="00677D32" w:rsidRDefault="008B32E0" w:rsidP="00D146B1">
      <w:pPr>
        <w:rPr>
          <w:rFonts w:asciiTheme="minorHAnsi" w:hAnsiTheme="minorHAnsi" w:cstheme="minorHAnsi"/>
          <w:lang w:val="en-US"/>
        </w:rPr>
      </w:pPr>
    </w:p>
    <w:p w14:paraId="5F00FCC5" w14:textId="069B43E6" w:rsidR="008B32E0" w:rsidRPr="00677D32" w:rsidRDefault="00937959" w:rsidP="00D146B1">
      <w:pPr>
        <w:rPr>
          <w:rFonts w:asciiTheme="minorHAnsi" w:hAnsiTheme="minorHAnsi" w:cstheme="minorHAnsi"/>
          <w:lang w:val="en-US"/>
        </w:rPr>
      </w:pPr>
      <w:r>
        <w:rPr>
          <w:rFonts w:asciiTheme="minorHAnsi" w:hAnsiTheme="minorHAnsi" w:cstheme="minorHAnsi"/>
          <w:b/>
          <w:bCs/>
          <w:lang w:val="en-US"/>
        </w:rPr>
        <w:t xml:space="preserve">- </w:t>
      </w:r>
      <w:r w:rsidR="00552B2E" w:rsidRPr="00677D32">
        <w:rPr>
          <w:rFonts w:asciiTheme="minorHAnsi" w:hAnsiTheme="minorHAnsi" w:cstheme="minorHAnsi"/>
          <w:b/>
          <w:bCs/>
          <w:lang w:val="en-US"/>
        </w:rPr>
        <w:t>StudentBranch</w:t>
      </w:r>
      <w:r w:rsidR="00552B2E" w:rsidRPr="00677D32">
        <w:rPr>
          <w:rFonts w:asciiTheme="minorHAnsi" w:hAnsiTheme="minorHAnsi" w:cstheme="minorHAnsi"/>
          <w:lang w:val="en-US"/>
        </w:rPr>
        <w:t>(&lt;</w:t>
      </w:r>
      <w:r w:rsidR="00552B2E" w:rsidRPr="00677D32">
        <w:rPr>
          <w:rFonts w:asciiTheme="minorHAnsi" w:hAnsiTheme="minorHAnsi" w:cstheme="minorHAnsi"/>
          <w:u w:val="single"/>
          <w:lang w:val="en-US"/>
        </w:rPr>
        <w:t>BranchID</w:t>
      </w:r>
      <w:r w:rsidR="00552B2E" w:rsidRPr="00677D32">
        <w:rPr>
          <w:rFonts w:asciiTheme="minorHAnsi" w:hAnsiTheme="minorHAnsi" w:cstheme="minorHAnsi"/>
          <w:lang w:val="en-US"/>
        </w:rPr>
        <w:t>&gt;,&lt;</w:t>
      </w:r>
      <w:r w:rsidR="00552B2E" w:rsidRPr="00677D32">
        <w:rPr>
          <w:rFonts w:asciiTheme="minorHAnsi" w:hAnsiTheme="minorHAnsi" w:cstheme="minorHAnsi"/>
          <w:u w:val="single"/>
          <w:lang w:val="en-US"/>
        </w:rPr>
        <w:t>StudentID</w:t>
      </w:r>
      <w:r w:rsidR="00552B2E" w:rsidRPr="00677D32">
        <w:rPr>
          <w:rFonts w:asciiTheme="minorHAnsi" w:hAnsiTheme="minorHAnsi" w:cstheme="minorHAnsi"/>
          <w:lang w:val="en-US"/>
        </w:rPr>
        <w:t>&gt;</w:t>
      </w:r>
      <w:r w:rsidR="002D1A49">
        <w:rPr>
          <w:rFonts w:asciiTheme="minorHAnsi" w:hAnsiTheme="minorHAnsi" w:cstheme="minorHAnsi"/>
          <w:lang w:val="en-US"/>
        </w:rPr>
        <w:t>,BranchName,Country,Address,StudentName</w:t>
      </w:r>
      <w:r w:rsidR="00552B2E" w:rsidRPr="00677D32">
        <w:rPr>
          <w:rFonts w:asciiTheme="minorHAnsi" w:hAnsiTheme="minorHAnsi" w:cstheme="minorHAnsi"/>
          <w:lang w:val="en-US"/>
        </w:rPr>
        <w:t>)</w:t>
      </w:r>
    </w:p>
    <w:p w14:paraId="76203F47" w14:textId="0856E332" w:rsidR="00552B2E" w:rsidRPr="00677D32" w:rsidRDefault="00937959" w:rsidP="00D146B1">
      <w:pPr>
        <w:rPr>
          <w:rFonts w:asciiTheme="minorHAnsi" w:hAnsiTheme="minorHAnsi" w:cstheme="minorHAnsi"/>
          <w:lang w:val="en-US"/>
        </w:rPr>
      </w:pPr>
      <w:r>
        <w:rPr>
          <w:rFonts w:asciiTheme="minorHAnsi" w:hAnsiTheme="minorHAnsi" w:cstheme="minorHAnsi"/>
          <w:b/>
          <w:bCs/>
          <w:lang w:val="en-US"/>
        </w:rPr>
        <w:t xml:space="preserve">- </w:t>
      </w:r>
      <w:r w:rsidR="00552B2E" w:rsidRPr="00677D32">
        <w:rPr>
          <w:rFonts w:asciiTheme="minorHAnsi" w:hAnsiTheme="minorHAnsi" w:cstheme="minorHAnsi"/>
          <w:b/>
          <w:bCs/>
          <w:lang w:val="en-US"/>
        </w:rPr>
        <w:t>TutorBranch</w:t>
      </w:r>
      <w:r w:rsidR="00552B2E" w:rsidRPr="00677D32">
        <w:rPr>
          <w:rFonts w:asciiTheme="minorHAnsi" w:hAnsiTheme="minorHAnsi" w:cstheme="minorHAnsi"/>
          <w:lang w:val="en-US"/>
        </w:rPr>
        <w:t>(&lt;</w:t>
      </w:r>
      <w:r w:rsidR="00552B2E" w:rsidRPr="00677D32">
        <w:rPr>
          <w:rFonts w:asciiTheme="minorHAnsi" w:hAnsiTheme="minorHAnsi" w:cstheme="minorHAnsi"/>
          <w:u w:val="single"/>
          <w:lang w:val="en-US"/>
        </w:rPr>
        <w:t>BranchID</w:t>
      </w:r>
      <w:r w:rsidR="00552B2E" w:rsidRPr="00677D32">
        <w:rPr>
          <w:rFonts w:asciiTheme="minorHAnsi" w:hAnsiTheme="minorHAnsi" w:cstheme="minorHAnsi"/>
          <w:lang w:val="en-US"/>
        </w:rPr>
        <w:t>&gt;,&lt;</w:t>
      </w:r>
      <w:r w:rsidR="00552B2E" w:rsidRPr="00677D32">
        <w:rPr>
          <w:rFonts w:asciiTheme="minorHAnsi" w:hAnsiTheme="minorHAnsi" w:cstheme="minorHAnsi"/>
          <w:u w:val="single"/>
          <w:lang w:val="en-US"/>
        </w:rPr>
        <w:t>TutorID</w:t>
      </w:r>
      <w:r w:rsidR="00552B2E" w:rsidRPr="00677D32">
        <w:rPr>
          <w:rFonts w:asciiTheme="minorHAnsi" w:hAnsiTheme="minorHAnsi" w:cstheme="minorHAnsi"/>
          <w:lang w:val="en-US"/>
        </w:rPr>
        <w:t>&gt;</w:t>
      </w:r>
      <w:r w:rsidR="002D1A49">
        <w:rPr>
          <w:rFonts w:asciiTheme="minorHAnsi" w:hAnsiTheme="minorHAnsi" w:cstheme="minorHAnsi"/>
          <w:lang w:val="en-US"/>
        </w:rPr>
        <w:t>,BranchName,Country,Address,TutorName</w:t>
      </w:r>
      <w:r w:rsidR="00552B2E" w:rsidRPr="00677D32">
        <w:rPr>
          <w:rFonts w:asciiTheme="minorHAnsi" w:hAnsiTheme="minorHAnsi" w:cstheme="minorHAnsi"/>
          <w:lang w:val="en-US"/>
        </w:rPr>
        <w:t>)</w:t>
      </w:r>
    </w:p>
    <w:p w14:paraId="57EE972E" w14:textId="77777777" w:rsidR="00552B2E" w:rsidRPr="00677D32" w:rsidRDefault="00552B2E" w:rsidP="00D146B1">
      <w:pPr>
        <w:rPr>
          <w:rFonts w:asciiTheme="minorHAnsi" w:hAnsiTheme="minorHAnsi" w:cstheme="minorHAnsi"/>
          <w:lang w:val="en-US"/>
        </w:rPr>
      </w:pPr>
    </w:p>
    <w:p w14:paraId="0E3AF884" w14:textId="34C4FE2C" w:rsidR="004E108D" w:rsidRDefault="00552B2E" w:rsidP="00D146B1">
      <w:pPr>
        <w:rPr>
          <w:rFonts w:asciiTheme="minorHAnsi" w:hAnsiTheme="minorHAnsi" w:cstheme="minorBidi"/>
          <w:lang w:val="en-US"/>
        </w:rPr>
      </w:pPr>
      <w:r w:rsidRPr="794FFC96">
        <w:rPr>
          <w:rFonts w:asciiTheme="minorHAnsi" w:hAnsiTheme="minorHAnsi" w:cstheme="minorBidi"/>
          <w:lang w:val="en-US"/>
        </w:rPr>
        <w:t xml:space="preserve">Similar tables that link student and tutors tables to their branches. We have to consider how far StudentBranch will expand due to </w:t>
      </w:r>
      <w:r w:rsidR="00F36C73" w:rsidRPr="794FFC96">
        <w:rPr>
          <w:rFonts w:asciiTheme="minorHAnsi" w:hAnsiTheme="minorHAnsi" w:cstheme="minorBidi"/>
          <w:lang w:val="en-US"/>
        </w:rPr>
        <w:t xml:space="preserve">the number of students taking courses from the university, inclusive of local and overseas students. </w:t>
      </w:r>
      <w:r w:rsidR="00157728" w:rsidRPr="794FFC96">
        <w:rPr>
          <w:rFonts w:asciiTheme="minorHAnsi" w:hAnsiTheme="minorHAnsi" w:cstheme="minorBidi"/>
          <w:lang w:val="en-US"/>
        </w:rPr>
        <w:t>The reason why I did not end up with using NoSQL for this table is because of the relation between student/tutor and branch. As NoSQL is non relational, it is not beneficial for NoSQL to be used in this scenario.</w:t>
      </w:r>
    </w:p>
    <w:p w14:paraId="377F19D9" w14:textId="34C4FE2C" w:rsidR="004072E0" w:rsidRDefault="004072E0" w:rsidP="00D146B1">
      <w:pPr>
        <w:rPr>
          <w:rFonts w:asciiTheme="minorHAnsi" w:hAnsiTheme="minorHAnsi" w:cstheme="minorBidi"/>
          <w:lang w:val="en-US"/>
        </w:rPr>
      </w:pPr>
    </w:p>
    <w:p w14:paraId="15D42869" w14:textId="58AEB845" w:rsidR="0024213A" w:rsidRPr="00677D32" w:rsidRDefault="0024213A" w:rsidP="0024213A">
      <w:pPr>
        <w:rPr>
          <w:rFonts w:asciiTheme="minorHAnsi" w:hAnsiTheme="minorHAnsi" w:cstheme="minorHAnsi"/>
          <w:lang w:val="en-US"/>
        </w:rPr>
      </w:pPr>
      <w:r>
        <w:rPr>
          <w:rFonts w:asciiTheme="minorHAnsi" w:hAnsiTheme="minorHAnsi" w:cstheme="minorHAnsi"/>
          <w:b/>
          <w:bCs/>
          <w:lang w:val="en-US"/>
        </w:rPr>
        <w:t>- Administrator</w:t>
      </w:r>
      <w:r w:rsidRPr="00677D32">
        <w:rPr>
          <w:rFonts w:asciiTheme="minorHAnsi" w:hAnsiTheme="minorHAnsi" w:cstheme="minorHAnsi"/>
          <w:lang w:val="en-US"/>
        </w:rPr>
        <w:t>(&lt;</w:t>
      </w:r>
      <w:r>
        <w:rPr>
          <w:rFonts w:asciiTheme="minorHAnsi" w:hAnsiTheme="minorHAnsi" w:cstheme="minorHAnsi"/>
          <w:u w:val="single"/>
          <w:lang w:val="en-US"/>
        </w:rPr>
        <w:t>AdminID</w:t>
      </w:r>
      <w:r w:rsidRPr="00677D32">
        <w:rPr>
          <w:rFonts w:asciiTheme="minorHAnsi" w:hAnsiTheme="minorHAnsi" w:cstheme="minorHAnsi"/>
          <w:lang w:val="en-US"/>
        </w:rPr>
        <w:t>&gt;,</w:t>
      </w:r>
      <w:r>
        <w:rPr>
          <w:rFonts w:asciiTheme="minorHAnsi" w:hAnsiTheme="minorHAnsi" w:cstheme="minorHAnsi"/>
          <w:lang w:val="en-US"/>
        </w:rPr>
        <w:t>EmailAddress,ContactNo,Password,AdminName</w:t>
      </w:r>
      <w:r w:rsidRPr="00677D32">
        <w:rPr>
          <w:rFonts w:asciiTheme="minorHAnsi" w:hAnsiTheme="minorHAnsi" w:cstheme="minorHAnsi"/>
          <w:lang w:val="en-US"/>
        </w:rPr>
        <w:t>)</w:t>
      </w:r>
    </w:p>
    <w:p w14:paraId="4C690AF1" w14:textId="791B8FA3" w:rsidR="0024213A" w:rsidRPr="00677D32" w:rsidRDefault="0024213A" w:rsidP="0024213A">
      <w:pPr>
        <w:rPr>
          <w:rFonts w:asciiTheme="minorHAnsi" w:hAnsiTheme="minorHAnsi" w:cstheme="minorHAnsi"/>
          <w:lang w:val="en-US"/>
        </w:rPr>
      </w:pPr>
      <w:r>
        <w:rPr>
          <w:rFonts w:asciiTheme="minorHAnsi" w:hAnsiTheme="minorHAnsi" w:cstheme="minorHAnsi"/>
          <w:b/>
          <w:bCs/>
          <w:lang w:val="en-US"/>
        </w:rPr>
        <w:t>- AdminManageCourse</w:t>
      </w:r>
      <w:r w:rsidRPr="00677D32">
        <w:rPr>
          <w:rFonts w:asciiTheme="minorHAnsi" w:hAnsiTheme="minorHAnsi" w:cstheme="minorHAnsi"/>
          <w:lang w:val="en-US"/>
        </w:rPr>
        <w:t>(&lt;</w:t>
      </w:r>
      <w:r>
        <w:rPr>
          <w:rFonts w:asciiTheme="minorHAnsi" w:hAnsiTheme="minorHAnsi" w:cstheme="minorHAnsi"/>
          <w:u w:val="single"/>
          <w:lang w:val="en-US"/>
        </w:rPr>
        <w:t>AdminID</w:t>
      </w:r>
      <w:r w:rsidRPr="00677D32">
        <w:rPr>
          <w:rFonts w:asciiTheme="minorHAnsi" w:hAnsiTheme="minorHAnsi" w:cstheme="minorHAnsi"/>
          <w:lang w:val="en-US"/>
        </w:rPr>
        <w:t>&gt;,</w:t>
      </w:r>
      <w:r w:rsidR="00BD6D5A" w:rsidRPr="00677D32">
        <w:rPr>
          <w:rFonts w:asciiTheme="minorHAnsi" w:hAnsiTheme="minorHAnsi" w:cstheme="minorHAnsi"/>
          <w:lang w:val="en-US"/>
        </w:rPr>
        <w:t>&lt;</w:t>
      </w:r>
      <w:r w:rsidR="00BD6D5A">
        <w:rPr>
          <w:rFonts w:asciiTheme="minorHAnsi" w:hAnsiTheme="minorHAnsi" w:cstheme="minorHAnsi"/>
          <w:u w:val="single"/>
          <w:lang w:val="en-US"/>
        </w:rPr>
        <w:t>CourseID</w:t>
      </w:r>
      <w:r w:rsidR="00BD6D5A" w:rsidRPr="00677D32">
        <w:rPr>
          <w:rFonts w:asciiTheme="minorHAnsi" w:hAnsiTheme="minorHAnsi" w:cstheme="minorHAnsi"/>
          <w:lang w:val="en-US"/>
        </w:rPr>
        <w:t>&gt;,</w:t>
      </w:r>
      <w:r>
        <w:rPr>
          <w:rFonts w:asciiTheme="minorHAnsi" w:hAnsiTheme="minorHAnsi" w:cstheme="minorHAnsi"/>
          <w:lang w:val="en-US"/>
        </w:rPr>
        <w:t>EmailAddress,</w:t>
      </w:r>
      <w:r w:rsidR="00550169">
        <w:rPr>
          <w:rFonts w:asciiTheme="minorHAnsi" w:hAnsiTheme="minorHAnsi" w:cstheme="minorHAnsi"/>
          <w:lang w:val="en-US"/>
        </w:rPr>
        <w:t>CourseName</w:t>
      </w:r>
      <w:r>
        <w:rPr>
          <w:rFonts w:asciiTheme="minorHAnsi" w:hAnsiTheme="minorHAnsi" w:cstheme="minorHAnsi"/>
          <w:lang w:val="en-US"/>
        </w:rPr>
        <w:t>,AdminName</w:t>
      </w:r>
      <w:r w:rsidRPr="00677D32">
        <w:rPr>
          <w:rFonts w:asciiTheme="minorHAnsi" w:hAnsiTheme="minorHAnsi" w:cstheme="minorHAnsi"/>
          <w:lang w:val="en-US"/>
        </w:rPr>
        <w:t>)</w:t>
      </w:r>
    </w:p>
    <w:p w14:paraId="74D5A0F4" w14:textId="2C00A8DC" w:rsidR="0024213A" w:rsidRPr="00677D32" w:rsidRDefault="0024213A" w:rsidP="0024213A">
      <w:pPr>
        <w:rPr>
          <w:rFonts w:asciiTheme="minorHAnsi" w:hAnsiTheme="minorHAnsi" w:cstheme="minorHAnsi"/>
          <w:lang w:val="en-US"/>
        </w:rPr>
      </w:pPr>
      <w:r>
        <w:rPr>
          <w:rFonts w:asciiTheme="minorHAnsi" w:hAnsiTheme="minorHAnsi" w:cstheme="minorHAnsi"/>
          <w:b/>
          <w:bCs/>
          <w:lang w:val="en-US"/>
        </w:rPr>
        <w:t>- Support</w:t>
      </w:r>
      <w:r w:rsidRPr="00677D32">
        <w:rPr>
          <w:rFonts w:asciiTheme="minorHAnsi" w:hAnsiTheme="minorHAnsi" w:cstheme="minorHAnsi"/>
          <w:lang w:val="en-US"/>
        </w:rPr>
        <w:t>(</w:t>
      </w:r>
      <w:r w:rsidR="00597C61" w:rsidRPr="00597C61">
        <w:rPr>
          <w:rFonts w:asciiTheme="minorHAnsi" w:hAnsiTheme="minorHAnsi" w:cstheme="minorHAnsi"/>
          <w:u w:val="single"/>
          <w:lang w:val="en-US"/>
        </w:rPr>
        <w:t>SupportID</w:t>
      </w:r>
      <w:r w:rsidR="00597C61">
        <w:rPr>
          <w:rFonts w:asciiTheme="minorHAnsi" w:hAnsiTheme="minorHAnsi" w:cstheme="minorHAnsi"/>
          <w:lang w:val="en-US"/>
        </w:rPr>
        <w:t>,</w:t>
      </w:r>
      <w:r w:rsidRPr="00677D32">
        <w:rPr>
          <w:rFonts w:asciiTheme="minorHAnsi" w:hAnsiTheme="minorHAnsi" w:cstheme="minorHAnsi"/>
          <w:lang w:val="en-US"/>
        </w:rPr>
        <w:t>&lt;</w:t>
      </w:r>
      <w:r>
        <w:rPr>
          <w:rFonts w:asciiTheme="minorHAnsi" w:hAnsiTheme="minorHAnsi" w:cstheme="minorHAnsi"/>
          <w:u w:val="single"/>
          <w:lang w:val="en-US"/>
        </w:rPr>
        <w:t>AdminID</w:t>
      </w:r>
      <w:r w:rsidRPr="00677D32">
        <w:rPr>
          <w:rFonts w:asciiTheme="minorHAnsi" w:hAnsiTheme="minorHAnsi" w:cstheme="minorHAnsi"/>
          <w:lang w:val="en-US"/>
        </w:rPr>
        <w:t>&gt;,</w:t>
      </w:r>
      <w:r w:rsidR="00105D12">
        <w:rPr>
          <w:rFonts w:asciiTheme="minorHAnsi" w:hAnsiTheme="minorHAnsi" w:cstheme="minorHAnsi"/>
          <w:lang w:val="en-US"/>
        </w:rPr>
        <w:t>&lt;TutorID&gt;,&lt;StudentID&gt;,SupportDetail,IsResolved,Feedback</w:t>
      </w:r>
      <w:r w:rsidRPr="00677D32">
        <w:rPr>
          <w:rFonts w:asciiTheme="minorHAnsi" w:hAnsiTheme="minorHAnsi" w:cstheme="minorHAnsi"/>
          <w:lang w:val="en-US"/>
        </w:rPr>
        <w:t>)</w:t>
      </w:r>
    </w:p>
    <w:p w14:paraId="45683B13" w14:textId="34C4FE2C" w:rsidR="004072E0" w:rsidRDefault="004072E0" w:rsidP="00D146B1">
      <w:pPr>
        <w:rPr>
          <w:rFonts w:asciiTheme="minorHAnsi" w:hAnsiTheme="minorHAnsi" w:cstheme="minorBidi"/>
          <w:lang w:val="en-US"/>
        </w:rPr>
      </w:pPr>
    </w:p>
    <w:p w14:paraId="4574B927" w14:textId="05A5151A" w:rsidR="00615EAD" w:rsidRDefault="00B177FB" w:rsidP="00D146B1">
      <w:pPr>
        <w:rPr>
          <w:rFonts w:asciiTheme="minorHAnsi" w:hAnsiTheme="minorHAnsi" w:cstheme="minorHAnsi"/>
          <w:lang w:val="en-US"/>
        </w:rPr>
      </w:pPr>
      <w:r>
        <w:rPr>
          <w:rFonts w:asciiTheme="minorHAnsi" w:hAnsiTheme="minorHAnsi" w:cstheme="minorHAnsi"/>
          <w:lang w:val="en-US"/>
        </w:rPr>
        <w:t xml:space="preserve">For Administrator, AdminManageCourse and Support tables, SQL is the best choice as </w:t>
      </w:r>
      <w:r w:rsidR="008F79BA">
        <w:rPr>
          <w:rFonts w:asciiTheme="minorHAnsi" w:hAnsiTheme="minorHAnsi" w:cstheme="minorHAnsi"/>
          <w:lang w:val="en-US"/>
        </w:rPr>
        <w:t xml:space="preserve">relations are needed for the </w:t>
      </w:r>
      <w:r w:rsidR="00C7764A">
        <w:rPr>
          <w:rFonts w:asciiTheme="minorHAnsi" w:hAnsiTheme="minorHAnsi" w:cstheme="minorHAnsi"/>
          <w:lang w:val="en-US"/>
        </w:rPr>
        <w:t xml:space="preserve">tables to work. </w:t>
      </w:r>
      <w:r w:rsidR="00314BF0">
        <w:rPr>
          <w:rFonts w:asciiTheme="minorHAnsi" w:hAnsiTheme="minorHAnsi" w:cstheme="minorHAnsi"/>
          <w:lang w:val="en-US"/>
        </w:rPr>
        <w:t>Furthermore</w:t>
      </w:r>
      <w:r w:rsidR="00BD0C96">
        <w:rPr>
          <w:rFonts w:asciiTheme="minorHAnsi" w:hAnsiTheme="minorHAnsi" w:cstheme="minorHAnsi"/>
          <w:lang w:val="en-US"/>
        </w:rPr>
        <w:t xml:space="preserve">, </w:t>
      </w:r>
      <w:r w:rsidR="00C30B4A">
        <w:rPr>
          <w:rFonts w:asciiTheme="minorHAnsi" w:hAnsiTheme="minorHAnsi" w:cstheme="minorHAnsi"/>
          <w:lang w:val="en-US"/>
        </w:rPr>
        <w:t>it is not recommen</w:t>
      </w:r>
      <w:r w:rsidR="006F6242">
        <w:rPr>
          <w:rFonts w:asciiTheme="minorHAnsi" w:hAnsiTheme="minorHAnsi" w:cstheme="minorHAnsi"/>
          <w:lang w:val="en-US"/>
        </w:rPr>
        <w:t xml:space="preserve">ded to implement NoSQL </w:t>
      </w:r>
      <w:r w:rsidR="006E2E72">
        <w:rPr>
          <w:rFonts w:asciiTheme="minorHAnsi" w:hAnsiTheme="minorHAnsi" w:cstheme="minorHAnsi"/>
          <w:lang w:val="en-US"/>
        </w:rPr>
        <w:t xml:space="preserve">as we need consistency across the tables in querying </w:t>
      </w:r>
      <w:r w:rsidR="00BA3014">
        <w:rPr>
          <w:rFonts w:asciiTheme="minorHAnsi" w:hAnsiTheme="minorHAnsi" w:cstheme="minorHAnsi"/>
          <w:lang w:val="en-US"/>
        </w:rPr>
        <w:t xml:space="preserve">data as retrievals of </w:t>
      </w:r>
      <w:r w:rsidR="005515D0">
        <w:rPr>
          <w:rFonts w:asciiTheme="minorHAnsi" w:hAnsiTheme="minorHAnsi" w:cstheme="minorHAnsi"/>
          <w:lang w:val="en-US"/>
        </w:rPr>
        <w:t xml:space="preserve">data in </w:t>
      </w:r>
      <w:r w:rsidR="00BA3014">
        <w:rPr>
          <w:rFonts w:asciiTheme="minorHAnsi" w:hAnsiTheme="minorHAnsi" w:cstheme="minorHAnsi"/>
          <w:lang w:val="en-US"/>
        </w:rPr>
        <w:t>AdminManageCourse</w:t>
      </w:r>
      <w:r w:rsidR="005515D0">
        <w:rPr>
          <w:rFonts w:asciiTheme="minorHAnsi" w:hAnsiTheme="minorHAnsi" w:cstheme="minorHAnsi"/>
          <w:lang w:val="en-US"/>
        </w:rPr>
        <w:t xml:space="preserve"> is required when </w:t>
      </w:r>
      <w:r w:rsidR="00DE71FE">
        <w:rPr>
          <w:rFonts w:asciiTheme="minorHAnsi" w:hAnsiTheme="minorHAnsi" w:cstheme="minorHAnsi"/>
          <w:lang w:val="en-US"/>
        </w:rPr>
        <w:t>Students or Tutors request support.</w:t>
      </w:r>
    </w:p>
    <w:p w14:paraId="209F0E6A" w14:textId="77777777" w:rsidR="00B177FB" w:rsidRDefault="00B177FB" w:rsidP="00D146B1">
      <w:pPr>
        <w:rPr>
          <w:rFonts w:asciiTheme="minorHAnsi" w:hAnsiTheme="minorHAnsi" w:cstheme="minorHAnsi"/>
          <w:lang w:val="en-US"/>
        </w:rPr>
      </w:pPr>
    </w:p>
    <w:p w14:paraId="719B1F1F" w14:textId="40882F5F" w:rsidR="00615EAD" w:rsidRPr="00677D32" w:rsidRDefault="00933991" w:rsidP="00D146B1">
      <w:pPr>
        <w:rPr>
          <w:rFonts w:asciiTheme="minorHAnsi" w:hAnsiTheme="minorHAnsi" w:cstheme="minorBidi"/>
          <w:lang w:val="en-US"/>
        </w:rPr>
      </w:pPr>
      <w:r w:rsidRPr="6EE10496">
        <w:rPr>
          <w:rFonts w:asciiTheme="minorHAnsi" w:hAnsiTheme="minorHAnsi" w:cstheme="minorBidi"/>
          <w:lang w:val="en-US"/>
        </w:rPr>
        <w:t>For SQL</w:t>
      </w:r>
      <w:r w:rsidR="00B27F90" w:rsidRPr="6EE10496">
        <w:rPr>
          <w:rFonts w:asciiTheme="minorHAnsi" w:hAnsiTheme="minorHAnsi" w:cstheme="minorBidi"/>
          <w:lang w:val="en-US"/>
        </w:rPr>
        <w:t xml:space="preserve"> tables, we will consider Sh</w:t>
      </w:r>
      <w:r w:rsidR="009F45E2" w:rsidRPr="6EE10496">
        <w:rPr>
          <w:rFonts w:asciiTheme="minorHAnsi" w:hAnsiTheme="minorHAnsi" w:cstheme="minorBidi"/>
          <w:lang w:val="en-US"/>
        </w:rPr>
        <w:t xml:space="preserve">ared application with separate databases. </w:t>
      </w:r>
      <w:r w:rsidR="00646987" w:rsidRPr="6EE10496">
        <w:rPr>
          <w:rFonts w:asciiTheme="minorHAnsi" w:hAnsiTheme="minorHAnsi" w:cstheme="minorBidi"/>
          <w:lang w:val="en-US"/>
        </w:rPr>
        <w:t xml:space="preserve">This is because </w:t>
      </w:r>
      <w:r w:rsidR="008C7C42" w:rsidRPr="6EE10496">
        <w:rPr>
          <w:rFonts w:asciiTheme="minorHAnsi" w:hAnsiTheme="minorHAnsi" w:cstheme="minorBidi"/>
          <w:lang w:val="en-US"/>
        </w:rPr>
        <w:t xml:space="preserve">we have a local university and a university overseas. We need to </w:t>
      </w:r>
      <w:r w:rsidR="001D6B53" w:rsidRPr="6EE10496">
        <w:rPr>
          <w:rFonts w:asciiTheme="minorHAnsi" w:hAnsiTheme="minorHAnsi" w:cstheme="minorBidi"/>
          <w:lang w:val="en-US"/>
        </w:rPr>
        <w:t xml:space="preserve">have the option whereby if needed, we can have </w:t>
      </w:r>
      <w:r w:rsidR="00DD235A" w:rsidRPr="6EE10496">
        <w:rPr>
          <w:rFonts w:asciiTheme="minorHAnsi" w:hAnsiTheme="minorHAnsi" w:cstheme="minorBidi"/>
          <w:lang w:val="en-US"/>
        </w:rPr>
        <w:t xml:space="preserve">more separated databases spread through regions/locations where the </w:t>
      </w:r>
      <w:r w:rsidR="005D51D5" w:rsidRPr="6EE10496">
        <w:rPr>
          <w:rFonts w:asciiTheme="minorHAnsi" w:hAnsiTheme="minorHAnsi" w:cstheme="minorBidi"/>
          <w:lang w:val="en-US"/>
        </w:rPr>
        <w:t>schools are offered overseas.</w:t>
      </w:r>
    </w:p>
    <w:p w14:paraId="09B21428" w14:textId="40882F5F" w:rsidR="00435167" w:rsidRDefault="00435167" w:rsidP="6EE10496">
      <w:pPr>
        <w:rPr>
          <w:rFonts w:asciiTheme="minorHAnsi" w:hAnsiTheme="minorHAnsi" w:cstheme="minorBidi"/>
          <w:lang w:val="en-US"/>
        </w:rPr>
      </w:pPr>
    </w:p>
    <w:p w14:paraId="4482C3A5" w14:textId="40882F5F" w:rsidR="00435167" w:rsidRPr="00677D32" w:rsidRDefault="00435167" w:rsidP="6EE10496">
      <w:pPr>
        <w:rPr>
          <w:rFonts w:asciiTheme="minorHAnsi" w:hAnsiTheme="minorHAnsi" w:cstheme="minorBidi"/>
          <w:lang w:val="en-US"/>
        </w:rPr>
      </w:pPr>
    </w:p>
    <w:p w14:paraId="54D174F6" w14:textId="19924D02" w:rsidR="001F348E" w:rsidRPr="00AA7B98" w:rsidRDefault="005218D4" w:rsidP="00AA7B98">
      <w:pPr>
        <w:pStyle w:val="Heading3"/>
        <w:ind w:left="720" w:firstLine="720"/>
        <w:rPr>
          <w:rFonts w:asciiTheme="minorHAnsi" w:hAnsiTheme="minorHAnsi" w:cstheme="minorHAnsi"/>
          <w:b w:val="0"/>
          <w:bCs w:val="0"/>
          <w:lang w:val="en-US"/>
        </w:rPr>
      </w:pPr>
      <w:bookmarkStart w:id="16" w:name="_Toc95100645"/>
      <w:r w:rsidRPr="00677D32">
        <w:rPr>
          <w:rFonts w:asciiTheme="minorHAnsi" w:hAnsiTheme="minorHAnsi" w:cstheme="minorHAnsi"/>
          <w:b w:val="0"/>
          <w:bCs w:val="0"/>
          <w:lang w:val="en-US"/>
        </w:rPr>
        <w:t>(i.iv)</w:t>
      </w:r>
      <w:r w:rsidR="008A444B" w:rsidRPr="00677D32">
        <w:rPr>
          <w:rFonts w:asciiTheme="minorHAnsi" w:hAnsiTheme="minorHAnsi" w:cstheme="minorHAnsi"/>
          <w:b w:val="0"/>
          <w:bCs w:val="0"/>
          <w:lang w:val="en-US"/>
        </w:rPr>
        <w:t xml:space="preserve"> </w:t>
      </w:r>
      <w:r w:rsidR="00C21BCD" w:rsidRPr="00677D32">
        <w:rPr>
          <w:rFonts w:asciiTheme="minorHAnsi" w:hAnsiTheme="minorHAnsi" w:cstheme="minorHAnsi"/>
          <w:b w:val="0"/>
          <w:bCs w:val="0"/>
          <w:lang w:val="en-US"/>
        </w:rPr>
        <w:t>Design/Schema on Cloud Storage Used</w:t>
      </w:r>
      <w:bookmarkEnd w:id="16"/>
    </w:p>
    <w:p w14:paraId="242372F0" w14:textId="21F5898A" w:rsidR="00E50D4F" w:rsidRDefault="00691A19" w:rsidP="00691A19">
      <w:pPr>
        <w:pStyle w:val="Heading5"/>
        <w:ind w:left="1440" w:firstLine="720"/>
        <w:rPr>
          <w:lang w:val="en-US"/>
        </w:rPr>
      </w:pPr>
      <w:r>
        <w:rPr>
          <w:lang w:val="en-US"/>
        </w:rPr>
        <w:t>(i.iv.i)</w:t>
      </w:r>
      <w:r w:rsidR="001F348E">
        <w:rPr>
          <w:lang w:val="en-US"/>
        </w:rPr>
        <w:t>NoSQ</w:t>
      </w:r>
      <w:r w:rsidR="00E50D4F">
        <w:rPr>
          <w:lang w:val="en-US"/>
        </w:rPr>
        <w:t>L:</w:t>
      </w:r>
    </w:p>
    <w:p w14:paraId="23E7589E" w14:textId="77777777" w:rsidR="00E50D4F" w:rsidRDefault="00E50D4F" w:rsidP="0020325C">
      <w:pPr>
        <w:rPr>
          <w:rFonts w:asciiTheme="minorHAnsi" w:hAnsiTheme="minorHAnsi" w:cstheme="minorHAnsi"/>
          <w:lang w:val="en-US"/>
        </w:rPr>
      </w:pPr>
    </w:p>
    <w:p w14:paraId="02C874F9" w14:textId="54B17104" w:rsidR="00E50D4F" w:rsidRDefault="00FD28DD" w:rsidP="0020325C">
      <w:pPr>
        <w:rPr>
          <w:rFonts w:asciiTheme="minorHAnsi" w:hAnsiTheme="minorHAnsi" w:cstheme="minorHAnsi"/>
          <w:u w:val="single"/>
          <w:lang w:val="en-US"/>
        </w:rPr>
      </w:pPr>
      <w:r>
        <w:rPr>
          <w:rFonts w:asciiTheme="minorHAnsi" w:hAnsiTheme="minorHAnsi" w:cstheme="minorHAnsi"/>
          <w:u w:val="single"/>
          <w:lang w:val="en-US"/>
        </w:rPr>
        <w:t>AzureTableStorage</w:t>
      </w:r>
    </w:p>
    <w:p w14:paraId="53BC9CC4" w14:textId="1F6B70B0" w:rsidR="00E50D4F" w:rsidRDefault="00E50D4F" w:rsidP="0020325C">
      <w:pPr>
        <w:rPr>
          <w:rFonts w:asciiTheme="minorHAnsi" w:hAnsiTheme="minorHAnsi" w:cstheme="minorHAnsi"/>
          <w:u w:val="single"/>
          <w:lang w:val="en-US"/>
        </w:rPr>
      </w:pPr>
    </w:p>
    <w:p w14:paraId="42AEBFB2" w14:textId="66A9F95C" w:rsidR="00AC7752" w:rsidRDefault="00D233A6" w:rsidP="0020325C">
      <w:pPr>
        <w:rPr>
          <w:rFonts w:asciiTheme="minorHAnsi" w:hAnsiTheme="minorHAnsi" w:cstheme="minorHAnsi"/>
          <w:lang w:val="en-US"/>
        </w:rPr>
      </w:pPr>
      <w:r>
        <w:rPr>
          <w:rFonts w:asciiTheme="minorHAnsi" w:hAnsiTheme="minorHAnsi" w:cstheme="minorHAnsi"/>
          <w:noProof/>
          <w:lang w:val="en-US"/>
        </w:rPr>
        <w:drawing>
          <wp:inline distT="0" distB="0" distL="0" distR="0" wp14:anchorId="0F8BCF91" wp14:editId="1A5915E7">
            <wp:extent cx="5266690" cy="2845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6690" cy="2845435"/>
                    </a:xfrm>
                    <a:prstGeom prst="rect">
                      <a:avLst/>
                    </a:prstGeom>
                    <a:noFill/>
                    <a:ln>
                      <a:noFill/>
                    </a:ln>
                  </pic:spPr>
                </pic:pic>
              </a:graphicData>
            </a:graphic>
          </wp:inline>
        </w:drawing>
      </w:r>
    </w:p>
    <w:p w14:paraId="459559B9" w14:textId="3347302D" w:rsidR="00AC7752" w:rsidRDefault="00AC7752" w:rsidP="0020325C">
      <w:pPr>
        <w:rPr>
          <w:rFonts w:asciiTheme="minorHAnsi" w:hAnsiTheme="minorHAnsi" w:cstheme="minorHAnsi"/>
          <w:lang w:val="en-US"/>
        </w:rPr>
      </w:pPr>
    </w:p>
    <w:p w14:paraId="4925F696" w14:textId="537D03C6" w:rsidR="00AC7752" w:rsidRPr="00AC7752" w:rsidRDefault="00435167" w:rsidP="00435167">
      <w:pPr>
        <w:tabs>
          <w:tab w:val="left" w:pos="2096"/>
        </w:tabs>
        <w:rPr>
          <w:rFonts w:asciiTheme="minorHAnsi" w:hAnsiTheme="minorHAnsi" w:cstheme="minorHAnsi"/>
          <w:lang w:val="en-US"/>
        </w:rPr>
      </w:pPr>
      <w:r>
        <w:rPr>
          <w:rFonts w:asciiTheme="minorHAnsi" w:hAnsiTheme="minorHAnsi" w:cstheme="minorHAnsi"/>
          <w:lang w:val="en-US"/>
        </w:rPr>
        <w:tab/>
      </w:r>
    </w:p>
    <w:p w14:paraId="55E5E03E" w14:textId="063B003D" w:rsidR="00E50D4F" w:rsidRDefault="00691A19" w:rsidP="00691A19">
      <w:pPr>
        <w:pStyle w:val="Heading5"/>
        <w:ind w:left="1440" w:firstLine="720"/>
        <w:rPr>
          <w:lang w:val="en-US"/>
        </w:rPr>
      </w:pPr>
      <w:r>
        <w:rPr>
          <w:lang w:val="en-US"/>
        </w:rPr>
        <w:lastRenderedPageBreak/>
        <w:t>(i.iv.ii)</w:t>
      </w:r>
      <w:r w:rsidR="006F70C0">
        <w:rPr>
          <w:lang w:val="en-US"/>
        </w:rPr>
        <w:t>SQL:</w:t>
      </w:r>
    </w:p>
    <w:p w14:paraId="295D2C35" w14:textId="77777777" w:rsidR="006F70C0" w:rsidRDefault="006F70C0" w:rsidP="0020325C">
      <w:pPr>
        <w:rPr>
          <w:rFonts w:asciiTheme="minorHAnsi" w:hAnsiTheme="minorHAnsi" w:cstheme="minorHAnsi"/>
          <w:lang w:val="en-US"/>
        </w:rPr>
      </w:pPr>
    </w:p>
    <w:p w14:paraId="1A2271EB" w14:textId="22BDEE80" w:rsidR="006F70C0" w:rsidRDefault="00255F83" w:rsidP="0020325C">
      <w:pPr>
        <w:rPr>
          <w:rFonts w:asciiTheme="minorHAnsi" w:hAnsiTheme="minorHAnsi" w:cstheme="minorHAnsi"/>
          <w:lang w:val="en-US"/>
        </w:rPr>
      </w:pPr>
      <w:r>
        <w:rPr>
          <w:rFonts w:asciiTheme="minorHAnsi" w:hAnsiTheme="minorHAnsi" w:cstheme="minorHAnsi"/>
          <w:lang w:val="en-US"/>
        </w:rPr>
        <w:t>AzureSQL</w:t>
      </w:r>
      <w:r w:rsidR="00482DB5">
        <w:rPr>
          <w:rFonts w:asciiTheme="minorHAnsi" w:hAnsiTheme="minorHAnsi" w:cstheme="minorHAnsi"/>
          <w:lang w:val="en-US"/>
        </w:rPr>
        <w:t xml:space="preserve"> Database</w:t>
      </w:r>
    </w:p>
    <w:p w14:paraId="42D4E590" w14:textId="77777777" w:rsidR="00482DB5" w:rsidRDefault="00482DB5" w:rsidP="0020325C">
      <w:pPr>
        <w:rPr>
          <w:rFonts w:asciiTheme="minorHAnsi" w:hAnsiTheme="minorHAnsi" w:cstheme="minorHAnsi"/>
          <w:lang w:val="en-US"/>
        </w:rPr>
      </w:pPr>
    </w:p>
    <w:p w14:paraId="1277FFFC" w14:textId="3325917F" w:rsidR="00482DB5" w:rsidRPr="00E50D4F" w:rsidRDefault="005A3110" w:rsidP="0020325C">
      <w:pPr>
        <w:rPr>
          <w:rFonts w:asciiTheme="minorHAnsi" w:hAnsiTheme="minorHAnsi" w:cstheme="minorBidi"/>
          <w:lang w:val="en-US"/>
        </w:rPr>
      </w:pPr>
      <w:r>
        <w:rPr>
          <w:rFonts w:asciiTheme="minorHAnsi" w:hAnsiTheme="minorHAnsi" w:cstheme="minorBidi"/>
          <w:noProof/>
          <w:lang w:val="en-US"/>
        </w:rPr>
        <w:drawing>
          <wp:inline distT="0" distB="0" distL="0" distR="0" wp14:anchorId="6EB6B882" wp14:editId="0A938D6B">
            <wp:extent cx="5274310" cy="67373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6737350"/>
                    </a:xfrm>
                    <a:prstGeom prst="rect">
                      <a:avLst/>
                    </a:prstGeom>
                    <a:noFill/>
                    <a:ln>
                      <a:noFill/>
                    </a:ln>
                  </pic:spPr>
                </pic:pic>
              </a:graphicData>
            </a:graphic>
          </wp:inline>
        </w:drawing>
      </w:r>
    </w:p>
    <w:p w14:paraId="49F13244" w14:textId="40882F5F" w:rsidR="00435167" w:rsidRDefault="00435167" w:rsidP="6EE10496">
      <w:pPr>
        <w:pStyle w:val="Heading3"/>
        <w:ind w:left="720" w:firstLine="720"/>
        <w:rPr>
          <w:rFonts w:asciiTheme="minorHAnsi" w:hAnsiTheme="minorHAnsi" w:cstheme="minorBidi"/>
          <w:b w:val="0"/>
          <w:bCs w:val="0"/>
          <w:lang w:val="en-US"/>
        </w:rPr>
      </w:pPr>
    </w:p>
    <w:p w14:paraId="76992F8C" w14:textId="5E2AEC4B" w:rsidR="005218D4" w:rsidRPr="00677D32" w:rsidRDefault="005218D4" w:rsidP="00A75F34">
      <w:pPr>
        <w:pStyle w:val="Heading3"/>
        <w:ind w:left="720" w:firstLine="720"/>
        <w:rPr>
          <w:rFonts w:asciiTheme="minorHAnsi" w:hAnsiTheme="minorHAnsi" w:cstheme="minorHAnsi"/>
          <w:b w:val="0"/>
          <w:bCs w:val="0"/>
          <w:lang w:val="en-US"/>
        </w:rPr>
      </w:pPr>
      <w:bookmarkStart w:id="17" w:name="_Toc95100646"/>
      <w:r w:rsidRPr="00677D32">
        <w:rPr>
          <w:rFonts w:asciiTheme="minorHAnsi" w:hAnsiTheme="minorHAnsi" w:cstheme="minorHAnsi"/>
          <w:b w:val="0"/>
          <w:bCs w:val="0"/>
          <w:lang w:val="en-US"/>
        </w:rPr>
        <w:t>(i.v)</w:t>
      </w:r>
      <w:r w:rsidR="00C21BCD" w:rsidRPr="00677D32">
        <w:rPr>
          <w:rFonts w:asciiTheme="minorHAnsi" w:hAnsiTheme="minorHAnsi" w:cstheme="minorHAnsi"/>
          <w:b w:val="0"/>
          <w:bCs w:val="0"/>
          <w:lang w:val="en-US"/>
        </w:rPr>
        <w:t xml:space="preserve"> Implementation of business queries</w:t>
      </w:r>
      <w:bookmarkEnd w:id="17"/>
    </w:p>
    <w:p w14:paraId="3D46CA13" w14:textId="77777777" w:rsidR="00977EB3" w:rsidRPr="00677D32" w:rsidRDefault="00977EB3" w:rsidP="00977EB3">
      <w:pPr>
        <w:rPr>
          <w:rFonts w:asciiTheme="minorHAnsi" w:hAnsiTheme="minorHAnsi" w:cstheme="minorHAnsi"/>
          <w:lang w:val="en-US"/>
        </w:rPr>
      </w:pPr>
    </w:p>
    <w:p w14:paraId="36D06AAD" w14:textId="4AFEB2B9" w:rsidR="00ED7ED5" w:rsidRDefault="007D5EF8" w:rsidP="007D5EF8">
      <w:pPr>
        <w:pStyle w:val="Heading5"/>
        <w:ind w:left="1440" w:firstLine="720"/>
        <w:rPr>
          <w:lang w:val="en-US"/>
        </w:rPr>
      </w:pPr>
      <w:r>
        <w:rPr>
          <w:lang w:val="en-US"/>
        </w:rPr>
        <w:t>(i.v.i)</w:t>
      </w:r>
      <w:r w:rsidR="00016513">
        <w:rPr>
          <w:lang w:val="en-US"/>
        </w:rPr>
        <w:t>NoSQL</w:t>
      </w:r>
      <w:r w:rsidR="00A80BD4">
        <w:rPr>
          <w:lang w:val="en-US"/>
        </w:rPr>
        <w:t>/LINQ/AzureTableStorage/Key-Value:</w:t>
      </w:r>
    </w:p>
    <w:p w14:paraId="47470F23" w14:textId="77777777" w:rsidR="00790829" w:rsidRPr="00A562B8" w:rsidRDefault="00790829" w:rsidP="00790829">
      <w:pPr>
        <w:rPr>
          <w:rFonts w:asciiTheme="minorHAnsi" w:hAnsiTheme="minorHAnsi" w:cstheme="minorHAnsi"/>
          <w:u w:val="single"/>
          <w:lang w:val="en-US"/>
        </w:rPr>
      </w:pPr>
      <w:r w:rsidRPr="00A562B8">
        <w:rPr>
          <w:rFonts w:asciiTheme="minorHAnsi" w:hAnsiTheme="minorHAnsi" w:cstheme="minorHAnsi"/>
          <w:u w:val="single"/>
          <w:lang w:val="en-US"/>
        </w:rPr>
        <w:lastRenderedPageBreak/>
        <w:t>Announcement</w:t>
      </w:r>
    </w:p>
    <w:p w14:paraId="4BD2B143" w14:textId="77777777" w:rsidR="007D5EF8" w:rsidRDefault="007D5EF8" w:rsidP="007D5EF8">
      <w:pPr>
        <w:rPr>
          <w:lang w:val="en-US"/>
        </w:rPr>
      </w:pPr>
    </w:p>
    <w:p w14:paraId="7D83994E" w14:textId="48EB14CE" w:rsidR="00BF5D6A" w:rsidRDefault="00BF5D6A" w:rsidP="007D5EF8">
      <w:pPr>
        <w:rPr>
          <w:lang w:val="en-US"/>
        </w:rPr>
      </w:pPr>
      <w:r>
        <w:rPr>
          <w:lang w:val="en-US"/>
        </w:rPr>
        <w:t xml:space="preserve">// Retrieve all </w:t>
      </w:r>
      <w:r w:rsidR="006013F8">
        <w:rPr>
          <w:lang w:val="en-US"/>
        </w:rPr>
        <w:t>entities in Advanced Databases partition</w:t>
      </w:r>
    </w:p>
    <w:p w14:paraId="75A1B1FC" w14:textId="77777777" w:rsidR="00BF5D6A" w:rsidRDefault="00BF5D6A" w:rsidP="007D5EF8">
      <w:pPr>
        <w:rPr>
          <w:lang w:val="en-US"/>
        </w:rPr>
      </w:pPr>
    </w:p>
    <w:p w14:paraId="65230353" w14:textId="77777777" w:rsidR="00717FE4" w:rsidRPr="00717FE4" w:rsidRDefault="00717FE4" w:rsidP="00717FE4">
      <w:pPr>
        <w:rPr>
          <w:lang w:val="en-US"/>
        </w:rPr>
      </w:pPr>
      <w:r w:rsidRPr="00717FE4">
        <w:rPr>
          <w:lang w:val="en-US"/>
        </w:rPr>
        <w:t xml:space="preserve">      var advancedDatabasesQuery1 = (from announcements in table.CreateQuery&lt;Announcements&gt;()</w:t>
      </w:r>
    </w:p>
    <w:p w14:paraId="0B4366D7" w14:textId="77777777" w:rsidR="00717FE4" w:rsidRPr="00717FE4" w:rsidRDefault="00717FE4" w:rsidP="00717FE4">
      <w:pPr>
        <w:rPr>
          <w:lang w:val="en-US"/>
        </w:rPr>
      </w:pPr>
      <w:r w:rsidRPr="00717FE4">
        <w:rPr>
          <w:lang w:val="en-US"/>
        </w:rPr>
        <w:t xml:space="preserve">      where announcements.PartitionKey == "AdvancedDatabases" select announcements);</w:t>
      </w:r>
    </w:p>
    <w:p w14:paraId="33CCF7DC" w14:textId="77777777" w:rsidR="00717FE4" w:rsidRPr="00717FE4" w:rsidRDefault="00717FE4" w:rsidP="00717FE4">
      <w:pPr>
        <w:rPr>
          <w:lang w:val="en-US"/>
        </w:rPr>
      </w:pPr>
    </w:p>
    <w:p w14:paraId="594D7DC6" w14:textId="77777777" w:rsidR="00717FE4" w:rsidRPr="00717FE4" w:rsidRDefault="00717FE4" w:rsidP="00717FE4">
      <w:pPr>
        <w:rPr>
          <w:lang w:val="en-US"/>
        </w:rPr>
      </w:pPr>
      <w:r w:rsidRPr="00717FE4">
        <w:rPr>
          <w:lang w:val="en-US"/>
        </w:rPr>
        <w:t xml:space="preserve">      foreach (Announcements theAnnouncements in advancedDatabasesQuery1)</w:t>
      </w:r>
    </w:p>
    <w:p w14:paraId="0CDF0061" w14:textId="77777777" w:rsidR="00717FE4" w:rsidRPr="00717FE4" w:rsidRDefault="00717FE4" w:rsidP="00717FE4">
      <w:pPr>
        <w:rPr>
          <w:lang w:val="en-US"/>
        </w:rPr>
      </w:pPr>
      <w:r w:rsidRPr="00717FE4">
        <w:rPr>
          <w:lang w:val="en-US"/>
        </w:rPr>
        <w:t xml:space="preserve">      {</w:t>
      </w:r>
    </w:p>
    <w:p w14:paraId="621E4ED8" w14:textId="77777777" w:rsidR="00717FE4" w:rsidRPr="00717FE4" w:rsidRDefault="00717FE4" w:rsidP="00717FE4">
      <w:pPr>
        <w:rPr>
          <w:lang w:val="en-US"/>
        </w:rPr>
      </w:pPr>
      <w:r w:rsidRPr="00717FE4">
        <w:rPr>
          <w:lang w:val="en-US"/>
        </w:rPr>
        <w:t xml:space="preserve">      Response.Write("PartitionKey: ");</w:t>
      </w:r>
    </w:p>
    <w:p w14:paraId="3FC3AADB" w14:textId="77777777" w:rsidR="00717FE4" w:rsidRPr="00717FE4" w:rsidRDefault="00717FE4" w:rsidP="00717FE4">
      <w:pPr>
        <w:rPr>
          <w:lang w:val="en-US"/>
        </w:rPr>
      </w:pPr>
      <w:r w:rsidRPr="00717FE4">
        <w:rPr>
          <w:lang w:val="en-US"/>
        </w:rPr>
        <w:t xml:space="preserve">      Response.Write(theAnnouncements.PartitionKey + "&lt;br&gt;");</w:t>
      </w:r>
    </w:p>
    <w:p w14:paraId="507E6D19" w14:textId="77777777" w:rsidR="00717FE4" w:rsidRPr="00717FE4" w:rsidRDefault="00717FE4" w:rsidP="00717FE4">
      <w:pPr>
        <w:rPr>
          <w:lang w:val="en-US"/>
        </w:rPr>
      </w:pPr>
      <w:r w:rsidRPr="00717FE4">
        <w:rPr>
          <w:lang w:val="en-US"/>
        </w:rPr>
        <w:t xml:space="preserve">      Response.Write("RowKey: ");</w:t>
      </w:r>
    </w:p>
    <w:p w14:paraId="1D2C343F" w14:textId="77777777" w:rsidR="00717FE4" w:rsidRPr="00717FE4" w:rsidRDefault="00717FE4" w:rsidP="00717FE4">
      <w:pPr>
        <w:rPr>
          <w:lang w:val="en-US"/>
        </w:rPr>
      </w:pPr>
      <w:r w:rsidRPr="00717FE4">
        <w:rPr>
          <w:lang w:val="en-US"/>
        </w:rPr>
        <w:t xml:space="preserve">      Response.Write(theAnnouncements.RowKey + "&lt;br&gt;");</w:t>
      </w:r>
    </w:p>
    <w:p w14:paraId="43DD1866" w14:textId="77777777" w:rsidR="00717FE4" w:rsidRPr="00717FE4" w:rsidRDefault="00717FE4" w:rsidP="00717FE4">
      <w:pPr>
        <w:rPr>
          <w:lang w:val="en-US"/>
        </w:rPr>
      </w:pPr>
      <w:r w:rsidRPr="00717FE4">
        <w:rPr>
          <w:lang w:val="en-US"/>
        </w:rPr>
        <w:t xml:space="preserve">      Response.Write("Announcement Date: ");</w:t>
      </w:r>
    </w:p>
    <w:p w14:paraId="13FDCDC9" w14:textId="56C30797" w:rsidR="00717FE4" w:rsidRPr="00717FE4" w:rsidRDefault="00717FE4" w:rsidP="00717FE4">
      <w:pPr>
        <w:rPr>
          <w:lang w:val="en-US"/>
        </w:rPr>
      </w:pPr>
      <w:r w:rsidRPr="00717FE4">
        <w:rPr>
          <w:lang w:val="en-US"/>
        </w:rPr>
        <w:t xml:space="preserve">      Response.Write(theAnnouncements.AnnouncementDate + "&lt;br&gt;");</w:t>
      </w:r>
    </w:p>
    <w:p w14:paraId="0ACC4B80" w14:textId="77777777" w:rsidR="00717FE4" w:rsidRPr="00717FE4" w:rsidRDefault="00717FE4" w:rsidP="00717FE4">
      <w:pPr>
        <w:rPr>
          <w:lang w:val="en-US"/>
        </w:rPr>
      </w:pPr>
      <w:r w:rsidRPr="00717FE4">
        <w:rPr>
          <w:lang w:val="en-US"/>
        </w:rPr>
        <w:t xml:space="preserve">      Response.Write("Announcement Description: ");</w:t>
      </w:r>
    </w:p>
    <w:p w14:paraId="5A7918CF" w14:textId="13070818" w:rsidR="00717FE4" w:rsidRPr="00717FE4" w:rsidRDefault="00717FE4" w:rsidP="00717FE4">
      <w:pPr>
        <w:rPr>
          <w:lang w:val="en-US"/>
        </w:rPr>
      </w:pPr>
      <w:r w:rsidRPr="00717FE4">
        <w:rPr>
          <w:lang w:val="en-US"/>
        </w:rPr>
        <w:t xml:space="preserve">      Response.Write(theAnnouncements.AnnouncementDescription + "&lt;br&gt;");</w:t>
      </w:r>
    </w:p>
    <w:p w14:paraId="72B99696" w14:textId="77777777" w:rsidR="00717FE4" w:rsidRPr="00717FE4" w:rsidRDefault="00717FE4" w:rsidP="00717FE4">
      <w:pPr>
        <w:rPr>
          <w:lang w:val="en-US"/>
        </w:rPr>
      </w:pPr>
      <w:r w:rsidRPr="00717FE4">
        <w:rPr>
          <w:lang w:val="en-US"/>
        </w:rPr>
        <w:t xml:space="preserve">      Response.Write("&lt;br&gt;");</w:t>
      </w:r>
    </w:p>
    <w:p w14:paraId="0041B5CB" w14:textId="54D2ED14" w:rsidR="001C42CC" w:rsidRDefault="00717FE4" w:rsidP="00717FE4">
      <w:pPr>
        <w:rPr>
          <w:lang w:val="en-US"/>
        </w:rPr>
      </w:pPr>
      <w:r w:rsidRPr="00717FE4">
        <w:rPr>
          <w:lang w:val="en-US"/>
        </w:rPr>
        <w:t xml:space="preserve">      }</w:t>
      </w:r>
    </w:p>
    <w:p w14:paraId="1F4D1682" w14:textId="1EC1C8DF" w:rsidR="001C42CC" w:rsidRDefault="001C42CC" w:rsidP="00841BB3">
      <w:pPr>
        <w:rPr>
          <w:lang w:val="en-US"/>
        </w:rPr>
      </w:pPr>
      <w:r>
        <w:rPr>
          <w:lang w:val="en-US"/>
        </w:rPr>
        <w:t xml:space="preserve">// Retrieve </w:t>
      </w:r>
      <w:r w:rsidR="00D50182">
        <w:rPr>
          <w:lang w:val="en-US"/>
        </w:rPr>
        <w:t xml:space="preserve">announcement(s) where date is </w:t>
      </w:r>
      <w:r w:rsidR="007D1D3E">
        <w:rPr>
          <w:lang w:val="en-US"/>
        </w:rPr>
        <w:t>12/10/202</w:t>
      </w:r>
      <w:r w:rsidR="00661F81">
        <w:rPr>
          <w:lang w:val="en-US"/>
        </w:rPr>
        <w:t>1</w:t>
      </w:r>
    </w:p>
    <w:p w14:paraId="0A122CCA" w14:textId="77777777" w:rsidR="007D1D3E" w:rsidRDefault="007D1D3E" w:rsidP="00841BB3">
      <w:pPr>
        <w:rPr>
          <w:lang w:val="en-US"/>
        </w:rPr>
      </w:pPr>
    </w:p>
    <w:p w14:paraId="270F9EA2" w14:textId="77777777" w:rsidR="00BA07EE" w:rsidRPr="00BA07EE" w:rsidRDefault="00BA07EE" w:rsidP="00BA07EE">
      <w:pPr>
        <w:rPr>
          <w:lang w:val="en-US"/>
        </w:rPr>
      </w:pPr>
      <w:r w:rsidRPr="00BA07EE">
        <w:rPr>
          <w:lang w:val="en-US"/>
        </w:rPr>
        <w:t xml:space="preserve">      var advancedDatabasesQuery2 = (from announcements in table.CreateQuery&lt;Announcements&gt;()</w:t>
      </w:r>
    </w:p>
    <w:p w14:paraId="1D457695" w14:textId="4427E3CE" w:rsidR="00BA07EE" w:rsidRPr="00BA07EE" w:rsidRDefault="00BA07EE" w:rsidP="00BA07EE">
      <w:pPr>
        <w:rPr>
          <w:lang w:val="en-US"/>
        </w:rPr>
      </w:pPr>
      <w:r w:rsidRPr="00BA07EE">
        <w:rPr>
          <w:lang w:val="en-US"/>
        </w:rPr>
        <w:t xml:space="preserve">      where announcements.AnnouncementDate == Convert.ToDateTime("12/10/202</w:t>
      </w:r>
      <w:r w:rsidR="00661F81">
        <w:rPr>
          <w:lang w:val="en-US"/>
        </w:rPr>
        <w:t>1</w:t>
      </w:r>
      <w:r w:rsidRPr="00BA07EE">
        <w:rPr>
          <w:lang w:val="en-US"/>
        </w:rPr>
        <w:t>") select announcements);</w:t>
      </w:r>
    </w:p>
    <w:p w14:paraId="0CE301C8" w14:textId="77777777" w:rsidR="00BA07EE" w:rsidRPr="00BA07EE" w:rsidRDefault="00BA07EE" w:rsidP="00BA07EE">
      <w:pPr>
        <w:rPr>
          <w:lang w:val="en-US"/>
        </w:rPr>
      </w:pPr>
    </w:p>
    <w:p w14:paraId="7BC80C5A" w14:textId="77777777" w:rsidR="00BA07EE" w:rsidRPr="00BA07EE" w:rsidRDefault="00BA07EE" w:rsidP="00BA07EE">
      <w:pPr>
        <w:rPr>
          <w:lang w:val="en-US"/>
        </w:rPr>
      </w:pPr>
      <w:r w:rsidRPr="00BA07EE">
        <w:rPr>
          <w:lang w:val="en-US"/>
        </w:rPr>
        <w:t xml:space="preserve">      foreach (Announcements theAnnouncements in advancedDatabasesQuery2)</w:t>
      </w:r>
    </w:p>
    <w:p w14:paraId="448EC976" w14:textId="77777777" w:rsidR="00BA07EE" w:rsidRPr="00BA07EE" w:rsidRDefault="00BA07EE" w:rsidP="00BA07EE">
      <w:pPr>
        <w:rPr>
          <w:lang w:val="en-US"/>
        </w:rPr>
      </w:pPr>
      <w:r w:rsidRPr="00BA07EE">
        <w:rPr>
          <w:lang w:val="en-US"/>
        </w:rPr>
        <w:t xml:space="preserve">      {</w:t>
      </w:r>
    </w:p>
    <w:p w14:paraId="34D39BF2" w14:textId="77777777" w:rsidR="00BA07EE" w:rsidRPr="00BA07EE" w:rsidRDefault="00BA07EE" w:rsidP="00BA07EE">
      <w:pPr>
        <w:rPr>
          <w:lang w:val="en-US"/>
        </w:rPr>
      </w:pPr>
      <w:r w:rsidRPr="00BA07EE">
        <w:rPr>
          <w:lang w:val="en-US"/>
        </w:rPr>
        <w:t xml:space="preserve">      Response.Write("PartitionKey: ");</w:t>
      </w:r>
    </w:p>
    <w:p w14:paraId="351251DB" w14:textId="77777777" w:rsidR="00BA07EE" w:rsidRPr="00BA07EE" w:rsidRDefault="00BA07EE" w:rsidP="00BA07EE">
      <w:pPr>
        <w:rPr>
          <w:lang w:val="en-US"/>
        </w:rPr>
      </w:pPr>
      <w:r w:rsidRPr="00BA07EE">
        <w:rPr>
          <w:lang w:val="en-US"/>
        </w:rPr>
        <w:t xml:space="preserve">      Response.Write(theAnnouncements.PartitionKey + "&lt;br&gt;");</w:t>
      </w:r>
    </w:p>
    <w:p w14:paraId="1ADB0837" w14:textId="77777777" w:rsidR="00BA07EE" w:rsidRPr="00BA07EE" w:rsidRDefault="00BA07EE" w:rsidP="00BA07EE">
      <w:pPr>
        <w:rPr>
          <w:lang w:val="en-US"/>
        </w:rPr>
      </w:pPr>
      <w:r w:rsidRPr="00BA07EE">
        <w:rPr>
          <w:lang w:val="en-US"/>
        </w:rPr>
        <w:t xml:space="preserve">      Response.Write("RowKey: ");</w:t>
      </w:r>
    </w:p>
    <w:p w14:paraId="5FD6EEA9" w14:textId="77777777" w:rsidR="00BA07EE" w:rsidRPr="00BA07EE" w:rsidRDefault="00BA07EE" w:rsidP="00BA07EE">
      <w:pPr>
        <w:rPr>
          <w:lang w:val="en-US"/>
        </w:rPr>
      </w:pPr>
      <w:r w:rsidRPr="00BA07EE">
        <w:rPr>
          <w:lang w:val="en-US"/>
        </w:rPr>
        <w:t xml:space="preserve">      Response.Write(theAnnouncements.RowKey + "&lt;br&gt;");</w:t>
      </w:r>
    </w:p>
    <w:p w14:paraId="538EAA93" w14:textId="77777777" w:rsidR="00BA07EE" w:rsidRPr="00BA07EE" w:rsidRDefault="00BA07EE" w:rsidP="00BA07EE">
      <w:pPr>
        <w:rPr>
          <w:lang w:val="en-US"/>
        </w:rPr>
      </w:pPr>
      <w:r w:rsidRPr="00BA07EE">
        <w:rPr>
          <w:lang w:val="en-US"/>
        </w:rPr>
        <w:t xml:space="preserve">      Response.Write("Announcement Date: ");</w:t>
      </w:r>
    </w:p>
    <w:p w14:paraId="2332B9CC" w14:textId="215FEEF1" w:rsidR="00BA07EE" w:rsidRPr="00BA07EE" w:rsidRDefault="00BA07EE" w:rsidP="00BA07EE">
      <w:pPr>
        <w:rPr>
          <w:lang w:val="en-US"/>
        </w:rPr>
      </w:pPr>
      <w:r w:rsidRPr="00BA07EE">
        <w:rPr>
          <w:lang w:val="en-US"/>
        </w:rPr>
        <w:t xml:space="preserve">      Response.Write(theAnnouncements.AnnouncementDate + "&lt;br&gt;");</w:t>
      </w:r>
    </w:p>
    <w:p w14:paraId="6C0E8C44" w14:textId="77777777" w:rsidR="00BA07EE" w:rsidRPr="00BA07EE" w:rsidRDefault="00BA07EE" w:rsidP="00BA07EE">
      <w:pPr>
        <w:rPr>
          <w:lang w:val="en-US"/>
        </w:rPr>
      </w:pPr>
      <w:r w:rsidRPr="00BA07EE">
        <w:rPr>
          <w:lang w:val="en-US"/>
        </w:rPr>
        <w:t xml:space="preserve">      Response.Write("Announcement Description: ");</w:t>
      </w:r>
    </w:p>
    <w:p w14:paraId="0527FFA6" w14:textId="785E5A81" w:rsidR="00BA07EE" w:rsidRPr="00BA07EE" w:rsidRDefault="00BA07EE" w:rsidP="00BA07EE">
      <w:pPr>
        <w:rPr>
          <w:lang w:val="en-US"/>
        </w:rPr>
      </w:pPr>
      <w:r w:rsidRPr="00BA07EE">
        <w:rPr>
          <w:lang w:val="en-US"/>
        </w:rPr>
        <w:t xml:space="preserve">      Response.Write(theAnnouncements.AnnouncementDescription + "&lt;br&gt;");</w:t>
      </w:r>
    </w:p>
    <w:p w14:paraId="6A8728FE" w14:textId="77777777" w:rsidR="00BA07EE" w:rsidRPr="00BA07EE" w:rsidRDefault="00BA07EE" w:rsidP="00BA07EE">
      <w:pPr>
        <w:rPr>
          <w:lang w:val="en-US"/>
        </w:rPr>
      </w:pPr>
      <w:r w:rsidRPr="00BA07EE">
        <w:rPr>
          <w:lang w:val="en-US"/>
        </w:rPr>
        <w:t xml:space="preserve">      Response.Write("&lt;br&gt;");</w:t>
      </w:r>
    </w:p>
    <w:p w14:paraId="7F7A6330" w14:textId="5E3C801F" w:rsidR="007D1D3E" w:rsidRDefault="00BA07EE" w:rsidP="00BA07EE">
      <w:pPr>
        <w:rPr>
          <w:lang w:val="en-US"/>
        </w:rPr>
      </w:pPr>
      <w:r w:rsidRPr="00BA07EE">
        <w:rPr>
          <w:lang w:val="en-US"/>
        </w:rPr>
        <w:t xml:space="preserve">      }</w:t>
      </w:r>
    </w:p>
    <w:p w14:paraId="6BC00DAE" w14:textId="77777777" w:rsidR="00DF1B13" w:rsidRDefault="00DF1B13" w:rsidP="00BA07EE">
      <w:pPr>
        <w:rPr>
          <w:lang w:val="en-US"/>
        </w:rPr>
      </w:pPr>
    </w:p>
    <w:p w14:paraId="5BCE8CE4" w14:textId="7B8493AC" w:rsidR="00DF1B13" w:rsidRDefault="00BF4518" w:rsidP="00BA07EE">
      <w:pPr>
        <w:rPr>
          <w:lang w:val="en-US"/>
        </w:rPr>
      </w:pPr>
      <w:r>
        <w:rPr>
          <w:lang w:val="en-US"/>
        </w:rPr>
        <w:t xml:space="preserve">// Retrieve all entities </w:t>
      </w:r>
      <w:r w:rsidR="00A52AA3">
        <w:rPr>
          <w:lang w:val="en-US"/>
        </w:rPr>
        <w:t>in machine learning partition</w:t>
      </w:r>
    </w:p>
    <w:p w14:paraId="0886DF53" w14:textId="77777777" w:rsidR="00462332" w:rsidRDefault="00462332" w:rsidP="00BA07EE">
      <w:pPr>
        <w:rPr>
          <w:lang w:val="en-US"/>
        </w:rPr>
      </w:pPr>
    </w:p>
    <w:p w14:paraId="3C7F7B00" w14:textId="77777777" w:rsidR="00254581" w:rsidRPr="00254581" w:rsidRDefault="00254581" w:rsidP="00254581">
      <w:pPr>
        <w:rPr>
          <w:lang w:val="en-US"/>
        </w:rPr>
      </w:pPr>
      <w:r w:rsidRPr="00254581">
        <w:rPr>
          <w:lang w:val="en-US"/>
        </w:rPr>
        <w:t xml:space="preserve">      var machineLearningQuery1 = (from machineLearning in table.CreateQuery&lt;MachineLearning&gt;()</w:t>
      </w:r>
    </w:p>
    <w:p w14:paraId="019E8C84" w14:textId="77777777" w:rsidR="00254581" w:rsidRPr="00254581" w:rsidRDefault="00254581" w:rsidP="00254581">
      <w:pPr>
        <w:rPr>
          <w:lang w:val="en-US"/>
        </w:rPr>
      </w:pPr>
      <w:r w:rsidRPr="00254581">
        <w:rPr>
          <w:lang w:val="en-US"/>
        </w:rPr>
        <w:t xml:space="preserve">      where machineLearning.PartitionKey == "MachineLearning" select machineLearning);</w:t>
      </w:r>
    </w:p>
    <w:p w14:paraId="3A814B71" w14:textId="77777777" w:rsidR="00254581" w:rsidRPr="00254581" w:rsidRDefault="00254581" w:rsidP="00254581">
      <w:pPr>
        <w:rPr>
          <w:lang w:val="en-US"/>
        </w:rPr>
      </w:pPr>
    </w:p>
    <w:p w14:paraId="0D37FD54" w14:textId="77777777" w:rsidR="00254581" w:rsidRPr="00254581" w:rsidRDefault="00254581" w:rsidP="00254581">
      <w:pPr>
        <w:rPr>
          <w:lang w:val="en-US"/>
        </w:rPr>
      </w:pPr>
      <w:r w:rsidRPr="00254581">
        <w:rPr>
          <w:lang w:val="en-US"/>
        </w:rPr>
        <w:t xml:space="preserve">      foreach (MachineLearning theMachineLearning in machineLearningQuery1)</w:t>
      </w:r>
    </w:p>
    <w:p w14:paraId="37FE4533" w14:textId="77777777" w:rsidR="00254581" w:rsidRPr="00254581" w:rsidRDefault="00254581" w:rsidP="00254581">
      <w:pPr>
        <w:rPr>
          <w:lang w:val="en-US"/>
        </w:rPr>
      </w:pPr>
      <w:r w:rsidRPr="00254581">
        <w:rPr>
          <w:lang w:val="en-US"/>
        </w:rPr>
        <w:t xml:space="preserve">      {</w:t>
      </w:r>
    </w:p>
    <w:p w14:paraId="30B18C85" w14:textId="77777777" w:rsidR="00254581" w:rsidRPr="00254581" w:rsidRDefault="00254581" w:rsidP="00254581">
      <w:pPr>
        <w:rPr>
          <w:lang w:val="en-US"/>
        </w:rPr>
      </w:pPr>
      <w:r w:rsidRPr="00254581">
        <w:rPr>
          <w:lang w:val="en-US"/>
        </w:rPr>
        <w:t xml:space="preserve">      Response.Write("PartitionKey: ");</w:t>
      </w:r>
    </w:p>
    <w:p w14:paraId="26689FBD" w14:textId="77777777" w:rsidR="00254581" w:rsidRPr="00254581" w:rsidRDefault="00254581" w:rsidP="00254581">
      <w:pPr>
        <w:rPr>
          <w:lang w:val="en-US"/>
        </w:rPr>
      </w:pPr>
      <w:r w:rsidRPr="00254581">
        <w:rPr>
          <w:lang w:val="en-US"/>
        </w:rPr>
        <w:t xml:space="preserve">      Response.Write(theMachineLearning.PartitionKey + "&lt;br&gt;");</w:t>
      </w:r>
    </w:p>
    <w:p w14:paraId="16C4CBD6" w14:textId="77777777" w:rsidR="00254581" w:rsidRPr="00254581" w:rsidRDefault="00254581" w:rsidP="00254581">
      <w:pPr>
        <w:rPr>
          <w:lang w:val="en-US"/>
        </w:rPr>
      </w:pPr>
      <w:r w:rsidRPr="00254581">
        <w:rPr>
          <w:lang w:val="en-US"/>
        </w:rPr>
        <w:t xml:space="preserve">      Response.Write("RowKey: ");</w:t>
      </w:r>
    </w:p>
    <w:p w14:paraId="16CC90BC" w14:textId="77777777" w:rsidR="00254581" w:rsidRPr="00254581" w:rsidRDefault="00254581" w:rsidP="00254581">
      <w:pPr>
        <w:rPr>
          <w:lang w:val="en-US"/>
        </w:rPr>
      </w:pPr>
      <w:r w:rsidRPr="00254581">
        <w:rPr>
          <w:lang w:val="en-US"/>
        </w:rPr>
        <w:t xml:space="preserve">      Response.Write(theMachineLearning.RowKey + "&lt;br&gt;");</w:t>
      </w:r>
    </w:p>
    <w:p w14:paraId="40D9346B" w14:textId="77777777" w:rsidR="00254581" w:rsidRPr="00254581" w:rsidRDefault="00254581" w:rsidP="00254581">
      <w:pPr>
        <w:rPr>
          <w:lang w:val="en-US"/>
        </w:rPr>
      </w:pPr>
      <w:r w:rsidRPr="00254581">
        <w:rPr>
          <w:lang w:val="en-US"/>
        </w:rPr>
        <w:t xml:space="preserve">      Response.Write("Announcement Date: ");</w:t>
      </w:r>
    </w:p>
    <w:p w14:paraId="67BCC895" w14:textId="1C270E65" w:rsidR="00254581" w:rsidRPr="00254581" w:rsidRDefault="00254581" w:rsidP="00254581">
      <w:pPr>
        <w:rPr>
          <w:lang w:val="en-US"/>
        </w:rPr>
      </w:pPr>
      <w:r w:rsidRPr="00254581">
        <w:rPr>
          <w:lang w:val="en-US"/>
        </w:rPr>
        <w:t xml:space="preserve">      Response.Write(theMachineLearning.AnnouncementDate + "&lt;br&gt;");</w:t>
      </w:r>
    </w:p>
    <w:p w14:paraId="5067E28E" w14:textId="77777777" w:rsidR="00254581" w:rsidRPr="00254581" w:rsidRDefault="00254581" w:rsidP="00254581">
      <w:pPr>
        <w:rPr>
          <w:lang w:val="en-US"/>
        </w:rPr>
      </w:pPr>
      <w:r w:rsidRPr="00254581">
        <w:rPr>
          <w:lang w:val="en-US"/>
        </w:rPr>
        <w:t xml:space="preserve">      Response.Write("Announcement Description: ");</w:t>
      </w:r>
    </w:p>
    <w:p w14:paraId="3C6B470A" w14:textId="224A6C3C" w:rsidR="00254581" w:rsidRPr="00254581" w:rsidRDefault="00254581" w:rsidP="00254581">
      <w:pPr>
        <w:rPr>
          <w:lang w:val="en-US"/>
        </w:rPr>
      </w:pPr>
      <w:r w:rsidRPr="00254581">
        <w:rPr>
          <w:lang w:val="en-US"/>
        </w:rPr>
        <w:t xml:space="preserve">      Response.Write(theMachineLearning.AnnouncementDescription + "&lt;br&gt;");</w:t>
      </w:r>
    </w:p>
    <w:p w14:paraId="7A912239" w14:textId="77777777" w:rsidR="00254581" w:rsidRPr="00254581" w:rsidRDefault="00254581" w:rsidP="00254581">
      <w:pPr>
        <w:rPr>
          <w:lang w:val="en-US"/>
        </w:rPr>
      </w:pPr>
      <w:r w:rsidRPr="00254581">
        <w:rPr>
          <w:lang w:val="en-US"/>
        </w:rPr>
        <w:t xml:space="preserve">      Response.Write("&lt;br&gt;");</w:t>
      </w:r>
    </w:p>
    <w:p w14:paraId="555C9083" w14:textId="2CDACB83" w:rsidR="00462332" w:rsidRDefault="00254581" w:rsidP="00254581">
      <w:pPr>
        <w:rPr>
          <w:lang w:val="en-US"/>
        </w:rPr>
      </w:pPr>
      <w:r w:rsidRPr="00254581">
        <w:rPr>
          <w:lang w:val="en-US"/>
        </w:rPr>
        <w:t xml:space="preserve">      }</w:t>
      </w:r>
    </w:p>
    <w:p w14:paraId="225FA862" w14:textId="77777777" w:rsidR="00254581" w:rsidRDefault="00254581" w:rsidP="00254581">
      <w:pPr>
        <w:rPr>
          <w:lang w:val="en-US"/>
        </w:rPr>
      </w:pPr>
    </w:p>
    <w:p w14:paraId="7AB7BA56" w14:textId="68F79FE5" w:rsidR="00254581" w:rsidRDefault="008901A5" w:rsidP="00254581">
      <w:pPr>
        <w:rPr>
          <w:u w:val="single"/>
          <w:lang w:val="en-US"/>
        </w:rPr>
      </w:pPr>
      <w:r w:rsidRPr="008901A5">
        <w:rPr>
          <w:u w:val="single"/>
          <w:lang w:val="en-US"/>
        </w:rPr>
        <w:t>StudentContact</w:t>
      </w:r>
    </w:p>
    <w:p w14:paraId="025E654D" w14:textId="77777777" w:rsidR="008901A5" w:rsidRDefault="008901A5" w:rsidP="00254581">
      <w:pPr>
        <w:rPr>
          <w:u w:val="single"/>
          <w:lang w:val="en-US"/>
        </w:rPr>
      </w:pPr>
    </w:p>
    <w:p w14:paraId="717ADC8A" w14:textId="46FC1C6B" w:rsidR="008901A5" w:rsidRDefault="008901A5" w:rsidP="00254581">
      <w:pPr>
        <w:rPr>
          <w:lang w:val="en-US"/>
        </w:rPr>
      </w:pPr>
      <w:r>
        <w:rPr>
          <w:lang w:val="en-US"/>
        </w:rPr>
        <w:t xml:space="preserve">// Retrieve all entities in </w:t>
      </w:r>
      <w:r w:rsidR="007F701B">
        <w:rPr>
          <w:lang w:val="en-US"/>
        </w:rPr>
        <w:t>Student</w:t>
      </w:r>
      <w:r w:rsidR="00E633F0">
        <w:rPr>
          <w:lang w:val="en-US"/>
        </w:rPr>
        <w:t>Contact partition</w:t>
      </w:r>
    </w:p>
    <w:p w14:paraId="00AD5853" w14:textId="77777777" w:rsidR="00E633F0" w:rsidRDefault="00E633F0" w:rsidP="00254581">
      <w:pPr>
        <w:rPr>
          <w:lang w:val="en-US"/>
        </w:rPr>
      </w:pPr>
    </w:p>
    <w:p w14:paraId="0CD143FC" w14:textId="77777777" w:rsidR="00A80DA8" w:rsidRPr="00A80DA8" w:rsidRDefault="00A80DA8" w:rsidP="00A80DA8">
      <w:pPr>
        <w:rPr>
          <w:lang w:val="en-US"/>
        </w:rPr>
      </w:pPr>
      <w:r w:rsidRPr="00A80DA8">
        <w:rPr>
          <w:lang w:val="en-US"/>
        </w:rPr>
        <w:lastRenderedPageBreak/>
        <w:t xml:space="preserve">      var studentContactQuery1 = (from studentContact in table.CreateQuery&lt;StudentContact&gt;()</w:t>
      </w:r>
    </w:p>
    <w:p w14:paraId="5329C3C2" w14:textId="77777777" w:rsidR="00A80DA8" w:rsidRPr="00A80DA8" w:rsidRDefault="00A80DA8" w:rsidP="00A80DA8">
      <w:pPr>
        <w:rPr>
          <w:lang w:val="en-US"/>
        </w:rPr>
      </w:pPr>
      <w:r w:rsidRPr="00A80DA8">
        <w:rPr>
          <w:lang w:val="en-US"/>
        </w:rPr>
        <w:t xml:space="preserve">      where studentContact.PartitionKey == "StudentContact" select studentContact);</w:t>
      </w:r>
    </w:p>
    <w:p w14:paraId="0447BF93" w14:textId="77777777" w:rsidR="00A80DA8" w:rsidRPr="00A80DA8" w:rsidRDefault="00A80DA8" w:rsidP="00A80DA8">
      <w:pPr>
        <w:rPr>
          <w:lang w:val="en-US"/>
        </w:rPr>
      </w:pPr>
    </w:p>
    <w:p w14:paraId="4F8D1290" w14:textId="77777777" w:rsidR="00A80DA8" w:rsidRPr="00A80DA8" w:rsidRDefault="00A80DA8" w:rsidP="00A80DA8">
      <w:pPr>
        <w:rPr>
          <w:lang w:val="en-US"/>
        </w:rPr>
      </w:pPr>
      <w:r w:rsidRPr="00A80DA8">
        <w:rPr>
          <w:lang w:val="en-US"/>
        </w:rPr>
        <w:t xml:space="preserve">      foreach (StudentContact theStudentContacts in studentContactQuery1)</w:t>
      </w:r>
    </w:p>
    <w:p w14:paraId="720E05F0" w14:textId="77777777" w:rsidR="00A80DA8" w:rsidRPr="00A80DA8" w:rsidRDefault="00A80DA8" w:rsidP="00A80DA8">
      <w:pPr>
        <w:rPr>
          <w:lang w:val="en-US"/>
        </w:rPr>
      </w:pPr>
      <w:r w:rsidRPr="00A80DA8">
        <w:rPr>
          <w:lang w:val="en-US"/>
        </w:rPr>
        <w:t xml:space="preserve">      {</w:t>
      </w:r>
    </w:p>
    <w:p w14:paraId="1F06AA0C" w14:textId="77777777" w:rsidR="00A80DA8" w:rsidRPr="00A80DA8" w:rsidRDefault="00A80DA8" w:rsidP="00A80DA8">
      <w:pPr>
        <w:rPr>
          <w:lang w:val="en-US"/>
        </w:rPr>
      </w:pPr>
      <w:r w:rsidRPr="00A80DA8">
        <w:rPr>
          <w:lang w:val="en-US"/>
        </w:rPr>
        <w:t xml:space="preserve">      Response.Write("PartitionKey: ");</w:t>
      </w:r>
    </w:p>
    <w:p w14:paraId="5DB64A86" w14:textId="439B2A4C" w:rsidR="00A80DA8" w:rsidRPr="00A80DA8" w:rsidRDefault="00A80DA8" w:rsidP="00A80DA8">
      <w:pPr>
        <w:rPr>
          <w:lang w:val="en-US"/>
        </w:rPr>
      </w:pPr>
      <w:r w:rsidRPr="00A80DA8">
        <w:rPr>
          <w:lang w:val="en-US"/>
        </w:rPr>
        <w:t xml:space="preserve">      Response.Write(theStudentContacts.PartitionKey + "&lt;br&gt;");</w:t>
      </w:r>
    </w:p>
    <w:p w14:paraId="4F37AE54" w14:textId="439B2A4C" w:rsidR="00EC3490" w:rsidRPr="00A80DA8" w:rsidRDefault="00A80DA8" w:rsidP="00A80DA8">
      <w:pPr>
        <w:rPr>
          <w:lang w:val="en-US"/>
        </w:rPr>
      </w:pPr>
      <w:r w:rsidRPr="00A80DA8">
        <w:rPr>
          <w:lang w:val="en-US"/>
        </w:rPr>
        <w:t xml:space="preserve">      Response.Write("RowKey: ");</w:t>
      </w:r>
    </w:p>
    <w:p w14:paraId="3D1B3737" w14:textId="77777777" w:rsidR="00A80DA8" w:rsidRPr="00A80DA8" w:rsidRDefault="00A80DA8" w:rsidP="00A80DA8">
      <w:pPr>
        <w:rPr>
          <w:lang w:val="en-US"/>
        </w:rPr>
      </w:pPr>
      <w:r w:rsidRPr="00A80DA8">
        <w:rPr>
          <w:lang w:val="en-US"/>
        </w:rPr>
        <w:t xml:space="preserve">      Response.Write(theStudentContacts.RowKey + "&lt;br&gt;");</w:t>
      </w:r>
    </w:p>
    <w:p w14:paraId="58220C4D" w14:textId="200FE819" w:rsidR="00A80DA8" w:rsidRDefault="00A80DA8" w:rsidP="00A80DA8">
      <w:pPr>
        <w:rPr>
          <w:lang w:val="en-US"/>
        </w:rPr>
      </w:pPr>
      <w:r w:rsidRPr="00A80DA8">
        <w:rPr>
          <w:lang w:val="en-US"/>
        </w:rPr>
        <w:t xml:space="preserve">      Response.Write("</w:t>
      </w:r>
      <w:r w:rsidR="00B95D24">
        <w:rPr>
          <w:lang w:val="en-US"/>
        </w:rPr>
        <w:t>Student Name</w:t>
      </w:r>
      <w:r w:rsidRPr="00A80DA8">
        <w:rPr>
          <w:lang w:val="en-US"/>
        </w:rPr>
        <w:t>: ");</w:t>
      </w:r>
    </w:p>
    <w:p w14:paraId="2424B536" w14:textId="5A82596E" w:rsidR="00EC3490" w:rsidRPr="00A80DA8" w:rsidRDefault="00EC3490" w:rsidP="00EC3490">
      <w:pPr>
        <w:rPr>
          <w:lang w:val="en-US"/>
        </w:rPr>
      </w:pPr>
      <w:r w:rsidRPr="00A80DA8">
        <w:rPr>
          <w:lang w:val="en-US"/>
        </w:rPr>
        <w:t xml:space="preserve">      Response.Write(theStudentContacts.</w:t>
      </w:r>
      <w:r>
        <w:rPr>
          <w:lang w:val="en-US"/>
        </w:rPr>
        <w:t>StudentName</w:t>
      </w:r>
      <w:r w:rsidRPr="00A80DA8">
        <w:rPr>
          <w:lang w:val="en-US"/>
        </w:rPr>
        <w:t xml:space="preserve"> + "&lt;br&gt;");</w:t>
      </w:r>
    </w:p>
    <w:p w14:paraId="64FEF5B3" w14:textId="5F61A027" w:rsidR="00EC3490" w:rsidRPr="00A80DA8" w:rsidRDefault="00EC3490" w:rsidP="00A80DA8">
      <w:pPr>
        <w:rPr>
          <w:lang w:val="en-US"/>
        </w:rPr>
      </w:pPr>
      <w:r w:rsidRPr="00A80DA8">
        <w:rPr>
          <w:lang w:val="en-US"/>
        </w:rPr>
        <w:t xml:space="preserve">      Response.Write("</w:t>
      </w:r>
      <w:r w:rsidR="00AD5C8E" w:rsidRPr="00A80DA8">
        <w:rPr>
          <w:lang w:val="en-US"/>
        </w:rPr>
        <w:t>Contact</w:t>
      </w:r>
      <w:r w:rsidR="00AD5C8E">
        <w:rPr>
          <w:lang w:val="en-US"/>
        </w:rPr>
        <w:t xml:space="preserve"> </w:t>
      </w:r>
      <w:r w:rsidR="00E70C2F">
        <w:rPr>
          <w:lang w:val="en-US"/>
        </w:rPr>
        <w:t>Number</w:t>
      </w:r>
      <w:r w:rsidRPr="00A80DA8">
        <w:rPr>
          <w:lang w:val="en-US"/>
        </w:rPr>
        <w:t>: ");</w:t>
      </w:r>
    </w:p>
    <w:p w14:paraId="2D3EBF37" w14:textId="77777777" w:rsidR="00A80DA8" w:rsidRPr="00A80DA8" w:rsidRDefault="00A80DA8" w:rsidP="00A80DA8">
      <w:pPr>
        <w:rPr>
          <w:lang w:val="en-US"/>
        </w:rPr>
      </w:pPr>
      <w:r w:rsidRPr="00A80DA8">
        <w:rPr>
          <w:lang w:val="en-US"/>
        </w:rPr>
        <w:t xml:space="preserve">      Response.Write(theStudentContacts.ContactNo + "&lt;br&gt;");</w:t>
      </w:r>
    </w:p>
    <w:p w14:paraId="5B3A6145" w14:textId="77777777" w:rsidR="00A80DA8" w:rsidRPr="00A80DA8" w:rsidRDefault="00A80DA8" w:rsidP="00A80DA8">
      <w:pPr>
        <w:rPr>
          <w:lang w:val="en-US"/>
        </w:rPr>
      </w:pPr>
      <w:r w:rsidRPr="00A80DA8">
        <w:rPr>
          <w:lang w:val="en-US"/>
        </w:rPr>
        <w:t xml:space="preserve">      Response.Write("Next Of Kin Contact: ");</w:t>
      </w:r>
    </w:p>
    <w:p w14:paraId="69B2680F" w14:textId="77777777" w:rsidR="00A80DA8" w:rsidRPr="00A80DA8" w:rsidRDefault="00A80DA8" w:rsidP="00A80DA8">
      <w:pPr>
        <w:rPr>
          <w:lang w:val="en-US"/>
        </w:rPr>
      </w:pPr>
      <w:r w:rsidRPr="00A80DA8">
        <w:rPr>
          <w:lang w:val="en-US"/>
        </w:rPr>
        <w:t xml:space="preserve">      Response.Write(theStudentContacts.NextOfKinContact + "&lt;br&gt;");</w:t>
      </w:r>
    </w:p>
    <w:p w14:paraId="7C4EF90A" w14:textId="77777777" w:rsidR="00A80DA8" w:rsidRPr="00A80DA8" w:rsidRDefault="00A80DA8" w:rsidP="00A80DA8">
      <w:pPr>
        <w:rPr>
          <w:lang w:val="en-US"/>
        </w:rPr>
      </w:pPr>
      <w:r w:rsidRPr="00A80DA8">
        <w:rPr>
          <w:lang w:val="en-US"/>
        </w:rPr>
        <w:t xml:space="preserve">      Response.Write("&lt;br&gt;");</w:t>
      </w:r>
    </w:p>
    <w:p w14:paraId="5970B6D0" w14:textId="7CB4DC8E" w:rsidR="00E633F0" w:rsidRDefault="00A80DA8" w:rsidP="00A80DA8">
      <w:pPr>
        <w:rPr>
          <w:lang w:val="en-US"/>
        </w:rPr>
      </w:pPr>
      <w:r w:rsidRPr="00A80DA8">
        <w:rPr>
          <w:lang w:val="en-US"/>
        </w:rPr>
        <w:t xml:space="preserve">      }</w:t>
      </w:r>
    </w:p>
    <w:p w14:paraId="2085D3F1" w14:textId="77777777" w:rsidR="0013705D" w:rsidRDefault="0013705D" w:rsidP="00A80DA8">
      <w:pPr>
        <w:rPr>
          <w:lang w:val="en-US"/>
        </w:rPr>
      </w:pPr>
    </w:p>
    <w:p w14:paraId="7DB4F5B2" w14:textId="2E5A36A4" w:rsidR="0013705D" w:rsidRDefault="00FA1D38" w:rsidP="00A80DA8">
      <w:pPr>
        <w:rPr>
          <w:lang w:val="en-US"/>
        </w:rPr>
      </w:pPr>
      <w:r>
        <w:rPr>
          <w:lang w:val="en-US"/>
        </w:rPr>
        <w:t xml:space="preserve">// Retrieve </w:t>
      </w:r>
      <w:r w:rsidR="0008097D">
        <w:rPr>
          <w:lang w:val="en-US"/>
        </w:rPr>
        <w:t xml:space="preserve">student from StudentContact where Row Key is </w:t>
      </w:r>
      <w:r w:rsidR="001B2D5F">
        <w:rPr>
          <w:lang w:val="en-US"/>
        </w:rPr>
        <w:t>S12345679B</w:t>
      </w:r>
    </w:p>
    <w:p w14:paraId="09121FBE" w14:textId="77777777" w:rsidR="0008097D" w:rsidRDefault="0008097D" w:rsidP="00A80DA8">
      <w:pPr>
        <w:rPr>
          <w:lang w:val="en-US"/>
        </w:rPr>
      </w:pPr>
    </w:p>
    <w:p w14:paraId="27A1B140" w14:textId="77777777" w:rsidR="00501394" w:rsidRPr="00501394" w:rsidRDefault="00501394" w:rsidP="00501394">
      <w:pPr>
        <w:rPr>
          <w:lang w:val="en-US"/>
        </w:rPr>
      </w:pPr>
      <w:r w:rsidRPr="00501394">
        <w:rPr>
          <w:lang w:val="en-US"/>
        </w:rPr>
        <w:t xml:space="preserve">      var studentContactQuery2 = (from studentContact in table.CreateQuery&lt;StudentContact&gt;()</w:t>
      </w:r>
    </w:p>
    <w:p w14:paraId="0119B421" w14:textId="6DCE6CC0" w:rsidR="00501394" w:rsidRPr="00501394" w:rsidRDefault="00501394" w:rsidP="00501394">
      <w:pPr>
        <w:rPr>
          <w:lang w:val="en-US"/>
        </w:rPr>
      </w:pPr>
      <w:r w:rsidRPr="00501394">
        <w:rPr>
          <w:lang w:val="en-US"/>
        </w:rPr>
        <w:t xml:space="preserve">      where studentContact.RowKey == "</w:t>
      </w:r>
      <w:r w:rsidR="001B2D5F" w:rsidRPr="001B2D5F">
        <w:rPr>
          <w:lang w:val="en-US"/>
        </w:rPr>
        <w:t xml:space="preserve"> </w:t>
      </w:r>
      <w:r w:rsidR="001B2D5F">
        <w:rPr>
          <w:lang w:val="en-US"/>
        </w:rPr>
        <w:t>S12345679B</w:t>
      </w:r>
      <w:r w:rsidR="001B2D5F" w:rsidRPr="00501394">
        <w:rPr>
          <w:lang w:val="en-US"/>
        </w:rPr>
        <w:t xml:space="preserve"> </w:t>
      </w:r>
      <w:r w:rsidRPr="00501394">
        <w:rPr>
          <w:lang w:val="en-US"/>
        </w:rPr>
        <w:t>" select studentContact);</w:t>
      </w:r>
    </w:p>
    <w:p w14:paraId="521FFB3A" w14:textId="77777777" w:rsidR="00501394" w:rsidRPr="00501394" w:rsidRDefault="00501394" w:rsidP="00501394">
      <w:pPr>
        <w:rPr>
          <w:lang w:val="en-US"/>
        </w:rPr>
      </w:pPr>
    </w:p>
    <w:p w14:paraId="2FF5C47A" w14:textId="77777777" w:rsidR="00501394" w:rsidRPr="00501394" w:rsidRDefault="00501394" w:rsidP="00501394">
      <w:pPr>
        <w:rPr>
          <w:lang w:val="en-US"/>
        </w:rPr>
      </w:pPr>
      <w:r w:rsidRPr="00501394">
        <w:rPr>
          <w:lang w:val="en-US"/>
        </w:rPr>
        <w:t xml:space="preserve">      foreach (StudentContact theStudentContacts in studentContactQuery2)</w:t>
      </w:r>
    </w:p>
    <w:p w14:paraId="027F4A8D" w14:textId="77777777" w:rsidR="00501394" w:rsidRPr="00501394" w:rsidRDefault="00501394" w:rsidP="00501394">
      <w:pPr>
        <w:rPr>
          <w:lang w:val="en-US"/>
        </w:rPr>
      </w:pPr>
      <w:r w:rsidRPr="00501394">
        <w:rPr>
          <w:lang w:val="en-US"/>
        </w:rPr>
        <w:t xml:space="preserve">      {</w:t>
      </w:r>
    </w:p>
    <w:p w14:paraId="685BA89C" w14:textId="77777777" w:rsidR="00501394" w:rsidRPr="00501394" w:rsidRDefault="00501394" w:rsidP="00501394">
      <w:pPr>
        <w:rPr>
          <w:lang w:val="en-US"/>
        </w:rPr>
      </w:pPr>
      <w:r w:rsidRPr="00501394">
        <w:rPr>
          <w:lang w:val="en-US"/>
        </w:rPr>
        <w:t xml:space="preserve">      Response.Write("PartitionKey: ");</w:t>
      </w:r>
    </w:p>
    <w:p w14:paraId="1F605B04" w14:textId="77777777" w:rsidR="00501394" w:rsidRPr="00501394" w:rsidRDefault="00501394" w:rsidP="00501394">
      <w:pPr>
        <w:rPr>
          <w:lang w:val="en-US"/>
        </w:rPr>
      </w:pPr>
      <w:r w:rsidRPr="00501394">
        <w:rPr>
          <w:lang w:val="en-US"/>
        </w:rPr>
        <w:t xml:space="preserve">      Response.Write(theStudentContacts.PartitionKey + "&lt;br&gt;");</w:t>
      </w:r>
    </w:p>
    <w:p w14:paraId="451D1B1B" w14:textId="4A8ABCCC" w:rsidR="00DE4B47" w:rsidRPr="00501394" w:rsidRDefault="00501394" w:rsidP="00501394">
      <w:pPr>
        <w:rPr>
          <w:lang w:val="en-US"/>
        </w:rPr>
      </w:pPr>
      <w:r w:rsidRPr="00501394">
        <w:rPr>
          <w:lang w:val="en-US"/>
        </w:rPr>
        <w:t xml:space="preserve">      Response.Write("RowKey: ");</w:t>
      </w:r>
    </w:p>
    <w:p w14:paraId="17A43747" w14:textId="77777777" w:rsidR="00501394" w:rsidRDefault="00501394" w:rsidP="00501394">
      <w:pPr>
        <w:rPr>
          <w:lang w:val="en-US"/>
        </w:rPr>
      </w:pPr>
      <w:r w:rsidRPr="00501394">
        <w:rPr>
          <w:lang w:val="en-US"/>
        </w:rPr>
        <w:t xml:space="preserve">      Response.Write(theStudentContacts.RowKey + "&lt;br&gt;");</w:t>
      </w:r>
    </w:p>
    <w:p w14:paraId="2BDD45D6" w14:textId="62CCE9C6" w:rsidR="00B0116F" w:rsidRDefault="00B0116F" w:rsidP="00501394">
      <w:pPr>
        <w:rPr>
          <w:lang w:val="en-US"/>
        </w:rPr>
      </w:pPr>
      <w:r w:rsidRPr="00A80DA8">
        <w:rPr>
          <w:lang w:val="en-US"/>
        </w:rPr>
        <w:t xml:space="preserve">      Response.Write("</w:t>
      </w:r>
      <w:r>
        <w:rPr>
          <w:lang w:val="en-US"/>
        </w:rPr>
        <w:t>StudentName</w:t>
      </w:r>
      <w:r w:rsidRPr="00A80DA8">
        <w:rPr>
          <w:lang w:val="en-US"/>
        </w:rPr>
        <w:t>: ");</w:t>
      </w:r>
    </w:p>
    <w:p w14:paraId="21D80ADE" w14:textId="18BB4DCD" w:rsidR="00DE4B47" w:rsidRPr="00501394" w:rsidRDefault="00DE4B47" w:rsidP="00501394">
      <w:pPr>
        <w:rPr>
          <w:lang w:val="en-US"/>
        </w:rPr>
      </w:pPr>
      <w:r w:rsidRPr="00A80DA8">
        <w:rPr>
          <w:lang w:val="en-US"/>
        </w:rPr>
        <w:t xml:space="preserve">      Response.Write(theStudentContacts.</w:t>
      </w:r>
      <w:r>
        <w:rPr>
          <w:lang w:val="en-US"/>
        </w:rPr>
        <w:t>StudentName</w:t>
      </w:r>
      <w:r w:rsidRPr="00A80DA8">
        <w:rPr>
          <w:lang w:val="en-US"/>
        </w:rPr>
        <w:t xml:space="preserve"> + "&lt;br&gt;");</w:t>
      </w:r>
    </w:p>
    <w:p w14:paraId="6F7D1F6C" w14:textId="743C9B38" w:rsidR="00DE4B47" w:rsidRPr="00501394" w:rsidRDefault="00501394" w:rsidP="00501394">
      <w:pPr>
        <w:rPr>
          <w:lang w:val="en-US"/>
        </w:rPr>
      </w:pPr>
      <w:r w:rsidRPr="00501394">
        <w:rPr>
          <w:lang w:val="en-US"/>
        </w:rPr>
        <w:t xml:space="preserve">      Response.Write("Contact Number: ");</w:t>
      </w:r>
    </w:p>
    <w:p w14:paraId="3E84988F" w14:textId="77777777" w:rsidR="00501394" w:rsidRPr="00501394" w:rsidRDefault="00501394" w:rsidP="00501394">
      <w:pPr>
        <w:rPr>
          <w:lang w:val="en-US"/>
        </w:rPr>
      </w:pPr>
      <w:r w:rsidRPr="00501394">
        <w:rPr>
          <w:lang w:val="en-US"/>
        </w:rPr>
        <w:t xml:space="preserve">      Response.Write(theStudentContacts.ContactNo + "&lt;br&gt;");</w:t>
      </w:r>
    </w:p>
    <w:p w14:paraId="7FDD78F7" w14:textId="77777777" w:rsidR="00501394" w:rsidRPr="00501394" w:rsidRDefault="00501394" w:rsidP="00501394">
      <w:pPr>
        <w:rPr>
          <w:lang w:val="en-US"/>
        </w:rPr>
      </w:pPr>
      <w:r w:rsidRPr="00501394">
        <w:rPr>
          <w:lang w:val="en-US"/>
        </w:rPr>
        <w:t xml:space="preserve">      Response.Write("Next Of Kin Contact: ");</w:t>
      </w:r>
    </w:p>
    <w:p w14:paraId="6E76A5D2" w14:textId="77777777" w:rsidR="00501394" w:rsidRPr="00501394" w:rsidRDefault="00501394" w:rsidP="00501394">
      <w:pPr>
        <w:rPr>
          <w:lang w:val="en-US"/>
        </w:rPr>
      </w:pPr>
      <w:r w:rsidRPr="00501394">
        <w:rPr>
          <w:lang w:val="en-US"/>
        </w:rPr>
        <w:t xml:space="preserve">      Response.Write(theStudentContacts.NextOfKinContact + "&lt;br&gt;");</w:t>
      </w:r>
    </w:p>
    <w:p w14:paraId="58C46080" w14:textId="77777777" w:rsidR="00501394" w:rsidRPr="00501394" w:rsidRDefault="00501394" w:rsidP="00501394">
      <w:pPr>
        <w:rPr>
          <w:lang w:val="en-US"/>
        </w:rPr>
      </w:pPr>
      <w:r w:rsidRPr="00501394">
        <w:rPr>
          <w:lang w:val="en-US"/>
        </w:rPr>
        <w:t xml:space="preserve">      Response.Write("&lt;br&gt;");</w:t>
      </w:r>
    </w:p>
    <w:p w14:paraId="35A65F97" w14:textId="00B6E80B" w:rsidR="0008097D" w:rsidRDefault="00501394" w:rsidP="00501394">
      <w:pPr>
        <w:rPr>
          <w:lang w:val="en-US"/>
        </w:rPr>
      </w:pPr>
      <w:r w:rsidRPr="00501394">
        <w:rPr>
          <w:lang w:val="en-US"/>
        </w:rPr>
        <w:t xml:space="preserve">      }</w:t>
      </w:r>
    </w:p>
    <w:p w14:paraId="2617F336" w14:textId="77777777" w:rsidR="009E14DF" w:rsidRDefault="009E14DF" w:rsidP="00501394">
      <w:pPr>
        <w:rPr>
          <w:lang w:val="en-US"/>
        </w:rPr>
      </w:pPr>
    </w:p>
    <w:p w14:paraId="7141B759" w14:textId="6182B579" w:rsidR="009E14DF" w:rsidRDefault="001A6B39" w:rsidP="00501394">
      <w:pPr>
        <w:rPr>
          <w:u w:val="single"/>
          <w:lang w:val="en-US"/>
        </w:rPr>
      </w:pPr>
      <w:r w:rsidRPr="001A6B39">
        <w:rPr>
          <w:u w:val="single"/>
          <w:lang w:val="en-US"/>
        </w:rPr>
        <w:t>StudentEmailAddress</w:t>
      </w:r>
    </w:p>
    <w:p w14:paraId="2A9BFC83" w14:textId="77777777" w:rsidR="001A6B39" w:rsidRDefault="001A6B39" w:rsidP="00501394">
      <w:pPr>
        <w:rPr>
          <w:u w:val="single"/>
          <w:lang w:val="en-US"/>
        </w:rPr>
      </w:pPr>
    </w:p>
    <w:p w14:paraId="6999D9AA" w14:textId="622F680E" w:rsidR="001A6B39" w:rsidRDefault="00612F3C" w:rsidP="00501394">
      <w:pPr>
        <w:rPr>
          <w:lang w:val="en-US"/>
        </w:rPr>
      </w:pPr>
      <w:r w:rsidRPr="00612F3C">
        <w:rPr>
          <w:lang w:val="en-US"/>
        </w:rPr>
        <w:t>// R</w:t>
      </w:r>
      <w:r>
        <w:rPr>
          <w:lang w:val="en-US"/>
        </w:rPr>
        <w:t>etrieve all entities in StudentEmail partition</w:t>
      </w:r>
    </w:p>
    <w:p w14:paraId="5FCFBD58" w14:textId="0F763B66" w:rsidR="00A92C44" w:rsidRDefault="00A92C44" w:rsidP="00501394">
      <w:pPr>
        <w:rPr>
          <w:lang w:val="en-US"/>
        </w:rPr>
      </w:pPr>
    </w:p>
    <w:p w14:paraId="54FA0B64" w14:textId="77777777" w:rsidR="004244BA" w:rsidRPr="004244BA" w:rsidRDefault="004244BA" w:rsidP="004244BA">
      <w:pPr>
        <w:rPr>
          <w:lang w:val="en-US"/>
        </w:rPr>
      </w:pPr>
      <w:r w:rsidRPr="004244BA">
        <w:rPr>
          <w:lang w:val="en-US"/>
        </w:rPr>
        <w:t xml:space="preserve">      var studentEmailQuery1 = (from studentEmail in table.CreateQuery&lt;StudentEmail&gt;()</w:t>
      </w:r>
    </w:p>
    <w:p w14:paraId="1793D47F" w14:textId="77777777" w:rsidR="004244BA" w:rsidRPr="004244BA" w:rsidRDefault="004244BA" w:rsidP="004244BA">
      <w:pPr>
        <w:rPr>
          <w:lang w:val="en-US"/>
        </w:rPr>
      </w:pPr>
      <w:r w:rsidRPr="004244BA">
        <w:rPr>
          <w:lang w:val="en-US"/>
        </w:rPr>
        <w:t xml:space="preserve">      where studentEmail.PartitionKey == "StudentEmail" select studentEmail);</w:t>
      </w:r>
    </w:p>
    <w:p w14:paraId="1D4BC576" w14:textId="77777777" w:rsidR="004244BA" w:rsidRPr="004244BA" w:rsidRDefault="004244BA" w:rsidP="004244BA">
      <w:pPr>
        <w:rPr>
          <w:lang w:val="en-US"/>
        </w:rPr>
      </w:pPr>
    </w:p>
    <w:p w14:paraId="7EE2F19E" w14:textId="77777777" w:rsidR="004244BA" w:rsidRPr="004244BA" w:rsidRDefault="004244BA" w:rsidP="004244BA">
      <w:pPr>
        <w:rPr>
          <w:lang w:val="en-US"/>
        </w:rPr>
      </w:pPr>
      <w:r w:rsidRPr="004244BA">
        <w:rPr>
          <w:lang w:val="en-US"/>
        </w:rPr>
        <w:t xml:space="preserve">      foreach (StudentEmail theStudentEmail in studentEmailQuery1)</w:t>
      </w:r>
    </w:p>
    <w:p w14:paraId="635C2B9D" w14:textId="77777777" w:rsidR="004244BA" w:rsidRPr="004244BA" w:rsidRDefault="004244BA" w:rsidP="004244BA">
      <w:pPr>
        <w:rPr>
          <w:lang w:val="en-US"/>
        </w:rPr>
      </w:pPr>
      <w:r w:rsidRPr="004244BA">
        <w:rPr>
          <w:lang w:val="en-US"/>
        </w:rPr>
        <w:t xml:space="preserve">      {</w:t>
      </w:r>
    </w:p>
    <w:p w14:paraId="6202118E" w14:textId="77777777" w:rsidR="004244BA" w:rsidRPr="004244BA" w:rsidRDefault="004244BA" w:rsidP="004244BA">
      <w:pPr>
        <w:rPr>
          <w:lang w:val="en-US"/>
        </w:rPr>
      </w:pPr>
      <w:r w:rsidRPr="004244BA">
        <w:rPr>
          <w:lang w:val="en-US"/>
        </w:rPr>
        <w:t xml:space="preserve">      Response.Write("PartitionKey: ");</w:t>
      </w:r>
    </w:p>
    <w:p w14:paraId="04686788" w14:textId="77777777" w:rsidR="004244BA" w:rsidRPr="004244BA" w:rsidRDefault="004244BA" w:rsidP="004244BA">
      <w:pPr>
        <w:rPr>
          <w:lang w:val="en-US"/>
        </w:rPr>
      </w:pPr>
      <w:r w:rsidRPr="004244BA">
        <w:rPr>
          <w:lang w:val="en-US"/>
        </w:rPr>
        <w:t xml:space="preserve">      Response.Write(theStudentEmail.PartitionKey + "&lt;br&gt;");</w:t>
      </w:r>
    </w:p>
    <w:p w14:paraId="345871F2" w14:textId="77777777" w:rsidR="004244BA" w:rsidRPr="004244BA" w:rsidRDefault="004244BA" w:rsidP="004244BA">
      <w:pPr>
        <w:rPr>
          <w:lang w:val="en-US"/>
        </w:rPr>
      </w:pPr>
      <w:r w:rsidRPr="004244BA">
        <w:rPr>
          <w:lang w:val="en-US"/>
        </w:rPr>
        <w:t xml:space="preserve">      Response.Write("RowKey: ");</w:t>
      </w:r>
    </w:p>
    <w:p w14:paraId="40182AD4" w14:textId="77777777" w:rsidR="004244BA" w:rsidRDefault="004244BA" w:rsidP="004244BA">
      <w:pPr>
        <w:rPr>
          <w:lang w:val="en-US"/>
        </w:rPr>
      </w:pPr>
      <w:r w:rsidRPr="004244BA">
        <w:rPr>
          <w:lang w:val="en-US"/>
        </w:rPr>
        <w:t xml:space="preserve">      Response.Write(theStudentEmail.RowKey + "&lt;br&gt;");</w:t>
      </w:r>
    </w:p>
    <w:p w14:paraId="7DA2906C" w14:textId="0A8588A2" w:rsidR="00053553" w:rsidRPr="004244BA" w:rsidRDefault="00053553" w:rsidP="00053553">
      <w:pPr>
        <w:rPr>
          <w:lang w:val="en-US"/>
        </w:rPr>
      </w:pPr>
      <w:r w:rsidRPr="004244BA">
        <w:rPr>
          <w:lang w:val="en-US"/>
        </w:rPr>
        <w:t xml:space="preserve">      Response.Write("</w:t>
      </w:r>
      <w:r>
        <w:rPr>
          <w:lang w:val="en-US"/>
        </w:rPr>
        <w:t>Student Name</w:t>
      </w:r>
      <w:r w:rsidRPr="004244BA">
        <w:rPr>
          <w:lang w:val="en-US"/>
        </w:rPr>
        <w:t>: ");</w:t>
      </w:r>
    </w:p>
    <w:p w14:paraId="608B8C66" w14:textId="01F2C98E" w:rsidR="00053553" w:rsidRDefault="00053553" w:rsidP="00053553">
      <w:pPr>
        <w:rPr>
          <w:lang w:val="en-US"/>
        </w:rPr>
      </w:pPr>
      <w:r w:rsidRPr="004244BA">
        <w:rPr>
          <w:lang w:val="en-US"/>
        </w:rPr>
        <w:t xml:space="preserve">      Response.Write(theStudentEmail.</w:t>
      </w:r>
      <w:r w:rsidR="00B001BE">
        <w:rPr>
          <w:lang w:val="en-US"/>
        </w:rPr>
        <w:t>StudentName</w:t>
      </w:r>
      <w:r w:rsidRPr="004244BA">
        <w:rPr>
          <w:lang w:val="en-US"/>
        </w:rPr>
        <w:t xml:space="preserve"> + "&lt;br&gt;");</w:t>
      </w:r>
    </w:p>
    <w:p w14:paraId="2120C7CB" w14:textId="77777777" w:rsidR="00053553" w:rsidRPr="004244BA" w:rsidRDefault="00053553" w:rsidP="004244BA">
      <w:pPr>
        <w:rPr>
          <w:lang w:val="en-US"/>
        </w:rPr>
      </w:pPr>
    </w:p>
    <w:p w14:paraId="7A2FDFA7" w14:textId="77777777" w:rsidR="004244BA" w:rsidRPr="004244BA" w:rsidRDefault="004244BA" w:rsidP="004244BA">
      <w:pPr>
        <w:rPr>
          <w:lang w:val="en-US"/>
        </w:rPr>
      </w:pPr>
      <w:r w:rsidRPr="004244BA">
        <w:rPr>
          <w:lang w:val="en-US"/>
        </w:rPr>
        <w:t xml:space="preserve">      Response.Write("School Email Address Of Student: ");</w:t>
      </w:r>
    </w:p>
    <w:p w14:paraId="19A4054D" w14:textId="77777777" w:rsidR="004244BA" w:rsidRPr="004244BA" w:rsidRDefault="004244BA" w:rsidP="004244BA">
      <w:pPr>
        <w:rPr>
          <w:lang w:val="en-US"/>
        </w:rPr>
      </w:pPr>
      <w:r w:rsidRPr="004244BA">
        <w:rPr>
          <w:lang w:val="en-US"/>
        </w:rPr>
        <w:t xml:space="preserve">      Response.Write(theStudentEmail.Email + "&lt;br&gt;");</w:t>
      </w:r>
    </w:p>
    <w:p w14:paraId="446C29B9" w14:textId="77777777" w:rsidR="004244BA" w:rsidRPr="004244BA" w:rsidRDefault="004244BA" w:rsidP="004244BA">
      <w:pPr>
        <w:rPr>
          <w:lang w:val="en-US"/>
        </w:rPr>
      </w:pPr>
      <w:r w:rsidRPr="004244BA">
        <w:rPr>
          <w:lang w:val="en-US"/>
        </w:rPr>
        <w:t xml:space="preserve">      Response.Write("&lt;br&gt;");</w:t>
      </w:r>
    </w:p>
    <w:p w14:paraId="3CE9C799" w14:textId="04897461" w:rsidR="0096482E" w:rsidRDefault="004244BA" w:rsidP="004244BA">
      <w:pPr>
        <w:rPr>
          <w:lang w:val="en-US"/>
        </w:rPr>
      </w:pPr>
      <w:r w:rsidRPr="004244BA">
        <w:rPr>
          <w:lang w:val="en-US"/>
        </w:rPr>
        <w:t xml:space="preserve">      }</w:t>
      </w:r>
    </w:p>
    <w:p w14:paraId="5F1F4101" w14:textId="77777777" w:rsidR="004244BA" w:rsidRDefault="004244BA" w:rsidP="004244BA">
      <w:pPr>
        <w:rPr>
          <w:lang w:val="en-US"/>
        </w:rPr>
      </w:pPr>
    </w:p>
    <w:p w14:paraId="2242B84D" w14:textId="3CEF3031" w:rsidR="004244BA" w:rsidRDefault="00833FD7" w:rsidP="004244BA">
      <w:pPr>
        <w:rPr>
          <w:lang w:val="en-US"/>
        </w:rPr>
      </w:pPr>
      <w:r>
        <w:rPr>
          <w:lang w:val="en-US"/>
        </w:rPr>
        <w:t>// Retrieve entity where school email address of student is “</w:t>
      </w:r>
      <w:r w:rsidR="00311053">
        <w:rPr>
          <w:lang w:val="en-US"/>
        </w:rPr>
        <w:t>S12345678A@connect.localu.sg</w:t>
      </w:r>
      <w:r>
        <w:rPr>
          <w:lang w:val="en-US"/>
        </w:rPr>
        <w:t>”</w:t>
      </w:r>
    </w:p>
    <w:p w14:paraId="7E76DB89" w14:textId="77777777" w:rsidR="004E477E" w:rsidRDefault="004E477E" w:rsidP="004244BA">
      <w:pPr>
        <w:rPr>
          <w:lang w:val="en-US"/>
        </w:rPr>
      </w:pPr>
    </w:p>
    <w:p w14:paraId="52BD2697" w14:textId="77777777" w:rsidR="004E477E" w:rsidRPr="004E477E" w:rsidRDefault="004E477E" w:rsidP="004E477E">
      <w:pPr>
        <w:rPr>
          <w:lang w:val="en-US"/>
        </w:rPr>
      </w:pPr>
      <w:r w:rsidRPr="004E477E">
        <w:rPr>
          <w:lang w:val="en-US"/>
        </w:rPr>
        <w:t xml:space="preserve">      var studentEmailQuery2 = (from studentEmail in table.CreateQuery&lt;StudentEmail&gt;()</w:t>
      </w:r>
    </w:p>
    <w:p w14:paraId="3D7E41A7" w14:textId="77777777" w:rsidR="004E477E" w:rsidRPr="004E477E" w:rsidRDefault="004E477E" w:rsidP="004E477E">
      <w:pPr>
        <w:rPr>
          <w:lang w:val="en-US"/>
        </w:rPr>
      </w:pPr>
      <w:r w:rsidRPr="004E477E">
        <w:rPr>
          <w:lang w:val="en-US"/>
        </w:rPr>
        <w:t xml:space="preserve">      where studentEmail.Email == "S12345678A@connect.localu.sg" select studentEmail);</w:t>
      </w:r>
    </w:p>
    <w:p w14:paraId="2FA9727E" w14:textId="77777777" w:rsidR="004E477E" w:rsidRPr="004E477E" w:rsidRDefault="004E477E" w:rsidP="004E477E">
      <w:pPr>
        <w:rPr>
          <w:lang w:val="en-US"/>
        </w:rPr>
      </w:pPr>
    </w:p>
    <w:p w14:paraId="129A28EA" w14:textId="77777777" w:rsidR="004E477E" w:rsidRPr="004E477E" w:rsidRDefault="004E477E" w:rsidP="004E477E">
      <w:pPr>
        <w:rPr>
          <w:lang w:val="en-US"/>
        </w:rPr>
      </w:pPr>
      <w:r w:rsidRPr="004E477E">
        <w:rPr>
          <w:lang w:val="en-US"/>
        </w:rPr>
        <w:t xml:space="preserve">      foreach (StudentEmail theStudentEmail in studentEmailQuery2)</w:t>
      </w:r>
    </w:p>
    <w:p w14:paraId="3F204404" w14:textId="77777777" w:rsidR="004E477E" w:rsidRPr="004E477E" w:rsidRDefault="004E477E" w:rsidP="004E477E">
      <w:pPr>
        <w:rPr>
          <w:lang w:val="en-US"/>
        </w:rPr>
      </w:pPr>
      <w:r w:rsidRPr="004E477E">
        <w:rPr>
          <w:lang w:val="en-US"/>
        </w:rPr>
        <w:t xml:space="preserve">      {</w:t>
      </w:r>
    </w:p>
    <w:p w14:paraId="53DE3155" w14:textId="77777777" w:rsidR="004E477E" w:rsidRPr="004E477E" w:rsidRDefault="004E477E" w:rsidP="004E477E">
      <w:pPr>
        <w:rPr>
          <w:lang w:val="en-US"/>
        </w:rPr>
      </w:pPr>
      <w:r w:rsidRPr="004E477E">
        <w:rPr>
          <w:lang w:val="en-US"/>
        </w:rPr>
        <w:t xml:space="preserve">      Response.Write("PartitionKey: ");</w:t>
      </w:r>
    </w:p>
    <w:p w14:paraId="0E176897" w14:textId="77777777" w:rsidR="004E477E" w:rsidRPr="004E477E" w:rsidRDefault="004E477E" w:rsidP="004E477E">
      <w:pPr>
        <w:rPr>
          <w:lang w:val="en-US"/>
        </w:rPr>
      </w:pPr>
      <w:r w:rsidRPr="004E477E">
        <w:rPr>
          <w:lang w:val="en-US"/>
        </w:rPr>
        <w:t xml:space="preserve">      Response.Write(theStudentEmail.PartitionKey + "&lt;br&gt;");</w:t>
      </w:r>
    </w:p>
    <w:p w14:paraId="3314331C" w14:textId="77777777" w:rsidR="004E477E" w:rsidRPr="004E477E" w:rsidRDefault="004E477E" w:rsidP="004E477E">
      <w:pPr>
        <w:rPr>
          <w:lang w:val="en-US"/>
        </w:rPr>
      </w:pPr>
      <w:r w:rsidRPr="004E477E">
        <w:rPr>
          <w:lang w:val="en-US"/>
        </w:rPr>
        <w:t xml:space="preserve">      Response.Write("RowKey: ");</w:t>
      </w:r>
    </w:p>
    <w:p w14:paraId="28F9933D" w14:textId="77777777" w:rsidR="004E477E" w:rsidRDefault="004E477E" w:rsidP="004E477E">
      <w:pPr>
        <w:rPr>
          <w:lang w:val="en-US"/>
        </w:rPr>
      </w:pPr>
      <w:r w:rsidRPr="004E477E">
        <w:rPr>
          <w:lang w:val="en-US"/>
        </w:rPr>
        <w:t xml:space="preserve">      Response.Write(theStudentEmail.RowKey + "&lt;br&gt;");</w:t>
      </w:r>
    </w:p>
    <w:p w14:paraId="6131273C" w14:textId="77777777" w:rsidR="001A10D2" w:rsidRPr="004244BA" w:rsidRDefault="001A10D2" w:rsidP="001A10D2">
      <w:pPr>
        <w:rPr>
          <w:lang w:val="en-US"/>
        </w:rPr>
      </w:pPr>
      <w:r w:rsidRPr="004244BA">
        <w:rPr>
          <w:lang w:val="en-US"/>
        </w:rPr>
        <w:t xml:space="preserve">      Response.Write("</w:t>
      </w:r>
      <w:r>
        <w:rPr>
          <w:lang w:val="en-US"/>
        </w:rPr>
        <w:t>Student Name</w:t>
      </w:r>
      <w:r w:rsidRPr="004244BA">
        <w:rPr>
          <w:lang w:val="en-US"/>
        </w:rPr>
        <w:t>: ");</w:t>
      </w:r>
    </w:p>
    <w:p w14:paraId="789E04F5" w14:textId="21867667" w:rsidR="001A10D2" w:rsidRPr="004E477E" w:rsidRDefault="001A10D2" w:rsidP="004E477E">
      <w:pPr>
        <w:rPr>
          <w:lang w:val="en-US"/>
        </w:rPr>
      </w:pPr>
      <w:r w:rsidRPr="004244BA">
        <w:rPr>
          <w:lang w:val="en-US"/>
        </w:rPr>
        <w:t xml:space="preserve">      Response.Write(theStudentEmail.</w:t>
      </w:r>
      <w:r>
        <w:rPr>
          <w:lang w:val="en-US"/>
        </w:rPr>
        <w:t>StudentName</w:t>
      </w:r>
      <w:r w:rsidRPr="004244BA">
        <w:rPr>
          <w:lang w:val="en-US"/>
        </w:rPr>
        <w:t xml:space="preserve"> + "&lt;br&gt;");</w:t>
      </w:r>
    </w:p>
    <w:p w14:paraId="09924B61" w14:textId="77777777" w:rsidR="004E477E" w:rsidRPr="004E477E" w:rsidRDefault="004E477E" w:rsidP="004E477E">
      <w:pPr>
        <w:rPr>
          <w:lang w:val="en-US"/>
        </w:rPr>
      </w:pPr>
      <w:r w:rsidRPr="004E477E">
        <w:rPr>
          <w:lang w:val="en-US"/>
        </w:rPr>
        <w:t xml:space="preserve">      Response.Write("School Email Address Of Student: ");</w:t>
      </w:r>
    </w:p>
    <w:p w14:paraId="4C626EE7" w14:textId="77777777" w:rsidR="004E477E" w:rsidRPr="004E477E" w:rsidRDefault="004E477E" w:rsidP="004E477E">
      <w:pPr>
        <w:rPr>
          <w:lang w:val="en-US"/>
        </w:rPr>
      </w:pPr>
      <w:r w:rsidRPr="004E477E">
        <w:rPr>
          <w:lang w:val="en-US"/>
        </w:rPr>
        <w:t xml:space="preserve">      Response.Write(theStudentEmail.Email + "&lt;br&gt;");</w:t>
      </w:r>
    </w:p>
    <w:p w14:paraId="77456344" w14:textId="77777777" w:rsidR="004E477E" w:rsidRPr="004E477E" w:rsidRDefault="004E477E" w:rsidP="004E477E">
      <w:pPr>
        <w:rPr>
          <w:lang w:val="en-US"/>
        </w:rPr>
      </w:pPr>
      <w:r w:rsidRPr="004E477E">
        <w:rPr>
          <w:lang w:val="en-US"/>
        </w:rPr>
        <w:t xml:space="preserve">      Response.Write("&lt;br&gt;");</w:t>
      </w:r>
    </w:p>
    <w:p w14:paraId="29BFDAB0" w14:textId="3BFE0F41" w:rsidR="0096482E" w:rsidRDefault="004E477E" w:rsidP="004E477E">
      <w:pPr>
        <w:rPr>
          <w:lang w:val="en-US"/>
        </w:rPr>
      </w:pPr>
      <w:r w:rsidRPr="004E477E">
        <w:rPr>
          <w:lang w:val="en-US"/>
        </w:rPr>
        <w:t xml:space="preserve">      }</w:t>
      </w:r>
    </w:p>
    <w:p w14:paraId="5F75508C" w14:textId="77777777" w:rsidR="004E477E" w:rsidRDefault="004E477E" w:rsidP="004E477E">
      <w:pPr>
        <w:rPr>
          <w:lang w:val="en-US"/>
        </w:rPr>
      </w:pPr>
    </w:p>
    <w:p w14:paraId="257E829F" w14:textId="6AE423F3" w:rsidR="00667401" w:rsidRDefault="00A92C44" w:rsidP="00501394">
      <w:pPr>
        <w:rPr>
          <w:lang w:val="en-US"/>
        </w:rPr>
      </w:pPr>
      <w:r>
        <w:rPr>
          <w:lang w:val="en-US"/>
        </w:rPr>
        <w:t>// Retrieve all entities in StudentPersonalEmail partition</w:t>
      </w:r>
    </w:p>
    <w:p w14:paraId="5E8DF77A" w14:textId="77777777" w:rsidR="008913D3" w:rsidRDefault="008913D3" w:rsidP="00501394">
      <w:pPr>
        <w:rPr>
          <w:lang w:val="en-US"/>
        </w:rPr>
      </w:pPr>
    </w:p>
    <w:p w14:paraId="342060BE" w14:textId="77777777" w:rsidR="004C394E" w:rsidRPr="004C394E" w:rsidRDefault="004C394E" w:rsidP="004C394E">
      <w:pPr>
        <w:rPr>
          <w:lang w:val="en-US"/>
        </w:rPr>
      </w:pPr>
      <w:r w:rsidRPr="004C394E">
        <w:rPr>
          <w:lang w:val="en-US"/>
        </w:rPr>
        <w:t xml:space="preserve">      var studentPersonalEmailQuery1 = (from studentPersonalEmail in table.CreateQuery&lt;StudentPersonalEmail&gt;()</w:t>
      </w:r>
    </w:p>
    <w:p w14:paraId="592C23BA" w14:textId="77777777" w:rsidR="004C394E" w:rsidRPr="004C394E" w:rsidRDefault="004C394E" w:rsidP="004C394E">
      <w:pPr>
        <w:rPr>
          <w:lang w:val="en-US"/>
        </w:rPr>
      </w:pPr>
      <w:r w:rsidRPr="004C394E">
        <w:rPr>
          <w:lang w:val="en-US"/>
        </w:rPr>
        <w:t xml:space="preserve">      where studentPersonalEmail.PartitionKey == "StudentPersonalEmail" select studentPersonalEmail);</w:t>
      </w:r>
    </w:p>
    <w:p w14:paraId="0D637416" w14:textId="77777777" w:rsidR="004C394E" w:rsidRPr="004C394E" w:rsidRDefault="004C394E" w:rsidP="004C394E">
      <w:pPr>
        <w:rPr>
          <w:lang w:val="en-US"/>
        </w:rPr>
      </w:pPr>
    </w:p>
    <w:p w14:paraId="3B69177B" w14:textId="77777777" w:rsidR="004C394E" w:rsidRPr="004C394E" w:rsidRDefault="004C394E" w:rsidP="004C394E">
      <w:pPr>
        <w:rPr>
          <w:lang w:val="en-US"/>
        </w:rPr>
      </w:pPr>
      <w:r w:rsidRPr="004C394E">
        <w:rPr>
          <w:lang w:val="en-US"/>
        </w:rPr>
        <w:t xml:space="preserve">      foreach (StudentPersonalEmail theStudentPersonalEmail in studentPersonalEmailQuery1)</w:t>
      </w:r>
    </w:p>
    <w:p w14:paraId="49B698F5" w14:textId="77777777" w:rsidR="004C394E" w:rsidRPr="004C394E" w:rsidRDefault="004C394E" w:rsidP="004C394E">
      <w:pPr>
        <w:rPr>
          <w:lang w:val="en-US"/>
        </w:rPr>
      </w:pPr>
      <w:r w:rsidRPr="004C394E">
        <w:rPr>
          <w:lang w:val="en-US"/>
        </w:rPr>
        <w:t xml:space="preserve">      {</w:t>
      </w:r>
    </w:p>
    <w:p w14:paraId="7D16CF95" w14:textId="77777777" w:rsidR="004C394E" w:rsidRPr="004C394E" w:rsidRDefault="004C394E" w:rsidP="004C394E">
      <w:pPr>
        <w:rPr>
          <w:lang w:val="en-US"/>
        </w:rPr>
      </w:pPr>
      <w:r w:rsidRPr="004C394E">
        <w:rPr>
          <w:lang w:val="en-US"/>
        </w:rPr>
        <w:t xml:space="preserve">      Response.Write("PartitionKey: ");</w:t>
      </w:r>
    </w:p>
    <w:p w14:paraId="6F268C80" w14:textId="77777777" w:rsidR="004C394E" w:rsidRPr="004C394E" w:rsidRDefault="004C394E" w:rsidP="004C394E">
      <w:pPr>
        <w:rPr>
          <w:lang w:val="en-US"/>
        </w:rPr>
      </w:pPr>
      <w:r w:rsidRPr="004C394E">
        <w:rPr>
          <w:lang w:val="en-US"/>
        </w:rPr>
        <w:t xml:space="preserve">      Response.Write(theStudentPersonalEmail.PartitionKey + "&lt;br&gt;");</w:t>
      </w:r>
    </w:p>
    <w:p w14:paraId="34E8F0A1" w14:textId="77777777" w:rsidR="004C394E" w:rsidRPr="004C394E" w:rsidRDefault="004C394E" w:rsidP="004C394E">
      <w:pPr>
        <w:rPr>
          <w:lang w:val="en-US"/>
        </w:rPr>
      </w:pPr>
      <w:r w:rsidRPr="004C394E">
        <w:rPr>
          <w:lang w:val="en-US"/>
        </w:rPr>
        <w:t xml:space="preserve">      Response.Write("RowKey: ");</w:t>
      </w:r>
    </w:p>
    <w:p w14:paraId="67641A24" w14:textId="77777777" w:rsidR="004C394E" w:rsidRDefault="004C394E" w:rsidP="004C394E">
      <w:pPr>
        <w:rPr>
          <w:lang w:val="en-US"/>
        </w:rPr>
      </w:pPr>
      <w:r w:rsidRPr="004C394E">
        <w:rPr>
          <w:lang w:val="en-US"/>
        </w:rPr>
        <w:t xml:space="preserve">      Response.Write(theStudentPersonalEmail.RowKey + "&lt;br&gt;");</w:t>
      </w:r>
    </w:p>
    <w:p w14:paraId="3F97E87D" w14:textId="77777777" w:rsidR="00F70613" w:rsidRPr="004244BA" w:rsidRDefault="00F70613" w:rsidP="00F70613">
      <w:pPr>
        <w:rPr>
          <w:lang w:val="en-US"/>
        </w:rPr>
      </w:pPr>
      <w:r w:rsidRPr="004244BA">
        <w:rPr>
          <w:lang w:val="en-US"/>
        </w:rPr>
        <w:t xml:space="preserve">      Response.Write("</w:t>
      </w:r>
      <w:r>
        <w:rPr>
          <w:lang w:val="en-US"/>
        </w:rPr>
        <w:t>Student Name</w:t>
      </w:r>
      <w:r w:rsidRPr="004244BA">
        <w:rPr>
          <w:lang w:val="en-US"/>
        </w:rPr>
        <w:t>: ");</w:t>
      </w:r>
    </w:p>
    <w:p w14:paraId="0C80ADCA" w14:textId="2B4F31ED" w:rsidR="00F70613" w:rsidRPr="004C394E" w:rsidRDefault="00F70613" w:rsidP="004C394E">
      <w:pPr>
        <w:rPr>
          <w:lang w:val="en-US"/>
        </w:rPr>
      </w:pPr>
      <w:r w:rsidRPr="004244BA">
        <w:rPr>
          <w:lang w:val="en-US"/>
        </w:rPr>
        <w:t xml:space="preserve">      Response.Write(</w:t>
      </w:r>
      <w:r w:rsidRPr="004C394E">
        <w:rPr>
          <w:lang w:val="en-US"/>
        </w:rPr>
        <w:t>theStudentPersonalEmail</w:t>
      </w:r>
      <w:r w:rsidRPr="004244BA">
        <w:rPr>
          <w:lang w:val="en-US"/>
        </w:rPr>
        <w:t>.</w:t>
      </w:r>
      <w:r>
        <w:rPr>
          <w:lang w:val="en-US"/>
        </w:rPr>
        <w:t>StudentName</w:t>
      </w:r>
      <w:r w:rsidRPr="004244BA">
        <w:rPr>
          <w:lang w:val="en-US"/>
        </w:rPr>
        <w:t xml:space="preserve"> + "&lt;br&gt;");</w:t>
      </w:r>
    </w:p>
    <w:p w14:paraId="064BC620" w14:textId="77777777" w:rsidR="004C394E" w:rsidRPr="004C394E" w:rsidRDefault="004C394E" w:rsidP="004C394E">
      <w:pPr>
        <w:rPr>
          <w:lang w:val="en-US"/>
        </w:rPr>
      </w:pPr>
      <w:r w:rsidRPr="004C394E">
        <w:rPr>
          <w:lang w:val="en-US"/>
        </w:rPr>
        <w:t xml:space="preserve">      Response.Write("School Email Address Of Student: ");</w:t>
      </w:r>
    </w:p>
    <w:p w14:paraId="23FC7472" w14:textId="77777777" w:rsidR="004C394E" w:rsidRPr="004C394E" w:rsidRDefault="004C394E" w:rsidP="004C394E">
      <w:pPr>
        <w:rPr>
          <w:lang w:val="en-US"/>
        </w:rPr>
      </w:pPr>
      <w:r w:rsidRPr="004C394E">
        <w:rPr>
          <w:lang w:val="en-US"/>
        </w:rPr>
        <w:t xml:space="preserve">      Response.Write(theStudentPersonalEmail.Email + "&lt;br&gt;");</w:t>
      </w:r>
    </w:p>
    <w:p w14:paraId="270C0372" w14:textId="77777777" w:rsidR="004C394E" w:rsidRPr="004C394E" w:rsidRDefault="004C394E" w:rsidP="004C394E">
      <w:pPr>
        <w:rPr>
          <w:lang w:val="en-US"/>
        </w:rPr>
      </w:pPr>
      <w:r w:rsidRPr="004C394E">
        <w:rPr>
          <w:lang w:val="en-US"/>
        </w:rPr>
        <w:t xml:space="preserve">      Response.Write("&lt;br&gt;");</w:t>
      </w:r>
    </w:p>
    <w:p w14:paraId="6BDE2CF1" w14:textId="12ECF193" w:rsidR="008913D3" w:rsidRDefault="004C394E" w:rsidP="004C394E">
      <w:pPr>
        <w:rPr>
          <w:lang w:val="en-US"/>
        </w:rPr>
      </w:pPr>
      <w:r w:rsidRPr="004C394E">
        <w:rPr>
          <w:lang w:val="en-US"/>
        </w:rPr>
        <w:t xml:space="preserve">      }</w:t>
      </w:r>
    </w:p>
    <w:p w14:paraId="208D3B91" w14:textId="77777777" w:rsidR="004C394E" w:rsidRDefault="004C394E" w:rsidP="004C394E">
      <w:pPr>
        <w:rPr>
          <w:lang w:val="en-US"/>
        </w:rPr>
      </w:pPr>
    </w:p>
    <w:p w14:paraId="6FE43E97" w14:textId="0E4496FB" w:rsidR="004C394E" w:rsidRDefault="004C394E" w:rsidP="004C394E">
      <w:pPr>
        <w:rPr>
          <w:lang w:val="en-US"/>
        </w:rPr>
      </w:pPr>
      <w:r>
        <w:rPr>
          <w:lang w:val="en-US"/>
        </w:rPr>
        <w:t xml:space="preserve">// Retrieve entity where </w:t>
      </w:r>
      <w:r w:rsidR="006B268E">
        <w:rPr>
          <w:lang w:val="en-US"/>
        </w:rPr>
        <w:t xml:space="preserve">Row Key is </w:t>
      </w:r>
      <w:r w:rsidR="004655D1">
        <w:rPr>
          <w:lang w:val="en-US"/>
        </w:rPr>
        <w:t>“</w:t>
      </w:r>
      <w:r w:rsidR="006B268E">
        <w:rPr>
          <w:lang w:val="en-US"/>
        </w:rPr>
        <w:t>S12345678A</w:t>
      </w:r>
      <w:r w:rsidR="004655D1">
        <w:rPr>
          <w:lang w:val="en-US"/>
        </w:rPr>
        <w:t>”</w:t>
      </w:r>
    </w:p>
    <w:p w14:paraId="359CF2CA" w14:textId="77777777" w:rsidR="004655D1" w:rsidRDefault="004655D1" w:rsidP="004C394E">
      <w:pPr>
        <w:rPr>
          <w:lang w:val="en-US"/>
        </w:rPr>
      </w:pPr>
    </w:p>
    <w:p w14:paraId="7DFB7623" w14:textId="77777777" w:rsidR="003E1B7C" w:rsidRPr="003E1B7C" w:rsidRDefault="003E1B7C" w:rsidP="003E1B7C">
      <w:pPr>
        <w:rPr>
          <w:lang w:val="en-US"/>
        </w:rPr>
      </w:pPr>
      <w:r w:rsidRPr="003E1B7C">
        <w:rPr>
          <w:lang w:val="en-US"/>
        </w:rPr>
        <w:t xml:space="preserve">      var studentPersonalEmailQuery2 = (from studentPersonalEmail in table.CreateQuery&lt;StudentPersonalEmail&gt;()</w:t>
      </w:r>
    </w:p>
    <w:p w14:paraId="32F026A9" w14:textId="77777777" w:rsidR="003E1B7C" w:rsidRPr="003E1B7C" w:rsidRDefault="003E1B7C" w:rsidP="003E1B7C">
      <w:pPr>
        <w:rPr>
          <w:lang w:val="en-US"/>
        </w:rPr>
      </w:pPr>
      <w:r w:rsidRPr="003E1B7C">
        <w:rPr>
          <w:lang w:val="en-US"/>
        </w:rPr>
        <w:t xml:space="preserve">      where studentPersonalEmail.RowKey == "S12345678A" select studentPersonalEmail);</w:t>
      </w:r>
    </w:p>
    <w:p w14:paraId="4207E44E" w14:textId="77777777" w:rsidR="003E1B7C" w:rsidRPr="003E1B7C" w:rsidRDefault="003E1B7C" w:rsidP="003E1B7C">
      <w:pPr>
        <w:rPr>
          <w:lang w:val="en-US"/>
        </w:rPr>
      </w:pPr>
    </w:p>
    <w:p w14:paraId="43CE660B" w14:textId="77777777" w:rsidR="003E1B7C" w:rsidRPr="003E1B7C" w:rsidRDefault="003E1B7C" w:rsidP="003E1B7C">
      <w:pPr>
        <w:rPr>
          <w:lang w:val="en-US"/>
        </w:rPr>
      </w:pPr>
      <w:r w:rsidRPr="003E1B7C">
        <w:rPr>
          <w:lang w:val="en-US"/>
        </w:rPr>
        <w:t xml:space="preserve">      foreach (StudentPersonalEmail theStudentPersonalEmail in studentPersonalEmailQuery2)</w:t>
      </w:r>
    </w:p>
    <w:p w14:paraId="602D8870" w14:textId="77777777" w:rsidR="003E1B7C" w:rsidRPr="003E1B7C" w:rsidRDefault="003E1B7C" w:rsidP="003E1B7C">
      <w:pPr>
        <w:rPr>
          <w:lang w:val="en-US"/>
        </w:rPr>
      </w:pPr>
      <w:r w:rsidRPr="003E1B7C">
        <w:rPr>
          <w:lang w:val="en-US"/>
        </w:rPr>
        <w:t xml:space="preserve">      {</w:t>
      </w:r>
    </w:p>
    <w:p w14:paraId="4DD825BA" w14:textId="77777777" w:rsidR="003E1B7C" w:rsidRPr="003E1B7C" w:rsidRDefault="003E1B7C" w:rsidP="003E1B7C">
      <w:pPr>
        <w:rPr>
          <w:lang w:val="en-US"/>
        </w:rPr>
      </w:pPr>
      <w:r w:rsidRPr="003E1B7C">
        <w:rPr>
          <w:lang w:val="en-US"/>
        </w:rPr>
        <w:t xml:space="preserve">      Response.Write("PartitionKey: ");</w:t>
      </w:r>
    </w:p>
    <w:p w14:paraId="782C1FC4" w14:textId="77777777" w:rsidR="003E1B7C" w:rsidRPr="003E1B7C" w:rsidRDefault="003E1B7C" w:rsidP="003E1B7C">
      <w:pPr>
        <w:rPr>
          <w:lang w:val="en-US"/>
        </w:rPr>
      </w:pPr>
      <w:r w:rsidRPr="003E1B7C">
        <w:rPr>
          <w:lang w:val="en-US"/>
        </w:rPr>
        <w:t xml:space="preserve">      Response.Write(theStudentPersonalEmail.PartitionKey + "&lt;br&gt;");</w:t>
      </w:r>
    </w:p>
    <w:p w14:paraId="4FCBA22E" w14:textId="77777777" w:rsidR="003E1B7C" w:rsidRPr="003E1B7C" w:rsidRDefault="003E1B7C" w:rsidP="003E1B7C">
      <w:pPr>
        <w:rPr>
          <w:lang w:val="en-US"/>
        </w:rPr>
      </w:pPr>
      <w:r w:rsidRPr="003E1B7C">
        <w:rPr>
          <w:lang w:val="en-US"/>
        </w:rPr>
        <w:t xml:space="preserve">      Response.Write("RowKey: ");</w:t>
      </w:r>
    </w:p>
    <w:p w14:paraId="5219A1D7" w14:textId="77777777" w:rsidR="003E1B7C" w:rsidRDefault="003E1B7C" w:rsidP="003E1B7C">
      <w:pPr>
        <w:rPr>
          <w:lang w:val="en-US"/>
        </w:rPr>
      </w:pPr>
      <w:r w:rsidRPr="003E1B7C">
        <w:rPr>
          <w:lang w:val="en-US"/>
        </w:rPr>
        <w:t xml:space="preserve">      Response.Write(theStudentPersonalEmail.RowKey + "&lt;br&gt;");</w:t>
      </w:r>
    </w:p>
    <w:p w14:paraId="30D917A6" w14:textId="77777777" w:rsidR="008A123F" w:rsidRPr="004244BA" w:rsidRDefault="008A123F" w:rsidP="008A123F">
      <w:pPr>
        <w:rPr>
          <w:lang w:val="en-US"/>
        </w:rPr>
      </w:pPr>
      <w:r w:rsidRPr="004244BA">
        <w:rPr>
          <w:lang w:val="en-US"/>
        </w:rPr>
        <w:t xml:space="preserve">      Response.Write("</w:t>
      </w:r>
      <w:r>
        <w:rPr>
          <w:lang w:val="en-US"/>
        </w:rPr>
        <w:t>Student Name</w:t>
      </w:r>
      <w:r w:rsidRPr="004244BA">
        <w:rPr>
          <w:lang w:val="en-US"/>
        </w:rPr>
        <w:t>: ");</w:t>
      </w:r>
    </w:p>
    <w:p w14:paraId="7C38F9EE" w14:textId="0BF7F5BC" w:rsidR="008A123F" w:rsidRPr="003E1B7C" w:rsidRDefault="008A123F" w:rsidP="003E1B7C">
      <w:pPr>
        <w:rPr>
          <w:lang w:val="en-US"/>
        </w:rPr>
      </w:pPr>
      <w:r w:rsidRPr="004244BA">
        <w:rPr>
          <w:lang w:val="en-US"/>
        </w:rPr>
        <w:t xml:space="preserve">      Response.Write(</w:t>
      </w:r>
      <w:r w:rsidRPr="004C394E">
        <w:rPr>
          <w:lang w:val="en-US"/>
        </w:rPr>
        <w:t>theStudentPersonalEmail</w:t>
      </w:r>
      <w:r w:rsidRPr="004244BA">
        <w:rPr>
          <w:lang w:val="en-US"/>
        </w:rPr>
        <w:t>.</w:t>
      </w:r>
      <w:r>
        <w:rPr>
          <w:lang w:val="en-US"/>
        </w:rPr>
        <w:t>StudentName</w:t>
      </w:r>
      <w:r w:rsidRPr="004244BA">
        <w:rPr>
          <w:lang w:val="en-US"/>
        </w:rPr>
        <w:t xml:space="preserve"> + "&lt;br&gt;");</w:t>
      </w:r>
    </w:p>
    <w:p w14:paraId="3C629ADC" w14:textId="77777777" w:rsidR="003E1B7C" w:rsidRPr="003E1B7C" w:rsidRDefault="003E1B7C" w:rsidP="003E1B7C">
      <w:pPr>
        <w:rPr>
          <w:lang w:val="en-US"/>
        </w:rPr>
      </w:pPr>
      <w:r w:rsidRPr="003E1B7C">
        <w:rPr>
          <w:lang w:val="en-US"/>
        </w:rPr>
        <w:t xml:space="preserve">      Response.Write("School Email Address Of Student: ");</w:t>
      </w:r>
    </w:p>
    <w:p w14:paraId="2DDBB706" w14:textId="77777777" w:rsidR="003E1B7C" w:rsidRPr="003E1B7C" w:rsidRDefault="003E1B7C" w:rsidP="003E1B7C">
      <w:pPr>
        <w:rPr>
          <w:lang w:val="en-US"/>
        </w:rPr>
      </w:pPr>
      <w:r w:rsidRPr="003E1B7C">
        <w:rPr>
          <w:lang w:val="en-US"/>
        </w:rPr>
        <w:t xml:space="preserve">      Response.Write(theStudentPersonalEmail.Email + "&lt;br&gt;");</w:t>
      </w:r>
    </w:p>
    <w:p w14:paraId="6109377F" w14:textId="77777777" w:rsidR="003E1B7C" w:rsidRPr="003E1B7C" w:rsidRDefault="003E1B7C" w:rsidP="003E1B7C">
      <w:pPr>
        <w:rPr>
          <w:lang w:val="en-US"/>
        </w:rPr>
      </w:pPr>
      <w:r w:rsidRPr="003E1B7C">
        <w:rPr>
          <w:lang w:val="en-US"/>
        </w:rPr>
        <w:t xml:space="preserve">      Response.Write("&lt;br&gt;");</w:t>
      </w:r>
    </w:p>
    <w:p w14:paraId="65EA199E" w14:textId="39A2E691" w:rsidR="004655D1" w:rsidRDefault="003E1B7C" w:rsidP="003E1B7C">
      <w:pPr>
        <w:rPr>
          <w:lang w:val="en-US"/>
        </w:rPr>
      </w:pPr>
      <w:r w:rsidRPr="003E1B7C">
        <w:rPr>
          <w:lang w:val="en-US"/>
        </w:rPr>
        <w:t xml:space="preserve">      }</w:t>
      </w:r>
    </w:p>
    <w:p w14:paraId="3E2B027F" w14:textId="77777777" w:rsidR="00667401" w:rsidRDefault="00667401" w:rsidP="003E1B7C">
      <w:pPr>
        <w:rPr>
          <w:lang w:val="en-US"/>
        </w:rPr>
      </w:pPr>
    </w:p>
    <w:p w14:paraId="3C945836" w14:textId="5AB85245" w:rsidR="00667401" w:rsidRDefault="00667401" w:rsidP="003E1B7C">
      <w:pPr>
        <w:rPr>
          <w:lang w:val="en-US"/>
        </w:rPr>
      </w:pPr>
    </w:p>
    <w:p w14:paraId="6C391248" w14:textId="647F3F9A" w:rsidR="007D4CB7" w:rsidRDefault="007D4CB7" w:rsidP="003E1B7C">
      <w:pPr>
        <w:rPr>
          <w:lang w:val="en-US"/>
        </w:rPr>
      </w:pPr>
    </w:p>
    <w:p w14:paraId="00B7E312" w14:textId="77777777" w:rsidR="007D4CB7" w:rsidRPr="00612F3C" w:rsidRDefault="007D4CB7" w:rsidP="003E1B7C">
      <w:pPr>
        <w:rPr>
          <w:lang w:val="en-US"/>
        </w:rPr>
      </w:pPr>
    </w:p>
    <w:p w14:paraId="7AE3B410" w14:textId="17B921A4" w:rsidR="007D5EF8" w:rsidRPr="007D5EF8" w:rsidRDefault="007D5EF8" w:rsidP="007D5EF8">
      <w:pPr>
        <w:pStyle w:val="Heading5"/>
        <w:ind w:left="1440" w:firstLine="720"/>
        <w:rPr>
          <w:lang w:val="en-US"/>
        </w:rPr>
      </w:pPr>
      <w:r>
        <w:rPr>
          <w:lang w:val="en-US"/>
        </w:rPr>
        <w:lastRenderedPageBreak/>
        <w:t>(i.v.ii) SQL/AzureSQLDatabase</w:t>
      </w:r>
    </w:p>
    <w:p w14:paraId="54BF4C8D" w14:textId="3276A959" w:rsidR="00A80BD4" w:rsidRDefault="00A80BD4" w:rsidP="00977EB3">
      <w:pPr>
        <w:rPr>
          <w:rFonts w:asciiTheme="minorHAnsi" w:hAnsiTheme="minorHAnsi" w:cstheme="minorBidi"/>
          <w:lang w:val="en-US"/>
        </w:rPr>
      </w:pPr>
    </w:p>
    <w:p w14:paraId="56BCFE54" w14:textId="47152134" w:rsidR="006A217F" w:rsidRPr="000F3B4B" w:rsidRDefault="0082424F" w:rsidP="6EE10496">
      <w:pPr>
        <w:rPr>
          <w:rFonts w:asciiTheme="minorHAnsi" w:hAnsiTheme="minorHAnsi" w:cstheme="minorBidi"/>
          <w:color w:val="0000FF"/>
          <w:lang w:val="en-US"/>
        </w:rPr>
      </w:pPr>
      <w:r w:rsidRPr="000F3B4B">
        <w:rPr>
          <w:rFonts w:asciiTheme="minorHAnsi" w:hAnsiTheme="minorHAnsi" w:cstheme="minorBidi"/>
          <w:color w:val="0000FF"/>
          <w:lang w:val="en-US"/>
        </w:rPr>
        <w:t>// Retrieve</w:t>
      </w:r>
      <w:r w:rsidR="00FC45E5" w:rsidRPr="000F3B4B">
        <w:rPr>
          <w:rFonts w:asciiTheme="minorHAnsi" w:hAnsiTheme="minorHAnsi" w:cstheme="minorBidi"/>
          <w:color w:val="0000FF"/>
          <w:lang w:val="en-US"/>
        </w:rPr>
        <w:t xml:space="preserve"> students who require repeat of ‘Advanced Databases’ Module</w:t>
      </w:r>
      <w:r w:rsidR="005003BB" w:rsidRPr="000F3B4B">
        <w:rPr>
          <w:rFonts w:asciiTheme="minorHAnsi" w:hAnsiTheme="minorHAnsi" w:cstheme="minorBidi"/>
          <w:color w:val="0000FF"/>
          <w:lang w:val="en-US"/>
        </w:rPr>
        <w:t xml:space="preserve"> for </w:t>
      </w:r>
      <w:r w:rsidR="00F81809" w:rsidRPr="000F3B4B">
        <w:rPr>
          <w:rFonts w:asciiTheme="minorHAnsi" w:hAnsiTheme="minorHAnsi" w:cstheme="minorBidi"/>
          <w:color w:val="0000FF"/>
          <w:lang w:val="en-US"/>
        </w:rPr>
        <w:t>Y</w:t>
      </w:r>
      <w:r w:rsidR="005003BB" w:rsidRPr="000F3B4B">
        <w:rPr>
          <w:rFonts w:asciiTheme="minorHAnsi" w:hAnsiTheme="minorHAnsi" w:cstheme="minorBidi"/>
          <w:color w:val="0000FF"/>
          <w:lang w:val="en-US"/>
        </w:rPr>
        <w:t>ear 2021 Semester 2</w:t>
      </w:r>
      <w:r w:rsidR="00F81809" w:rsidRPr="000F3B4B">
        <w:rPr>
          <w:rFonts w:asciiTheme="minorHAnsi" w:hAnsiTheme="minorHAnsi" w:cstheme="minorBidi"/>
          <w:color w:val="0000FF"/>
          <w:lang w:val="en-US"/>
        </w:rPr>
        <w:t>:</w:t>
      </w:r>
    </w:p>
    <w:p w14:paraId="4C21C0A8" w14:textId="1702E8E5" w:rsidR="00F81809" w:rsidRDefault="009C0F51" w:rsidP="6EE10496">
      <w:pPr>
        <w:rPr>
          <w:rFonts w:asciiTheme="minorHAnsi" w:hAnsiTheme="minorHAnsi" w:cstheme="minorBidi"/>
          <w:lang w:val="en-US"/>
        </w:rPr>
      </w:pPr>
      <w:r>
        <w:rPr>
          <w:rFonts w:asciiTheme="minorHAnsi" w:hAnsiTheme="minorHAnsi" w:cstheme="minorBidi"/>
          <w:lang w:val="en-US"/>
        </w:rPr>
        <w:t>// Assume</w:t>
      </w:r>
      <w:r w:rsidR="00FE57A2">
        <w:rPr>
          <w:rFonts w:asciiTheme="minorHAnsi" w:hAnsiTheme="minorHAnsi" w:cstheme="minorBidi"/>
          <w:lang w:val="en-US"/>
        </w:rPr>
        <w:t xml:space="preserve"> </w:t>
      </w:r>
      <w:r w:rsidR="00F2485D">
        <w:rPr>
          <w:rFonts w:asciiTheme="minorHAnsi" w:hAnsiTheme="minorHAnsi" w:cstheme="minorBidi"/>
          <w:lang w:val="en-US"/>
        </w:rPr>
        <w:t>ADB ModuleID = 1</w:t>
      </w:r>
      <w:r w:rsidR="00D821CA">
        <w:rPr>
          <w:rFonts w:asciiTheme="minorHAnsi" w:hAnsiTheme="minorHAnsi" w:cstheme="minorBidi"/>
          <w:lang w:val="en-US"/>
        </w:rPr>
        <w:t>.</w:t>
      </w:r>
    </w:p>
    <w:p w14:paraId="47AA6808" w14:textId="55D4CA6B" w:rsidR="00217D94" w:rsidRDefault="00217D94" w:rsidP="6EE10496">
      <w:pPr>
        <w:rPr>
          <w:rFonts w:asciiTheme="minorHAnsi" w:hAnsiTheme="minorHAnsi" w:cstheme="minorBidi"/>
          <w:lang w:val="en-US"/>
        </w:rPr>
      </w:pPr>
      <w:r>
        <w:rPr>
          <w:rFonts w:asciiTheme="minorHAnsi" w:hAnsiTheme="minorHAnsi" w:cstheme="minorBidi"/>
          <w:lang w:val="en-US"/>
        </w:rPr>
        <w:t>// Assume client manually inputs semester and studyyear where the values are 2 and 2021 respectively</w:t>
      </w:r>
    </w:p>
    <w:p w14:paraId="28A7366D" w14:textId="3363ADB6" w:rsidR="009C0F51" w:rsidRDefault="009C0F51" w:rsidP="6EE10496">
      <w:pPr>
        <w:rPr>
          <w:rFonts w:asciiTheme="minorHAnsi" w:hAnsiTheme="minorHAnsi" w:cstheme="minorBidi"/>
          <w:lang w:val="en-US"/>
        </w:rPr>
      </w:pPr>
    </w:p>
    <w:p w14:paraId="719C4EA3" w14:textId="14A2653E" w:rsidR="00F81809" w:rsidRDefault="00310671" w:rsidP="6EE10496">
      <w:pPr>
        <w:rPr>
          <w:rFonts w:asciiTheme="minorHAnsi" w:hAnsiTheme="minorHAnsi" w:cstheme="minorBidi"/>
          <w:lang w:val="en-US"/>
        </w:rPr>
      </w:pPr>
      <w:r>
        <w:rPr>
          <w:rFonts w:asciiTheme="minorHAnsi" w:hAnsiTheme="minorHAnsi" w:cstheme="minorBidi"/>
          <w:lang w:val="en-US"/>
        </w:rPr>
        <w:t>CREATE PROC uspRetrieve</w:t>
      </w:r>
      <w:r w:rsidR="00B43425">
        <w:rPr>
          <w:rFonts w:asciiTheme="minorHAnsi" w:hAnsiTheme="minorHAnsi" w:cstheme="minorBidi"/>
          <w:lang w:val="en-US"/>
        </w:rPr>
        <w:t>RepeatStudents(@</w:t>
      </w:r>
      <w:r w:rsidR="00D6559B">
        <w:rPr>
          <w:rFonts w:asciiTheme="minorHAnsi" w:hAnsiTheme="minorHAnsi" w:cstheme="minorBidi"/>
          <w:lang w:val="en-US"/>
        </w:rPr>
        <w:t>Module</w:t>
      </w:r>
      <w:r w:rsidR="00102C59">
        <w:rPr>
          <w:rFonts w:asciiTheme="minorHAnsi" w:hAnsiTheme="minorHAnsi" w:cstheme="minorBidi"/>
          <w:lang w:val="en-US"/>
        </w:rPr>
        <w:t>Name</w:t>
      </w:r>
      <w:r w:rsidR="00D6559B">
        <w:rPr>
          <w:rFonts w:asciiTheme="minorHAnsi" w:hAnsiTheme="minorHAnsi" w:cstheme="minorBidi"/>
          <w:lang w:val="en-US"/>
        </w:rPr>
        <w:t xml:space="preserve"> </w:t>
      </w:r>
      <w:r w:rsidR="00102C59">
        <w:rPr>
          <w:rFonts w:asciiTheme="minorHAnsi" w:hAnsiTheme="minorHAnsi" w:cstheme="minorBidi"/>
          <w:lang w:val="en-US"/>
        </w:rPr>
        <w:t>VARCHAR(100)</w:t>
      </w:r>
      <w:r w:rsidR="00FE57A2">
        <w:rPr>
          <w:rFonts w:asciiTheme="minorHAnsi" w:hAnsiTheme="minorHAnsi" w:cstheme="minorBidi"/>
          <w:lang w:val="en-US"/>
        </w:rPr>
        <w:t>, @Semester INT, @</w:t>
      </w:r>
      <w:r w:rsidR="009D4326">
        <w:rPr>
          <w:rFonts w:asciiTheme="minorHAnsi" w:hAnsiTheme="minorHAnsi" w:cstheme="minorBidi"/>
          <w:lang w:val="en-US"/>
        </w:rPr>
        <w:t>StudyYear INT</w:t>
      </w:r>
      <w:r w:rsidR="00B43425">
        <w:rPr>
          <w:rFonts w:asciiTheme="minorHAnsi" w:hAnsiTheme="minorHAnsi" w:cstheme="minorBidi"/>
          <w:lang w:val="en-US"/>
        </w:rPr>
        <w:t>)</w:t>
      </w:r>
    </w:p>
    <w:p w14:paraId="7E7B6502" w14:textId="1AD2CA71" w:rsidR="00346D0E" w:rsidRDefault="008A5825" w:rsidP="6EE10496">
      <w:pPr>
        <w:rPr>
          <w:rFonts w:asciiTheme="minorHAnsi" w:hAnsiTheme="minorHAnsi" w:cstheme="minorBidi"/>
          <w:lang w:val="en-US"/>
        </w:rPr>
      </w:pPr>
      <w:r>
        <w:rPr>
          <w:rFonts w:asciiTheme="minorHAnsi" w:hAnsiTheme="minorHAnsi" w:cstheme="minorBidi"/>
          <w:lang w:val="en-US"/>
        </w:rPr>
        <w:t>AS</w:t>
      </w:r>
      <w:r>
        <w:br/>
      </w:r>
    </w:p>
    <w:p w14:paraId="2820CC56" w14:textId="1FFD0DB8" w:rsidR="008F6774" w:rsidRDefault="008A5825" w:rsidP="6EE10496">
      <w:pPr>
        <w:rPr>
          <w:rFonts w:asciiTheme="minorHAnsi" w:hAnsiTheme="minorHAnsi" w:cstheme="minorBidi"/>
          <w:lang w:val="en-US"/>
        </w:rPr>
      </w:pPr>
      <w:r>
        <w:rPr>
          <w:rFonts w:asciiTheme="minorHAnsi" w:hAnsiTheme="minorHAnsi" w:cstheme="minorBidi"/>
          <w:lang w:val="en-US"/>
        </w:rPr>
        <w:t>IF Exists(SELECT * FROM StudentModule</w:t>
      </w:r>
      <w:r w:rsidR="008F6774">
        <w:rPr>
          <w:rFonts w:asciiTheme="minorHAnsi" w:hAnsiTheme="minorHAnsi" w:cstheme="minorBidi"/>
          <w:lang w:val="en-US"/>
        </w:rPr>
        <w:t xml:space="preserve"> WHERE Module</w:t>
      </w:r>
      <w:r w:rsidR="00597D87">
        <w:rPr>
          <w:rFonts w:asciiTheme="minorHAnsi" w:hAnsiTheme="minorHAnsi" w:cstheme="minorBidi"/>
          <w:lang w:val="en-US"/>
        </w:rPr>
        <w:t>Name</w:t>
      </w:r>
      <w:r w:rsidR="008F6774">
        <w:rPr>
          <w:rFonts w:asciiTheme="minorHAnsi" w:hAnsiTheme="minorHAnsi" w:cstheme="minorBidi"/>
          <w:lang w:val="en-US"/>
        </w:rPr>
        <w:t xml:space="preserve"> = @</w:t>
      </w:r>
      <w:r w:rsidR="00597D87">
        <w:rPr>
          <w:rFonts w:asciiTheme="minorHAnsi" w:hAnsiTheme="minorHAnsi" w:cstheme="minorBidi"/>
          <w:lang w:val="en-US"/>
        </w:rPr>
        <w:t>ModuleName</w:t>
      </w:r>
    </w:p>
    <w:p w14:paraId="7B5E0D14" w14:textId="0D8F4006" w:rsidR="00A734CE" w:rsidRDefault="008F6774" w:rsidP="6EE10496">
      <w:pPr>
        <w:rPr>
          <w:rFonts w:asciiTheme="minorHAnsi" w:hAnsiTheme="minorHAnsi" w:cstheme="minorBidi"/>
          <w:lang w:val="en-US"/>
        </w:rPr>
      </w:pPr>
      <w:r>
        <w:rPr>
          <w:rFonts w:asciiTheme="minorHAnsi" w:hAnsiTheme="minorHAnsi" w:cstheme="minorBidi"/>
          <w:lang w:val="en-US"/>
        </w:rPr>
        <w:t>AND</w:t>
      </w:r>
      <w:r w:rsidR="00A734CE">
        <w:rPr>
          <w:rFonts w:asciiTheme="minorHAnsi" w:hAnsiTheme="minorHAnsi" w:cstheme="minorBidi"/>
          <w:lang w:val="en-US"/>
        </w:rPr>
        <w:t xml:space="preserve"> Semester = @Semester</w:t>
      </w:r>
    </w:p>
    <w:p w14:paraId="08962055" w14:textId="040EB649" w:rsidR="005F7C19" w:rsidRDefault="00A734CE" w:rsidP="6EE10496">
      <w:pPr>
        <w:rPr>
          <w:rFonts w:asciiTheme="minorHAnsi" w:hAnsiTheme="minorHAnsi" w:cstheme="minorBidi"/>
          <w:lang w:val="en-US"/>
        </w:rPr>
      </w:pPr>
      <w:r>
        <w:rPr>
          <w:rFonts w:asciiTheme="minorHAnsi" w:hAnsiTheme="minorHAnsi" w:cstheme="minorBidi"/>
          <w:lang w:val="en-US"/>
        </w:rPr>
        <w:t>AND StudyYear = @StudyYear</w:t>
      </w:r>
    </w:p>
    <w:p w14:paraId="41D9AF87" w14:textId="782CD081" w:rsidR="008A5825" w:rsidRDefault="005F7C19" w:rsidP="6EE10496">
      <w:pPr>
        <w:rPr>
          <w:rFonts w:asciiTheme="minorHAnsi" w:hAnsiTheme="minorHAnsi" w:cstheme="minorBidi"/>
          <w:lang w:val="en-US"/>
        </w:rPr>
      </w:pPr>
      <w:r>
        <w:rPr>
          <w:rFonts w:asciiTheme="minorHAnsi" w:hAnsiTheme="minorHAnsi" w:cstheme="minorBidi"/>
          <w:lang w:val="en-US"/>
        </w:rPr>
        <w:t xml:space="preserve">AND ModuleGrade = </w:t>
      </w:r>
      <w:r w:rsidR="00F15A92">
        <w:rPr>
          <w:rFonts w:asciiTheme="minorHAnsi" w:hAnsiTheme="minorHAnsi" w:cstheme="minorBidi"/>
          <w:lang w:val="en-US"/>
        </w:rPr>
        <w:t>0</w:t>
      </w:r>
      <w:r w:rsidR="008A5825">
        <w:rPr>
          <w:rFonts w:asciiTheme="minorHAnsi" w:hAnsiTheme="minorHAnsi" w:cstheme="minorBidi"/>
          <w:lang w:val="en-US"/>
        </w:rPr>
        <w:t>)</w:t>
      </w:r>
    </w:p>
    <w:p w14:paraId="16371C43" w14:textId="77777777" w:rsidR="00F80A8C" w:rsidRDefault="00F80A8C" w:rsidP="6EE10496">
      <w:pPr>
        <w:rPr>
          <w:rFonts w:asciiTheme="minorHAnsi" w:hAnsiTheme="minorHAnsi" w:cstheme="minorBidi"/>
          <w:lang w:val="en-US"/>
        </w:rPr>
      </w:pPr>
    </w:p>
    <w:p w14:paraId="58483EC5" w14:textId="7546617F" w:rsidR="00F80A8C" w:rsidRDefault="00F80A8C" w:rsidP="6EE10496">
      <w:pPr>
        <w:rPr>
          <w:rFonts w:asciiTheme="minorHAnsi" w:hAnsiTheme="minorHAnsi" w:cstheme="minorBidi"/>
          <w:lang w:val="en-US"/>
        </w:rPr>
      </w:pPr>
      <w:r>
        <w:rPr>
          <w:rFonts w:asciiTheme="minorHAnsi" w:hAnsiTheme="minorHAnsi" w:cstheme="minorBidi"/>
          <w:lang w:val="en-US"/>
        </w:rPr>
        <w:t>BEGIN</w:t>
      </w:r>
    </w:p>
    <w:p w14:paraId="702ACE3D" w14:textId="7CE0501A" w:rsidR="00F80A8C" w:rsidRDefault="00072666" w:rsidP="6EE10496">
      <w:pPr>
        <w:rPr>
          <w:rFonts w:asciiTheme="minorHAnsi" w:hAnsiTheme="minorHAnsi" w:cstheme="minorBidi"/>
          <w:lang w:val="en-US"/>
        </w:rPr>
      </w:pPr>
      <w:r>
        <w:rPr>
          <w:rFonts w:asciiTheme="minorHAnsi" w:hAnsiTheme="minorHAnsi" w:cstheme="minorBidi"/>
          <w:lang w:val="en-US"/>
        </w:rPr>
        <w:t xml:space="preserve">SELECT * FROM  StudentModule WHERE </w:t>
      </w:r>
      <w:r w:rsidR="00121DCE">
        <w:rPr>
          <w:rFonts w:asciiTheme="minorHAnsi" w:hAnsiTheme="minorHAnsi" w:cstheme="minorBidi"/>
          <w:lang w:val="en-US"/>
        </w:rPr>
        <w:t xml:space="preserve">ModuleName </w:t>
      </w:r>
      <w:r>
        <w:rPr>
          <w:rFonts w:asciiTheme="minorHAnsi" w:hAnsiTheme="minorHAnsi" w:cstheme="minorBidi"/>
          <w:lang w:val="en-US"/>
        </w:rPr>
        <w:t>= @</w:t>
      </w:r>
      <w:r w:rsidR="00121DCE" w:rsidRPr="00121DCE">
        <w:rPr>
          <w:rFonts w:asciiTheme="minorHAnsi" w:hAnsiTheme="minorHAnsi" w:cstheme="minorBidi"/>
          <w:lang w:val="en-US"/>
        </w:rPr>
        <w:t xml:space="preserve"> </w:t>
      </w:r>
      <w:r w:rsidR="00121DCE">
        <w:rPr>
          <w:rFonts w:asciiTheme="minorHAnsi" w:hAnsiTheme="minorHAnsi" w:cstheme="minorBidi"/>
          <w:lang w:val="en-US"/>
        </w:rPr>
        <w:t>ModuleName</w:t>
      </w:r>
    </w:p>
    <w:p w14:paraId="5F0B1824" w14:textId="551EFA78" w:rsidR="00072666" w:rsidRDefault="00072666" w:rsidP="6EE10496">
      <w:pPr>
        <w:rPr>
          <w:rFonts w:asciiTheme="minorHAnsi" w:hAnsiTheme="minorHAnsi" w:cstheme="minorBidi"/>
          <w:lang w:val="en-US"/>
        </w:rPr>
      </w:pPr>
      <w:r>
        <w:rPr>
          <w:rFonts w:asciiTheme="minorHAnsi" w:hAnsiTheme="minorHAnsi" w:cstheme="minorBidi"/>
          <w:lang w:val="en-US"/>
        </w:rPr>
        <w:t>AND Semester = @Semester</w:t>
      </w:r>
    </w:p>
    <w:p w14:paraId="469EC1AC" w14:textId="4463C9F9" w:rsidR="00072666" w:rsidRDefault="00072666" w:rsidP="6EE10496">
      <w:pPr>
        <w:rPr>
          <w:rFonts w:asciiTheme="minorHAnsi" w:hAnsiTheme="minorHAnsi" w:cstheme="minorBidi"/>
          <w:lang w:val="en-US"/>
        </w:rPr>
      </w:pPr>
      <w:r>
        <w:rPr>
          <w:rFonts w:asciiTheme="minorHAnsi" w:hAnsiTheme="minorHAnsi" w:cstheme="minorBidi"/>
          <w:lang w:val="en-US"/>
        </w:rPr>
        <w:t>AND StudyYear = @StudyYear</w:t>
      </w:r>
    </w:p>
    <w:p w14:paraId="41EF77EE" w14:textId="48FB618E" w:rsidR="00072666" w:rsidRDefault="00072666" w:rsidP="6EE10496">
      <w:pPr>
        <w:rPr>
          <w:rFonts w:asciiTheme="minorHAnsi" w:hAnsiTheme="minorHAnsi" w:cstheme="minorBidi"/>
          <w:lang w:val="en-US"/>
        </w:rPr>
      </w:pPr>
      <w:r>
        <w:rPr>
          <w:rFonts w:asciiTheme="minorHAnsi" w:hAnsiTheme="minorHAnsi" w:cstheme="minorBidi"/>
          <w:lang w:val="en-US"/>
        </w:rPr>
        <w:t xml:space="preserve">AND ModuleGrade = </w:t>
      </w:r>
      <w:r w:rsidR="00914124">
        <w:rPr>
          <w:rFonts w:asciiTheme="minorHAnsi" w:hAnsiTheme="minorHAnsi" w:cstheme="minorBidi"/>
          <w:lang w:val="en-US"/>
        </w:rPr>
        <w:t>0</w:t>
      </w:r>
      <w:r>
        <w:rPr>
          <w:rFonts w:asciiTheme="minorHAnsi" w:hAnsiTheme="minorHAnsi" w:cstheme="minorBidi"/>
          <w:lang w:val="en-US"/>
        </w:rPr>
        <w:t>)</w:t>
      </w:r>
    </w:p>
    <w:p w14:paraId="2A374E60" w14:textId="77777777" w:rsidR="00072666" w:rsidRDefault="00072666" w:rsidP="6EE10496">
      <w:pPr>
        <w:rPr>
          <w:rFonts w:asciiTheme="minorHAnsi" w:hAnsiTheme="minorHAnsi" w:cstheme="minorBidi"/>
          <w:lang w:val="en-US"/>
        </w:rPr>
      </w:pPr>
    </w:p>
    <w:p w14:paraId="28428752" w14:textId="6EBBB3FC" w:rsidR="00072666" w:rsidRDefault="00072666" w:rsidP="6EE10496">
      <w:pPr>
        <w:rPr>
          <w:rFonts w:asciiTheme="minorHAnsi" w:hAnsiTheme="minorHAnsi" w:cstheme="minorBidi"/>
          <w:lang w:val="en-US"/>
        </w:rPr>
      </w:pPr>
      <w:r>
        <w:rPr>
          <w:rFonts w:asciiTheme="minorHAnsi" w:hAnsiTheme="minorHAnsi" w:cstheme="minorBidi"/>
          <w:lang w:val="en-US"/>
        </w:rPr>
        <w:t>// If client wants a printed result</w:t>
      </w:r>
    </w:p>
    <w:p w14:paraId="148C36AC" w14:textId="77777777" w:rsidR="00072666" w:rsidRDefault="00072666" w:rsidP="6EE10496">
      <w:pPr>
        <w:rPr>
          <w:rFonts w:asciiTheme="minorHAnsi" w:hAnsiTheme="minorHAnsi" w:cstheme="minorBidi"/>
          <w:lang w:val="en-US"/>
        </w:rPr>
      </w:pPr>
    </w:p>
    <w:p w14:paraId="12FE3ACF" w14:textId="77777777" w:rsidR="00A93DA7" w:rsidRPr="00A93DA7" w:rsidRDefault="00072666" w:rsidP="00072666">
      <w:pPr>
        <w:autoSpaceDE w:val="0"/>
        <w:autoSpaceDN w:val="0"/>
        <w:adjustRightInd w:val="0"/>
        <w:rPr>
          <w:rFonts w:asciiTheme="minorHAnsi" w:hAnsiTheme="minorHAnsi" w:cstheme="minorBidi"/>
          <w:lang w:val="en-US"/>
        </w:rPr>
      </w:pPr>
      <w:r w:rsidRPr="00A93DA7">
        <w:rPr>
          <w:rFonts w:ascii="Consolas" w:hAnsi="Consolas" w:cs="Consolas"/>
          <w:sz w:val="19"/>
          <w:szCs w:val="19"/>
          <w:lang w:val="en-SG" w:eastAsia="zh-CN"/>
        </w:rPr>
        <w:t>DECLARE @</w:t>
      </w:r>
      <w:r w:rsidR="00BC5FFB" w:rsidRPr="00A93DA7">
        <w:rPr>
          <w:rFonts w:ascii="Consolas" w:hAnsi="Consolas" w:cs="Consolas"/>
          <w:sz w:val="19"/>
          <w:szCs w:val="19"/>
          <w:lang w:val="en-SG" w:eastAsia="zh-CN"/>
        </w:rPr>
        <w:t>printRetrieveRepeatStudents</w:t>
      </w:r>
      <w:r w:rsidRPr="00A93DA7">
        <w:rPr>
          <w:rFonts w:ascii="Consolas" w:hAnsi="Consolas" w:cs="Consolas"/>
          <w:sz w:val="19"/>
          <w:szCs w:val="19"/>
          <w:lang w:val="en-SG" w:eastAsia="zh-CN"/>
        </w:rPr>
        <w:t xml:space="preserve"> xml = (SELECT * FROM </w:t>
      </w:r>
      <w:r w:rsidRPr="00A93DA7">
        <w:rPr>
          <w:rFonts w:asciiTheme="minorHAnsi" w:hAnsiTheme="minorHAnsi" w:cstheme="minorBidi"/>
          <w:lang w:val="en-US"/>
        </w:rPr>
        <w:t xml:space="preserve">StudentModule </w:t>
      </w:r>
    </w:p>
    <w:p w14:paraId="1C7B3564" w14:textId="77777777" w:rsidR="00A93DA7" w:rsidRDefault="00A93DA7" w:rsidP="00072666">
      <w:pPr>
        <w:autoSpaceDE w:val="0"/>
        <w:autoSpaceDN w:val="0"/>
        <w:adjustRightInd w:val="0"/>
        <w:rPr>
          <w:rFonts w:ascii="Consolas" w:hAnsi="Consolas" w:cs="Consolas"/>
          <w:sz w:val="19"/>
          <w:szCs w:val="19"/>
          <w:lang w:val="en-SG" w:eastAsia="zh-CN"/>
        </w:rPr>
      </w:pPr>
      <w:r w:rsidRPr="00A93DA7">
        <w:rPr>
          <w:rFonts w:asciiTheme="minorHAnsi" w:hAnsiTheme="minorHAnsi" w:cstheme="minorBidi"/>
          <w:lang w:val="en-US"/>
        </w:rPr>
        <w:t>WHERE ModuleName = @ ModuleName</w:t>
      </w:r>
      <w:r w:rsidRPr="00A93DA7">
        <w:rPr>
          <w:rFonts w:ascii="Consolas" w:hAnsi="Consolas" w:cs="Consolas"/>
          <w:sz w:val="19"/>
          <w:szCs w:val="19"/>
          <w:lang w:val="en-SG" w:eastAsia="zh-CN"/>
        </w:rPr>
        <w:t xml:space="preserve"> </w:t>
      </w:r>
    </w:p>
    <w:p w14:paraId="3692329F" w14:textId="77777777" w:rsidR="00997E76" w:rsidRDefault="00997E76" w:rsidP="00997E76">
      <w:pPr>
        <w:rPr>
          <w:rFonts w:asciiTheme="minorHAnsi" w:hAnsiTheme="minorHAnsi" w:cstheme="minorBidi"/>
          <w:lang w:val="en-US"/>
        </w:rPr>
      </w:pPr>
      <w:r>
        <w:rPr>
          <w:rFonts w:asciiTheme="minorHAnsi" w:hAnsiTheme="minorHAnsi" w:cstheme="minorBidi"/>
          <w:lang w:val="en-US"/>
        </w:rPr>
        <w:t>AND Semester = @Semester</w:t>
      </w:r>
    </w:p>
    <w:p w14:paraId="21ACC8FE" w14:textId="77777777" w:rsidR="00997E76" w:rsidRDefault="00997E76" w:rsidP="00997E76">
      <w:pPr>
        <w:rPr>
          <w:rFonts w:asciiTheme="minorHAnsi" w:hAnsiTheme="minorHAnsi" w:cstheme="minorBidi"/>
          <w:lang w:val="en-US"/>
        </w:rPr>
      </w:pPr>
      <w:r>
        <w:rPr>
          <w:rFonts w:asciiTheme="minorHAnsi" w:hAnsiTheme="minorHAnsi" w:cstheme="minorBidi"/>
          <w:lang w:val="en-US"/>
        </w:rPr>
        <w:t>AND StudyYear = @StudyYear</w:t>
      </w:r>
    </w:p>
    <w:p w14:paraId="10BBBCD1" w14:textId="7CA779D5" w:rsidR="00997E76" w:rsidRPr="00A93DA7" w:rsidRDefault="00997E76" w:rsidP="00997E76">
      <w:pPr>
        <w:autoSpaceDE w:val="0"/>
        <w:autoSpaceDN w:val="0"/>
        <w:adjustRightInd w:val="0"/>
        <w:rPr>
          <w:rFonts w:ascii="Consolas" w:hAnsi="Consolas" w:cs="Consolas"/>
          <w:sz w:val="19"/>
          <w:szCs w:val="19"/>
          <w:lang w:val="en-SG" w:eastAsia="zh-CN"/>
        </w:rPr>
      </w:pPr>
      <w:r>
        <w:rPr>
          <w:rFonts w:asciiTheme="minorHAnsi" w:hAnsiTheme="minorHAnsi" w:cstheme="minorBidi"/>
          <w:lang w:val="en-US"/>
        </w:rPr>
        <w:t>AND ModuleGrade = 0</w:t>
      </w:r>
    </w:p>
    <w:p w14:paraId="5BC1898B" w14:textId="1DC07F06" w:rsidR="00072666" w:rsidRPr="00A93DA7" w:rsidRDefault="00A93DA7" w:rsidP="00072666">
      <w:pPr>
        <w:autoSpaceDE w:val="0"/>
        <w:autoSpaceDN w:val="0"/>
        <w:adjustRightInd w:val="0"/>
        <w:rPr>
          <w:rFonts w:ascii="Consolas" w:hAnsi="Consolas" w:cs="Consolas"/>
          <w:sz w:val="19"/>
          <w:szCs w:val="19"/>
          <w:lang w:val="en-SG" w:eastAsia="zh-CN"/>
        </w:rPr>
      </w:pPr>
      <w:r w:rsidRPr="00A93DA7">
        <w:rPr>
          <w:rFonts w:ascii="Consolas" w:hAnsi="Consolas" w:cs="Consolas"/>
          <w:sz w:val="19"/>
          <w:szCs w:val="19"/>
          <w:lang w:val="en-SG" w:eastAsia="zh-CN"/>
        </w:rPr>
        <w:t>AND</w:t>
      </w:r>
      <w:r w:rsidRPr="00A93DA7">
        <w:rPr>
          <w:rFonts w:asciiTheme="minorHAnsi" w:hAnsiTheme="minorHAnsi" w:cstheme="minorBidi"/>
          <w:lang w:val="en-US"/>
        </w:rPr>
        <w:t xml:space="preserve"> Semester = @Semester</w:t>
      </w:r>
      <w:r w:rsidRPr="00A93DA7">
        <w:rPr>
          <w:rFonts w:ascii="Consolas" w:hAnsi="Consolas" w:cs="Consolas"/>
          <w:sz w:val="19"/>
          <w:szCs w:val="19"/>
          <w:lang w:val="en-SG" w:eastAsia="zh-CN"/>
        </w:rPr>
        <w:t xml:space="preserve"> </w:t>
      </w:r>
      <w:r w:rsidR="00072666" w:rsidRPr="00A93DA7">
        <w:rPr>
          <w:rFonts w:ascii="Consolas" w:hAnsi="Consolas" w:cs="Consolas"/>
          <w:sz w:val="19"/>
          <w:szCs w:val="19"/>
          <w:lang w:val="en-SG" w:eastAsia="zh-CN"/>
        </w:rPr>
        <w:t>FOR XML AUTO)</w:t>
      </w:r>
    </w:p>
    <w:p w14:paraId="21158783" w14:textId="4556BC69" w:rsidR="00072666" w:rsidRPr="00A93DA7" w:rsidRDefault="00072666" w:rsidP="00072666">
      <w:pPr>
        <w:rPr>
          <w:rFonts w:asciiTheme="minorHAnsi" w:hAnsiTheme="minorHAnsi" w:cstheme="minorBidi"/>
          <w:lang w:val="en-US"/>
        </w:rPr>
      </w:pPr>
      <w:r w:rsidRPr="00A93DA7">
        <w:rPr>
          <w:rFonts w:ascii="Consolas" w:hAnsi="Consolas" w:cs="Consolas"/>
          <w:sz w:val="19"/>
          <w:szCs w:val="19"/>
          <w:lang w:val="en-SG" w:eastAsia="zh-CN"/>
        </w:rPr>
        <w:t>PRINT CONVERT(NVARCHAR(MAX), @</w:t>
      </w:r>
      <w:r w:rsidR="00BC5FFB" w:rsidRPr="00A93DA7">
        <w:rPr>
          <w:rFonts w:ascii="Consolas" w:hAnsi="Consolas" w:cs="Consolas"/>
          <w:sz w:val="19"/>
          <w:szCs w:val="19"/>
          <w:lang w:val="en-SG" w:eastAsia="zh-CN"/>
        </w:rPr>
        <w:t>printRetrieveRepeatStudents</w:t>
      </w:r>
      <w:r w:rsidRPr="00A93DA7">
        <w:rPr>
          <w:rFonts w:ascii="Consolas" w:hAnsi="Consolas" w:cs="Consolas"/>
          <w:sz w:val="19"/>
          <w:szCs w:val="19"/>
          <w:lang w:val="en-SG" w:eastAsia="zh-CN"/>
        </w:rPr>
        <w:t>)</w:t>
      </w:r>
    </w:p>
    <w:p w14:paraId="20C8E0F9" w14:textId="01304467" w:rsidR="00F80A8C" w:rsidRDefault="00F80A8C" w:rsidP="6EE10496">
      <w:pPr>
        <w:rPr>
          <w:rFonts w:asciiTheme="minorHAnsi" w:hAnsiTheme="minorHAnsi" w:cstheme="minorBidi"/>
          <w:lang w:val="en-US"/>
        </w:rPr>
      </w:pPr>
      <w:r>
        <w:rPr>
          <w:rFonts w:asciiTheme="minorHAnsi" w:hAnsiTheme="minorHAnsi" w:cstheme="minorBidi"/>
          <w:lang w:val="en-US"/>
        </w:rPr>
        <w:t>END</w:t>
      </w:r>
    </w:p>
    <w:p w14:paraId="48778FA0" w14:textId="1EA0B098" w:rsidR="00346D0E" w:rsidRPr="0082424F" w:rsidRDefault="00346D0E" w:rsidP="6EE10496">
      <w:pPr>
        <w:rPr>
          <w:rFonts w:asciiTheme="minorHAnsi" w:hAnsiTheme="minorHAnsi" w:cstheme="minorBidi"/>
          <w:lang w:val="en-US"/>
        </w:rPr>
      </w:pPr>
    </w:p>
    <w:p w14:paraId="3D30C606" w14:textId="77777777" w:rsidR="00DF3914" w:rsidRDefault="00DF3914" w:rsidP="6EE10496">
      <w:pPr>
        <w:rPr>
          <w:rFonts w:asciiTheme="minorHAnsi" w:hAnsiTheme="minorHAnsi" w:cstheme="minorBidi"/>
          <w:lang w:val="en-US"/>
        </w:rPr>
      </w:pPr>
      <w:r w:rsidRPr="00DF3914">
        <w:rPr>
          <w:rFonts w:asciiTheme="minorHAnsi" w:hAnsiTheme="minorHAnsi" w:cstheme="minorBidi"/>
          <w:lang w:val="en-US"/>
        </w:rPr>
        <w:t>ELSE</w:t>
      </w:r>
    </w:p>
    <w:p w14:paraId="26864FD3" w14:textId="77777777" w:rsidR="00F21BF3" w:rsidRDefault="00F21BF3" w:rsidP="6EE10496">
      <w:pPr>
        <w:rPr>
          <w:rFonts w:asciiTheme="minorHAnsi" w:hAnsiTheme="minorHAnsi" w:cstheme="minorBidi"/>
          <w:lang w:val="en-US"/>
        </w:rPr>
      </w:pPr>
    </w:p>
    <w:p w14:paraId="418A018A" w14:textId="1CB265FF" w:rsidR="00DF3914" w:rsidRDefault="00F21BF3" w:rsidP="6EE10496">
      <w:pPr>
        <w:rPr>
          <w:rFonts w:asciiTheme="minorHAnsi" w:hAnsiTheme="minorHAnsi" w:cstheme="minorBidi"/>
          <w:lang w:val="en-US"/>
        </w:rPr>
      </w:pPr>
      <w:r>
        <w:rPr>
          <w:rFonts w:asciiTheme="minorHAnsi" w:hAnsiTheme="minorHAnsi" w:cstheme="minorBidi"/>
          <w:lang w:val="en-US"/>
        </w:rPr>
        <w:t>BEGIN</w:t>
      </w:r>
    </w:p>
    <w:p w14:paraId="2D3ECE6C" w14:textId="77777777" w:rsidR="00F433F2" w:rsidRDefault="00DF3914" w:rsidP="6EE10496">
      <w:pPr>
        <w:rPr>
          <w:rFonts w:asciiTheme="minorHAnsi" w:hAnsiTheme="minorHAnsi" w:cstheme="minorBidi"/>
          <w:lang w:val="en-US"/>
        </w:rPr>
      </w:pPr>
      <w:r>
        <w:rPr>
          <w:rFonts w:asciiTheme="minorHAnsi" w:hAnsiTheme="minorHAnsi" w:cstheme="minorBidi"/>
          <w:lang w:val="en-US"/>
        </w:rPr>
        <w:t>DECLARE @RetrieveRepeatStudentsNull</w:t>
      </w:r>
      <w:r w:rsidR="00F433F2">
        <w:rPr>
          <w:rFonts w:asciiTheme="minorHAnsi" w:hAnsiTheme="minorHAnsi" w:cstheme="minorBidi"/>
          <w:lang w:val="en-US"/>
        </w:rPr>
        <w:t xml:space="preserve"> Varchar(200)</w:t>
      </w:r>
    </w:p>
    <w:p w14:paraId="69B90EF1" w14:textId="77777777" w:rsidR="00F21BF3" w:rsidRDefault="00F433F2" w:rsidP="6EE10496">
      <w:pPr>
        <w:rPr>
          <w:rFonts w:asciiTheme="minorHAnsi" w:hAnsiTheme="minorHAnsi" w:cstheme="minorBidi"/>
          <w:lang w:val="en-US"/>
        </w:rPr>
      </w:pPr>
      <w:r>
        <w:rPr>
          <w:rFonts w:asciiTheme="minorHAnsi" w:hAnsiTheme="minorHAnsi" w:cstheme="minorBidi"/>
          <w:lang w:val="en-US"/>
        </w:rPr>
        <w:t>SET @RetrieveRepeatStudentsNull = ‘</w:t>
      </w:r>
      <w:r w:rsidR="00F21BF3">
        <w:rPr>
          <w:rFonts w:asciiTheme="minorHAnsi" w:hAnsiTheme="minorHAnsi" w:cstheme="minorBidi"/>
          <w:lang w:val="en-US"/>
        </w:rPr>
        <w:t>No records exists!</w:t>
      </w:r>
      <w:r>
        <w:rPr>
          <w:rFonts w:asciiTheme="minorHAnsi" w:hAnsiTheme="minorHAnsi" w:cstheme="minorBidi"/>
          <w:lang w:val="en-US"/>
        </w:rPr>
        <w:t>’</w:t>
      </w:r>
    </w:p>
    <w:p w14:paraId="4BE633B8" w14:textId="32E9E543" w:rsidR="00F21BF3" w:rsidRDefault="00F21BF3" w:rsidP="6EE10496">
      <w:pPr>
        <w:rPr>
          <w:rFonts w:asciiTheme="minorHAnsi" w:hAnsiTheme="minorHAnsi" w:cstheme="minorBidi"/>
          <w:lang w:val="en-US"/>
        </w:rPr>
      </w:pPr>
      <w:r>
        <w:rPr>
          <w:rFonts w:asciiTheme="minorHAnsi" w:hAnsiTheme="minorHAnsi" w:cstheme="minorBidi"/>
          <w:lang w:val="en-US"/>
        </w:rPr>
        <w:t>Print @RetrieveRepeatStudentsNull</w:t>
      </w:r>
    </w:p>
    <w:p w14:paraId="261D59CA" w14:textId="32E9E543" w:rsidR="00D914A7" w:rsidRDefault="00F21BF3" w:rsidP="6EE10496">
      <w:pPr>
        <w:rPr>
          <w:rFonts w:asciiTheme="minorHAnsi" w:hAnsiTheme="minorHAnsi" w:cstheme="minorBidi"/>
          <w:lang w:val="en-US"/>
        </w:rPr>
      </w:pPr>
      <w:r>
        <w:rPr>
          <w:rFonts w:asciiTheme="minorHAnsi" w:hAnsiTheme="minorHAnsi" w:cstheme="minorBidi"/>
          <w:lang w:val="en-US"/>
        </w:rPr>
        <w:t>END</w:t>
      </w:r>
    </w:p>
    <w:p w14:paraId="02D32762" w14:textId="32E9E543" w:rsidR="00D914A7" w:rsidRDefault="00D914A7" w:rsidP="6EE10496">
      <w:pPr>
        <w:rPr>
          <w:rFonts w:asciiTheme="minorHAnsi" w:hAnsiTheme="minorHAnsi" w:cstheme="minorBidi"/>
          <w:lang w:val="en-US"/>
        </w:rPr>
      </w:pPr>
    </w:p>
    <w:p w14:paraId="30AB833D" w14:textId="77777777" w:rsidR="008F4A7A" w:rsidRDefault="00D914A7" w:rsidP="6EE10496">
      <w:pPr>
        <w:rPr>
          <w:rFonts w:asciiTheme="minorHAnsi" w:hAnsiTheme="minorHAnsi" w:cstheme="minorBidi"/>
          <w:lang w:val="en-US"/>
        </w:rPr>
      </w:pPr>
      <w:r>
        <w:rPr>
          <w:rFonts w:asciiTheme="minorHAnsi" w:hAnsiTheme="minorHAnsi" w:cstheme="minorBidi"/>
          <w:lang w:val="en-US"/>
        </w:rPr>
        <w:t xml:space="preserve">EXEC uspRetrieveRepeatStudents </w:t>
      </w:r>
      <w:r w:rsidR="0036252F">
        <w:rPr>
          <w:rFonts w:asciiTheme="minorHAnsi" w:hAnsiTheme="minorHAnsi" w:cstheme="minorBidi"/>
          <w:lang w:val="en-US"/>
        </w:rPr>
        <w:t>@</w:t>
      </w:r>
      <w:r w:rsidR="00DD778E">
        <w:rPr>
          <w:rFonts w:asciiTheme="minorHAnsi" w:hAnsiTheme="minorHAnsi" w:cstheme="minorBidi"/>
          <w:lang w:val="en-US"/>
        </w:rPr>
        <w:t>Module</w:t>
      </w:r>
      <w:r w:rsidR="003F1EE7">
        <w:rPr>
          <w:rFonts w:asciiTheme="minorHAnsi" w:hAnsiTheme="minorHAnsi" w:cstheme="minorBidi"/>
          <w:lang w:val="en-US"/>
        </w:rPr>
        <w:t xml:space="preserve">Name = </w:t>
      </w:r>
      <w:r w:rsidR="009A0158">
        <w:rPr>
          <w:rFonts w:asciiTheme="minorHAnsi" w:hAnsiTheme="minorHAnsi" w:cstheme="minorBidi"/>
          <w:lang w:val="en-US"/>
        </w:rPr>
        <w:t>‘Advanced Databases’,@Semester = 2,@StudyYear</w:t>
      </w:r>
      <w:r w:rsidR="00CE2B97">
        <w:rPr>
          <w:rFonts w:asciiTheme="minorHAnsi" w:hAnsiTheme="minorHAnsi" w:cstheme="minorBidi"/>
          <w:lang w:val="en-US"/>
        </w:rPr>
        <w:t>=2021</w:t>
      </w:r>
    </w:p>
    <w:p w14:paraId="452B2032" w14:textId="77777777" w:rsidR="008F4A7A" w:rsidRDefault="008F4A7A" w:rsidP="6EE10496">
      <w:pPr>
        <w:rPr>
          <w:rFonts w:asciiTheme="minorHAnsi" w:hAnsiTheme="minorHAnsi" w:cstheme="minorBidi"/>
          <w:lang w:val="en-US"/>
        </w:rPr>
      </w:pPr>
    </w:p>
    <w:p w14:paraId="2F20BCD8" w14:textId="669F1CD5" w:rsidR="00AE0D9F" w:rsidRPr="000F3B4B" w:rsidRDefault="00AE0D9F" w:rsidP="6EE10496">
      <w:pPr>
        <w:rPr>
          <w:rFonts w:asciiTheme="minorHAnsi" w:hAnsiTheme="minorHAnsi" w:cstheme="minorBidi"/>
          <w:color w:val="0000FF"/>
          <w:lang w:val="en-US"/>
        </w:rPr>
      </w:pPr>
      <w:r w:rsidRPr="000F3B4B">
        <w:rPr>
          <w:rFonts w:asciiTheme="minorHAnsi" w:hAnsiTheme="minorHAnsi" w:cstheme="minorBidi"/>
          <w:color w:val="0000FF"/>
          <w:lang w:val="en-US"/>
        </w:rPr>
        <w:t>// Retrieve all tutors teaching Advanced Databases Module</w:t>
      </w:r>
      <w:r w:rsidR="00D36176" w:rsidRPr="000F3B4B">
        <w:rPr>
          <w:rFonts w:asciiTheme="minorHAnsi" w:hAnsiTheme="minorHAnsi" w:cstheme="minorBidi"/>
          <w:color w:val="0000FF"/>
          <w:lang w:val="en-US"/>
        </w:rPr>
        <w:t xml:space="preserve"> Overseas</w:t>
      </w:r>
    </w:p>
    <w:p w14:paraId="368CACF1" w14:textId="38B7EC17" w:rsidR="00137488" w:rsidRDefault="00AE0D9F" w:rsidP="00AE0D9F">
      <w:pPr>
        <w:rPr>
          <w:rFonts w:asciiTheme="minorHAnsi" w:hAnsiTheme="minorHAnsi" w:cstheme="minorBidi"/>
          <w:lang w:val="en-US"/>
        </w:rPr>
      </w:pPr>
      <w:r>
        <w:rPr>
          <w:rFonts w:asciiTheme="minorHAnsi" w:hAnsiTheme="minorHAnsi" w:cstheme="minorBidi"/>
          <w:lang w:val="en-US"/>
        </w:rPr>
        <w:t>// Assume ADB ModuleID = 1.</w:t>
      </w:r>
    </w:p>
    <w:p w14:paraId="6167F3F3" w14:textId="77777777" w:rsidR="00AE0D9F" w:rsidRDefault="00AE0D9F" w:rsidP="6EE10496">
      <w:pPr>
        <w:rPr>
          <w:rFonts w:asciiTheme="minorHAnsi" w:hAnsiTheme="minorHAnsi" w:cstheme="minorBidi"/>
          <w:lang w:val="en-US"/>
        </w:rPr>
      </w:pPr>
    </w:p>
    <w:p w14:paraId="69F1D7E2" w14:textId="4B57C103" w:rsidR="00AE0D9F" w:rsidRDefault="00AE0D9F" w:rsidP="00AE0D9F">
      <w:pPr>
        <w:rPr>
          <w:rFonts w:asciiTheme="minorHAnsi" w:hAnsiTheme="minorHAnsi" w:cstheme="minorBidi"/>
          <w:lang w:val="en-US"/>
        </w:rPr>
      </w:pPr>
      <w:r>
        <w:rPr>
          <w:rFonts w:asciiTheme="minorHAnsi" w:hAnsiTheme="minorHAnsi" w:cstheme="minorBidi"/>
          <w:lang w:val="en-US"/>
        </w:rPr>
        <w:t>CREATE PROC uspRetrieve</w:t>
      </w:r>
      <w:r w:rsidR="00D36176">
        <w:rPr>
          <w:rFonts w:asciiTheme="minorHAnsi" w:hAnsiTheme="minorHAnsi" w:cstheme="minorBidi"/>
          <w:lang w:val="en-US"/>
        </w:rPr>
        <w:t>ModuleTutorOverseas</w:t>
      </w:r>
      <w:r w:rsidR="5E56B23B" w:rsidRPr="00A998CD">
        <w:rPr>
          <w:rFonts w:asciiTheme="minorHAnsi" w:hAnsiTheme="minorHAnsi" w:cstheme="minorBidi"/>
          <w:lang w:val="en-US"/>
        </w:rPr>
        <w:t>(</w:t>
      </w:r>
      <w:r w:rsidR="71752F44" w:rsidRPr="00A998CD">
        <w:rPr>
          <w:rFonts w:asciiTheme="minorHAnsi" w:hAnsiTheme="minorHAnsi" w:cstheme="minorBidi"/>
          <w:lang w:val="en-US"/>
        </w:rPr>
        <w:t>@</w:t>
      </w:r>
      <w:r w:rsidR="33C9204C" w:rsidRPr="00A998CD">
        <w:rPr>
          <w:rFonts w:asciiTheme="minorHAnsi" w:hAnsiTheme="minorHAnsi" w:cstheme="minorBidi"/>
          <w:lang w:val="en-US"/>
        </w:rPr>
        <w:t xml:space="preserve">ModuleName </w:t>
      </w:r>
      <w:r w:rsidR="4072C364" w:rsidRPr="00A998CD">
        <w:rPr>
          <w:rFonts w:asciiTheme="minorHAnsi" w:hAnsiTheme="minorHAnsi" w:cstheme="minorBidi"/>
          <w:lang w:val="en-US"/>
        </w:rPr>
        <w:t>VARCHAR(100),@</w:t>
      </w:r>
      <w:r w:rsidR="6BB5D24A" w:rsidRPr="00A998CD">
        <w:rPr>
          <w:rFonts w:asciiTheme="minorHAnsi" w:hAnsiTheme="minorHAnsi" w:cstheme="minorBidi"/>
          <w:lang w:val="en-US"/>
        </w:rPr>
        <w:t>CurrentLocation</w:t>
      </w:r>
      <w:r w:rsidR="5335D418" w:rsidRPr="00A998CD">
        <w:rPr>
          <w:rFonts w:asciiTheme="minorHAnsi" w:hAnsiTheme="minorHAnsi" w:cstheme="minorBidi"/>
          <w:lang w:val="en-US"/>
        </w:rPr>
        <w:t xml:space="preserve"> VARCHAR(100)</w:t>
      </w:r>
      <w:r w:rsidR="5E56B23B" w:rsidRPr="00A998CD">
        <w:rPr>
          <w:rFonts w:asciiTheme="minorHAnsi" w:hAnsiTheme="minorHAnsi" w:cstheme="minorBidi"/>
          <w:lang w:val="en-US"/>
        </w:rPr>
        <w:t>)</w:t>
      </w:r>
    </w:p>
    <w:p w14:paraId="148621EB" w14:textId="4B57C103" w:rsidR="003D1EC4" w:rsidRDefault="00AE0D9F" w:rsidP="00A998CD">
      <w:pPr>
        <w:rPr>
          <w:rFonts w:asciiTheme="minorHAnsi" w:hAnsiTheme="minorHAnsi" w:cstheme="minorBidi"/>
          <w:lang w:val="en-US"/>
        </w:rPr>
      </w:pPr>
      <w:r>
        <w:rPr>
          <w:rFonts w:asciiTheme="minorHAnsi" w:hAnsiTheme="minorHAnsi" w:cstheme="minorBidi"/>
          <w:lang w:val="en-US"/>
        </w:rPr>
        <w:t>AS</w:t>
      </w:r>
      <w:r w:rsidRPr="00DF3914">
        <w:rPr>
          <w:rFonts w:asciiTheme="minorHAnsi" w:hAnsiTheme="minorHAnsi" w:cstheme="minorBidi"/>
          <w:lang w:val="en-US"/>
        </w:rPr>
        <w:t xml:space="preserve"> </w:t>
      </w:r>
    </w:p>
    <w:p w14:paraId="5C0138ED" w14:textId="77777777" w:rsidR="007A0B66" w:rsidRDefault="00EB2007" w:rsidP="00AE0D9F">
      <w:pPr>
        <w:rPr>
          <w:rFonts w:asciiTheme="minorHAnsi" w:hAnsiTheme="minorHAnsi" w:cstheme="minorBidi"/>
          <w:lang w:val="en-US"/>
        </w:rPr>
      </w:pPr>
      <w:r>
        <w:rPr>
          <w:rFonts w:asciiTheme="minorHAnsi" w:hAnsiTheme="minorHAnsi" w:cstheme="minorBidi"/>
          <w:lang w:val="en-US"/>
        </w:rPr>
        <w:t xml:space="preserve">DECLARE </w:t>
      </w:r>
      <w:r w:rsidR="007A0B66">
        <w:rPr>
          <w:rFonts w:asciiTheme="minorHAnsi" w:hAnsiTheme="minorHAnsi" w:cstheme="minorBidi"/>
          <w:lang w:val="en-US"/>
        </w:rPr>
        <w:t>@command varchar(1000)</w:t>
      </w:r>
    </w:p>
    <w:p w14:paraId="30FFE530" w14:textId="77777777" w:rsidR="003A1515" w:rsidRDefault="007A0B66" w:rsidP="00AE0D9F">
      <w:pPr>
        <w:rPr>
          <w:rFonts w:asciiTheme="minorHAnsi" w:hAnsiTheme="minorHAnsi" w:cstheme="minorBidi"/>
          <w:lang w:val="en-US"/>
        </w:rPr>
      </w:pPr>
      <w:r>
        <w:rPr>
          <w:rFonts w:asciiTheme="minorHAnsi" w:hAnsiTheme="minorHAnsi" w:cstheme="minorBidi"/>
          <w:lang w:val="en-US"/>
        </w:rPr>
        <w:t xml:space="preserve">SELECT @command = ‘USE ? SELECT * FROM </w:t>
      </w:r>
      <w:r w:rsidR="004F6063">
        <w:rPr>
          <w:rFonts w:asciiTheme="minorHAnsi" w:hAnsiTheme="minorHAnsi" w:cstheme="minorBidi"/>
          <w:lang w:val="en-US"/>
        </w:rPr>
        <w:t>ModuleTutor</w:t>
      </w:r>
      <w:r w:rsidR="00B45F59">
        <w:rPr>
          <w:rFonts w:asciiTheme="minorHAnsi" w:hAnsiTheme="minorHAnsi" w:cstheme="minorBidi"/>
          <w:lang w:val="en-US"/>
        </w:rPr>
        <w:t xml:space="preserve"> </w:t>
      </w:r>
    </w:p>
    <w:p w14:paraId="272BED70" w14:textId="245CF756" w:rsidR="003A1515" w:rsidRDefault="003A1515" w:rsidP="00AE0D9F">
      <w:pPr>
        <w:rPr>
          <w:rFonts w:asciiTheme="minorHAnsi" w:hAnsiTheme="minorHAnsi" w:cstheme="minorBidi"/>
          <w:lang w:val="en-US"/>
        </w:rPr>
      </w:pPr>
      <w:r>
        <w:rPr>
          <w:rFonts w:asciiTheme="minorHAnsi" w:hAnsiTheme="minorHAnsi" w:cstheme="minorBidi"/>
          <w:lang w:val="en-US"/>
        </w:rPr>
        <w:t>INNER JOIN</w:t>
      </w:r>
      <w:r w:rsidR="00205D29">
        <w:rPr>
          <w:rFonts w:asciiTheme="minorHAnsi" w:hAnsiTheme="minorHAnsi" w:cstheme="minorBidi"/>
          <w:lang w:val="en-US"/>
        </w:rPr>
        <w:t xml:space="preserve"> </w:t>
      </w:r>
      <w:r w:rsidR="00BC384B">
        <w:rPr>
          <w:rFonts w:asciiTheme="minorHAnsi" w:hAnsiTheme="minorHAnsi" w:cstheme="minorBidi"/>
          <w:lang w:val="en-US"/>
        </w:rPr>
        <w:t>TutorBranch</w:t>
      </w:r>
    </w:p>
    <w:p w14:paraId="3D4C5540" w14:textId="40EF39B3" w:rsidR="00EB7672" w:rsidRDefault="00EB7672" w:rsidP="00AE0D9F">
      <w:pPr>
        <w:rPr>
          <w:rFonts w:asciiTheme="minorHAnsi" w:hAnsiTheme="minorHAnsi" w:cstheme="minorBidi"/>
          <w:lang w:val="en-US"/>
        </w:rPr>
      </w:pPr>
      <w:r>
        <w:rPr>
          <w:rFonts w:asciiTheme="minorHAnsi" w:hAnsiTheme="minorHAnsi" w:cstheme="minorBidi"/>
          <w:lang w:val="en-US"/>
        </w:rPr>
        <w:t xml:space="preserve">ON </w:t>
      </w:r>
      <w:r w:rsidR="00027B48">
        <w:rPr>
          <w:rFonts w:asciiTheme="minorHAnsi" w:hAnsiTheme="minorHAnsi" w:cstheme="minorBidi"/>
          <w:lang w:val="en-US"/>
        </w:rPr>
        <w:t>ModuleTutor.TutorID = Tu</w:t>
      </w:r>
      <w:r w:rsidR="00936283">
        <w:rPr>
          <w:rFonts w:asciiTheme="minorHAnsi" w:hAnsiTheme="minorHAnsi" w:cstheme="minorBidi"/>
          <w:lang w:val="en-US"/>
        </w:rPr>
        <w:t>torBranch.TutorID</w:t>
      </w:r>
    </w:p>
    <w:p w14:paraId="292EAF35" w14:textId="445674D2" w:rsidR="00936283" w:rsidRDefault="00936283" w:rsidP="00AE0D9F">
      <w:pPr>
        <w:rPr>
          <w:rFonts w:asciiTheme="minorHAnsi" w:hAnsiTheme="minorHAnsi" w:cstheme="minorBidi"/>
          <w:lang w:val="en-US"/>
        </w:rPr>
      </w:pPr>
      <w:r>
        <w:rPr>
          <w:rFonts w:asciiTheme="minorHAnsi" w:hAnsiTheme="minorHAnsi" w:cstheme="minorBidi"/>
          <w:lang w:val="en-US"/>
        </w:rPr>
        <w:t xml:space="preserve">WHERE ModuleTutor.ModuleName = </w:t>
      </w:r>
      <w:r w:rsidR="0043360B">
        <w:rPr>
          <w:rFonts w:asciiTheme="minorHAnsi" w:hAnsiTheme="minorHAnsi" w:cstheme="minorBidi"/>
          <w:lang w:val="en-US"/>
        </w:rPr>
        <w:t>@ModuleName</w:t>
      </w:r>
    </w:p>
    <w:p w14:paraId="330C67EF" w14:textId="6F1C1FD6" w:rsidR="0043360B" w:rsidRDefault="0043360B" w:rsidP="00AE0D9F">
      <w:pPr>
        <w:rPr>
          <w:rFonts w:asciiTheme="minorHAnsi" w:hAnsiTheme="minorHAnsi" w:cstheme="minorBidi"/>
          <w:lang w:val="en-US"/>
        </w:rPr>
      </w:pPr>
      <w:r>
        <w:rPr>
          <w:rFonts w:asciiTheme="minorHAnsi" w:hAnsiTheme="minorHAnsi" w:cstheme="minorBidi"/>
          <w:lang w:val="en-US"/>
        </w:rPr>
        <w:t>AND</w:t>
      </w:r>
    </w:p>
    <w:p w14:paraId="17A3BFC3" w14:textId="77777777" w:rsidR="002E6011" w:rsidRDefault="0043360B" w:rsidP="00AE0D9F">
      <w:pPr>
        <w:rPr>
          <w:rFonts w:asciiTheme="minorHAnsi" w:hAnsiTheme="minorHAnsi" w:cstheme="minorBidi"/>
          <w:lang w:val="en-US"/>
        </w:rPr>
      </w:pPr>
      <w:r>
        <w:rPr>
          <w:rFonts w:asciiTheme="minorHAnsi" w:hAnsiTheme="minorHAnsi" w:cstheme="minorBidi"/>
          <w:lang w:val="en-US"/>
        </w:rPr>
        <w:lastRenderedPageBreak/>
        <w:t>TutorBranch.</w:t>
      </w:r>
      <w:r w:rsidR="00184C18">
        <w:rPr>
          <w:rFonts w:asciiTheme="minorHAnsi" w:hAnsiTheme="minorHAnsi" w:cstheme="minorBidi"/>
          <w:lang w:val="en-US"/>
        </w:rPr>
        <w:t>Country !=</w:t>
      </w:r>
      <w:r w:rsidR="00DB4A77">
        <w:rPr>
          <w:rFonts w:asciiTheme="minorHAnsi" w:hAnsiTheme="minorHAnsi" w:cstheme="minorBidi"/>
          <w:lang w:val="en-US"/>
        </w:rPr>
        <w:t xml:space="preserve"> @CurrentLocation’</w:t>
      </w:r>
    </w:p>
    <w:p w14:paraId="64D79041" w14:textId="77777777" w:rsidR="0067281B" w:rsidRDefault="002E6011" w:rsidP="00AE0D9F">
      <w:pPr>
        <w:rPr>
          <w:rFonts w:asciiTheme="minorHAnsi" w:hAnsiTheme="minorHAnsi" w:cstheme="minorBidi"/>
          <w:lang w:val="en-US"/>
        </w:rPr>
      </w:pPr>
      <w:r>
        <w:rPr>
          <w:rFonts w:asciiTheme="minorHAnsi" w:hAnsiTheme="minorHAnsi" w:cstheme="minorBidi"/>
          <w:lang w:val="en-US"/>
        </w:rPr>
        <w:t>EXEC sp_Msforeachdb @command</w:t>
      </w:r>
    </w:p>
    <w:p w14:paraId="12B137C2" w14:textId="77777777" w:rsidR="0067281B" w:rsidRDefault="0067281B" w:rsidP="00AE0D9F">
      <w:pPr>
        <w:rPr>
          <w:rFonts w:asciiTheme="minorHAnsi" w:hAnsiTheme="minorHAnsi" w:cstheme="minorBidi"/>
          <w:lang w:val="en-US"/>
        </w:rPr>
      </w:pPr>
    </w:p>
    <w:p w14:paraId="79D3880B" w14:textId="0A09579D" w:rsidR="00435167" w:rsidRPr="00DF3914" w:rsidRDefault="0067281B" w:rsidP="6EE10496">
      <w:pPr>
        <w:rPr>
          <w:rFonts w:asciiTheme="minorHAnsi" w:hAnsiTheme="minorHAnsi" w:cstheme="minorBidi"/>
          <w:lang w:val="en-US"/>
        </w:rPr>
      </w:pPr>
      <w:r>
        <w:rPr>
          <w:rFonts w:asciiTheme="minorHAnsi" w:hAnsiTheme="minorHAnsi" w:cstheme="minorBidi"/>
          <w:lang w:val="en-US"/>
        </w:rPr>
        <w:t>EXEC uspRetrieveModuleTutorOverseas @</w:t>
      </w:r>
      <w:r w:rsidR="00C95FD4">
        <w:rPr>
          <w:rFonts w:asciiTheme="minorHAnsi" w:hAnsiTheme="minorHAnsi" w:cstheme="minorBidi"/>
          <w:lang w:val="en-US"/>
        </w:rPr>
        <w:t>ModuleName = ‘Advanced Databases’, @CurrentLocation</w:t>
      </w:r>
      <w:r w:rsidR="00380631">
        <w:rPr>
          <w:rFonts w:asciiTheme="minorHAnsi" w:hAnsiTheme="minorHAnsi" w:cstheme="minorBidi"/>
          <w:lang w:val="en-US"/>
        </w:rPr>
        <w:t xml:space="preserve"> = ‘Singapore’</w:t>
      </w:r>
      <w:r w:rsidR="00435167" w:rsidRPr="00DF3914">
        <w:rPr>
          <w:rFonts w:asciiTheme="minorHAnsi" w:hAnsiTheme="minorHAnsi" w:cstheme="minorBidi"/>
          <w:lang w:val="en-US"/>
        </w:rPr>
        <w:br w:type="page"/>
      </w:r>
    </w:p>
    <w:p w14:paraId="0E9C0C4D" w14:textId="40882F5F" w:rsidR="00435167" w:rsidRPr="009C46A7" w:rsidRDefault="00435167" w:rsidP="6EE10496">
      <w:pPr>
        <w:rPr>
          <w:rFonts w:asciiTheme="minorHAnsi" w:hAnsiTheme="minorHAnsi" w:cstheme="minorBidi"/>
          <w:lang w:val="en-US"/>
        </w:rPr>
      </w:pPr>
    </w:p>
    <w:p w14:paraId="1AF0E70F" w14:textId="4450109A" w:rsidR="008F0058" w:rsidRPr="00677D32" w:rsidRDefault="008F0058" w:rsidP="092D3847">
      <w:pPr>
        <w:pStyle w:val="Heading2"/>
        <w:ind w:firstLine="720"/>
        <w:rPr>
          <w:rFonts w:asciiTheme="minorHAnsi" w:hAnsiTheme="minorHAnsi" w:cstheme="minorBidi"/>
        </w:rPr>
      </w:pPr>
      <w:bookmarkStart w:id="18" w:name="_Toc95100647"/>
      <w:r w:rsidRPr="00677D32">
        <w:rPr>
          <w:rFonts w:asciiTheme="minorHAnsi" w:hAnsiTheme="minorHAnsi" w:cstheme="minorHAnsi"/>
        </w:rPr>
        <w:t xml:space="preserve">(ii) </w:t>
      </w:r>
      <w:r w:rsidRPr="247C5BC5">
        <w:rPr>
          <w:rFonts w:asciiTheme="minorHAnsi" w:hAnsiTheme="minorHAnsi" w:cstheme="minorBidi"/>
        </w:rPr>
        <w:t>James</w:t>
      </w:r>
      <w:bookmarkEnd w:id="18"/>
    </w:p>
    <w:p w14:paraId="0FD812DA" w14:textId="1E200C17" w:rsidR="3185E067" w:rsidRDefault="3185E067" w:rsidP="247C5BC5">
      <w:pPr>
        <w:pStyle w:val="Heading3"/>
        <w:ind w:left="720" w:firstLine="720"/>
        <w:rPr>
          <w:rFonts w:asciiTheme="minorHAnsi" w:hAnsiTheme="minorHAnsi" w:cstheme="minorBidi"/>
          <w:b w:val="0"/>
          <w:bCs w:val="0"/>
          <w:lang w:val="en-US"/>
        </w:rPr>
      </w:pPr>
      <w:bookmarkStart w:id="19" w:name="_Toc95100648"/>
      <w:r w:rsidRPr="247C5BC5">
        <w:rPr>
          <w:rFonts w:asciiTheme="minorHAnsi" w:hAnsiTheme="minorHAnsi" w:cstheme="minorBidi"/>
          <w:b w:val="0"/>
          <w:bCs w:val="0"/>
          <w:lang w:val="en-US"/>
        </w:rPr>
        <w:t>(</w:t>
      </w:r>
      <w:r w:rsidR="5A51F370" w:rsidRPr="1F97B39C">
        <w:rPr>
          <w:rFonts w:asciiTheme="minorHAnsi" w:hAnsiTheme="minorHAnsi" w:cstheme="minorBidi"/>
          <w:b w:val="0"/>
          <w:bCs w:val="0"/>
          <w:lang w:val="en-US"/>
        </w:rPr>
        <w:t>i</w:t>
      </w:r>
      <w:r w:rsidRPr="1F97B39C">
        <w:rPr>
          <w:rFonts w:asciiTheme="minorHAnsi" w:hAnsiTheme="minorHAnsi" w:cstheme="minorBidi"/>
          <w:b w:val="0"/>
          <w:bCs w:val="0"/>
          <w:lang w:val="en-US"/>
        </w:rPr>
        <w:t>i</w:t>
      </w:r>
      <w:r w:rsidRPr="247C5BC5">
        <w:rPr>
          <w:rFonts w:asciiTheme="minorHAnsi" w:hAnsiTheme="minorHAnsi" w:cstheme="minorBidi"/>
          <w:b w:val="0"/>
          <w:bCs w:val="0"/>
          <w:lang w:val="en-US"/>
        </w:rPr>
        <w:t xml:space="preserve">.i) </w:t>
      </w:r>
      <w:r w:rsidRPr="441DEC2D">
        <w:rPr>
          <w:rFonts w:asciiTheme="minorHAnsi" w:hAnsiTheme="minorHAnsi" w:cstheme="minorBidi"/>
          <w:b w:val="0"/>
          <w:bCs w:val="0"/>
          <w:lang w:val="en-US"/>
        </w:rPr>
        <w:t xml:space="preserve">Denormalization </w:t>
      </w:r>
      <w:r w:rsidR="50E3435B" w:rsidRPr="26B87097">
        <w:rPr>
          <w:rFonts w:asciiTheme="minorHAnsi" w:hAnsiTheme="minorHAnsi" w:cstheme="minorBidi"/>
          <w:b w:val="0"/>
          <w:bCs w:val="0"/>
          <w:lang w:val="en-US"/>
        </w:rPr>
        <w:t>Application</w:t>
      </w:r>
      <w:bookmarkEnd w:id="19"/>
    </w:p>
    <w:p w14:paraId="3B3EF173" w14:textId="369AE151" w:rsidR="3148496B" w:rsidRDefault="3148496B" w:rsidP="04FF2EB1">
      <w:pPr>
        <w:rPr>
          <w:rFonts w:asciiTheme="minorHAnsi" w:eastAsiaTheme="minorEastAsia" w:hAnsiTheme="minorHAnsi" w:cstheme="minorBidi"/>
          <w:color w:val="FF00FF"/>
          <w:sz w:val="22"/>
          <w:szCs w:val="22"/>
          <w:lang w:val="en-US"/>
        </w:rPr>
      </w:pPr>
      <w:r w:rsidRPr="04FF2EB1">
        <w:rPr>
          <w:rFonts w:asciiTheme="minorHAnsi" w:eastAsiaTheme="minorEastAsia" w:hAnsiTheme="minorHAnsi" w:cstheme="minorBidi"/>
          <w:b/>
          <w:bCs/>
          <w:color w:val="000000" w:themeColor="text1"/>
          <w:sz w:val="22"/>
          <w:szCs w:val="22"/>
          <w:lang w:val="en-US"/>
        </w:rPr>
        <w:t>Assignment</w:t>
      </w:r>
      <w:r w:rsidRPr="04FF2EB1">
        <w:rPr>
          <w:rFonts w:asciiTheme="minorHAnsi" w:eastAsiaTheme="minorEastAsia" w:hAnsiTheme="minorHAnsi" w:cstheme="minorBidi"/>
          <w:color w:val="000000" w:themeColor="text1"/>
          <w:sz w:val="22"/>
          <w:szCs w:val="22"/>
          <w:lang w:val="en-US"/>
        </w:rPr>
        <w:t>(</w:t>
      </w:r>
      <w:r w:rsidRPr="00790730">
        <w:rPr>
          <w:rFonts w:asciiTheme="minorHAnsi" w:eastAsiaTheme="minorEastAsia" w:hAnsiTheme="minorHAnsi" w:cstheme="minorBidi"/>
          <w:color w:val="000000" w:themeColor="text1"/>
          <w:sz w:val="22"/>
          <w:szCs w:val="22"/>
          <w:u w:val="single"/>
          <w:lang w:val="en-US"/>
        </w:rPr>
        <w:t>AssignmentID</w:t>
      </w:r>
      <w:r w:rsidRPr="04FF2EB1">
        <w:rPr>
          <w:rFonts w:asciiTheme="minorHAnsi" w:eastAsiaTheme="minorEastAsia" w:hAnsiTheme="minorHAnsi" w:cstheme="minorBidi"/>
          <w:color w:val="000000" w:themeColor="text1"/>
          <w:sz w:val="22"/>
          <w:szCs w:val="22"/>
          <w:lang w:val="en-US"/>
        </w:rPr>
        <w:t>, AssignmentName, AssignmentDetails, Percentage</w:t>
      </w:r>
      <w:r w:rsidR="314D6917" w:rsidRPr="0EDAEE16">
        <w:rPr>
          <w:rFonts w:asciiTheme="minorHAnsi" w:eastAsiaTheme="minorEastAsia" w:hAnsiTheme="minorHAnsi" w:cstheme="minorBidi"/>
          <w:color w:val="000000" w:themeColor="text1"/>
          <w:sz w:val="22"/>
          <w:szCs w:val="22"/>
          <w:lang w:val="en-US"/>
        </w:rPr>
        <w:t>, Deadline, &lt;</w:t>
      </w:r>
      <w:r w:rsidRPr="04FF2EB1">
        <w:rPr>
          <w:rFonts w:asciiTheme="minorHAnsi" w:eastAsiaTheme="minorEastAsia" w:hAnsiTheme="minorHAnsi" w:cstheme="minorBidi"/>
          <w:color w:val="000000" w:themeColor="text1"/>
          <w:sz w:val="22"/>
          <w:szCs w:val="22"/>
          <w:lang w:val="en-US"/>
        </w:rPr>
        <w:t>ModuleID&gt;)</w:t>
      </w:r>
      <w:r w:rsidRPr="04FF2EB1">
        <w:rPr>
          <w:rFonts w:asciiTheme="minorHAnsi" w:eastAsiaTheme="minorEastAsia" w:hAnsiTheme="minorHAnsi" w:cstheme="minorBidi"/>
          <w:color w:val="FF00FF"/>
          <w:sz w:val="22"/>
          <w:szCs w:val="22"/>
          <w:lang w:val="en-US"/>
        </w:rPr>
        <w:t xml:space="preserve"> </w:t>
      </w:r>
    </w:p>
    <w:p w14:paraId="36001919" w14:textId="591ED686" w:rsidR="3148496B" w:rsidRDefault="5AC199F4" w:rsidP="3E7D794B">
      <w:r w:rsidRPr="5C9F2DD3">
        <w:rPr>
          <w:rFonts w:asciiTheme="minorHAnsi" w:eastAsiaTheme="minorEastAsia" w:hAnsiTheme="minorHAnsi" w:cstheme="minorBidi"/>
          <w:b/>
          <w:color w:val="000000" w:themeColor="text1"/>
          <w:sz w:val="22"/>
          <w:szCs w:val="22"/>
        </w:rPr>
        <w:t>Test</w:t>
      </w:r>
      <w:r w:rsidRPr="5C9F2DD3">
        <w:rPr>
          <w:rFonts w:asciiTheme="minorHAnsi" w:eastAsiaTheme="minorEastAsia" w:hAnsiTheme="minorHAnsi" w:cstheme="minorBidi"/>
          <w:color w:val="000000" w:themeColor="text1"/>
          <w:sz w:val="22"/>
          <w:szCs w:val="22"/>
        </w:rPr>
        <w:t>(</w:t>
      </w:r>
      <w:r w:rsidRPr="00790730">
        <w:rPr>
          <w:rFonts w:asciiTheme="minorHAnsi" w:eastAsiaTheme="minorEastAsia" w:hAnsiTheme="minorHAnsi" w:cstheme="minorBidi"/>
          <w:color w:val="000000" w:themeColor="text1"/>
          <w:sz w:val="22"/>
          <w:szCs w:val="22"/>
          <w:u w:val="single"/>
        </w:rPr>
        <w:t>TestID</w:t>
      </w:r>
      <w:r w:rsidRPr="5C9F2DD3">
        <w:rPr>
          <w:rFonts w:asciiTheme="minorHAnsi" w:eastAsiaTheme="minorEastAsia" w:hAnsiTheme="minorHAnsi" w:cstheme="minorBidi"/>
          <w:color w:val="000000" w:themeColor="text1"/>
          <w:sz w:val="22"/>
          <w:szCs w:val="22"/>
        </w:rPr>
        <w:t xml:space="preserve">, TestName, </w:t>
      </w:r>
      <w:r w:rsidR="1E230B1D" w:rsidRPr="57919179">
        <w:rPr>
          <w:rFonts w:asciiTheme="minorHAnsi" w:eastAsiaTheme="minorEastAsia" w:hAnsiTheme="minorHAnsi" w:cstheme="minorBidi"/>
          <w:color w:val="000000" w:themeColor="text1"/>
          <w:sz w:val="22"/>
          <w:szCs w:val="22"/>
        </w:rPr>
        <w:t xml:space="preserve">TestDetails, </w:t>
      </w:r>
      <w:r w:rsidRPr="5C9F2DD3">
        <w:rPr>
          <w:rFonts w:asciiTheme="minorHAnsi" w:eastAsiaTheme="minorEastAsia" w:hAnsiTheme="minorHAnsi" w:cstheme="minorBidi"/>
          <w:color w:val="000000" w:themeColor="text1"/>
          <w:sz w:val="22"/>
          <w:szCs w:val="22"/>
        </w:rPr>
        <w:t xml:space="preserve">Percentage, </w:t>
      </w:r>
      <w:r w:rsidR="1E230B1D" w:rsidRPr="57919179">
        <w:rPr>
          <w:rFonts w:asciiTheme="minorHAnsi" w:eastAsiaTheme="minorEastAsia" w:hAnsiTheme="minorHAnsi" w:cstheme="minorBidi"/>
          <w:color w:val="000000" w:themeColor="text1"/>
          <w:sz w:val="22"/>
          <w:szCs w:val="22"/>
        </w:rPr>
        <w:t>TestTimeLimit</w:t>
      </w:r>
      <w:r w:rsidRPr="5C9F2DD3">
        <w:rPr>
          <w:rFonts w:asciiTheme="minorHAnsi" w:eastAsiaTheme="minorEastAsia" w:hAnsiTheme="minorHAnsi" w:cstheme="minorBidi"/>
          <w:color w:val="000000" w:themeColor="text1"/>
          <w:sz w:val="22"/>
          <w:szCs w:val="22"/>
        </w:rPr>
        <w:t>, &lt;ModuleID&gt;)</w:t>
      </w:r>
    </w:p>
    <w:p w14:paraId="1B231B52" w14:textId="62841BD0" w:rsidR="3148496B" w:rsidRDefault="3148496B" w:rsidP="3E7D794B"/>
    <w:p w14:paraId="1D3A0590" w14:textId="0A3E3183" w:rsidR="233F0A6F" w:rsidRDefault="233F0A6F" w:rsidP="174C5D9F">
      <w:pPr>
        <w:spacing w:line="259" w:lineRule="auto"/>
        <w:rPr>
          <w:rFonts w:asciiTheme="minorHAnsi" w:eastAsiaTheme="minorEastAsia" w:hAnsiTheme="minorHAnsi" w:cstheme="minorBidi"/>
        </w:rPr>
      </w:pPr>
      <w:r w:rsidRPr="11041B25">
        <w:rPr>
          <w:rFonts w:asciiTheme="minorHAnsi" w:eastAsiaTheme="minorEastAsia" w:hAnsiTheme="minorHAnsi" w:cstheme="minorBidi"/>
        </w:rPr>
        <w:t xml:space="preserve">There is no denormalization used in the Assignment and Test tables as </w:t>
      </w:r>
      <w:r w:rsidR="2CB555F3" w:rsidRPr="11041B25">
        <w:rPr>
          <w:rFonts w:asciiTheme="minorHAnsi" w:eastAsiaTheme="minorEastAsia" w:hAnsiTheme="minorHAnsi" w:cstheme="minorBidi"/>
        </w:rPr>
        <w:t>there is hardly any chance that any Assignment or Test shares similar attribute values with each other. And if t</w:t>
      </w:r>
      <w:r w:rsidR="567C2AFD" w:rsidRPr="11041B25">
        <w:rPr>
          <w:rFonts w:asciiTheme="minorHAnsi" w:eastAsiaTheme="minorEastAsia" w:hAnsiTheme="minorHAnsi" w:cstheme="minorBidi"/>
        </w:rPr>
        <w:t xml:space="preserve">hey did, the effects of the redundant data </w:t>
      </w:r>
      <w:r w:rsidR="47BB9F41" w:rsidRPr="11041B25">
        <w:rPr>
          <w:rFonts w:asciiTheme="minorHAnsi" w:eastAsiaTheme="minorEastAsia" w:hAnsiTheme="minorHAnsi" w:cstheme="minorBidi"/>
        </w:rPr>
        <w:t xml:space="preserve">when creating queries </w:t>
      </w:r>
      <w:r w:rsidR="4A80B41A" w:rsidRPr="11041B25">
        <w:rPr>
          <w:rFonts w:asciiTheme="minorHAnsi" w:eastAsiaTheme="minorEastAsia" w:hAnsiTheme="minorHAnsi" w:cstheme="minorBidi"/>
        </w:rPr>
        <w:t xml:space="preserve">of any kind, including those that require joins, would be minimal. For example, two or more </w:t>
      </w:r>
      <w:r w:rsidR="447814EA" w:rsidRPr="11041B25">
        <w:rPr>
          <w:rFonts w:asciiTheme="minorHAnsi" w:eastAsiaTheme="minorEastAsia" w:hAnsiTheme="minorHAnsi" w:cstheme="minorBidi"/>
        </w:rPr>
        <w:t>Test</w:t>
      </w:r>
      <w:r w:rsidR="4A80B41A" w:rsidRPr="11041B25">
        <w:rPr>
          <w:rFonts w:asciiTheme="minorHAnsi" w:eastAsiaTheme="minorEastAsia" w:hAnsiTheme="minorHAnsi" w:cstheme="minorBidi"/>
        </w:rPr>
        <w:t xml:space="preserve"> records can have </w:t>
      </w:r>
      <w:r w:rsidR="4145D1F8" w:rsidRPr="11041B25">
        <w:rPr>
          <w:rFonts w:asciiTheme="minorHAnsi" w:eastAsiaTheme="minorEastAsia" w:hAnsiTheme="minorHAnsi" w:cstheme="minorBidi"/>
        </w:rPr>
        <w:t xml:space="preserve">similar Percentage or TestTimeLimit values, but </w:t>
      </w:r>
      <w:r w:rsidR="30F94987" w:rsidRPr="535A57A5">
        <w:rPr>
          <w:rFonts w:asciiTheme="minorHAnsi" w:eastAsiaTheme="minorEastAsia" w:hAnsiTheme="minorHAnsi" w:cstheme="minorBidi"/>
        </w:rPr>
        <w:t xml:space="preserve">repetition of </w:t>
      </w:r>
      <w:r w:rsidR="4145D1F8" w:rsidRPr="7DAB5E8A">
        <w:rPr>
          <w:rFonts w:asciiTheme="minorHAnsi" w:eastAsiaTheme="minorEastAsia" w:hAnsiTheme="minorHAnsi" w:cstheme="minorBidi"/>
        </w:rPr>
        <w:t>the</w:t>
      </w:r>
      <w:r w:rsidR="3F7382F8" w:rsidRPr="7DAB5E8A">
        <w:rPr>
          <w:rFonts w:asciiTheme="minorHAnsi" w:eastAsiaTheme="minorEastAsia" w:hAnsiTheme="minorHAnsi" w:cstheme="minorBidi"/>
        </w:rPr>
        <w:t xml:space="preserve">se values in </w:t>
      </w:r>
      <w:r w:rsidR="30F94987" w:rsidRPr="7DAB5E8A">
        <w:rPr>
          <w:rFonts w:asciiTheme="minorHAnsi" w:eastAsiaTheme="minorEastAsia" w:hAnsiTheme="minorHAnsi" w:cstheme="minorBidi"/>
        </w:rPr>
        <w:t xml:space="preserve">different records would </w:t>
      </w:r>
      <w:r w:rsidR="30F94987" w:rsidRPr="677CF54B">
        <w:rPr>
          <w:rFonts w:asciiTheme="minorHAnsi" w:eastAsiaTheme="minorEastAsia" w:hAnsiTheme="minorHAnsi" w:cstheme="minorBidi"/>
        </w:rPr>
        <w:t xml:space="preserve">not </w:t>
      </w:r>
      <w:r w:rsidR="5255A063" w:rsidRPr="7C372ED6">
        <w:rPr>
          <w:rFonts w:asciiTheme="minorHAnsi" w:eastAsiaTheme="minorEastAsia" w:hAnsiTheme="minorHAnsi" w:cstheme="minorBidi"/>
        </w:rPr>
        <w:t xml:space="preserve">matter in the </w:t>
      </w:r>
      <w:r w:rsidR="5255A063" w:rsidRPr="0FA442DE">
        <w:rPr>
          <w:rFonts w:asciiTheme="minorHAnsi" w:eastAsiaTheme="minorEastAsia" w:hAnsiTheme="minorHAnsi" w:cstheme="minorBidi"/>
        </w:rPr>
        <w:t xml:space="preserve">context of assignments and </w:t>
      </w:r>
      <w:r w:rsidR="5255A063" w:rsidRPr="403C2051">
        <w:rPr>
          <w:rFonts w:asciiTheme="minorHAnsi" w:eastAsiaTheme="minorEastAsia" w:hAnsiTheme="minorHAnsi" w:cstheme="minorBidi"/>
        </w:rPr>
        <w:t xml:space="preserve">tests, as there are </w:t>
      </w:r>
      <w:r w:rsidR="3F7382F8" w:rsidRPr="183813B1">
        <w:rPr>
          <w:rFonts w:asciiTheme="minorHAnsi" w:eastAsiaTheme="minorEastAsia" w:hAnsiTheme="minorHAnsi" w:cstheme="minorBidi"/>
        </w:rPr>
        <w:t xml:space="preserve">a </w:t>
      </w:r>
      <w:r w:rsidR="5255A063" w:rsidRPr="183813B1">
        <w:rPr>
          <w:rFonts w:asciiTheme="minorHAnsi" w:eastAsiaTheme="minorEastAsia" w:hAnsiTheme="minorHAnsi" w:cstheme="minorBidi"/>
        </w:rPr>
        <w:t xml:space="preserve">limited number of </w:t>
      </w:r>
      <w:r w:rsidR="5255A063" w:rsidRPr="403C2051">
        <w:rPr>
          <w:rFonts w:asciiTheme="minorHAnsi" w:eastAsiaTheme="minorEastAsia" w:hAnsiTheme="minorHAnsi" w:cstheme="minorBidi"/>
        </w:rPr>
        <w:t xml:space="preserve">values that </w:t>
      </w:r>
      <w:r w:rsidR="5255A063" w:rsidRPr="033FA0D2">
        <w:rPr>
          <w:rFonts w:asciiTheme="minorHAnsi" w:eastAsiaTheme="minorEastAsia" w:hAnsiTheme="minorHAnsi" w:cstheme="minorBidi"/>
        </w:rPr>
        <w:t xml:space="preserve">can be used </w:t>
      </w:r>
      <w:r w:rsidR="5255A063" w:rsidRPr="58B783D5">
        <w:rPr>
          <w:rFonts w:asciiTheme="minorHAnsi" w:eastAsiaTheme="minorEastAsia" w:hAnsiTheme="minorHAnsi" w:cstheme="minorBidi"/>
        </w:rPr>
        <w:t>in that way</w:t>
      </w:r>
      <w:r w:rsidR="130A820B" w:rsidRPr="58B783D5">
        <w:rPr>
          <w:rFonts w:asciiTheme="minorHAnsi" w:eastAsiaTheme="minorEastAsia" w:hAnsiTheme="minorHAnsi" w:cstheme="minorBidi"/>
        </w:rPr>
        <w:t>.</w:t>
      </w:r>
      <w:r w:rsidR="130A820B" w:rsidRPr="11041B25">
        <w:rPr>
          <w:rFonts w:asciiTheme="minorHAnsi" w:eastAsiaTheme="minorEastAsia" w:hAnsiTheme="minorHAnsi" w:cstheme="minorBidi"/>
        </w:rPr>
        <w:t xml:space="preserve"> </w:t>
      </w:r>
      <w:r w:rsidR="3F7382F8" w:rsidRPr="11041B25">
        <w:rPr>
          <w:rFonts w:asciiTheme="minorHAnsi" w:eastAsiaTheme="minorEastAsia" w:hAnsiTheme="minorHAnsi" w:cstheme="minorBidi"/>
        </w:rPr>
        <w:t xml:space="preserve">If they </w:t>
      </w:r>
      <w:r w:rsidR="7EBBDC0E" w:rsidRPr="407ABE4C">
        <w:rPr>
          <w:rFonts w:asciiTheme="minorHAnsi" w:eastAsiaTheme="minorEastAsia" w:hAnsiTheme="minorHAnsi" w:cstheme="minorBidi"/>
        </w:rPr>
        <w:t>did matter</w:t>
      </w:r>
      <w:r w:rsidR="3F7382F8" w:rsidRPr="11041B25">
        <w:rPr>
          <w:rFonts w:asciiTheme="minorHAnsi" w:eastAsiaTheme="minorEastAsia" w:hAnsiTheme="minorHAnsi" w:cstheme="minorBidi"/>
        </w:rPr>
        <w:t xml:space="preserve">, then a join </w:t>
      </w:r>
      <w:r w:rsidR="143673D5" w:rsidRPr="11041B25">
        <w:rPr>
          <w:rFonts w:asciiTheme="minorHAnsi" w:eastAsiaTheme="minorEastAsia" w:hAnsiTheme="minorHAnsi" w:cstheme="minorBidi"/>
        </w:rPr>
        <w:t xml:space="preserve">to ModuleID of the Module entity </w:t>
      </w:r>
      <w:r w:rsidR="3F7382F8" w:rsidRPr="11041B25">
        <w:rPr>
          <w:rFonts w:asciiTheme="minorHAnsi" w:eastAsiaTheme="minorEastAsia" w:hAnsiTheme="minorHAnsi" w:cstheme="minorBidi"/>
        </w:rPr>
        <w:t xml:space="preserve">would be mandatory </w:t>
      </w:r>
      <w:r w:rsidR="39773204" w:rsidRPr="11041B25">
        <w:rPr>
          <w:rFonts w:asciiTheme="minorHAnsi" w:eastAsiaTheme="minorEastAsia" w:hAnsiTheme="minorHAnsi" w:cstheme="minorBidi"/>
        </w:rPr>
        <w:t xml:space="preserve">to filter the records retrieved in that query, </w:t>
      </w:r>
      <w:r w:rsidR="3F7382F8" w:rsidRPr="11041B25">
        <w:rPr>
          <w:rFonts w:asciiTheme="minorHAnsi" w:eastAsiaTheme="minorEastAsia" w:hAnsiTheme="minorHAnsi" w:cstheme="minorBidi"/>
        </w:rPr>
        <w:t xml:space="preserve">regardless </w:t>
      </w:r>
      <w:r w:rsidR="6C5D6B7D" w:rsidRPr="11041B25">
        <w:rPr>
          <w:rFonts w:asciiTheme="minorHAnsi" w:eastAsiaTheme="minorEastAsia" w:hAnsiTheme="minorHAnsi" w:cstheme="minorBidi"/>
        </w:rPr>
        <w:t xml:space="preserve">of whether these values are </w:t>
      </w:r>
      <w:r w:rsidR="435FD973" w:rsidRPr="11041B25">
        <w:rPr>
          <w:rFonts w:asciiTheme="minorHAnsi" w:eastAsiaTheme="minorEastAsia" w:hAnsiTheme="minorHAnsi" w:cstheme="minorBidi"/>
        </w:rPr>
        <w:t xml:space="preserve">redundant </w:t>
      </w:r>
      <w:r w:rsidR="6C5D6B7D" w:rsidRPr="11041B25">
        <w:rPr>
          <w:rFonts w:asciiTheme="minorHAnsi" w:eastAsiaTheme="minorEastAsia" w:hAnsiTheme="minorHAnsi" w:cstheme="minorBidi"/>
        </w:rPr>
        <w:t xml:space="preserve">or not due to the sheer </w:t>
      </w:r>
      <w:r w:rsidR="499CCB38" w:rsidRPr="11041B25">
        <w:rPr>
          <w:rFonts w:asciiTheme="minorHAnsi" w:eastAsiaTheme="minorEastAsia" w:hAnsiTheme="minorHAnsi" w:cstheme="minorBidi"/>
        </w:rPr>
        <w:t>number</w:t>
      </w:r>
      <w:r w:rsidR="6C5D6B7D" w:rsidRPr="11041B25">
        <w:rPr>
          <w:rFonts w:asciiTheme="minorHAnsi" w:eastAsiaTheme="minorEastAsia" w:hAnsiTheme="minorHAnsi" w:cstheme="minorBidi"/>
        </w:rPr>
        <w:t xml:space="preserve"> of records </w:t>
      </w:r>
      <w:r w:rsidR="525E3105" w:rsidRPr="11041B25">
        <w:rPr>
          <w:rFonts w:asciiTheme="minorHAnsi" w:eastAsiaTheme="minorEastAsia" w:hAnsiTheme="minorHAnsi" w:cstheme="minorBidi"/>
        </w:rPr>
        <w:t>that would be present</w:t>
      </w:r>
      <w:r w:rsidR="0A040582" w:rsidRPr="11041B25">
        <w:rPr>
          <w:rFonts w:asciiTheme="minorHAnsi" w:eastAsiaTheme="minorEastAsia" w:hAnsiTheme="minorHAnsi" w:cstheme="minorBidi"/>
        </w:rPr>
        <w:t xml:space="preserve"> either way</w:t>
      </w:r>
      <w:r w:rsidR="525E3105" w:rsidRPr="11041B25">
        <w:rPr>
          <w:rFonts w:asciiTheme="minorHAnsi" w:eastAsiaTheme="minorEastAsia" w:hAnsiTheme="minorHAnsi" w:cstheme="minorBidi"/>
        </w:rPr>
        <w:t>.</w:t>
      </w:r>
      <w:r w:rsidR="1DCE4653" w:rsidRPr="11041B25">
        <w:rPr>
          <w:rFonts w:asciiTheme="minorHAnsi" w:eastAsiaTheme="minorEastAsia" w:hAnsiTheme="minorHAnsi" w:cstheme="minorBidi"/>
        </w:rPr>
        <w:t xml:space="preserve"> </w:t>
      </w:r>
    </w:p>
    <w:p w14:paraId="1ABFEF65" w14:textId="207087EA" w:rsidR="0CB120EE" w:rsidRDefault="0CB120EE" w:rsidP="0CB120EE">
      <w:pPr>
        <w:spacing w:line="259" w:lineRule="auto"/>
        <w:rPr>
          <w:rFonts w:asciiTheme="minorHAnsi" w:eastAsiaTheme="minorEastAsia" w:hAnsiTheme="minorHAnsi" w:cstheme="minorBidi"/>
        </w:rPr>
      </w:pPr>
    </w:p>
    <w:p w14:paraId="2FBB4911" w14:textId="229D7BC9" w:rsidR="74D958A5" w:rsidRDefault="74D958A5" w:rsidP="638FB774">
      <w:pPr>
        <w:rPr>
          <w:rFonts w:asciiTheme="minorHAnsi" w:eastAsiaTheme="minorEastAsia" w:hAnsiTheme="minorHAnsi" w:cstheme="minorBidi"/>
          <w:color w:val="FF00FF"/>
          <w:sz w:val="22"/>
          <w:szCs w:val="22"/>
        </w:rPr>
      </w:pPr>
      <w:r w:rsidRPr="638FB774">
        <w:rPr>
          <w:rFonts w:asciiTheme="minorHAnsi" w:eastAsiaTheme="minorEastAsia" w:hAnsiTheme="minorHAnsi" w:cstheme="minorBidi"/>
          <w:b/>
          <w:bCs/>
          <w:color w:val="000000" w:themeColor="text1"/>
          <w:sz w:val="22"/>
          <w:szCs w:val="22"/>
        </w:rPr>
        <w:t>AssignmentSubmission</w:t>
      </w:r>
      <w:r w:rsidRPr="638FB774">
        <w:rPr>
          <w:rFonts w:asciiTheme="minorHAnsi" w:eastAsiaTheme="minorEastAsia" w:hAnsiTheme="minorHAnsi" w:cstheme="minorBidi"/>
          <w:color w:val="000000" w:themeColor="text1"/>
          <w:sz w:val="22"/>
          <w:szCs w:val="22"/>
        </w:rPr>
        <w:t>(</w:t>
      </w:r>
      <w:r w:rsidRPr="638FB774">
        <w:rPr>
          <w:rFonts w:asciiTheme="minorHAnsi" w:eastAsiaTheme="minorEastAsia" w:hAnsiTheme="minorHAnsi" w:cstheme="minorBidi"/>
          <w:color w:val="000000" w:themeColor="text1"/>
          <w:sz w:val="22"/>
          <w:szCs w:val="22"/>
          <w:u w:val="single"/>
        </w:rPr>
        <w:t>AssignmentSubmissionID</w:t>
      </w:r>
      <w:r w:rsidRPr="638FB774">
        <w:rPr>
          <w:rFonts w:asciiTheme="minorHAnsi" w:eastAsiaTheme="minorEastAsia" w:hAnsiTheme="minorHAnsi" w:cstheme="minorBidi"/>
          <w:color w:val="000000" w:themeColor="text1"/>
          <w:sz w:val="22"/>
          <w:szCs w:val="22"/>
        </w:rPr>
        <w:t xml:space="preserve">, AssignmentAttachment, AssignmentGrade, TotalScore, AssignmentSubmissionTime, </w:t>
      </w:r>
      <w:r w:rsidR="793AF534" w:rsidRPr="4B4327DE">
        <w:rPr>
          <w:rFonts w:asciiTheme="minorHAnsi" w:eastAsiaTheme="minorEastAsia" w:hAnsiTheme="minorHAnsi" w:cstheme="minorBidi"/>
          <w:color w:val="000000" w:themeColor="text1"/>
          <w:sz w:val="22"/>
          <w:szCs w:val="22"/>
        </w:rPr>
        <w:t xml:space="preserve">Feedback, </w:t>
      </w:r>
      <w:r w:rsidRPr="638FB774">
        <w:rPr>
          <w:rFonts w:asciiTheme="minorHAnsi" w:eastAsiaTheme="minorEastAsia" w:hAnsiTheme="minorHAnsi" w:cstheme="minorBidi"/>
          <w:color w:val="000000" w:themeColor="text1"/>
          <w:sz w:val="22"/>
          <w:szCs w:val="22"/>
        </w:rPr>
        <w:t>&lt;AssignmentID&gt;, &lt;StudentID&gt;,&lt;TutorID&gt;)</w:t>
      </w:r>
    </w:p>
    <w:p w14:paraId="497972C8" w14:textId="5006EC93" w:rsidR="094D5B90" w:rsidRDefault="094D5B90" w:rsidP="7D996F28">
      <w:pPr>
        <w:rPr>
          <w:rFonts w:asciiTheme="minorHAnsi" w:eastAsiaTheme="minorEastAsia" w:hAnsiTheme="minorHAnsi" w:cstheme="minorBidi"/>
          <w:color w:val="000000" w:themeColor="text1"/>
          <w:sz w:val="22"/>
          <w:szCs w:val="22"/>
        </w:rPr>
      </w:pPr>
      <w:r w:rsidRPr="77CA1BB6">
        <w:rPr>
          <w:rFonts w:asciiTheme="minorHAnsi" w:eastAsiaTheme="minorEastAsia" w:hAnsiTheme="minorHAnsi" w:cstheme="minorBidi"/>
          <w:b/>
          <w:color w:val="000000" w:themeColor="text1"/>
          <w:sz w:val="22"/>
          <w:szCs w:val="22"/>
        </w:rPr>
        <w:t>TestSubmission</w:t>
      </w:r>
      <w:r w:rsidRPr="182A1F63">
        <w:rPr>
          <w:rFonts w:asciiTheme="minorHAnsi" w:eastAsiaTheme="minorEastAsia" w:hAnsiTheme="minorHAnsi" w:cstheme="minorBidi"/>
          <w:color w:val="000000" w:themeColor="text1"/>
          <w:sz w:val="22"/>
          <w:szCs w:val="22"/>
        </w:rPr>
        <w:t>(</w:t>
      </w:r>
      <w:r w:rsidRPr="00790730">
        <w:rPr>
          <w:rFonts w:asciiTheme="minorHAnsi" w:eastAsiaTheme="minorEastAsia" w:hAnsiTheme="minorHAnsi" w:cstheme="minorBidi"/>
          <w:color w:val="000000" w:themeColor="text1"/>
          <w:sz w:val="22"/>
          <w:szCs w:val="22"/>
          <w:u w:val="single"/>
        </w:rPr>
        <w:t>TestSubmissionID</w:t>
      </w:r>
      <w:r w:rsidRPr="182A1F63">
        <w:rPr>
          <w:rFonts w:asciiTheme="minorHAnsi" w:eastAsiaTheme="minorEastAsia" w:hAnsiTheme="minorHAnsi" w:cstheme="minorBidi"/>
          <w:color w:val="000000" w:themeColor="text1"/>
          <w:sz w:val="22"/>
          <w:szCs w:val="22"/>
        </w:rPr>
        <w:t>, TestGrade, TotalScore, TestSubmissionTime, Feedback, IsRetest &lt;TestID&gt;, &lt;StudentID&gt;, &lt;TutorID&gt;)</w:t>
      </w:r>
    </w:p>
    <w:p w14:paraId="4EEF8428" w14:textId="68DAF178" w:rsidR="7DDBCB24" w:rsidRDefault="7DDBCB24" w:rsidP="7DDBCB24">
      <w:pPr>
        <w:rPr>
          <w:rFonts w:asciiTheme="minorHAnsi" w:eastAsiaTheme="minorEastAsia" w:hAnsiTheme="minorHAnsi" w:cstheme="minorBidi"/>
          <w:color w:val="000000" w:themeColor="text1"/>
          <w:sz w:val="22"/>
          <w:szCs w:val="22"/>
        </w:rPr>
      </w:pPr>
    </w:p>
    <w:p w14:paraId="6A5CAED1" w14:textId="2B96ACEC" w:rsidR="0CCFA8EE" w:rsidRDefault="0CCFA8EE" w:rsidP="5F67BCDB">
      <w:pPr>
        <w:spacing w:line="259" w:lineRule="auto"/>
        <w:rPr>
          <w:rFonts w:asciiTheme="minorHAnsi" w:eastAsiaTheme="minorEastAsia" w:hAnsiTheme="minorHAnsi" w:cstheme="minorBidi"/>
          <w:color w:val="000000" w:themeColor="text1"/>
        </w:rPr>
      </w:pPr>
      <w:r w:rsidRPr="1225D7B9">
        <w:rPr>
          <w:rFonts w:asciiTheme="minorHAnsi" w:eastAsiaTheme="minorEastAsia" w:hAnsiTheme="minorHAnsi" w:cstheme="minorBidi"/>
          <w:color w:val="000000" w:themeColor="text1"/>
        </w:rPr>
        <w:t xml:space="preserve">There is denormalization used in the creation of the AssignmentSubmission and TestSubmission tables. </w:t>
      </w:r>
      <w:r w:rsidR="35045CDB" w:rsidRPr="1225D7B9">
        <w:rPr>
          <w:rFonts w:asciiTheme="minorHAnsi" w:eastAsiaTheme="minorEastAsia" w:hAnsiTheme="minorHAnsi" w:cstheme="minorBidi"/>
          <w:color w:val="000000" w:themeColor="text1"/>
        </w:rPr>
        <w:t xml:space="preserve">Instead of having </w:t>
      </w:r>
      <w:r w:rsidR="094E994B" w:rsidRPr="1225D7B9">
        <w:rPr>
          <w:rFonts w:asciiTheme="minorHAnsi" w:eastAsiaTheme="minorEastAsia" w:hAnsiTheme="minorHAnsi" w:cstheme="minorBidi"/>
          <w:color w:val="000000" w:themeColor="text1"/>
        </w:rPr>
        <w:t>a separate</w:t>
      </w:r>
      <w:r w:rsidR="35045CDB" w:rsidRPr="1225D7B9">
        <w:rPr>
          <w:rFonts w:asciiTheme="minorHAnsi" w:eastAsiaTheme="minorEastAsia" w:hAnsiTheme="minorHAnsi" w:cstheme="minorBidi"/>
          <w:color w:val="000000" w:themeColor="text1"/>
        </w:rPr>
        <w:t xml:space="preserve"> table for Feedback, which would take up more disk space and require queries to use join statements in order to reference it, we </w:t>
      </w:r>
      <w:r w:rsidR="0F959588" w:rsidRPr="1225D7B9">
        <w:rPr>
          <w:rFonts w:asciiTheme="minorHAnsi" w:eastAsiaTheme="minorEastAsia" w:hAnsiTheme="minorHAnsi" w:cstheme="minorBidi"/>
          <w:color w:val="000000" w:themeColor="text1"/>
        </w:rPr>
        <w:t xml:space="preserve">implement it as an attribute within these two tables instead, reducing the complexity of any queries that need to reference it and reducing disk </w:t>
      </w:r>
      <w:r w:rsidR="02A136AA" w:rsidRPr="1225D7B9">
        <w:rPr>
          <w:rFonts w:asciiTheme="minorHAnsi" w:eastAsiaTheme="minorEastAsia" w:hAnsiTheme="minorHAnsi" w:cstheme="minorBidi"/>
          <w:color w:val="000000" w:themeColor="text1"/>
        </w:rPr>
        <w:t>space usage</w:t>
      </w:r>
      <w:r w:rsidR="0F959588" w:rsidRPr="1225D7B9">
        <w:rPr>
          <w:rFonts w:asciiTheme="minorHAnsi" w:eastAsiaTheme="minorEastAsia" w:hAnsiTheme="minorHAnsi" w:cstheme="minorBidi"/>
          <w:color w:val="000000" w:themeColor="text1"/>
        </w:rPr>
        <w:t>.</w:t>
      </w:r>
      <w:r w:rsidR="1F51F4BA" w:rsidRPr="1225D7B9">
        <w:rPr>
          <w:rFonts w:asciiTheme="minorHAnsi" w:eastAsiaTheme="minorEastAsia" w:hAnsiTheme="minorHAnsi" w:cstheme="minorBidi"/>
          <w:color w:val="000000" w:themeColor="text1"/>
        </w:rPr>
        <w:t xml:space="preserve"> </w:t>
      </w:r>
    </w:p>
    <w:p w14:paraId="4C0A1026" w14:textId="7E0F42F8" w:rsidR="06BE4071" w:rsidRDefault="06BE4071" w:rsidP="06BE4071">
      <w:pPr>
        <w:spacing w:line="259" w:lineRule="auto"/>
        <w:rPr>
          <w:rFonts w:asciiTheme="minorHAnsi" w:eastAsiaTheme="minorEastAsia" w:hAnsiTheme="minorHAnsi" w:cstheme="minorBidi"/>
          <w:color w:val="000000" w:themeColor="text1"/>
          <w:sz w:val="22"/>
          <w:szCs w:val="22"/>
        </w:rPr>
      </w:pPr>
    </w:p>
    <w:p w14:paraId="7CBC3C19" w14:textId="6A6E6510" w:rsidR="693CDA1B" w:rsidRDefault="693CDA1B" w:rsidP="06BE4071">
      <w:pPr>
        <w:rPr>
          <w:rFonts w:asciiTheme="minorHAnsi" w:eastAsiaTheme="minorEastAsia" w:hAnsiTheme="minorHAnsi" w:cstheme="minorBidi"/>
          <w:b/>
          <w:bCs/>
          <w:color w:val="000000" w:themeColor="text1"/>
          <w:sz w:val="22"/>
          <w:szCs w:val="22"/>
        </w:rPr>
      </w:pPr>
      <w:r w:rsidRPr="06BE4071">
        <w:rPr>
          <w:rFonts w:asciiTheme="minorHAnsi" w:eastAsiaTheme="minorEastAsia" w:hAnsiTheme="minorHAnsi" w:cstheme="minorBidi"/>
          <w:b/>
          <w:bCs/>
          <w:color w:val="000000" w:themeColor="text1"/>
          <w:sz w:val="22"/>
          <w:szCs w:val="22"/>
        </w:rPr>
        <w:t>TestQuestion</w:t>
      </w:r>
      <w:r w:rsidRPr="06BE4071">
        <w:rPr>
          <w:rFonts w:asciiTheme="minorHAnsi" w:eastAsiaTheme="minorEastAsia" w:hAnsiTheme="minorHAnsi" w:cstheme="minorBidi"/>
          <w:color w:val="000000" w:themeColor="text1"/>
          <w:sz w:val="22"/>
          <w:szCs w:val="22"/>
        </w:rPr>
        <w:t>(</w:t>
      </w:r>
      <w:r w:rsidRPr="06BE4071">
        <w:rPr>
          <w:rFonts w:asciiTheme="minorHAnsi" w:eastAsiaTheme="minorEastAsia" w:hAnsiTheme="minorHAnsi" w:cstheme="minorBidi"/>
          <w:color w:val="000000" w:themeColor="text1"/>
          <w:sz w:val="22"/>
          <w:szCs w:val="22"/>
          <w:u w:val="single"/>
        </w:rPr>
        <w:t>QuestionID</w:t>
      </w:r>
      <w:r w:rsidRPr="06BE4071">
        <w:rPr>
          <w:rFonts w:asciiTheme="minorHAnsi" w:eastAsiaTheme="minorEastAsia" w:hAnsiTheme="minorHAnsi" w:cstheme="minorBidi"/>
          <w:color w:val="000000" w:themeColor="text1"/>
          <w:sz w:val="22"/>
          <w:szCs w:val="22"/>
        </w:rPr>
        <w:t>, TestAttachment, Answer, Score, &lt;TestID&gt;)</w:t>
      </w:r>
    </w:p>
    <w:p w14:paraId="423C5C9B" w14:textId="666876F9" w:rsidR="06BE4071" w:rsidRDefault="06BE4071" w:rsidP="06BE4071">
      <w:pPr>
        <w:rPr>
          <w:rFonts w:asciiTheme="minorHAnsi" w:eastAsiaTheme="minorEastAsia" w:hAnsiTheme="minorHAnsi" w:cstheme="minorBidi"/>
          <w:color w:val="000000" w:themeColor="text1"/>
          <w:sz w:val="22"/>
          <w:szCs w:val="22"/>
        </w:rPr>
      </w:pPr>
    </w:p>
    <w:p w14:paraId="5AB88DED" w14:textId="4F215813" w:rsidR="693CDA1B" w:rsidRDefault="693CDA1B" w:rsidP="06BE4071">
      <w:pPr>
        <w:rPr>
          <w:rFonts w:asciiTheme="minorHAnsi" w:eastAsiaTheme="minorEastAsia" w:hAnsiTheme="minorHAnsi" w:cstheme="minorBidi"/>
          <w:color w:val="000000" w:themeColor="text1"/>
        </w:rPr>
      </w:pPr>
      <w:r w:rsidRPr="0720F8C4">
        <w:rPr>
          <w:rFonts w:asciiTheme="minorHAnsi" w:eastAsiaTheme="minorEastAsia" w:hAnsiTheme="minorHAnsi" w:cstheme="minorBidi"/>
          <w:color w:val="000000" w:themeColor="text1"/>
        </w:rPr>
        <w:t>Since each TestQuestion's attribute values do not unnecessarily repeat themselves, then there is no need for denormalization. Each TestAttachment also consists of a single .zip file that contains all the files or documents that the student submits, removing the need for redundant records to display all the files</w:t>
      </w:r>
      <w:r w:rsidR="0B79373D" w:rsidRPr="0720F8C4">
        <w:rPr>
          <w:rFonts w:asciiTheme="minorHAnsi" w:eastAsiaTheme="minorEastAsia" w:hAnsiTheme="minorHAnsi" w:cstheme="minorBidi"/>
          <w:color w:val="000000" w:themeColor="text1"/>
        </w:rPr>
        <w:t xml:space="preserve"> submitted for a single question.</w:t>
      </w:r>
    </w:p>
    <w:p w14:paraId="081E8AFC" w14:textId="4B73D7F7" w:rsidR="282DD1F5" w:rsidRDefault="282DD1F5" w:rsidP="282DD1F5">
      <w:pPr>
        <w:rPr>
          <w:rFonts w:asciiTheme="minorHAnsi" w:eastAsiaTheme="minorEastAsia" w:hAnsiTheme="minorHAnsi" w:cstheme="minorBidi"/>
          <w:color w:val="000000" w:themeColor="text1"/>
        </w:rPr>
      </w:pPr>
    </w:p>
    <w:p w14:paraId="1369A3AF" w14:textId="506EC74F" w:rsidR="464E2BF0" w:rsidRDefault="464E2BF0" w:rsidP="632C66B3">
      <w:pPr>
        <w:spacing w:line="259" w:lineRule="auto"/>
        <w:rPr>
          <w:rFonts w:asciiTheme="minorHAnsi" w:eastAsiaTheme="minorEastAsia" w:hAnsiTheme="minorHAnsi" w:cstheme="minorBidi"/>
          <w:color w:val="000000" w:themeColor="text1"/>
          <w:sz w:val="22"/>
          <w:szCs w:val="22"/>
        </w:rPr>
      </w:pPr>
      <w:r w:rsidRPr="632C66B3">
        <w:rPr>
          <w:rFonts w:asciiTheme="minorHAnsi" w:eastAsiaTheme="minorEastAsia" w:hAnsiTheme="minorHAnsi" w:cstheme="minorBidi"/>
          <w:b/>
          <w:bCs/>
          <w:color w:val="000000" w:themeColor="text1"/>
          <w:sz w:val="22"/>
          <w:szCs w:val="22"/>
        </w:rPr>
        <w:t>TestQuestionSubmission</w:t>
      </w:r>
      <w:r w:rsidRPr="632C66B3">
        <w:rPr>
          <w:rFonts w:asciiTheme="minorHAnsi" w:eastAsiaTheme="minorEastAsia" w:hAnsiTheme="minorHAnsi" w:cstheme="minorBidi"/>
          <w:color w:val="000000" w:themeColor="text1"/>
          <w:sz w:val="22"/>
          <w:szCs w:val="22"/>
        </w:rPr>
        <w:t>(</w:t>
      </w:r>
      <w:r w:rsidRPr="1EF9E03F">
        <w:rPr>
          <w:rFonts w:asciiTheme="minorHAnsi" w:eastAsiaTheme="minorEastAsia" w:hAnsiTheme="minorHAnsi" w:cstheme="minorBidi"/>
          <w:color w:val="000000" w:themeColor="text1"/>
          <w:sz w:val="22"/>
          <w:szCs w:val="22"/>
          <w:u w:val="single"/>
        </w:rPr>
        <w:t>&lt;</w:t>
      </w:r>
      <w:r w:rsidR="00F66F3D" w:rsidRPr="1EF9E03F">
        <w:rPr>
          <w:rFonts w:asciiTheme="minorHAnsi" w:eastAsiaTheme="minorEastAsia" w:hAnsiTheme="minorHAnsi" w:cstheme="minorBidi"/>
          <w:color w:val="000000" w:themeColor="text1"/>
          <w:sz w:val="22"/>
          <w:szCs w:val="22"/>
          <w:u w:val="single"/>
        </w:rPr>
        <w:t>TestID</w:t>
      </w:r>
      <w:r w:rsidRPr="632C66B3">
        <w:rPr>
          <w:rFonts w:asciiTheme="minorHAnsi" w:eastAsiaTheme="minorEastAsia" w:hAnsiTheme="minorHAnsi" w:cstheme="minorBidi"/>
          <w:color w:val="000000" w:themeColor="text1"/>
          <w:sz w:val="22"/>
          <w:szCs w:val="22"/>
          <w:u w:val="single"/>
        </w:rPr>
        <w:t>&gt;</w:t>
      </w:r>
      <w:r w:rsidRPr="632C66B3">
        <w:rPr>
          <w:rFonts w:asciiTheme="minorHAnsi" w:eastAsiaTheme="minorEastAsia" w:hAnsiTheme="minorHAnsi" w:cstheme="minorBidi"/>
          <w:color w:val="000000" w:themeColor="text1"/>
          <w:sz w:val="22"/>
          <w:szCs w:val="22"/>
        </w:rPr>
        <w:t xml:space="preserve">, </w:t>
      </w:r>
      <w:r w:rsidRPr="1EF9E03F">
        <w:rPr>
          <w:rFonts w:asciiTheme="minorHAnsi" w:eastAsiaTheme="minorEastAsia" w:hAnsiTheme="minorHAnsi" w:cstheme="minorBidi"/>
          <w:color w:val="000000" w:themeColor="text1"/>
          <w:sz w:val="22"/>
          <w:szCs w:val="22"/>
          <w:u w:val="single"/>
        </w:rPr>
        <w:t>&lt;TestSubmissionID&gt;</w:t>
      </w:r>
      <w:r w:rsidRPr="632C66B3">
        <w:rPr>
          <w:rFonts w:asciiTheme="minorHAnsi" w:eastAsiaTheme="minorEastAsia" w:hAnsiTheme="minorHAnsi" w:cstheme="minorBidi"/>
          <w:color w:val="000000" w:themeColor="text1"/>
          <w:sz w:val="22"/>
          <w:szCs w:val="22"/>
        </w:rPr>
        <w:t>, SubmissionAnswers)</w:t>
      </w:r>
    </w:p>
    <w:p w14:paraId="5815388D" w14:textId="753B580D" w:rsidR="1F53A872" w:rsidRDefault="1F53A872" w:rsidP="1F53A872">
      <w:pPr>
        <w:spacing w:line="259" w:lineRule="auto"/>
        <w:rPr>
          <w:rFonts w:asciiTheme="minorHAnsi" w:eastAsiaTheme="minorEastAsia" w:hAnsiTheme="minorHAnsi" w:cstheme="minorBidi"/>
          <w:color w:val="000000" w:themeColor="text1"/>
          <w:sz w:val="22"/>
          <w:szCs w:val="22"/>
        </w:rPr>
      </w:pPr>
    </w:p>
    <w:p w14:paraId="3FBCF101" w14:textId="75AA3919" w:rsidR="37A5121E" w:rsidRDefault="37A5121E" w:rsidP="3ABA2DE5">
      <w:pPr>
        <w:spacing w:line="259" w:lineRule="auto"/>
        <w:rPr>
          <w:rFonts w:asciiTheme="minorHAnsi" w:eastAsiaTheme="minorEastAsia" w:hAnsiTheme="minorHAnsi" w:cstheme="minorBidi"/>
          <w:color w:val="000000" w:themeColor="text1"/>
        </w:rPr>
      </w:pPr>
      <w:r w:rsidRPr="5F09552B">
        <w:rPr>
          <w:rFonts w:asciiTheme="minorHAnsi" w:eastAsiaTheme="minorEastAsia" w:hAnsiTheme="minorHAnsi" w:cstheme="minorBidi"/>
          <w:color w:val="000000" w:themeColor="text1"/>
        </w:rPr>
        <w:t>No denormalization is used on this table.</w:t>
      </w:r>
    </w:p>
    <w:p w14:paraId="6FF49C5A" w14:textId="204FBC97" w:rsidR="06BE4071" w:rsidRDefault="06BE4071" w:rsidP="06BE4071">
      <w:pPr>
        <w:spacing w:line="259" w:lineRule="auto"/>
        <w:rPr>
          <w:rFonts w:asciiTheme="minorHAnsi" w:eastAsiaTheme="minorEastAsia" w:hAnsiTheme="minorHAnsi" w:cstheme="minorBidi"/>
          <w:color w:val="000000" w:themeColor="text1"/>
        </w:rPr>
      </w:pPr>
    </w:p>
    <w:p w14:paraId="57EE3C76" w14:textId="1F12BAF1" w:rsidR="1A652169" w:rsidRDefault="1A652169" w:rsidP="63997CE2">
      <w:pPr>
        <w:pStyle w:val="Heading3"/>
        <w:ind w:left="720" w:firstLine="720"/>
        <w:rPr>
          <w:rFonts w:asciiTheme="minorHAnsi" w:hAnsiTheme="minorHAnsi" w:cstheme="minorBidi"/>
          <w:b w:val="0"/>
          <w:bCs w:val="0"/>
          <w:lang w:val="en-US"/>
        </w:rPr>
      </w:pPr>
      <w:bookmarkStart w:id="20" w:name="_Toc95100649"/>
      <w:r w:rsidRPr="63997CE2">
        <w:rPr>
          <w:rFonts w:asciiTheme="minorHAnsi" w:hAnsiTheme="minorHAnsi" w:cstheme="minorBidi"/>
          <w:b w:val="0"/>
          <w:bCs w:val="0"/>
          <w:lang w:val="en-US"/>
        </w:rPr>
        <w:t>(</w:t>
      </w:r>
      <w:r w:rsidRPr="0D5C362F">
        <w:rPr>
          <w:rFonts w:asciiTheme="minorHAnsi" w:hAnsiTheme="minorHAnsi" w:cstheme="minorBidi"/>
          <w:b w:val="0"/>
          <w:bCs w:val="0"/>
          <w:lang w:val="en-US"/>
        </w:rPr>
        <w:t>ii</w:t>
      </w:r>
      <w:r w:rsidRPr="63997CE2">
        <w:rPr>
          <w:rFonts w:asciiTheme="minorHAnsi" w:hAnsiTheme="minorHAnsi" w:cstheme="minorBidi"/>
          <w:b w:val="0"/>
          <w:bCs w:val="0"/>
          <w:lang w:val="en-US"/>
        </w:rPr>
        <w:t>.ii) Data Placement Strategy</w:t>
      </w:r>
      <w:bookmarkEnd w:id="20"/>
    </w:p>
    <w:p w14:paraId="50D80271" w14:textId="0FF1CC17" w:rsidR="03D3F3C0" w:rsidRDefault="3CC84AAB" w:rsidP="03D3F3C0">
      <w:pPr>
        <w:rPr>
          <w:lang w:val="en-US"/>
        </w:rPr>
      </w:pPr>
      <w:r w:rsidRPr="539E2043">
        <w:rPr>
          <w:lang w:val="en-US"/>
        </w:rPr>
        <w:t>The most optimal data placement alternative for these tables would be to partition them</w:t>
      </w:r>
      <w:r w:rsidR="06B931D1" w:rsidRPr="539E2043">
        <w:rPr>
          <w:lang w:val="en-US"/>
        </w:rPr>
        <w:t xml:space="preserve"> </w:t>
      </w:r>
      <w:r w:rsidR="5BEEF322" w:rsidRPr="539E2043">
        <w:rPr>
          <w:lang w:val="en-US"/>
        </w:rPr>
        <w:t>with</w:t>
      </w:r>
      <w:r w:rsidR="06B931D1" w:rsidRPr="539E2043">
        <w:rPr>
          <w:lang w:val="en-US"/>
        </w:rPr>
        <w:t xml:space="preserve"> horizontal</w:t>
      </w:r>
      <w:r w:rsidR="55CEB3EE" w:rsidRPr="539E2043">
        <w:rPr>
          <w:lang w:val="en-US"/>
        </w:rPr>
        <w:t xml:space="preserve"> fragmentation</w:t>
      </w:r>
      <w:r w:rsidR="06B931D1" w:rsidRPr="539E2043">
        <w:rPr>
          <w:lang w:val="en-US"/>
        </w:rPr>
        <w:t xml:space="preserve"> </w:t>
      </w:r>
      <w:r w:rsidR="4B5694B4" w:rsidRPr="54527EF1">
        <w:rPr>
          <w:lang w:val="en-US"/>
        </w:rPr>
        <w:t>on</w:t>
      </w:r>
      <w:r w:rsidR="06B931D1" w:rsidRPr="539E2043">
        <w:rPr>
          <w:lang w:val="en-US"/>
        </w:rPr>
        <w:t xml:space="preserve"> the different </w:t>
      </w:r>
      <w:r w:rsidR="68BD5D76" w:rsidRPr="54527EF1">
        <w:rPr>
          <w:lang w:val="en-US"/>
        </w:rPr>
        <w:t>modules offered</w:t>
      </w:r>
      <w:r w:rsidR="06B931D1" w:rsidRPr="539E2043">
        <w:rPr>
          <w:lang w:val="en-US"/>
        </w:rPr>
        <w:t xml:space="preserve"> in the university. Since </w:t>
      </w:r>
      <w:r w:rsidR="1C2B3FD3" w:rsidRPr="539E2043">
        <w:rPr>
          <w:lang w:val="en-US"/>
        </w:rPr>
        <w:t>all five tables are prone to having constant updates in data, it would be very costly to have a replicated d</w:t>
      </w:r>
      <w:r w:rsidR="64BDB245" w:rsidRPr="539E2043">
        <w:rPr>
          <w:lang w:val="en-US"/>
        </w:rPr>
        <w:t>ata placement system due to all the nodes the database has been replicated at being constantly updated</w:t>
      </w:r>
      <w:r w:rsidR="18424EE7" w:rsidRPr="539E2043">
        <w:rPr>
          <w:lang w:val="en-US"/>
        </w:rPr>
        <w:t xml:space="preserve"> with new records</w:t>
      </w:r>
      <w:r w:rsidR="64BDB245" w:rsidRPr="539E2043">
        <w:rPr>
          <w:lang w:val="en-US"/>
        </w:rPr>
        <w:t>.</w:t>
      </w:r>
      <w:r w:rsidR="0680E398" w:rsidRPr="539E2043">
        <w:rPr>
          <w:lang w:val="en-US"/>
        </w:rPr>
        <w:t xml:space="preserve"> If a centralized alternative was used, where the data is placed in </w:t>
      </w:r>
      <w:r w:rsidR="2EFDFAFE" w:rsidRPr="539E2043">
        <w:rPr>
          <w:lang w:val="en-US"/>
        </w:rPr>
        <w:t xml:space="preserve">a single database, it would </w:t>
      </w:r>
      <w:r w:rsidR="3A4889D0" w:rsidRPr="539E2043">
        <w:rPr>
          <w:lang w:val="en-US"/>
        </w:rPr>
        <w:t xml:space="preserve">make accessing data slow and unreliable as many users from different faculties will be retrieving and sending new records into the database at </w:t>
      </w:r>
      <w:r w:rsidR="4D620EC2" w:rsidRPr="539E2043">
        <w:rPr>
          <w:lang w:val="en-US"/>
        </w:rPr>
        <w:t>any one</w:t>
      </w:r>
      <w:r w:rsidR="3A4889D0" w:rsidRPr="539E2043">
        <w:rPr>
          <w:lang w:val="en-US"/>
        </w:rPr>
        <w:t xml:space="preserve"> time.</w:t>
      </w:r>
    </w:p>
    <w:p w14:paraId="0B7778A7" w14:textId="3FC35824" w:rsidR="0895BF94" w:rsidRDefault="0895BF94" w:rsidP="0895BF94">
      <w:pPr>
        <w:rPr>
          <w:lang w:val="en-US"/>
        </w:rPr>
      </w:pPr>
    </w:p>
    <w:p w14:paraId="0824858E" w14:textId="4C26217A" w:rsidR="68D30C9D" w:rsidRDefault="74AD9203" w:rsidP="052A30E4">
      <w:pPr>
        <w:rPr>
          <w:lang w:val="en-US"/>
        </w:rPr>
      </w:pPr>
      <w:r w:rsidRPr="539E2043">
        <w:rPr>
          <w:lang w:val="en-US"/>
        </w:rPr>
        <w:t xml:space="preserve">If we </w:t>
      </w:r>
      <w:r w:rsidR="2E0C1230" w:rsidRPr="539E2043">
        <w:rPr>
          <w:lang w:val="en-US"/>
        </w:rPr>
        <w:t xml:space="preserve">fragment the tables horizontally based on </w:t>
      </w:r>
      <w:r w:rsidR="6324CF5F" w:rsidRPr="539E2043">
        <w:rPr>
          <w:lang w:val="en-US"/>
        </w:rPr>
        <w:t>each module in each faculty, this will make data much easier to retrieve as the query does not have to run through as many records to return the ones</w:t>
      </w:r>
      <w:r w:rsidR="67FDD657" w:rsidRPr="539E2043">
        <w:rPr>
          <w:lang w:val="en-US"/>
        </w:rPr>
        <w:t xml:space="preserve"> </w:t>
      </w:r>
      <w:r w:rsidR="67FDD657" w:rsidRPr="539E2043">
        <w:rPr>
          <w:lang w:val="en-US"/>
        </w:rPr>
        <w:lastRenderedPageBreak/>
        <w:t>requested. Instead of running through a whole university’s worth of records, the query sent to a fragmented set of data for a certain module in a certain faculty</w:t>
      </w:r>
      <w:r w:rsidR="537072F1" w:rsidRPr="539E2043">
        <w:rPr>
          <w:lang w:val="en-US"/>
        </w:rPr>
        <w:t xml:space="preserve"> or school would just run through that much smaller set of data, making it faster and cheaper to make requests to the database. If data records need to be stored, </w:t>
      </w:r>
      <w:r w:rsidR="7173EAD9" w:rsidRPr="539E2043">
        <w:rPr>
          <w:lang w:val="en-US"/>
        </w:rPr>
        <w:t xml:space="preserve">only that partition of the tables needs to be updated instead of having to update all the partitions, reducing update costs as well. This also </w:t>
      </w:r>
      <w:r w:rsidR="7DBBB2E0" w:rsidRPr="539E2043">
        <w:rPr>
          <w:lang w:val="en-US"/>
        </w:rPr>
        <w:t>causes the data retrieved to</w:t>
      </w:r>
      <w:r w:rsidR="41C7588A" w:rsidRPr="539E2043">
        <w:rPr>
          <w:lang w:val="en-US"/>
        </w:rPr>
        <w:t xml:space="preserve"> be more available</w:t>
      </w:r>
      <w:r w:rsidR="3798E646" w:rsidRPr="539E2043">
        <w:rPr>
          <w:lang w:val="en-US"/>
        </w:rPr>
        <w:t xml:space="preserve">, </w:t>
      </w:r>
      <w:r w:rsidR="7E79B716" w:rsidRPr="539E2043">
        <w:rPr>
          <w:lang w:val="en-US"/>
        </w:rPr>
        <w:t xml:space="preserve">as if one partition fails, it will not affect the other partitions’ performance. </w:t>
      </w:r>
      <w:r w:rsidR="681DB8DD" w:rsidRPr="539E2043">
        <w:rPr>
          <w:lang w:val="en-US"/>
        </w:rPr>
        <w:t xml:space="preserve">The </w:t>
      </w:r>
      <w:r w:rsidR="497F2D06" w:rsidRPr="539E2043">
        <w:rPr>
          <w:lang w:val="en-US"/>
        </w:rPr>
        <w:t>data will also be more reliable as the database update</w:t>
      </w:r>
      <w:r w:rsidR="5837DC20" w:rsidRPr="539E2043">
        <w:rPr>
          <w:lang w:val="en-US"/>
        </w:rPr>
        <w:t>s</w:t>
      </w:r>
      <w:r w:rsidR="497F2D06" w:rsidRPr="539E2043">
        <w:rPr>
          <w:lang w:val="en-US"/>
        </w:rPr>
        <w:t xml:space="preserve"> more quickly because of the lower number of users that are accessing the data </w:t>
      </w:r>
      <w:r w:rsidR="1DC80A16" w:rsidRPr="539E2043">
        <w:rPr>
          <w:lang w:val="en-US"/>
        </w:rPr>
        <w:t>at any one time.</w:t>
      </w:r>
    </w:p>
    <w:p w14:paraId="09F0892D" w14:textId="4AC702CC" w:rsidR="1A652169" w:rsidRDefault="18678EF5" w:rsidP="63997CE2">
      <w:pPr>
        <w:pStyle w:val="Heading5"/>
        <w:ind w:left="1440" w:firstLine="720"/>
        <w:rPr>
          <w:lang w:val="en-US"/>
        </w:rPr>
      </w:pPr>
      <w:r w:rsidRPr="539E2043">
        <w:rPr>
          <w:lang w:val="en-US"/>
        </w:rPr>
        <w:t xml:space="preserve">(ii.ii.i)Examples of </w:t>
      </w:r>
      <w:r w:rsidR="2EBC12B4" w:rsidRPr="539E2043">
        <w:rPr>
          <w:lang w:val="en-US"/>
        </w:rPr>
        <w:t>Partitioned Data P</w:t>
      </w:r>
      <w:r w:rsidRPr="539E2043">
        <w:rPr>
          <w:lang w:val="en-US"/>
        </w:rPr>
        <w:t>lacement</w:t>
      </w:r>
    </w:p>
    <w:p w14:paraId="29E3BD9F" w14:textId="0C21E533" w:rsidR="1D46AD9F" w:rsidRDefault="1D46AD9F" w:rsidP="539E2043">
      <w:pPr>
        <w:rPr>
          <w:lang w:val="en-US"/>
        </w:rPr>
      </w:pPr>
      <w:r w:rsidRPr="539E2043">
        <w:rPr>
          <w:lang w:val="en-US"/>
        </w:rPr>
        <w:t>For example, the Test table</w:t>
      </w:r>
      <w:r w:rsidR="1B84D852" w:rsidRPr="539E2043">
        <w:rPr>
          <w:lang w:val="en-US"/>
        </w:rPr>
        <w:t xml:space="preserve"> can be partitioned with horizontal fragmentation based on each record’s ModuleID foreign key. Each partition </w:t>
      </w:r>
      <w:r w:rsidR="0A826C73" w:rsidRPr="539E2043">
        <w:rPr>
          <w:lang w:val="en-US"/>
        </w:rPr>
        <w:t xml:space="preserve">has a ModuleID assigned to it, which in turn can reference the course of study that the module </w:t>
      </w:r>
      <w:r w:rsidR="7E55524C" w:rsidRPr="539E2043">
        <w:rPr>
          <w:lang w:val="en-US"/>
        </w:rPr>
        <w:t>belongs to</w:t>
      </w:r>
      <w:r w:rsidR="7E69AC57" w:rsidRPr="539E2043">
        <w:rPr>
          <w:lang w:val="en-US"/>
        </w:rPr>
        <w:t>, allowing us to partition the records by course i</w:t>
      </w:r>
      <w:r w:rsidR="63AFAEF6" w:rsidRPr="539E2043">
        <w:rPr>
          <w:lang w:val="en-US"/>
        </w:rPr>
        <w:t>f needed.</w:t>
      </w:r>
    </w:p>
    <w:p w14:paraId="1902913C" w14:textId="032A45FE" w:rsidR="63AFAEF6" w:rsidRDefault="63AFAEF6" w:rsidP="539E2043">
      <w:pPr>
        <w:rPr>
          <w:lang w:val="en-US"/>
        </w:rPr>
      </w:pPr>
      <w:r w:rsidRPr="539E2043">
        <w:rPr>
          <w:lang w:val="en-US"/>
        </w:rPr>
        <w:t>In this example, we can assume that the table reco</w:t>
      </w:r>
      <w:r w:rsidR="7746208C" w:rsidRPr="539E2043">
        <w:rPr>
          <w:lang w:val="en-US"/>
        </w:rPr>
        <w:t xml:space="preserve">rds are fragmented horizontally on the </w:t>
      </w:r>
      <w:r w:rsidR="4991E9C2" w:rsidRPr="6944620C">
        <w:rPr>
          <w:lang w:val="en-US"/>
        </w:rPr>
        <w:t>records’</w:t>
      </w:r>
      <w:r w:rsidR="7746208C" w:rsidRPr="6944620C">
        <w:rPr>
          <w:lang w:val="en-US"/>
        </w:rPr>
        <w:t xml:space="preserve"> ModuleID</w:t>
      </w:r>
      <w:r w:rsidR="069BE4FA" w:rsidRPr="6944620C">
        <w:rPr>
          <w:lang w:val="en-US"/>
        </w:rPr>
        <w:t>s</w:t>
      </w:r>
      <w:r w:rsidR="7746208C" w:rsidRPr="6944620C">
        <w:rPr>
          <w:lang w:val="en-US"/>
        </w:rPr>
        <w:t xml:space="preserve">. </w:t>
      </w:r>
      <w:r w:rsidR="7DA713B8" w:rsidRPr="6944620C">
        <w:rPr>
          <w:lang w:val="en-US"/>
        </w:rPr>
        <w:t>O</w:t>
      </w:r>
      <w:r w:rsidR="7746208C" w:rsidRPr="6944620C">
        <w:rPr>
          <w:lang w:val="en-US"/>
        </w:rPr>
        <w:t>ne</w:t>
      </w:r>
      <w:r w:rsidR="7746208C" w:rsidRPr="539E2043">
        <w:rPr>
          <w:lang w:val="en-US"/>
        </w:rPr>
        <w:t xml:space="preserve"> fragment could be </w:t>
      </w:r>
      <w:r w:rsidR="7746208C" w:rsidRPr="5B34DFD7">
        <w:rPr>
          <w:lang w:val="en-US"/>
        </w:rPr>
        <w:t>that of ModuleID 4,</w:t>
      </w:r>
      <w:r w:rsidR="4E6F1807" w:rsidRPr="5B34DFD7">
        <w:rPr>
          <w:lang w:val="en-US"/>
        </w:rPr>
        <w:t xml:space="preserve"> which corresponds to</w:t>
      </w:r>
      <w:r w:rsidR="7746208C" w:rsidRPr="539E2043">
        <w:rPr>
          <w:lang w:val="en-US"/>
        </w:rPr>
        <w:t xml:space="preserve"> </w:t>
      </w:r>
      <w:r w:rsidR="4E6F1807" w:rsidRPr="0946DDE5">
        <w:rPr>
          <w:lang w:val="en-US"/>
        </w:rPr>
        <w:t xml:space="preserve">a </w:t>
      </w:r>
      <w:r w:rsidR="4E6F1807" w:rsidRPr="0A6B2B2A">
        <w:rPr>
          <w:lang w:val="en-US"/>
        </w:rPr>
        <w:t xml:space="preserve">certain module, say, </w:t>
      </w:r>
      <w:r w:rsidR="4E6F1807" w:rsidRPr="2EDC6D14">
        <w:rPr>
          <w:lang w:val="en-US"/>
        </w:rPr>
        <w:t xml:space="preserve">Advanced Databases. </w:t>
      </w:r>
      <w:r w:rsidR="4E6F1807" w:rsidRPr="2EC83348">
        <w:rPr>
          <w:lang w:val="en-US"/>
        </w:rPr>
        <w:t xml:space="preserve">And another fragment could be that of ModuleID 5, which corresponds to Machine Learning. </w:t>
      </w:r>
      <w:r w:rsidR="4E6F1807" w:rsidRPr="2A385753">
        <w:rPr>
          <w:lang w:val="en-US"/>
        </w:rPr>
        <w:t xml:space="preserve">This means that when </w:t>
      </w:r>
      <w:r w:rsidR="5DD0F6B4" w:rsidRPr="2A385753">
        <w:rPr>
          <w:lang w:val="en-US"/>
        </w:rPr>
        <w:t xml:space="preserve">data needs to be retrieved or updated, the query can </w:t>
      </w:r>
      <w:r w:rsidR="5DD0F6B4" w:rsidRPr="61F8F25B">
        <w:rPr>
          <w:lang w:val="en-US"/>
        </w:rPr>
        <w:t xml:space="preserve">leave out a WHERE statement to specify which </w:t>
      </w:r>
      <w:r w:rsidR="5DD0F6B4" w:rsidRPr="687E66E4">
        <w:rPr>
          <w:lang w:val="en-US"/>
        </w:rPr>
        <w:t>ModuleID the record belongs to, mak</w:t>
      </w:r>
      <w:r w:rsidR="369B0026" w:rsidRPr="687E66E4">
        <w:rPr>
          <w:lang w:val="en-US"/>
        </w:rPr>
        <w:t xml:space="preserve">ing data retrieval and </w:t>
      </w:r>
      <w:r w:rsidR="369B0026" w:rsidRPr="5FB610AB">
        <w:rPr>
          <w:lang w:val="en-US"/>
        </w:rPr>
        <w:t xml:space="preserve">updates </w:t>
      </w:r>
      <w:r w:rsidR="369B0026" w:rsidRPr="1A15E648">
        <w:rPr>
          <w:lang w:val="en-US"/>
        </w:rPr>
        <w:t>faster.</w:t>
      </w:r>
      <w:r w:rsidR="39B447C9" w:rsidRPr="20A2A329">
        <w:rPr>
          <w:lang w:val="en-US"/>
        </w:rPr>
        <w:t xml:space="preserve"> Each fragment can be named according to the module it belongs to, </w:t>
      </w:r>
      <w:r w:rsidR="39B447C9" w:rsidRPr="71C0CA2C">
        <w:rPr>
          <w:lang w:val="en-US"/>
        </w:rPr>
        <w:t>like TestADB or TestML.</w:t>
      </w:r>
    </w:p>
    <w:p w14:paraId="1EA7FAD3" w14:textId="280BAB07" w:rsidR="63997CE2" w:rsidRDefault="5FC4B893" w:rsidP="1ECD65C9">
      <w:pPr>
        <w:rPr>
          <w:rFonts w:asciiTheme="minorHAnsi" w:hAnsiTheme="minorHAnsi" w:cstheme="minorBidi"/>
          <w:color w:val="000000" w:themeColor="text1"/>
        </w:rPr>
      </w:pPr>
      <w:r w:rsidRPr="1ECD65C9">
        <w:rPr>
          <w:rFonts w:asciiTheme="minorHAnsi" w:hAnsiTheme="minorHAnsi" w:cstheme="minorBidi"/>
          <w:color w:val="000000" w:themeColor="text1"/>
        </w:rPr>
        <w:t xml:space="preserve">The SQL query to find </w:t>
      </w:r>
      <w:r w:rsidR="5694A1F4" w:rsidRPr="1ECD65C9">
        <w:rPr>
          <w:rFonts w:asciiTheme="minorHAnsi" w:hAnsiTheme="minorHAnsi" w:cstheme="minorBidi"/>
          <w:color w:val="000000" w:themeColor="text1"/>
        </w:rPr>
        <w:t xml:space="preserve">the test records for Advanced Databases </w:t>
      </w:r>
      <w:r w:rsidRPr="1ECD65C9">
        <w:rPr>
          <w:rFonts w:asciiTheme="minorHAnsi" w:hAnsiTheme="minorHAnsi" w:cstheme="minorBidi"/>
          <w:color w:val="000000" w:themeColor="text1"/>
        </w:rPr>
        <w:t>would</w:t>
      </w:r>
      <w:r w:rsidR="0C99BCE9" w:rsidRPr="1ECD65C9">
        <w:rPr>
          <w:rFonts w:asciiTheme="minorHAnsi" w:hAnsiTheme="minorHAnsi" w:cstheme="minorBidi"/>
          <w:color w:val="000000" w:themeColor="text1"/>
        </w:rPr>
        <w:t xml:space="preserve"> therefore</w:t>
      </w:r>
      <w:r w:rsidRPr="1ECD65C9">
        <w:rPr>
          <w:rFonts w:asciiTheme="minorHAnsi" w:hAnsiTheme="minorHAnsi" w:cstheme="minorBidi"/>
          <w:color w:val="000000" w:themeColor="text1"/>
        </w:rPr>
        <w:t xml:space="preserve"> look something like this: SELECT * FROM Test</w:t>
      </w:r>
      <w:r w:rsidR="5624CC07" w:rsidRPr="1ECD65C9">
        <w:rPr>
          <w:rFonts w:asciiTheme="minorHAnsi" w:hAnsiTheme="minorHAnsi" w:cstheme="minorBidi"/>
          <w:color w:val="000000" w:themeColor="text1"/>
        </w:rPr>
        <w:t>, in which the partitioned table TestADB would be selected</w:t>
      </w:r>
      <w:r w:rsidR="1300534D" w:rsidRPr="1ECD65C9">
        <w:rPr>
          <w:rFonts w:asciiTheme="minorHAnsi" w:hAnsiTheme="minorHAnsi" w:cstheme="minorBidi"/>
          <w:color w:val="000000" w:themeColor="text1"/>
        </w:rPr>
        <w:t>,</w:t>
      </w:r>
    </w:p>
    <w:p w14:paraId="7835DA1A" w14:textId="4A69D567" w:rsidR="63997CE2" w:rsidRDefault="5FC4B893" w:rsidP="63997CE2">
      <w:pPr>
        <w:rPr>
          <w:rFonts w:asciiTheme="minorHAnsi" w:hAnsiTheme="minorHAnsi" w:cstheme="minorBidi"/>
          <w:color w:val="000000" w:themeColor="text1"/>
        </w:rPr>
      </w:pPr>
      <w:r w:rsidRPr="1ECD65C9">
        <w:rPr>
          <w:rFonts w:asciiTheme="minorHAnsi" w:hAnsiTheme="minorHAnsi" w:cstheme="minorBidi"/>
          <w:color w:val="000000" w:themeColor="text1"/>
        </w:rPr>
        <w:t>instead of SELECT * FROM Test WHERE ModuleID = 4</w:t>
      </w:r>
      <w:r w:rsidR="6D7A85EB" w:rsidRPr="1ECD65C9">
        <w:rPr>
          <w:rFonts w:asciiTheme="minorHAnsi" w:hAnsiTheme="minorHAnsi" w:cstheme="minorBidi"/>
          <w:color w:val="000000" w:themeColor="text1"/>
        </w:rPr>
        <w:t>, in which the Test table is selected</w:t>
      </w:r>
      <w:r w:rsidR="477D8A44" w:rsidRPr="20A2A329">
        <w:rPr>
          <w:rFonts w:asciiTheme="minorHAnsi" w:hAnsiTheme="minorHAnsi" w:cstheme="minorBidi"/>
          <w:color w:val="000000" w:themeColor="text1"/>
        </w:rPr>
        <w:t>.</w:t>
      </w:r>
    </w:p>
    <w:p w14:paraId="5F8959C7" w14:textId="49DDCF79" w:rsidR="1A652169" w:rsidRDefault="1A652169" w:rsidP="63997CE2">
      <w:pPr>
        <w:pStyle w:val="Heading3"/>
        <w:ind w:left="720" w:firstLine="720"/>
        <w:rPr>
          <w:rFonts w:asciiTheme="minorHAnsi" w:hAnsiTheme="minorHAnsi" w:cstheme="minorBidi"/>
          <w:b w:val="0"/>
          <w:bCs w:val="0"/>
          <w:lang w:val="en-US"/>
        </w:rPr>
      </w:pPr>
      <w:bookmarkStart w:id="21" w:name="_Toc95100650"/>
      <w:r w:rsidRPr="63997CE2">
        <w:rPr>
          <w:rFonts w:asciiTheme="minorHAnsi" w:hAnsiTheme="minorHAnsi" w:cstheme="minorBidi"/>
          <w:b w:val="0"/>
          <w:bCs w:val="0"/>
          <w:lang w:val="en-US"/>
        </w:rPr>
        <w:t>(</w:t>
      </w:r>
      <w:r w:rsidRPr="0D5C362F">
        <w:rPr>
          <w:rFonts w:asciiTheme="minorHAnsi" w:hAnsiTheme="minorHAnsi" w:cstheme="minorBidi"/>
          <w:b w:val="0"/>
          <w:bCs w:val="0"/>
          <w:lang w:val="en-US"/>
        </w:rPr>
        <w:t>ii</w:t>
      </w:r>
      <w:r w:rsidRPr="63997CE2">
        <w:rPr>
          <w:rFonts w:asciiTheme="minorHAnsi" w:hAnsiTheme="minorHAnsi" w:cstheme="minorBidi"/>
          <w:b w:val="0"/>
          <w:bCs w:val="0"/>
          <w:lang w:val="en-US"/>
        </w:rPr>
        <w:t>.iii) Cloud Storage Strategies</w:t>
      </w:r>
      <w:bookmarkEnd w:id="21"/>
    </w:p>
    <w:p w14:paraId="4FF6B6F5" w14:textId="31DD3804" w:rsidR="63997CE2" w:rsidRDefault="0327C884" w:rsidP="46ECB8DF">
      <w:pPr>
        <w:rPr>
          <w:rFonts w:asciiTheme="minorHAnsi" w:hAnsiTheme="minorHAnsi" w:cstheme="minorBidi"/>
          <w:lang w:val="en-US"/>
        </w:rPr>
      </w:pPr>
      <w:r w:rsidRPr="04C398E5">
        <w:rPr>
          <w:rFonts w:asciiTheme="minorHAnsi" w:hAnsiTheme="minorHAnsi" w:cstheme="minorBidi"/>
          <w:lang w:val="en-US"/>
        </w:rPr>
        <w:t>T</w:t>
      </w:r>
      <w:r w:rsidR="3166C413" w:rsidRPr="04C398E5">
        <w:rPr>
          <w:rFonts w:asciiTheme="minorHAnsi" w:hAnsiTheme="minorHAnsi" w:cstheme="minorBidi"/>
          <w:lang w:val="en-US"/>
        </w:rPr>
        <w:t xml:space="preserve">he </w:t>
      </w:r>
      <w:r w:rsidR="3166C413" w:rsidRPr="2FAB6B15">
        <w:rPr>
          <w:rFonts w:asciiTheme="minorHAnsi" w:hAnsiTheme="minorHAnsi" w:cstheme="minorBidi"/>
          <w:lang w:val="en-US"/>
        </w:rPr>
        <w:t xml:space="preserve">tables Test, TestSubmission, </w:t>
      </w:r>
      <w:r w:rsidR="00C9276F">
        <w:rPr>
          <w:rFonts w:asciiTheme="minorHAnsi" w:hAnsiTheme="minorHAnsi" w:cstheme="minorBidi"/>
          <w:lang w:val="en-US"/>
        </w:rPr>
        <w:t xml:space="preserve">TestQuestion, </w:t>
      </w:r>
      <w:r w:rsidRPr="409E8E6D">
        <w:rPr>
          <w:rFonts w:asciiTheme="minorHAnsi" w:hAnsiTheme="minorHAnsi" w:cstheme="minorBidi"/>
          <w:lang w:val="en-US"/>
        </w:rPr>
        <w:t>Assignment</w:t>
      </w:r>
      <w:r w:rsidR="00847802">
        <w:rPr>
          <w:rFonts w:asciiTheme="minorHAnsi" w:hAnsiTheme="minorHAnsi" w:cstheme="minorBidi"/>
          <w:lang w:val="en-US"/>
        </w:rPr>
        <w:t>, and AssignmentSubmission</w:t>
      </w:r>
      <w:r w:rsidRPr="04C398E5">
        <w:rPr>
          <w:rFonts w:asciiTheme="minorHAnsi" w:hAnsiTheme="minorHAnsi" w:cstheme="minorBidi"/>
          <w:lang w:val="en-US"/>
        </w:rPr>
        <w:t xml:space="preserve"> can be stored in the </w:t>
      </w:r>
      <w:r w:rsidR="491EAF30" w:rsidRPr="6BF49288">
        <w:rPr>
          <w:rFonts w:asciiTheme="minorHAnsi" w:hAnsiTheme="minorHAnsi" w:cstheme="minorBidi"/>
          <w:lang w:val="en-US"/>
        </w:rPr>
        <w:t xml:space="preserve">SQL format </w:t>
      </w:r>
      <w:r w:rsidR="4056C15E" w:rsidRPr="2B22D8AD">
        <w:rPr>
          <w:rFonts w:asciiTheme="minorHAnsi" w:hAnsiTheme="minorHAnsi" w:cstheme="minorBidi"/>
          <w:lang w:val="en-US"/>
        </w:rPr>
        <w:t>as</w:t>
      </w:r>
      <w:r w:rsidR="491EAF30" w:rsidRPr="6BF49288">
        <w:rPr>
          <w:rFonts w:asciiTheme="minorHAnsi" w:hAnsiTheme="minorHAnsi" w:cstheme="minorBidi"/>
          <w:lang w:val="en-US"/>
        </w:rPr>
        <w:t xml:space="preserve"> </w:t>
      </w:r>
      <w:r w:rsidR="6623FE1C" w:rsidRPr="01CCE9CE">
        <w:rPr>
          <w:rFonts w:asciiTheme="minorHAnsi" w:hAnsiTheme="minorHAnsi" w:cstheme="minorBidi"/>
          <w:lang w:val="en-US"/>
        </w:rPr>
        <w:t xml:space="preserve">all the </w:t>
      </w:r>
      <w:r w:rsidR="4056C15E" w:rsidRPr="2B22D8AD">
        <w:rPr>
          <w:rFonts w:asciiTheme="minorHAnsi" w:hAnsiTheme="minorHAnsi" w:cstheme="minorBidi"/>
          <w:lang w:val="en-US"/>
        </w:rPr>
        <w:t xml:space="preserve">records </w:t>
      </w:r>
      <w:r w:rsidR="6623FE1C" w:rsidRPr="01CCE9CE">
        <w:rPr>
          <w:rFonts w:asciiTheme="minorHAnsi" w:hAnsiTheme="minorHAnsi" w:cstheme="minorBidi"/>
          <w:lang w:val="en-US"/>
        </w:rPr>
        <w:t>in</w:t>
      </w:r>
      <w:r w:rsidR="4056C15E" w:rsidRPr="630AAFBB">
        <w:rPr>
          <w:rFonts w:asciiTheme="minorHAnsi" w:hAnsiTheme="minorHAnsi" w:cstheme="minorBidi"/>
          <w:lang w:val="en-US"/>
        </w:rPr>
        <w:t xml:space="preserve"> these </w:t>
      </w:r>
      <w:r w:rsidR="6623FE1C" w:rsidRPr="01CCE9CE">
        <w:rPr>
          <w:rFonts w:asciiTheme="minorHAnsi" w:hAnsiTheme="minorHAnsi" w:cstheme="minorBidi"/>
          <w:lang w:val="en-US"/>
        </w:rPr>
        <w:t>tables</w:t>
      </w:r>
      <w:r w:rsidR="4056C15E" w:rsidRPr="630AAFBB">
        <w:rPr>
          <w:rFonts w:asciiTheme="minorHAnsi" w:hAnsiTheme="minorHAnsi" w:cstheme="minorBidi"/>
          <w:lang w:val="en-US"/>
        </w:rPr>
        <w:t xml:space="preserve"> </w:t>
      </w:r>
      <w:r w:rsidR="4056C15E" w:rsidRPr="5B3CDA10">
        <w:rPr>
          <w:rFonts w:asciiTheme="minorHAnsi" w:hAnsiTheme="minorHAnsi" w:cstheme="minorBidi"/>
          <w:lang w:val="en-US"/>
        </w:rPr>
        <w:t xml:space="preserve">have </w:t>
      </w:r>
      <w:r w:rsidR="6623FE1C" w:rsidRPr="7FC11E34">
        <w:rPr>
          <w:rFonts w:asciiTheme="minorHAnsi" w:hAnsiTheme="minorHAnsi" w:cstheme="minorBidi"/>
          <w:lang w:val="en-US"/>
        </w:rPr>
        <w:t xml:space="preserve">the </w:t>
      </w:r>
      <w:r w:rsidR="5AB9F5DC" w:rsidRPr="4817E521">
        <w:rPr>
          <w:rFonts w:asciiTheme="minorHAnsi" w:hAnsiTheme="minorHAnsi" w:cstheme="minorBidi"/>
          <w:lang w:val="en-US"/>
        </w:rPr>
        <w:t xml:space="preserve">exact </w:t>
      </w:r>
      <w:r w:rsidR="6623FE1C" w:rsidRPr="7FC11E34">
        <w:rPr>
          <w:rFonts w:asciiTheme="minorHAnsi" w:hAnsiTheme="minorHAnsi" w:cstheme="minorBidi"/>
          <w:lang w:val="en-US"/>
        </w:rPr>
        <w:t xml:space="preserve">same columns. </w:t>
      </w:r>
      <w:r w:rsidR="5AB9F5DC" w:rsidRPr="327EB9E7">
        <w:rPr>
          <w:rFonts w:asciiTheme="minorHAnsi" w:hAnsiTheme="minorHAnsi" w:cstheme="minorBidi"/>
          <w:lang w:val="en-US"/>
        </w:rPr>
        <w:t>There is no way for th</w:t>
      </w:r>
      <w:r w:rsidR="6DCB2F39" w:rsidRPr="327EB9E7">
        <w:rPr>
          <w:rFonts w:asciiTheme="minorHAnsi" w:hAnsiTheme="minorHAnsi" w:cstheme="minorBidi"/>
          <w:lang w:val="en-US"/>
        </w:rPr>
        <w:t>ese records to deviate from the format that they are in</w:t>
      </w:r>
      <w:r w:rsidR="496F560B" w:rsidRPr="61BC8D1D">
        <w:rPr>
          <w:rFonts w:asciiTheme="minorHAnsi" w:hAnsiTheme="minorHAnsi" w:cstheme="minorBidi"/>
          <w:lang w:val="en-US"/>
        </w:rPr>
        <w:t xml:space="preserve">, making them a good fit </w:t>
      </w:r>
      <w:r w:rsidR="496F560B" w:rsidRPr="130C84E1">
        <w:rPr>
          <w:rFonts w:asciiTheme="minorHAnsi" w:hAnsiTheme="minorHAnsi" w:cstheme="minorBidi"/>
          <w:lang w:val="en-US"/>
        </w:rPr>
        <w:t xml:space="preserve">for the SQL </w:t>
      </w:r>
      <w:r w:rsidR="496F560B" w:rsidRPr="647098F5">
        <w:rPr>
          <w:rFonts w:asciiTheme="minorHAnsi" w:hAnsiTheme="minorHAnsi" w:cstheme="minorBidi"/>
          <w:lang w:val="en-US"/>
        </w:rPr>
        <w:t>relational database</w:t>
      </w:r>
      <w:r w:rsidR="496F560B" w:rsidRPr="130C84E1">
        <w:rPr>
          <w:rFonts w:asciiTheme="minorHAnsi" w:hAnsiTheme="minorHAnsi" w:cstheme="minorBidi"/>
          <w:lang w:val="en-US"/>
        </w:rPr>
        <w:t xml:space="preserve"> format</w:t>
      </w:r>
      <w:r w:rsidR="496F560B" w:rsidRPr="647098F5">
        <w:rPr>
          <w:rFonts w:asciiTheme="minorHAnsi" w:hAnsiTheme="minorHAnsi" w:cstheme="minorBidi"/>
          <w:lang w:val="en-US"/>
        </w:rPr>
        <w:t>.</w:t>
      </w:r>
      <w:r w:rsidR="0044670E">
        <w:rPr>
          <w:rFonts w:asciiTheme="minorHAnsi" w:hAnsiTheme="minorHAnsi" w:cstheme="minorBidi"/>
          <w:lang w:val="en-US"/>
        </w:rPr>
        <w:t xml:space="preserve"> </w:t>
      </w:r>
    </w:p>
    <w:p w14:paraId="495B961F" w14:textId="5505882B" w:rsidR="63997CE2" w:rsidRDefault="63997CE2" w:rsidP="46ECB8DF">
      <w:pPr>
        <w:rPr>
          <w:rFonts w:asciiTheme="minorHAnsi" w:hAnsiTheme="minorHAnsi" w:cstheme="minorBidi"/>
          <w:lang w:val="en-US"/>
        </w:rPr>
      </w:pPr>
    </w:p>
    <w:p w14:paraId="1C597D6A" w14:textId="7F90A55D" w:rsidR="63997CE2" w:rsidRDefault="56AD0F8A" w:rsidP="63997CE2">
      <w:pPr>
        <w:rPr>
          <w:rFonts w:asciiTheme="minorHAnsi" w:hAnsiTheme="minorHAnsi" w:cstheme="minorBidi"/>
          <w:lang w:val="en-US"/>
        </w:rPr>
      </w:pPr>
      <w:r w:rsidRPr="46ECB8DF">
        <w:rPr>
          <w:rFonts w:asciiTheme="minorHAnsi" w:hAnsiTheme="minorHAnsi" w:cstheme="minorBidi"/>
          <w:lang w:val="en-US"/>
        </w:rPr>
        <w:t>For</w:t>
      </w:r>
      <w:r w:rsidR="0044670E">
        <w:rPr>
          <w:rFonts w:asciiTheme="minorHAnsi" w:hAnsiTheme="minorHAnsi" w:cstheme="minorBidi"/>
          <w:lang w:val="en-US"/>
        </w:rPr>
        <w:t xml:space="preserve"> AssignmentSubmission</w:t>
      </w:r>
      <w:r w:rsidR="00630D76">
        <w:rPr>
          <w:rFonts w:asciiTheme="minorHAnsi" w:hAnsiTheme="minorHAnsi" w:cstheme="minorBidi"/>
          <w:lang w:val="en-US"/>
        </w:rPr>
        <w:t xml:space="preserve"> and TestQuestion</w:t>
      </w:r>
      <w:r w:rsidR="0044670E">
        <w:rPr>
          <w:rFonts w:asciiTheme="minorHAnsi" w:hAnsiTheme="minorHAnsi" w:cstheme="minorBidi"/>
          <w:lang w:val="en-US"/>
        </w:rPr>
        <w:t xml:space="preserve">, </w:t>
      </w:r>
      <w:r w:rsidR="00966C2C">
        <w:rPr>
          <w:rFonts w:asciiTheme="minorHAnsi" w:hAnsiTheme="minorHAnsi" w:cstheme="minorBidi"/>
          <w:lang w:val="en-US"/>
        </w:rPr>
        <w:t xml:space="preserve">since the </w:t>
      </w:r>
      <w:r w:rsidR="00630D76">
        <w:rPr>
          <w:rFonts w:asciiTheme="minorHAnsi" w:hAnsiTheme="minorHAnsi" w:cstheme="minorBidi"/>
          <w:lang w:val="en-US"/>
        </w:rPr>
        <w:t>uploaded</w:t>
      </w:r>
      <w:r w:rsidR="000A1414">
        <w:rPr>
          <w:rFonts w:asciiTheme="minorHAnsi" w:hAnsiTheme="minorHAnsi" w:cstheme="minorBidi"/>
          <w:lang w:val="en-US"/>
        </w:rPr>
        <w:t xml:space="preserve"> </w:t>
      </w:r>
      <w:r w:rsidR="00966C2C">
        <w:rPr>
          <w:rFonts w:asciiTheme="minorHAnsi" w:hAnsiTheme="minorHAnsi" w:cstheme="minorBidi"/>
          <w:lang w:val="en-US"/>
        </w:rPr>
        <w:t>files are compressed into the .zip format</w:t>
      </w:r>
      <w:r w:rsidR="00E55207">
        <w:rPr>
          <w:rFonts w:asciiTheme="minorHAnsi" w:hAnsiTheme="minorHAnsi" w:cstheme="minorBidi"/>
          <w:lang w:val="en-US"/>
        </w:rPr>
        <w:t xml:space="preserve"> before being inserted into the record</w:t>
      </w:r>
      <w:r w:rsidR="003B4181">
        <w:rPr>
          <w:rFonts w:asciiTheme="minorHAnsi" w:hAnsiTheme="minorHAnsi" w:cstheme="minorBidi"/>
          <w:lang w:val="en-US"/>
        </w:rPr>
        <w:t xml:space="preserve">, </w:t>
      </w:r>
      <w:r w:rsidR="00C154F8">
        <w:rPr>
          <w:rFonts w:asciiTheme="minorHAnsi" w:hAnsiTheme="minorHAnsi" w:cstheme="minorBidi"/>
          <w:lang w:val="en-US"/>
        </w:rPr>
        <w:t>there should be n</w:t>
      </w:r>
      <w:r w:rsidR="006B50F2">
        <w:rPr>
          <w:rFonts w:asciiTheme="minorHAnsi" w:hAnsiTheme="minorHAnsi" w:cstheme="minorBidi"/>
          <w:lang w:val="en-US"/>
        </w:rPr>
        <w:t>o</w:t>
      </w:r>
      <w:r w:rsidR="00C46DA1">
        <w:rPr>
          <w:rFonts w:asciiTheme="minorHAnsi" w:hAnsiTheme="minorHAnsi" w:cstheme="minorBidi"/>
          <w:lang w:val="en-US"/>
        </w:rPr>
        <w:t xml:space="preserve"> deviation from the stand</w:t>
      </w:r>
      <w:r w:rsidR="003721AF">
        <w:rPr>
          <w:rFonts w:asciiTheme="minorHAnsi" w:hAnsiTheme="minorHAnsi" w:cstheme="minorBidi"/>
          <w:lang w:val="en-US"/>
        </w:rPr>
        <w:t>ard record format</w:t>
      </w:r>
      <w:r w:rsidR="0094213A">
        <w:rPr>
          <w:rFonts w:asciiTheme="minorHAnsi" w:hAnsiTheme="minorHAnsi" w:cstheme="minorBidi"/>
          <w:lang w:val="en-US"/>
        </w:rPr>
        <w:t xml:space="preserve"> no matter what files are being </w:t>
      </w:r>
      <w:r w:rsidR="001A41BA">
        <w:rPr>
          <w:rFonts w:asciiTheme="minorHAnsi" w:hAnsiTheme="minorHAnsi" w:cstheme="minorBidi"/>
          <w:lang w:val="en-US"/>
        </w:rPr>
        <w:t>inserted</w:t>
      </w:r>
      <w:r w:rsidR="0094213A">
        <w:rPr>
          <w:rFonts w:asciiTheme="minorHAnsi" w:hAnsiTheme="minorHAnsi" w:cstheme="minorBidi"/>
          <w:lang w:val="en-US"/>
        </w:rPr>
        <w:t xml:space="preserve"> by the user.</w:t>
      </w:r>
      <w:r w:rsidR="00463C9A">
        <w:rPr>
          <w:rFonts w:asciiTheme="minorHAnsi" w:hAnsiTheme="minorHAnsi" w:cstheme="minorBidi"/>
          <w:lang w:val="en-US"/>
        </w:rPr>
        <w:t xml:space="preserve"> </w:t>
      </w:r>
    </w:p>
    <w:p w14:paraId="45C8DAB5" w14:textId="77777777" w:rsidR="00E66176" w:rsidRDefault="00E66176" w:rsidP="5CBB542F">
      <w:pPr>
        <w:rPr>
          <w:rFonts w:asciiTheme="minorHAnsi" w:hAnsiTheme="minorHAnsi" w:cstheme="minorBidi"/>
          <w:lang w:val="en-US"/>
        </w:rPr>
      </w:pPr>
    </w:p>
    <w:p w14:paraId="0753011C" w14:textId="77FD4FEC" w:rsidR="324DF109" w:rsidRDefault="001A41BA" w:rsidP="324DF109">
      <w:pPr>
        <w:rPr>
          <w:rFonts w:asciiTheme="minorHAnsi" w:hAnsiTheme="minorHAnsi" w:cstheme="minorBidi"/>
          <w:lang w:val="en-US"/>
        </w:rPr>
      </w:pPr>
      <w:r>
        <w:rPr>
          <w:rFonts w:asciiTheme="minorHAnsi" w:hAnsiTheme="minorHAnsi" w:cstheme="minorBidi"/>
          <w:lang w:val="en-US"/>
        </w:rPr>
        <w:t>The TestSubmissionQuestion</w:t>
      </w:r>
      <w:r w:rsidR="001F7687">
        <w:rPr>
          <w:rFonts w:asciiTheme="minorHAnsi" w:hAnsiTheme="minorHAnsi" w:cstheme="minorBidi"/>
          <w:lang w:val="en-US"/>
        </w:rPr>
        <w:t xml:space="preserve"> table can be saved as </w:t>
      </w:r>
      <w:r w:rsidR="005019B7">
        <w:rPr>
          <w:rFonts w:asciiTheme="minorHAnsi" w:hAnsiTheme="minorHAnsi" w:cstheme="minorBidi"/>
          <w:lang w:val="en-US"/>
        </w:rPr>
        <w:t xml:space="preserve">a NoSQL </w:t>
      </w:r>
      <w:r w:rsidR="00EA4199">
        <w:rPr>
          <w:rFonts w:asciiTheme="minorHAnsi" w:hAnsiTheme="minorHAnsi" w:cstheme="minorBidi"/>
          <w:lang w:val="en-US"/>
        </w:rPr>
        <w:t xml:space="preserve">MongoDB </w:t>
      </w:r>
      <w:r w:rsidR="00C568E3">
        <w:rPr>
          <w:rFonts w:asciiTheme="minorHAnsi" w:hAnsiTheme="minorHAnsi" w:cstheme="minorBidi"/>
          <w:lang w:val="en-US"/>
        </w:rPr>
        <w:t>document database.</w:t>
      </w:r>
      <w:r w:rsidR="00C7141B">
        <w:rPr>
          <w:rFonts w:asciiTheme="minorHAnsi" w:hAnsiTheme="minorHAnsi" w:cstheme="minorBidi"/>
          <w:lang w:val="en-US"/>
        </w:rPr>
        <w:t xml:space="preserve"> Since the number of questions in </w:t>
      </w:r>
      <w:r w:rsidR="000945A7">
        <w:rPr>
          <w:rFonts w:asciiTheme="minorHAnsi" w:hAnsiTheme="minorHAnsi" w:cstheme="minorBidi"/>
          <w:lang w:val="en-US"/>
        </w:rPr>
        <w:t xml:space="preserve">each TestSubmissionQuestion </w:t>
      </w:r>
      <w:r w:rsidR="00344DDE">
        <w:rPr>
          <w:rFonts w:asciiTheme="minorHAnsi" w:hAnsiTheme="minorHAnsi" w:cstheme="minorBidi"/>
          <w:lang w:val="en-US"/>
        </w:rPr>
        <w:t xml:space="preserve">record </w:t>
      </w:r>
      <w:r w:rsidR="000945A7">
        <w:rPr>
          <w:rFonts w:asciiTheme="minorHAnsi" w:hAnsiTheme="minorHAnsi" w:cstheme="minorBidi"/>
          <w:lang w:val="en-US"/>
        </w:rPr>
        <w:t>can vary, SQL format cannot be used</w:t>
      </w:r>
      <w:r w:rsidR="00812DB9">
        <w:rPr>
          <w:rFonts w:asciiTheme="minorHAnsi" w:hAnsiTheme="minorHAnsi" w:cstheme="minorBidi"/>
          <w:lang w:val="en-US"/>
        </w:rPr>
        <w:t xml:space="preserve"> as </w:t>
      </w:r>
      <w:r w:rsidR="00C639FE">
        <w:rPr>
          <w:rFonts w:asciiTheme="minorHAnsi" w:hAnsiTheme="minorHAnsi" w:cstheme="minorBidi"/>
          <w:lang w:val="en-US"/>
        </w:rPr>
        <w:t xml:space="preserve">not all </w:t>
      </w:r>
      <w:r w:rsidR="00344DDE">
        <w:rPr>
          <w:rFonts w:asciiTheme="minorHAnsi" w:hAnsiTheme="minorHAnsi" w:cstheme="minorBidi"/>
          <w:lang w:val="en-US"/>
        </w:rPr>
        <w:t xml:space="preserve">records will have the same columns. </w:t>
      </w:r>
      <w:r w:rsidR="000B4C1E">
        <w:rPr>
          <w:rFonts w:asciiTheme="minorHAnsi" w:hAnsiTheme="minorHAnsi" w:cstheme="minorBidi"/>
          <w:lang w:val="en-US"/>
        </w:rPr>
        <w:t xml:space="preserve">MongoDB is chosen as </w:t>
      </w:r>
      <w:r w:rsidR="00C12A46">
        <w:rPr>
          <w:rFonts w:asciiTheme="minorHAnsi" w:hAnsiTheme="minorHAnsi" w:cstheme="minorBidi"/>
          <w:lang w:val="en-US"/>
        </w:rPr>
        <w:t>there will be an extremely large amount o</w:t>
      </w:r>
      <w:r w:rsidR="0090092D">
        <w:rPr>
          <w:rFonts w:asciiTheme="minorHAnsi" w:hAnsiTheme="minorHAnsi" w:cstheme="minorBidi"/>
          <w:lang w:val="en-US"/>
        </w:rPr>
        <w:t>f data in the TestSubmissionQuestion table</w:t>
      </w:r>
      <w:r w:rsidR="00367B02">
        <w:rPr>
          <w:rFonts w:asciiTheme="minorHAnsi" w:hAnsiTheme="minorHAnsi" w:cstheme="minorBidi"/>
          <w:lang w:val="en-US"/>
        </w:rPr>
        <w:t xml:space="preserve">: </w:t>
      </w:r>
      <w:r w:rsidR="00F567C8">
        <w:rPr>
          <w:rFonts w:asciiTheme="minorHAnsi" w:hAnsiTheme="minorHAnsi" w:cstheme="minorBidi"/>
          <w:lang w:val="en-US"/>
        </w:rPr>
        <w:t>there will be one record for e</w:t>
      </w:r>
      <w:r w:rsidR="00ED29D1">
        <w:rPr>
          <w:rFonts w:asciiTheme="minorHAnsi" w:hAnsiTheme="minorHAnsi" w:cstheme="minorBidi"/>
          <w:lang w:val="en-US"/>
        </w:rPr>
        <w:t>ach student taking part in each tes</w:t>
      </w:r>
      <w:r w:rsidR="001C498C">
        <w:rPr>
          <w:rFonts w:asciiTheme="minorHAnsi" w:hAnsiTheme="minorHAnsi" w:cstheme="minorBidi"/>
          <w:lang w:val="en-US"/>
        </w:rPr>
        <w:t>t, so if we have many tests and many students in the university, then there will be</w:t>
      </w:r>
      <w:r w:rsidR="00092B50">
        <w:rPr>
          <w:rFonts w:asciiTheme="minorHAnsi" w:hAnsiTheme="minorHAnsi" w:cstheme="minorBidi"/>
          <w:lang w:val="en-US"/>
        </w:rPr>
        <w:t xml:space="preserve"> a very large amount of TestSubmissionQuestion records</w:t>
      </w:r>
      <w:r w:rsidR="00250DA7">
        <w:rPr>
          <w:rFonts w:asciiTheme="minorHAnsi" w:hAnsiTheme="minorHAnsi" w:cstheme="minorBidi"/>
          <w:lang w:val="en-US"/>
        </w:rPr>
        <w:t>.</w:t>
      </w:r>
      <w:r w:rsidR="00632302">
        <w:rPr>
          <w:rFonts w:asciiTheme="minorHAnsi" w:hAnsiTheme="minorHAnsi" w:cstheme="minorBidi"/>
          <w:lang w:val="en-US"/>
        </w:rPr>
        <w:t xml:space="preserve"> Due to the way MongoDB sc</w:t>
      </w:r>
      <w:r w:rsidR="00697403">
        <w:rPr>
          <w:rFonts w:asciiTheme="minorHAnsi" w:hAnsiTheme="minorHAnsi" w:cstheme="minorBidi"/>
          <w:lang w:val="en-US"/>
        </w:rPr>
        <w:t>ales with the amount of records</w:t>
      </w:r>
      <w:r w:rsidR="002D0FFD">
        <w:rPr>
          <w:rFonts w:asciiTheme="minorHAnsi" w:hAnsiTheme="minorHAnsi" w:cstheme="minorBidi"/>
          <w:lang w:val="en-US"/>
        </w:rPr>
        <w:t xml:space="preserve"> this also makes it a good choice as compared to Blob Storage or </w:t>
      </w:r>
      <w:r w:rsidR="00AF611C">
        <w:rPr>
          <w:rFonts w:asciiTheme="minorHAnsi" w:hAnsiTheme="minorHAnsi" w:cstheme="minorBidi"/>
          <w:lang w:val="en-US"/>
        </w:rPr>
        <w:t>Table Storage.</w:t>
      </w:r>
    </w:p>
    <w:p w14:paraId="4C8F9B7D" w14:textId="3AC46447" w:rsidR="3011FD80" w:rsidRDefault="3011FD80" w:rsidP="5CBB542F">
      <w:pPr>
        <w:pStyle w:val="Heading5"/>
        <w:ind w:left="1440" w:firstLine="720"/>
        <w:rPr>
          <w:lang w:val="en-US"/>
        </w:rPr>
      </w:pPr>
      <w:r w:rsidRPr="5CBB542F">
        <w:rPr>
          <w:lang w:val="en-US"/>
        </w:rPr>
        <w:t>(ii.iii.</w:t>
      </w:r>
      <w:r w:rsidRPr="39DC6189">
        <w:rPr>
          <w:lang w:val="en-US"/>
        </w:rPr>
        <w:t>i</w:t>
      </w:r>
      <w:r w:rsidRPr="5CBB542F">
        <w:rPr>
          <w:lang w:val="en-US"/>
        </w:rPr>
        <w:t>)SQL:</w:t>
      </w:r>
    </w:p>
    <w:p w14:paraId="4CD4F878" w14:textId="77777777" w:rsidR="00D45EC2" w:rsidRDefault="00D45EC2" w:rsidP="00D45EC2">
      <w:pPr>
        <w:rPr>
          <w:rFonts w:asciiTheme="minorHAnsi" w:eastAsiaTheme="minorEastAsia" w:hAnsiTheme="minorHAnsi" w:cstheme="minorBidi"/>
          <w:color w:val="FF00FF"/>
          <w:sz w:val="22"/>
          <w:szCs w:val="22"/>
          <w:lang w:val="en-US"/>
        </w:rPr>
      </w:pPr>
      <w:r w:rsidRPr="04FF2EB1">
        <w:rPr>
          <w:rFonts w:asciiTheme="minorHAnsi" w:eastAsiaTheme="minorEastAsia" w:hAnsiTheme="minorHAnsi" w:cstheme="minorBidi"/>
          <w:b/>
          <w:bCs/>
          <w:color w:val="000000" w:themeColor="text1"/>
          <w:sz w:val="22"/>
          <w:szCs w:val="22"/>
          <w:lang w:val="en-US"/>
        </w:rPr>
        <w:t>Assignment</w:t>
      </w:r>
      <w:r w:rsidRPr="04FF2EB1">
        <w:rPr>
          <w:rFonts w:asciiTheme="minorHAnsi" w:eastAsiaTheme="minorEastAsia" w:hAnsiTheme="minorHAnsi" w:cstheme="minorBidi"/>
          <w:color w:val="000000" w:themeColor="text1"/>
          <w:sz w:val="22"/>
          <w:szCs w:val="22"/>
          <w:lang w:val="en-US"/>
        </w:rPr>
        <w:t>(</w:t>
      </w:r>
      <w:r w:rsidRPr="003EFDF1">
        <w:rPr>
          <w:rFonts w:asciiTheme="minorHAnsi" w:eastAsiaTheme="minorEastAsia" w:hAnsiTheme="minorHAnsi" w:cstheme="minorBidi"/>
          <w:color w:val="000000" w:themeColor="text1"/>
          <w:sz w:val="22"/>
          <w:szCs w:val="22"/>
          <w:lang w:val="en-US"/>
        </w:rPr>
        <w:t>AssignmentID</w:t>
      </w:r>
      <w:r w:rsidRPr="04FF2EB1">
        <w:rPr>
          <w:rFonts w:asciiTheme="minorHAnsi" w:eastAsiaTheme="minorEastAsia" w:hAnsiTheme="minorHAnsi" w:cstheme="minorBidi"/>
          <w:color w:val="000000" w:themeColor="text1"/>
          <w:sz w:val="22"/>
          <w:szCs w:val="22"/>
          <w:lang w:val="en-US"/>
        </w:rPr>
        <w:t>, AssignmentName, AssignmentDetails, Percentage</w:t>
      </w:r>
      <w:r w:rsidRPr="0EDAEE16">
        <w:rPr>
          <w:rFonts w:asciiTheme="minorHAnsi" w:eastAsiaTheme="minorEastAsia" w:hAnsiTheme="minorHAnsi" w:cstheme="minorBidi"/>
          <w:color w:val="000000" w:themeColor="text1"/>
          <w:sz w:val="22"/>
          <w:szCs w:val="22"/>
          <w:lang w:val="en-US"/>
        </w:rPr>
        <w:t>, Deadline, &lt;</w:t>
      </w:r>
      <w:r w:rsidRPr="04FF2EB1">
        <w:rPr>
          <w:rFonts w:asciiTheme="minorHAnsi" w:eastAsiaTheme="minorEastAsia" w:hAnsiTheme="minorHAnsi" w:cstheme="minorBidi"/>
          <w:color w:val="000000" w:themeColor="text1"/>
          <w:sz w:val="22"/>
          <w:szCs w:val="22"/>
          <w:lang w:val="en-US"/>
        </w:rPr>
        <w:t>ModuleID&gt;)</w:t>
      </w:r>
      <w:r w:rsidRPr="04FF2EB1">
        <w:rPr>
          <w:rFonts w:asciiTheme="minorHAnsi" w:eastAsiaTheme="minorEastAsia" w:hAnsiTheme="minorHAnsi" w:cstheme="minorBidi"/>
          <w:color w:val="FF00FF"/>
          <w:sz w:val="22"/>
          <w:szCs w:val="22"/>
          <w:lang w:val="en-US"/>
        </w:rPr>
        <w:t xml:space="preserve"> </w:t>
      </w:r>
    </w:p>
    <w:p w14:paraId="214CDF59" w14:textId="77777777" w:rsidR="00D45EC2" w:rsidRDefault="00D45EC2" w:rsidP="00D45EC2">
      <w:pPr>
        <w:rPr>
          <w:rFonts w:asciiTheme="minorHAnsi" w:eastAsiaTheme="minorEastAsia" w:hAnsiTheme="minorHAnsi" w:cstheme="minorBidi"/>
          <w:color w:val="000000" w:themeColor="text1"/>
          <w:sz w:val="22"/>
          <w:szCs w:val="22"/>
        </w:rPr>
      </w:pPr>
      <w:r w:rsidRPr="5C9F2DD3">
        <w:rPr>
          <w:rFonts w:asciiTheme="minorHAnsi" w:eastAsiaTheme="minorEastAsia" w:hAnsiTheme="minorHAnsi" w:cstheme="minorBidi"/>
          <w:b/>
          <w:color w:val="000000" w:themeColor="text1"/>
          <w:sz w:val="22"/>
          <w:szCs w:val="22"/>
        </w:rPr>
        <w:t>Test</w:t>
      </w:r>
      <w:r w:rsidRPr="5C9F2DD3">
        <w:rPr>
          <w:rFonts w:asciiTheme="minorHAnsi" w:eastAsiaTheme="minorEastAsia" w:hAnsiTheme="minorHAnsi" w:cstheme="minorBidi"/>
          <w:color w:val="000000" w:themeColor="text1"/>
          <w:sz w:val="22"/>
          <w:szCs w:val="22"/>
        </w:rPr>
        <w:t>(</w:t>
      </w:r>
      <w:r w:rsidRPr="57919179">
        <w:rPr>
          <w:rFonts w:asciiTheme="minorHAnsi" w:eastAsiaTheme="minorEastAsia" w:hAnsiTheme="minorHAnsi" w:cstheme="minorBidi"/>
          <w:color w:val="000000" w:themeColor="text1"/>
          <w:sz w:val="22"/>
          <w:szCs w:val="22"/>
        </w:rPr>
        <w:t>TestID</w:t>
      </w:r>
      <w:r w:rsidRPr="5C9F2DD3">
        <w:rPr>
          <w:rFonts w:asciiTheme="minorHAnsi" w:eastAsiaTheme="minorEastAsia" w:hAnsiTheme="minorHAnsi" w:cstheme="minorBidi"/>
          <w:color w:val="000000" w:themeColor="text1"/>
          <w:sz w:val="22"/>
          <w:szCs w:val="22"/>
        </w:rPr>
        <w:t xml:space="preserve">, TestName, </w:t>
      </w:r>
      <w:r w:rsidRPr="57919179">
        <w:rPr>
          <w:rFonts w:asciiTheme="minorHAnsi" w:eastAsiaTheme="minorEastAsia" w:hAnsiTheme="minorHAnsi" w:cstheme="minorBidi"/>
          <w:color w:val="000000" w:themeColor="text1"/>
          <w:sz w:val="22"/>
          <w:szCs w:val="22"/>
        </w:rPr>
        <w:t xml:space="preserve">TestDetails, </w:t>
      </w:r>
      <w:r w:rsidRPr="5C9F2DD3">
        <w:rPr>
          <w:rFonts w:asciiTheme="minorHAnsi" w:eastAsiaTheme="minorEastAsia" w:hAnsiTheme="minorHAnsi" w:cstheme="minorBidi"/>
          <w:color w:val="000000" w:themeColor="text1"/>
          <w:sz w:val="22"/>
          <w:szCs w:val="22"/>
        </w:rPr>
        <w:t xml:space="preserve">Percentage, </w:t>
      </w:r>
      <w:r w:rsidRPr="57919179">
        <w:rPr>
          <w:rFonts w:asciiTheme="minorHAnsi" w:eastAsiaTheme="minorEastAsia" w:hAnsiTheme="minorHAnsi" w:cstheme="minorBidi"/>
          <w:color w:val="000000" w:themeColor="text1"/>
          <w:sz w:val="22"/>
          <w:szCs w:val="22"/>
        </w:rPr>
        <w:t>TestTimeLimit</w:t>
      </w:r>
      <w:r w:rsidRPr="5C9F2DD3">
        <w:rPr>
          <w:rFonts w:asciiTheme="minorHAnsi" w:eastAsiaTheme="minorEastAsia" w:hAnsiTheme="minorHAnsi" w:cstheme="minorBidi"/>
          <w:color w:val="000000" w:themeColor="text1"/>
          <w:sz w:val="22"/>
          <w:szCs w:val="22"/>
        </w:rPr>
        <w:t>, &lt;ModuleID&gt;)</w:t>
      </w:r>
    </w:p>
    <w:p w14:paraId="05E67262" w14:textId="77777777" w:rsidR="00546D52" w:rsidRDefault="00546D52" w:rsidP="00546D52">
      <w:pPr>
        <w:rPr>
          <w:rFonts w:asciiTheme="minorHAnsi" w:eastAsiaTheme="minorEastAsia" w:hAnsiTheme="minorHAnsi" w:cstheme="minorBidi"/>
          <w:color w:val="000000" w:themeColor="text1"/>
          <w:sz w:val="22"/>
          <w:szCs w:val="22"/>
        </w:rPr>
      </w:pPr>
      <w:r w:rsidRPr="77CA1BB6">
        <w:rPr>
          <w:rFonts w:asciiTheme="minorHAnsi" w:eastAsiaTheme="minorEastAsia" w:hAnsiTheme="minorHAnsi" w:cstheme="minorBidi"/>
          <w:b/>
          <w:color w:val="000000" w:themeColor="text1"/>
          <w:sz w:val="22"/>
          <w:szCs w:val="22"/>
        </w:rPr>
        <w:t>TestSubmission</w:t>
      </w:r>
      <w:r w:rsidRPr="182A1F63">
        <w:rPr>
          <w:rFonts w:asciiTheme="minorHAnsi" w:eastAsiaTheme="minorEastAsia" w:hAnsiTheme="minorHAnsi" w:cstheme="minorBidi"/>
          <w:color w:val="000000" w:themeColor="text1"/>
          <w:sz w:val="22"/>
          <w:szCs w:val="22"/>
        </w:rPr>
        <w:t>(TestSubmissionID, TestGrade, TotalScore, TestSubmissionTime, Feedback, IsRetest &lt;TestID&gt;, &lt;StudentID&gt;, &lt;TutorID&gt;)</w:t>
      </w:r>
    </w:p>
    <w:p w14:paraId="3A205840" w14:textId="77777777" w:rsidR="00546D52" w:rsidRDefault="00546D52" w:rsidP="00D45EC2"/>
    <w:p w14:paraId="7E665705" w14:textId="6FDC2ADD" w:rsidR="00D45EC2" w:rsidRDefault="00D45EC2" w:rsidP="00D45EC2">
      <w:pPr>
        <w:rPr>
          <w:lang w:val="en-US"/>
        </w:rPr>
      </w:pPr>
    </w:p>
    <w:p w14:paraId="29EEEADF" w14:textId="0D51C03B" w:rsidR="00782B20" w:rsidRDefault="00873696" w:rsidP="00AD515A">
      <w:pPr>
        <w:rPr>
          <w:lang w:val="en-US"/>
        </w:rPr>
      </w:pPr>
      <w:r>
        <w:rPr>
          <w:lang w:val="en-US"/>
        </w:rPr>
        <w:t>There is a need for the Assignment</w:t>
      </w:r>
      <w:r w:rsidR="00546D52">
        <w:rPr>
          <w:lang w:val="en-US"/>
        </w:rPr>
        <w:t xml:space="preserve">, </w:t>
      </w:r>
      <w:r>
        <w:rPr>
          <w:lang w:val="en-US"/>
        </w:rPr>
        <w:t>Test</w:t>
      </w:r>
      <w:r w:rsidR="00546D52">
        <w:rPr>
          <w:lang w:val="en-US"/>
        </w:rPr>
        <w:t>, and TestSubmission</w:t>
      </w:r>
      <w:r>
        <w:rPr>
          <w:lang w:val="en-US"/>
        </w:rPr>
        <w:t xml:space="preserve"> </w:t>
      </w:r>
      <w:r w:rsidR="00677B64">
        <w:rPr>
          <w:lang w:val="en-US"/>
        </w:rPr>
        <w:t xml:space="preserve">tables </w:t>
      </w:r>
      <w:r>
        <w:rPr>
          <w:lang w:val="en-US"/>
        </w:rPr>
        <w:t xml:space="preserve">to </w:t>
      </w:r>
      <w:r w:rsidR="00677B64">
        <w:rPr>
          <w:lang w:val="en-US"/>
        </w:rPr>
        <w:t xml:space="preserve">have a relationship with the Module table </w:t>
      </w:r>
      <w:r w:rsidR="0082116C">
        <w:rPr>
          <w:lang w:val="en-US"/>
        </w:rPr>
        <w:t xml:space="preserve">due to how these tables are partitioned, so we use SQL </w:t>
      </w:r>
      <w:r w:rsidR="000C141A">
        <w:rPr>
          <w:lang w:val="en-US"/>
        </w:rPr>
        <w:t xml:space="preserve">so that </w:t>
      </w:r>
      <w:r w:rsidR="001D61F9">
        <w:rPr>
          <w:lang w:val="en-US"/>
        </w:rPr>
        <w:t xml:space="preserve">JOIN </w:t>
      </w:r>
      <w:r w:rsidR="009366EF">
        <w:rPr>
          <w:lang w:val="en-US"/>
        </w:rPr>
        <w:t xml:space="preserve">can be used for the </w:t>
      </w:r>
      <w:r w:rsidR="00AE6E91">
        <w:rPr>
          <w:lang w:val="en-US"/>
        </w:rPr>
        <w:t xml:space="preserve">queries when </w:t>
      </w:r>
      <w:r w:rsidR="009366EF">
        <w:rPr>
          <w:lang w:val="en-US"/>
        </w:rPr>
        <w:t>partitioning.</w:t>
      </w:r>
      <w:r w:rsidR="007372E7">
        <w:rPr>
          <w:lang w:val="en-US"/>
        </w:rPr>
        <w:t xml:space="preserve"> As mentioned, </w:t>
      </w:r>
      <w:r w:rsidR="00546D52">
        <w:rPr>
          <w:lang w:val="en-US"/>
        </w:rPr>
        <w:t>these</w:t>
      </w:r>
      <w:r w:rsidR="003D0B8F">
        <w:rPr>
          <w:lang w:val="en-US"/>
        </w:rPr>
        <w:t xml:space="preserve"> ta</w:t>
      </w:r>
      <w:r w:rsidR="00081D37">
        <w:rPr>
          <w:lang w:val="en-US"/>
        </w:rPr>
        <w:t>bles contain records that do no</w:t>
      </w:r>
      <w:r w:rsidR="00621168">
        <w:rPr>
          <w:lang w:val="en-US"/>
        </w:rPr>
        <w:t xml:space="preserve">t deviate from the set </w:t>
      </w:r>
      <w:r w:rsidR="00141B27">
        <w:rPr>
          <w:lang w:val="en-US"/>
        </w:rPr>
        <w:t>format, so the use o</w:t>
      </w:r>
      <w:r w:rsidR="00EB44FA">
        <w:rPr>
          <w:lang w:val="en-US"/>
        </w:rPr>
        <w:t>f an SQL format</w:t>
      </w:r>
      <w:r w:rsidR="00DF0750">
        <w:rPr>
          <w:lang w:val="en-US"/>
        </w:rPr>
        <w:t xml:space="preserve"> would be use</w:t>
      </w:r>
      <w:r w:rsidR="00C661AF">
        <w:rPr>
          <w:lang w:val="en-US"/>
        </w:rPr>
        <w:t>ful when storing the table in this data.</w:t>
      </w:r>
      <w:r w:rsidR="00EF363D">
        <w:rPr>
          <w:lang w:val="en-US"/>
        </w:rPr>
        <w:t xml:space="preserve"> The data in these tables will also be </w:t>
      </w:r>
      <w:r w:rsidR="001E4E4F">
        <w:rPr>
          <w:lang w:val="en-US"/>
        </w:rPr>
        <w:t xml:space="preserve">reliable as compared to NoSQL storage methods, which is important especially for TestSubmission </w:t>
      </w:r>
      <w:r w:rsidR="005C566C">
        <w:rPr>
          <w:lang w:val="en-US"/>
        </w:rPr>
        <w:t xml:space="preserve">as submissions have to </w:t>
      </w:r>
      <w:r w:rsidR="35FF547E" w:rsidRPr="63EA622B">
        <w:rPr>
          <w:lang w:val="en-US"/>
        </w:rPr>
        <w:t xml:space="preserve">be </w:t>
      </w:r>
      <w:r w:rsidR="005C566C">
        <w:rPr>
          <w:lang w:val="en-US"/>
        </w:rPr>
        <w:t>received at a certain time for tests</w:t>
      </w:r>
      <w:r w:rsidR="00220B80">
        <w:rPr>
          <w:lang w:val="en-US"/>
        </w:rPr>
        <w:t xml:space="preserve">, so if the values are </w:t>
      </w:r>
      <w:r w:rsidR="00220B80">
        <w:rPr>
          <w:lang w:val="en-US"/>
        </w:rPr>
        <w:lastRenderedPageBreak/>
        <w:t>updated lately, then</w:t>
      </w:r>
      <w:r w:rsidR="001E3EB4">
        <w:rPr>
          <w:lang w:val="en-US"/>
        </w:rPr>
        <w:t xml:space="preserve"> there might be inconsistencies when referring to the database to check who has or has not submitted.</w:t>
      </w:r>
    </w:p>
    <w:p w14:paraId="01972D51" w14:textId="77777777" w:rsidR="00A23639" w:rsidRPr="00A23639" w:rsidRDefault="00A23639" w:rsidP="00AD515A">
      <w:pPr>
        <w:rPr>
          <w:lang w:val="en-US"/>
        </w:rPr>
      </w:pPr>
    </w:p>
    <w:p w14:paraId="6DCEC960" w14:textId="7962ED4C" w:rsidR="00003666" w:rsidRDefault="4CDA5C0B" w:rsidP="63EA622B">
      <w:pPr>
        <w:rPr>
          <w:rFonts w:asciiTheme="minorHAnsi" w:eastAsiaTheme="minorEastAsia" w:hAnsiTheme="minorHAnsi" w:cstheme="minorBidi"/>
          <w:color w:val="FF00FF"/>
          <w:sz w:val="22"/>
          <w:szCs w:val="22"/>
        </w:rPr>
      </w:pPr>
      <w:r w:rsidRPr="63EA622B">
        <w:rPr>
          <w:rFonts w:asciiTheme="minorHAnsi" w:eastAsiaTheme="minorEastAsia" w:hAnsiTheme="minorHAnsi" w:cstheme="minorBidi"/>
          <w:b/>
          <w:bCs/>
          <w:color w:val="000000" w:themeColor="text1"/>
          <w:sz w:val="22"/>
          <w:szCs w:val="22"/>
        </w:rPr>
        <w:t>AssignmentSubmission</w:t>
      </w:r>
      <w:r w:rsidRPr="63EA622B">
        <w:rPr>
          <w:rFonts w:asciiTheme="minorHAnsi" w:eastAsiaTheme="minorEastAsia" w:hAnsiTheme="minorHAnsi" w:cstheme="minorBidi"/>
          <w:color w:val="000000" w:themeColor="text1"/>
          <w:sz w:val="22"/>
          <w:szCs w:val="22"/>
        </w:rPr>
        <w:t>(</w:t>
      </w:r>
      <w:r w:rsidRPr="63EA622B">
        <w:rPr>
          <w:rFonts w:asciiTheme="minorHAnsi" w:eastAsiaTheme="minorEastAsia" w:hAnsiTheme="minorHAnsi" w:cstheme="minorBidi"/>
          <w:color w:val="000000" w:themeColor="text1"/>
          <w:sz w:val="22"/>
          <w:szCs w:val="22"/>
          <w:u w:val="single"/>
        </w:rPr>
        <w:t>AssignmentSubmissionID</w:t>
      </w:r>
      <w:r w:rsidRPr="63EA622B">
        <w:rPr>
          <w:rFonts w:asciiTheme="minorHAnsi" w:eastAsiaTheme="minorEastAsia" w:hAnsiTheme="minorHAnsi" w:cstheme="minorBidi"/>
          <w:color w:val="000000" w:themeColor="text1"/>
          <w:sz w:val="22"/>
          <w:szCs w:val="22"/>
        </w:rPr>
        <w:t>, AssignmentAttachment, AssignmentGrade, TotalScore, AssignmentSubmissionTime, Feedback, &lt;AssignmentID&gt;, &lt;StudentID&gt;,&lt;TutorID&gt;)</w:t>
      </w:r>
    </w:p>
    <w:p w14:paraId="17FF94C2" w14:textId="7962ED4C" w:rsidR="00003666" w:rsidRDefault="4CDA5C0B" w:rsidP="63EA622B">
      <w:pPr>
        <w:rPr>
          <w:rFonts w:asciiTheme="minorHAnsi" w:eastAsiaTheme="minorEastAsia" w:hAnsiTheme="minorHAnsi" w:cstheme="minorBidi"/>
          <w:b/>
          <w:bCs/>
          <w:color w:val="000000" w:themeColor="text1"/>
          <w:sz w:val="22"/>
          <w:szCs w:val="22"/>
        </w:rPr>
      </w:pPr>
      <w:r w:rsidRPr="63EA622B">
        <w:rPr>
          <w:rFonts w:asciiTheme="minorHAnsi" w:eastAsiaTheme="minorEastAsia" w:hAnsiTheme="minorHAnsi" w:cstheme="minorBidi"/>
          <w:b/>
          <w:bCs/>
          <w:color w:val="000000" w:themeColor="text1"/>
          <w:sz w:val="22"/>
          <w:szCs w:val="22"/>
        </w:rPr>
        <w:t>TestQuestion</w:t>
      </w:r>
      <w:r w:rsidRPr="63EA622B">
        <w:rPr>
          <w:rFonts w:asciiTheme="minorHAnsi" w:eastAsiaTheme="minorEastAsia" w:hAnsiTheme="minorHAnsi" w:cstheme="minorBidi"/>
          <w:color w:val="000000" w:themeColor="text1"/>
          <w:sz w:val="22"/>
          <w:szCs w:val="22"/>
        </w:rPr>
        <w:t>(</w:t>
      </w:r>
      <w:r w:rsidRPr="63EA622B">
        <w:rPr>
          <w:rFonts w:asciiTheme="minorHAnsi" w:eastAsiaTheme="minorEastAsia" w:hAnsiTheme="minorHAnsi" w:cstheme="minorBidi"/>
          <w:color w:val="000000" w:themeColor="text1"/>
          <w:sz w:val="22"/>
          <w:szCs w:val="22"/>
          <w:u w:val="single"/>
        </w:rPr>
        <w:t>QuestionID</w:t>
      </w:r>
      <w:r w:rsidRPr="63EA622B">
        <w:rPr>
          <w:rFonts w:asciiTheme="minorHAnsi" w:eastAsiaTheme="minorEastAsia" w:hAnsiTheme="minorHAnsi" w:cstheme="minorBidi"/>
          <w:color w:val="000000" w:themeColor="text1"/>
          <w:sz w:val="22"/>
          <w:szCs w:val="22"/>
        </w:rPr>
        <w:t>, TestAttachment, Answer, Score, &lt;TestID&gt;)</w:t>
      </w:r>
    </w:p>
    <w:p w14:paraId="4F2487D9" w14:textId="7962ED4C" w:rsidR="00003666" w:rsidRDefault="00003666" w:rsidP="63EA622B">
      <w:pPr>
        <w:rPr>
          <w:lang w:val="en-US"/>
        </w:rPr>
      </w:pPr>
    </w:p>
    <w:p w14:paraId="0C1610F8" w14:textId="368E27E0" w:rsidR="00003666" w:rsidRDefault="4CDA5C0B" w:rsidP="63EA622B">
      <w:pPr>
        <w:rPr>
          <w:lang w:val="en-US"/>
        </w:rPr>
      </w:pPr>
      <w:r w:rsidRPr="63EA622B">
        <w:rPr>
          <w:lang w:val="en-US"/>
        </w:rPr>
        <w:t>Like the Assignment, Test, and TestSubmission tables, the AssignmentSubmission and TestQuestion records are standardized in format. There are also foreign keys used to reference other tables for their values. Even though there is the file’s name in the record, all the files or documents submitted will first be compressed into a .zip file by the LMS application itself before being inserted into the database. This keeps the records standardized as the only files in the records are .zip files no matter what files are being uploaded by the user. Query can be used to enter the file into the database at the same time as the record entry.</w:t>
      </w:r>
    </w:p>
    <w:p w14:paraId="69E307C6" w14:textId="701D4A3F" w:rsidR="324DF109" w:rsidRDefault="324DF109" w:rsidP="324DF109">
      <w:pPr>
        <w:rPr>
          <w:rFonts w:asciiTheme="minorHAnsi" w:hAnsiTheme="minorHAnsi" w:cstheme="minorBidi"/>
          <w:lang w:val="en-US"/>
        </w:rPr>
      </w:pPr>
    </w:p>
    <w:p w14:paraId="282F1672" w14:textId="35FFE7BB" w:rsidR="1A652169" w:rsidRDefault="1A652169" w:rsidP="63997CE2">
      <w:pPr>
        <w:pStyle w:val="Heading5"/>
        <w:ind w:left="1440" w:firstLine="720"/>
        <w:rPr>
          <w:lang w:val="en-US"/>
        </w:rPr>
      </w:pPr>
      <w:r w:rsidRPr="63997CE2">
        <w:rPr>
          <w:lang w:val="en-US"/>
        </w:rPr>
        <w:t>(</w:t>
      </w:r>
      <w:r w:rsidRPr="3DB1AD64">
        <w:rPr>
          <w:lang w:val="en-US"/>
        </w:rPr>
        <w:t>ii</w:t>
      </w:r>
      <w:r w:rsidRPr="63997CE2">
        <w:rPr>
          <w:lang w:val="en-US"/>
        </w:rPr>
        <w:t>.iii.ii)</w:t>
      </w:r>
      <w:r w:rsidR="2EF81761" w:rsidRPr="39DC6189">
        <w:rPr>
          <w:lang w:val="en-US"/>
        </w:rPr>
        <w:t>No</w:t>
      </w:r>
      <w:r w:rsidRPr="39DC6189">
        <w:rPr>
          <w:lang w:val="en-US"/>
        </w:rPr>
        <w:t>SQL</w:t>
      </w:r>
      <w:r w:rsidRPr="63997CE2">
        <w:rPr>
          <w:lang w:val="en-US"/>
        </w:rPr>
        <w:t>:</w:t>
      </w:r>
    </w:p>
    <w:p w14:paraId="1F8FF355" w14:textId="13F1F3FE" w:rsidR="1BFCC007" w:rsidRDefault="1BFCC007" w:rsidP="1BFCC007">
      <w:pPr>
        <w:rPr>
          <w:lang w:val="en-US"/>
        </w:rPr>
      </w:pPr>
    </w:p>
    <w:p w14:paraId="2FA18561" w14:textId="7A055B49" w:rsidR="004B29A4" w:rsidRDefault="004B29A4" w:rsidP="004B29A4">
      <w:pPr>
        <w:spacing w:line="259" w:lineRule="auto"/>
        <w:rPr>
          <w:rFonts w:asciiTheme="minorHAnsi" w:eastAsiaTheme="minorEastAsia" w:hAnsiTheme="minorHAnsi" w:cstheme="minorBidi"/>
          <w:color w:val="000000" w:themeColor="text1"/>
          <w:sz w:val="22"/>
          <w:szCs w:val="22"/>
        </w:rPr>
      </w:pPr>
      <w:r w:rsidRPr="632C66B3">
        <w:rPr>
          <w:rFonts w:asciiTheme="minorHAnsi" w:eastAsiaTheme="minorEastAsia" w:hAnsiTheme="minorHAnsi" w:cstheme="minorBidi"/>
          <w:b/>
          <w:bCs/>
          <w:color w:val="000000" w:themeColor="text1"/>
          <w:sz w:val="22"/>
          <w:szCs w:val="22"/>
        </w:rPr>
        <w:t>TestQuestionSubmission</w:t>
      </w:r>
      <w:r w:rsidRPr="632C66B3">
        <w:rPr>
          <w:rFonts w:asciiTheme="minorHAnsi" w:eastAsiaTheme="minorEastAsia" w:hAnsiTheme="minorHAnsi" w:cstheme="minorBidi"/>
          <w:color w:val="000000" w:themeColor="text1"/>
          <w:sz w:val="22"/>
          <w:szCs w:val="22"/>
        </w:rPr>
        <w:t>(</w:t>
      </w:r>
      <w:r w:rsidR="00F66F3D" w:rsidRPr="1EF9E03F">
        <w:rPr>
          <w:rFonts w:asciiTheme="minorHAnsi" w:eastAsiaTheme="minorEastAsia" w:hAnsiTheme="minorHAnsi" w:cstheme="minorBidi"/>
          <w:color w:val="000000" w:themeColor="text1"/>
          <w:sz w:val="22"/>
          <w:szCs w:val="22"/>
          <w:u w:val="single"/>
        </w:rPr>
        <w:t>&lt;TestID&gt;</w:t>
      </w:r>
      <w:r w:rsidR="00F66F3D" w:rsidRPr="632C66B3">
        <w:rPr>
          <w:rFonts w:asciiTheme="minorHAnsi" w:eastAsiaTheme="minorEastAsia" w:hAnsiTheme="minorHAnsi" w:cstheme="minorBidi"/>
          <w:color w:val="000000" w:themeColor="text1"/>
          <w:sz w:val="22"/>
          <w:szCs w:val="22"/>
        </w:rPr>
        <w:t xml:space="preserve">, </w:t>
      </w:r>
      <w:r w:rsidRPr="1EF9E03F">
        <w:rPr>
          <w:rFonts w:asciiTheme="minorHAnsi" w:eastAsiaTheme="minorEastAsia" w:hAnsiTheme="minorHAnsi" w:cstheme="minorBidi"/>
          <w:color w:val="000000" w:themeColor="text1"/>
          <w:sz w:val="22"/>
          <w:szCs w:val="22"/>
          <w:u w:val="single"/>
        </w:rPr>
        <w:t>&lt;TestSubmissionID&gt;</w:t>
      </w:r>
      <w:r w:rsidRPr="632C66B3">
        <w:rPr>
          <w:rFonts w:asciiTheme="minorHAnsi" w:eastAsiaTheme="minorEastAsia" w:hAnsiTheme="minorHAnsi" w:cstheme="minorBidi"/>
          <w:color w:val="000000" w:themeColor="text1"/>
          <w:sz w:val="22"/>
          <w:szCs w:val="22"/>
        </w:rPr>
        <w:t>, SubmissionAnswers)</w:t>
      </w:r>
    </w:p>
    <w:p w14:paraId="696B65E0" w14:textId="2B96ACEC" w:rsidR="63997CE2" w:rsidRDefault="63997CE2" w:rsidP="63997CE2">
      <w:pPr>
        <w:rPr>
          <w:rFonts w:asciiTheme="minorHAnsi" w:hAnsiTheme="minorHAnsi" w:cstheme="minorBidi"/>
          <w:lang w:val="en-US"/>
        </w:rPr>
      </w:pPr>
    </w:p>
    <w:p w14:paraId="659BD2DA" w14:textId="44BF105A" w:rsidR="004B29A4" w:rsidRDefault="004B29A4" w:rsidP="63997CE2">
      <w:pPr>
        <w:rPr>
          <w:rFonts w:asciiTheme="minorHAnsi" w:hAnsiTheme="minorHAnsi" w:cstheme="minorBidi"/>
          <w:lang w:val="en-US"/>
        </w:rPr>
      </w:pPr>
      <w:r>
        <w:rPr>
          <w:rFonts w:asciiTheme="minorHAnsi" w:hAnsiTheme="minorHAnsi" w:cstheme="minorBidi"/>
          <w:lang w:val="en-US"/>
        </w:rPr>
        <w:t xml:space="preserve">TestQuestionSubmission is the table that stores all the answers that the students provide whenever they </w:t>
      </w:r>
      <w:r w:rsidR="00797366">
        <w:rPr>
          <w:rFonts w:asciiTheme="minorHAnsi" w:hAnsiTheme="minorHAnsi" w:cstheme="minorBidi"/>
          <w:lang w:val="en-US"/>
        </w:rPr>
        <w:t>submit a test. This means whenever a TestSubmission is created, a new Test</w:t>
      </w:r>
      <w:r w:rsidR="009A6E0C">
        <w:rPr>
          <w:rFonts w:asciiTheme="minorHAnsi" w:hAnsiTheme="minorHAnsi" w:cstheme="minorBidi"/>
          <w:lang w:val="en-US"/>
        </w:rPr>
        <w:t xml:space="preserve">QuestionSubmission is created. The SubmissionAnswers attribute </w:t>
      </w:r>
      <w:r w:rsidR="002251EA">
        <w:rPr>
          <w:rFonts w:asciiTheme="minorHAnsi" w:hAnsiTheme="minorHAnsi" w:cstheme="minorBidi"/>
          <w:lang w:val="en-US"/>
        </w:rPr>
        <w:t xml:space="preserve">is supposed to contain all the </w:t>
      </w:r>
      <w:r w:rsidR="006B42CD">
        <w:rPr>
          <w:rFonts w:asciiTheme="minorHAnsi" w:hAnsiTheme="minorHAnsi" w:cstheme="minorBidi"/>
          <w:lang w:val="en-US"/>
        </w:rPr>
        <w:t xml:space="preserve">answers for a specific TestSubmission record. Therefore, there is no definite </w:t>
      </w:r>
      <w:r w:rsidR="00062302">
        <w:rPr>
          <w:rFonts w:asciiTheme="minorHAnsi" w:hAnsiTheme="minorHAnsi" w:cstheme="minorBidi"/>
          <w:lang w:val="en-US"/>
        </w:rPr>
        <w:t>number</w:t>
      </w:r>
      <w:r w:rsidR="006B42CD">
        <w:rPr>
          <w:rFonts w:asciiTheme="minorHAnsi" w:hAnsiTheme="minorHAnsi" w:cstheme="minorBidi"/>
          <w:lang w:val="en-US"/>
        </w:rPr>
        <w:t xml:space="preserve"> of </w:t>
      </w:r>
      <w:r w:rsidR="00355E78">
        <w:rPr>
          <w:rFonts w:asciiTheme="minorHAnsi" w:hAnsiTheme="minorHAnsi" w:cstheme="minorBidi"/>
          <w:lang w:val="en-US"/>
        </w:rPr>
        <w:t>answers that can be provided by the student</w:t>
      </w:r>
      <w:r w:rsidR="00B301E4">
        <w:rPr>
          <w:rFonts w:asciiTheme="minorHAnsi" w:hAnsiTheme="minorHAnsi" w:cstheme="minorBidi"/>
          <w:lang w:val="en-US"/>
        </w:rPr>
        <w:t xml:space="preserve">, so there cannot be a specific number of columns to </w:t>
      </w:r>
      <w:r w:rsidR="00491CFE">
        <w:rPr>
          <w:rFonts w:asciiTheme="minorHAnsi" w:hAnsiTheme="minorHAnsi" w:cstheme="minorBidi"/>
          <w:lang w:val="en-US"/>
        </w:rPr>
        <w:t>fi</w:t>
      </w:r>
      <w:r w:rsidR="00C31D93">
        <w:rPr>
          <w:rFonts w:asciiTheme="minorHAnsi" w:hAnsiTheme="minorHAnsi" w:cstheme="minorBidi"/>
          <w:lang w:val="en-US"/>
        </w:rPr>
        <w:t>t a variable number of answers.</w:t>
      </w:r>
    </w:p>
    <w:p w14:paraId="59BA4F95" w14:textId="77777777" w:rsidR="000830B6" w:rsidRDefault="000830B6" w:rsidP="63997CE2">
      <w:pPr>
        <w:rPr>
          <w:rFonts w:asciiTheme="minorHAnsi" w:hAnsiTheme="minorHAnsi" w:cstheme="minorBidi"/>
          <w:lang w:val="en-US"/>
        </w:rPr>
      </w:pPr>
    </w:p>
    <w:p w14:paraId="7DEEB217" w14:textId="1B48D481" w:rsidR="007D4CB7" w:rsidRDefault="000830B6" w:rsidP="63997CE2">
      <w:pPr>
        <w:rPr>
          <w:rFonts w:asciiTheme="minorHAnsi" w:hAnsiTheme="minorHAnsi" w:cstheme="minorBidi"/>
          <w:lang w:val="en-US"/>
        </w:rPr>
      </w:pPr>
      <w:r>
        <w:rPr>
          <w:rFonts w:asciiTheme="minorHAnsi" w:hAnsiTheme="minorHAnsi" w:cstheme="minorBidi"/>
          <w:lang w:val="en-US"/>
        </w:rPr>
        <w:t xml:space="preserve">Thus, </w:t>
      </w:r>
      <w:r w:rsidR="001140E6">
        <w:rPr>
          <w:rFonts w:asciiTheme="minorHAnsi" w:hAnsiTheme="minorHAnsi" w:cstheme="minorBidi"/>
          <w:lang w:val="en-US"/>
        </w:rPr>
        <w:t>NoSQL</w:t>
      </w:r>
      <w:r w:rsidR="00062302">
        <w:rPr>
          <w:rFonts w:asciiTheme="minorHAnsi" w:hAnsiTheme="minorHAnsi" w:cstheme="minorBidi"/>
          <w:lang w:val="en-US"/>
        </w:rPr>
        <w:t xml:space="preserve"> is used as there is</w:t>
      </w:r>
      <w:r w:rsidR="477FC238" w:rsidRPr="584B0AFA">
        <w:rPr>
          <w:rFonts w:asciiTheme="minorHAnsi" w:hAnsiTheme="minorHAnsi" w:cstheme="minorBidi"/>
          <w:lang w:val="en-US"/>
        </w:rPr>
        <w:t xml:space="preserve"> </w:t>
      </w:r>
      <w:r w:rsidR="00062302" w:rsidRPr="584B0AFA">
        <w:rPr>
          <w:rFonts w:asciiTheme="minorHAnsi" w:hAnsiTheme="minorHAnsi" w:cstheme="minorBidi"/>
          <w:lang w:val="en-US"/>
        </w:rPr>
        <w:t>no</w:t>
      </w:r>
      <w:r w:rsidR="00062302">
        <w:rPr>
          <w:rFonts w:asciiTheme="minorHAnsi" w:hAnsiTheme="minorHAnsi" w:cstheme="minorBidi"/>
          <w:lang w:val="en-US"/>
        </w:rPr>
        <w:t xml:space="preserve"> column restrictions</w:t>
      </w:r>
      <w:r w:rsidR="00770080">
        <w:rPr>
          <w:rFonts w:asciiTheme="minorHAnsi" w:hAnsiTheme="minorHAnsi" w:cstheme="minorBidi"/>
          <w:lang w:val="en-US"/>
        </w:rPr>
        <w:t xml:space="preserve"> on NoSQL records.</w:t>
      </w:r>
      <w:r w:rsidR="00876363">
        <w:rPr>
          <w:rFonts w:asciiTheme="minorHAnsi" w:hAnsiTheme="minorHAnsi" w:cstheme="minorBidi"/>
          <w:lang w:val="en-US"/>
        </w:rPr>
        <w:t xml:space="preserve"> Since </w:t>
      </w:r>
      <w:r w:rsidR="00693DBA">
        <w:rPr>
          <w:rFonts w:asciiTheme="minorHAnsi" w:hAnsiTheme="minorHAnsi" w:cstheme="minorBidi"/>
          <w:lang w:val="en-US"/>
        </w:rPr>
        <w:t xml:space="preserve">records will come in </w:t>
      </w:r>
      <w:r w:rsidR="00165E38">
        <w:rPr>
          <w:rFonts w:asciiTheme="minorHAnsi" w:hAnsiTheme="minorHAnsi" w:cstheme="minorBidi"/>
          <w:lang w:val="en-US"/>
        </w:rPr>
        <w:t xml:space="preserve">for each student taking the test, for every test, this means that there will be an extremely large </w:t>
      </w:r>
      <w:r w:rsidR="00EE4059">
        <w:rPr>
          <w:rFonts w:asciiTheme="minorHAnsi" w:hAnsiTheme="minorHAnsi" w:cstheme="minorBidi"/>
          <w:lang w:val="en-US"/>
        </w:rPr>
        <w:t>number</w:t>
      </w:r>
      <w:r w:rsidR="00165E38">
        <w:rPr>
          <w:rFonts w:asciiTheme="minorHAnsi" w:hAnsiTheme="minorHAnsi" w:cstheme="minorBidi"/>
          <w:lang w:val="en-US"/>
        </w:rPr>
        <w:t xml:space="preserve"> of </w:t>
      </w:r>
      <w:r w:rsidR="00B231DE">
        <w:rPr>
          <w:rFonts w:asciiTheme="minorHAnsi" w:hAnsiTheme="minorHAnsi" w:cstheme="minorBidi"/>
          <w:lang w:val="en-US"/>
        </w:rPr>
        <w:t>records in the TestQuestionSubmission</w:t>
      </w:r>
      <w:r w:rsidR="00EE4059">
        <w:rPr>
          <w:rFonts w:asciiTheme="minorHAnsi" w:hAnsiTheme="minorHAnsi" w:cstheme="minorBidi"/>
          <w:lang w:val="en-US"/>
        </w:rPr>
        <w:t xml:space="preserve"> table</w:t>
      </w:r>
      <w:r w:rsidR="00B231DE">
        <w:rPr>
          <w:rFonts w:asciiTheme="minorHAnsi" w:hAnsiTheme="minorHAnsi" w:cstheme="minorBidi"/>
          <w:lang w:val="en-US"/>
        </w:rPr>
        <w:t>.</w:t>
      </w:r>
      <w:r w:rsidR="00EE4059">
        <w:rPr>
          <w:rFonts w:asciiTheme="minorHAnsi" w:hAnsiTheme="minorHAnsi" w:cstheme="minorBidi"/>
          <w:lang w:val="en-US"/>
        </w:rPr>
        <w:t xml:space="preserve"> Thus, we can use </w:t>
      </w:r>
      <w:r w:rsidR="00C15172">
        <w:rPr>
          <w:rFonts w:asciiTheme="minorHAnsi" w:hAnsiTheme="minorHAnsi" w:cstheme="minorBidi"/>
          <w:lang w:val="en-US"/>
        </w:rPr>
        <w:t>the Document Database</w:t>
      </w:r>
      <w:r w:rsidR="00977221">
        <w:rPr>
          <w:rFonts w:asciiTheme="minorHAnsi" w:hAnsiTheme="minorHAnsi" w:cstheme="minorBidi"/>
          <w:lang w:val="en-US"/>
        </w:rPr>
        <w:t xml:space="preserve"> storage format</w:t>
      </w:r>
      <w:r w:rsidR="000D33C4">
        <w:rPr>
          <w:rFonts w:asciiTheme="minorHAnsi" w:hAnsiTheme="minorHAnsi" w:cstheme="minorBidi"/>
          <w:lang w:val="en-US"/>
        </w:rPr>
        <w:t xml:space="preserve">, </w:t>
      </w:r>
      <w:r w:rsidR="00B22F01">
        <w:rPr>
          <w:rFonts w:asciiTheme="minorHAnsi" w:hAnsiTheme="minorHAnsi" w:cstheme="minorBidi"/>
          <w:lang w:val="en-US"/>
        </w:rPr>
        <w:t>through MongoDB.</w:t>
      </w:r>
      <w:r w:rsidR="00417A6C">
        <w:rPr>
          <w:rFonts w:asciiTheme="minorHAnsi" w:hAnsiTheme="minorHAnsi" w:cstheme="minorBidi"/>
          <w:lang w:val="en-US"/>
        </w:rPr>
        <w:t xml:space="preserve"> In this way, each record is stored in a JSON format, </w:t>
      </w:r>
      <w:r w:rsidR="00362B9A">
        <w:rPr>
          <w:rFonts w:asciiTheme="minorHAnsi" w:hAnsiTheme="minorHAnsi" w:cstheme="minorBidi"/>
          <w:lang w:val="en-US"/>
        </w:rPr>
        <w:t>and each SubmissionAnswers value can be an array containing all the answers</w:t>
      </w:r>
      <w:r w:rsidR="008A784B">
        <w:rPr>
          <w:rFonts w:asciiTheme="minorHAnsi" w:hAnsiTheme="minorHAnsi" w:cstheme="minorBidi"/>
          <w:lang w:val="en-US"/>
        </w:rPr>
        <w:t xml:space="preserve">. This makes it so that there is no </w:t>
      </w:r>
      <w:r w:rsidR="00A93246">
        <w:rPr>
          <w:rFonts w:asciiTheme="minorHAnsi" w:hAnsiTheme="minorHAnsi" w:cstheme="minorBidi"/>
          <w:lang w:val="en-US"/>
        </w:rPr>
        <w:t xml:space="preserve">one </w:t>
      </w:r>
      <w:r w:rsidR="00DD2DC8">
        <w:rPr>
          <w:rFonts w:asciiTheme="minorHAnsi" w:hAnsiTheme="minorHAnsi" w:cstheme="minorBidi"/>
          <w:lang w:val="en-US"/>
        </w:rPr>
        <w:t>number</w:t>
      </w:r>
      <w:r w:rsidR="00A93246">
        <w:rPr>
          <w:rFonts w:asciiTheme="minorHAnsi" w:hAnsiTheme="minorHAnsi" w:cstheme="minorBidi"/>
          <w:lang w:val="en-US"/>
        </w:rPr>
        <w:t xml:space="preserve"> of answers that can be inserted</w:t>
      </w:r>
      <w:r w:rsidR="002C375F">
        <w:rPr>
          <w:rFonts w:asciiTheme="minorHAnsi" w:hAnsiTheme="minorHAnsi" w:cstheme="minorBidi"/>
          <w:lang w:val="en-US"/>
        </w:rPr>
        <w:t>, but there will always be an array</w:t>
      </w:r>
      <w:r w:rsidR="001A4298">
        <w:rPr>
          <w:rFonts w:asciiTheme="minorHAnsi" w:hAnsiTheme="minorHAnsi" w:cstheme="minorBidi"/>
          <w:lang w:val="en-US"/>
        </w:rPr>
        <w:t xml:space="preserve"> to store them, no matter the length.</w:t>
      </w:r>
      <w:r w:rsidR="00DD2DC8">
        <w:rPr>
          <w:rFonts w:asciiTheme="minorHAnsi" w:hAnsiTheme="minorHAnsi" w:cstheme="minorBidi"/>
          <w:lang w:val="en-US"/>
        </w:rPr>
        <w:t xml:space="preserve"> This makes it much simpler to store data without the need for redundant information in</w:t>
      </w:r>
      <w:r w:rsidR="000B7258">
        <w:rPr>
          <w:rFonts w:asciiTheme="minorHAnsi" w:hAnsiTheme="minorHAnsi" w:cstheme="minorBidi"/>
          <w:lang w:val="en-US"/>
        </w:rPr>
        <w:t xml:space="preserve"> an SQL forma</w:t>
      </w:r>
      <w:r w:rsidR="00322B42">
        <w:rPr>
          <w:rFonts w:asciiTheme="minorHAnsi" w:hAnsiTheme="minorHAnsi" w:cstheme="minorBidi"/>
          <w:lang w:val="en-US"/>
        </w:rPr>
        <w:t>t.</w:t>
      </w:r>
    </w:p>
    <w:p w14:paraId="695FCD03" w14:textId="1728AE8B" w:rsidR="00B859B2" w:rsidRDefault="007D4CB7" w:rsidP="63997CE2">
      <w:pPr>
        <w:rPr>
          <w:rFonts w:asciiTheme="minorHAnsi" w:hAnsiTheme="minorHAnsi" w:cstheme="minorBidi"/>
          <w:lang w:val="en-US"/>
        </w:rPr>
      </w:pPr>
      <w:r>
        <w:rPr>
          <w:rFonts w:asciiTheme="minorHAnsi" w:hAnsiTheme="minorHAnsi" w:cstheme="minorBidi"/>
          <w:lang w:val="en-US"/>
        </w:rPr>
        <w:br w:type="page"/>
      </w:r>
    </w:p>
    <w:p w14:paraId="3670BDA8" w14:textId="60B1199D" w:rsidR="1A652169" w:rsidRDefault="1A652169" w:rsidP="63997CE2">
      <w:pPr>
        <w:pStyle w:val="Heading3"/>
        <w:ind w:left="720" w:firstLine="720"/>
        <w:rPr>
          <w:rFonts w:asciiTheme="minorHAnsi" w:hAnsiTheme="minorHAnsi" w:cstheme="minorBidi"/>
          <w:b w:val="0"/>
          <w:bCs w:val="0"/>
          <w:lang w:val="en-US"/>
        </w:rPr>
      </w:pPr>
      <w:bookmarkStart w:id="22" w:name="_Toc95100651"/>
      <w:r w:rsidRPr="63997CE2">
        <w:rPr>
          <w:rFonts w:asciiTheme="minorHAnsi" w:hAnsiTheme="minorHAnsi" w:cstheme="minorBidi"/>
          <w:b w:val="0"/>
          <w:bCs w:val="0"/>
          <w:lang w:val="en-US"/>
        </w:rPr>
        <w:lastRenderedPageBreak/>
        <w:t>(</w:t>
      </w:r>
      <w:r w:rsidRPr="3DB1AD64">
        <w:rPr>
          <w:rFonts w:asciiTheme="minorHAnsi" w:hAnsiTheme="minorHAnsi" w:cstheme="minorBidi"/>
          <w:b w:val="0"/>
          <w:bCs w:val="0"/>
          <w:lang w:val="en-US"/>
        </w:rPr>
        <w:t>ii</w:t>
      </w:r>
      <w:r w:rsidRPr="63997CE2">
        <w:rPr>
          <w:rFonts w:asciiTheme="minorHAnsi" w:hAnsiTheme="minorHAnsi" w:cstheme="minorBidi"/>
          <w:b w:val="0"/>
          <w:bCs w:val="0"/>
          <w:lang w:val="en-US"/>
        </w:rPr>
        <w:t>.iv) Design/Schema on Cloud Storage Used</w:t>
      </w:r>
      <w:bookmarkEnd w:id="22"/>
    </w:p>
    <w:p w14:paraId="186E8657" w14:textId="5A057A37" w:rsidR="1A652169" w:rsidRDefault="1A652169" w:rsidP="63997CE2">
      <w:pPr>
        <w:pStyle w:val="Heading5"/>
        <w:ind w:left="1440" w:firstLine="720"/>
        <w:rPr>
          <w:lang w:val="en-US"/>
        </w:rPr>
      </w:pPr>
      <w:r w:rsidRPr="63997CE2">
        <w:rPr>
          <w:lang w:val="en-US"/>
        </w:rPr>
        <w:t>(</w:t>
      </w:r>
      <w:r w:rsidRPr="3DB1AD64">
        <w:rPr>
          <w:lang w:val="en-US"/>
        </w:rPr>
        <w:t>ii</w:t>
      </w:r>
      <w:r w:rsidRPr="63997CE2">
        <w:rPr>
          <w:lang w:val="en-US"/>
        </w:rPr>
        <w:t>.iv.i)</w:t>
      </w:r>
      <w:r w:rsidR="00A23639" w:rsidRPr="63997CE2">
        <w:rPr>
          <w:lang w:val="en-US"/>
        </w:rPr>
        <w:t xml:space="preserve"> </w:t>
      </w:r>
      <w:r w:rsidRPr="63997CE2">
        <w:rPr>
          <w:lang w:val="en-US"/>
        </w:rPr>
        <w:t>SQL:</w:t>
      </w:r>
    </w:p>
    <w:p w14:paraId="287D12B0" w14:textId="5C62FAF6" w:rsidR="007C2EB8" w:rsidRPr="007C2EB8" w:rsidRDefault="007C2EB8" w:rsidP="007C2EB8">
      <w:pPr>
        <w:rPr>
          <w:lang w:val="en-US"/>
        </w:rPr>
      </w:pPr>
      <w:r>
        <w:rPr>
          <w:lang w:val="en-US"/>
        </w:rPr>
        <w:t>Using the Azure</w:t>
      </w:r>
      <w:r w:rsidR="00091128">
        <w:rPr>
          <w:lang w:val="en-US"/>
        </w:rPr>
        <w:t xml:space="preserve"> </w:t>
      </w:r>
      <w:r>
        <w:rPr>
          <w:lang w:val="en-US"/>
        </w:rPr>
        <w:t>SQL</w:t>
      </w:r>
      <w:r w:rsidR="00091128">
        <w:rPr>
          <w:lang w:val="en-US"/>
        </w:rPr>
        <w:t xml:space="preserve"> Database</w:t>
      </w:r>
      <w:r w:rsidR="0002363F">
        <w:rPr>
          <w:lang w:val="en-US"/>
        </w:rPr>
        <w:t xml:space="preserve"> we implement th</w:t>
      </w:r>
      <w:r w:rsidR="00440C53">
        <w:rPr>
          <w:lang w:val="en-US"/>
        </w:rPr>
        <w:t xml:space="preserve">e database </w:t>
      </w:r>
      <w:r w:rsidR="008540E7">
        <w:rPr>
          <w:lang w:val="en-US"/>
        </w:rPr>
        <w:t>according to this</w:t>
      </w:r>
      <w:r w:rsidR="00EE27C6">
        <w:rPr>
          <w:lang w:val="en-US"/>
        </w:rPr>
        <w:t xml:space="preserve"> schema.</w:t>
      </w:r>
    </w:p>
    <w:p w14:paraId="175133BF" w14:textId="498A1D9F" w:rsidR="007C2EB8" w:rsidRDefault="212360DF" w:rsidP="007C2EB8">
      <w:pPr>
        <w:rPr>
          <w:lang w:val="en-US"/>
        </w:rPr>
      </w:pPr>
      <w:r>
        <w:rPr>
          <w:noProof/>
        </w:rPr>
        <w:drawing>
          <wp:inline distT="0" distB="0" distL="0" distR="0" wp14:anchorId="606F64C3" wp14:editId="65803718">
            <wp:extent cx="4572000" cy="3048000"/>
            <wp:effectExtent l="0" t="0" r="0" b="0"/>
            <wp:docPr id="1800738551" name="Picture 1800738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738551"/>
                    <pic:cNvPicPr/>
                  </pic:nvPicPr>
                  <pic:blipFill>
                    <a:blip r:embed="rId26">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0F4027AE" w14:textId="77777777" w:rsidR="00733797" w:rsidRDefault="00733797" w:rsidP="007C2EB8">
      <w:pPr>
        <w:rPr>
          <w:lang w:val="en-US"/>
        </w:rPr>
      </w:pPr>
    </w:p>
    <w:p w14:paraId="04AF53F6" w14:textId="77777777" w:rsidR="00733797" w:rsidRDefault="00733797" w:rsidP="007C2EB8">
      <w:pPr>
        <w:rPr>
          <w:lang w:val="en-US"/>
        </w:rPr>
      </w:pPr>
    </w:p>
    <w:p w14:paraId="5FC60A70" w14:textId="698FD629" w:rsidR="00733797" w:rsidRDefault="00733797" w:rsidP="007C2EB8">
      <w:pPr>
        <w:rPr>
          <w:lang w:val="en-US"/>
        </w:rPr>
      </w:pPr>
      <w:r>
        <w:rPr>
          <w:lang w:val="en-US"/>
        </w:rPr>
        <w:t xml:space="preserve">Detailed View of </w:t>
      </w:r>
      <w:r w:rsidR="00497FE6">
        <w:rPr>
          <w:lang w:val="en-US"/>
        </w:rPr>
        <w:t xml:space="preserve">how Test </w:t>
      </w:r>
      <w:r w:rsidR="007E14FD">
        <w:rPr>
          <w:lang w:val="en-US"/>
        </w:rPr>
        <w:t xml:space="preserve">table </w:t>
      </w:r>
      <w:r w:rsidR="00497FE6">
        <w:rPr>
          <w:lang w:val="en-US"/>
        </w:rPr>
        <w:t xml:space="preserve">is </w:t>
      </w:r>
      <w:r w:rsidR="000407D7">
        <w:rPr>
          <w:lang w:val="en-US"/>
        </w:rPr>
        <w:t>horizontally fragmented into different tables for each module.</w:t>
      </w:r>
    </w:p>
    <w:p w14:paraId="0361BF2F" w14:textId="77777777" w:rsidR="007E14FD" w:rsidRDefault="007E14FD" w:rsidP="007C2EB8">
      <w:pPr>
        <w:rPr>
          <w:lang w:val="en-US"/>
        </w:rPr>
      </w:pPr>
    </w:p>
    <w:p w14:paraId="79AF7A23" w14:textId="257E988E" w:rsidR="00733797" w:rsidRPr="007C2EB8" w:rsidRDefault="00733797" w:rsidP="007C2EB8">
      <w:pPr>
        <w:rPr>
          <w:lang w:val="en-US"/>
        </w:rPr>
      </w:pPr>
      <w:r>
        <w:rPr>
          <w:noProof/>
          <w:lang w:val="en-US"/>
        </w:rPr>
        <w:drawing>
          <wp:inline distT="0" distB="0" distL="0" distR="0" wp14:anchorId="5C680988" wp14:editId="2249B9C3">
            <wp:extent cx="5265420" cy="2186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5420" cy="2186940"/>
                    </a:xfrm>
                    <a:prstGeom prst="rect">
                      <a:avLst/>
                    </a:prstGeom>
                    <a:noFill/>
                    <a:ln>
                      <a:noFill/>
                    </a:ln>
                  </pic:spPr>
                </pic:pic>
              </a:graphicData>
            </a:graphic>
          </wp:inline>
        </w:drawing>
      </w:r>
    </w:p>
    <w:p w14:paraId="72A2F185" w14:textId="2B96ACEC" w:rsidR="63997CE2" w:rsidRDefault="63997CE2" w:rsidP="63997CE2">
      <w:pPr>
        <w:tabs>
          <w:tab w:val="left" w:pos="2096"/>
        </w:tabs>
        <w:rPr>
          <w:rFonts w:asciiTheme="minorHAnsi" w:hAnsiTheme="minorHAnsi" w:cstheme="minorBidi"/>
          <w:lang w:val="en-US"/>
        </w:rPr>
      </w:pPr>
    </w:p>
    <w:p w14:paraId="5A8A3EC3" w14:textId="3BEC5EB2" w:rsidR="1A652169" w:rsidRDefault="1A652169" w:rsidP="63997CE2">
      <w:pPr>
        <w:pStyle w:val="Heading5"/>
        <w:ind w:left="1440" w:firstLine="720"/>
        <w:rPr>
          <w:lang w:val="en-US"/>
        </w:rPr>
      </w:pPr>
      <w:r w:rsidRPr="63997CE2">
        <w:rPr>
          <w:lang w:val="en-US"/>
        </w:rPr>
        <w:t>(</w:t>
      </w:r>
      <w:r w:rsidRPr="3DB1AD64">
        <w:rPr>
          <w:lang w:val="en-US"/>
        </w:rPr>
        <w:t>ii</w:t>
      </w:r>
      <w:r w:rsidRPr="63997CE2">
        <w:rPr>
          <w:lang w:val="en-US"/>
        </w:rPr>
        <w:t>.iv.ii)</w:t>
      </w:r>
      <w:r w:rsidR="00A23639">
        <w:rPr>
          <w:lang w:val="en-US"/>
        </w:rPr>
        <w:t xml:space="preserve"> No</w:t>
      </w:r>
      <w:r w:rsidRPr="63997CE2">
        <w:rPr>
          <w:lang w:val="en-US"/>
        </w:rPr>
        <w:t>SQL:</w:t>
      </w:r>
    </w:p>
    <w:p w14:paraId="7D839957" w14:textId="77777777" w:rsidR="001F1617" w:rsidRDefault="001F1617" w:rsidP="001F1617">
      <w:pPr>
        <w:rPr>
          <w:lang w:val="en-US"/>
        </w:rPr>
      </w:pPr>
    </w:p>
    <w:p w14:paraId="2FE94457" w14:textId="732B35AF" w:rsidR="001F1617" w:rsidRDefault="00186232" w:rsidP="001F1617">
      <w:pPr>
        <w:rPr>
          <w:lang w:val="en-US"/>
        </w:rPr>
      </w:pPr>
      <w:r>
        <w:rPr>
          <w:lang w:val="en-US"/>
        </w:rPr>
        <w:t xml:space="preserve">How each record looks like in </w:t>
      </w:r>
      <w:r w:rsidR="00C07C36">
        <w:rPr>
          <w:lang w:val="en-US"/>
        </w:rPr>
        <w:t xml:space="preserve">JSON format in </w:t>
      </w:r>
      <w:r>
        <w:rPr>
          <w:lang w:val="en-US"/>
        </w:rPr>
        <w:t xml:space="preserve">the MongoDB </w:t>
      </w:r>
      <w:r w:rsidR="00886FFD">
        <w:rPr>
          <w:lang w:val="en-US"/>
        </w:rPr>
        <w:t>storage system.</w:t>
      </w:r>
    </w:p>
    <w:p w14:paraId="5C01F823" w14:textId="401D57EF" w:rsidR="004A20D1" w:rsidRPr="001F1617" w:rsidRDefault="004A20D1" w:rsidP="001F1617">
      <w:pPr>
        <w:rPr>
          <w:lang w:val="en-US"/>
        </w:rPr>
      </w:pPr>
      <w:r>
        <w:rPr>
          <w:lang w:val="en-US"/>
        </w:rPr>
        <w:t>Note that for different tests there can be a different amount of answers</w:t>
      </w:r>
      <w:r w:rsidR="00E744EC">
        <w:rPr>
          <w:lang w:val="en-US"/>
        </w:rPr>
        <w:t xml:space="preserve"> provided by the student for th</w:t>
      </w:r>
      <w:r w:rsidR="00BE69BB">
        <w:rPr>
          <w:lang w:val="en-US"/>
        </w:rPr>
        <w:t>eir submissions.</w:t>
      </w:r>
    </w:p>
    <w:p w14:paraId="377CC09F" w14:textId="7C9D60ED" w:rsidR="63997CE2" w:rsidRDefault="001F1617" w:rsidP="001F1617">
      <w:pPr>
        <w:pStyle w:val="Heading3"/>
        <w:rPr>
          <w:rFonts w:asciiTheme="minorHAnsi" w:hAnsiTheme="minorHAnsi" w:cstheme="minorBidi"/>
          <w:b w:val="0"/>
          <w:bCs w:val="0"/>
          <w:lang w:val="en-US"/>
        </w:rPr>
      </w:pPr>
      <w:bookmarkStart w:id="23" w:name="_Toc95100652"/>
      <w:r>
        <w:rPr>
          <w:noProof/>
        </w:rPr>
        <w:lastRenderedPageBreak/>
        <w:drawing>
          <wp:inline distT="0" distB="0" distL="0" distR="0" wp14:anchorId="3C9C5B02" wp14:editId="4AF19385">
            <wp:extent cx="5276215" cy="2896235"/>
            <wp:effectExtent l="0" t="0" r="635"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8"/>
                    <a:stretch>
                      <a:fillRect/>
                    </a:stretch>
                  </pic:blipFill>
                  <pic:spPr>
                    <a:xfrm>
                      <a:off x="0" y="0"/>
                      <a:ext cx="5276215" cy="2896235"/>
                    </a:xfrm>
                    <a:prstGeom prst="rect">
                      <a:avLst/>
                    </a:prstGeom>
                  </pic:spPr>
                </pic:pic>
              </a:graphicData>
            </a:graphic>
          </wp:inline>
        </w:drawing>
      </w:r>
      <w:bookmarkEnd w:id="23"/>
    </w:p>
    <w:p w14:paraId="548AF354" w14:textId="4B2BCA59" w:rsidR="63997CE2" w:rsidRPr="008D6E78" w:rsidRDefault="1A652169" w:rsidP="008D6E78">
      <w:pPr>
        <w:pStyle w:val="Heading3"/>
        <w:ind w:left="720" w:firstLine="720"/>
        <w:rPr>
          <w:rFonts w:asciiTheme="minorHAnsi" w:hAnsiTheme="minorHAnsi" w:cstheme="minorBidi"/>
          <w:b w:val="0"/>
          <w:lang w:val="en-US"/>
        </w:rPr>
      </w:pPr>
      <w:bookmarkStart w:id="24" w:name="_Toc95100653"/>
      <w:r w:rsidRPr="63997CE2">
        <w:rPr>
          <w:rFonts w:asciiTheme="minorHAnsi" w:hAnsiTheme="minorHAnsi" w:cstheme="minorBidi"/>
          <w:b w:val="0"/>
          <w:bCs w:val="0"/>
          <w:lang w:val="en-US"/>
        </w:rPr>
        <w:t>(</w:t>
      </w:r>
      <w:r w:rsidRPr="256B66BE">
        <w:rPr>
          <w:rFonts w:asciiTheme="minorHAnsi" w:hAnsiTheme="minorHAnsi" w:cstheme="minorBidi"/>
          <w:b w:val="0"/>
          <w:bCs w:val="0"/>
          <w:lang w:val="en-US"/>
        </w:rPr>
        <w:t>ii</w:t>
      </w:r>
      <w:r w:rsidRPr="63997CE2">
        <w:rPr>
          <w:rFonts w:asciiTheme="minorHAnsi" w:hAnsiTheme="minorHAnsi" w:cstheme="minorBidi"/>
          <w:b w:val="0"/>
          <w:bCs w:val="0"/>
          <w:lang w:val="en-US"/>
        </w:rPr>
        <w:t>.v) Implementation of business queries</w:t>
      </w:r>
      <w:bookmarkEnd w:id="24"/>
    </w:p>
    <w:p w14:paraId="1FA53988" w14:textId="4F36A735" w:rsidR="1A652169" w:rsidRDefault="1A652169" w:rsidP="63997CE2">
      <w:pPr>
        <w:pStyle w:val="Heading5"/>
        <w:ind w:left="1440" w:firstLine="720"/>
        <w:rPr>
          <w:lang w:val="en-US"/>
        </w:rPr>
      </w:pPr>
      <w:r w:rsidRPr="63997CE2">
        <w:rPr>
          <w:lang w:val="en-US"/>
        </w:rPr>
        <w:t>(</w:t>
      </w:r>
      <w:r w:rsidRPr="256B66BE">
        <w:rPr>
          <w:lang w:val="en-US"/>
        </w:rPr>
        <w:t>ii</w:t>
      </w:r>
      <w:r w:rsidRPr="63997CE2">
        <w:rPr>
          <w:lang w:val="en-US"/>
        </w:rPr>
        <w:t>.v.i) SQL/AzureSQLDatabase</w:t>
      </w:r>
      <w:r w:rsidR="00677765">
        <w:rPr>
          <w:lang w:val="en-US"/>
        </w:rPr>
        <w:t>:</w:t>
      </w:r>
    </w:p>
    <w:p w14:paraId="70A584F0" w14:textId="3C149514" w:rsidR="00860793" w:rsidRDefault="002547F5" w:rsidP="002547F5">
      <w:pPr>
        <w:rPr>
          <w:lang w:val="en-US"/>
        </w:rPr>
      </w:pPr>
      <w:r>
        <w:rPr>
          <w:lang w:val="en-US"/>
        </w:rPr>
        <w:t>To begin partitioning</w:t>
      </w:r>
      <w:r w:rsidR="005B4EA5">
        <w:rPr>
          <w:lang w:val="en-US"/>
        </w:rPr>
        <w:t xml:space="preserve"> for Test and Assignment</w:t>
      </w:r>
      <w:r>
        <w:rPr>
          <w:lang w:val="en-US"/>
        </w:rPr>
        <w:t xml:space="preserve">, we need to create </w:t>
      </w:r>
      <w:r w:rsidR="00F20D7D">
        <w:rPr>
          <w:lang w:val="en-US"/>
        </w:rPr>
        <w:t>filegroups</w:t>
      </w:r>
      <w:r>
        <w:rPr>
          <w:lang w:val="en-US"/>
        </w:rPr>
        <w:t xml:space="preserve"> for each </w:t>
      </w:r>
      <w:r w:rsidR="00F20D7D">
        <w:rPr>
          <w:lang w:val="en-US"/>
        </w:rPr>
        <w:t>Module.</w:t>
      </w:r>
    </w:p>
    <w:p w14:paraId="7F17F900" w14:textId="6B911214" w:rsidR="005B4EA5" w:rsidRDefault="00ED3CF2" w:rsidP="002547F5">
      <w:pPr>
        <w:rPr>
          <w:lang w:val="en-US"/>
        </w:rPr>
      </w:pPr>
      <w:r>
        <w:rPr>
          <w:lang w:val="en-US"/>
        </w:rPr>
        <w:t xml:space="preserve">So assuming we have a database called </w:t>
      </w:r>
      <w:r w:rsidR="002E374F">
        <w:rPr>
          <w:lang w:val="en-US"/>
        </w:rPr>
        <w:t>UniversityDatabase</w:t>
      </w:r>
      <w:r w:rsidR="002D5501">
        <w:rPr>
          <w:lang w:val="en-US"/>
        </w:rPr>
        <w:t>:</w:t>
      </w:r>
    </w:p>
    <w:p w14:paraId="21C654A9" w14:textId="28BE3788" w:rsidR="002E374F" w:rsidRDefault="002E374F" w:rsidP="002547F5">
      <w:pPr>
        <w:rPr>
          <w:lang w:val="en-US"/>
        </w:rPr>
      </w:pPr>
    </w:p>
    <w:p w14:paraId="3AA6D2C9" w14:textId="0D3E1D78" w:rsidR="002E374F" w:rsidRDefault="008A3BB6" w:rsidP="002547F5">
      <w:pPr>
        <w:rPr>
          <w:rStyle w:val="crayon-i"/>
          <w:rFonts w:ascii="Courier New" w:hAnsi="Courier New" w:cs="Courier New"/>
          <w:color w:val="000000" w:themeColor="text1"/>
          <w:bdr w:val="none" w:sz="0" w:space="0" w:color="auto" w:frame="1"/>
          <w:shd w:val="clear" w:color="auto" w:fill="FFFFFF"/>
        </w:rPr>
      </w:pPr>
      <w:r w:rsidRPr="008A3BB6">
        <w:rPr>
          <w:rStyle w:val="crayon-k"/>
          <w:rFonts w:ascii="Courier New" w:hAnsi="Courier New" w:cs="Courier New"/>
          <w:color w:val="000000" w:themeColor="text1"/>
          <w:bdr w:val="none" w:sz="0" w:space="0" w:color="auto" w:frame="1"/>
          <w:shd w:val="clear" w:color="auto" w:fill="FFFFFF"/>
        </w:rPr>
        <w:t>ALTER</w:t>
      </w:r>
      <w:r w:rsidRPr="008A3BB6">
        <w:rPr>
          <w:rStyle w:val="crayon-h"/>
          <w:rFonts w:ascii="Courier New" w:hAnsi="Courier New" w:cs="Courier New"/>
          <w:color w:val="000000" w:themeColor="text1"/>
          <w:bdr w:val="none" w:sz="0" w:space="0" w:color="auto" w:frame="1"/>
          <w:shd w:val="clear" w:color="auto" w:fill="FFFFFF"/>
        </w:rPr>
        <w:t xml:space="preserve"> </w:t>
      </w:r>
      <w:r w:rsidRPr="008A3BB6">
        <w:rPr>
          <w:rStyle w:val="crayon-k"/>
          <w:rFonts w:ascii="Courier New" w:hAnsi="Courier New" w:cs="Courier New"/>
          <w:color w:val="000000" w:themeColor="text1"/>
          <w:bdr w:val="none" w:sz="0" w:space="0" w:color="auto" w:frame="1"/>
          <w:shd w:val="clear" w:color="auto" w:fill="FFFFFF"/>
        </w:rPr>
        <w:t>DATABASE</w:t>
      </w:r>
      <w:r w:rsidRPr="008A3BB6">
        <w:rPr>
          <w:rStyle w:val="crayon-h"/>
          <w:rFonts w:ascii="Courier New" w:hAnsi="Courier New" w:cs="Courier New"/>
          <w:color w:val="000000" w:themeColor="text1"/>
          <w:bdr w:val="none" w:sz="0" w:space="0" w:color="auto" w:frame="1"/>
          <w:shd w:val="clear" w:color="auto" w:fill="FFFFFF"/>
        </w:rPr>
        <w:t xml:space="preserve"> </w:t>
      </w:r>
      <w:r w:rsidR="005A4B55">
        <w:rPr>
          <w:rStyle w:val="crayon-i"/>
          <w:rFonts w:ascii="Courier New" w:hAnsi="Courier New" w:cs="Courier New"/>
          <w:color w:val="000000" w:themeColor="text1"/>
          <w:bdr w:val="none" w:sz="0" w:space="0" w:color="auto" w:frame="1"/>
          <w:shd w:val="clear" w:color="auto" w:fill="FFFFFF"/>
        </w:rPr>
        <w:t>UniversityDatabase</w:t>
      </w:r>
    </w:p>
    <w:p w14:paraId="6ACF5481" w14:textId="49397811" w:rsidR="005A4B55" w:rsidRDefault="005A4B55" w:rsidP="002547F5">
      <w:pPr>
        <w:rPr>
          <w:rStyle w:val="crayon-i"/>
          <w:rFonts w:ascii="Courier New" w:hAnsi="Courier New" w:cs="Courier New"/>
          <w:color w:val="000000" w:themeColor="text1"/>
          <w:bdr w:val="none" w:sz="0" w:space="0" w:color="auto" w:frame="1"/>
          <w:shd w:val="clear" w:color="auto" w:fill="FFFFFF"/>
        </w:rPr>
      </w:pPr>
      <w:r>
        <w:rPr>
          <w:rStyle w:val="crayon-i"/>
          <w:rFonts w:ascii="Courier New" w:hAnsi="Courier New" w:cs="Courier New"/>
          <w:color w:val="000000" w:themeColor="text1"/>
          <w:bdr w:val="none" w:sz="0" w:space="0" w:color="auto" w:frame="1"/>
          <w:shd w:val="clear" w:color="auto" w:fill="FFFFFF"/>
        </w:rPr>
        <w:t xml:space="preserve">ADD FILEGROUP </w:t>
      </w:r>
      <w:r w:rsidR="002B79BE">
        <w:rPr>
          <w:rStyle w:val="crayon-i"/>
          <w:rFonts w:ascii="Courier New" w:hAnsi="Courier New" w:cs="Courier New"/>
          <w:color w:val="000000" w:themeColor="text1"/>
          <w:bdr w:val="none" w:sz="0" w:space="0" w:color="auto" w:frame="1"/>
          <w:shd w:val="clear" w:color="auto" w:fill="FFFFFF"/>
        </w:rPr>
        <w:t>Test</w:t>
      </w:r>
      <w:r w:rsidR="00DC2313">
        <w:rPr>
          <w:rStyle w:val="crayon-i"/>
          <w:rFonts w:ascii="Courier New" w:hAnsi="Courier New" w:cs="Courier New"/>
          <w:color w:val="000000" w:themeColor="text1"/>
          <w:bdr w:val="none" w:sz="0" w:space="0" w:color="auto" w:frame="1"/>
          <w:shd w:val="clear" w:color="auto" w:fill="FFFFFF"/>
        </w:rPr>
        <w:t>AdvancedDatabases</w:t>
      </w:r>
    </w:p>
    <w:p w14:paraId="027C1DA6" w14:textId="41401032" w:rsidR="00DC2313" w:rsidRDefault="00DC2313" w:rsidP="002547F5">
      <w:pPr>
        <w:rPr>
          <w:rStyle w:val="crayon-i"/>
          <w:rFonts w:ascii="Courier New" w:hAnsi="Courier New" w:cs="Courier New"/>
          <w:color w:val="000000" w:themeColor="text1"/>
          <w:bdr w:val="none" w:sz="0" w:space="0" w:color="auto" w:frame="1"/>
          <w:shd w:val="clear" w:color="auto" w:fill="FFFFFF"/>
        </w:rPr>
      </w:pPr>
      <w:r>
        <w:rPr>
          <w:rStyle w:val="crayon-i"/>
          <w:rFonts w:ascii="Courier New" w:hAnsi="Courier New" w:cs="Courier New"/>
          <w:color w:val="000000" w:themeColor="text1"/>
          <w:bdr w:val="none" w:sz="0" w:space="0" w:color="auto" w:frame="1"/>
          <w:shd w:val="clear" w:color="auto" w:fill="FFFFFF"/>
        </w:rPr>
        <w:t>GO</w:t>
      </w:r>
    </w:p>
    <w:p w14:paraId="2FDA7E67" w14:textId="77777777" w:rsidR="00DC2313" w:rsidRDefault="00DC2313" w:rsidP="00DC2313">
      <w:pPr>
        <w:rPr>
          <w:rStyle w:val="crayon-i"/>
          <w:rFonts w:ascii="Courier New" w:hAnsi="Courier New" w:cs="Courier New"/>
          <w:color w:val="000000" w:themeColor="text1"/>
          <w:bdr w:val="none" w:sz="0" w:space="0" w:color="auto" w:frame="1"/>
          <w:shd w:val="clear" w:color="auto" w:fill="FFFFFF"/>
        </w:rPr>
      </w:pPr>
      <w:r w:rsidRPr="008A3BB6">
        <w:rPr>
          <w:rStyle w:val="crayon-k"/>
          <w:rFonts w:ascii="Courier New" w:hAnsi="Courier New" w:cs="Courier New"/>
          <w:color w:val="000000" w:themeColor="text1"/>
          <w:bdr w:val="none" w:sz="0" w:space="0" w:color="auto" w:frame="1"/>
          <w:shd w:val="clear" w:color="auto" w:fill="FFFFFF"/>
        </w:rPr>
        <w:t>ALTER</w:t>
      </w:r>
      <w:r w:rsidRPr="008A3BB6">
        <w:rPr>
          <w:rStyle w:val="crayon-h"/>
          <w:rFonts w:ascii="Courier New" w:hAnsi="Courier New" w:cs="Courier New"/>
          <w:color w:val="000000" w:themeColor="text1"/>
          <w:bdr w:val="none" w:sz="0" w:space="0" w:color="auto" w:frame="1"/>
          <w:shd w:val="clear" w:color="auto" w:fill="FFFFFF"/>
        </w:rPr>
        <w:t xml:space="preserve"> </w:t>
      </w:r>
      <w:r w:rsidRPr="008A3BB6">
        <w:rPr>
          <w:rStyle w:val="crayon-k"/>
          <w:rFonts w:ascii="Courier New" w:hAnsi="Courier New" w:cs="Courier New"/>
          <w:color w:val="000000" w:themeColor="text1"/>
          <w:bdr w:val="none" w:sz="0" w:space="0" w:color="auto" w:frame="1"/>
          <w:shd w:val="clear" w:color="auto" w:fill="FFFFFF"/>
        </w:rPr>
        <w:t>DATABASE</w:t>
      </w:r>
      <w:r w:rsidRPr="008A3BB6">
        <w:rPr>
          <w:rStyle w:val="crayon-h"/>
          <w:rFonts w:ascii="Courier New" w:hAnsi="Courier New" w:cs="Courier New"/>
          <w:color w:val="000000" w:themeColor="text1"/>
          <w:bdr w:val="none" w:sz="0" w:space="0" w:color="auto" w:frame="1"/>
          <w:shd w:val="clear" w:color="auto" w:fill="FFFFFF"/>
        </w:rPr>
        <w:t xml:space="preserve"> </w:t>
      </w:r>
      <w:r>
        <w:rPr>
          <w:rStyle w:val="crayon-i"/>
          <w:rFonts w:ascii="Courier New" w:hAnsi="Courier New" w:cs="Courier New"/>
          <w:color w:val="000000" w:themeColor="text1"/>
          <w:bdr w:val="none" w:sz="0" w:space="0" w:color="auto" w:frame="1"/>
          <w:shd w:val="clear" w:color="auto" w:fill="FFFFFF"/>
        </w:rPr>
        <w:t>UniversityDatabase</w:t>
      </w:r>
    </w:p>
    <w:p w14:paraId="6C30037E" w14:textId="2E8FB2EF" w:rsidR="00DC2313" w:rsidRDefault="00DC2313" w:rsidP="00DC2313">
      <w:pPr>
        <w:rPr>
          <w:rStyle w:val="crayon-i"/>
          <w:rFonts w:ascii="Courier New" w:hAnsi="Courier New" w:cs="Courier New"/>
          <w:color w:val="000000" w:themeColor="text1"/>
          <w:bdr w:val="none" w:sz="0" w:space="0" w:color="auto" w:frame="1"/>
          <w:shd w:val="clear" w:color="auto" w:fill="FFFFFF"/>
        </w:rPr>
      </w:pPr>
      <w:r>
        <w:rPr>
          <w:rStyle w:val="crayon-i"/>
          <w:rFonts w:ascii="Courier New" w:hAnsi="Courier New" w:cs="Courier New"/>
          <w:color w:val="000000" w:themeColor="text1"/>
          <w:bdr w:val="none" w:sz="0" w:space="0" w:color="auto" w:frame="1"/>
          <w:shd w:val="clear" w:color="auto" w:fill="FFFFFF"/>
        </w:rPr>
        <w:t xml:space="preserve">ADD FILEGROUP </w:t>
      </w:r>
      <w:r w:rsidR="002B79BE">
        <w:rPr>
          <w:rStyle w:val="crayon-i"/>
          <w:rFonts w:ascii="Courier New" w:hAnsi="Courier New" w:cs="Courier New"/>
          <w:color w:val="000000" w:themeColor="text1"/>
          <w:bdr w:val="none" w:sz="0" w:space="0" w:color="auto" w:frame="1"/>
          <w:shd w:val="clear" w:color="auto" w:fill="FFFFFF"/>
        </w:rPr>
        <w:t>Test</w:t>
      </w:r>
      <w:r w:rsidR="00537EC9">
        <w:rPr>
          <w:rStyle w:val="crayon-i"/>
          <w:rFonts w:ascii="Courier New" w:hAnsi="Courier New" w:cs="Courier New"/>
          <w:color w:val="000000" w:themeColor="text1"/>
          <w:bdr w:val="none" w:sz="0" w:space="0" w:color="auto" w:frame="1"/>
          <w:shd w:val="clear" w:color="auto" w:fill="FFFFFF"/>
        </w:rPr>
        <w:t>MachineLearning</w:t>
      </w:r>
    </w:p>
    <w:p w14:paraId="0902DCF5" w14:textId="77777777" w:rsidR="00DC2313" w:rsidRPr="008A3BB6" w:rsidRDefault="00DC2313" w:rsidP="00DC2313">
      <w:pPr>
        <w:rPr>
          <w:color w:val="000000" w:themeColor="text1"/>
          <w:lang w:val="en-US"/>
        </w:rPr>
      </w:pPr>
      <w:r>
        <w:rPr>
          <w:rStyle w:val="crayon-i"/>
          <w:rFonts w:ascii="Courier New" w:hAnsi="Courier New" w:cs="Courier New"/>
          <w:color w:val="000000" w:themeColor="text1"/>
          <w:bdr w:val="none" w:sz="0" w:space="0" w:color="auto" w:frame="1"/>
          <w:shd w:val="clear" w:color="auto" w:fill="FFFFFF"/>
        </w:rPr>
        <w:t>GO</w:t>
      </w:r>
    </w:p>
    <w:p w14:paraId="4F6681E2" w14:textId="77777777" w:rsidR="00DC2313" w:rsidRDefault="00DC2313" w:rsidP="002547F5">
      <w:pPr>
        <w:rPr>
          <w:color w:val="000000" w:themeColor="text1"/>
          <w:lang w:val="en-US"/>
        </w:rPr>
      </w:pPr>
    </w:p>
    <w:p w14:paraId="733E131A" w14:textId="77777777" w:rsidR="00DC2313" w:rsidRDefault="00DC2313" w:rsidP="00DC2313">
      <w:pPr>
        <w:rPr>
          <w:rStyle w:val="crayon-i"/>
          <w:rFonts w:ascii="Courier New" w:hAnsi="Courier New" w:cs="Courier New"/>
          <w:color w:val="000000" w:themeColor="text1"/>
          <w:bdr w:val="none" w:sz="0" w:space="0" w:color="auto" w:frame="1"/>
          <w:shd w:val="clear" w:color="auto" w:fill="FFFFFF"/>
        </w:rPr>
      </w:pPr>
      <w:r w:rsidRPr="008A3BB6">
        <w:rPr>
          <w:rStyle w:val="crayon-k"/>
          <w:rFonts w:ascii="Courier New" w:hAnsi="Courier New" w:cs="Courier New"/>
          <w:color w:val="000000" w:themeColor="text1"/>
          <w:bdr w:val="none" w:sz="0" w:space="0" w:color="auto" w:frame="1"/>
          <w:shd w:val="clear" w:color="auto" w:fill="FFFFFF"/>
        </w:rPr>
        <w:t>ALTER</w:t>
      </w:r>
      <w:r w:rsidRPr="008A3BB6">
        <w:rPr>
          <w:rStyle w:val="crayon-h"/>
          <w:rFonts w:ascii="Courier New" w:hAnsi="Courier New" w:cs="Courier New"/>
          <w:color w:val="000000" w:themeColor="text1"/>
          <w:bdr w:val="none" w:sz="0" w:space="0" w:color="auto" w:frame="1"/>
          <w:shd w:val="clear" w:color="auto" w:fill="FFFFFF"/>
        </w:rPr>
        <w:t xml:space="preserve"> </w:t>
      </w:r>
      <w:r w:rsidRPr="008A3BB6">
        <w:rPr>
          <w:rStyle w:val="crayon-k"/>
          <w:rFonts w:ascii="Courier New" w:hAnsi="Courier New" w:cs="Courier New"/>
          <w:color w:val="000000" w:themeColor="text1"/>
          <w:bdr w:val="none" w:sz="0" w:space="0" w:color="auto" w:frame="1"/>
          <w:shd w:val="clear" w:color="auto" w:fill="FFFFFF"/>
        </w:rPr>
        <w:t>DATABASE</w:t>
      </w:r>
      <w:r w:rsidRPr="008A3BB6">
        <w:rPr>
          <w:rStyle w:val="crayon-h"/>
          <w:rFonts w:ascii="Courier New" w:hAnsi="Courier New" w:cs="Courier New"/>
          <w:color w:val="000000" w:themeColor="text1"/>
          <w:bdr w:val="none" w:sz="0" w:space="0" w:color="auto" w:frame="1"/>
          <w:shd w:val="clear" w:color="auto" w:fill="FFFFFF"/>
        </w:rPr>
        <w:t xml:space="preserve"> </w:t>
      </w:r>
      <w:r>
        <w:rPr>
          <w:rStyle w:val="crayon-i"/>
          <w:rFonts w:ascii="Courier New" w:hAnsi="Courier New" w:cs="Courier New"/>
          <w:color w:val="000000" w:themeColor="text1"/>
          <w:bdr w:val="none" w:sz="0" w:space="0" w:color="auto" w:frame="1"/>
          <w:shd w:val="clear" w:color="auto" w:fill="FFFFFF"/>
        </w:rPr>
        <w:t>UniversityDatabase</w:t>
      </w:r>
    </w:p>
    <w:p w14:paraId="2F6FB1AD" w14:textId="511E071F" w:rsidR="00DC2313" w:rsidRDefault="00DC2313" w:rsidP="00DC2313">
      <w:pPr>
        <w:rPr>
          <w:rStyle w:val="crayon-i"/>
          <w:rFonts w:ascii="Courier New" w:hAnsi="Courier New" w:cs="Courier New"/>
          <w:color w:val="000000" w:themeColor="text1"/>
          <w:bdr w:val="none" w:sz="0" w:space="0" w:color="auto" w:frame="1"/>
          <w:shd w:val="clear" w:color="auto" w:fill="FFFFFF"/>
        </w:rPr>
      </w:pPr>
      <w:r>
        <w:rPr>
          <w:rStyle w:val="crayon-i"/>
          <w:rFonts w:ascii="Courier New" w:hAnsi="Courier New" w:cs="Courier New"/>
          <w:color w:val="000000" w:themeColor="text1"/>
          <w:bdr w:val="none" w:sz="0" w:space="0" w:color="auto" w:frame="1"/>
          <w:shd w:val="clear" w:color="auto" w:fill="FFFFFF"/>
        </w:rPr>
        <w:t xml:space="preserve">ADD FILEGROUP </w:t>
      </w:r>
      <w:r w:rsidR="002B79BE">
        <w:rPr>
          <w:rStyle w:val="crayon-i"/>
          <w:rFonts w:ascii="Courier New" w:hAnsi="Courier New" w:cs="Courier New"/>
          <w:color w:val="000000" w:themeColor="text1"/>
          <w:bdr w:val="none" w:sz="0" w:space="0" w:color="auto" w:frame="1"/>
          <w:shd w:val="clear" w:color="auto" w:fill="FFFFFF"/>
        </w:rPr>
        <w:t>Test</w:t>
      </w:r>
      <w:r w:rsidR="002D5501">
        <w:rPr>
          <w:rStyle w:val="crayon-i"/>
          <w:rFonts w:ascii="Courier New" w:hAnsi="Courier New" w:cs="Courier New"/>
          <w:color w:val="000000" w:themeColor="text1"/>
          <w:bdr w:val="none" w:sz="0" w:space="0" w:color="auto" w:frame="1"/>
          <w:shd w:val="clear" w:color="auto" w:fill="FFFFFF"/>
        </w:rPr>
        <w:t>DiscreteMathematics</w:t>
      </w:r>
    </w:p>
    <w:p w14:paraId="6AFFFC9B" w14:textId="77777777" w:rsidR="00DC2313" w:rsidRPr="008A3BB6" w:rsidRDefault="00DC2313" w:rsidP="00DC2313">
      <w:pPr>
        <w:rPr>
          <w:color w:val="000000" w:themeColor="text1"/>
          <w:lang w:val="en-US"/>
        </w:rPr>
      </w:pPr>
      <w:r>
        <w:rPr>
          <w:rStyle w:val="crayon-i"/>
          <w:rFonts w:ascii="Courier New" w:hAnsi="Courier New" w:cs="Courier New"/>
          <w:color w:val="000000" w:themeColor="text1"/>
          <w:bdr w:val="none" w:sz="0" w:space="0" w:color="auto" w:frame="1"/>
          <w:shd w:val="clear" w:color="auto" w:fill="FFFFFF"/>
        </w:rPr>
        <w:t>GO</w:t>
      </w:r>
    </w:p>
    <w:p w14:paraId="25E48E35" w14:textId="77777777" w:rsidR="00DC2313" w:rsidRDefault="00DC2313" w:rsidP="002547F5">
      <w:pPr>
        <w:rPr>
          <w:color w:val="000000" w:themeColor="text1"/>
          <w:lang w:val="en-US"/>
        </w:rPr>
      </w:pPr>
    </w:p>
    <w:p w14:paraId="67479000" w14:textId="294BFF76" w:rsidR="00DC2313" w:rsidRDefault="00537EC9" w:rsidP="002547F5">
      <w:pPr>
        <w:rPr>
          <w:color w:val="000000" w:themeColor="text1"/>
          <w:lang w:val="en-US"/>
        </w:rPr>
      </w:pPr>
      <w:r>
        <w:rPr>
          <w:color w:val="000000" w:themeColor="text1"/>
          <w:lang w:val="en-US"/>
        </w:rPr>
        <w:t>… and so on</w:t>
      </w:r>
      <w:r w:rsidR="002D5501">
        <w:rPr>
          <w:color w:val="000000" w:themeColor="text1"/>
          <w:lang w:val="en-US"/>
        </w:rPr>
        <w:t>, for all the modules</w:t>
      </w:r>
      <w:r>
        <w:rPr>
          <w:color w:val="000000" w:themeColor="text1"/>
          <w:lang w:val="en-US"/>
        </w:rPr>
        <w:t>.</w:t>
      </w:r>
    </w:p>
    <w:p w14:paraId="4263FE35" w14:textId="77777777" w:rsidR="002D5501" w:rsidRDefault="002D5501" w:rsidP="002547F5">
      <w:pPr>
        <w:rPr>
          <w:color w:val="000000" w:themeColor="text1"/>
          <w:lang w:val="en-US"/>
        </w:rPr>
      </w:pPr>
    </w:p>
    <w:p w14:paraId="7CDF965A" w14:textId="06BBD7B6" w:rsidR="002D5501" w:rsidRDefault="00A355BC" w:rsidP="002547F5">
      <w:pPr>
        <w:rPr>
          <w:color w:val="000000" w:themeColor="text1"/>
          <w:lang w:val="en-US"/>
        </w:rPr>
      </w:pPr>
      <w:r>
        <w:rPr>
          <w:color w:val="000000" w:themeColor="text1"/>
          <w:lang w:val="en-US"/>
        </w:rPr>
        <w:t xml:space="preserve">Then we add </w:t>
      </w:r>
      <w:r w:rsidR="00A93514">
        <w:rPr>
          <w:color w:val="000000" w:themeColor="text1"/>
          <w:lang w:val="en-US"/>
        </w:rPr>
        <w:t xml:space="preserve">an .ndf file to each filegroup created. An .ndf file contains </w:t>
      </w:r>
      <w:r w:rsidR="00D713F4">
        <w:rPr>
          <w:color w:val="000000" w:themeColor="text1"/>
          <w:lang w:val="en-US"/>
        </w:rPr>
        <w:t>the data for the records entered</w:t>
      </w:r>
      <w:r w:rsidR="00870028">
        <w:rPr>
          <w:color w:val="000000" w:themeColor="text1"/>
          <w:lang w:val="en-US"/>
        </w:rPr>
        <w:t xml:space="preserve"> based on which filegroup the .ndf file is in.</w:t>
      </w:r>
    </w:p>
    <w:p w14:paraId="70FBFCF5" w14:textId="06BBD7B6" w:rsidR="00095742" w:rsidRDefault="00095742" w:rsidP="002547F5">
      <w:pPr>
        <w:rPr>
          <w:color w:val="000000" w:themeColor="text1"/>
          <w:lang w:val="en-US"/>
        </w:rPr>
      </w:pPr>
    </w:p>
    <w:p w14:paraId="0678FF93" w14:textId="32D13317" w:rsidR="00422823" w:rsidRPr="00422823" w:rsidRDefault="00422823" w:rsidP="00422823">
      <w:pPr>
        <w:wordWrap w:val="0"/>
        <w:textAlignment w:val="baseline"/>
        <w:rPr>
          <w:rFonts w:ascii="Courier New" w:eastAsia="Times New Roman" w:hAnsi="Courier New" w:cs="Courier New"/>
          <w:color w:val="000000" w:themeColor="text1"/>
          <w:lang w:val="en-SG" w:eastAsia="zh-CN"/>
        </w:rPr>
      </w:pPr>
      <w:r w:rsidRPr="00422823">
        <w:rPr>
          <w:rFonts w:ascii="Courier New" w:eastAsia="Times New Roman" w:hAnsi="Courier New" w:cs="Courier New"/>
          <w:color w:val="000000" w:themeColor="text1"/>
          <w:bdr w:val="none" w:sz="0" w:space="0" w:color="auto" w:frame="1"/>
          <w:lang w:val="en-SG" w:eastAsia="zh-CN"/>
        </w:rPr>
        <w:t>ALTER DATABASE [</w:t>
      </w:r>
      <w:r>
        <w:rPr>
          <w:rFonts w:ascii="Courier New" w:eastAsia="Times New Roman" w:hAnsi="Courier New" w:cs="Courier New"/>
          <w:color w:val="000000" w:themeColor="text1"/>
          <w:bdr w:val="none" w:sz="0" w:space="0" w:color="auto" w:frame="1"/>
          <w:lang w:val="en-SG" w:eastAsia="zh-CN"/>
        </w:rPr>
        <w:t>UniversityDatabase</w:t>
      </w:r>
      <w:r w:rsidRPr="00422823">
        <w:rPr>
          <w:rFonts w:ascii="Courier New" w:eastAsia="Times New Roman" w:hAnsi="Courier New" w:cs="Courier New"/>
          <w:color w:val="000000" w:themeColor="text1"/>
          <w:bdr w:val="none" w:sz="0" w:space="0" w:color="auto" w:frame="1"/>
          <w:lang w:val="en-SG" w:eastAsia="zh-CN"/>
        </w:rPr>
        <w:t>]</w:t>
      </w:r>
    </w:p>
    <w:p w14:paraId="6AF15017" w14:textId="77777777" w:rsidR="00422823" w:rsidRPr="00422823" w:rsidRDefault="00422823" w:rsidP="00422823">
      <w:pPr>
        <w:wordWrap w:val="0"/>
        <w:textAlignment w:val="baseline"/>
        <w:rPr>
          <w:rFonts w:ascii="Courier New" w:eastAsia="Times New Roman" w:hAnsi="Courier New" w:cs="Courier New"/>
          <w:color w:val="000000" w:themeColor="text1"/>
          <w:lang w:val="en-SG" w:eastAsia="zh-CN"/>
        </w:rPr>
      </w:pPr>
      <w:r w:rsidRPr="00422823">
        <w:rPr>
          <w:rFonts w:ascii="Courier New" w:eastAsia="Times New Roman" w:hAnsi="Courier New" w:cs="Courier New"/>
          <w:color w:val="000000" w:themeColor="text1"/>
          <w:bdr w:val="none" w:sz="0" w:space="0" w:color="auto" w:frame="1"/>
          <w:lang w:val="en-SG" w:eastAsia="zh-CN"/>
        </w:rPr>
        <w:t xml:space="preserve">    ADD FILE </w:t>
      </w:r>
    </w:p>
    <w:p w14:paraId="469A6A35" w14:textId="77777777" w:rsidR="00422823" w:rsidRPr="00422823" w:rsidRDefault="00422823" w:rsidP="00422823">
      <w:pPr>
        <w:wordWrap w:val="0"/>
        <w:textAlignment w:val="baseline"/>
        <w:rPr>
          <w:rFonts w:ascii="Courier New" w:eastAsia="Times New Roman" w:hAnsi="Courier New" w:cs="Courier New"/>
          <w:color w:val="000000" w:themeColor="text1"/>
          <w:lang w:val="en-SG" w:eastAsia="zh-CN"/>
        </w:rPr>
      </w:pPr>
      <w:r w:rsidRPr="00422823">
        <w:rPr>
          <w:rFonts w:ascii="Courier New" w:eastAsia="Times New Roman" w:hAnsi="Courier New" w:cs="Courier New"/>
          <w:color w:val="000000" w:themeColor="text1"/>
          <w:bdr w:val="none" w:sz="0" w:space="0" w:color="auto" w:frame="1"/>
          <w:lang w:val="en-SG" w:eastAsia="zh-CN"/>
        </w:rPr>
        <w:t>    (</w:t>
      </w:r>
    </w:p>
    <w:p w14:paraId="2CE943CE" w14:textId="287A26F6" w:rsidR="00422823" w:rsidRPr="00422823" w:rsidRDefault="00422823" w:rsidP="00422823">
      <w:pPr>
        <w:wordWrap w:val="0"/>
        <w:textAlignment w:val="baseline"/>
        <w:rPr>
          <w:rFonts w:ascii="Courier New" w:eastAsia="Times New Roman" w:hAnsi="Courier New" w:cs="Courier New"/>
          <w:color w:val="000000" w:themeColor="text1"/>
          <w:lang w:val="en-SG" w:eastAsia="zh-CN"/>
        </w:rPr>
      </w:pPr>
      <w:r w:rsidRPr="00422823">
        <w:rPr>
          <w:rFonts w:ascii="Courier New" w:eastAsia="Times New Roman" w:hAnsi="Courier New" w:cs="Courier New"/>
          <w:color w:val="000000" w:themeColor="text1"/>
          <w:bdr w:val="none" w:sz="0" w:space="0" w:color="auto" w:frame="1"/>
          <w:lang w:val="en-SG" w:eastAsia="zh-CN"/>
        </w:rPr>
        <w:t>    NAME = [</w:t>
      </w:r>
      <w:r w:rsidR="00AC098D">
        <w:rPr>
          <w:rFonts w:ascii="Courier New" w:eastAsia="Times New Roman" w:hAnsi="Courier New" w:cs="Courier New"/>
          <w:color w:val="000000" w:themeColor="text1"/>
          <w:bdr w:val="none" w:sz="0" w:space="0" w:color="auto" w:frame="1"/>
          <w:lang w:val="en-SG" w:eastAsia="zh-CN"/>
        </w:rPr>
        <w:t>AdvancedDatabases</w:t>
      </w:r>
      <w:r w:rsidR="00650CE3">
        <w:rPr>
          <w:rFonts w:ascii="Courier New" w:eastAsia="Times New Roman" w:hAnsi="Courier New" w:cs="Courier New"/>
          <w:color w:val="000000" w:themeColor="text1"/>
          <w:bdr w:val="none" w:sz="0" w:space="0" w:color="auto" w:frame="1"/>
          <w:lang w:val="en-SG" w:eastAsia="zh-CN"/>
        </w:rPr>
        <w:t>Records</w:t>
      </w:r>
      <w:r w:rsidRPr="00422823">
        <w:rPr>
          <w:rFonts w:ascii="Courier New" w:eastAsia="Times New Roman" w:hAnsi="Courier New" w:cs="Courier New"/>
          <w:color w:val="000000" w:themeColor="text1"/>
          <w:bdr w:val="none" w:sz="0" w:space="0" w:color="auto" w:frame="1"/>
          <w:lang w:val="en-SG" w:eastAsia="zh-CN"/>
        </w:rPr>
        <w:t>],</w:t>
      </w:r>
    </w:p>
    <w:p w14:paraId="0BDAF36E" w14:textId="4A17D2FA" w:rsidR="00422823" w:rsidRPr="00422823" w:rsidRDefault="00422823" w:rsidP="00422823">
      <w:pPr>
        <w:wordWrap w:val="0"/>
        <w:textAlignment w:val="baseline"/>
        <w:rPr>
          <w:rFonts w:ascii="Courier New" w:eastAsia="Times New Roman" w:hAnsi="Courier New" w:cs="Courier New"/>
          <w:color w:val="000000" w:themeColor="text1"/>
          <w:lang w:val="en-SG" w:eastAsia="zh-CN"/>
        </w:rPr>
      </w:pPr>
      <w:r w:rsidRPr="00422823">
        <w:rPr>
          <w:rFonts w:ascii="Courier New" w:eastAsia="Times New Roman" w:hAnsi="Courier New" w:cs="Courier New"/>
          <w:color w:val="000000" w:themeColor="text1"/>
          <w:bdr w:val="none" w:sz="0" w:space="0" w:color="auto" w:frame="1"/>
          <w:lang w:val="en-SG" w:eastAsia="zh-CN"/>
        </w:rPr>
        <w:t>    FILENAME = 'C:\Program Files\Microsoft SQL Server\</w:t>
      </w:r>
      <w:r w:rsidR="00650CE3">
        <w:rPr>
          <w:rFonts w:ascii="Courier New" w:eastAsia="Times New Roman" w:hAnsi="Courier New" w:cs="Courier New"/>
          <w:color w:val="000000" w:themeColor="text1"/>
          <w:bdr w:val="none" w:sz="0" w:space="0" w:color="auto" w:frame="1"/>
          <w:lang w:val="en-SG" w:eastAsia="zh-CN"/>
        </w:rPr>
        <w:t>...</w:t>
      </w:r>
      <w:r w:rsidRPr="00422823">
        <w:rPr>
          <w:rFonts w:ascii="Courier New" w:eastAsia="Times New Roman" w:hAnsi="Courier New" w:cs="Courier New"/>
          <w:color w:val="000000" w:themeColor="text1"/>
          <w:bdr w:val="none" w:sz="0" w:space="0" w:color="auto" w:frame="1"/>
          <w:lang w:val="en-SG" w:eastAsia="zh-CN"/>
        </w:rPr>
        <w:t>\MSSQL\DATA\</w:t>
      </w:r>
      <w:r w:rsidR="00650CE3" w:rsidRPr="00650CE3">
        <w:rPr>
          <w:rFonts w:ascii="Courier New" w:eastAsia="Times New Roman" w:hAnsi="Courier New" w:cs="Courier New"/>
          <w:color w:val="000000" w:themeColor="text1"/>
          <w:bdr w:val="none" w:sz="0" w:space="0" w:color="auto" w:frame="1"/>
          <w:lang w:val="en-SG" w:eastAsia="zh-CN"/>
        </w:rPr>
        <w:t xml:space="preserve"> </w:t>
      </w:r>
      <w:r w:rsidR="00650CE3">
        <w:rPr>
          <w:rFonts w:ascii="Courier New" w:eastAsia="Times New Roman" w:hAnsi="Courier New" w:cs="Courier New"/>
          <w:color w:val="000000" w:themeColor="text1"/>
          <w:bdr w:val="none" w:sz="0" w:space="0" w:color="auto" w:frame="1"/>
          <w:lang w:val="en-SG" w:eastAsia="zh-CN"/>
        </w:rPr>
        <w:t>UniversityDatabase</w:t>
      </w:r>
      <w:r w:rsidRPr="00422823">
        <w:rPr>
          <w:rFonts w:ascii="Courier New" w:eastAsia="Times New Roman" w:hAnsi="Courier New" w:cs="Courier New"/>
          <w:color w:val="000000" w:themeColor="text1"/>
          <w:bdr w:val="none" w:sz="0" w:space="0" w:color="auto" w:frame="1"/>
          <w:lang w:val="en-SG" w:eastAsia="zh-CN"/>
        </w:rPr>
        <w:t>.ndf',</w:t>
      </w:r>
    </w:p>
    <w:p w14:paraId="69B98246" w14:textId="77777777" w:rsidR="00422823" w:rsidRPr="00422823" w:rsidRDefault="00422823" w:rsidP="00422823">
      <w:pPr>
        <w:wordWrap w:val="0"/>
        <w:textAlignment w:val="baseline"/>
        <w:rPr>
          <w:rFonts w:ascii="Courier New" w:eastAsia="Times New Roman" w:hAnsi="Courier New" w:cs="Courier New"/>
          <w:color w:val="000000" w:themeColor="text1"/>
          <w:lang w:val="en-SG" w:eastAsia="zh-CN"/>
        </w:rPr>
      </w:pPr>
      <w:r w:rsidRPr="00422823">
        <w:rPr>
          <w:rFonts w:ascii="Courier New" w:eastAsia="Times New Roman" w:hAnsi="Courier New" w:cs="Courier New"/>
          <w:color w:val="000000" w:themeColor="text1"/>
          <w:bdr w:val="none" w:sz="0" w:space="0" w:color="auto" w:frame="1"/>
          <w:lang w:val="en-SG" w:eastAsia="zh-CN"/>
        </w:rPr>
        <w:t xml:space="preserve">        SIZE = 3072 KB, </w:t>
      </w:r>
    </w:p>
    <w:p w14:paraId="0CC7A3EE" w14:textId="77777777" w:rsidR="00422823" w:rsidRPr="00422823" w:rsidRDefault="00422823" w:rsidP="00422823">
      <w:pPr>
        <w:wordWrap w:val="0"/>
        <w:textAlignment w:val="baseline"/>
        <w:rPr>
          <w:rFonts w:ascii="Courier New" w:eastAsia="Times New Roman" w:hAnsi="Courier New" w:cs="Courier New"/>
          <w:color w:val="000000" w:themeColor="text1"/>
          <w:lang w:val="en-SG" w:eastAsia="zh-CN"/>
        </w:rPr>
      </w:pPr>
      <w:r w:rsidRPr="00422823">
        <w:rPr>
          <w:rFonts w:ascii="Courier New" w:eastAsia="Times New Roman" w:hAnsi="Courier New" w:cs="Courier New"/>
          <w:color w:val="000000" w:themeColor="text1"/>
          <w:bdr w:val="none" w:sz="0" w:space="0" w:color="auto" w:frame="1"/>
          <w:lang w:val="en-SG" w:eastAsia="zh-CN"/>
        </w:rPr>
        <w:t xml:space="preserve">        MAXSIZE = UNLIMITED, </w:t>
      </w:r>
    </w:p>
    <w:p w14:paraId="61E89589" w14:textId="77777777" w:rsidR="00422823" w:rsidRPr="00422823" w:rsidRDefault="00422823" w:rsidP="00422823">
      <w:pPr>
        <w:wordWrap w:val="0"/>
        <w:textAlignment w:val="baseline"/>
        <w:rPr>
          <w:rFonts w:ascii="Courier New" w:eastAsia="Times New Roman" w:hAnsi="Courier New" w:cs="Courier New"/>
          <w:color w:val="000000" w:themeColor="text1"/>
          <w:lang w:val="en-SG" w:eastAsia="zh-CN"/>
        </w:rPr>
      </w:pPr>
      <w:r w:rsidRPr="00422823">
        <w:rPr>
          <w:rFonts w:ascii="Courier New" w:eastAsia="Times New Roman" w:hAnsi="Courier New" w:cs="Courier New"/>
          <w:color w:val="000000" w:themeColor="text1"/>
          <w:bdr w:val="none" w:sz="0" w:space="0" w:color="auto" w:frame="1"/>
          <w:lang w:val="en-SG" w:eastAsia="zh-CN"/>
        </w:rPr>
        <w:t>        FILEGROWTH = 1024 KB</w:t>
      </w:r>
    </w:p>
    <w:p w14:paraId="32BD8BD3" w14:textId="509B655C" w:rsidR="00422823" w:rsidRDefault="00422823" w:rsidP="001926E2">
      <w:pPr>
        <w:wordWrap w:val="0"/>
        <w:ind w:firstLine="480"/>
        <w:textAlignment w:val="baseline"/>
        <w:rPr>
          <w:rFonts w:ascii="Courier New" w:eastAsia="Times New Roman" w:hAnsi="Courier New" w:cs="Courier New"/>
          <w:color w:val="000000" w:themeColor="text1"/>
          <w:bdr w:val="none" w:sz="0" w:space="0" w:color="auto" w:frame="1"/>
          <w:lang w:val="en-SG" w:eastAsia="zh-CN"/>
        </w:rPr>
      </w:pPr>
      <w:r w:rsidRPr="00422823">
        <w:rPr>
          <w:rFonts w:ascii="Courier New" w:eastAsia="Times New Roman" w:hAnsi="Courier New" w:cs="Courier New"/>
          <w:color w:val="000000" w:themeColor="text1"/>
          <w:bdr w:val="none" w:sz="0" w:space="0" w:color="auto" w:frame="1"/>
          <w:lang w:val="en-SG" w:eastAsia="zh-CN"/>
        </w:rPr>
        <w:t>) TO FILEGROUP [</w:t>
      </w:r>
      <w:r w:rsidR="002B79BE">
        <w:rPr>
          <w:rFonts w:ascii="Courier New" w:eastAsia="Times New Roman" w:hAnsi="Courier New" w:cs="Courier New"/>
          <w:color w:val="000000" w:themeColor="text1"/>
          <w:bdr w:val="none" w:sz="0" w:space="0" w:color="auto" w:frame="1"/>
          <w:lang w:val="en-SG" w:eastAsia="zh-CN"/>
        </w:rPr>
        <w:t>Test</w:t>
      </w:r>
      <w:r w:rsidR="00650CE3">
        <w:rPr>
          <w:rFonts w:ascii="Courier New" w:eastAsia="Times New Roman" w:hAnsi="Courier New" w:cs="Courier New"/>
          <w:color w:val="000000" w:themeColor="text1"/>
          <w:bdr w:val="none" w:sz="0" w:space="0" w:color="auto" w:frame="1"/>
          <w:lang w:val="en-SG" w:eastAsia="zh-CN"/>
        </w:rPr>
        <w:t>AdvancedDatabases</w:t>
      </w:r>
      <w:r w:rsidRPr="00422823">
        <w:rPr>
          <w:rFonts w:ascii="Courier New" w:eastAsia="Times New Roman" w:hAnsi="Courier New" w:cs="Courier New"/>
          <w:color w:val="000000" w:themeColor="text1"/>
          <w:bdr w:val="none" w:sz="0" w:space="0" w:color="auto" w:frame="1"/>
          <w:lang w:val="en-SG" w:eastAsia="zh-CN"/>
        </w:rPr>
        <w:t>]</w:t>
      </w:r>
    </w:p>
    <w:p w14:paraId="6CC1C813" w14:textId="40E7109F" w:rsidR="001926E2" w:rsidRPr="00422823" w:rsidRDefault="001926E2" w:rsidP="001926E2">
      <w:pPr>
        <w:wordWrap w:val="0"/>
        <w:textAlignment w:val="baseline"/>
        <w:rPr>
          <w:rFonts w:ascii="Courier New" w:eastAsia="Times New Roman" w:hAnsi="Courier New" w:cs="Courier New"/>
          <w:color w:val="000000" w:themeColor="text1"/>
          <w:lang w:val="en-SG" w:eastAsia="zh-CN"/>
        </w:rPr>
      </w:pPr>
    </w:p>
    <w:p w14:paraId="1D983802" w14:textId="06BBD7B6" w:rsidR="00095742" w:rsidRPr="008A3BB6" w:rsidRDefault="00095742" w:rsidP="002547F5">
      <w:pPr>
        <w:rPr>
          <w:color w:val="000000" w:themeColor="text1"/>
          <w:lang w:val="en-US"/>
        </w:rPr>
      </w:pPr>
    </w:p>
    <w:p w14:paraId="67B8C274" w14:textId="3877DE2C" w:rsidR="008D6E78" w:rsidRDefault="001926E2" w:rsidP="008D6E78">
      <w:pPr>
        <w:rPr>
          <w:lang w:val="en-US"/>
        </w:rPr>
      </w:pPr>
      <w:r>
        <w:rPr>
          <w:lang w:val="en-US"/>
        </w:rPr>
        <w:t>…repeated for each module.</w:t>
      </w:r>
    </w:p>
    <w:p w14:paraId="47F50EA1" w14:textId="77777777" w:rsidR="001926E2" w:rsidRDefault="001926E2" w:rsidP="008D6E78">
      <w:pPr>
        <w:rPr>
          <w:lang w:val="en-US"/>
        </w:rPr>
      </w:pPr>
    </w:p>
    <w:p w14:paraId="5331035D" w14:textId="0C973C8F" w:rsidR="001926E2" w:rsidRDefault="00F60491" w:rsidP="008D6E78">
      <w:pPr>
        <w:rPr>
          <w:lang w:val="en-US"/>
        </w:rPr>
      </w:pPr>
      <w:r>
        <w:rPr>
          <w:lang w:val="en-US"/>
        </w:rPr>
        <w:t xml:space="preserve">Next </w:t>
      </w:r>
      <w:r w:rsidR="003A1488">
        <w:rPr>
          <w:lang w:val="en-US"/>
        </w:rPr>
        <w:t>we create a function to map the records in the Test table to partitions based on the values in the ModuleID column</w:t>
      </w:r>
      <w:r w:rsidR="00643314">
        <w:rPr>
          <w:lang w:val="en-US"/>
        </w:rPr>
        <w:t>, so one column for each unique ModuleID</w:t>
      </w:r>
      <w:r w:rsidR="00CC7050">
        <w:rPr>
          <w:lang w:val="en-US"/>
        </w:rPr>
        <w:t>.</w:t>
      </w:r>
    </w:p>
    <w:p w14:paraId="588C9C93" w14:textId="77777777" w:rsidR="00643314" w:rsidRDefault="00643314" w:rsidP="008D6E78">
      <w:pPr>
        <w:rPr>
          <w:lang w:val="en-US"/>
        </w:rPr>
      </w:pPr>
    </w:p>
    <w:p w14:paraId="16F9EEBF" w14:textId="32023A6A" w:rsidR="00643314" w:rsidRPr="00643314" w:rsidRDefault="00643314" w:rsidP="00643314">
      <w:pPr>
        <w:wordWrap w:val="0"/>
        <w:textAlignment w:val="baseline"/>
        <w:rPr>
          <w:rFonts w:ascii="Courier New" w:eastAsia="Times New Roman" w:hAnsi="Courier New" w:cs="Courier New"/>
          <w:color w:val="000000" w:themeColor="text1"/>
          <w:lang w:val="en-SG" w:eastAsia="zh-CN"/>
        </w:rPr>
      </w:pPr>
      <w:r w:rsidRPr="00643314">
        <w:rPr>
          <w:rFonts w:ascii="Courier New" w:eastAsia="Times New Roman" w:hAnsi="Courier New" w:cs="Courier New"/>
          <w:color w:val="000000" w:themeColor="text1"/>
          <w:bdr w:val="none" w:sz="0" w:space="0" w:color="auto" w:frame="1"/>
          <w:lang w:val="en-SG" w:eastAsia="zh-CN"/>
        </w:rPr>
        <w:lastRenderedPageBreak/>
        <w:t>CREATE PARTITION FUNCTION [</w:t>
      </w:r>
      <w:r w:rsidRPr="0083464D">
        <w:rPr>
          <w:rFonts w:ascii="Courier New" w:eastAsia="Times New Roman" w:hAnsi="Courier New" w:cs="Courier New"/>
          <w:color w:val="000000" w:themeColor="text1"/>
          <w:bdr w:val="none" w:sz="0" w:space="0" w:color="auto" w:frame="1"/>
          <w:lang w:val="en-SG" w:eastAsia="zh-CN"/>
        </w:rPr>
        <w:t>PartitioningByModuleID</w:t>
      </w:r>
      <w:r w:rsidRPr="00643314">
        <w:rPr>
          <w:rFonts w:ascii="Courier New" w:eastAsia="Times New Roman" w:hAnsi="Courier New" w:cs="Courier New"/>
          <w:color w:val="000000" w:themeColor="text1"/>
          <w:bdr w:val="none" w:sz="0" w:space="0" w:color="auto" w:frame="1"/>
          <w:lang w:val="en-SG" w:eastAsia="zh-CN"/>
        </w:rPr>
        <w:t>] (</w:t>
      </w:r>
      <w:r w:rsidRPr="0083464D">
        <w:rPr>
          <w:rFonts w:ascii="Courier New" w:eastAsia="Times New Roman" w:hAnsi="Courier New" w:cs="Courier New"/>
          <w:color w:val="000000" w:themeColor="text1"/>
          <w:bdr w:val="none" w:sz="0" w:space="0" w:color="auto" w:frame="1"/>
          <w:lang w:val="en-SG" w:eastAsia="zh-CN"/>
        </w:rPr>
        <w:t>int</w:t>
      </w:r>
      <w:r w:rsidRPr="00643314">
        <w:rPr>
          <w:rFonts w:ascii="Courier New" w:eastAsia="Times New Roman" w:hAnsi="Courier New" w:cs="Courier New"/>
          <w:color w:val="000000" w:themeColor="text1"/>
          <w:bdr w:val="none" w:sz="0" w:space="0" w:color="auto" w:frame="1"/>
          <w:lang w:val="en-SG" w:eastAsia="zh-CN"/>
        </w:rPr>
        <w:t>)</w:t>
      </w:r>
    </w:p>
    <w:p w14:paraId="0D48D4DB" w14:textId="1FB17279" w:rsidR="00643314" w:rsidRPr="00643314" w:rsidRDefault="00643314" w:rsidP="00643314">
      <w:pPr>
        <w:wordWrap w:val="0"/>
        <w:textAlignment w:val="baseline"/>
        <w:rPr>
          <w:rFonts w:ascii="Courier New" w:eastAsia="Times New Roman" w:hAnsi="Courier New" w:cs="Courier New"/>
          <w:color w:val="000000" w:themeColor="text1"/>
          <w:lang w:val="en-SG" w:eastAsia="zh-CN"/>
        </w:rPr>
      </w:pPr>
      <w:r w:rsidRPr="00643314">
        <w:rPr>
          <w:rFonts w:ascii="Courier New" w:eastAsia="Times New Roman" w:hAnsi="Courier New" w:cs="Courier New"/>
          <w:color w:val="000000" w:themeColor="text1"/>
          <w:bdr w:val="none" w:sz="0" w:space="0" w:color="auto" w:frame="1"/>
          <w:lang w:val="en-SG" w:eastAsia="zh-CN"/>
        </w:rPr>
        <w:t>AS RANGE RIGHT FOR VALUES ('</w:t>
      </w:r>
      <w:r w:rsidRPr="0083464D">
        <w:rPr>
          <w:rFonts w:ascii="Courier New" w:eastAsia="Times New Roman" w:hAnsi="Courier New" w:cs="Courier New"/>
          <w:color w:val="000000" w:themeColor="text1"/>
          <w:bdr w:val="none" w:sz="0" w:space="0" w:color="auto" w:frame="1"/>
          <w:lang w:val="en-SG" w:eastAsia="zh-CN"/>
        </w:rPr>
        <w:t>1</w:t>
      </w:r>
      <w:r w:rsidRPr="00643314">
        <w:rPr>
          <w:rFonts w:ascii="Courier New" w:eastAsia="Times New Roman" w:hAnsi="Courier New" w:cs="Courier New"/>
          <w:color w:val="000000" w:themeColor="text1"/>
          <w:bdr w:val="none" w:sz="0" w:space="0" w:color="auto" w:frame="1"/>
          <w:lang w:val="en-SG" w:eastAsia="zh-CN"/>
        </w:rPr>
        <w:t>', '2', '</w:t>
      </w:r>
      <w:r w:rsidRPr="0083464D">
        <w:rPr>
          <w:rFonts w:ascii="Courier New" w:eastAsia="Times New Roman" w:hAnsi="Courier New" w:cs="Courier New"/>
          <w:color w:val="000000" w:themeColor="text1"/>
          <w:bdr w:val="none" w:sz="0" w:space="0" w:color="auto" w:frame="1"/>
          <w:lang w:val="en-SG" w:eastAsia="zh-CN"/>
        </w:rPr>
        <w:t>3</w:t>
      </w:r>
      <w:r w:rsidRPr="00643314">
        <w:rPr>
          <w:rFonts w:ascii="Courier New" w:eastAsia="Times New Roman" w:hAnsi="Courier New" w:cs="Courier New"/>
          <w:color w:val="000000" w:themeColor="text1"/>
          <w:bdr w:val="none" w:sz="0" w:space="0" w:color="auto" w:frame="1"/>
          <w:lang w:val="en-SG" w:eastAsia="zh-CN"/>
        </w:rPr>
        <w:t>',</w:t>
      </w:r>
    </w:p>
    <w:p w14:paraId="1A2A99E7" w14:textId="3AE1C7E4" w:rsidR="00643314" w:rsidRPr="00643314" w:rsidRDefault="00643314" w:rsidP="00643314">
      <w:pPr>
        <w:wordWrap w:val="0"/>
        <w:textAlignment w:val="baseline"/>
        <w:rPr>
          <w:rFonts w:ascii="Courier New" w:eastAsia="Times New Roman" w:hAnsi="Courier New" w:cs="Courier New"/>
          <w:color w:val="000000" w:themeColor="text1"/>
          <w:lang w:val="en-SG" w:eastAsia="zh-CN"/>
        </w:rPr>
      </w:pPr>
      <w:r w:rsidRPr="00643314">
        <w:rPr>
          <w:rFonts w:ascii="Courier New" w:eastAsia="Times New Roman" w:hAnsi="Courier New" w:cs="Courier New"/>
          <w:color w:val="000000" w:themeColor="text1"/>
          <w:bdr w:val="none" w:sz="0" w:space="0" w:color="auto" w:frame="1"/>
          <w:lang w:val="en-SG" w:eastAsia="zh-CN"/>
        </w:rPr>
        <w:t>               '</w:t>
      </w:r>
      <w:r w:rsidRPr="0083464D">
        <w:rPr>
          <w:rFonts w:ascii="Courier New" w:eastAsia="Times New Roman" w:hAnsi="Courier New" w:cs="Courier New"/>
          <w:color w:val="000000" w:themeColor="text1"/>
          <w:bdr w:val="none" w:sz="0" w:space="0" w:color="auto" w:frame="1"/>
          <w:lang w:val="en-SG" w:eastAsia="zh-CN"/>
        </w:rPr>
        <w:t>4</w:t>
      </w:r>
      <w:r w:rsidRPr="00643314">
        <w:rPr>
          <w:rFonts w:ascii="Courier New" w:eastAsia="Times New Roman" w:hAnsi="Courier New" w:cs="Courier New"/>
          <w:color w:val="000000" w:themeColor="text1"/>
          <w:bdr w:val="none" w:sz="0" w:space="0" w:color="auto" w:frame="1"/>
          <w:lang w:val="en-SG" w:eastAsia="zh-CN"/>
        </w:rPr>
        <w:t xml:space="preserve">', </w:t>
      </w:r>
      <w:r w:rsidR="002E3A73" w:rsidRPr="0083464D">
        <w:rPr>
          <w:rFonts w:ascii="Courier New" w:eastAsia="Times New Roman" w:hAnsi="Courier New" w:cs="Courier New"/>
          <w:color w:val="000000" w:themeColor="text1"/>
          <w:bdr w:val="none" w:sz="0" w:space="0" w:color="auto" w:frame="1"/>
          <w:lang w:val="en-SG" w:eastAsia="zh-CN"/>
        </w:rPr>
        <w:t xml:space="preserve">‘5’, </w:t>
      </w:r>
      <w:r w:rsidR="000331E0" w:rsidRPr="0083464D">
        <w:rPr>
          <w:rFonts w:ascii="Courier New" w:eastAsia="Times New Roman" w:hAnsi="Courier New" w:cs="Courier New"/>
          <w:color w:val="000000" w:themeColor="text1"/>
          <w:bdr w:val="none" w:sz="0" w:space="0" w:color="auto" w:frame="1"/>
          <w:lang w:val="en-SG" w:eastAsia="zh-CN"/>
        </w:rPr>
        <w:t>...</w:t>
      </w:r>
      <w:r w:rsidRPr="00643314">
        <w:rPr>
          <w:rFonts w:ascii="Courier New" w:eastAsia="Times New Roman" w:hAnsi="Courier New" w:cs="Courier New"/>
          <w:color w:val="000000" w:themeColor="text1"/>
          <w:bdr w:val="none" w:sz="0" w:space="0" w:color="auto" w:frame="1"/>
          <w:lang w:val="en-SG" w:eastAsia="zh-CN"/>
        </w:rPr>
        <w:t>);</w:t>
      </w:r>
    </w:p>
    <w:p w14:paraId="5FAE7EB1" w14:textId="77777777" w:rsidR="00643314" w:rsidRDefault="00643314" w:rsidP="008D6E78">
      <w:pPr>
        <w:rPr>
          <w:lang w:val="en-US"/>
        </w:rPr>
      </w:pPr>
    </w:p>
    <w:p w14:paraId="7C040B42" w14:textId="3F23341A" w:rsidR="00AA42FB" w:rsidRDefault="00AA42FB" w:rsidP="008D6E78">
      <w:pPr>
        <w:rPr>
          <w:lang w:val="en-US"/>
        </w:rPr>
      </w:pPr>
      <w:r>
        <w:rPr>
          <w:lang w:val="en-US"/>
        </w:rPr>
        <w:t xml:space="preserve">Then we map </w:t>
      </w:r>
      <w:r w:rsidR="0046554B">
        <w:rPr>
          <w:lang w:val="en-US"/>
        </w:rPr>
        <w:t xml:space="preserve">each partition to a </w:t>
      </w:r>
      <w:r w:rsidR="0089628B">
        <w:rPr>
          <w:lang w:val="en-US"/>
        </w:rPr>
        <w:t>filegroup</w:t>
      </w:r>
      <w:r w:rsidR="004A4E69">
        <w:rPr>
          <w:lang w:val="en-US"/>
        </w:rPr>
        <w:t xml:space="preserve"> using a partition scheme</w:t>
      </w:r>
      <w:r w:rsidR="0089628B">
        <w:rPr>
          <w:lang w:val="en-US"/>
        </w:rPr>
        <w:t>.</w:t>
      </w:r>
    </w:p>
    <w:p w14:paraId="0235D3C4" w14:textId="77777777" w:rsidR="0083464D" w:rsidRPr="0083464D" w:rsidRDefault="0083464D" w:rsidP="0083464D">
      <w:pPr>
        <w:rPr>
          <w:lang w:val="en-US"/>
        </w:rPr>
      </w:pPr>
    </w:p>
    <w:p w14:paraId="6609B4BB" w14:textId="72E329BD" w:rsidR="0083464D" w:rsidRPr="0083464D" w:rsidRDefault="0083464D" w:rsidP="0083464D">
      <w:pPr>
        <w:rPr>
          <w:rFonts w:ascii="Courier New" w:hAnsi="Courier New" w:cs="Courier New"/>
          <w:lang w:val="en-US"/>
        </w:rPr>
      </w:pPr>
      <w:r w:rsidRPr="0083464D">
        <w:rPr>
          <w:rFonts w:ascii="Courier New" w:hAnsi="Courier New" w:cs="Courier New"/>
          <w:lang w:val="en-US"/>
        </w:rPr>
        <w:t>CREATE PARTITION SCHEME PartitionBy</w:t>
      </w:r>
      <w:r w:rsidR="006717E8">
        <w:rPr>
          <w:rFonts w:ascii="Courier New" w:hAnsi="Courier New" w:cs="Courier New"/>
          <w:lang w:val="en-US"/>
        </w:rPr>
        <w:t>ModuleID</w:t>
      </w:r>
    </w:p>
    <w:p w14:paraId="1D67626C" w14:textId="5EEB59F9" w:rsidR="0083464D" w:rsidRPr="0083464D" w:rsidRDefault="0083464D" w:rsidP="0083464D">
      <w:pPr>
        <w:rPr>
          <w:rFonts w:ascii="Courier New" w:hAnsi="Courier New" w:cs="Courier New"/>
          <w:lang w:val="en-US"/>
        </w:rPr>
      </w:pPr>
      <w:r w:rsidRPr="0083464D">
        <w:rPr>
          <w:rFonts w:ascii="Courier New" w:hAnsi="Courier New" w:cs="Courier New"/>
          <w:lang w:val="en-US"/>
        </w:rPr>
        <w:t xml:space="preserve">AS PARTITION </w:t>
      </w:r>
      <w:r w:rsidR="006717E8" w:rsidRPr="0083464D">
        <w:rPr>
          <w:rFonts w:ascii="Courier New" w:eastAsia="Times New Roman" w:hAnsi="Courier New" w:cs="Courier New"/>
          <w:color w:val="000000" w:themeColor="text1"/>
          <w:bdr w:val="none" w:sz="0" w:space="0" w:color="auto" w:frame="1"/>
          <w:lang w:val="en-SG" w:eastAsia="zh-CN"/>
        </w:rPr>
        <w:t>PartitioningByModuleID</w:t>
      </w:r>
    </w:p>
    <w:p w14:paraId="193C5C69" w14:textId="40F50E7A" w:rsidR="0083464D" w:rsidRDefault="0083464D" w:rsidP="00640091">
      <w:pPr>
        <w:rPr>
          <w:rFonts w:ascii="Courier New" w:hAnsi="Courier New" w:cs="Courier New"/>
          <w:lang w:val="en-US"/>
        </w:rPr>
      </w:pPr>
      <w:r w:rsidRPr="0083464D">
        <w:rPr>
          <w:rFonts w:ascii="Courier New" w:hAnsi="Courier New" w:cs="Courier New"/>
          <w:lang w:val="en-US"/>
        </w:rPr>
        <w:t>TO (</w:t>
      </w:r>
      <w:r w:rsidR="002B79BE">
        <w:rPr>
          <w:rFonts w:ascii="Courier New" w:hAnsi="Courier New" w:cs="Courier New"/>
          <w:lang w:val="en-US"/>
        </w:rPr>
        <w:t>Test</w:t>
      </w:r>
      <w:r w:rsidR="00640091">
        <w:rPr>
          <w:rStyle w:val="crayon-i"/>
          <w:rFonts w:ascii="Courier New" w:hAnsi="Courier New" w:cs="Courier New"/>
          <w:color w:val="000000" w:themeColor="text1"/>
          <w:bdr w:val="none" w:sz="0" w:space="0" w:color="auto" w:frame="1"/>
          <w:shd w:val="clear" w:color="auto" w:fill="FFFFFF"/>
        </w:rPr>
        <w:t xml:space="preserve">AdvancedDatabases, </w:t>
      </w:r>
      <w:r w:rsidR="002B79BE">
        <w:rPr>
          <w:rStyle w:val="crayon-i"/>
          <w:rFonts w:ascii="Courier New" w:hAnsi="Courier New" w:cs="Courier New"/>
          <w:color w:val="000000" w:themeColor="text1"/>
          <w:bdr w:val="none" w:sz="0" w:space="0" w:color="auto" w:frame="1"/>
          <w:shd w:val="clear" w:color="auto" w:fill="FFFFFF"/>
        </w:rPr>
        <w:t>Test</w:t>
      </w:r>
      <w:r w:rsidR="00640091">
        <w:rPr>
          <w:rStyle w:val="crayon-i"/>
          <w:rFonts w:ascii="Courier New" w:hAnsi="Courier New" w:cs="Courier New"/>
          <w:color w:val="000000" w:themeColor="text1"/>
          <w:bdr w:val="none" w:sz="0" w:space="0" w:color="auto" w:frame="1"/>
          <w:shd w:val="clear" w:color="auto" w:fill="FFFFFF"/>
        </w:rPr>
        <w:t xml:space="preserve">MachineLearning, </w:t>
      </w:r>
      <w:r w:rsidR="002B79BE">
        <w:rPr>
          <w:rStyle w:val="crayon-i"/>
          <w:rFonts w:ascii="Courier New" w:hAnsi="Courier New" w:cs="Courier New"/>
          <w:color w:val="000000" w:themeColor="text1"/>
          <w:bdr w:val="none" w:sz="0" w:space="0" w:color="auto" w:frame="1"/>
          <w:shd w:val="clear" w:color="auto" w:fill="FFFFFF"/>
        </w:rPr>
        <w:t>Test</w:t>
      </w:r>
      <w:r w:rsidR="00640091">
        <w:rPr>
          <w:rStyle w:val="crayon-i"/>
          <w:rFonts w:ascii="Courier New" w:hAnsi="Courier New" w:cs="Courier New"/>
          <w:color w:val="000000" w:themeColor="text1"/>
          <w:bdr w:val="none" w:sz="0" w:space="0" w:color="auto" w:frame="1"/>
          <w:shd w:val="clear" w:color="auto" w:fill="FFFFFF"/>
        </w:rPr>
        <w:t>DiscreteMathematics, ...</w:t>
      </w:r>
      <w:r w:rsidRPr="0083464D">
        <w:rPr>
          <w:rFonts w:ascii="Courier New" w:hAnsi="Courier New" w:cs="Courier New"/>
          <w:lang w:val="en-US"/>
        </w:rPr>
        <w:t>);</w:t>
      </w:r>
    </w:p>
    <w:p w14:paraId="2CB0FB6C" w14:textId="77777777" w:rsidR="005E0DD3" w:rsidRDefault="005E0DD3" w:rsidP="00640091">
      <w:pPr>
        <w:rPr>
          <w:rFonts w:ascii="Courier New" w:hAnsi="Courier New" w:cs="Courier New"/>
          <w:lang w:val="en-US"/>
        </w:rPr>
      </w:pPr>
    </w:p>
    <w:p w14:paraId="7856B1B1" w14:textId="2C989760" w:rsidR="0070497E" w:rsidRDefault="005E0DD3" w:rsidP="00640091">
      <w:pPr>
        <w:rPr>
          <w:lang w:val="en-US"/>
        </w:rPr>
      </w:pPr>
      <w:r>
        <w:rPr>
          <w:lang w:val="en-US"/>
        </w:rPr>
        <w:t xml:space="preserve">The </w:t>
      </w:r>
      <w:r w:rsidR="002B79BE">
        <w:rPr>
          <w:lang w:val="en-US"/>
        </w:rPr>
        <w:t>main Test table can now be created</w:t>
      </w:r>
      <w:r w:rsidR="00FD119F">
        <w:rPr>
          <w:lang w:val="en-US"/>
        </w:rPr>
        <w:t>, with its partitions</w:t>
      </w:r>
      <w:r w:rsidR="00E70D95">
        <w:rPr>
          <w:lang w:val="en-US"/>
        </w:rPr>
        <w:t>, and some test data</w:t>
      </w:r>
      <w:r w:rsidR="00FD119F">
        <w:rPr>
          <w:lang w:val="en-US"/>
        </w:rPr>
        <w:t>.</w:t>
      </w:r>
    </w:p>
    <w:p w14:paraId="75AFFE97" w14:textId="77777777" w:rsidR="00FD119F" w:rsidRDefault="00FD119F" w:rsidP="00640091">
      <w:pPr>
        <w:rPr>
          <w:lang w:val="en-US"/>
        </w:rPr>
      </w:pPr>
    </w:p>
    <w:p w14:paraId="6F462B2A" w14:textId="77777777" w:rsidR="00530126" w:rsidRDefault="007C02F5" w:rsidP="007C02F5">
      <w:pPr>
        <w:wordWrap w:val="0"/>
        <w:textAlignment w:val="baseline"/>
        <w:rPr>
          <w:rFonts w:ascii="Courier New" w:eastAsia="Times New Roman" w:hAnsi="Courier New" w:cs="Courier New"/>
          <w:color w:val="000000" w:themeColor="text1"/>
          <w:bdr w:val="none" w:sz="0" w:space="0" w:color="auto" w:frame="1"/>
          <w:lang w:val="en-SG" w:eastAsia="zh-CN"/>
        </w:rPr>
      </w:pPr>
      <w:r w:rsidRPr="007C02F5">
        <w:rPr>
          <w:rFonts w:ascii="Courier New" w:eastAsia="Times New Roman" w:hAnsi="Courier New" w:cs="Courier New"/>
          <w:color w:val="000000" w:themeColor="text1"/>
          <w:bdr w:val="none" w:sz="0" w:space="0" w:color="auto" w:frame="1"/>
          <w:lang w:val="en-SG" w:eastAsia="zh-CN"/>
        </w:rPr>
        <w:t xml:space="preserve">CREATE TABLE </w:t>
      </w:r>
      <w:r w:rsidR="00316EE6">
        <w:rPr>
          <w:rFonts w:ascii="Courier New" w:eastAsia="Times New Roman" w:hAnsi="Courier New" w:cs="Courier New"/>
          <w:color w:val="000000" w:themeColor="text1"/>
          <w:bdr w:val="none" w:sz="0" w:space="0" w:color="auto" w:frame="1"/>
          <w:lang w:val="en-SG" w:eastAsia="zh-CN"/>
        </w:rPr>
        <w:t>Test</w:t>
      </w:r>
      <w:r w:rsidRPr="007C02F5">
        <w:rPr>
          <w:rFonts w:ascii="Courier New" w:eastAsia="Times New Roman" w:hAnsi="Courier New" w:cs="Courier New"/>
          <w:color w:val="000000" w:themeColor="text1"/>
          <w:bdr w:val="none" w:sz="0" w:space="0" w:color="auto" w:frame="1"/>
          <w:lang w:val="en-SG" w:eastAsia="zh-CN"/>
        </w:rPr>
        <w:t>(</w:t>
      </w:r>
    </w:p>
    <w:p w14:paraId="68DAFAC8" w14:textId="6570CD52" w:rsidR="007F0D07" w:rsidRDefault="007F0D07" w:rsidP="007C02F5">
      <w:pPr>
        <w:wordWrap w:val="0"/>
        <w:textAlignment w:val="baseline"/>
        <w:rPr>
          <w:rFonts w:ascii="Courier New" w:eastAsia="Times New Roman" w:hAnsi="Courier New" w:cs="Courier New"/>
          <w:color w:val="000000" w:themeColor="text1"/>
          <w:bdr w:val="none" w:sz="0" w:space="0" w:color="auto" w:frame="1"/>
          <w:lang w:val="en-SG" w:eastAsia="zh-CN"/>
        </w:rPr>
      </w:pPr>
      <w:r>
        <w:rPr>
          <w:rFonts w:ascii="Courier New" w:eastAsia="Times New Roman" w:hAnsi="Courier New" w:cs="Courier New"/>
          <w:color w:val="000000" w:themeColor="text1"/>
          <w:bdr w:val="none" w:sz="0" w:space="0" w:color="auto" w:frame="1"/>
          <w:lang w:val="en-SG" w:eastAsia="zh-CN"/>
        </w:rPr>
        <w:tab/>
        <w:t xml:space="preserve">TestID </w:t>
      </w:r>
      <w:r w:rsidR="005710B6">
        <w:rPr>
          <w:rFonts w:ascii="Courier New" w:eastAsia="Times New Roman" w:hAnsi="Courier New" w:cs="Courier New"/>
          <w:color w:val="000000" w:themeColor="text1"/>
          <w:bdr w:val="none" w:sz="0" w:space="0" w:color="auto" w:frame="1"/>
          <w:lang w:val="en-SG" w:eastAsia="zh-CN"/>
        </w:rPr>
        <w:t>int IDENTITY (1,1),</w:t>
      </w:r>
    </w:p>
    <w:p w14:paraId="1164FB81" w14:textId="495598E5" w:rsidR="005710B6" w:rsidRDefault="005710B6" w:rsidP="007C02F5">
      <w:pPr>
        <w:wordWrap w:val="0"/>
        <w:textAlignment w:val="baseline"/>
        <w:rPr>
          <w:rFonts w:ascii="Courier New" w:eastAsia="Times New Roman" w:hAnsi="Courier New" w:cs="Courier New"/>
          <w:color w:val="000000" w:themeColor="text1"/>
          <w:bdr w:val="none" w:sz="0" w:space="0" w:color="auto" w:frame="1"/>
          <w:lang w:val="en-SG" w:eastAsia="zh-CN"/>
        </w:rPr>
      </w:pPr>
      <w:r>
        <w:rPr>
          <w:rFonts w:ascii="Courier New" w:eastAsia="Times New Roman" w:hAnsi="Courier New" w:cs="Courier New"/>
          <w:color w:val="000000" w:themeColor="text1"/>
          <w:bdr w:val="none" w:sz="0" w:space="0" w:color="auto" w:frame="1"/>
          <w:lang w:val="en-SG" w:eastAsia="zh-CN"/>
        </w:rPr>
        <w:tab/>
        <w:t>TestName varchar (40) NOT NULL,</w:t>
      </w:r>
    </w:p>
    <w:p w14:paraId="29DC519F" w14:textId="06C9F16C" w:rsidR="005710B6" w:rsidRDefault="005710B6" w:rsidP="007C02F5">
      <w:pPr>
        <w:wordWrap w:val="0"/>
        <w:textAlignment w:val="baseline"/>
        <w:rPr>
          <w:rFonts w:ascii="Courier New" w:eastAsia="Times New Roman" w:hAnsi="Courier New" w:cs="Courier New"/>
          <w:color w:val="000000" w:themeColor="text1"/>
          <w:bdr w:val="none" w:sz="0" w:space="0" w:color="auto" w:frame="1"/>
          <w:lang w:val="en-SG" w:eastAsia="zh-CN"/>
        </w:rPr>
      </w:pPr>
      <w:r>
        <w:rPr>
          <w:rFonts w:ascii="Courier New" w:eastAsia="Times New Roman" w:hAnsi="Courier New" w:cs="Courier New"/>
          <w:color w:val="000000" w:themeColor="text1"/>
          <w:bdr w:val="none" w:sz="0" w:space="0" w:color="auto" w:frame="1"/>
          <w:lang w:val="en-SG" w:eastAsia="zh-CN"/>
        </w:rPr>
        <w:tab/>
        <w:t>TestDetails</w:t>
      </w:r>
      <w:r w:rsidR="00821DE4">
        <w:rPr>
          <w:rFonts w:ascii="Courier New" w:eastAsia="Times New Roman" w:hAnsi="Courier New" w:cs="Courier New"/>
          <w:color w:val="000000" w:themeColor="text1"/>
          <w:bdr w:val="none" w:sz="0" w:space="0" w:color="auto" w:frame="1"/>
          <w:lang w:val="en-SG" w:eastAsia="zh-CN"/>
        </w:rPr>
        <w:t xml:space="preserve"> </w:t>
      </w:r>
      <w:r w:rsidR="00556E04">
        <w:rPr>
          <w:rFonts w:ascii="Courier New" w:eastAsia="Times New Roman" w:hAnsi="Courier New" w:cs="Courier New"/>
          <w:color w:val="000000" w:themeColor="text1"/>
          <w:bdr w:val="none" w:sz="0" w:space="0" w:color="auto" w:frame="1"/>
          <w:lang w:val="en-SG" w:eastAsia="zh-CN"/>
        </w:rPr>
        <w:t>varchar (200) NOT NULL,</w:t>
      </w:r>
    </w:p>
    <w:p w14:paraId="642A78F3" w14:textId="50073206" w:rsidR="00821DE4" w:rsidRDefault="00821DE4" w:rsidP="007C02F5">
      <w:pPr>
        <w:wordWrap w:val="0"/>
        <w:textAlignment w:val="baseline"/>
        <w:rPr>
          <w:rFonts w:ascii="Courier New" w:eastAsia="Times New Roman" w:hAnsi="Courier New" w:cs="Courier New"/>
          <w:color w:val="000000" w:themeColor="text1"/>
          <w:bdr w:val="none" w:sz="0" w:space="0" w:color="auto" w:frame="1"/>
          <w:lang w:val="en-SG" w:eastAsia="zh-CN"/>
        </w:rPr>
      </w:pPr>
      <w:r>
        <w:rPr>
          <w:rFonts w:ascii="Courier New" w:eastAsia="Times New Roman" w:hAnsi="Courier New" w:cs="Courier New"/>
          <w:color w:val="000000" w:themeColor="text1"/>
          <w:bdr w:val="none" w:sz="0" w:space="0" w:color="auto" w:frame="1"/>
          <w:lang w:val="en-SG" w:eastAsia="zh-CN"/>
        </w:rPr>
        <w:tab/>
        <w:t xml:space="preserve">Percentage </w:t>
      </w:r>
      <w:r w:rsidR="00556E04">
        <w:rPr>
          <w:rFonts w:ascii="Courier New" w:eastAsia="Times New Roman" w:hAnsi="Courier New" w:cs="Courier New"/>
          <w:color w:val="000000" w:themeColor="text1"/>
          <w:bdr w:val="none" w:sz="0" w:space="0" w:color="auto" w:frame="1"/>
          <w:lang w:val="en-SG" w:eastAsia="zh-CN"/>
        </w:rPr>
        <w:t>tinyint NOT NULL,</w:t>
      </w:r>
    </w:p>
    <w:p w14:paraId="6F419AC9" w14:textId="755A9A24" w:rsidR="00556E04" w:rsidRDefault="00556E04" w:rsidP="007C02F5">
      <w:pPr>
        <w:wordWrap w:val="0"/>
        <w:textAlignment w:val="baseline"/>
        <w:rPr>
          <w:rFonts w:ascii="Courier New" w:eastAsia="Times New Roman" w:hAnsi="Courier New" w:cs="Courier New"/>
          <w:color w:val="000000" w:themeColor="text1"/>
          <w:bdr w:val="none" w:sz="0" w:space="0" w:color="auto" w:frame="1"/>
          <w:lang w:val="en-SG" w:eastAsia="zh-CN"/>
        </w:rPr>
      </w:pPr>
      <w:r>
        <w:rPr>
          <w:rFonts w:ascii="Courier New" w:eastAsia="Times New Roman" w:hAnsi="Courier New" w:cs="Courier New"/>
          <w:color w:val="000000" w:themeColor="text1"/>
          <w:bdr w:val="none" w:sz="0" w:space="0" w:color="auto" w:frame="1"/>
          <w:lang w:val="en-SG" w:eastAsia="zh-CN"/>
        </w:rPr>
        <w:tab/>
        <w:t>TestTimeLimit datetime NOT NULL,</w:t>
      </w:r>
    </w:p>
    <w:p w14:paraId="47C1A164" w14:textId="73740BE0" w:rsidR="007C02F5" w:rsidRDefault="00FC10D3" w:rsidP="007F0D07">
      <w:pPr>
        <w:wordWrap w:val="0"/>
        <w:ind w:firstLine="720"/>
        <w:textAlignment w:val="baseline"/>
        <w:rPr>
          <w:rFonts w:ascii="Courier New" w:eastAsia="Times New Roman" w:hAnsi="Courier New" w:cs="Courier New"/>
          <w:color w:val="000000" w:themeColor="text1"/>
          <w:bdr w:val="none" w:sz="0" w:space="0" w:color="auto" w:frame="1"/>
          <w:lang w:val="en-SG" w:eastAsia="zh-CN"/>
        </w:rPr>
      </w:pPr>
      <w:r>
        <w:rPr>
          <w:rFonts w:ascii="Courier New" w:eastAsia="Times New Roman" w:hAnsi="Courier New" w:cs="Courier New"/>
          <w:color w:val="000000" w:themeColor="text1"/>
          <w:bdr w:val="none" w:sz="0" w:space="0" w:color="auto" w:frame="1"/>
          <w:lang w:val="en-SG" w:eastAsia="zh-CN"/>
        </w:rPr>
        <w:t>ModuleID</w:t>
      </w:r>
      <w:r w:rsidR="007C02F5" w:rsidRPr="007C02F5">
        <w:rPr>
          <w:rFonts w:ascii="Courier New" w:eastAsia="Times New Roman" w:hAnsi="Courier New" w:cs="Courier New"/>
          <w:color w:val="000000" w:themeColor="text1"/>
          <w:bdr w:val="none" w:sz="0" w:space="0" w:color="auto" w:frame="1"/>
          <w:lang w:val="en-SG" w:eastAsia="zh-CN"/>
        </w:rPr>
        <w:t xml:space="preserve"> </w:t>
      </w:r>
      <w:r>
        <w:rPr>
          <w:rFonts w:ascii="Courier New" w:eastAsia="Times New Roman" w:hAnsi="Courier New" w:cs="Courier New"/>
          <w:color w:val="000000" w:themeColor="text1"/>
          <w:bdr w:val="none" w:sz="0" w:space="0" w:color="auto" w:frame="1"/>
          <w:lang w:val="en-SG" w:eastAsia="zh-CN"/>
        </w:rPr>
        <w:t>int</w:t>
      </w:r>
      <w:r w:rsidR="007C02F5" w:rsidRPr="007C02F5">
        <w:rPr>
          <w:rFonts w:ascii="Courier New" w:eastAsia="Times New Roman" w:hAnsi="Courier New" w:cs="Courier New"/>
          <w:color w:val="000000" w:themeColor="text1"/>
          <w:bdr w:val="none" w:sz="0" w:space="0" w:color="auto" w:frame="1"/>
          <w:lang w:val="en-SG" w:eastAsia="zh-CN"/>
        </w:rPr>
        <w:t xml:space="preserve"> </w:t>
      </w:r>
      <w:r w:rsidR="00FB2ABC">
        <w:rPr>
          <w:rFonts w:ascii="Courier New" w:eastAsia="Times New Roman" w:hAnsi="Courier New" w:cs="Courier New"/>
          <w:color w:val="000000" w:themeColor="text1"/>
          <w:bdr w:val="none" w:sz="0" w:space="0" w:color="auto" w:frame="1"/>
          <w:lang w:val="en-SG" w:eastAsia="zh-CN"/>
        </w:rPr>
        <w:t>NOT NULL</w:t>
      </w:r>
      <w:r w:rsidR="007C02F5" w:rsidRPr="007C02F5">
        <w:rPr>
          <w:rFonts w:ascii="Courier New" w:eastAsia="Times New Roman" w:hAnsi="Courier New" w:cs="Courier New"/>
          <w:color w:val="000000" w:themeColor="text1"/>
          <w:bdr w:val="none" w:sz="0" w:space="0" w:color="auto" w:frame="1"/>
          <w:lang w:val="en-SG" w:eastAsia="zh-CN"/>
        </w:rPr>
        <w:t>,</w:t>
      </w:r>
    </w:p>
    <w:p w14:paraId="6A25E2A6" w14:textId="2A74896D" w:rsidR="00FB2ABC" w:rsidRPr="007C02F5" w:rsidRDefault="00CF1DE0" w:rsidP="007F0D07">
      <w:pPr>
        <w:wordWrap w:val="0"/>
        <w:ind w:firstLine="720"/>
        <w:textAlignment w:val="baseline"/>
        <w:rPr>
          <w:rFonts w:ascii="Courier New" w:eastAsia="Times New Roman" w:hAnsi="Courier New" w:cs="Courier New"/>
          <w:color w:val="000000" w:themeColor="text1"/>
          <w:lang w:val="en-SG" w:eastAsia="zh-CN"/>
        </w:rPr>
      </w:pPr>
      <w:r>
        <w:rPr>
          <w:rFonts w:ascii="Courier New" w:eastAsia="Times New Roman" w:hAnsi="Courier New" w:cs="Courier New"/>
          <w:color w:val="000000" w:themeColor="text1"/>
          <w:bdr w:val="none" w:sz="0" w:space="0" w:color="auto" w:frame="1"/>
          <w:lang w:val="en-SG" w:eastAsia="zh-CN"/>
        </w:rPr>
        <w:t>CONSTRAINT</w:t>
      </w:r>
      <w:r w:rsidR="00324B51">
        <w:rPr>
          <w:rFonts w:ascii="Courier New" w:eastAsia="Times New Roman" w:hAnsi="Courier New" w:cs="Courier New"/>
          <w:color w:val="000000" w:themeColor="text1"/>
          <w:bdr w:val="none" w:sz="0" w:space="0" w:color="auto" w:frame="1"/>
          <w:lang w:val="en-SG" w:eastAsia="zh-CN"/>
        </w:rPr>
        <w:t xml:space="preserve"> PK_</w:t>
      </w:r>
      <w:r w:rsidR="00582D70">
        <w:rPr>
          <w:rFonts w:ascii="Courier New" w:eastAsia="Times New Roman" w:hAnsi="Courier New" w:cs="Courier New"/>
          <w:color w:val="000000" w:themeColor="text1"/>
          <w:bdr w:val="none" w:sz="0" w:space="0" w:color="auto" w:frame="1"/>
          <w:lang w:val="en-SG" w:eastAsia="zh-CN"/>
        </w:rPr>
        <w:t>Test PRIMARY KEY (TestID),</w:t>
      </w:r>
    </w:p>
    <w:p w14:paraId="61A55136" w14:textId="77777777" w:rsidR="00DA4EDE" w:rsidRDefault="00BA402C" w:rsidP="00BA402C">
      <w:pPr>
        <w:wordWrap w:val="0"/>
        <w:ind w:firstLine="720"/>
        <w:textAlignment w:val="baseline"/>
        <w:rPr>
          <w:rFonts w:ascii="Courier New" w:eastAsia="Times New Roman" w:hAnsi="Courier New" w:cs="Courier New"/>
          <w:color w:val="000000" w:themeColor="text1"/>
          <w:bdr w:val="none" w:sz="0" w:space="0" w:color="auto" w:frame="1"/>
          <w:lang w:val="en-SG" w:eastAsia="zh-CN"/>
        </w:rPr>
      </w:pPr>
      <w:r>
        <w:rPr>
          <w:rFonts w:ascii="Courier New" w:eastAsia="Times New Roman" w:hAnsi="Courier New" w:cs="Courier New"/>
          <w:color w:val="000000" w:themeColor="text1"/>
          <w:bdr w:val="none" w:sz="0" w:space="0" w:color="auto" w:frame="1"/>
          <w:lang w:val="en-SG" w:eastAsia="zh-CN"/>
        </w:rPr>
        <w:t>CONSTRAINT FK_Tes</w:t>
      </w:r>
      <w:r w:rsidR="004B043F">
        <w:rPr>
          <w:rFonts w:ascii="Courier New" w:eastAsia="Times New Roman" w:hAnsi="Courier New" w:cs="Courier New"/>
          <w:color w:val="000000" w:themeColor="text1"/>
          <w:bdr w:val="none" w:sz="0" w:space="0" w:color="auto" w:frame="1"/>
          <w:lang w:val="en-SG" w:eastAsia="zh-CN"/>
        </w:rPr>
        <w:t>t_</w:t>
      </w:r>
      <w:r w:rsidR="006E7F6C">
        <w:rPr>
          <w:rFonts w:ascii="Courier New" w:eastAsia="Times New Roman" w:hAnsi="Courier New" w:cs="Courier New"/>
          <w:color w:val="000000" w:themeColor="text1"/>
          <w:bdr w:val="none" w:sz="0" w:space="0" w:color="auto" w:frame="1"/>
          <w:lang w:val="en-SG" w:eastAsia="zh-CN"/>
        </w:rPr>
        <w:t xml:space="preserve">ModuleID FOREIGN KEY (ModuleID) REFERENCES </w:t>
      </w:r>
    </w:p>
    <w:p w14:paraId="6A595B08" w14:textId="2AA44441" w:rsidR="007C02F5" w:rsidRPr="007C02F5" w:rsidRDefault="00DA4EDE" w:rsidP="00BA402C">
      <w:pPr>
        <w:wordWrap w:val="0"/>
        <w:ind w:firstLine="720"/>
        <w:textAlignment w:val="baseline"/>
        <w:rPr>
          <w:rFonts w:ascii="Courier New" w:eastAsia="Times New Roman" w:hAnsi="Courier New" w:cs="Courier New"/>
          <w:color w:val="000000" w:themeColor="text1"/>
          <w:lang w:val="en-SG" w:eastAsia="zh-CN"/>
        </w:rPr>
      </w:pPr>
      <w:r>
        <w:rPr>
          <w:rFonts w:ascii="Courier New" w:eastAsia="Times New Roman" w:hAnsi="Courier New" w:cs="Courier New"/>
          <w:color w:val="000000" w:themeColor="text1"/>
          <w:bdr w:val="none" w:sz="0" w:space="0" w:color="auto" w:frame="1"/>
          <w:lang w:val="en-SG" w:eastAsia="zh-CN"/>
        </w:rPr>
        <w:t>Module (ModuleID</w:t>
      </w:r>
      <w:r w:rsidR="007C02F5" w:rsidRPr="007C02F5">
        <w:rPr>
          <w:rFonts w:ascii="Courier New" w:eastAsia="Times New Roman" w:hAnsi="Courier New" w:cs="Courier New"/>
          <w:color w:val="000000" w:themeColor="text1"/>
          <w:bdr w:val="none" w:sz="0" w:space="0" w:color="auto" w:frame="1"/>
          <w:lang w:val="en-SG" w:eastAsia="zh-CN"/>
        </w:rPr>
        <w:t>)</w:t>
      </w:r>
      <w:r>
        <w:rPr>
          <w:rFonts w:ascii="Courier New" w:eastAsia="Times New Roman" w:hAnsi="Courier New" w:cs="Courier New"/>
          <w:color w:val="000000" w:themeColor="text1"/>
          <w:bdr w:val="none" w:sz="0" w:space="0" w:color="auto" w:frame="1"/>
          <w:lang w:val="en-SG" w:eastAsia="zh-CN"/>
        </w:rPr>
        <w:t>)</w:t>
      </w:r>
    </w:p>
    <w:p w14:paraId="01063CB8" w14:textId="7A4C3ACD" w:rsidR="007C02F5" w:rsidRPr="007C02F5" w:rsidRDefault="007C02F5" w:rsidP="007C02F5">
      <w:pPr>
        <w:wordWrap w:val="0"/>
        <w:textAlignment w:val="baseline"/>
        <w:rPr>
          <w:rFonts w:ascii="Courier New" w:eastAsia="Times New Roman" w:hAnsi="Courier New" w:cs="Courier New"/>
          <w:color w:val="000000" w:themeColor="text1"/>
          <w:lang w:val="en-SG" w:eastAsia="zh-CN"/>
        </w:rPr>
      </w:pPr>
      <w:r w:rsidRPr="007C02F5">
        <w:rPr>
          <w:rFonts w:ascii="Courier New" w:eastAsia="Times New Roman" w:hAnsi="Courier New" w:cs="Courier New"/>
          <w:color w:val="000000" w:themeColor="text1"/>
          <w:bdr w:val="none" w:sz="0" w:space="0" w:color="auto" w:frame="1"/>
          <w:lang w:val="en-SG" w:eastAsia="zh-CN"/>
        </w:rPr>
        <w:t>ON PartitionBy</w:t>
      </w:r>
      <w:r w:rsidR="003C119B">
        <w:rPr>
          <w:rFonts w:ascii="Courier New" w:eastAsia="Times New Roman" w:hAnsi="Courier New" w:cs="Courier New"/>
          <w:color w:val="000000" w:themeColor="text1"/>
          <w:bdr w:val="none" w:sz="0" w:space="0" w:color="auto" w:frame="1"/>
          <w:lang w:val="en-SG" w:eastAsia="zh-CN"/>
        </w:rPr>
        <w:t>Module</w:t>
      </w:r>
      <w:r w:rsidRPr="007C02F5">
        <w:rPr>
          <w:rFonts w:ascii="Courier New" w:eastAsia="Times New Roman" w:hAnsi="Courier New" w:cs="Courier New"/>
          <w:color w:val="000000" w:themeColor="text1"/>
          <w:bdr w:val="none" w:sz="0" w:space="0" w:color="auto" w:frame="1"/>
          <w:lang w:val="en-SG" w:eastAsia="zh-CN"/>
        </w:rPr>
        <w:t xml:space="preserve"> (</w:t>
      </w:r>
      <w:r w:rsidR="003C119B">
        <w:rPr>
          <w:rFonts w:ascii="Courier New" w:eastAsia="Times New Roman" w:hAnsi="Courier New" w:cs="Courier New"/>
          <w:color w:val="000000" w:themeColor="text1"/>
          <w:bdr w:val="none" w:sz="0" w:space="0" w:color="auto" w:frame="1"/>
          <w:lang w:val="en-SG" w:eastAsia="zh-CN"/>
        </w:rPr>
        <w:t>ModuleID</w:t>
      </w:r>
      <w:r w:rsidRPr="007C02F5">
        <w:rPr>
          <w:rFonts w:ascii="Courier New" w:eastAsia="Times New Roman" w:hAnsi="Courier New" w:cs="Courier New"/>
          <w:color w:val="000000" w:themeColor="text1"/>
          <w:bdr w:val="none" w:sz="0" w:space="0" w:color="auto" w:frame="1"/>
          <w:lang w:val="en-SG" w:eastAsia="zh-CN"/>
        </w:rPr>
        <w:t>);</w:t>
      </w:r>
    </w:p>
    <w:p w14:paraId="67540727" w14:textId="77777777" w:rsidR="007C02F5" w:rsidRPr="007C02F5" w:rsidRDefault="007C02F5" w:rsidP="007C02F5">
      <w:pPr>
        <w:wordWrap w:val="0"/>
        <w:textAlignment w:val="baseline"/>
        <w:rPr>
          <w:rFonts w:ascii="Courier New" w:eastAsia="Times New Roman" w:hAnsi="Courier New" w:cs="Courier New"/>
          <w:color w:val="000000" w:themeColor="text1"/>
          <w:lang w:val="en-SG" w:eastAsia="zh-CN"/>
        </w:rPr>
      </w:pPr>
      <w:r w:rsidRPr="007C02F5">
        <w:rPr>
          <w:rFonts w:ascii="Courier New" w:eastAsia="Times New Roman" w:hAnsi="Courier New" w:cs="Courier New"/>
          <w:color w:val="000000" w:themeColor="text1"/>
          <w:bdr w:val="none" w:sz="0" w:space="0" w:color="auto" w:frame="1"/>
          <w:lang w:val="en-SG" w:eastAsia="zh-CN"/>
        </w:rPr>
        <w:t>GO</w:t>
      </w:r>
    </w:p>
    <w:p w14:paraId="1DA358BC" w14:textId="77777777" w:rsidR="007C02F5" w:rsidRPr="007C02F5" w:rsidRDefault="007C02F5" w:rsidP="007C02F5">
      <w:pPr>
        <w:wordWrap w:val="0"/>
        <w:textAlignment w:val="baseline"/>
        <w:rPr>
          <w:rFonts w:ascii="Courier New" w:eastAsia="Times New Roman" w:hAnsi="Courier New" w:cs="Courier New"/>
          <w:color w:val="000000" w:themeColor="text1"/>
          <w:lang w:val="en-SG" w:eastAsia="zh-CN"/>
        </w:rPr>
      </w:pPr>
      <w:r w:rsidRPr="007C02F5">
        <w:rPr>
          <w:rFonts w:ascii="Courier New" w:eastAsia="Times New Roman" w:hAnsi="Courier New" w:cs="Courier New"/>
          <w:color w:val="000000" w:themeColor="text1"/>
          <w:lang w:val="en-SG" w:eastAsia="zh-CN"/>
        </w:rPr>
        <w:t> </w:t>
      </w:r>
    </w:p>
    <w:p w14:paraId="6BDEBA03" w14:textId="77777777" w:rsidR="002E6092" w:rsidRDefault="007C02F5" w:rsidP="007C02F5">
      <w:pPr>
        <w:wordWrap w:val="0"/>
        <w:textAlignment w:val="baseline"/>
        <w:rPr>
          <w:rFonts w:ascii="Courier New" w:eastAsia="Times New Roman" w:hAnsi="Courier New" w:cs="Courier New"/>
          <w:color w:val="000000" w:themeColor="text1"/>
          <w:bdr w:val="none" w:sz="0" w:space="0" w:color="auto" w:frame="1"/>
          <w:lang w:val="en-SG" w:eastAsia="zh-CN"/>
        </w:rPr>
      </w:pPr>
      <w:r w:rsidRPr="007C02F5">
        <w:rPr>
          <w:rFonts w:ascii="Courier New" w:eastAsia="Times New Roman" w:hAnsi="Courier New" w:cs="Courier New"/>
          <w:color w:val="000000" w:themeColor="text1"/>
          <w:bdr w:val="none" w:sz="0" w:space="0" w:color="auto" w:frame="1"/>
          <w:lang w:val="en-SG" w:eastAsia="zh-CN"/>
        </w:rPr>
        <w:t>INSERT INTO Reports (</w:t>
      </w:r>
      <w:r w:rsidR="002E6092">
        <w:rPr>
          <w:rFonts w:ascii="Courier New" w:eastAsia="Times New Roman" w:hAnsi="Courier New" w:cs="Courier New"/>
          <w:color w:val="000000" w:themeColor="text1"/>
          <w:bdr w:val="none" w:sz="0" w:space="0" w:color="auto" w:frame="1"/>
          <w:lang w:val="en-SG" w:eastAsia="zh-CN"/>
        </w:rPr>
        <w:t>TestID</w:t>
      </w:r>
      <w:r w:rsidRPr="007C02F5">
        <w:rPr>
          <w:rFonts w:ascii="Courier New" w:eastAsia="Times New Roman" w:hAnsi="Courier New" w:cs="Courier New"/>
          <w:color w:val="000000" w:themeColor="text1"/>
          <w:bdr w:val="none" w:sz="0" w:space="0" w:color="auto" w:frame="1"/>
          <w:lang w:val="en-SG" w:eastAsia="zh-CN"/>
        </w:rPr>
        <w:t>,</w:t>
      </w:r>
      <w:r w:rsidR="002E6092">
        <w:rPr>
          <w:rFonts w:ascii="Courier New" w:eastAsia="Times New Roman" w:hAnsi="Courier New" w:cs="Courier New"/>
          <w:color w:val="000000" w:themeColor="text1"/>
          <w:bdr w:val="none" w:sz="0" w:space="0" w:color="auto" w:frame="1"/>
          <w:lang w:val="en-SG" w:eastAsia="zh-CN"/>
        </w:rPr>
        <w:t xml:space="preserve"> TestName, TestDetails, Percentage, </w:t>
      </w:r>
    </w:p>
    <w:p w14:paraId="1E8FE304" w14:textId="6AE84652" w:rsidR="007C02F5" w:rsidRPr="007C02F5" w:rsidRDefault="002E6092" w:rsidP="007C02F5">
      <w:pPr>
        <w:wordWrap w:val="0"/>
        <w:textAlignment w:val="baseline"/>
        <w:rPr>
          <w:rFonts w:ascii="Courier New" w:eastAsia="Times New Roman" w:hAnsi="Courier New" w:cs="Courier New"/>
          <w:color w:val="000000" w:themeColor="text1"/>
          <w:lang w:val="en-SG" w:eastAsia="zh-CN"/>
        </w:rPr>
      </w:pPr>
      <w:r>
        <w:rPr>
          <w:rFonts w:ascii="Courier New" w:eastAsia="Times New Roman" w:hAnsi="Courier New" w:cs="Courier New"/>
          <w:color w:val="000000" w:themeColor="text1"/>
          <w:bdr w:val="none" w:sz="0" w:space="0" w:color="auto" w:frame="1"/>
          <w:lang w:val="en-SG" w:eastAsia="zh-CN"/>
        </w:rPr>
        <w:t>TestTimeLimit, ModuleID</w:t>
      </w:r>
      <w:r w:rsidR="007C02F5" w:rsidRPr="007C02F5">
        <w:rPr>
          <w:rFonts w:ascii="Courier New" w:eastAsia="Times New Roman" w:hAnsi="Courier New" w:cs="Courier New"/>
          <w:color w:val="000000" w:themeColor="text1"/>
          <w:bdr w:val="none" w:sz="0" w:space="0" w:color="auto" w:frame="1"/>
          <w:lang w:val="en-SG" w:eastAsia="zh-CN"/>
        </w:rPr>
        <w:t>)</w:t>
      </w:r>
    </w:p>
    <w:p w14:paraId="3166CDE8" w14:textId="77777777" w:rsidR="003756AA" w:rsidRDefault="007C02F5" w:rsidP="007C02F5">
      <w:pPr>
        <w:wordWrap w:val="0"/>
        <w:textAlignment w:val="baseline"/>
        <w:rPr>
          <w:rFonts w:ascii="Courier New" w:eastAsia="Times New Roman" w:hAnsi="Courier New" w:cs="Courier New"/>
          <w:color w:val="000000" w:themeColor="text1"/>
          <w:bdr w:val="none" w:sz="0" w:space="0" w:color="auto" w:frame="1"/>
          <w:lang w:val="en-SG" w:eastAsia="zh-CN"/>
        </w:rPr>
      </w:pPr>
      <w:r w:rsidRPr="007C02F5">
        <w:rPr>
          <w:rFonts w:ascii="Courier New" w:eastAsia="Times New Roman" w:hAnsi="Courier New" w:cs="Courier New"/>
          <w:color w:val="000000" w:themeColor="text1"/>
          <w:bdr w:val="none" w:sz="0" w:space="0" w:color="auto" w:frame="1"/>
          <w:lang w:val="en-SG" w:eastAsia="zh-CN"/>
        </w:rPr>
        <w:t xml:space="preserve">SELECT </w:t>
      </w:r>
      <w:r w:rsidR="004621D2">
        <w:rPr>
          <w:rFonts w:ascii="Courier New" w:eastAsia="Times New Roman" w:hAnsi="Courier New" w:cs="Courier New"/>
          <w:color w:val="000000" w:themeColor="text1"/>
          <w:bdr w:val="none" w:sz="0" w:space="0" w:color="auto" w:frame="1"/>
          <w:lang w:val="en-SG" w:eastAsia="zh-CN"/>
        </w:rPr>
        <w:t>1</w:t>
      </w:r>
      <w:r w:rsidRPr="007C02F5">
        <w:rPr>
          <w:rFonts w:ascii="Courier New" w:eastAsia="Times New Roman" w:hAnsi="Courier New" w:cs="Courier New"/>
          <w:color w:val="000000" w:themeColor="text1"/>
          <w:bdr w:val="none" w:sz="0" w:space="0" w:color="auto" w:frame="1"/>
          <w:lang w:val="en-SG" w:eastAsia="zh-CN"/>
        </w:rPr>
        <w:t>, '</w:t>
      </w:r>
      <w:r w:rsidR="004621D2">
        <w:rPr>
          <w:rFonts w:ascii="Courier New" w:eastAsia="Times New Roman" w:hAnsi="Courier New" w:cs="Courier New"/>
          <w:color w:val="000000" w:themeColor="text1"/>
          <w:bdr w:val="none" w:sz="0" w:space="0" w:color="auto" w:frame="1"/>
          <w:lang w:val="en-SG" w:eastAsia="zh-CN"/>
        </w:rPr>
        <w:t>Test 1</w:t>
      </w:r>
      <w:r w:rsidRPr="007C02F5">
        <w:rPr>
          <w:rFonts w:ascii="Courier New" w:eastAsia="Times New Roman" w:hAnsi="Courier New" w:cs="Courier New"/>
          <w:color w:val="000000" w:themeColor="text1"/>
          <w:bdr w:val="none" w:sz="0" w:space="0" w:color="auto" w:frame="1"/>
          <w:lang w:val="en-SG" w:eastAsia="zh-CN"/>
        </w:rPr>
        <w:t>'</w:t>
      </w:r>
      <w:r w:rsidR="004621D2">
        <w:rPr>
          <w:rFonts w:ascii="Courier New" w:eastAsia="Times New Roman" w:hAnsi="Courier New" w:cs="Courier New"/>
          <w:color w:val="000000" w:themeColor="text1"/>
          <w:bdr w:val="none" w:sz="0" w:space="0" w:color="auto" w:frame="1"/>
          <w:lang w:val="en-SG" w:eastAsia="zh-CN"/>
        </w:rPr>
        <w:t xml:space="preserve">, </w:t>
      </w:r>
      <w:r w:rsidR="00156F69">
        <w:rPr>
          <w:rFonts w:ascii="Courier New" w:eastAsia="Times New Roman" w:hAnsi="Courier New" w:cs="Courier New"/>
          <w:color w:val="000000" w:themeColor="text1"/>
          <w:bdr w:val="none" w:sz="0" w:space="0" w:color="auto" w:frame="1"/>
          <w:lang w:val="en-SG" w:eastAsia="zh-CN"/>
        </w:rPr>
        <w:t xml:space="preserve">‘Details for Test 1’, </w:t>
      </w:r>
      <w:r w:rsidR="007E714B">
        <w:rPr>
          <w:rFonts w:ascii="Courier New" w:eastAsia="Times New Roman" w:hAnsi="Courier New" w:cs="Courier New"/>
          <w:color w:val="000000" w:themeColor="text1"/>
          <w:bdr w:val="none" w:sz="0" w:space="0" w:color="auto" w:frame="1"/>
          <w:lang w:val="en-SG" w:eastAsia="zh-CN"/>
        </w:rPr>
        <w:t xml:space="preserve">20, </w:t>
      </w:r>
      <w:r w:rsidR="009D6F26">
        <w:rPr>
          <w:rFonts w:ascii="Courier New" w:eastAsia="Times New Roman" w:hAnsi="Courier New" w:cs="Courier New"/>
          <w:color w:val="000000" w:themeColor="text1"/>
          <w:bdr w:val="none" w:sz="0" w:space="0" w:color="auto" w:frame="1"/>
          <w:lang w:val="en-SG" w:eastAsia="zh-CN"/>
        </w:rPr>
        <w:t>‘</w:t>
      </w:r>
      <w:r w:rsidR="009D6F26" w:rsidRPr="009D6F26">
        <w:rPr>
          <w:rFonts w:ascii="Courier New" w:eastAsia="Times New Roman" w:hAnsi="Courier New" w:cs="Courier New"/>
          <w:color w:val="000000" w:themeColor="text1"/>
          <w:bdr w:val="none" w:sz="0" w:space="0" w:color="auto" w:frame="1"/>
          <w:lang w:val="en-SG" w:eastAsia="zh-CN"/>
        </w:rPr>
        <w:t xml:space="preserve">2021-11-11 </w:t>
      </w:r>
      <w:r w:rsidR="006E7E55">
        <w:rPr>
          <w:rFonts w:ascii="Courier New" w:eastAsia="Times New Roman" w:hAnsi="Courier New" w:cs="Courier New"/>
          <w:color w:val="000000" w:themeColor="text1"/>
          <w:bdr w:val="none" w:sz="0" w:space="0" w:color="auto" w:frame="1"/>
          <w:lang w:val="en-SG" w:eastAsia="zh-CN"/>
        </w:rPr>
        <w:t>13</w:t>
      </w:r>
      <w:r w:rsidR="009D6F26" w:rsidRPr="009D6F26">
        <w:rPr>
          <w:rFonts w:ascii="Courier New" w:eastAsia="Times New Roman" w:hAnsi="Courier New" w:cs="Courier New"/>
          <w:color w:val="000000" w:themeColor="text1"/>
          <w:bdr w:val="none" w:sz="0" w:space="0" w:color="auto" w:frame="1"/>
          <w:lang w:val="en-SG" w:eastAsia="zh-CN"/>
        </w:rPr>
        <w:t>:00</w:t>
      </w:r>
      <w:r w:rsidR="009D6F26">
        <w:rPr>
          <w:rFonts w:ascii="Courier New" w:eastAsia="Times New Roman" w:hAnsi="Courier New" w:cs="Courier New"/>
          <w:color w:val="000000" w:themeColor="text1"/>
          <w:bdr w:val="none" w:sz="0" w:space="0" w:color="auto" w:frame="1"/>
          <w:lang w:val="en-SG" w:eastAsia="zh-CN"/>
        </w:rPr>
        <w:t>’</w:t>
      </w:r>
      <w:r w:rsidR="00EF2959">
        <w:rPr>
          <w:rFonts w:ascii="Courier New" w:eastAsia="Times New Roman" w:hAnsi="Courier New" w:cs="Courier New"/>
          <w:color w:val="000000" w:themeColor="text1"/>
          <w:bdr w:val="none" w:sz="0" w:space="0" w:color="auto" w:frame="1"/>
          <w:lang w:val="en-SG" w:eastAsia="zh-CN"/>
        </w:rPr>
        <w:t>, 1</w:t>
      </w:r>
      <w:r w:rsidRPr="007C02F5">
        <w:rPr>
          <w:rFonts w:ascii="Courier New" w:eastAsia="Times New Roman" w:hAnsi="Courier New" w:cs="Courier New"/>
          <w:color w:val="000000" w:themeColor="text1"/>
          <w:bdr w:val="none" w:sz="0" w:space="0" w:color="auto" w:frame="1"/>
          <w:lang w:val="en-SG" w:eastAsia="zh-CN"/>
        </w:rPr>
        <w:t xml:space="preserve"> </w:t>
      </w:r>
    </w:p>
    <w:p w14:paraId="1104C535" w14:textId="7F77C8FF" w:rsidR="007C02F5" w:rsidRPr="007C02F5" w:rsidRDefault="007C02F5" w:rsidP="007C02F5">
      <w:pPr>
        <w:wordWrap w:val="0"/>
        <w:textAlignment w:val="baseline"/>
        <w:rPr>
          <w:rFonts w:ascii="Courier New" w:eastAsia="Times New Roman" w:hAnsi="Courier New" w:cs="Courier New"/>
          <w:color w:val="000000" w:themeColor="text1"/>
          <w:lang w:val="en-SG" w:eastAsia="zh-CN"/>
        </w:rPr>
      </w:pPr>
      <w:r w:rsidRPr="007C02F5">
        <w:rPr>
          <w:rFonts w:ascii="Courier New" w:eastAsia="Times New Roman" w:hAnsi="Courier New" w:cs="Courier New"/>
          <w:color w:val="000000" w:themeColor="text1"/>
          <w:bdr w:val="none" w:sz="0" w:space="0" w:color="auto" w:frame="1"/>
          <w:lang w:val="en-SG" w:eastAsia="zh-CN"/>
        </w:rPr>
        <w:t>UNION ALL</w:t>
      </w:r>
    </w:p>
    <w:p w14:paraId="4DBADB0E" w14:textId="7AF13727" w:rsidR="003756AA" w:rsidRDefault="003756AA" w:rsidP="003756AA">
      <w:pPr>
        <w:wordWrap w:val="0"/>
        <w:textAlignment w:val="baseline"/>
        <w:rPr>
          <w:rFonts w:ascii="Courier New" w:eastAsia="Times New Roman" w:hAnsi="Courier New" w:cs="Courier New"/>
          <w:color w:val="000000" w:themeColor="text1"/>
          <w:bdr w:val="none" w:sz="0" w:space="0" w:color="auto" w:frame="1"/>
          <w:lang w:val="en-SG" w:eastAsia="zh-CN"/>
        </w:rPr>
      </w:pPr>
      <w:r w:rsidRPr="007C02F5">
        <w:rPr>
          <w:rFonts w:ascii="Courier New" w:eastAsia="Times New Roman" w:hAnsi="Courier New" w:cs="Courier New"/>
          <w:color w:val="000000" w:themeColor="text1"/>
          <w:bdr w:val="none" w:sz="0" w:space="0" w:color="auto" w:frame="1"/>
          <w:lang w:val="en-SG" w:eastAsia="zh-CN"/>
        </w:rPr>
        <w:t xml:space="preserve">SELECT </w:t>
      </w:r>
      <w:r w:rsidR="00DA5194">
        <w:rPr>
          <w:rFonts w:ascii="Courier New" w:eastAsia="Times New Roman" w:hAnsi="Courier New" w:cs="Courier New"/>
          <w:color w:val="000000" w:themeColor="text1"/>
          <w:bdr w:val="none" w:sz="0" w:space="0" w:color="auto" w:frame="1"/>
          <w:lang w:val="en-SG" w:eastAsia="zh-CN"/>
        </w:rPr>
        <w:t>2</w:t>
      </w:r>
      <w:r w:rsidRPr="007C02F5">
        <w:rPr>
          <w:rFonts w:ascii="Courier New" w:eastAsia="Times New Roman" w:hAnsi="Courier New" w:cs="Courier New"/>
          <w:color w:val="000000" w:themeColor="text1"/>
          <w:bdr w:val="none" w:sz="0" w:space="0" w:color="auto" w:frame="1"/>
          <w:lang w:val="en-SG" w:eastAsia="zh-CN"/>
        </w:rPr>
        <w:t>, '</w:t>
      </w:r>
      <w:r>
        <w:rPr>
          <w:rFonts w:ascii="Courier New" w:eastAsia="Times New Roman" w:hAnsi="Courier New" w:cs="Courier New"/>
          <w:color w:val="000000" w:themeColor="text1"/>
          <w:bdr w:val="none" w:sz="0" w:space="0" w:color="auto" w:frame="1"/>
          <w:lang w:val="en-SG" w:eastAsia="zh-CN"/>
        </w:rPr>
        <w:t xml:space="preserve">Test </w:t>
      </w:r>
      <w:r w:rsidR="00DA5194">
        <w:rPr>
          <w:rFonts w:ascii="Courier New" w:eastAsia="Times New Roman" w:hAnsi="Courier New" w:cs="Courier New"/>
          <w:color w:val="000000" w:themeColor="text1"/>
          <w:bdr w:val="none" w:sz="0" w:space="0" w:color="auto" w:frame="1"/>
          <w:lang w:val="en-SG" w:eastAsia="zh-CN"/>
        </w:rPr>
        <w:t>2</w:t>
      </w:r>
      <w:r w:rsidRPr="007C02F5">
        <w:rPr>
          <w:rFonts w:ascii="Courier New" w:eastAsia="Times New Roman" w:hAnsi="Courier New" w:cs="Courier New"/>
          <w:color w:val="000000" w:themeColor="text1"/>
          <w:bdr w:val="none" w:sz="0" w:space="0" w:color="auto" w:frame="1"/>
          <w:lang w:val="en-SG" w:eastAsia="zh-CN"/>
        </w:rPr>
        <w:t>'</w:t>
      </w:r>
      <w:r>
        <w:rPr>
          <w:rFonts w:ascii="Courier New" w:eastAsia="Times New Roman" w:hAnsi="Courier New" w:cs="Courier New"/>
          <w:color w:val="000000" w:themeColor="text1"/>
          <w:bdr w:val="none" w:sz="0" w:space="0" w:color="auto" w:frame="1"/>
          <w:lang w:val="en-SG" w:eastAsia="zh-CN"/>
        </w:rPr>
        <w:t xml:space="preserve">, ‘Details for Test </w:t>
      </w:r>
      <w:r w:rsidR="00DA5194">
        <w:rPr>
          <w:rFonts w:ascii="Courier New" w:eastAsia="Times New Roman" w:hAnsi="Courier New" w:cs="Courier New"/>
          <w:color w:val="000000" w:themeColor="text1"/>
          <w:bdr w:val="none" w:sz="0" w:space="0" w:color="auto" w:frame="1"/>
          <w:lang w:val="en-SG" w:eastAsia="zh-CN"/>
        </w:rPr>
        <w:t>2</w:t>
      </w:r>
      <w:r>
        <w:rPr>
          <w:rFonts w:ascii="Courier New" w:eastAsia="Times New Roman" w:hAnsi="Courier New" w:cs="Courier New"/>
          <w:color w:val="000000" w:themeColor="text1"/>
          <w:bdr w:val="none" w:sz="0" w:space="0" w:color="auto" w:frame="1"/>
          <w:lang w:val="en-SG" w:eastAsia="zh-CN"/>
        </w:rPr>
        <w:t xml:space="preserve">’, </w:t>
      </w:r>
      <w:r w:rsidR="00DA5194">
        <w:rPr>
          <w:rFonts w:ascii="Courier New" w:eastAsia="Times New Roman" w:hAnsi="Courier New" w:cs="Courier New"/>
          <w:color w:val="000000" w:themeColor="text1"/>
          <w:bdr w:val="none" w:sz="0" w:space="0" w:color="auto" w:frame="1"/>
          <w:lang w:val="en-SG" w:eastAsia="zh-CN"/>
        </w:rPr>
        <w:t>1</w:t>
      </w:r>
      <w:r>
        <w:rPr>
          <w:rFonts w:ascii="Courier New" w:eastAsia="Times New Roman" w:hAnsi="Courier New" w:cs="Courier New"/>
          <w:color w:val="000000" w:themeColor="text1"/>
          <w:bdr w:val="none" w:sz="0" w:space="0" w:color="auto" w:frame="1"/>
          <w:lang w:val="en-SG" w:eastAsia="zh-CN"/>
        </w:rPr>
        <w:t>0, ‘</w:t>
      </w:r>
      <w:r w:rsidRPr="009D6F26">
        <w:rPr>
          <w:rFonts w:ascii="Courier New" w:eastAsia="Times New Roman" w:hAnsi="Courier New" w:cs="Courier New"/>
          <w:color w:val="000000" w:themeColor="text1"/>
          <w:bdr w:val="none" w:sz="0" w:space="0" w:color="auto" w:frame="1"/>
          <w:lang w:val="en-SG" w:eastAsia="zh-CN"/>
        </w:rPr>
        <w:t>2021-1</w:t>
      </w:r>
      <w:r w:rsidR="00DA5194">
        <w:rPr>
          <w:rFonts w:ascii="Courier New" w:eastAsia="Times New Roman" w:hAnsi="Courier New" w:cs="Courier New"/>
          <w:color w:val="000000" w:themeColor="text1"/>
          <w:bdr w:val="none" w:sz="0" w:space="0" w:color="auto" w:frame="1"/>
          <w:lang w:val="en-SG" w:eastAsia="zh-CN"/>
        </w:rPr>
        <w:t>2</w:t>
      </w:r>
      <w:r w:rsidRPr="009D6F26">
        <w:rPr>
          <w:rFonts w:ascii="Courier New" w:eastAsia="Times New Roman" w:hAnsi="Courier New" w:cs="Courier New"/>
          <w:color w:val="000000" w:themeColor="text1"/>
          <w:bdr w:val="none" w:sz="0" w:space="0" w:color="auto" w:frame="1"/>
          <w:lang w:val="en-SG" w:eastAsia="zh-CN"/>
        </w:rPr>
        <w:t xml:space="preserve">-11 </w:t>
      </w:r>
      <w:r w:rsidR="00DA5194">
        <w:rPr>
          <w:rFonts w:ascii="Courier New" w:eastAsia="Times New Roman" w:hAnsi="Courier New" w:cs="Courier New"/>
          <w:color w:val="000000" w:themeColor="text1"/>
          <w:bdr w:val="none" w:sz="0" w:space="0" w:color="auto" w:frame="1"/>
          <w:lang w:val="en-SG" w:eastAsia="zh-CN"/>
        </w:rPr>
        <w:t>10</w:t>
      </w:r>
      <w:r w:rsidRPr="009D6F26">
        <w:rPr>
          <w:rFonts w:ascii="Courier New" w:eastAsia="Times New Roman" w:hAnsi="Courier New" w:cs="Courier New"/>
          <w:color w:val="000000" w:themeColor="text1"/>
          <w:bdr w:val="none" w:sz="0" w:space="0" w:color="auto" w:frame="1"/>
          <w:lang w:val="en-SG" w:eastAsia="zh-CN"/>
        </w:rPr>
        <w:t>:00</w:t>
      </w:r>
      <w:r>
        <w:rPr>
          <w:rFonts w:ascii="Courier New" w:eastAsia="Times New Roman" w:hAnsi="Courier New" w:cs="Courier New"/>
          <w:color w:val="000000" w:themeColor="text1"/>
          <w:bdr w:val="none" w:sz="0" w:space="0" w:color="auto" w:frame="1"/>
          <w:lang w:val="en-SG" w:eastAsia="zh-CN"/>
        </w:rPr>
        <w:t xml:space="preserve">’, </w:t>
      </w:r>
      <w:r w:rsidR="00A53B0D">
        <w:rPr>
          <w:rFonts w:ascii="Courier New" w:eastAsia="Times New Roman" w:hAnsi="Courier New" w:cs="Courier New"/>
          <w:color w:val="000000" w:themeColor="text1"/>
          <w:bdr w:val="none" w:sz="0" w:space="0" w:color="auto" w:frame="1"/>
          <w:lang w:val="en-SG" w:eastAsia="zh-CN"/>
        </w:rPr>
        <w:t>2</w:t>
      </w:r>
      <w:r w:rsidRPr="007C02F5">
        <w:rPr>
          <w:rFonts w:ascii="Courier New" w:eastAsia="Times New Roman" w:hAnsi="Courier New" w:cs="Courier New"/>
          <w:color w:val="000000" w:themeColor="text1"/>
          <w:bdr w:val="none" w:sz="0" w:space="0" w:color="auto" w:frame="1"/>
          <w:lang w:val="en-SG" w:eastAsia="zh-CN"/>
        </w:rPr>
        <w:t xml:space="preserve"> </w:t>
      </w:r>
    </w:p>
    <w:p w14:paraId="22A06F4C" w14:textId="77777777" w:rsidR="003756AA" w:rsidRDefault="003756AA" w:rsidP="003756AA">
      <w:pPr>
        <w:wordWrap w:val="0"/>
        <w:textAlignment w:val="baseline"/>
        <w:rPr>
          <w:rFonts w:ascii="Courier New" w:eastAsia="Times New Roman" w:hAnsi="Courier New" w:cs="Courier New"/>
          <w:color w:val="000000" w:themeColor="text1"/>
          <w:bdr w:val="none" w:sz="0" w:space="0" w:color="auto" w:frame="1"/>
          <w:lang w:val="en-SG" w:eastAsia="zh-CN"/>
        </w:rPr>
      </w:pPr>
      <w:r w:rsidRPr="007C02F5">
        <w:rPr>
          <w:rFonts w:ascii="Courier New" w:eastAsia="Times New Roman" w:hAnsi="Courier New" w:cs="Courier New"/>
          <w:color w:val="000000" w:themeColor="text1"/>
          <w:bdr w:val="none" w:sz="0" w:space="0" w:color="auto" w:frame="1"/>
          <w:lang w:val="en-SG" w:eastAsia="zh-CN"/>
        </w:rPr>
        <w:t xml:space="preserve">UNION ALL </w:t>
      </w:r>
    </w:p>
    <w:p w14:paraId="4B87283B" w14:textId="61116BB5" w:rsidR="003756AA" w:rsidRDefault="003756AA" w:rsidP="003756AA">
      <w:pPr>
        <w:wordWrap w:val="0"/>
        <w:textAlignment w:val="baseline"/>
        <w:rPr>
          <w:rFonts w:ascii="Courier New" w:eastAsia="Times New Roman" w:hAnsi="Courier New" w:cs="Courier New"/>
          <w:color w:val="000000" w:themeColor="text1"/>
          <w:bdr w:val="none" w:sz="0" w:space="0" w:color="auto" w:frame="1"/>
          <w:lang w:val="en-SG" w:eastAsia="zh-CN"/>
        </w:rPr>
      </w:pPr>
      <w:r w:rsidRPr="007C02F5">
        <w:rPr>
          <w:rFonts w:ascii="Courier New" w:eastAsia="Times New Roman" w:hAnsi="Courier New" w:cs="Courier New"/>
          <w:color w:val="000000" w:themeColor="text1"/>
          <w:bdr w:val="none" w:sz="0" w:space="0" w:color="auto" w:frame="1"/>
          <w:lang w:val="en-SG" w:eastAsia="zh-CN"/>
        </w:rPr>
        <w:t xml:space="preserve">SELECT </w:t>
      </w:r>
      <w:r w:rsidR="00DA5194">
        <w:rPr>
          <w:rFonts w:ascii="Courier New" w:eastAsia="Times New Roman" w:hAnsi="Courier New" w:cs="Courier New"/>
          <w:color w:val="000000" w:themeColor="text1"/>
          <w:bdr w:val="none" w:sz="0" w:space="0" w:color="auto" w:frame="1"/>
          <w:lang w:val="en-SG" w:eastAsia="zh-CN"/>
        </w:rPr>
        <w:t>3</w:t>
      </w:r>
      <w:r w:rsidRPr="007C02F5">
        <w:rPr>
          <w:rFonts w:ascii="Courier New" w:eastAsia="Times New Roman" w:hAnsi="Courier New" w:cs="Courier New"/>
          <w:color w:val="000000" w:themeColor="text1"/>
          <w:bdr w:val="none" w:sz="0" w:space="0" w:color="auto" w:frame="1"/>
          <w:lang w:val="en-SG" w:eastAsia="zh-CN"/>
        </w:rPr>
        <w:t>, '</w:t>
      </w:r>
      <w:r>
        <w:rPr>
          <w:rFonts w:ascii="Courier New" w:eastAsia="Times New Roman" w:hAnsi="Courier New" w:cs="Courier New"/>
          <w:color w:val="000000" w:themeColor="text1"/>
          <w:bdr w:val="none" w:sz="0" w:space="0" w:color="auto" w:frame="1"/>
          <w:lang w:val="en-SG" w:eastAsia="zh-CN"/>
        </w:rPr>
        <w:t xml:space="preserve">Test </w:t>
      </w:r>
      <w:r w:rsidR="00DA5194">
        <w:rPr>
          <w:rFonts w:ascii="Courier New" w:eastAsia="Times New Roman" w:hAnsi="Courier New" w:cs="Courier New"/>
          <w:color w:val="000000" w:themeColor="text1"/>
          <w:bdr w:val="none" w:sz="0" w:space="0" w:color="auto" w:frame="1"/>
          <w:lang w:val="en-SG" w:eastAsia="zh-CN"/>
        </w:rPr>
        <w:t>3</w:t>
      </w:r>
      <w:r w:rsidRPr="007C02F5">
        <w:rPr>
          <w:rFonts w:ascii="Courier New" w:eastAsia="Times New Roman" w:hAnsi="Courier New" w:cs="Courier New"/>
          <w:color w:val="000000" w:themeColor="text1"/>
          <w:bdr w:val="none" w:sz="0" w:space="0" w:color="auto" w:frame="1"/>
          <w:lang w:val="en-SG" w:eastAsia="zh-CN"/>
        </w:rPr>
        <w:t>'</w:t>
      </w:r>
      <w:r>
        <w:rPr>
          <w:rFonts w:ascii="Courier New" w:eastAsia="Times New Roman" w:hAnsi="Courier New" w:cs="Courier New"/>
          <w:color w:val="000000" w:themeColor="text1"/>
          <w:bdr w:val="none" w:sz="0" w:space="0" w:color="auto" w:frame="1"/>
          <w:lang w:val="en-SG" w:eastAsia="zh-CN"/>
        </w:rPr>
        <w:t xml:space="preserve">, ‘Details for Test </w:t>
      </w:r>
      <w:r w:rsidR="00DA5194">
        <w:rPr>
          <w:rFonts w:ascii="Courier New" w:eastAsia="Times New Roman" w:hAnsi="Courier New" w:cs="Courier New"/>
          <w:color w:val="000000" w:themeColor="text1"/>
          <w:bdr w:val="none" w:sz="0" w:space="0" w:color="auto" w:frame="1"/>
          <w:lang w:val="en-SG" w:eastAsia="zh-CN"/>
        </w:rPr>
        <w:t>3</w:t>
      </w:r>
      <w:r>
        <w:rPr>
          <w:rFonts w:ascii="Courier New" w:eastAsia="Times New Roman" w:hAnsi="Courier New" w:cs="Courier New"/>
          <w:color w:val="000000" w:themeColor="text1"/>
          <w:bdr w:val="none" w:sz="0" w:space="0" w:color="auto" w:frame="1"/>
          <w:lang w:val="en-SG" w:eastAsia="zh-CN"/>
        </w:rPr>
        <w:t xml:space="preserve">’, </w:t>
      </w:r>
      <w:r w:rsidR="00DA5194">
        <w:rPr>
          <w:rFonts w:ascii="Courier New" w:eastAsia="Times New Roman" w:hAnsi="Courier New" w:cs="Courier New"/>
          <w:color w:val="000000" w:themeColor="text1"/>
          <w:bdr w:val="none" w:sz="0" w:space="0" w:color="auto" w:frame="1"/>
          <w:lang w:val="en-SG" w:eastAsia="zh-CN"/>
        </w:rPr>
        <w:t>15</w:t>
      </w:r>
      <w:r>
        <w:rPr>
          <w:rFonts w:ascii="Courier New" w:eastAsia="Times New Roman" w:hAnsi="Courier New" w:cs="Courier New"/>
          <w:color w:val="000000" w:themeColor="text1"/>
          <w:bdr w:val="none" w:sz="0" w:space="0" w:color="auto" w:frame="1"/>
          <w:lang w:val="en-SG" w:eastAsia="zh-CN"/>
        </w:rPr>
        <w:t>, ‘</w:t>
      </w:r>
      <w:r w:rsidRPr="009D6F26">
        <w:rPr>
          <w:rFonts w:ascii="Courier New" w:eastAsia="Times New Roman" w:hAnsi="Courier New" w:cs="Courier New"/>
          <w:color w:val="000000" w:themeColor="text1"/>
          <w:bdr w:val="none" w:sz="0" w:space="0" w:color="auto" w:frame="1"/>
          <w:lang w:val="en-SG" w:eastAsia="zh-CN"/>
        </w:rPr>
        <w:t xml:space="preserve">2021-11-11 </w:t>
      </w:r>
      <w:r>
        <w:rPr>
          <w:rFonts w:ascii="Courier New" w:eastAsia="Times New Roman" w:hAnsi="Courier New" w:cs="Courier New"/>
          <w:color w:val="000000" w:themeColor="text1"/>
          <w:bdr w:val="none" w:sz="0" w:space="0" w:color="auto" w:frame="1"/>
          <w:lang w:val="en-SG" w:eastAsia="zh-CN"/>
        </w:rPr>
        <w:t>1</w:t>
      </w:r>
      <w:r w:rsidR="00DA5194">
        <w:rPr>
          <w:rFonts w:ascii="Courier New" w:eastAsia="Times New Roman" w:hAnsi="Courier New" w:cs="Courier New"/>
          <w:color w:val="000000" w:themeColor="text1"/>
          <w:bdr w:val="none" w:sz="0" w:space="0" w:color="auto" w:frame="1"/>
          <w:lang w:val="en-SG" w:eastAsia="zh-CN"/>
        </w:rPr>
        <w:t>1</w:t>
      </w:r>
      <w:r w:rsidRPr="009D6F26">
        <w:rPr>
          <w:rFonts w:ascii="Courier New" w:eastAsia="Times New Roman" w:hAnsi="Courier New" w:cs="Courier New"/>
          <w:color w:val="000000" w:themeColor="text1"/>
          <w:bdr w:val="none" w:sz="0" w:space="0" w:color="auto" w:frame="1"/>
          <w:lang w:val="en-SG" w:eastAsia="zh-CN"/>
        </w:rPr>
        <w:t>:00</w:t>
      </w:r>
      <w:r>
        <w:rPr>
          <w:rFonts w:ascii="Courier New" w:eastAsia="Times New Roman" w:hAnsi="Courier New" w:cs="Courier New"/>
          <w:color w:val="000000" w:themeColor="text1"/>
          <w:bdr w:val="none" w:sz="0" w:space="0" w:color="auto" w:frame="1"/>
          <w:lang w:val="en-SG" w:eastAsia="zh-CN"/>
        </w:rPr>
        <w:t xml:space="preserve">’, </w:t>
      </w:r>
      <w:r w:rsidR="00A53B0D">
        <w:rPr>
          <w:rFonts w:ascii="Courier New" w:eastAsia="Times New Roman" w:hAnsi="Courier New" w:cs="Courier New"/>
          <w:color w:val="000000" w:themeColor="text1"/>
          <w:bdr w:val="none" w:sz="0" w:space="0" w:color="auto" w:frame="1"/>
          <w:lang w:val="en-SG" w:eastAsia="zh-CN"/>
        </w:rPr>
        <w:t>3</w:t>
      </w:r>
      <w:r w:rsidRPr="007C02F5">
        <w:rPr>
          <w:rFonts w:ascii="Courier New" w:eastAsia="Times New Roman" w:hAnsi="Courier New" w:cs="Courier New"/>
          <w:color w:val="000000" w:themeColor="text1"/>
          <w:bdr w:val="none" w:sz="0" w:space="0" w:color="auto" w:frame="1"/>
          <w:lang w:val="en-SG" w:eastAsia="zh-CN"/>
        </w:rPr>
        <w:t xml:space="preserve"> </w:t>
      </w:r>
    </w:p>
    <w:p w14:paraId="2AB9ACC4" w14:textId="7FEE793C" w:rsidR="00435167" w:rsidRPr="007A6D38" w:rsidRDefault="003756AA" w:rsidP="007A6D38">
      <w:pPr>
        <w:wordWrap w:val="0"/>
        <w:textAlignment w:val="baseline"/>
        <w:rPr>
          <w:rFonts w:ascii="Courier New" w:eastAsia="Times New Roman" w:hAnsi="Courier New" w:cs="Courier New"/>
          <w:color w:val="000000" w:themeColor="text1"/>
          <w:bdr w:val="none" w:sz="0" w:space="0" w:color="auto" w:frame="1"/>
          <w:lang w:val="en-SG" w:eastAsia="zh-CN"/>
        </w:rPr>
      </w:pPr>
      <w:r w:rsidRPr="007C02F5">
        <w:rPr>
          <w:rFonts w:ascii="Courier New" w:eastAsia="Times New Roman" w:hAnsi="Courier New" w:cs="Courier New"/>
          <w:color w:val="000000" w:themeColor="text1"/>
          <w:bdr w:val="none" w:sz="0" w:space="0" w:color="auto" w:frame="1"/>
          <w:lang w:val="en-SG" w:eastAsia="zh-CN"/>
        </w:rPr>
        <w:t>UNION ALL</w:t>
      </w:r>
      <w:r w:rsidR="00435167" w:rsidRPr="6EE10496">
        <w:rPr>
          <w:rFonts w:asciiTheme="minorHAnsi" w:hAnsiTheme="minorHAnsi" w:cstheme="minorBidi"/>
          <w:sz w:val="36"/>
          <w:szCs w:val="36"/>
        </w:rPr>
        <w:br w:type="page"/>
      </w:r>
    </w:p>
    <w:p w14:paraId="6A97AB85" w14:textId="2B96ACEC" w:rsidR="00435167" w:rsidRDefault="00435167" w:rsidP="6EE10496">
      <w:pPr>
        <w:pStyle w:val="Heading2"/>
        <w:ind w:firstLine="720"/>
        <w:rPr>
          <w:rFonts w:asciiTheme="minorHAnsi" w:hAnsiTheme="minorHAnsi" w:cstheme="minorBidi"/>
        </w:rPr>
      </w:pPr>
      <w:bookmarkStart w:id="25" w:name="_Toc95100654"/>
      <w:r w:rsidRPr="6EE10496">
        <w:rPr>
          <w:rFonts w:asciiTheme="minorHAnsi" w:hAnsiTheme="minorHAnsi" w:cstheme="minorBidi"/>
        </w:rPr>
        <w:lastRenderedPageBreak/>
        <w:t>(iii) Chen Han</w:t>
      </w:r>
      <w:bookmarkEnd w:id="25"/>
    </w:p>
    <w:p w14:paraId="661526B3" w14:textId="77777777" w:rsidR="0030043B" w:rsidRPr="001573EA" w:rsidRDefault="0030043B" w:rsidP="0030043B">
      <w:pPr>
        <w:rPr>
          <w:sz w:val="22"/>
          <w:szCs w:val="22"/>
          <w:lang w:val="en-US"/>
        </w:rPr>
      </w:pPr>
    </w:p>
    <w:p w14:paraId="24B14696" w14:textId="2E10114C" w:rsidR="00B9460B" w:rsidRPr="00677D32" w:rsidRDefault="00435167" w:rsidP="00DD509E">
      <w:pPr>
        <w:ind w:left="720"/>
        <w:rPr>
          <w:rFonts w:asciiTheme="minorHAnsi" w:hAnsiTheme="minorHAnsi" w:cstheme="minorBidi"/>
          <w:b/>
          <w:lang w:val="en-US"/>
        </w:rPr>
      </w:pPr>
      <w:r w:rsidRPr="001573EA">
        <w:rPr>
          <w:rFonts w:asciiTheme="minorHAnsi" w:hAnsiTheme="minorHAnsi" w:cstheme="minorBidi"/>
          <w:b/>
          <w:bCs/>
          <w:sz w:val="22"/>
          <w:szCs w:val="22"/>
          <w:lang w:val="en-US"/>
        </w:rPr>
        <w:t>(iii.i) Denormalisation Application</w:t>
      </w:r>
    </w:p>
    <w:p w14:paraId="0474EA00" w14:textId="77777777" w:rsidR="00DD509E" w:rsidRPr="001573EA" w:rsidRDefault="00DD509E" w:rsidP="00DD509E">
      <w:pPr>
        <w:ind w:left="720"/>
        <w:rPr>
          <w:rFonts w:asciiTheme="minorHAnsi" w:hAnsiTheme="minorHAnsi" w:cstheme="minorHAnsi"/>
          <w:sz w:val="22"/>
          <w:szCs w:val="22"/>
          <w:lang w:val="en-US"/>
        </w:rPr>
      </w:pPr>
    </w:p>
    <w:p w14:paraId="0258E034" w14:textId="77777777" w:rsidR="00EE00B2" w:rsidRPr="001573EA" w:rsidRDefault="00EE00B2" w:rsidP="00153070">
      <w:pPr>
        <w:rPr>
          <w:rFonts w:asciiTheme="minorHAnsi" w:hAnsiTheme="minorHAnsi" w:cstheme="minorHAnsi"/>
          <w:color w:val="000000"/>
          <w:sz w:val="22"/>
          <w:szCs w:val="22"/>
        </w:rPr>
      </w:pPr>
    </w:p>
    <w:p w14:paraId="69EAD2C2" w14:textId="4C0B6C6B" w:rsidR="007E76FE" w:rsidRDefault="007E76FE" w:rsidP="00122A29">
      <w:pPr>
        <w:ind w:left="720"/>
        <w:rPr>
          <w:rFonts w:asciiTheme="minorHAnsi" w:hAnsiTheme="minorHAnsi" w:cstheme="minorHAnsi"/>
          <w:b/>
          <w:color w:val="000000"/>
          <w:sz w:val="22"/>
          <w:szCs w:val="22"/>
        </w:rPr>
      </w:pPr>
      <w:r w:rsidRPr="007E76FE">
        <w:rPr>
          <w:rFonts w:asciiTheme="minorHAnsi" w:hAnsiTheme="minorHAnsi" w:cstheme="minorHAnsi"/>
          <w:b/>
          <w:color w:val="000000"/>
          <w:sz w:val="22"/>
          <w:szCs w:val="22"/>
        </w:rPr>
        <w:t>Tutor</w:t>
      </w:r>
      <w:r w:rsidRPr="007E76FE">
        <w:rPr>
          <w:rFonts w:asciiTheme="minorHAnsi" w:hAnsiTheme="minorHAnsi" w:cstheme="minorHAnsi"/>
          <w:bCs/>
          <w:color w:val="000000"/>
          <w:sz w:val="22"/>
          <w:szCs w:val="22"/>
        </w:rPr>
        <w:t xml:space="preserve"> (</w:t>
      </w:r>
      <w:r w:rsidRPr="007E76FE">
        <w:rPr>
          <w:rFonts w:asciiTheme="minorHAnsi" w:hAnsiTheme="minorHAnsi" w:cstheme="minorHAnsi"/>
          <w:bCs/>
          <w:color w:val="000000"/>
          <w:sz w:val="22"/>
          <w:szCs w:val="22"/>
          <w:u w:val="single"/>
        </w:rPr>
        <w:t>TutorID</w:t>
      </w:r>
      <w:r w:rsidRPr="007E76FE">
        <w:rPr>
          <w:rFonts w:asciiTheme="minorHAnsi" w:hAnsiTheme="minorHAnsi" w:cstheme="minorHAnsi"/>
          <w:bCs/>
          <w:color w:val="000000"/>
          <w:sz w:val="22"/>
          <w:szCs w:val="22"/>
        </w:rPr>
        <w:t>, TutorName, Password, Gender, TutorContact, TutorEmailAddress, AreaOfProfession, AcademicQualification)</w:t>
      </w:r>
    </w:p>
    <w:p w14:paraId="6FD2DB8D" w14:textId="77777777" w:rsidR="00122A29" w:rsidRPr="007E76FE" w:rsidRDefault="00122A29" w:rsidP="00122A29">
      <w:pPr>
        <w:ind w:left="720"/>
        <w:rPr>
          <w:rFonts w:asciiTheme="minorHAnsi" w:hAnsiTheme="minorHAnsi" w:cstheme="minorHAnsi"/>
          <w:bCs/>
          <w:color w:val="000000"/>
          <w:sz w:val="22"/>
          <w:szCs w:val="22"/>
        </w:rPr>
      </w:pPr>
    </w:p>
    <w:p w14:paraId="70A44EE4" w14:textId="3B97AEA3" w:rsidR="00EE00B2" w:rsidRPr="007E76FE" w:rsidRDefault="00EE00B2" w:rsidP="00EE00B2">
      <w:pPr>
        <w:ind w:left="720"/>
        <w:rPr>
          <w:rFonts w:asciiTheme="minorHAnsi" w:hAnsiTheme="minorHAnsi" w:cstheme="minorHAnsi"/>
          <w:color w:val="000000"/>
          <w:sz w:val="22"/>
          <w:szCs w:val="22"/>
        </w:rPr>
      </w:pPr>
      <w:r w:rsidRPr="001573EA">
        <w:rPr>
          <w:rFonts w:asciiTheme="minorHAnsi" w:hAnsiTheme="minorHAnsi" w:cstheme="minorHAnsi"/>
          <w:b/>
          <w:bCs/>
          <w:color w:val="000000"/>
          <w:sz w:val="22"/>
          <w:szCs w:val="22"/>
        </w:rPr>
        <w:t>Module</w:t>
      </w:r>
      <w:r w:rsidRPr="001573EA">
        <w:rPr>
          <w:rFonts w:asciiTheme="minorHAnsi" w:hAnsiTheme="minorHAnsi" w:cstheme="minorHAnsi"/>
          <w:color w:val="000000"/>
          <w:sz w:val="22"/>
          <w:szCs w:val="22"/>
        </w:rPr>
        <w:t>(</w:t>
      </w:r>
      <w:r w:rsidRPr="001573EA">
        <w:rPr>
          <w:rFonts w:asciiTheme="minorHAnsi" w:hAnsiTheme="minorHAnsi" w:cstheme="minorHAnsi"/>
          <w:color w:val="000000"/>
          <w:sz w:val="22"/>
          <w:szCs w:val="22"/>
          <w:u w:val="single"/>
        </w:rPr>
        <w:t>ModuleID</w:t>
      </w:r>
      <w:r w:rsidRPr="001573EA">
        <w:rPr>
          <w:rFonts w:asciiTheme="minorHAnsi" w:hAnsiTheme="minorHAnsi" w:cstheme="minorHAnsi"/>
          <w:color w:val="000000"/>
          <w:sz w:val="22"/>
          <w:szCs w:val="22"/>
        </w:rPr>
        <w:t>, ModuleName, CreditUnit,&lt;</w:t>
      </w:r>
      <w:r w:rsidRPr="001573EA">
        <w:rPr>
          <w:rFonts w:asciiTheme="minorHAnsi" w:hAnsiTheme="minorHAnsi" w:cstheme="minorHAnsi"/>
          <w:color w:val="000000"/>
          <w:sz w:val="22"/>
          <w:szCs w:val="22"/>
          <w:u w:val="single"/>
        </w:rPr>
        <w:t>CourseID</w:t>
      </w:r>
      <w:r w:rsidRPr="001573EA">
        <w:rPr>
          <w:rFonts w:asciiTheme="minorHAnsi" w:hAnsiTheme="minorHAnsi" w:cstheme="minorHAnsi"/>
          <w:color w:val="000000"/>
          <w:sz w:val="22"/>
          <w:szCs w:val="22"/>
        </w:rPr>
        <w:t>&gt;)</w:t>
      </w:r>
    </w:p>
    <w:p w14:paraId="16786A6E" w14:textId="77777777" w:rsidR="00641897" w:rsidRPr="001573EA" w:rsidRDefault="00641897" w:rsidP="00153070">
      <w:pPr>
        <w:rPr>
          <w:rFonts w:asciiTheme="minorHAnsi" w:hAnsiTheme="minorHAnsi" w:cstheme="minorHAnsi"/>
          <w:color w:val="000000"/>
          <w:sz w:val="22"/>
          <w:szCs w:val="22"/>
        </w:rPr>
      </w:pPr>
    </w:p>
    <w:p w14:paraId="1FE94694" w14:textId="56954345" w:rsidR="004F1137" w:rsidRDefault="004F1137" w:rsidP="004F1137">
      <w:pPr>
        <w:ind w:left="720"/>
        <w:rPr>
          <w:rFonts w:asciiTheme="minorHAnsi" w:hAnsiTheme="minorHAnsi" w:cstheme="minorHAnsi"/>
          <w:color w:val="000000"/>
          <w:sz w:val="22"/>
          <w:szCs w:val="22"/>
        </w:rPr>
      </w:pPr>
      <w:r w:rsidRPr="001573EA">
        <w:rPr>
          <w:rFonts w:asciiTheme="minorHAnsi" w:hAnsiTheme="minorHAnsi" w:cstheme="minorHAnsi"/>
          <w:b/>
          <w:color w:val="000000"/>
          <w:sz w:val="22"/>
          <w:szCs w:val="22"/>
        </w:rPr>
        <w:t>LearningMaterial</w:t>
      </w:r>
      <w:r w:rsidRPr="001573EA">
        <w:rPr>
          <w:rFonts w:asciiTheme="minorHAnsi" w:hAnsiTheme="minorHAnsi" w:cstheme="minorHAnsi"/>
          <w:color w:val="000000"/>
          <w:sz w:val="22"/>
          <w:szCs w:val="22"/>
        </w:rPr>
        <w:t>(</w:t>
      </w:r>
      <w:r w:rsidRPr="001573EA">
        <w:rPr>
          <w:rFonts w:asciiTheme="minorHAnsi" w:hAnsiTheme="minorHAnsi" w:cstheme="minorHAnsi"/>
          <w:color w:val="000000"/>
          <w:sz w:val="22"/>
          <w:szCs w:val="22"/>
          <w:u w:val="single"/>
        </w:rPr>
        <w:t>MaterialID</w:t>
      </w:r>
      <w:r w:rsidRPr="001573EA">
        <w:rPr>
          <w:rFonts w:asciiTheme="minorHAnsi" w:hAnsiTheme="minorHAnsi" w:cstheme="minorHAnsi"/>
          <w:color w:val="000000"/>
          <w:sz w:val="22"/>
          <w:szCs w:val="22"/>
        </w:rPr>
        <w:t xml:space="preserve">, &lt;ModuleID&gt;, </w:t>
      </w:r>
      <w:r w:rsidR="000D48D9" w:rsidRPr="00063850">
        <w:rPr>
          <w:rFonts w:asciiTheme="minorHAnsi" w:hAnsiTheme="minorHAnsi" w:cstheme="minorHAnsi"/>
          <w:color w:val="000000"/>
          <w:sz w:val="22"/>
          <w:szCs w:val="22"/>
        </w:rPr>
        <w:t>ModuleName</w:t>
      </w:r>
      <w:r w:rsidR="000D48D9" w:rsidRPr="001573EA">
        <w:rPr>
          <w:rFonts w:asciiTheme="minorHAnsi" w:hAnsiTheme="minorHAnsi" w:cstheme="minorHAnsi"/>
          <w:color w:val="000000"/>
          <w:sz w:val="22"/>
          <w:szCs w:val="22"/>
        </w:rPr>
        <w:t xml:space="preserve">, </w:t>
      </w:r>
      <w:r w:rsidRPr="001573EA">
        <w:rPr>
          <w:rFonts w:asciiTheme="minorHAnsi" w:hAnsiTheme="minorHAnsi" w:cstheme="minorHAnsi"/>
          <w:color w:val="000000"/>
          <w:sz w:val="22"/>
          <w:szCs w:val="22"/>
        </w:rPr>
        <w:t>&lt;</w:t>
      </w:r>
      <w:r w:rsidR="003D39C3">
        <w:rPr>
          <w:rFonts w:asciiTheme="minorHAnsi" w:hAnsiTheme="minorHAnsi" w:cstheme="minorHAnsi"/>
          <w:color w:val="000000"/>
          <w:sz w:val="22"/>
          <w:szCs w:val="22"/>
        </w:rPr>
        <w:t xml:space="preserve">TutorID&gt;, </w:t>
      </w:r>
      <w:r w:rsidR="003D39C3" w:rsidRPr="00063850">
        <w:rPr>
          <w:rFonts w:asciiTheme="minorHAnsi" w:hAnsiTheme="minorHAnsi" w:cstheme="minorHAnsi"/>
          <w:color w:val="000000"/>
          <w:sz w:val="22"/>
          <w:szCs w:val="22"/>
        </w:rPr>
        <w:t>TutorName</w:t>
      </w:r>
      <w:r w:rsidR="000D48D9" w:rsidRPr="001573EA">
        <w:rPr>
          <w:rFonts w:asciiTheme="minorHAnsi" w:hAnsiTheme="minorHAnsi" w:cstheme="minorHAnsi"/>
          <w:color w:val="000000"/>
          <w:sz w:val="22"/>
          <w:szCs w:val="22"/>
        </w:rPr>
        <w:t xml:space="preserve">, </w:t>
      </w:r>
      <w:r w:rsidRPr="00063850">
        <w:rPr>
          <w:rFonts w:asciiTheme="minorHAnsi" w:hAnsiTheme="minorHAnsi" w:cstheme="minorHAnsi"/>
          <w:color w:val="000000"/>
          <w:sz w:val="22"/>
          <w:szCs w:val="22"/>
        </w:rPr>
        <w:t>MaterialType</w:t>
      </w:r>
      <w:r w:rsidRPr="001573EA">
        <w:rPr>
          <w:rFonts w:asciiTheme="minorHAnsi" w:hAnsiTheme="minorHAnsi" w:cstheme="minorHAnsi"/>
          <w:color w:val="000000"/>
          <w:sz w:val="22"/>
          <w:szCs w:val="22"/>
        </w:rPr>
        <w:t>, Description, FileName, MaterialName, DateTimeFileUploaded, DateTimeShown, IsShown)</w:t>
      </w:r>
    </w:p>
    <w:p w14:paraId="0FBC3F1D" w14:textId="0422FC3A" w:rsidR="004F1137" w:rsidRPr="001573EA" w:rsidRDefault="00625D23" w:rsidP="004C2406">
      <w:pPr>
        <w:rPr>
          <w:rFonts w:asciiTheme="minorHAnsi" w:hAnsiTheme="minorHAnsi" w:cstheme="minorHAnsi"/>
          <w:color w:val="000000"/>
          <w:sz w:val="22"/>
          <w:szCs w:val="22"/>
        </w:rPr>
      </w:pPr>
      <w:r>
        <w:rPr>
          <w:rFonts w:asciiTheme="minorHAnsi" w:hAnsiTheme="minorHAnsi" w:cstheme="minorHAnsi"/>
          <w:color w:val="000000"/>
          <w:sz w:val="22"/>
          <w:szCs w:val="22"/>
        </w:rPr>
        <w:tab/>
      </w:r>
    </w:p>
    <w:p w14:paraId="074A3C60" w14:textId="77777777" w:rsidR="00060492" w:rsidRPr="001573EA" w:rsidRDefault="00060492" w:rsidP="00DA3A40">
      <w:pPr>
        <w:ind w:left="720"/>
        <w:rPr>
          <w:rFonts w:asciiTheme="minorHAnsi" w:hAnsiTheme="minorHAnsi" w:cstheme="minorHAnsi"/>
          <w:sz w:val="22"/>
          <w:szCs w:val="22"/>
          <w:lang w:val="en-US"/>
        </w:rPr>
      </w:pPr>
    </w:p>
    <w:p w14:paraId="63B3ABE6" w14:textId="574323BC" w:rsidR="00433DCE" w:rsidRPr="007D4CB7" w:rsidRDefault="000D48D9" w:rsidP="00433DCE">
      <w:pPr>
        <w:ind w:left="720"/>
        <w:rPr>
          <w:sz w:val="24"/>
          <w:szCs w:val="24"/>
          <w:lang w:val="en-US"/>
        </w:rPr>
      </w:pPr>
      <w:r w:rsidRPr="007D4CB7">
        <w:rPr>
          <w:sz w:val="24"/>
          <w:szCs w:val="24"/>
          <w:lang w:val="en-US"/>
        </w:rPr>
        <w:t>Denormalisation has also done between LearningMaterial and Module entites</w:t>
      </w:r>
      <w:r w:rsidR="007D4CB7" w:rsidRPr="007D4CB7">
        <w:rPr>
          <w:sz w:val="24"/>
          <w:szCs w:val="24"/>
          <w:lang w:val="en-US"/>
        </w:rPr>
        <w:t xml:space="preserve"> as well as </w:t>
      </w:r>
      <w:r w:rsidR="00433DCE" w:rsidRPr="007D4CB7">
        <w:rPr>
          <w:sz w:val="24"/>
          <w:szCs w:val="24"/>
          <w:lang w:val="en-US"/>
        </w:rPr>
        <w:t>LearningMatieral and Tutor entities</w:t>
      </w:r>
      <w:r w:rsidR="007D4CB7" w:rsidRPr="007D4CB7">
        <w:rPr>
          <w:sz w:val="24"/>
          <w:szCs w:val="24"/>
          <w:lang w:val="en-US"/>
        </w:rPr>
        <w:t>,</w:t>
      </w:r>
      <w:r w:rsidR="005A0F81" w:rsidRPr="007D4CB7">
        <w:rPr>
          <w:sz w:val="24"/>
          <w:szCs w:val="24"/>
          <w:lang w:val="en-US"/>
        </w:rPr>
        <w:t xml:space="preserve"> by including non-key attributes o</w:t>
      </w:r>
      <w:r w:rsidR="00A36687" w:rsidRPr="007D4CB7">
        <w:rPr>
          <w:sz w:val="24"/>
          <w:szCs w:val="24"/>
          <w:lang w:val="en-US"/>
        </w:rPr>
        <w:t>f ModuleName in Module entity</w:t>
      </w:r>
      <w:r w:rsidR="00433DCE" w:rsidRPr="007D4CB7">
        <w:rPr>
          <w:sz w:val="24"/>
          <w:szCs w:val="24"/>
          <w:lang w:val="en-US"/>
        </w:rPr>
        <w:t xml:space="preserve"> and TutorName in Tutor entity. </w:t>
      </w:r>
      <w:r w:rsidR="00433DCE" w:rsidRPr="007D4CB7">
        <w:rPr>
          <w:sz w:val="24"/>
          <w:szCs w:val="24"/>
          <w:lang w:val="en-US"/>
        </w:rPr>
        <w:br/>
        <w:t xml:space="preserve">This is done to avoid unnecessary data table entries in these entities while ensuring less use of join statements because the ModuleName and TutorName are often being used. </w:t>
      </w:r>
    </w:p>
    <w:p w14:paraId="751CA27B" w14:textId="7ED676FC" w:rsidR="000D48D9" w:rsidRPr="001573EA" w:rsidRDefault="000D48D9" w:rsidP="00DA3A40">
      <w:pPr>
        <w:ind w:left="720"/>
        <w:rPr>
          <w:rFonts w:asciiTheme="minorHAnsi" w:hAnsiTheme="minorHAnsi" w:cstheme="minorHAnsi"/>
          <w:sz w:val="22"/>
          <w:szCs w:val="22"/>
          <w:lang w:val="en-US"/>
        </w:rPr>
      </w:pPr>
    </w:p>
    <w:p w14:paraId="3CDE1098" w14:textId="55AB5C4F" w:rsidR="00492C13" w:rsidRPr="00433DCE" w:rsidRDefault="00492C13" w:rsidP="003D39C3">
      <w:pPr>
        <w:rPr>
          <w:rFonts w:asciiTheme="minorHAnsi" w:hAnsiTheme="minorHAnsi" w:cstheme="minorHAnsi"/>
          <w:sz w:val="22"/>
          <w:szCs w:val="22"/>
          <w:lang w:val="en-US"/>
        </w:rPr>
      </w:pPr>
    </w:p>
    <w:p w14:paraId="2BD10320" w14:textId="77777777" w:rsidR="001573EA" w:rsidRPr="00BF2EDD" w:rsidRDefault="001573EA" w:rsidP="002A33E4">
      <w:pPr>
        <w:rPr>
          <w:rFonts w:asciiTheme="minorHAnsi" w:hAnsiTheme="minorHAnsi" w:cstheme="minorHAnsi"/>
          <w:lang w:val="en-US"/>
        </w:rPr>
      </w:pPr>
    </w:p>
    <w:p w14:paraId="01EFEFD9" w14:textId="2B96ACEC" w:rsidR="00435167" w:rsidRDefault="00435167" w:rsidP="005126B7">
      <w:pPr>
        <w:pStyle w:val="Heading5"/>
        <w:ind w:left="720"/>
        <w:rPr>
          <w:lang w:val="en-US"/>
        </w:rPr>
      </w:pPr>
      <w:r w:rsidRPr="6EE10496">
        <w:rPr>
          <w:lang w:val="en-US"/>
        </w:rPr>
        <w:t>(iii.i.i)Denormalisation examples from previous queries done in Assignment checkpoint 2:</w:t>
      </w:r>
    </w:p>
    <w:p w14:paraId="3DDCE05A" w14:textId="7F94D48D" w:rsidR="006861F8" w:rsidRPr="00F15678" w:rsidRDefault="006861F8" w:rsidP="005126B7">
      <w:pPr>
        <w:pStyle w:val="ListParagraph"/>
        <w:numPr>
          <w:ilvl w:val="0"/>
          <w:numId w:val="47"/>
        </w:numPr>
        <w:ind w:left="720"/>
        <w:textAlignment w:val="baseline"/>
        <w:rPr>
          <w:rFonts w:asciiTheme="minorHAnsi" w:hAnsiTheme="minorHAnsi" w:cstheme="minorHAnsi"/>
          <w:color w:val="000000"/>
          <w:sz w:val="22"/>
          <w:szCs w:val="22"/>
          <w:lang w:val="en-US" w:eastAsia="zh-CN"/>
        </w:rPr>
      </w:pPr>
      <w:r w:rsidRPr="00F15678">
        <w:rPr>
          <w:rFonts w:asciiTheme="minorHAnsi" w:hAnsiTheme="minorHAnsi" w:cstheme="minorHAnsi"/>
          <w:color w:val="000000"/>
          <w:sz w:val="22"/>
          <w:szCs w:val="22"/>
          <w:lang w:val="en-US" w:eastAsia="zh-CN"/>
        </w:rPr>
        <w:t>A student would like to find all the learning materials that are “Weekly Tutorial”.</w:t>
      </w:r>
    </w:p>
    <w:p w14:paraId="5D97AEAA" w14:textId="77777777" w:rsidR="006861F8" w:rsidRPr="00F15678" w:rsidRDefault="006861F8" w:rsidP="005126B7">
      <w:pPr>
        <w:ind w:left="2160"/>
        <w:rPr>
          <w:rFonts w:asciiTheme="minorHAnsi" w:hAnsiTheme="minorHAnsi" w:cstheme="minorHAnsi"/>
          <w:sz w:val="22"/>
          <w:szCs w:val="22"/>
          <w:lang w:val="en-US" w:eastAsia="zh-CN"/>
        </w:rPr>
      </w:pPr>
    </w:p>
    <w:p w14:paraId="1F14A506" w14:textId="77777777" w:rsidR="006861F8" w:rsidRPr="00F15678" w:rsidRDefault="006861F8"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SELECT lm.*, lmt.MaterialType</w:t>
      </w:r>
    </w:p>
    <w:p w14:paraId="760B94EB" w14:textId="77777777" w:rsidR="006861F8" w:rsidRPr="00F15678" w:rsidRDefault="006861F8"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FROM LearningMaterial lm</w:t>
      </w:r>
    </w:p>
    <w:p w14:paraId="355CEEFD" w14:textId="77777777" w:rsidR="006861F8" w:rsidRPr="00F15678" w:rsidRDefault="006861F8"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INNER JOIN LearningMaterialType lmt</w:t>
      </w:r>
    </w:p>
    <w:p w14:paraId="49491DE0" w14:textId="77777777" w:rsidR="006861F8" w:rsidRPr="00F15678" w:rsidRDefault="006861F8"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ON lm.TypeID = lmt.TypeID</w:t>
      </w:r>
    </w:p>
    <w:p w14:paraId="150BFC89" w14:textId="77777777" w:rsidR="006861F8" w:rsidRPr="00F15678" w:rsidRDefault="006861F8"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WHERE lmt.MaterialType = ‘Weekly Tutorial’</w:t>
      </w:r>
    </w:p>
    <w:p w14:paraId="07E3C54D" w14:textId="77777777" w:rsidR="006861F8" w:rsidRPr="00F15678" w:rsidRDefault="006861F8" w:rsidP="005126B7">
      <w:pPr>
        <w:ind w:left="720"/>
        <w:rPr>
          <w:rFonts w:asciiTheme="minorHAnsi" w:hAnsiTheme="minorHAnsi" w:cstheme="minorHAnsi"/>
          <w:color w:val="000000"/>
          <w:sz w:val="22"/>
          <w:szCs w:val="22"/>
          <w:lang w:val="en-US" w:eastAsia="zh-CN"/>
        </w:rPr>
      </w:pPr>
      <w:r w:rsidRPr="00F15678">
        <w:rPr>
          <w:rFonts w:asciiTheme="minorHAnsi" w:hAnsiTheme="minorHAnsi" w:cstheme="minorBidi"/>
          <w:color w:val="000000" w:themeColor="text1"/>
          <w:sz w:val="22"/>
          <w:szCs w:val="22"/>
          <w:lang w:val="en-US" w:eastAsia="zh-CN"/>
        </w:rPr>
        <w:t>AND lm.IsShown = 1</w:t>
      </w:r>
    </w:p>
    <w:p w14:paraId="4A418AA7" w14:textId="1B90C379" w:rsidR="002A33E4" w:rsidRPr="00F15678" w:rsidRDefault="002A33E4" w:rsidP="005126B7">
      <w:pPr>
        <w:ind w:left="720"/>
        <w:rPr>
          <w:rFonts w:asciiTheme="minorHAnsi" w:hAnsiTheme="minorHAnsi" w:cstheme="minorHAnsi"/>
          <w:color w:val="000000"/>
          <w:sz w:val="22"/>
          <w:szCs w:val="22"/>
          <w:lang w:val="en-US" w:eastAsia="zh-CN"/>
        </w:rPr>
      </w:pPr>
    </w:p>
    <w:p w14:paraId="06E068DE" w14:textId="4C320AE0" w:rsidR="002A33E4" w:rsidRPr="00F15678" w:rsidRDefault="002A33E4" w:rsidP="005126B7">
      <w:pPr>
        <w:ind w:left="720"/>
        <w:rPr>
          <w:rFonts w:asciiTheme="minorHAnsi" w:hAnsiTheme="minorHAnsi" w:cstheme="minorHAnsi"/>
          <w:b/>
          <w:bCs/>
          <w:color w:val="000000"/>
          <w:sz w:val="22"/>
          <w:szCs w:val="22"/>
          <w:u w:val="single"/>
          <w:lang w:val="en-US" w:eastAsia="zh-CN"/>
        </w:rPr>
      </w:pPr>
      <w:r w:rsidRPr="00F15678">
        <w:rPr>
          <w:rFonts w:asciiTheme="minorHAnsi" w:hAnsiTheme="minorHAnsi" w:cstheme="minorBidi"/>
          <w:b/>
          <w:color w:val="000000" w:themeColor="text1"/>
          <w:sz w:val="22"/>
          <w:szCs w:val="22"/>
          <w:u w:val="single"/>
          <w:lang w:val="en-US" w:eastAsia="zh-CN"/>
        </w:rPr>
        <w:t>AFTER</w:t>
      </w:r>
    </w:p>
    <w:p w14:paraId="182F77C9" w14:textId="77777777" w:rsidR="002A33E4" w:rsidRPr="00F15678" w:rsidRDefault="002A33E4" w:rsidP="005126B7">
      <w:pPr>
        <w:ind w:left="720"/>
        <w:rPr>
          <w:rFonts w:asciiTheme="minorHAnsi" w:hAnsiTheme="minorHAnsi" w:cstheme="minorHAnsi"/>
          <w:color w:val="000000"/>
          <w:sz w:val="22"/>
          <w:szCs w:val="22"/>
          <w:lang w:val="en-US" w:eastAsia="zh-CN"/>
        </w:rPr>
      </w:pPr>
    </w:p>
    <w:p w14:paraId="2205C41F" w14:textId="46FC3B1A" w:rsidR="002A33E4" w:rsidRPr="00F15678" w:rsidRDefault="002A33E4" w:rsidP="005126B7">
      <w:pPr>
        <w:ind w:left="720"/>
        <w:rPr>
          <w:rFonts w:asciiTheme="minorHAnsi" w:hAnsiTheme="minorHAnsi" w:cstheme="minorHAnsi"/>
          <w:sz w:val="22"/>
          <w:szCs w:val="22"/>
          <w:lang w:val="en-US" w:eastAsia="zh-CN"/>
        </w:rPr>
      </w:pPr>
      <w:r w:rsidRPr="00F15678">
        <w:rPr>
          <w:rFonts w:asciiTheme="minorHAnsi" w:hAnsiTheme="minorHAnsi" w:cstheme="minorHAnsi"/>
          <w:sz w:val="22"/>
          <w:szCs w:val="22"/>
          <w:lang w:val="en-US" w:eastAsia="zh-CN"/>
        </w:rPr>
        <w:t xml:space="preserve">SELECT </w:t>
      </w:r>
      <w:r w:rsidR="0008419C" w:rsidRPr="00F15678">
        <w:rPr>
          <w:rFonts w:asciiTheme="minorHAnsi" w:hAnsiTheme="minorHAnsi" w:cstheme="minorHAnsi"/>
          <w:sz w:val="22"/>
          <w:szCs w:val="22"/>
          <w:lang w:val="en-US" w:eastAsia="zh-CN"/>
        </w:rPr>
        <w:t>*</w:t>
      </w:r>
    </w:p>
    <w:p w14:paraId="1263F6DC" w14:textId="0573FB33" w:rsidR="002A33E4" w:rsidRPr="00F15678" w:rsidRDefault="002A33E4" w:rsidP="005126B7">
      <w:pPr>
        <w:ind w:left="720"/>
        <w:rPr>
          <w:rFonts w:asciiTheme="minorHAnsi" w:hAnsiTheme="minorHAnsi" w:cstheme="minorHAnsi"/>
          <w:sz w:val="22"/>
          <w:szCs w:val="22"/>
          <w:lang w:val="en-US" w:eastAsia="zh-CN"/>
        </w:rPr>
      </w:pPr>
      <w:r w:rsidRPr="00F15678">
        <w:rPr>
          <w:rFonts w:asciiTheme="minorHAnsi" w:hAnsiTheme="minorHAnsi" w:cstheme="minorHAnsi"/>
          <w:sz w:val="22"/>
          <w:szCs w:val="22"/>
          <w:lang w:val="en-US" w:eastAsia="zh-CN"/>
        </w:rPr>
        <w:t>FROM LearningMaterial lm</w:t>
      </w:r>
    </w:p>
    <w:p w14:paraId="26A8E2F7" w14:textId="7781A4ED" w:rsidR="002A33E4" w:rsidRPr="00F15678" w:rsidRDefault="00F64176" w:rsidP="005126B7">
      <w:pPr>
        <w:ind w:left="720"/>
        <w:rPr>
          <w:rFonts w:asciiTheme="minorHAnsi" w:hAnsiTheme="minorHAnsi" w:cstheme="minorHAnsi"/>
          <w:sz w:val="22"/>
          <w:szCs w:val="22"/>
          <w:lang w:val="en-US" w:eastAsia="zh-CN"/>
        </w:rPr>
      </w:pPr>
      <w:r w:rsidRPr="00F15678">
        <w:rPr>
          <w:rFonts w:asciiTheme="minorHAnsi" w:hAnsiTheme="minorHAnsi" w:cstheme="minorHAnsi"/>
          <w:sz w:val="22"/>
          <w:szCs w:val="22"/>
          <w:lang w:val="en-US" w:eastAsia="zh-CN"/>
        </w:rPr>
        <w:t>WHERE MaterialType = “Weekly Tutorial”</w:t>
      </w:r>
    </w:p>
    <w:p w14:paraId="13210F60" w14:textId="435A9664" w:rsidR="00F64176" w:rsidRPr="00F15678" w:rsidRDefault="00F64176" w:rsidP="005126B7">
      <w:pPr>
        <w:ind w:left="720"/>
        <w:rPr>
          <w:rFonts w:asciiTheme="minorHAnsi" w:hAnsiTheme="minorHAnsi" w:cstheme="minorHAnsi"/>
          <w:sz w:val="22"/>
          <w:szCs w:val="22"/>
          <w:lang w:val="en-US" w:eastAsia="zh-CN"/>
        </w:rPr>
      </w:pPr>
      <w:r w:rsidRPr="00F15678">
        <w:rPr>
          <w:rFonts w:asciiTheme="minorHAnsi" w:hAnsiTheme="minorHAnsi" w:cstheme="minorHAnsi"/>
          <w:sz w:val="22"/>
          <w:szCs w:val="22"/>
          <w:lang w:val="en-US" w:eastAsia="zh-CN"/>
        </w:rPr>
        <w:t>AND isShown = 1</w:t>
      </w:r>
    </w:p>
    <w:p w14:paraId="67DAF8C3" w14:textId="77777777" w:rsidR="0008419C" w:rsidRPr="00A249F9" w:rsidRDefault="0008419C" w:rsidP="005126B7">
      <w:pPr>
        <w:ind w:left="720"/>
        <w:rPr>
          <w:rFonts w:asciiTheme="minorHAnsi" w:hAnsiTheme="minorHAnsi" w:cstheme="minorHAnsi"/>
          <w:lang w:val="en-US" w:eastAsia="zh-CN"/>
        </w:rPr>
      </w:pPr>
    </w:p>
    <w:p w14:paraId="79364C4C" w14:textId="0FED232F" w:rsidR="0008419C" w:rsidRPr="00A249F9" w:rsidRDefault="0008419C" w:rsidP="005126B7">
      <w:pPr>
        <w:ind w:left="720"/>
        <w:rPr>
          <w:rFonts w:asciiTheme="minorHAnsi" w:hAnsiTheme="minorHAnsi" w:cstheme="minorBidi"/>
          <w:lang w:val="en-US" w:eastAsia="zh-CN"/>
        </w:rPr>
      </w:pPr>
    </w:p>
    <w:p w14:paraId="4C163575" w14:textId="562E6CAF" w:rsidR="007B2C46" w:rsidRPr="00F15678" w:rsidRDefault="007B2C46" w:rsidP="005126B7">
      <w:pPr>
        <w:ind w:left="720"/>
        <w:rPr>
          <w:sz w:val="24"/>
          <w:szCs w:val="24"/>
          <w:lang w:val="en-US"/>
        </w:rPr>
      </w:pPr>
      <w:r w:rsidRPr="00F15678">
        <w:rPr>
          <w:sz w:val="24"/>
          <w:szCs w:val="24"/>
          <w:lang w:val="en-US"/>
        </w:rPr>
        <w:t xml:space="preserve">As shown from the query above, the Inner join required for LearningMaterial and LearningMaterialType entities is removed as the MaterialType attribute is denormalised into the LearningMaterial entity. Thus improving the speed of retreiving and reduce the </w:t>
      </w:r>
      <w:r w:rsidR="002F3F82" w:rsidRPr="00F15678">
        <w:rPr>
          <w:sz w:val="24"/>
          <w:szCs w:val="24"/>
          <w:lang w:val="en-US"/>
        </w:rPr>
        <w:t>number of JOIN operations.</w:t>
      </w:r>
    </w:p>
    <w:p w14:paraId="0397ED01" w14:textId="77777777" w:rsidR="0008419C" w:rsidRPr="00A249F9" w:rsidRDefault="0008419C" w:rsidP="005126B7">
      <w:pPr>
        <w:ind w:left="1080"/>
        <w:rPr>
          <w:rFonts w:asciiTheme="minorHAnsi" w:hAnsiTheme="minorHAnsi" w:cstheme="minorHAnsi"/>
          <w:lang w:val="en-US" w:eastAsia="zh-CN"/>
        </w:rPr>
      </w:pPr>
    </w:p>
    <w:p w14:paraId="4814D0EC" w14:textId="77777777" w:rsidR="006861F8" w:rsidRPr="00A249F9" w:rsidRDefault="006861F8" w:rsidP="005126B7">
      <w:pPr>
        <w:pStyle w:val="ListParagraph"/>
        <w:ind w:left="3240"/>
        <w:rPr>
          <w:rFonts w:asciiTheme="minorHAnsi" w:hAnsiTheme="minorHAnsi" w:cstheme="minorHAnsi"/>
          <w:lang w:val="en-US" w:eastAsia="zh-CN"/>
        </w:rPr>
      </w:pPr>
    </w:p>
    <w:p w14:paraId="619FBF2E" w14:textId="77777777" w:rsidR="006861F8" w:rsidRPr="00F15678" w:rsidRDefault="006861F8" w:rsidP="005126B7">
      <w:pPr>
        <w:pStyle w:val="ListParagraph"/>
        <w:numPr>
          <w:ilvl w:val="0"/>
          <w:numId w:val="47"/>
        </w:numPr>
        <w:ind w:left="720"/>
        <w:rPr>
          <w:rFonts w:asciiTheme="minorHAnsi" w:hAnsiTheme="minorHAnsi" w:cstheme="minorHAnsi"/>
          <w:sz w:val="22"/>
          <w:szCs w:val="22"/>
          <w:lang w:val="en-US" w:eastAsia="zh-CN"/>
        </w:rPr>
      </w:pPr>
      <w:r w:rsidRPr="00F15678">
        <w:rPr>
          <w:rFonts w:asciiTheme="minorHAnsi" w:hAnsiTheme="minorHAnsi" w:cstheme="minorHAnsi"/>
          <w:sz w:val="22"/>
          <w:szCs w:val="22"/>
          <w:lang w:val="en-US" w:eastAsia="zh-CN"/>
        </w:rPr>
        <w:lastRenderedPageBreak/>
        <w:t xml:space="preserve">Tutor Ben would like to find out </w:t>
      </w:r>
      <w:r w:rsidRPr="00F15678">
        <w:rPr>
          <w:rFonts w:asciiTheme="minorHAnsi" w:hAnsiTheme="minorHAnsi" w:cstheme="minorHAnsi"/>
          <w:color w:val="000000"/>
          <w:sz w:val="22"/>
          <w:szCs w:val="22"/>
          <w:lang w:val="en-US" w:eastAsia="zh-CN"/>
        </w:rPr>
        <w:t>how many learning materials are uploaded by him in Module "Mobile Application Development".</w:t>
      </w:r>
    </w:p>
    <w:p w14:paraId="4876328F" w14:textId="77777777" w:rsidR="006861F8" w:rsidRPr="00F15678" w:rsidRDefault="006861F8" w:rsidP="005126B7">
      <w:pPr>
        <w:ind w:left="2160"/>
        <w:rPr>
          <w:rFonts w:asciiTheme="minorHAnsi" w:hAnsiTheme="minorHAnsi" w:cstheme="minorHAnsi"/>
          <w:sz w:val="22"/>
          <w:szCs w:val="22"/>
          <w:lang w:val="en-US" w:eastAsia="zh-CN"/>
        </w:rPr>
      </w:pPr>
    </w:p>
    <w:p w14:paraId="797E7289" w14:textId="77777777" w:rsidR="006861F8" w:rsidRPr="00F15678" w:rsidRDefault="006861F8"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SELECT COUNT(*) AS "No. of learning materials Ben uploaded in MAD"</w:t>
      </w:r>
    </w:p>
    <w:p w14:paraId="356F144B" w14:textId="77777777" w:rsidR="004C2406" w:rsidRPr="00F15678" w:rsidRDefault="004C2406"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FROM LearningMaterial lm</w:t>
      </w:r>
    </w:p>
    <w:p w14:paraId="016A613C" w14:textId="77777777" w:rsidR="004C2406" w:rsidRPr="00F15678" w:rsidRDefault="004C2406"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INNER JOIN Module m</w:t>
      </w:r>
    </w:p>
    <w:p w14:paraId="6920E20F" w14:textId="77777777" w:rsidR="004C2406" w:rsidRPr="00F15678" w:rsidRDefault="004C2406" w:rsidP="005126B7">
      <w:pPr>
        <w:ind w:left="720"/>
        <w:rPr>
          <w:rFonts w:asciiTheme="minorHAnsi" w:hAnsiTheme="minorHAnsi" w:cstheme="minorHAnsi"/>
          <w:color w:val="000000"/>
          <w:sz w:val="22"/>
          <w:szCs w:val="22"/>
          <w:lang w:val="en-US" w:eastAsia="zh-CN"/>
        </w:rPr>
      </w:pPr>
      <w:r w:rsidRPr="00F15678">
        <w:rPr>
          <w:rFonts w:asciiTheme="minorHAnsi" w:hAnsiTheme="minorHAnsi" w:cstheme="minorHAnsi"/>
          <w:color w:val="000000"/>
          <w:sz w:val="22"/>
          <w:szCs w:val="22"/>
          <w:lang w:val="en-US" w:eastAsia="zh-CN"/>
        </w:rPr>
        <w:t>ON m.ModuleID = lm.ModuleID</w:t>
      </w:r>
    </w:p>
    <w:p w14:paraId="3A942962" w14:textId="77777777" w:rsidR="006861F8" w:rsidRPr="00F15678" w:rsidRDefault="006861F8" w:rsidP="005126B7">
      <w:pPr>
        <w:ind w:left="720"/>
        <w:rPr>
          <w:rFonts w:asciiTheme="minorHAnsi" w:hAnsiTheme="minorHAnsi" w:cstheme="minorHAnsi"/>
          <w:color w:val="000000"/>
          <w:sz w:val="22"/>
          <w:szCs w:val="22"/>
          <w:lang w:val="en-US" w:eastAsia="zh-CN"/>
        </w:rPr>
      </w:pPr>
      <w:r w:rsidRPr="00F15678">
        <w:rPr>
          <w:rFonts w:asciiTheme="minorHAnsi" w:hAnsiTheme="minorHAnsi" w:cstheme="minorHAnsi"/>
          <w:color w:val="000000"/>
          <w:sz w:val="22"/>
          <w:szCs w:val="22"/>
          <w:lang w:val="en-US" w:eastAsia="zh-CN"/>
        </w:rPr>
        <w:t>INNER JOIN Tutor t</w:t>
      </w:r>
    </w:p>
    <w:p w14:paraId="1DFDEF20" w14:textId="77777777" w:rsidR="004C2406" w:rsidRPr="00F15678" w:rsidRDefault="004C2406"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ON t.TutorID = lm.TutorID</w:t>
      </w:r>
    </w:p>
    <w:p w14:paraId="68D2C2F3" w14:textId="77777777" w:rsidR="006861F8" w:rsidRPr="00F15678" w:rsidRDefault="006861F8"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WHERE t.TutorName = 'Ben' AND lm.ModuleID IN</w:t>
      </w:r>
    </w:p>
    <w:p w14:paraId="788DD3F4" w14:textId="77777777" w:rsidR="006861F8" w:rsidRPr="00F15678" w:rsidRDefault="006861F8" w:rsidP="005126B7">
      <w:pPr>
        <w:ind w:left="720"/>
        <w:rPr>
          <w:rFonts w:asciiTheme="minorHAnsi" w:hAnsiTheme="minorHAnsi" w:cstheme="minorHAnsi"/>
          <w:sz w:val="22"/>
          <w:szCs w:val="22"/>
          <w:lang w:val="en-US" w:eastAsia="zh-CN"/>
        </w:rPr>
      </w:pPr>
      <w:r w:rsidRPr="00F15678">
        <w:rPr>
          <w:rFonts w:asciiTheme="minorHAnsi" w:hAnsiTheme="minorHAnsi" w:cstheme="minorHAnsi"/>
          <w:color w:val="000000"/>
          <w:sz w:val="22"/>
          <w:szCs w:val="22"/>
          <w:lang w:val="en-US" w:eastAsia="zh-CN"/>
        </w:rPr>
        <w:t>(SELECT ModuleID FROM Module </w:t>
      </w:r>
    </w:p>
    <w:p w14:paraId="7E2D4BB7" w14:textId="740940E8" w:rsidR="006861F8" w:rsidRPr="00F15678" w:rsidRDefault="006861F8" w:rsidP="005126B7">
      <w:pPr>
        <w:ind w:firstLine="720"/>
        <w:rPr>
          <w:rFonts w:asciiTheme="minorHAnsi" w:hAnsiTheme="minorHAnsi" w:cstheme="minorHAnsi"/>
          <w:b/>
          <w:color w:val="000000"/>
          <w:sz w:val="22"/>
          <w:szCs w:val="22"/>
        </w:rPr>
      </w:pPr>
      <w:r w:rsidRPr="00F15678">
        <w:rPr>
          <w:rFonts w:asciiTheme="minorHAnsi" w:hAnsiTheme="minorHAnsi" w:cstheme="minorHAnsi"/>
          <w:color w:val="000000"/>
          <w:sz w:val="22"/>
          <w:szCs w:val="22"/>
          <w:lang w:val="en-US" w:eastAsia="zh-CN"/>
        </w:rPr>
        <w:t>WHERE ModuleName = 'MobileApplicationDevelopment')</w:t>
      </w:r>
    </w:p>
    <w:p w14:paraId="4CA4465D" w14:textId="54EEDD8E" w:rsidR="00562DB6" w:rsidRPr="00A249F9" w:rsidRDefault="00562DB6" w:rsidP="005126B7">
      <w:pPr>
        <w:rPr>
          <w:rFonts w:asciiTheme="minorHAnsi" w:hAnsiTheme="minorHAnsi" w:cstheme="minorHAnsi"/>
          <w:color w:val="000000"/>
          <w:lang w:val="en-US" w:eastAsia="zh-CN"/>
        </w:rPr>
      </w:pPr>
    </w:p>
    <w:p w14:paraId="141901FB" w14:textId="77777777" w:rsidR="00DD35AC" w:rsidRPr="00A249F9" w:rsidRDefault="00DD35AC" w:rsidP="005126B7">
      <w:pPr>
        <w:ind w:left="720"/>
        <w:rPr>
          <w:rFonts w:asciiTheme="minorHAnsi" w:hAnsiTheme="minorHAnsi" w:cstheme="minorHAnsi"/>
          <w:color w:val="000000"/>
          <w:lang w:val="en-US" w:eastAsia="zh-CN"/>
        </w:rPr>
      </w:pPr>
    </w:p>
    <w:p w14:paraId="41A1A0F8" w14:textId="171FE9C1" w:rsidR="001C558C" w:rsidRPr="00A249F9" w:rsidRDefault="00DD35AC" w:rsidP="005126B7">
      <w:pPr>
        <w:ind w:left="720"/>
        <w:rPr>
          <w:rFonts w:asciiTheme="minorHAnsi" w:hAnsiTheme="minorHAnsi" w:cstheme="minorHAnsi"/>
          <w:b/>
          <w:bCs/>
          <w:color w:val="000000"/>
          <w:u w:val="single"/>
          <w:lang w:val="en-US" w:eastAsia="zh-CN"/>
        </w:rPr>
      </w:pPr>
      <w:r w:rsidRPr="00A249F9">
        <w:rPr>
          <w:rFonts w:asciiTheme="minorHAnsi" w:hAnsiTheme="minorHAnsi" w:cstheme="minorHAnsi"/>
          <w:b/>
          <w:bCs/>
          <w:color w:val="000000"/>
          <w:u w:val="single"/>
          <w:lang w:val="en-US" w:eastAsia="zh-CN"/>
        </w:rPr>
        <w:t>AFTER</w:t>
      </w:r>
    </w:p>
    <w:p w14:paraId="3A5792A9" w14:textId="77777777" w:rsidR="001C558C" w:rsidRPr="00A249F9" w:rsidRDefault="001C558C" w:rsidP="005126B7">
      <w:pPr>
        <w:ind w:left="720"/>
        <w:rPr>
          <w:rFonts w:asciiTheme="minorHAnsi" w:hAnsiTheme="minorHAnsi" w:cstheme="minorHAnsi"/>
          <w:b/>
          <w:bCs/>
          <w:color w:val="000000"/>
          <w:u w:val="single"/>
          <w:lang w:val="en-US" w:eastAsia="zh-CN"/>
        </w:rPr>
      </w:pPr>
    </w:p>
    <w:p w14:paraId="63A70977" w14:textId="6E468472" w:rsidR="000602F7" w:rsidRPr="00A249F9" w:rsidRDefault="001C558C" w:rsidP="005126B7">
      <w:pPr>
        <w:ind w:left="720"/>
        <w:rPr>
          <w:rFonts w:asciiTheme="minorHAnsi" w:hAnsiTheme="minorHAnsi" w:cstheme="minorHAnsi"/>
          <w:color w:val="000000"/>
          <w:lang w:val="en-US" w:eastAsia="zh-CN"/>
        </w:rPr>
      </w:pPr>
      <w:r w:rsidRPr="00A249F9">
        <w:rPr>
          <w:rFonts w:asciiTheme="minorHAnsi" w:hAnsiTheme="minorHAnsi" w:cstheme="minorHAnsi"/>
          <w:color w:val="000000"/>
          <w:lang w:val="en-US" w:eastAsia="zh-CN"/>
        </w:rPr>
        <w:t>SE</w:t>
      </w:r>
      <w:r w:rsidR="000602F7" w:rsidRPr="00A249F9">
        <w:rPr>
          <w:rFonts w:asciiTheme="minorHAnsi" w:hAnsiTheme="minorHAnsi" w:cstheme="minorHAnsi"/>
          <w:color w:val="000000"/>
          <w:lang w:val="en-US" w:eastAsia="zh-CN"/>
        </w:rPr>
        <w:t xml:space="preserve">LECT COUNT(*) </w:t>
      </w:r>
      <w:r w:rsidR="00981D57" w:rsidRPr="00A249F9">
        <w:rPr>
          <w:rFonts w:asciiTheme="minorHAnsi" w:hAnsiTheme="minorHAnsi" w:cstheme="minorHAnsi"/>
          <w:color w:val="000000"/>
          <w:lang w:val="en-US" w:eastAsia="zh-CN"/>
        </w:rPr>
        <w:t>AS “No. of learning materials Ben uploaded in MAD”</w:t>
      </w:r>
      <w:r w:rsidR="000602F7" w:rsidRPr="00A249F9">
        <w:rPr>
          <w:rFonts w:asciiTheme="minorHAnsi" w:hAnsiTheme="minorHAnsi" w:cstheme="minorHAnsi"/>
          <w:color w:val="000000"/>
          <w:lang w:val="en-US" w:eastAsia="zh-CN"/>
        </w:rPr>
        <w:br/>
        <w:t>FROM LearningMaterial</w:t>
      </w:r>
    </w:p>
    <w:p w14:paraId="6B7B5222" w14:textId="2584620E" w:rsidR="00605F7D" w:rsidRPr="00A249F9" w:rsidRDefault="000602F7" w:rsidP="005126B7">
      <w:pPr>
        <w:ind w:left="720"/>
        <w:rPr>
          <w:rFonts w:asciiTheme="minorHAnsi" w:hAnsiTheme="minorHAnsi" w:cstheme="minorHAnsi"/>
          <w:color w:val="000000"/>
          <w:lang w:val="en-US" w:eastAsia="zh-CN"/>
        </w:rPr>
      </w:pPr>
      <w:r w:rsidRPr="00A249F9">
        <w:rPr>
          <w:rFonts w:asciiTheme="minorHAnsi" w:hAnsiTheme="minorHAnsi" w:cstheme="minorHAnsi"/>
          <w:color w:val="000000"/>
          <w:lang w:val="en-US" w:eastAsia="zh-CN"/>
        </w:rPr>
        <w:t>WHERE TutorName = ‘Ben’ AND</w:t>
      </w:r>
      <w:r w:rsidR="00605F7D" w:rsidRPr="00A249F9">
        <w:rPr>
          <w:rFonts w:asciiTheme="minorHAnsi" w:hAnsiTheme="minorHAnsi" w:cstheme="minorHAnsi"/>
          <w:color w:val="000000"/>
          <w:lang w:val="en-US" w:eastAsia="zh-CN"/>
        </w:rPr>
        <w:t xml:space="preserve"> </w:t>
      </w:r>
    </w:p>
    <w:p w14:paraId="5D617460" w14:textId="670B3722" w:rsidR="000602F7" w:rsidRPr="00A249F9" w:rsidRDefault="00605F7D" w:rsidP="005126B7">
      <w:pPr>
        <w:ind w:left="720"/>
        <w:rPr>
          <w:rFonts w:asciiTheme="minorHAnsi" w:hAnsiTheme="minorHAnsi" w:cstheme="minorHAnsi"/>
          <w:color w:val="000000"/>
          <w:lang w:val="en-US" w:eastAsia="zh-CN"/>
        </w:rPr>
      </w:pPr>
      <w:r w:rsidRPr="00A249F9">
        <w:rPr>
          <w:rFonts w:asciiTheme="minorHAnsi" w:hAnsiTheme="minorHAnsi" w:cstheme="minorHAnsi"/>
          <w:color w:val="000000"/>
          <w:lang w:val="en-US" w:eastAsia="zh-CN"/>
        </w:rPr>
        <w:t>ModuleName = ‘MobileApplicationDevelopment’</w:t>
      </w:r>
    </w:p>
    <w:p w14:paraId="22F973AA" w14:textId="77777777" w:rsidR="00BF2EDD" w:rsidRPr="00A249F9" w:rsidRDefault="00BF2EDD" w:rsidP="00F15678">
      <w:pPr>
        <w:ind w:left="1800"/>
        <w:rPr>
          <w:rFonts w:asciiTheme="minorHAnsi" w:hAnsiTheme="minorHAnsi" w:cstheme="minorHAnsi"/>
          <w:color w:val="000000"/>
          <w:lang w:val="en-US" w:eastAsia="zh-CN"/>
        </w:rPr>
      </w:pPr>
    </w:p>
    <w:p w14:paraId="7B4F5DBB" w14:textId="4B10F4F8" w:rsidR="00930DE0" w:rsidRPr="00A249F9" w:rsidRDefault="00562DB6" w:rsidP="00F15678">
      <w:pPr>
        <w:rPr>
          <w:lang w:val="en-US"/>
        </w:rPr>
      </w:pPr>
      <w:r w:rsidRPr="00A249F9">
        <w:rPr>
          <w:lang w:val="en-US"/>
        </w:rPr>
        <w:tab/>
      </w:r>
      <w:r w:rsidRPr="00A249F9">
        <w:rPr>
          <w:lang w:val="en-US"/>
        </w:rPr>
        <w:tab/>
      </w:r>
    </w:p>
    <w:p w14:paraId="03BE444A" w14:textId="090692AD" w:rsidR="00562DB6" w:rsidRPr="00F15678" w:rsidRDefault="00562DB6" w:rsidP="005126B7">
      <w:pPr>
        <w:ind w:left="720"/>
        <w:rPr>
          <w:sz w:val="24"/>
          <w:szCs w:val="24"/>
          <w:lang w:val="en-US"/>
        </w:rPr>
      </w:pPr>
      <w:r w:rsidRPr="00F15678">
        <w:rPr>
          <w:sz w:val="24"/>
          <w:szCs w:val="24"/>
          <w:lang w:val="en-US"/>
        </w:rPr>
        <w:t xml:space="preserve">As shown from the query above, the Inner join required for TutorUploadMaterial and Tutor entities is removed as the TutorName attribute is denormalised into the TutorUploadMaterial entity. Also there are no need to use a </w:t>
      </w:r>
      <w:r w:rsidR="003C6592" w:rsidRPr="00F15678">
        <w:rPr>
          <w:sz w:val="24"/>
          <w:szCs w:val="24"/>
          <w:lang w:val="en-US"/>
        </w:rPr>
        <w:t xml:space="preserve">sub query to get the ModuleName from Module entity as </w:t>
      </w:r>
      <w:r w:rsidR="002D6548" w:rsidRPr="00F15678">
        <w:rPr>
          <w:sz w:val="24"/>
          <w:szCs w:val="24"/>
          <w:lang w:val="en-US"/>
        </w:rPr>
        <w:t>it is already being denormalised into the LearningMaterial</w:t>
      </w:r>
      <w:r w:rsidR="00203F50" w:rsidRPr="00F15678">
        <w:rPr>
          <w:sz w:val="24"/>
          <w:szCs w:val="24"/>
          <w:lang w:val="en-US"/>
        </w:rPr>
        <w:t xml:space="preserve"> entity</w:t>
      </w:r>
      <w:r w:rsidR="002A2558" w:rsidRPr="00F15678">
        <w:rPr>
          <w:sz w:val="24"/>
          <w:szCs w:val="24"/>
          <w:lang w:val="en-US"/>
        </w:rPr>
        <w:t xml:space="preserve">. Thus, only one Inner join operation is needed in the problem to retreive </w:t>
      </w:r>
      <w:r w:rsidR="001F4597" w:rsidRPr="00F15678">
        <w:rPr>
          <w:sz w:val="24"/>
          <w:szCs w:val="24"/>
          <w:lang w:val="en-US"/>
        </w:rPr>
        <w:t xml:space="preserve">speficic learning material </w:t>
      </w:r>
      <w:r w:rsidR="002A2558" w:rsidRPr="00F15678">
        <w:rPr>
          <w:sz w:val="24"/>
          <w:szCs w:val="24"/>
          <w:lang w:val="en-US"/>
        </w:rPr>
        <w:t>for a tutor in a module</w:t>
      </w:r>
      <w:r w:rsidR="001F4597" w:rsidRPr="00F15678">
        <w:rPr>
          <w:sz w:val="24"/>
          <w:szCs w:val="24"/>
          <w:lang w:val="en-US"/>
        </w:rPr>
        <w:t xml:space="preserve">. </w:t>
      </w:r>
    </w:p>
    <w:p w14:paraId="385541F3" w14:textId="30625736" w:rsidR="00562DB6" w:rsidRDefault="00562DB6" w:rsidP="005126B7">
      <w:pPr>
        <w:rPr>
          <w:lang w:val="en-US"/>
        </w:rPr>
      </w:pPr>
    </w:p>
    <w:p w14:paraId="288C5FD1" w14:textId="2B96ACEC" w:rsidR="00435167" w:rsidRPr="00435167" w:rsidRDefault="00435167" w:rsidP="6EE10496">
      <w:pPr>
        <w:pStyle w:val="Heading3"/>
        <w:ind w:left="720" w:firstLine="720"/>
        <w:rPr>
          <w:rFonts w:asciiTheme="minorHAnsi" w:hAnsiTheme="minorHAnsi" w:cstheme="minorBidi"/>
          <w:b w:val="0"/>
          <w:bCs w:val="0"/>
          <w:lang w:val="en-US"/>
        </w:rPr>
      </w:pPr>
      <w:bookmarkStart w:id="26" w:name="_Toc95100655"/>
      <w:r w:rsidRPr="6EE10496">
        <w:rPr>
          <w:rFonts w:asciiTheme="minorHAnsi" w:hAnsiTheme="minorHAnsi" w:cstheme="minorBidi"/>
          <w:b w:val="0"/>
          <w:bCs w:val="0"/>
          <w:lang w:val="en-US"/>
        </w:rPr>
        <w:t>(iii.ii) Data Placement Strategy</w:t>
      </w:r>
      <w:bookmarkEnd w:id="26"/>
    </w:p>
    <w:p w14:paraId="7FC75B0E" w14:textId="0C88C3FD" w:rsidR="00EE00B2" w:rsidRPr="00E435B5" w:rsidRDefault="00EE00B2" w:rsidP="00EE00B2">
      <w:pPr>
        <w:rPr>
          <w:sz w:val="22"/>
          <w:szCs w:val="22"/>
          <w:lang w:val="en-US"/>
        </w:rPr>
      </w:pPr>
      <w:r>
        <w:rPr>
          <w:lang w:val="en-US"/>
        </w:rPr>
        <w:tab/>
      </w:r>
      <w:r>
        <w:rPr>
          <w:lang w:val="en-US"/>
        </w:rPr>
        <w:tab/>
      </w:r>
      <w:r w:rsidRPr="00E435B5">
        <w:rPr>
          <w:sz w:val="22"/>
          <w:szCs w:val="22"/>
          <w:lang w:val="en-US"/>
        </w:rPr>
        <w:tab/>
      </w:r>
    </w:p>
    <w:p w14:paraId="39B95A3B" w14:textId="0E172178" w:rsidR="00C93661" w:rsidRPr="00F15678" w:rsidRDefault="00A6683F" w:rsidP="003C70E6">
      <w:pPr>
        <w:ind w:left="720"/>
        <w:rPr>
          <w:sz w:val="24"/>
          <w:szCs w:val="24"/>
          <w:lang w:val="en-US"/>
        </w:rPr>
      </w:pPr>
      <w:r w:rsidRPr="00F15678">
        <w:rPr>
          <w:sz w:val="24"/>
          <w:szCs w:val="24"/>
          <w:lang w:val="en-US"/>
        </w:rPr>
        <w:t xml:space="preserve">With the additional </w:t>
      </w:r>
      <w:r w:rsidR="00A67B36" w:rsidRPr="00F15678">
        <w:rPr>
          <w:sz w:val="24"/>
          <w:szCs w:val="24"/>
          <w:lang w:val="en-US"/>
        </w:rPr>
        <w:t>requirement</w:t>
      </w:r>
      <w:r w:rsidRPr="00F15678">
        <w:rPr>
          <w:sz w:val="24"/>
          <w:szCs w:val="24"/>
          <w:lang w:val="en-US"/>
        </w:rPr>
        <w:t xml:space="preserve"> added to the system, </w:t>
      </w:r>
      <w:r w:rsidR="00A67B36" w:rsidRPr="00F15678">
        <w:rPr>
          <w:sz w:val="24"/>
          <w:szCs w:val="24"/>
          <w:lang w:val="en-US"/>
        </w:rPr>
        <w:t xml:space="preserve">being </w:t>
      </w:r>
      <w:r w:rsidRPr="00F15678">
        <w:rPr>
          <w:sz w:val="24"/>
          <w:szCs w:val="24"/>
          <w:lang w:val="en-US"/>
        </w:rPr>
        <w:t>the oversea university branches</w:t>
      </w:r>
      <w:r w:rsidR="00940A35" w:rsidRPr="00F15678">
        <w:rPr>
          <w:sz w:val="24"/>
          <w:szCs w:val="24"/>
          <w:lang w:val="en-US"/>
        </w:rPr>
        <w:t xml:space="preserve">. A </w:t>
      </w:r>
      <w:r w:rsidR="00060492" w:rsidRPr="00F15678">
        <w:rPr>
          <w:sz w:val="24"/>
          <w:szCs w:val="24"/>
          <w:lang w:val="en-US"/>
        </w:rPr>
        <w:t>unique</w:t>
      </w:r>
      <w:r w:rsidR="00940A35" w:rsidRPr="00F15678">
        <w:rPr>
          <w:sz w:val="24"/>
          <w:szCs w:val="24"/>
          <w:lang w:val="en-US"/>
        </w:rPr>
        <w:t xml:space="preserve"> data placement approach should be considered to cater to the needs of students aboard.</w:t>
      </w:r>
      <w:r w:rsidR="008859B7" w:rsidRPr="00F15678">
        <w:rPr>
          <w:sz w:val="24"/>
          <w:szCs w:val="24"/>
          <w:lang w:val="en-US"/>
        </w:rPr>
        <w:t xml:space="preserve"> </w:t>
      </w:r>
      <w:r w:rsidR="005515E5" w:rsidRPr="00F15678">
        <w:rPr>
          <w:sz w:val="24"/>
          <w:szCs w:val="24"/>
          <w:lang w:val="en-US"/>
        </w:rPr>
        <w:br/>
      </w:r>
      <w:r w:rsidR="000353B4" w:rsidRPr="00F15678">
        <w:rPr>
          <w:sz w:val="24"/>
          <w:szCs w:val="24"/>
          <w:lang w:val="en-US"/>
        </w:rPr>
        <w:t>Firstly, w</w:t>
      </w:r>
      <w:r w:rsidR="00150F1F" w:rsidRPr="00F15678">
        <w:rPr>
          <w:sz w:val="24"/>
          <w:szCs w:val="24"/>
          <w:lang w:val="en-US"/>
        </w:rPr>
        <w:t xml:space="preserve">e will be using </w:t>
      </w:r>
      <w:r w:rsidR="00150F1F" w:rsidRPr="00F15678">
        <w:rPr>
          <w:b/>
          <w:bCs/>
          <w:sz w:val="24"/>
          <w:szCs w:val="24"/>
          <w:lang w:val="en-US"/>
        </w:rPr>
        <w:t>distributed</w:t>
      </w:r>
      <w:r w:rsidR="001C33B8" w:rsidRPr="00F15678">
        <w:rPr>
          <w:b/>
          <w:bCs/>
          <w:sz w:val="24"/>
          <w:szCs w:val="24"/>
          <w:lang w:val="en-US"/>
        </w:rPr>
        <w:t xml:space="preserve"> database</w:t>
      </w:r>
      <w:r w:rsidR="005515E5" w:rsidRPr="00F15678">
        <w:rPr>
          <w:sz w:val="24"/>
          <w:szCs w:val="24"/>
          <w:lang w:val="en-US"/>
        </w:rPr>
        <w:t xml:space="preserve"> </w:t>
      </w:r>
      <w:r w:rsidR="00150F1F" w:rsidRPr="00F15678">
        <w:rPr>
          <w:sz w:val="24"/>
          <w:szCs w:val="24"/>
          <w:lang w:val="en-US"/>
        </w:rPr>
        <w:t xml:space="preserve">design for </w:t>
      </w:r>
      <w:r w:rsidR="00AE5569" w:rsidRPr="00F15678">
        <w:rPr>
          <w:sz w:val="24"/>
          <w:szCs w:val="24"/>
          <w:lang w:val="en-US"/>
        </w:rPr>
        <w:t xml:space="preserve">this </w:t>
      </w:r>
      <w:r w:rsidR="00150F1F" w:rsidRPr="00F15678">
        <w:rPr>
          <w:sz w:val="24"/>
          <w:szCs w:val="24"/>
          <w:lang w:val="en-US"/>
        </w:rPr>
        <w:t>LMS, where it</w:t>
      </w:r>
      <w:r w:rsidR="001A7218" w:rsidRPr="00F15678">
        <w:rPr>
          <w:sz w:val="24"/>
          <w:szCs w:val="24"/>
          <w:lang w:val="en-US"/>
        </w:rPr>
        <w:t xml:space="preserve"> is partitioned into different sites, E.g. campus in Singapore will have its own database and manage</w:t>
      </w:r>
      <w:r w:rsidR="000353B4" w:rsidRPr="00F15678">
        <w:rPr>
          <w:sz w:val="24"/>
          <w:szCs w:val="24"/>
          <w:lang w:val="en-US"/>
        </w:rPr>
        <w:t>ment</w:t>
      </w:r>
      <w:r w:rsidR="001A7218" w:rsidRPr="00F15678">
        <w:rPr>
          <w:sz w:val="24"/>
          <w:szCs w:val="24"/>
          <w:lang w:val="en-US"/>
        </w:rPr>
        <w:t xml:space="preserve"> system containing learning materials for all the courses offered by local university, whereas for other oversea branches, they have their own courses </w:t>
      </w:r>
      <w:r w:rsidR="0015418E" w:rsidRPr="00F15678">
        <w:rPr>
          <w:sz w:val="24"/>
          <w:szCs w:val="24"/>
          <w:lang w:val="en-US"/>
        </w:rPr>
        <w:t xml:space="preserve">in their campus hosting on a different site. </w:t>
      </w:r>
      <w:r w:rsidR="006F2538" w:rsidRPr="00F15678">
        <w:rPr>
          <w:sz w:val="24"/>
          <w:szCs w:val="24"/>
          <w:lang w:val="en-US"/>
        </w:rPr>
        <w:t xml:space="preserve">Since all the sites are interconnected in a distributed database, students from Singapore are also able to </w:t>
      </w:r>
      <w:r w:rsidR="005C2080" w:rsidRPr="00F15678">
        <w:rPr>
          <w:sz w:val="24"/>
          <w:szCs w:val="24"/>
          <w:lang w:val="en-US"/>
        </w:rPr>
        <w:t>download the learning materials from oversea sites if they are enrolled to an oversea program.</w:t>
      </w:r>
      <w:r w:rsidR="00510CDB" w:rsidRPr="00F15678">
        <w:rPr>
          <w:sz w:val="24"/>
          <w:szCs w:val="24"/>
          <w:lang w:val="en-US"/>
        </w:rPr>
        <w:t xml:space="preserve"> </w:t>
      </w:r>
      <w:r w:rsidR="00561410" w:rsidRPr="00F15678">
        <w:rPr>
          <w:sz w:val="24"/>
          <w:szCs w:val="24"/>
          <w:lang w:val="en-US"/>
        </w:rPr>
        <w:br/>
      </w:r>
      <w:r w:rsidR="00D40DCE" w:rsidRPr="00F15678">
        <w:rPr>
          <w:sz w:val="24"/>
          <w:szCs w:val="24"/>
          <w:lang w:val="en-US"/>
        </w:rPr>
        <w:t>Next, f</w:t>
      </w:r>
      <w:r w:rsidR="00ED54B0" w:rsidRPr="00F15678">
        <w:rPr>
          <w:sz w:val="24"/>
          <w:szCs w:val="24"/>
          <w:lang w:val="en-US"/>
        </w:rPr>
        <w:t>or data place</w:t>
      </w:r>
      <w:r w:rsidR="000C37BF" w:rsidRPr="00F15678">
        <w:rPr>
          <w:sz w:val="24"/>
          <w:szCs w:val="24"/>
          <w:lang w:val="en-US"/>
        </w:rPr>
        <w:t>ment</w:t>
      </w:r>
      <w:r w:rsidR="00ED54B0" w:rsidRPr="00F15678">
        <w:rPr>
          <w:sz w:val="24"/>
          <w:szCs w:val="24"/>
          <w:lang w:val="en-US"/>
        </w:rPr>
        <w:t xml:space="preserve"> strategy used at each site, </w:t>
      </w:r>
      <w:r w:rsidR="00BE3631" w:rsidRPr="00F15678">
        <w:rPr>
          <w:sz w:val="24"/>
          <w:szCs w:val="24"/>
          <w:lang w:val="en-US"/>
        </w:rPr>
        <w:t xml:space="preserve">taking into accounts that the learning material that the database will be storing are mainly </w:t>
      </w:r>
      <w:r w:rsidR="00BC2BF9" w:rsidRPr="00F15678">
        <w:rPr>
          <w:sz w:val="24"/>
          <w:szCs w:val="24"/>
          <w:lang w:val="en-US"/>
        </w:rPr>
        <w:t xml:space="preserve">images, videos and document files, these are often large </w:t>
      </w:r>
      <w:r w:rsidR="004B094D" w:rsidRPr="00F15678">
        <w:rPr>
          <w:sz w:val="24"/>
          <w:szCs w:val="24"/>
          <w:lang w:val="en-US"/>
        </w:rPr>
        <w:t>files and takes up to Gi</w:t>
      </w:r>
      <w:r w:rsidR="009F1EB5" w:rsidRPr="00F15678">
        <w:rPr>
          <w:sz w:val="24"/>
          <w:szCs w:val="24"/>
          <w:lang w:val="en-US"/>
        </w:rPr>
        <w:t xml:space="preserve">gabytes for one video. </w:t>
      </w:r>
      <w:r w:rsidR="00A456F6" w:rsidRPr="00F15678">
        <w:rPr>
          <w:sz w:val="24"/>
          <w:szCs w:val="24"/>
          <w:lang w:val="en-US"/>
        </w:rPr>
        <w:t>So replication will not be the main approach to store these data as the cost of replicating the learning materials will be doubled.</w:t>
      </w:r>
      <w:r w:rsidR="00C508BD" w:rsidRPr="00F15678">
        <w:rPr>
          <w:sz w:val="24"/>
          <w:szCs w:val="24"/>
          <w:lang w:val="en-US"/>
        </w:rPr>
        <w:t xml:space="preserve"> I will be using a similar approach as James (see Above) which is to partition the tables for learning materials with </w:t>
      </w:r>
      <w:r w:rsidR="00C508BD" w:rsidRPr="00F15678">
        <w:rPr>
          <w:b/>
          <w:bCs/>
          <w:sz w:val="24"/>
          <w:szCs w:val="24"/>
          <w:lang w:val="en-US"/>
        </w:rPr>
        <w:t>horizontal fragmentation</w:t>
      </w:r>
      <w:r w:rsidR="00C508BD" w:rsidRPr="00F15678">
        <w:rPr>
          <w:sz w:val="24"/>
          <w:szCs w:val="24"/>
          <w:lang w:val="en-US"/>
        </w:rPr>
        <w:t xml:space="preserve"> on the different modules offered in the university.</w:t>
      </w:r>
    </w:p>
    <w:p w14:paraId="5B233706" w14:textId="3884DD9A" w:rsidR="00DB0BAB" w:rsidRPr="00F15678" w:rsidRDefault="00DB0BAB" w:rsidP="003C70E6">
      <w:pPr>
        <w:ind w:left="720"/>
        <w:rPr>
          <w:sz w:val="24"/>
          <w:szCs w:val="24"/>
          <w:lang w:val="en-US"/>
        </w:rPr>
      </w:pPr>
      <w:r w:rsidRPr="00F15678">
        <w:rPr>
          <w:sz w:val="24"/>
          <w:szCs w:val="24"/>
          <w:lang w:val="en-US"/>
        </w:rPr>
        <w:lastRenderedPageBreak/>
        <w:t xml:space="preserve">E.g. If a student taking Module ADB wants to see what are the learning material uploaded in this module, he can simply go to the Fragment where module is ADB and search for whatever learning material he wants to see. </w:t>
      </w:r>
      <w:r w:rsidR="00C93661" w:rsidRPr="00F15678">
        <w:rPr>
          <w:sz w:val="24"/>
          <w:szCs w:val="24"/>
          <w:lang w:val="en-US"/>
        </w:rPr>
        <w:t xml:space="preserve">This omits the </w:t>
      </w:r>
      <w:r w:rsidR="007E5ABB" w:rsidRPr="00F15678">
        <w:rPr>
          <w:sz w:val="24"/>
          <w:szCs w:val="24"/>
          <w:lang w:val="en-US"/>
        </w:rPr>
        <w:t>use of WHERE clause in the SELECT statement and this</w:t>
      </w:r>
      <w:r w:rsidR="003C70E6" w:rsidRPr="00F15678">
        <w:rPr>
          <w:sz w:val="24"/>
          <w:szCs w:val="24"/>
          <w:lang w:val="en-US"/>
        </w:rPr>
        <w:t xml:space="preserve"> in term</w:t>
      </w:r>
      <w:r w:rsidR="007E5ABB" w:rsidRPr="00F15678">
        <w:rPr>
          <w:sz w:val="24"/>
          <w:szCs w:val="24"/>
          <w:lang w:val="en-US"/>
        </w:rPr>
        <w:t>,</w:t>
      </w:r>
      <w:r w:rsidR="003C70E6" w:rsidRPr="00F15678">
        <w:rPr>
          <w:sz w:val="24"/>
          <w:szCs w:val="24"/>
          <w:lang w:val="en-US"/>
        </w:rPr>
        <w:t xml:space="preserve"> improves the efficiency of accessing data on smaller scale. </w:t>
      </w:r>
    </w:p>
    <w:p w14:paraId="544E929F" w14:textId="593B8326" w:rsidR="00C508BD" w:rsidRPr="00F15678" w:rsidRDefault="00C508BD" w:rsidP="003C70E6">
      <w:pPr>
        <w:ind w:left="720"/>
        <w:rPr>
          <w:sz w:val="24"/>
          <w:szCs w:val="24"/>
          <w:lang w:val="en-US"/>
        </w:rPr>
      </w:pPr>
      <w:r w:rsidRPr="00F15678">
        <w:rPr>
          <w:sz w:val="24"/>
          <w:szCs w:val="24"/>
          <w:lang w:val="en-US"/>
        </w:rPr>
        <w:t xml:space="preserve">This helps to </w:t>
      </w:r>
      <w:r w:rsidR="00510CDB" w:rsidRPr="00F15678">
        <w:rPr>
          <w:sz w:val="24"/>
          <w:szCs w:val="24"/>
          <w:lang w:val="en-US"/>
        </w:rPr>
        <w:t xml:space="preserve">reduce the cost for having replicated databases in each </w:t>
      </w:r>
      <w:r w:rsidR="005E5D4D" w:rsidRPr="00F15678">
        <w:rPr>
          <w:sz w:val="24"/>
          <w:szCs w:val="24"/>
          <w:lang w:val="en-US"/>
        </w:rPr>
        <w:t xml:space="preserve">site to store the learning materials uploaded by tutor. </w:t>
      </w:r>
      <w:r w:rsidR="00F74A84" w:rsidRPr="00F15678">
        <w:rPr>
          <w:sz w:val="24"/>
          <w:szCs w:val="24"/>
          <w:lang w:val="en-US"/>
        </w:rPr>
        <w:t>In fact,</w:t>
      </w:r>
      <w:r w:rsidR="005E5D4D" w:rsidRPr="00F15678">
        <w:rPr>
          <w:sz w:val="24"/>
          <w:szCs w:val="24"/>
          <w:lang w:val="en-US"/>
        </w:rPr>
        <w:t xml:space="preserve"> it stores them according to whichever module</w:t>
      </w:r>
      <w:r w:rsidR="00B2553E" w:rsidRPr="00F15678">
        <w:rPr>
          <w:sz w:val="24"/>
          <w:szCs w:val="24"/>
          <w:lang w:val="en-US"/>
        </w:rPr>
        <w:t>s</w:t>
      </w:r>
      <w:r w:rsidR="005E5D4D" w:rsidRPr="00F15678">
        <w:rPr>
          <w:sz w:val="24"/>
          <w:szCs w:val="24"/>
          <w:lang w:val="en-US"/>
        </w:rPr>
        <w:t xml:space="preserve"> that the Tutor taught, and where they </w:t>
      </w:r>
      <w:r w:rsidR="00CF24B4" w:rsidRPr="00F15678">
        <w:rPr>
          <w:sz w:val="24"/>
          <w:szCs w:val="24"/>
          <w:lang w:val="en-US"/>
        </w:rPr>
        <w:t xml:space="preserve">would upload their materials. </w:t>
      </w:r>
    </w:p>
    <w:p w14:paraId="5F9DB937" w14:textId="521A98BE" w:rsidR="00C508BD" w:rsidRPr="00F15678" w:rsidRDefault="00244A25" w:rsidP="003C70E6">
      <w:pPr>
        <w:ind w:left="720"/>
        <w:rPr>
          <w:sz w:val="24"/>
          <w:szCs w:val="24"/>
          <w:lang w:val="en-US"/>
        </w:rPr>
      </w:pPr>
      <w:r w:rsidRPr="00F15678">
        <w:rPr>
          <w:sz w:val="24"/>
          <w:szCs w:val="24"/>
          <w:lang w:val="en-US"/>
        </w:rPr>
        <w:t xml:space="preserve">However, some learning materials </w:t>
      </w:r>
      <w:r w:rsidR="001932EA" w:rsidRPr="00F15678">
        <w:rPr>
          <w:sz w:val="24"/>
          <w:szCs w:val="24"/>
          <w:lang w:val="en-US"/>
        </w:rPr>
        <w:t xml:space="preserve">that </w:t>
      </w:r>
      <w:r w:rsidRPr="00F15678">
        <w:rPr>
          <w:sz w:val="24"/>
          <w:szCs w:val="24"/>
          <w:lang w:val="en-US"/>
        </w:rPr>
        <w:t xml:space="preserve">are important will be replicated and store it in the central database (In Singapore branch), </w:t>
      </w:r>
      <w:r w:rsidR="00A149B4" w:rsidRPr="00F15678">
        <w:rPr>
          <w:sz w:val="24"/>
          <w:szCs w:val="24"/>
          <w:lang w:val="en-US"/>
        </w:rPr>
        <w:t>this ensures</w:t>
      </w:r>
      <w:r w:rsidR="00DD397D" w:rsidRPr="00F15678">
        <w:rPr>
          <w:sz w:val="24"/>
          <w:szCs w:val="24"/>
          <w:lang w:val="en-US"/>
        </w:rPr>
        <w:t xml:space="preserve"> </w:t>
      </w:r>
      <w:r w:rsidR="00ED1E51" w:rsidRPr="00F15678">
        <w:rPr>
          <w:sz w:val="24"/>
          <w:szCs w:val="24"/>
          <w:lang w:val="en-US"/>
        </w:rPr>
        <w:t xml:space="preserve">the realiability </w:t>
      </w:r>
      <w:r w:rsidR="00DD1A6D" w:rsidRPr="00F15678">
        <w:rPr>
          <w:sz w:val="24"/>
          <w:szCs w:val="24"/>
          <w:lang w:val="en-US"/>
        </w:rPr>
        <w:t xml:space="preserve">and availability </w:t>
      </w:r>
      <w:r w:rsidR="00ED1E51" w:rsidRPr="00F15678">
        <w:rPr>
          <w:sz w:val="24"/>
          <w:szCs w:val="24"/>
          <w:lang w:val="en-US"/>
        </w:rPr>
        <w:t xml:space="preserve">of the data and it can be recovered immedidately once a breakdown has happened in one of the </w:t>
      </w:r>
      <w:r w:rsidR="001932EA" w:rsidRPr="00F15678">
        <w:rPr>
          <w:sz w:val="24"/>
          <w:szCs w:val="24"/>
          <w:lang w:val="en-US"/>
        </w:rPr>
        <w:t>sites.</w:t>
      </w:r>
    </w:p>
    <w:p w14:paraId="4C6AF5B0" w14:textId="0E172178" w:rsidR="003C70E6" w:rsidRPr="00207613" w:rsidRDefault="003C70E6" w:rsidP="003C70E6">
      <w:pPr>
        <w:ind w:left="720"/>
        <w:rPr>
          <w:rFonts w:asciiTheme="minorHAnsi" w:hAnsiTheme="minorHAnsi" w:cstheme="minorBidi"/>
          <w:sz w:val="22"/>
          <w:szCs w:val="22"/>
          <w:lang w:val="en-US"/>
        </w:rPr>
      </w:pPr>
    </w:p>
    <w:p w14:paraId="0BC7A8EC" w14:textId="0E172178" w:rsidR="00C93661" w:rsidRDefault="00C93661" w:rsidP="00855D90">
      <w:pPr>
        <w:rPr>
          <w:lang w:val="en-US"/>
        </w:rPr>
      </w:pPr>
    </w:p>
    <w:p w14:paraId="2C44AA92" w14:textId="05A82248" w:rsidR="00435167" w:rsidRPr="00411219" w:rsidRDefault="00C32C83" w:rsidP="00C93661">
      <w:pPr>
        <w:pStyle w:val="Heading5"/>
        <w:rPr>
          <w:lang w:val="en-US"/>
        </w:rPr>
      </w:pPr>
      <w:r>
        <w:rPr>
          <w:lang w:val="en-US"/>
        </w:rPr>
        <w:br/>
      </w:r>
    </w:p>
    <w:p w14:paraId="74CA8D78" w14:textId="6B580707" w:rsidR="00435167" w:rsidRPr="00677D32" w:rsidRDefault="00C93661" w:rsidP="6EE10496">
      <w:pPr>
        <w:rPr>
          <w:rFonts w:asciiTheme="minorHAnsi" w:hAnsiTheme="minorHAnsi" w:cstheme="minorBidi"/>
          <w:color w:val="000000"/>
        </w:rPr>
      </w:pPr>
      <w:r w:rsidRPr="21CDEF54">
        <w:rPr>
          <w:rFonts w:asciiTheme="minorHAnsi" w:hAnsiTheme="minorHAnsi" w:cstheme="minorBidi"/>
          <w:color w:val="000000" w:themeColor="text1"/>
        </w:rPr>
        <w:br w:type="page"/>
      </w:r>
    </w:p>
    <w:p w14:paraId="552E780B" w14:textId="77777777" w:rsidR="00254961" w:rsidRDefault="00254961" w:rsidP="6EE10496">
      <w:pPr>
        <w:pStyle w:val="Heading3"/>
        <w:ind w:left="720" w:firstLine="720"/>
        <w:rPr>
          <w:rFonts w:asciiTheme="minorHAnsi" w:hAnsiTheme="minorHAnsi" w:cstheme="minorBidi"/>
          <w:b w:val="0"/>
          <w:bCs w:val="0"/>
          <w:lang w:val="en-US"/>
        </w:rPr>
      </w:pPr>
      <w:bookmarkStart w:id="27" w:name="_Toc95100656"/>
    </w:p>
    <w:p w14:paraId="659D4EE3" w14:textId="4A4BB368" w:rsidR="00435167" w:rsidRPr="00677D32" w:rsidRDefault="00435167" w:rsidP="6EE10496">
      <w:pPr>
        <w:pStyle w:val="Heading3"/>
        <w:ind w:left="720" w:firstLine="720"/>
        <w:rPr>
          <w:rFonts w:asciiTheme="minorHAnsi" w:hAnsiTheme="minorHAnsi" w:cstheme="minorBidi"/>
          <w:b w:val="0"/>
          <w:bCs w:val="0"/>
          <w:lang w:val="en-US"/>
        </w:rPr>
      </w:pPr>
      <w:r w:rsidRPr="6EE10496">
        <w:rPr>
          <w:rFonts w:asciiTheme="minorHAnsi" w:hAnsiTheme="minorHAnsi" w:cstheme="minorBidi"/>
          <w:b w:val="0"/>
          <w:bCs w:val="0"/>
          <w:lang w:val="en-US"/>
        </w:rPr>
        <w:t>(iii.iii) Cloud Storage Strategies</w:t>
      </w:r>
      <w:bookmarkEnd w:id="27"/>
    </w:p>
    <w:p w14:paraId="5EE83A12" w14:textId="2B96ACEC" w:rsidR="00435167" w:rsidRPr="00677D32" w:rsidRDefault="00435167" w:rsidP="6EE10496">
      <w:pPr>
        <w:rPr>
          <w:rFonts w:asciiTheme="minorHAnsi" w:hAnsiTheme="minorHAnsi" w:cstheme="minorBidi"/>
          <w:lang w:val="en-US"/>
        </w:rPr>
      </w:pPr>
    </w:p>
    <w:p w14:paraId="0E08BC0E" w14:textId="48756BC9" w:rsidR="00435167" w:rsidRPr="00677D32" w:rsidRDefault="00435167" w:rsidP="00435167">
      <w:pPr>
        <w:pStyle w:val="Heading5"/>
        <w:ind w:left="1440" w:firstLine="720"/>
        <w:rPr>
          <w:lang w:val="en-US"/>
        </w:rPr>
      </w:pPr>
      <w:r w:rsidRPr="6EE10496">
        <w:rPr>
          <w:lang w:val="en-US"/>
        </w:rPr>
        <w:t>(iii.iii.i)</w:t>
      </w:r>
      <w:r w:rsidR="00AA399B">
        <w:rPr>
          <w:lang w:val="en-US"/>
        </w:rPr>
        <w:t>SQL</w:t>
      </w:r>
    </w:p>
    <w:p w14:paraId="6D7A21EB" w14:textId="77777777" w:rsidR="00882CB0" w:rsidRPr="00882CB0" w:rsidRDefault="00882CB0" w:rsidP="00882CB0">
      <w:pPr>
        <w:rPr>
          <w:lang w:val="en-US"/>
        </w:rPr>
      </w:pPr>
    </w:p>
    <w:p w14:paraId="153F8AC2" w14:textId="77777777" w:rsidR="003900AF" w:rsidRDefault="003900AF" w:rsidP="003900AF">
      <w:pPr>
        <w:rPr>
          <w:lang w:val="en-US"/>
        </w:rPr>
      </w:pPr>
    </w:p>
    <w:p w14:paraId="7ADA4A20" w14:textId="77777777" w:rsidR="00020CBE" w:rsidRDefault="00020CBE" w:rsidP="00020CBE">
      <w:pPr>
        <w:rPr>
          <w:rFonts w:asciiTheme="minorHAnsi" w:hAnsiTheme="minorHAnsi" w:cstheme="minorHAnsi"/>
          <w:color w:val="000000"/>
          <w:sz w:val="22"/>
          <w:szCs w:val="22"/>
        </w:rPr>
      </w:pPr>
    </w:p>
    <w:p w14:paraId="7BAE2F8F" w14:textId="6AD82B6C" w:rsidR="006002C2" w:rsidRDefault="006002C2" w:rsidP="00122A29">
      <w:pPr>
        <w:ind w:left="720"/>
        <w:rPr>
          <w:rFonts w:asciiTheme="minorHAnsi" w:hAnsiTheme="minorHAnsi" w:cstheme="minorHAnsi"/>
          <w:bCs/>
          <w:color w:val="000000"/>
          <w:sz w:val="22"/>
          <w:szCs w:val="22"/>
        </w:rPr>
      </w:pPr>
      <w:r w:rsidRPr="007E76FE">
        <w:rPr>
          <w:rFonts w:asciiTheme="minorHAnsi" w:hAnsiTheme="minorHAnsi" w:cstheme="minorHAnsi"/>
          <w:b/>
          <w:color w:val="000000"/>
          <w:sz w:val="22"/>
          <w:szCs w:val="22"/>
        </w:rPr>
        <w:t>Tutor</w:t>
      </w:r>
      <w:r w:rsidRPr="007E76FE">
        <w:rPr>
          <w:rFonts w:asciiTheme="minorHAnsi" w:hAnsiTheme="minorHAnsi" w:cstheme="minorHAnsi"/>
          <w:bCs/>
          <w:color w:val="000000"/>
          <w:sz w:val="22"/>
          <w:szCs w:val="22"/>
        </w:rPr>
        <w:t xml:space="preserve"> (</w:t>
      </w:r>
      <w:r w:rsidRPr="007E76FE">
        <w:rPr>
          <w:rFonts w:asciiTheme="minorHAnsi" w:hAnsiTheme="minorHAnsi" w:cstheme="minorHAnsi"/>
          <w:bCs/>
          <w:color w:val="000000"/>
          <w:sz w:val="22"/>
          <w:szCs w:val="22"/>
          <w:u w:val="single"/>
        </w:rPr>
        <w:t>TutorID</w:t>
      </w:r>
      <w:r w:rsidRPr="007E76FE">
        <w:rPr>
          <w:rFonts w:asciiTheme="minorHAnsi" w:hAnsiTheme="minorHAnsi" w:cstheme="minorHAnsi"/>
          <w:bCs/>
          <w:color w:val="000000"/>
          <w:sz w:val="22"/>
          <w:szCs w:val="22"/>
        </w:rPr>
        <w:t>, TutorName, Password, Gender, TutorContact, TutorEmailAddress, AreaOfProfession, AcademicQualification)</w:t>
      </w:r>
    </w:p>
    <w:p w14:paraId="1952A0C5" w14:textId="77777777" w:rsidR="00122A29" w:rsidRPr="007E76FE" w:rsidRDefault="00122A29" w:rsidP="00122A29">
      <w:pPr>
        <w:ind w:left="720"/>
        <w:rPr>
          <w:rFonts w:asciiTheme="minorHAnsi" w:hAnsiTheme="minorHAnsi" w:cstheme="minorHAnsi"/>
          <w:bCs/>
          <w:color w:val="000000"/>
          <w:sz w:val="22"/>
          <w:szCs w:val="22"/>
        </w:rPr>
      </w:pPr>
    </w:p>
    <w:p w14:paraId="64638053" w14:textId="77777777" w:rsidR="006002C2" w:rsidRDefault="006002C2" w:rsidP="006002C2">
      <w:pPr>
        <w:ind w:left="720"/>
        <w:rPr>
          <w:rFonts w:asciiTheme="minorHAnsi" w:hAnsiTheme="minorHAnsi" w:cstheme="minorHAnsi"/>
          <w:bCs/>
          <w:color w:val="000000"/>
          <w:sz w:val="22"/>
          <w:szCs w:val="22"/>
        </w:rPr>
      </w:pPr>
      <w:r w:rsidRPr="007E76FE">
        <w:rPr>
          <w:rFonts w:asciiTheme="minorHAnsi" w:hAnsiTheme="minorHAnsi" w:cstheme="minorHAnsi"/>
          <w:b/>
          <w:color w:val="000000"/>
          <w:sz w:val="22"/>
          <w:szCs w:val="22"/>
        </w:rPr>
        <w:t>Module</w:t>
      </w:r>
      <w:r w:rsidRPr="007E76FE">
        <w:rPr>
          <w:rFonts w:asciiTheme="minorHAnsi" w:hAnsiTheme="minorHAnsi" w:cstheme="minorHAnsi"/>
          <w:bCs/>
          <w:color w:val="000000"/>
          <w:sz w:val="22"/>
          <w:szCs w:val="22"/>
        </w:rPr>
        <w:t>(</w:t>
      </w:r>
      <w:r w:rsidRPr="007E76FE">
        <w:rPr>
          <w:rFonts w:asciiTheme="minorHAnsi" w:hAnsiTheme="minorHAnsi" w:cstheme="minorHAnsi"/>
          <w:bCs/>
          <w:color w:val="000000"/>
          <w:sz w:val="22"/>
          <w:szCs w:val="22"/>
          <w:u w:val="single"/>
        </w:rPr>
        <w:t>ModuleID</w:t>
      </w:r>
      <w:r w:rsidRPr="007E76FE">
        <w:rPr>
          <w:rFonts w:asciiTheme="minorHAnsi" w:hAnsiTheme="minorHAnsi" w:cstheme="minorHAnsi"/>
          <w:bCs/>
          <w:color w:val="000000"/>
          <w:sz w:val="22"/>
          <w:szCs w:val="22"/>
        </w:rPr>
        <w:t>, ModuleName, CreditUnit,&lt;</w:t>
      </w:r>
      <w:r w:rsidRPr="007E76FE">
        <w:rPr>
          <w:rFonts w:asciiTheme="minorHAnsi" w:hAnsiTheme="minorHAnsi" w:cstheme="minorHAnsi"/>
          <w:bCs/>
          <w:color w:val="000000"/>
          <w:sz w:val="22"/>
          <w:szCs w:val="22"/>
          <w:u w:val="single"/>
        </w:rPr>
        <w:t>CourseID</w:t>
      </w:r>
      <w:r w:rsidRPr="007E76FE">
        <w:rPr>
          <w:rFonts w:asciiTheme="minorHAnsi" w:hAnsiTheme="minorHAnsi" w:cstheme="minorHAnsi"/>
          <w:bCs/>
          <w:color w:val="000000"/>
          <w:sz w:val="22"/>
          <w:szCs w:val="22"/>
        </w:rPr>
        <w:t>&gt;</w:t>
      </w:r>
      <w:r>
        <w:rPr>
          <w:rFonts w:asciiTheme="minorHAnsi" w:hAnsiTheme="minorHAnsi" w:cstheme="minorHAnsi"/>
          <w:bCs/>
          <w:color w:val="000000"/>
          <w:sz w:val="22"/>
          <w:szCs w:val="22"/>
        </w:rPr>
        <w:t>)</w:t>
      </w:r>
    </w:p>
    <w:p w14:paraId="2BE2C722" w14:textId="77777777" w:rsidR="006002C2" w:rsidRDefault="006002C2" w:rsidP="006002C2">
      <w:pPr>
        <w:ind w:left="720"/>
        <w:rPr>
          <w:rFonts w:asciiTheme="minorHAnsi" w:hAnsiTheme="minorHAnsi" w:cstheme="minorHAnsi"/>
          <w:bCs/>
          <w:color w:val="000000"/>
          <w:sz w:val="22"/>
          <w:szCs w:val="22"/>
        </w:rPr>
      </w:pPr>
    </w:p>
    <w:p w14:paraId="35FE2F7B" w14:textId="2198983E" w:rsidR="006002C2" w:rsidRDefault="006002C2" w:rsidP="006002C2">
      <w:pPr>
        <w:ind w:left="720"/>
        <w:rPr>
          <w:rFonts w:asciiTheme="minorHAnsi" w:hAnsiTheme="minorHAnsi" w:cstheme="minorHAnsi"/>
          <w:color w:val="000000"/>
          <w:sz w:val="22"/>
          <w:szCs w:val="22"/>
        </w:rPr>
      </w:pPr>
      <w:r w:rsidRPr="001573EA">
        <w:rPr>
          <w:rFonts w:asciiTheme="minorHAnsi" w:hAnsiTheme="minorHAnsi" w:cstheme="minorHAnsi"/>
          <w:b/>
          <w:color w:val="000000"/>
          <w:sz w:val="22"/>
          <w:szCs w:val="22"/>
        </w:rPr>
        <w:t>LearningMaterial</w:t>
      </w:r>
      <w:r w:rsidRPr="001573EA">
        <w:rPr>
          <w:rFonts w:asciiTheme="minorHAnsi" w:hAnsiTheme="minorHAnsi" w:cstheme="minorHAnsi"/>
          <w:color w:val="000000"/>
          <w:sz w:val="22"/>
          <w:szCs w:val="22"/>
        </w:rPr>
        <w:t>(</w:t>
      </w:r>
      <w:r w:rsidRPr="001573EA">
        <w:rPr>
          <w:rFonts w:asciiTheme="minorHAnsi" w:hAnsiTheme="minorHAnsi" w:cstheme="minorHAnsi"/>
          <w:color w:val="000000"/>
          <w:sz w:val="22"/>
          <w:szCs w:val="22"/>
          <w:u w:val="single"/>
        </w:rPr>
        <w:t>MaterialID</w:t>
      </w:r>
      <w:r w:rsidRPr="001573EA">
        <w:rPr>
          <w:rFonts w:asciiTheme="minorHAnsi" w:hAnsiTheme="minorHAnsi" w:cstheme="minorHAnsi"/>
          <w:color w:val="000000"/>
          <w:sz w:val="22"/>
          <w:szCs w:val="22"/>
        </w:rPr>
        <w:t>, &lt;</w:t>
      </w:r>
      <w:r w:rsidRPr="007C60C2">
        <w:rPr>
          <w:rFonts w:asciiTheme="minorHAnsi" w:hAnsiTheme="minorHAnsi" w:cstheme="minorHAnsi"/>
          <w:color w:val="000000"/>
          <w:sz w:val="22"/>
          <w:szCs w:val="22"/>
          <w:u w:val="single"/>
        </w:rPr>
        <w:t>ModuleID</w:t>
      </w:r>
      <w:r w:rsidRPr="001573EA">
        <w:rPr>
          <w:rFonts w:asciiTheme="minorHAnsi" w:hAnsiTheme="minorHAnsi" w:cstheme="minorHAnsi"/>
          <w:color w:val="000000"/>
          <w:sz w:val="22"/>
          <w:szCs w:val="22"/>
        </w:rPr>
        <w:t>&gt;,</w:t>
      </w:r>
      <w:r>
        <w:rPr>
          <w:rFonts w:asciiTheme="minorHAnsi" w:hAnsiTheme="minorHAnsi" w:cstheme="minorHAnsi"/>
          <w:color w:val="000000"/>
          <w:sz w:val="22"/>
          <w:szCs w:val="22"/>
        </w:rPr>
        <w:t xml:space="preserve"> </w:t>
      </w:r>
      <w:r w:rsidRPr="00063850">
        <w:rPr>
          <w:rFonts w:asciiTheme="minorHAnsi" w:hAnsiTheme="minorHAnsi" w:cstheme="minorHAnsi"/>
          <w:color w:val="000000"/>
          <w:sz w:val="22"/>
          <w:szCs w:val="22"/>
        </w:rPr>
        <w:t>ModuleName</w:t>
      </w:r>
      <w:r w:rsidRPr="001573EA">
        <w:rPr>
          <w:rFonts w:asciiTheme="minorHAnsi" w:hAnsiTheme="minorHAnsi" w:cstheme="minorHAnsi"/>
          <w:color w:val="000000"/>
          <w:sz w:val="22"/>
          <w:szCs w:val="22"/>
        </w:rPr>
        <w:t xml:space="preserve">, </w:t>
      </w:r>
      <w:r>
        <w:rPr>
          <w:rFonts w:asciiTheme="minorHAnsi" w:hAnsiTheme="minorHAnsi" w:cstheme="minorHAnsi"/>
          <w:color w:val="000000"/>
          <w:sz w:val="22"/>
          <w:szCs w:val="22"/>
        </w:rPr>
        <w:t>&lt;</w:t>
      </w:r>
      <w:r w:rsidRPr="007C60C2">
        <w:rPr>
          <w:rFonts w:asciiTheme="minorHAnsi" w:hAnsiTheme="minorHAnsi" w:cstheme="minorHAnsi"/>
          <w:color w:val="000000"/>
          <w:sz w:val="22"/>
          <w:szCs w:val="22"/>
          <w:u w:val="single"/>
        </w:rPr>
        <w:t>TutorID</w:t>
      </w:r>
      <w:r>
        <w:rPr>
          <w:rFonts w:asciiTheme="minorHAnsi" w:hAnsiTheme="minorHAnsi" w:cstheme="minorHAnsi"/>
          <w:color w:val="000000"/>
          <w:sz w:val="22"/>
          <w:szCs w:val="22"/>
        </w:rPr>
        <w:t xml:space="preserve">&gt;, </w:t>
      </w:r>
      <w:r w:rsidRPr="00063850">
        <w:rPr>
          <w:rFonts w:asciiTheme="minorHAnsi" w:hAnsiTheme="minorHAnsi" w:cstheme="minorHAnsi"/>
          <w:color w:val="000000"/>
          <w:sz w:val="22"/>
          <w:szCs w:val="22"/>
        </w:rPr>
        <w:t>TutorName</w:t>
      </w:r>
      <w:r>
        <w:rPr>
          <w:rFonts w:asciiTheme="minorHAnsi" w:hAnsiTheme="minorHAnsi" w:cstheme="minorHAnsi"/>
          <w:color w:val="000000"/>
          <w:sz w:val="22"/>
          <w:szCs w:val="22"/>
        </w:rPr>
        <w:t xml:space="preserve">, </w:t>
      </w:r>
      <w:r w:rsidRPr="00063850">
        <w:rPr>
          <w:rFonts w:asciiTheme="minorHAnsi" w:hAnsiTheme="minorHAnsi" w:cstheme="minorHAnsi"/>
          <w:color w:val="000000"/>
          <w:sz w:val="22"/>
          <w:szCs w:val="22"/>
        </w:rPr>
        <w:t>MaterialType</w:t>
      </w:r>
      <w:r w:rsidRPr="001573EA">
        <w:rPr>
          <w:rFonts w:asciiTheme="minorHAnsi" w:hAnsiTheme="minorHAnsi" w:cstheme="minorHAnsi"/>
          <w:color w:val="000000"/>
          <w:sz w:val="22"/>
          <w:szCs w:val="22"/>
        </w:rPr>
        <w:t>, Description, FileName, MaterialName, DateTimeFileUploaded, DateTimeShown, IsShown)</w:t>
      </w:r>
    </w:p>
    <w:p w14:paraId="73705886" w14:textId="77777777" w:rsidR="006002C2" w:rsidRPr="00F15678" w:rsidRDefault="006002C2" w:rsidP="006002C2">
      <w:pPr>
        <w:ind w:left="720"/>
        <w:rPr>
          <w:sz w:val="28"/>
          <w:szCs w:val="28"/>
          <w:lang w:val="en-US"/>
        </w:rPr>
      </w:pPr>
    </w:p>
    <w:p w14:paraId="3800FA86" w14:textId="77777777" w:rsidR="006002C2" w:rsidRPr="00F15678" w:rsidRDefault="006002C2" w:rsidP="006002C2">
      <w:pPr>
        <w:ind w:left="720"/>
        <w:rPr>
          <w:sz w:val="24"/>
          <w:szCs w:val="24"/>
          <w:lang w:val="en-US"/>
        </w:rPr>
      </w:pPr>
      <w:r w:rsidRPr="00F15678">
        <w:rPr>
          <w:sz w:val="24"/>
          <w:szCs w:val="24"/>
          <w:lang w:val="en-US"/>
        </w:rPr>
        <w:t>The table Tutor, Course, Module and LearningMaterialType can be stored in the SQL format as all the columns are fixed and scalabiltiy is not required for these tables.</w:t>
      </w:r>
    </w:p>
    <w:p w14:paraId="1897CB9C" w14:textId="3FE55F87" w:rsidR="006002C2" w:rsidRDefault="006002C2" w:rsidP="006002C2">
      <w:pPr>
        <w:ind w:left="720"/>
        <w:rPr>
          <w:sz w:val="24"/>
          <w:szCs w:val="24"/>
          <w:lang w:val="en-US"/>
        </w:rPr>
      </w:pPr>
      <w:r w:rsidRPr="00F15678">
        <w:rPr>
          <w:sz w:val="24"/>
          <w:szCs w:val="24"/>
          <w:lang w:val="en-US"/>
        </w:rPr>
        <w:t xml:space="preserve">The CourseModule and LearningMaterial tables containing foreign keys used to refer to other tables. For LearningMaterial table, there should be a file attached in each record, </w:t>
      </w:r>
      <w:r w:rsidR="007A1BEA" w:rsidRPr="00F15678">
        <w:rPr>
          <w:sz w:val="24"/>
          <w:szCs w:val="24"/>
          <w:lang w:val="en-US"/>
        </w:rPr>
        <w:t>the file can be obtained by using a link to Blob Storage online</w:t>
      </w:r>
      <w:r w:rsidR="00F76D07" w:rsidRPr="00F15678">
        <w:rPr>
          <w:sz w:val="24"/>
          <w:szCs w:val="24"/>
          <w:lang w:val="en-US"/>
        </w:rPr>
        <w:t xml:space="preserve"> </w:t>
      </w:r>
      <w:r w:rsidR="00E3587B">
        <w:rPr>
          <w:sz w:val="24"/>
          <w:szCs w:val="24"/>
          <w:lang w:val="en-US"/>
        </w:rPr>
        <w:t>and it can be then displayed for the Student to click and download the file online.</w:t>
      </w:r>
    </w:p>
    <w:p w14:paraId="7754368D" w14:textId="16ECB8BD" w:rsidR="005C2919" w:rsidRPr="00F15678" w:rsidRDefault="005C2919" w:rsidP="006002C2">
      <w:pPr>
        <w:ind w:left="720"/>
        <w:rPr>
          <w:sz w:val="24"/>
          <w:szCs w:val="24"/>
          <w:lang w:val="en-US"/>
        </w:rPr>
      </w:pPr>
      <w:r>
        <w:rPr>
          <w:sz w:val="24"/>
          <w:szCs w:val="24"/>
          <w:lang w:val="en-US"/>
        </w:rPr>
        <w:t xml:space="preserve">The LearningMaterial table will also be partitioned using Hortizontal Paritioning approach according to the </w:t>
      </w:r>
      <w:r w:rsidR="00BE44E3">
        <w:rPr>
          <w:sz w:val="24"/>
          <w:szCs w:val="24"/>
          <w:lang w:val="en-US"/>
        </w:rPr>
        <w:t>ModuleID.</w:t>
      </w:r>
      <w:r w:rsidR="007C60C2">
        <w:rPr>
          <w:sz w:val="24"/>
          <w:szCs w:val="24"/>
          <w:lang w:val="en-US"/>
        </w:rPr>
        <w:t xml:space="preserve"> </w:t>
      </w:r>
    </w:p>
    <w:p w14:paraId="1D9F8411" w14:textId="77777777" w:rsidR="00882CB0" w:rsidRPr="00F15678" w:rsidRDefault="00882CB0" w:rsidP="006002C2">
      <w:pPr>
        <w:ind w:left="720"/>
        <w:rPr>
          <w:sz w:val="18"/>
          <w:szCs w:val="18"/>
        </w:rPr>
      </w:pPr>
    </w:p>
    <w:p w14:paraId="58B9BC59" w14:textId="77777777" w:rsidR="00882CB0" w:rsidRDefault="00882CB0" w:rsidP="006002C2">
      <w:pPr>
        <w:ind w:left="720"/>
      </w:pPr>
    </w:p>
    <w:p w14:paraId="2A6E6F20" w14:textId="77777777" w:rsidR="00FF1644" w:rsidRDefault="00FF1644" w:rsidP="006002C2">
      <w:pPr>
        <w:ind w:left="720"/>
      </w:pPr>
    </w:p>
    <w:p w14:paraId="2025482D" w14:textId="77777777" w:rsidR="00FF1644" w:rsidRDefault="00FF1644" w:rsidP="006002C2">
      <w:pPr>
        <w:ind w:left="720"/>
      </w:pPr>
    </w:p>
    <w:p w14:paraId="50A6775B" w14:textId="77777777" w:rsidR="00FF1644" w:rsidRDefault="00FF1644" w:rsidP="006002C2">
      <w:pPr>
        <w:ind w:left="720"/>
      </w:pPr>
    </w:p>
    <w:p w14:paraId="017437B9" w14:textId="23ECA111" w:rsidR="00882CB0" w:rsidRPr="00677D32" w:rsidRDefault="00882CB0" w:rsidP="00882CB0">
      <w:pPr>
        <w:pStyle w:val="Heading5"/>
        <w:ind w:left="1440" w:firstLine="720"/>
        <w:rPr>
          <w:lang w:val="en-US"/>
        </w:rPr>
      </w:pPr>
      <w:r w:rsidRPr="6EE10496">
        <w:rPr>
          <w:lang w:val="en-US"/>
        </w:rPr>
        <w:t>(iii.iii.</w:t>
      </w:r>
      <w:r>
        <w:rPr>
          <w:lang w:val="en-US"/>
        </w:rPr>
        <w:t>i</w:t>
      </w:r>
      <w:r w:rsidRPr="6EE10496">
        <w:rPr>
          <w:lang w:val="en-US"/>
        </w:rPr>
        <w:t>i)</w:t>
      </w:r>
      <w:r>
        <w:rPr>
          <w:lang w:val="en-US"/>
        </w:rPr>
        <w:t>NoSQL</w:t>
      </w:r>
      <w:r w:rsidRPr="6EE10496">
        <w:rPr>
          <w:lang w:val="en-US"/>
        </w:rPr>
        <w:t>:</w:t>
      </w:r>
      <w:r w:rsidR="00883975">
        <w:rPr>
          <w:lang w:val="en-US"/>
        </w:rPr>
        <w:t xml:space="preserve"> Blob Storage</w:t>
      </w:r>
    </w:p>
    <w:p w14:paraId="00230DB4" w14:textId="2B96ACEC" w:rsidR="00435167" w:rsidRPr="00F15678" w:rsidRDefault="00435167" w:rsidP="6EE10496">
      <w:pPr>
        <w:rPr>
          <w:rFonts w:asciiTheme="minorHAnsi" w:hAnsiTheme="minorHAnsi" w:cstheme="minorBidi"/>
          <w:b/>
          <w:sz w:val="18"/>
          <w:szCs w:val="18"/>
          <w:lang w:val="en-US"/>
        </w:rPr>
      </w:pPr>
    </w:p>
    <w:p w14:paraId="6F4249F4" w14:textId="78317F3C" w:rsidR="00435167" w:rsidRPr="00F15678" w:rsidRDefault="00DB22D5" w:rsidP="005126B7">
      <w:pPr>
        <w:ind w:left="720"/>
        <w:rPr>
          <w:sz w:val="24"/>
          <w:szCs w:val="24"/>
          <w:lang w:val="en-US"/>
        </w:rPr>
      </w:pPr>
      <w:r w:rsidRPr="00F15678">
        <w:rPr>
          <w:sz w:val="24"/>
          <w:szCs w:val="24"/>
          <w:lang w:val="en-US"/>
        </w:rPr>
        <w:t>Using Blob storage to store the</w:t>
      </w:r>
      <w:r w:rsidR="00254961">
        <w:rPr>
          <w:sz w:val="24"/>
          <w:szCs w:val="24"/>
          <w:lang w:val="en-US"/>
        </w:rPr>
        <w:t xml:space="preserve"> large</w:t>
      </w:r>
      <w:r w:rsidRPr="00F15678">
        <w:rPr>
          <w:sz w:val="24"/>
          <w:szCs w:val="24"/>
          <w:lang w:val="en-US"/>
        </w:rPr>
        <w:t xml:space="preserve"> file</w:t>
      </w:r>
      <w:r w:rsidR="00254961">
        <w:rPr>
          <w:sz w:val="24"/>
          <w:szCs w:val="24"/>
          <w:lang w:val="en-US"/>
        </w:rPr>
        <w:t xml:space="preserve"> objects</w:t>
      </w:r>
      <w:r w:rsidRPr="00F15678">
        <w:rPr>
          <w:sz w:val="24"/>
          <w:szCs w:val="24"/>
          <w:lang w:val="en-US"/>
        </w:rPr>
        <w:t xml:space="preserve"> uploaded by Tutor</w:t>
      </w:r>
      <w:r w:rsidR="0011678C" w:rsidRPr="00F15678">
        <w:rPr>
          <w:sz w:val="24"/>
          <w:szCs w:val="24"/>
          <w:lang w:val="en-US"/>
        </w:rPr>
        <w:t>, once uploaded, a new record of Learning Material will be generaeted together with the URL link to download the file uploaded. This link will be then displayed for the student to download the file when they are at the module page</w:t>
      </w:r>
      <w:r w:rsidR="00877856" w:rsidRPr="00F15678">
        <w:rPr>
          <w:sz w:val="24"/>
          <w:szCs w:val="24"/>
          <w:lang w:val="en-US"/>
        </w:rPr>
        <w:t>.</w:t>
      </w:r>
    </w:p>
    <w:p w14:paraId="4D70DF7F" w14:textId="0F81F765" w:rsidR="00877856" w:rsidRPr="00F15678" w:rsidRDefault="00DC56B0" w:rsidP="6EE10496">
      <w:pPr>
        <w:rPr>
          <w:sz w:val="18"/>
          <w:szCs w:val="18"/>
        </w:rPr>
      </w:pPr>
      <w:r w:rsidRPr="00F15678">
        <w:rPr>
          <w:sz w:val="18"/>
          <w:szCs w:val="18"/>
        </w:rPr>
        <w:br w:type="page"/>
      </w:r>
    </w:p>
    <w:p w14:paraId="7D86A3E5" w14:textId="77777777" w:rsidR="00DC56B0" w:rsidRPr="00513E01" w:rsidRDefault="00DC56B0" w:rsidP="6EE10496"/>
    <w:p w14:paraId="6283D765" w14:textId="5C562BB1" w:rsidR="00435167" w:rsidRPr="00AA7B98" w:rsidRDefault="00435167" w:rsidP="6EE10496">
      <w:pPr>
        <w:pStyle w:val="Heading3"/>
        <w:ind w:left="720" w:firstLine="720"/>
        <w:rPr>
          <w:rFonts w:asciiTheme="minorHAnsi" w:hAnsiTheme="minorHAnsi" w:cstheme="minorBidi"/>
          <w:b w:val="0"/>
          <w:bCs w:val="0"/>
          <w:lang w:val="en-US"/>
        </w:rPr>
      </w:pPr>
      <w:bookmarkStart w:id="28" w:name="_Toc95100657"/>
      <w:r w:rsidRPr="6EE10496">
        <w:rPr>
          <w:rFonts w:asciiTheme="minorHAnsi" w:hAnsiTheme="minorHAnsi" w:cstheme="minorBidi"/>
          <w:b w:val="0"/>
          <w:bCs w:val="0"/>
          <w:lang w:val="en-US"/>
        </w:rPr>
        <w:t>(iii.iv) Design/Schema on Cloud Storage Used</w:t>
      </w:r>
      <w:bookmarkEnd w:id="28"/>
    </w:p>
    <w:p w14:paraId="76EB36EC" w14:textId="72552B92" w:rsidR="00435167" w:rsidRDefault="00435167" w:rsidP="00435167">
      <w:pPr>
        <w:pStyle w:val="Heading5"/>
        <w:ind w:left="1440" w:firstLine="720"/>
        <w:rPr>
          <w:lang w:val="en-US"/>
        </w:rPr>
      </w:pPr>
      <w:r w:rsidRPr="6EE10496">
        <w:rPr>
          <w:lang w:val="en-US"/>
        </w:rPr>
        <w:t>(iii.iv.i)</w:t>
      </w:r>
      <w:r w:rsidR="00AA399B">
        <w:rPr>
          <w:lang w:val="en-US"/>
        </w:rPr>
        <w:t>SQL</w:t>
      </w:r>
    </w:p>
    <w:p w14:paraId="339D1F32" w14:textId="2E458E53" w:rsidR="00513E01" w:rsidRPr="00513E01" w:rsidRDefault="00513E01" w:rsidP="00513E01">
      <w:pPr>
        <w:rPr>
          <w:lang w:val="en-US"/>
        </w:rPr>
      </w:pPr>
    </w:p>
    <w:p w14:paraId="05802E39" w14:textId="1B398224" w:rsidR="0038431C" w:rsidRDefault="0038431C" w:rsidP="0038431C">
      <w:pPr>
        <w:rPr>
          <w:lang w:val="en-US"/>
        </w:rPr>
      </w:pPr>
    </w:p>
    <w:p w14:paraId="5C96F7E5" w14:textId="60BBAB61" w:rsidR="0038431C" w:rsidRDefault="00254961" w:rsidP="0038431C">
      <w:pPr>
        <w:rPr>
          <w:lang w:val="en-US"/>
        </w:rPr>
      </w:pPr>
      <w:r>
        <w:rPr>
          <w:noProof/>
          <w:lang w:val="en-US"/>
        </w:rPr>
        <w:drawing>
          <wp:anchor distT="0" distB="0" distL="114300" distR="114300" simplePos="0" relativeHeight="251666944" behindDoc="0" locked="0" layoutInCell="1" allowOverlap="1" wp14:anchorId="6CC513A2" wp14:editId="38DDD5CF">
            <wp:simplePos x="0" y="0"/>
            <wp:positionH relativeFrom="margin">
              <wp:posOffset>-770255</wp:posOffset>
            </wp:positionH>
            <wp:positionV relativeFrom="paragraph">
              <wp:posOffset>151765</wp:posOffset>
            </wp:positionV>
            <wp:extent cx="6810375" cy="4551045"/>
            <wp:effectExtent l="0" t="0" r="9525" b="1905"/>
            <wp:wrapSquare wrapText="bothSides"/>
            <wp:docPr id="1800738530" name="Picture 180073853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38530" name="Picture 1800738530" descr="A picture containing diagram&#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8813" t="12310" r="4441" b="8664"/>
                    <a:stretch/>
                  </pic:blipFill>
                  <pic:spPr bwMode="auto">
                    <a:xfrm>
                      <a:off x="0" y="0"/>
                      <a:ext cx="6810375" cy="4551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B4A438" w14:textId="331FA9A3" w:rsidR="0038431C" w:rsidRDefault="0038431C" w:rsidP="0038431C">
      <w:pPr>
        <w:rPr>
          <w:lang w:val="en-US"/>
        </w:rPr>
      </w:pPr>
    </w:p>
    <w:p w14:paraId="3206C044" w14:textId="0D7A02FD" w:rsidR="0038431C" w:rsidRPr="0038431C" w:rsidRDefault="0038431C" w:rsidP="0038431C">
      <w:pPr>
        <w:rPr>
          <w:lang w:val="en-US"/>
        </w:rPr>
      </w:pPr>
    </w:p>
    <w:p w14:paraId="48A13BC9" w14:textId="62575245" w:rsidR="00DC56B0" w:rsidRDefault="00DC56B0">
      <w:pPr>
        <w:rPr>
          <w:lang w:val="en-US"/>
        </w:rPr>
      </w:pPr>
      <w:r>
        <w:rPr>
          <w:lang w:val="en-US"/>
        </w:rPr>
        <w:br w:type="page"/>
      </w:r>
    </w:p>
    <w:p w14:paraId="6B7D647C" w14:textId="77777777" w:rsidR="00883975" w:rsidRDefault="00883975" w:rsidP="00883975">
      <w:pPr>
        <w:rPr>
          <w:lang w:val="en-US"/>
        </w:rPr>
      </w:pPr>
    </w:p>
    <w:p w14:paraId="00FF97B6" w14:textId="151787A1" w:rsidR="00883975" w:rsidRDefault="00883975" w:rsidP="00883975">
      <w:pPr>
        <w:pStyle w:val="Heading5"/>
        <w:ind w:left="1440" w:firstLine="720"/>
        <w:rPr>
          <w:lang w:val="en-US"/>
        </w:rPr>
      </w:pPr>
      <w:r w:rsidRPr="6EE10496">
        <w:rPr>
          <w:lang w:val="en-US"/>
        </w:rPr>
        <w:t>(iii.iv.i</w:t>
      </w:r>
      <w:r>
        <w:rPr>
          <w:lang w:val="en-US"/>
        </w:rPr>
        <w:t>i</w:t>
      </w:r>
      <w:r w:rsidRPr="6EE10496">
        <w:rPr>
          <w:lang w:val="en-US"/>
        </w:rPr>
        <w:t>)</w:t>
      </w:r>
      <w:r>
        <w:rPr>
          <w:lang w:val="en-US"/>
        </w:rPr>
        <w:t>No SQL</w:t>
      </w:r>
      <w:r w:rsidRPr="6EE10496">
        <w:rPr>
          <w:lang w:val="en-US"/>
        </w:rPr>
        <w:t>:</w:t>
      </w:r>
      <w:r>
        <w:rPr>
          <w:lang w:val="en-US"/>
        </w:rPr>
        <w:t xml:space="preserve"> Blob Storage</w:t>
      </w:r>
    </w:p>
    <w:p w14:paraId="3597D940" w14:textId="42BAFAD6" w:rsidR="00A66150" w:rsidRDefault="00112CBD">
      <w:pPr>
        <w:rPr>
          <w:lang w:val="en-US"/>
        </w:rPr>
      </w:pPr>
      <w:r>
        <w:rPr>
          <w:noProof/>
          <w:lang w:val="en-US"/>
        </w:rPr>
        <w:drawing>
          <wp:anchor distT="0" distB="0" distL="114300" distR="114300" simplePos="0" relativeHeight="251653632" behindDoc="0" locked="0" layoutInCell="1" allowOverlap="1" wp14:anchorId="31047662" wp14:editId="0AB471A0">
            <wp:simplePos x="0" y="0"/>
            <wp:positionH relativeFrom="column">
              <wp:posOffset>-415925</wp:posOffset>
            </wp:positionH>
            <wp:positionV relativeFrom="paragraph">
              <wp:posOffset>175565</wp:posOffset>
            </wp:positionV>
            <wp:extent cx="6432550" cy="1813560"/>
            <wp:effectExtent l="0" t="0" r="6350" b="0"/>
            <wp:wrapSquare wrapText="bothSides"/>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32550" cy="1813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3B61E2" w14:textId="77777777" w:rsidR="00A66150" w:rsidRDefault="00A66150">
      <w:pPr>
        <w:rPr>
          <w:lang w:val="en-US"/>
        </w:rPr>
      </w:pPr>
    </w:p>
    <w:p w14:paraId="5512ABE2" w14:textId="372D3D7C" w:rsidR="00A66150" w:rsidRPr="00F15678" w:rsidRDefault="00A66150">
      <w:pPr>
        <w:rPr>
          <w:sz w:val="28"/>
          <w:szCs w:val="28"/>
          <w:lang w:val="en-US"/>
        </w:rPr>
      </w:pPr>
      <w:r w:rsidRPr="00F15678">
        <w:rPr>
          <w:sz w:val="28"/>
          <w:szCs w:val="28"/>
          <w:lang w:val="en-US"/>
        </w:rPr>
        <w:t xml:space="preserve">This is a Blog Storage created with multiple containers, each container follows a strict naming convension – learingmaterial + short form </w:t>
      </w:r>
      <w:r w:rsidR="0078581E" w:rsidRPr="00F15678">
        <w:rPr>
          <w:sz w:val="28"/>
          <w:szCs w:val="28"/>
          <w:lang w:val="en-US"/>
        </w:rPr>
        <w:t>of</w:t>
      </w:r>
      <w:r w:rsidRPr="00F15678">
        <w:rPr>
          <w:sz w:val="28"/>
          <w:szCs w:val="28"/>
          <w:lang w:val="en-US"/>
        </w:rPr>
        <w:t xml:space="preserve"> the module. The container can be manually created on the Azure itself or using the Query to </w:t>
      </w:r>
      <w:r w:rsidR="007012E9" w:rsidRPr="00F15678">
        <w:rPr>
          <w:sz w:val="28"/>
          <w:szCs w:val="28"/>
          <w:lang w:val="en-US"/>
        </w:rPr>
        <w:t>create the container while uploading the file.</w:t>
      </w:r>
    </w:p>
    <w:p w14:paraId="1503B8AA" w14:textId="77777777" w:rsidR="00A66150" w:rsidRDefault="00A66150">
      <w:pPr>
        <w:rPr>
          <w:lang w:val="en-US"/>
        </w:rPr>
      </w:pPr>
    </w:p>
    <w:p w14:paraId="28DE868C" w14:textId="10B9C41B" w:rsidR="007012E9" w:rsidRDefault="007012E9">
      <w:pPr>
        <w:rPr>
          <w:lang w:val="en-US"/>
        </w:rPr>
      </w:pPr>
    </w:p>
    <w:p w14:paraId="4107CDF8" w14:textId="526852DB" w:rsidR="0078581E" w:rsidRDefault="00F15678">
      <w:pPr>
        <w:rPr>
          <w:lang w:val="en-US"/>
        </w:rPr>
      </w:pPr>
      <w:r>
        <w:rPr>
          <w:lang w:val="en-US"/>
        </w:rPr>
        <w:br w:type="page"/>
      </w:r>
    </w:p>
    <w:p w14:paraId="3C965EEB" w14:textId="199FA432" w:rsidR="0078581E" w:rsidRPr="00254961" w:rsidRDefault="0078581E" w:rsidP="0078581E">
      <w:pPr>
        <w:pStyle w:val="Heading3"/>
        <w:ind w:firstLine="720"/>
        <w:rPr>
          <w:rFonts w:asciiTheme="minorHAnsi" w:hAnsiTheme="minorHAnsi" w:cstheme="minorBidi"/>
          <w:b w:val="0"/>
          <w:bCs w:val="0"/>
          <w:sz w:val="32"/>
          <w:szCs w:val="32"/>
          <w:lang w:val="en-US"/>
        </w:rPr>
      </w:pPr>
      <w:bookmarkStart w:id="29" w:name="_Toc95100658"/>
      <w:r w:rsidRPr="00254961">
        <w:rPr>
          <w:rFonts w:asciiTheme="minorHAnsi" w:hAnsiTheme="minorHAnsi" w:cstheme="minorBidi"/>
          <w:b w:val="0"/>
          <w:bCs w:val="0"/>
          <w:sz w:val="32"/>
          <w:szCs w:val="32"/>
          <w:lang w:val="en-US"/>
        </w:rPr>
        <w:lastRenderedPageBreak/>
        <w:t>(iii.v) Implementation of business queries</w:t>
      </w:r>
      <w:bookmarkEnd w:id="29"/>
    </w:p>
    <w:p w14:paraId="6FC42766" w14:textId="77777777" w:rsidR="0078581E" w:rsidRPr="00612F3C" w:rsidRDefault="0078581E" w:rsidP="0078581E">
      <w:pPr>
        <w:rPr>
          <w:lang w:val="en-US"/>
        </w:rPr>
      </w:pPr>
    </w:p>
    <w:p w14:paraId="53285F93" w14:textId="3053013C" w:rsidR="0078581E" w:rsidRPr="007D5EF8" w:rsidRDefault="0078581E" w:rsidP="0078581E">
      <w:pPr>
        <w:pStyle w:val="Heading5"/>
        <w:ind w:left="1440" w:firstLine="720"/>
        <w:rPr>
          <w:lang w:val="en-US"/>
        </w:rPr>
      </w:pPr>
      <w:r w:rsidRPr="6EE10496">
        <w:rPr>
          <w:lang w:val="en-US"/>
        </w:rPr>
        <w:t>(iii.v.i) SQL</w:t>
      </w:r>
    </w:p>
    <w:p w14:paraId="21F7E8E4" w14:textId="0AF47D44" w:rsidR="00734B84" w:rsidRDefault="00734B84" w:rsidP="0078581E">
      <w:pPr>
        <w:rPr>
          <w:lang w:val="en-US"/>
        </w:rPr>
      </w:pPr>
    </w:p>
    <w:p w14:paraId="27FD118A" w14:textId="05395AEF" w:rsidR="00AC2E73" w:rsidRDefault="00B91606" w:rsidP="001E35D6">
      <w:pPr>
        <w:rPr>
          <w:rFonts w:ascii="Consolas" w:hAnsi="Consolas" w:cs="Consolas"/>
          <w:color w:val="808080" w:themeColor="background1" w:themeShade="80"/>
          <w:sz w:val="19"/>
          <w:szCs w:val="19"/>
          <w:lang w:val="en-US" w:eastAsia="zh-CN"/>
        </w:rPr>
      </w:pPr>
      <w:r w:rsidRPr="00F15678">
        <w:rPr>
          <w:sz w:val="28"/>
          <w:szCs w:val="28"/>
          <w:lang w:val="en-US"/>
        </w:rPr>
        <w:t>For the purpose of demonstration,</w:t>
      </w:r>
      <w:r w:rsidR="00734B84" w:rsidRPr="00F15678">
        <w:rPr>
          <w:sz w:val="28"/>
          <w:szCs w:val="28"/>
          <w:lang w:val="en-US"/>
        </w:rPr>
        <w:t xml:space="preserve"> the Tutor and Module entites created only containing their names. </w:t>
      </w:r>
      <w:r w:rsidR="0078581E">
        <w:br/>
      </w:r>
    </w:p>
    <w:p w14:paraId="69C42A25" w14:textId="77777777" w:rsidR="001E35D6" w:rsidRPr="001E35D6" w:rsidRDefault="001E35D6" w:rsidP="001E35D6">
      <w:pPr>
        <w:rPr>
          <w:rFonts w:ascii="Consolas" w:hAnsi="Consolas" w:cs="Consolas"/>
          <w:color w:val="808080" w:themeColor="background1" w:themeShade="80"/>
          <w:sz w:val="19"/>
          <w:szCs w:val="19"/>
          <w:lang w:val="en-US" w:eastAsia="zh-CN"/>
        </w:rPr>
      </w:pPr>
    </w:p>
    <w:p w14:paraId="030C6127" w14:textId="592A4690" w:rsidR="007E4001" w:rsidRPr="001E35D6" w:rsidRDefault="001E35D6" w:rsidP="001E35D6">
      <w:pPr>
        <w:rPr>
          <w:rFonts w:ascii="Consolas" w:hAnsi="Consolas" w:cs="Consolas"/>
          <w:color w:val="808080" w:themeColor="background1" w:themeShade="80"/>
          <w:sz w:val="19"/>
          <w:szCs w:val="19"/>
          <w:lang w:val="en-US" w:eastAsia="zh-CN"/>
        </w:rPr>
      </w:pPr>
      <w:r>
        <w:rPr>
          <w:sz w:val="24"/>
          <w:szCs w:val="24"/>
          <w:lang w:val="en-US"/>
        </w:rPr>
        <w:t>First by creating the Database</w:t>
      </w:r>
      <w:r>
        <w:br/>
      </w:r>
    </w:p>
    <w:p w14:paraId="0CF7B863"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REAT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DATABASE</w:t>
      </w:r>
      <w:r>
        <w:rPr>
          <w:rFonts w:ascii="Consolas" w:hAnsi="Consolas" w:cs="Consolas"/>
          <w:color w:val="000000"/>
          <w:sz w:val="19"/>
          <w:szCs w:val="19"/>
          <w:lang w:val="en-US" w:eastAsia="zh-CN"/>
        </w:rPr>
        <w:t xml:space="preserve"> [ADB_Assignment 2]</w:t>
      </w:r>
    </w:p>
    <w:p w14:paraId="16696FAF"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65EE3C24"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7F862F2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USE</w:t>
      </w:r>
      <w:r>
        <w:rPr>
          <w:rFonts w:ascii="Consolas" w:hAnsi="Consolas" w:cs="Consolas"/>
          <w:color w:val="000000"/>
          <w:sz w:val="19"/>
          <w:szCs w:val="19"/>
          <w:lang w:val="en-US" w:eastAsia="zh-CN"/>
        </w:rPr>
        <w:t xml:space="preserve"> [ADB_Assignment 2]</w:t>
      </w:r>
    </w:p>
    <w:p w14:paraId="59CB7C8D" w14:textId="77777777" w:rsidR="007E4001" w:rsidRDefault="007E4001" w:rsidP="007E4001">
      <w:pPr>
        <w:autoSpaceDE w:val="0"/>
        <w:autoSpaceDN w:val="0"/>
        <w:adjustRightInd w:val="0"/>
        <w:rPr>
          <w:rFonts w:ascii="Consolas" w:hAnsi="Consolas" w:cs="Consolas"/>
          <w:color w:val="0000FF"/>
          <w:sz w:val="19"/>
          <w:szCs w:val="19"/>
          <w:lang w:val="en-US" w:eastAsia="zh-CN"/>
        </w:rPr>
      </w:pPr>
      <w:r>
        <w:rPr>
          <w:rFonts w:ascii="Consolas" w:hAnsi="Consolas" w:cs="Consolas"/>
          <w:color w:val="0000FF"/>
          <w:sz w:val="19"/>
          <w:szCs w:val="19"/>
          <w:lang w:val="en-US" w:eastAsia="zh-CN"/>
        </w:rPr>
        <w:t>GO</w:t>
      </w:r>
    </w:p>
    <w:p w14:paraId="08178FB1" w14:textId="77777777" w:rsidR="001E35D6" w:rsidRDefault="001E35D6" w:rsidP="007E4001">
      <w:pPr>
        <w:autoSpaceDE w:val="0"/>
        <w:autoSpaceDN w:val="0"/>
        <w:adjustRightInd w:val="0"/>
        <w:rPr>
          <w:rFonts w:ascii="Consolas" w:hAnsi="Consolas" w:cs="Consolas"/>
          <w:color w:val="0000FF"/>
          <w:sz w:val="19"/>
          <w:szCs w:val="19"/>
          <w:lang w:val="en-US" w:eastAsia="zh-CN"/>
        </w:rPr>
      </w:pPr>
    </w:p>
    <w:p w14:paraId="3CAA6C2E" w14:textId="77777777" w:rsidR="001E35D6" w:rsidRDefault="001E35D6" w:rsidP="007E4001">
      <w:pPr>
        <w:autoSpaceDE w:val="0"/>
        <w:autoSpaceDN w:val="0"/>
        <w:adjustRightInd w:val="0"/>
        <w:rPr>
          <w:rFonts w:ascii="Consolas" w:hAnsi="Consolas" w:cs="Consolas"/>
          <w:color w:val="0000FF"/>
          <w:sz w:val="19"/>
          <w:szCs w:val="19"/>
          <w:lang w:val="en-US" w:eastAsia="zh-CN"/>
        </w:rPr>
      </w:pPr>
    </w:p>
    <w:p w14:paraId="543F0645" w14:textId="70C1D848" w:rsidR="00F15678" w:rsidRDefault="001E35D6" w:rsidP="007E4001">
      <w:pPr>
        <w:autoSpaceDE w:val="0"/>
        <w:autoSpaceDN w:val="0"/>
        <w:adjustRightInd w:val="0"/>
        <w:rPr>
          <w:sz w:val="28"/>
          <w:szCs w:val="28"/>
          <w:lang w:val="en-US"/>
        </w:rPr>
      </w:pPr>
      <w:r w:rsidRPr="00D95D86">
        <w:rPr>
          <w:sz w:val="28"/>
          <w:szCs w:val="28"/>
          <w:lang w:val="en-US"/>
        </w:rPr>
        <w:t xml:space="preserve">Next, perform </w:t>
      </w:r>
      <w:r w:rsidRPr="001A3E30">
        <w:rPr>
          <w:sz w:val="28"/>
          <w:szCs w:val="28"/>
          <w:highlight w:val="yellow"/>
          <w:lang w:val="en-US"/>
        </w:rPr>
        <w:t>horizontal partitioning</w:t>
      </w:r>
      <w:r w:rsidRPr="00D95D86">
        <w:rPr>
          <w:sz w:val="28"/>
          <w:szCs w:val="28"/>
          <w:lang w:val="en-US"/>
        </w:rPr>
        <w:t xml:space="preserve"> for learning materials table according to the module ID in the module table. </w:t>
      </w:r>
      <w:r w:rsidR="00AF1BDF" w:rsidRPr="00D95D86">
        <w:rPr>
          <w:sz w:val="28"/>
          <w:szCs w:val="28"/>
          <w:lang w:val="en-US"/>
        </w:rPr>
        <w:t>In the example below, we will be using three Modules: Advanced Database, SDD and Machine Learning as an example to demonstrate how the partition looks like.</w:t>
      </w:r>
    </w:p>
    <w:p w14:paraId="3983A96B" w14:textId="7AA8CAD7" w:rsidR="00F15678" w:rsidRPr="00F15678" w:rsidRDefault="00F15678" w:rsidP="007E4001">
      <w:pPr>
        <w:autoSpaceDE w:val="0"/>
        <w:autoSpaceDN w:val="0"/>
        <w:adjustRightInd w:val="0"/>
        <w:rPr>
          <w:i/>
          <w:iCs/>
          <w:lang w:val="en-US"/>
        </w:rPr>
      </w:pPr>
      <w:r w:rsidRPr="00F15678">
        <w:rPr>
          <w:i/>
          <w:iCs/>
          <w:lang w:val="en-US"/>
        </w:rPr>
        <w:t xml:space="preserve">Partitioning was learnt from this source: </w:t>
      </w:r>
      <w:hyperlink r:id="rId31" w:history="1">
        <w:r w:rsidRPr="00F15678">
          <w:rPr>
            <w:rStyle w:val="Hyperlink"/>
            <w:i/>
            <w:iCs/>
            <w:lang w:val="en-US"/>
          </w:rPr>
          <w:t>https://www.sqlshack.com/database-table-partitioning-sql-server/</w:t>
        </w:r>
      </w:hyperlink>
    </w:p>
    <w:p w14:paraId="6E760C74"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43AB401B" w14:textId="77777777" w:rsidR="00F15678" w:rsidRDefault="00F15678" w:rsidP="007E4001">
      <w:pPr>
        <w:autoSpaceDE w:val="0"/>
        <w:autoSpaceDN w:val="0"/>
        <w:adjustRightInd w:val="0"/>
        <w:rPr>
          <w:rFonts w:ascii="Consolas" w:hAnsi="Consolas" w:cs="Consolas"/>
          <w:color w:val="000000"/>
          <w:sz w:val="19"/>
          <w:szCs w:val="19"/>
          <w:lang w:val="en-US" w:eastAsia="zh-CN"/>
        </w:rPr>
      </w:pPr>
    </w:p>
    <w:p w14:paraId="41C8B92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LTE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DATABASE</w:t>
      </w:r>
      <w:r>
        <w:rPr>
          <w:rFonts w:ascii="Consolas" w:hAnsi="Consolas" w:cs="Consolas"/>
          <w:color w:val="000000"/>
          <w:sz w:val="19"/>
          <w:szCs w:val="19"/>
          <w:lang w:val="en-US" w:eastAsia="zh-CN"/>
        </w:rPr>
        <w:t xml:space="preserve"> [ADB_Assignment 2]</w:t>
      </w:r>
    </w:p>
    <w:p w14:paraId="4C74B0B7"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D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GROUP</w:t>
      </w:r>
      <w:r>
        <w:rPr>
          <w:rFonts w:ascii="Consolas" w:hAnsi="Consolas" w:cs="Consolas"/>
          <w:color w:val="000000"/>
          <w:sz w:val="19"/>
          <w:szCs w:val="19"/>
          <w:lang w:val="en-US" w:eastAsia="zh-CN"/>
        </w:rPr>
        <w:t xml:space="preserve"> LearningMaterialML</w:t>
      </w:r>
    </w:p>
    <w:p w14:paraId="33AC2D4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6F50E91B"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LTE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DATABASE</w:t>
      </w:r>
      <w:r>
        <w:rPr>
          <w:rFonts w:ascii="Consolas" w:hAnsi="Consolas" w:cs="Consolas"/>
          <w:color w:val="000000"/>
          <w:sz w:val="19"/>
          <w:szCs w:val="19"/>
          <w:lang w:val="en-US" w:eastAsia="zh-CN"/>
        </w:rPr>
        <w:t xml:space="preserve"> [ADB_Assignment 2]</w:t>
      </w:r>
    </w:p>
    <w:p w14:paraId="0E0BB07D"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D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GROUP</w:t>
      </w:r>
      <w:r>
        <w:rPr>
          <w:rFonts w:ascii="Consolas" w:hAnsi="Consolas" w:cs="Consolas"/>
          <w:color w:val="000000"/>
          <w:sz w:val="19"/>
          <w:szCs w:val="19"/>
          <w:lang w:val="en-US" w:eastAsia="zh-CN"/>
        </w:rPr>
        <w:t xml:space="preserve"> LearningMaterialADB</w:t>
      </w:r>
    </w:p>
    <w:p w14:paraId="717E72AA"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1B01D9FF"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3114D76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LTE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DATABASE</w:t>
      </w:r>
      <w:r>
        <w:rPr>
          <w:rFonts w:ascii="Consolas" w:hAnsi="Consolas" w:cs="Consolas"/>
          <w:color w:val="000000"/>
          <w:sz w:val="19"/>
          <w:szCs w:val="19"/>
          <w:lang w:val="en-US" w:eastAsia="zh-CN"/>
        </w:rPr>
        <w:t xml:space="preserve"> [ADB_Assignment 2]</w:t>
      </w:r>
    </w:p>
    <w:p w14:paraId="0797E34F"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D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GROUP</w:t>
      </w:r>
      <w:r>
        <w:rPr>
          <w:rFonts w:ascii="Consolas" w:hAnsi="Consolas" w:cs="Consolas"/>
          <w:color w:val="000000"/>
          <w:sz w:val="19"/>
          <w:szCs w:val="19"/>
          <w:lang w:val="en-US" w:eastAsia="zh-CN"/>
        </w:rPr>
        <w:t xml:space="preserve"> LearningMaterialSDD</w:t>
      </w:r>
    </w:p>
    <w:p w14:paraId="68F80837"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0E6020DE"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18D993EE"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6E0CDC89"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LTE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DATABASE</w:t>
      </w:r>
      <w:r>
        <w:rPr>
          <w:rFonts w:ascii="Consolas" w:hAnsi="Consolas" w:cs="Consolas"/>
          <w:color w:val="000000"/>
          <w:sz w:val="19"/>
          <w:szCs w:val="19"/>
          <w:lang w:val="en-US" w:eastAsia="zh-CN"/>
        </w:rPr>
        <w:t xml:space="preserve"> [ADB_Assignment 2]</w:t>
      </w:r>
    </w:p>
    <w:p w14:paraId="7E75741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AD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w:t>
      </w:r>
      <w:r>
        <w:rPr>
          <w:rFonts w:ascii="Consolas" w:hAnsi="Consolas" w:cs="Consolas"/>
          <w:color w:val="000000"/>
          <w:sz w:val="19"/>
          <w:szCs w:val="19"/>
          <w:lang w:val="en-US" w:eastAsia="zh-CN"/>
        </w:rPr>
        <w:t xml:space="preserve"> </w:t>
      </w:r>
    </w:p>
    <w:p w14:paraId="7AF4A8F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 xml:space="preserve">    </w:t>
      </w:r>
      <w:r>
        <w:rPr>
          <w:rFonts w:ascii="Consolas" w:hAnsi="Consolas" w:cs="Consolas"/>
          <w:color w:val="808080"/>
          <w:sz w:val="19"/>
          <w:szCs w:val="19"/>
          <w:lang w:val="en-US" w:eastAsia="zh-CN"/>
        </w:rPr>
        <w:t>(</w:t>
      </w:r>
    </w:p>
    <w:p w14:paraId="1702241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ADBRecords]</w:t>
      </w:r>
      <w:r>
        <w:rPr>
          <w:rFonts w:ascii="Consolas" w:hAnsi="Consolas" w:cs="Consolas"/>
          <w:color w:val="808080"/>
          <w:sz w:val="19"/>
          <w:szCs w:val="19"/>
          <w:lang w:val="en-US" w:eastAsia="zh-CN"/>
        </w:rPr>
        <w:t>,</w:t>
      </w:r>
    </w:p>
    <w:p w14:paraId="482FF1B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C:\Program Files\Microsoft SQL Server\MSSQL15.SQLEXPRESS\MSSQL\DATA\ADB_Assignment 2.ndf'</w:t>
      </w:r>
      <w:r>
        <w:rPr>
          <w:rFonts w:ascii="Consolas" w:hAnsi="Consolas" w:cs="Consolas"/>
          <w:color w:val="808080"/>
          <w:sz w:val="19"/>
          <w:szCs w:val="19"/>
          <w:lang w:val="en-US" w:eastAsia="zh-CN"/>
        </w:rPr>
        <w:t>,</w:t>
      </w:r>
    </w:p>
    <w:p w14:paraId="725874AF"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SIZ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3072 KB</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468145CD"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MAXSIZ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UNLIMITE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685F966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FILEGROWTH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1024 KB</w:t>
      </w:r>
    </w:p>
    <w:p w14:paraId="361A9BFB"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O</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GROUP</w:t>
      </w:r>
      <w:r>
        <w:rPr>
          <w:rFonts w:ascii="Consolas" w:hAnsi="Consolas" w:cs="Consolas"/>
          <w:color w:val="000000"/>
          <w:sz w:val="19"/>
          <w:szCs w:val="19"/>
          <w:lang w:val="en-US" w:eastAsia="zh-CN"/>
        </w:rPr>
        <w:t xml:space="preserve"> [LearningMaterialADB]</w:t>
      </w:r>
    </w:p>
    <w:p w14:paraId="35DEB17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3B4C094A"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6F0D1F8A"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LTE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DATABASE</w:t>
      </w:r>
      <w:r>
        <w:rPr>
          <w:rFonts w:ascii="Consolas" w:hAnsi="Consolas" w:cs="Consolas"/>
          <w:color w:val="000000"/>
          <w:sz w:val="19"/>
          <w:szCs w:val="19"/>
          <w:lang w:val="en-US" w:eastAsia="zh-CN"/>
        </w:rPr>
        <w:t xml:space="preserve"> [ADB_Assignment 2]</w:t>
      </w:r>
    </w:p>
    <w:p w14:paraId="657FF228"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AD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w:t>
      </w:r>
      <w:r>
        <w:rPr>
          <w:rFonts w:ascii="Consolas" w:hAnsi="Consolas" w:cs="Consolas"/>
          <w:color w:val="000000"/>
          <w:sz w:val="19"/>
          <w:szCs w:val="19"/>
          <w:lang w:val="en-US" w:eastAsia="zh-CN"/>
        </w:rPr>
        <w:t xml:space="preserve"> </w:t>
      </w:r>
    </w:p>
    <w:p w14:paraId="7879E0A3"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 xml:space="preserve">    </w:t>
      </w:r>
      <w:r>
        <w:rPr>
          <w:rFonts w:ascii="Consolas" w:hAnsi="Consolas" w:cs="Consolas"/>
          <w:color w:val="808080"/>
          <w:sz w:val="19"/>
          <w:szCs w:val="19"/>
          <w:lang w:val="en-US" w:eastAsia="zh-CN"/>
        </w:rPr>
        <w:t>(</w:t>
      </w:r>
    </w:p>
    <w:p w14:paraId="76ABD3EF"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MLRecords]</w:t>
      </w:r>
      <w:r>
        <w:rPr>
          <w:rFonts w:ascii="Consolas" w:hAnsi="Consolas" w:cs="Consolas"/>
          <w:color w:val="808080"/>
          <w:sz w:val="19"/>
          <w:szCs w:val="19"/>
          <w:lang w:val="en-US" w:eastAsia="zh-CN"/>
        </w:rPr>
        <w:t>,</w:t>
      </w:r>
    </w:p>
    <w:p w14:paraId="38EE687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C:\Program Files\Microsoft SQL Server\MSSQL15.SQLEXPRESS\MSSQL\DATA\ADB_Assignment 22.ndf'</w:t>
      </w:r>
      <w:r>
        <w:rPr>
          <w:rFonts w:ascii="Consolas" w:hAnsi="Consolas" w:cs="Consolas"/>
          <w:color w:val="808080"/>
          <w:sz w:val="19"/>
          <w:szCs w:val="19"/>
          <w:lang w:val="en-US" w:eastAsia="zh-CN"/>
        </w:rPr>
        <w:t>,</w:t>
      </w:r>
    </w:p>
    <w:p w14:paraId="2D29913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SIZ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3072 KB</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2EB3CBF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 xml:space="preserve">        MAXSIZ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UNLIMITE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42A54B7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FILEGROWTH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1024 KB</w:t>
      </w:r>
    </w:p>
    <w:p w14:paraId="5A4C70DD"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O</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GROUP</w:t>
      </w:r>
      <w:r>
        <w:rPr>
          <w:rFonts w:ascii="Consolas" w:hAnsi="Consolas" w:cs="Consolas"/>
          <w:color w:val="000000"/>
          <w:sz w:val="19"/>
          <w:szCs w:val="19"/>
          <w:lang w:val="en-US" w:eastAsia="zh-CN"/>
        </w:rPr>
        <w:t xml:space="preserve"> [LearningMaterialML]</w:t>
      </w:r>
    </w:p>
    <w:p w14:paraId="4192B25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33CF93B6"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3D626F2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LTE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DATABASE</w:t>
      </w:r>
      <w:r>
        <w:rPr>
          <w:rFonts w:ascii="Consolas" w:hAnsi="Consolas" w:cs="Consolas"/>
          <w:color w:val="000000"/>
          <w:sz w:val="19"/>
          <w:szCs w:val="19"/>
          <w:lang w:val="en-US" w:eastAsia="zh-CN"/>
        </w:rPr>
        <w:t xml:space="preserve"> [ADB_Assignment 2]</w:t>
      </w:r>
    </w:p>
    <w:p w14:paraId="044E1FC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ADD</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w:t>
      </w:r>
      <w:r>
        <w:rPr>
          <w:rFonts w:ascii="Consolas" w:hAnsi="Consolas" w:cs="Consolas"/>
          <w:color w:val="000000"/>
          <w:sz w:val="19"/>
          <w:szCs w:val="19"/>
          <w:lang w:val="en-US" w:eastAsia="zh-CN"/>
        </w:rPr>
        <w:t xml:space="preserve"> </w:t>
      </w:r>
    </w:p>
    <w:p w14:paraId="4426DB02"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 xml:space="preserve">    </w:t>
      </w:r>
      <w:r>
        <w:rPr>
          <w:rFonts w:ascii="Consolas" w:hAnsi="Consolas" w:cs="Consolas"/>
          <w:color w:val="808080"/>
          <w:sz w:val="19"/>
          <w:szCs w:val="19"/>
          <w:lang w:val="en-US" w:eastAsia="zh-CN"/>
        </w:rPr>
        <w:t>(</w:t>
      </w:r>
    </w:p>
    <w:p w14:paraId="21ACA5E8"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SDDRecords]</w:t>
      </w:r>
      <w:r>
        <w:rPr>
          <w:rFonts w:ascii="Consolas" w:hAnsi="Consolas" w:cs="Consolas"/>
          <w:color w:val="808080"/>
          <w:sz w:val="19"/>
          <w:szCs w:val="19"/>
          <w:lang w:val="en-US" w:eastAsia="zh-CN"/>
        </w:rPr>
        <w:t>,</w:t>
      </w:r>
    </w:p>
    <w:p w14:paraId="77658860"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C:\Program Files\Microsoft SQL Server\MSSQL15.SQLEXPRESS\MSSQL\DATA\ADB_Assignment 23.ndf'</w:t>
      </w:r>
      <w:r>
        <w:rPr>
          <w:rFonts w:ascii="Consolas" w:hAnsi="Consolas" w:cs="Consolas"/>
          <w:color w:val="808080"/>
          <w:sz w:val="19"/>
          <w:szCs w:val="19"/>
          <w:lang w:val="en-US" w:eastAsia="zh-CN"/>
        </w:rPr>
        <w:t>,</w:t>
      </w:r>
    </w:p>
    <w:p w14:paraId="0D2DB59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SIZ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3072 KB</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2D9B950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MAXSIZ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UNLIMITE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44B20CF5"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FILEGROWTH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1024 KB</w:t>
      </w:r>
    </w:p>
    <w:p w14:paraId="7DA7E8CB"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O</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GROUP</w:t>
      </w:r>
      <w:r>
        <w:rPr>
          <w:rFonts w:ascii="Consolas" w:hAnsi="Consolas" w:cs="Consolas"/>
          <w:color w:val="000000"/>
          <w:sz w:val="19"/>
          <w:szCs w:val="19"/>
          <w:lang w:val="en-US" w:eastAsia="zh-CN"/>
        </w:rPr>
        <w:t xml:space="preserve"> [LearningMaterialSDD]</w:t>
      </w:r>
    </w:p>
    <w:p w14:paraId="2D9AB320"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22D6A460"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1F6CB0DF"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SELECT</w:t>
      </w:r>
      <w:r>
        <w:rPr>
          <w:rFonts w:ascii="Consolas" w:hAnsi="Consolas" w:cs="Consolas"/>
          <w:color w:val="000000"/>
          <w:sz w:val="19"/>
          <w:szCs w:val="19"/>
          <w:lang w:val="en-US" w:eastAsia="zh-CN"/>
        </w:rPr>
        <w:t xml:space="preserve"> </w:t>
      </w:r>
    </w:p>
    <w:p w14:paraId="27CA251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nam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as</w:t>
      </w:r>
      <w:r>
        <w:rPr>
          <w:rFonts w:ascii="Consolas" w:hAnsi="Consolas" w:cs="Consolas"/>
          <w:color w:val="000000"/>
          <w:sz w:val="19"/>
          <w:szCs w:val="19"/>
          <w:lang w:val="en-US" w:eastAsia="zh-CN"/>
        </w:rPr>
        <w:t xml:space="preserve"> [FileName]</w:t>
      </w:r>
      <w:r>
        <w:rPr>
          <w:rFonts w:ascii="Consolas" w:hAnsi="Consolas" w:cs="Consolas"/>
          <w:color w:val="808080"/>
          <w:sz w:val="19"/>
          <w:szCs w:val="19"/>
          <w:lang w:val="en-US" w:eastAsia="zh-CN"/>
        </w:rPr>
        <w:t>,</w:t>
      </w:r>
    </w:p>
    <w:p w14:paraId="10FEBC07"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physical_name </w:t>
      </w:r>
      <w:r>
        <w:rPr>
          <w:rFonts w:ascii="Consolas" w:hAnsi="Consolas" w:cs="Consolas"/>
          <w:color w:val="0000FF"/>
          <w:sz w:val="19"/>
          <w:szCs w:val="19"/>
          <w:lang w:val="en-US" w:eastAsia="zh-CN"/>
        </w:rPr>
        <w:t>as</w:t>
      </w:r>
      <w:r>
        <w:rPr>
          <w:rFonts w:ascii="Consolas" w:hAnsi="Consolas" w:cs="Consolas"/>
          <w:color w:val="000000"/>
          <w:sz w:val="19"/>
          <w:szCs w:val="19"/>
          <w:lang w:val="en-US" w:eastAsia="zh-CN"/>
        </w:rPr>
        <w:t xml:space="preserve"> [FilePath] </w:t>
      </w:r>
    </w:p>
    <w:p w14:paraId="17802100"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FROM</w:t>
      </w:r>
      <w:r>
        <w:rPr>
          <w:rFonts w:ascii="Consolas" w:hAnsi="Consolas" w:cs="Consolas"/>
          <w:color w:val="000000"/>
          <w:sz w:val="19"/>
          <w:szCs w:val="19"/>
          <w:lang w:val="en-US" w:eastAsia="zh-CN"/>
        </w:rPr>
        <w:t xml:space="preserve"> </w:t>
      </w:r>
      <w:r>
        <w:rPr>
          <w:rFonts w:ascii="Consolas" w:hAnsi="Consolas" w:cs="Consolas"/>
          <w:color w:val="00FF00"/>
          <w:sz w:val="19"/>
          <w:szCs w:val="19"/>
          <w:lang w:val="en-US" w:eastAsia="zh-CN"/>
        </w:rPr>
        <w:t>sys</w:t>
      </w:r>
      <w:r>
        <w:rPr>
          <w:rFonts w:ascii="Consolas" w:hAnsi="Consolas" w:cs="Consolas"/>
          <w:color w:val="808080"/>
          <w:sz w:val="19"/>
          <w:szCs w:val="19"/>
          <w:lang w:val="en-US" w:eastAsia="zh-CN"/>
        </w:rPr>
        <w:t>.</w:t>
      </w:r>
      <w:r>
        <w:rPr>
          <w:rFonts w:ascii="Consolas" w:hAnsi="Consolas" w:cs="Consolas"/>
          <w:color w:val="00FF00"/>
          <w:sz w:val="19"/>
          <w:szCs w:val="19"/>
          <w:lang w:val="en-US" w:eastAsia="zh-CN"/>
        </w:rPr>
        <w:t>database_files</w:t>
      </w:r>
    </w:p>
    <w:p w14:paraId="297EC947"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wher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ype_desc</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ROWS'</w:t>
      </w:r>
    </w:p>
    <w:p w14:paraId="7FFC7F2F" w14:textId="77777777" w:rsidR="007E4001" w:rsidRDefault="007E4001" w:rsidP="007E4001">
      <w:pPr>
        <w:autoSpaceDE w:val="0"/>
        <w:autoSpaceDN w:val="0"/>
        <w:adjustRightInd w:val="0"/>
        <w:rPr>
          <w:rFonts w:ascii="Consolas" w:hAnsi="Consolas" w:cs="Consolas"/>
          <w:color w:val="0000FF"/>
          <w:sz w:val="19"/>
          <w:szCs w:val="19"/>
          <w:lang w:val="en-US" w:eastAsia="zh-CN"/>
        </w:rPr>
      </w:pPr>
      <w:r>
        <w:rPr>
          <w:rFonts w:ascii="Consolas" w:hAnsi="Consolas" w:cs="Consolas"/>
          <w:color w:val="0000FF"/>
          <w:sz w:val="19"/>
          <w:szCs w:val="19"/>
          <w:lang w:val="en-US" w:eastAsia="zh-CN"/>
        </w:rPr>
        <w:t>GO</w:t>
      </w:r>
    </w:p>
    <w:p w14:paraId="56FA139C" w14:textId="77777777" w:rsidR="00FD4FA4" w:rsidRDefault="00FD4FA4" w:rsidP="007E4001">
      <w:pPr>
        <w:autoSpaceDE w:val="0"/>
        <w:autoSpaceDN w:val="0"/>
        <w:adjustRightInd w:val="0"/>
        <w:rPr>
          <w:rFonts w:ascii="Consolas" w:hAnsi="Consolas" w:cs="Consolas"/>
          <w:color w:val="0000FF"/>
          <w:sz w:val="19"/>
          <w:szCs w:val="19"/>
          <w:lang w:val="en-US" w:eastAsia="zh-CN"/>
        </w:rPr>
      </w:pPr>
    </w:p>
    <w:p w14:paraId="7395559A" w14:textId="3B7890C6" w:rsidR="00FD4FA4" w:rsidRDefault="00FD4FA4" w:rsidP="007E4001">
      <w:pPr>
        <w:autoSpaceDE w:val="0"/>
        <w:autoSpaceDN w:val="0"/>
        <w:adjustRightInd w:val="0"/>
        <w:rPr>
          <w:rFonts w:ascii="Consolas" w:hAnsi="Consolas" w:cs="Consolas"/>
          <w:color w:val="000000" w:themeColor="text1"/>
          <w:sz w:val="28"/>
          <w:szCs w:val="28"/>
          <w:u w:val="single"/>
          <w:lang w:val="en-US" w:eastAsia="zh-CN"/>
        </w:rPr>
      </w:pPr>
      <w:r w:rsidRPr="00FD4FA4">
        <w:rPr>
          <w:rFonts w:ascii="Consolas" w:hAnsi="Consolas" w:cs="Consolas"/>
          <w:color w:val="000000" w:themeColor="text1"/>
          <w:sz w:val="28"/>
          <w:szCs w:val="28"/>
          <w:u w:val="single"/>
          <w:lang w:val="en-US" w:eastAsia="zh-CN"/>
        </w:rPr>
        <w:t>Output</w:t>
      </w:r>
    </w:p>
    <w:p w14:paraId="719D2C4E" w14:textId="77777777" w:rsidR="001A3E30" w:rsidRPr="00FD4FA4" w:rsidRDefault="001A3E30" w:rsidP="007E4001">
      <w:pPr>
        <w:autoSpaceDE w:val="0"/>
        <w:autoSpaceDN w:val="0"/>
        <w:adjustRightInd w:val="0"/>
        <w:rPr>
          <w:rFonts w:ascii="Consolas" w:hAnsi="Consolas" w:cs="Consolas"/>
          <w:color w:val="000000" w:themeColor="text1"/>
          <w:sz w:val="28"/>
          <w:szCs w:val="28"/>
          <w:u w:val="single"/>
          <w:lang w:val="en-US" w:eastAsia="zh-CN"/>
        </w:rPr>
      </w:pPr>
    </w:p>
    <w:p w14:paraId="6726E143" w14:textId="77777777" w:rsidR="00FD4FA4" w:rsidRPr="00FD4FA4" w:rsidRDefault="00FD4FA4" w:rsidP="00FD4FA4">
      <w:pPr>
        <w:autoSpaceDE w:val="0"/>
        <w:autoSpaceDN w:val="0"/>
        <w:adjustRightInd w:val="0"/>
        <w:rPr>
          <w:rFonts w:ascii="Consolas" w:hAnsi="Consolas" w:cs="Consolas"/>
          <w:color w:val="0000FF"/>
          <w:sz w:val="19"/>
          <w:szCs w:val="19"/>
          <w:lang w:val="en-US" w:eastAsia="zh-CN"/>
        </w:rPr>
      </w:pPr>
      <w:r w:rsidRPr="00FD4FA4">
        <w:rPr>
          <w:rFonts w:ascii="Consolas" w:hAnsi="Consolas" w:cs="Consolas"/>
          <w:color w:val="0000FF"/>
          <w:sz w:val="19"/>
          <w:szCs w:val="19"/>
          <w:lang w:val="en-US" w:eastAsia="zh-CN"/>
        </w:rPr>
        <w:t>ADB_Assignment 2</w:t>
      </w:r>
      <w:r w:rsidRPr="00FD4FA4">
        <w:rPr>
          <w:rFonts w:ascii="Consolas" w:hAnsi="Consolas" w:cs="Consolas"/>
          <w:color w:val="0000FF"/>
          <w:sz w:val="19"/>
          <w:szCs w:val="19"/>
          <w:lang w:val="en-US" w:eastAsia="zh-CN"/>
        </w:rPr>
        <w:tab/>
        <w:t>C:\Users\Chen Han\ADB_Assignment 2.mdf</w:t>
      </w:r>
    </w:p>
    <w:p w14:paraId="599CA2AD" w14:textId="4C543B38" w:rsidR="00FD4FA4" w:rsidRPr="00FD4FA4" w:rsidRDefault="00FD4FA4" w:rsidP="00FD4FA4">
      <w:pPr>
        <w:autoSpaceDE w:val="0"/>
        <w:autoSpaceDN w:val="0"/>
        <w:adjustRightInd w:val="0"/>
        <w:rPr>
          <w:rFonts w:ascii="Consolas" w:hAnsi="Consolas" w:cs="Consolas"/>
          <w:color w:val="0000FF"/>
          <w:sz w:val="19"/>
          <w:szCs w:val="19"/>
          <w:lang w:val="en-US" w:eastAsia="zh-CN"/>
        </w:rPr>
      </w:pPr>
      <w:r w:rsidRPr="00FD4FA4">
        <w:rPr>
          <w:rFonts w:ascii="Consolas" w:hAnsi="Consolas" w:cs="Consolas"/>
          <w:color w:val="0000FF"/>
          <w:sz w:val="19"/>
          <w:szCs w:val="19"/>
          <w:lang w:val="en-US" w:eastAsia="zh-CN"/>
        </w:rPr>
        <w:t>ADBRecords</w:t>
      </w:r>
      <w:r w:rsidRPr="00FD4FA4">
        <w:rPr>
          <w:rFonts w:ascii="Consolas" w:hAnsi="Consolas" w:cs="Consolas"/>
          <w:color w:val="0000FF"/>
          <w:sz w:val="19"/>
          <w:szCs w:val="19"/>
          <w:lang w:val="en-US" w:eastAsia="zh-CN"/>
        </w:rPr>
        <w:tab/>
      </w:r>
      <w:r>
        <w:rPr>
          <w:rFonts w:ascii="Consolas" w:hAnsi="Consolas" w:cs="Consolas"/>
          <w:color w:val="0000FF"/>
          <w:sz w:val="19"/>
          <w:szCs w:val="19"/>
          <w:lang w:val="en-US" w:eastAsia="zh-CN"/>
        </w:rPr>
        <w:t xml:space="preserve">       </w:t>
      </w:r>
      <w:r w:rsidRPr="00FD4FA4">
        <w:rPr>
          <w:rFonts w:ascii="Consolas" w:hAnsi="Consolas" w:cs="Consolas"/>
          <w:color w:val="0000FF"/>
          <w:sz w:val="19"/>
          <w:szCs w:val="19"/>
          <w:lang w:val="en-US" w:eastAsia="zh-CN"/>
        </w:rPr>
        <w:t>C:\Program Files\Microsoft SQL Server\MSSQL15.SQLEXPRESS\MSSQL\DATA\ADB_Assignment 2.ndf</w:t>
      </w:r>
    </w:p>
    <w:p w14:paraId="6919B0CB" w14:textId="4ED42DBC" w:rsidR="00FD4FA4" w:rsidRPr="00FD4FA4" w:rsidRDefault="00FD4FA4" w:rsidP="00FD4FA4">
      <w:pPr>
        <w:autoSpaceDE w:val="0"/>
        <w:autoSpaceDN w:val="0"/>
        <w:adjustRightInd w:val="0"/>
        <w:rPr>
          <w:rFonts w:ascii="Consolas" w:hAnsi="Consolas" w:cs="Consolas"/>
          <w:color w:val="0000FF"/>
          <w:sz w:val="19"/>
          <w:szCs w:val="19"/>
          <w:lang w:val="en-US" w:eastAsia="zh-CN"/>
        </w:rPr>
      </w:pPr>
      <w:r w:rsidRPr="00FD4FA4">
        <w:rPr>
          <w:rFonts w:ascii="Consolas" w:hAnsi="Consolas" w:cs="Consolas"/>
          <w:color w:val="0000FF"/>
          <w:sz w:val="19"/>
          <w:szCs w:val="19"/>
          <w:lang w:val="en-US" w:eastAsia="zh-CN"/>
        </w:rPr>
        <w:t>MLRecords</w:t>
      </w:r>
      <w:r w:rsidRPr="00FD4FA4">
        <w:rPr>
          <w:rFonts w:ascii="Consolas" w:hAnsi="Consolas" w:cs="Consolas"/>
          <w:color w:val="0000FF"/>
          <w:sz w:val="19"/>
          <w:szCs w:val="19"/>
          <w:lang w:val="en-US" w:eastAsia="zh-CN"/>
        </w:rPr>
        <w:tab/>
      </w:r>
      <w:r>
        <w:rPr>
          <w:rFonts w:ascii="Consolas" w:hAnsi="Consolas" w:cs="Consolas"/>
          <w:color w:val="0000FF"/>
          <w:sz w:val="19"/>
          <w:szCs w:val="19"/>
          <w:lang w:val="en-US" w:eastAsia="zh-CN"/>
        </w:rPr>
        <w:t xml:space="preserve">       </w:t>
      </w:r>
      <w:r w:rsidRPr="00FD4FA4">
        <w:rPr>
          <w:rFonts w:ascii="Consolas" w:hAnsi="Consolas" w:cs="Consolas"/>
          <w:color w:val="0000FF"/>
          <w:sz w:val="19"/>
          <w:szCs w:val="19"/>
          <w:lang w:val="en-US" w:eastAsia="zh-CN"/>
        </w:rPr>
        <w:t>C:\Program Files\Microsoft SQL Server\MSSQL15.SQLEXPRESS\MSSQL\DATA\ADB_Assignment 22.ndf</w:t>
      </w:r>
    </w:p>
    <w:p w14:paraId="3A498575" w14:textId="37AAD66F" w:rsidR="00FD4FA4" w:rsidRDefault="00FD4FA4" w:rsidP="00FD4FA4">
      <w:pPr>
        <w:autoSpaceDE w:val="0"/>
        <w:autoSpaceDN w:val="0"/>
        <w:adjustRightInd w:val="0"/>
        <w:rPr>
          <w:rFonts w:ascii="Consolas" w:hAnsi="Consolas" w:cs="Consolas"/>
          <w:color w:val="0000FF"/>
          <w:sz w:val="19"/>
          <w:szCs w:val="19"/>
          <w:lang w:val="en-US" w:eastAsia="zh-CN"/>
        </w:rPr>
      </w:pPr>
      <w:r w:rsidRPr="00FD4FA4">
        <w:rPr>
          <w:rFonts w:ascii="Consolas" w:hAnsi="Consolas" w:cs="Consolas"/>
          <w:color w:val="0000FF"/>
          <w:sz w:val="19"/>
          <w:szCs w:val="19"/>
          <w:lang w:val="en-US" w:eastAsia="zh-CN"/>
        </w:rPr>
        <w:t>SDDRecords</w:t>
      </w:r>
      <w:r w:rsidRPr="00FD4FA4">
        <w:rPr>
          <w:rFonts w:ascii="Consolas" w:hAnsi="Consolas" w:cs="Consolas"/>
          <w:color w:val="0000FF"/>
          <w:sz w:val="19"/>
          <w:szCs w:val="19"/>
          <w:lang w:val="en-US" w:eastAsia="zh-CN"/>
        </w:rPr>
        <w:tab/>
      </w:r>
      <w:r>
        <w:rPr>
          <w:rFonts w:ascii="Consolas" w:hAnsi="Consolas" w:cs="Consolas"/>
          <w:color w:val="0000FF"/>
          <w:sz w:val="19"/>
          <w:szCs w:val="19"/>
          <w:lang w:val="en-US" w:eastAsia="zh-CN"/>
        </w:rPr>
        <w:t xml:space="preserve">       </w:t>
      </w:r>
      <w:r w:rsidRPr="00FD4FA4">
        <w:rPr>
          <w:rFonts w:ascii="Consolas" w:hAnsi="Consolas" w:cs="Consolas"/>
          <w:color w:val="0000FF"/>
          <w:sz w:val="19"/>
          <w:szCs w:val="19"/>
          <w:lang w:val="en-US" w:eastAsia="zh-CN"/>
        </w:rPr>
        <w:t>C:\Program Files\Microsoft SQL Server\MSSQL15.SQLEXPRESS\MSSQL\DATA\ADB_Assignment 23.ndf</w:t>
      </w:r>
    </w:p>
    <w:p w14:paraId="3A0AD1A3" w14:textId="77777777" w:rsidR="00FD4FA4" w:rsidRDefault="00FD4FA4" w:rsidP="007E4001">
      <w:pPr>
        <w:autoSpaceDE w:val="0"/>
        <w:autoSpaceDN w:val="0"/>
        <w:adjustRightInd w:val="0"/>
        <w:rPr>
          <w:rFonts w:ascii="Consolas" w:hAnsi="Consolas" w:cs="Consolas"/>
          <w:color w:val="0000FF"/>
          <w:sz w:val="19"/>
          <w:szCs w:val="19"/>
          <w:lang w:val="en-US" w:eastAsia="zh-CN"/>
        </w:rPr>
      </w:pPr>
    </w:p>
    <w:p w14:paraId="0FBFB11A" w14:textId="4A91C066" w:rsidR="007E4001" w:rsidRDefault="007E4001" w:rsidP="00F15678">
      <w:pPr>
        <w:rPr>
          <w:rFonts w:ascii="Consolas" w:hAnsi="Consolas" w:cs="Consolas"/>
          <w:color w:val="000000"/>
          <w:sz w:val="19"/>
          <w:szCs w:val="19"/>
          <w:lang w:val="en-US" w:eastAsia="zh-CN"/>
        </w:rPr>
      </w:pPr>
      <w:r>
        <w:rPr>
          <w:rFonts w:ascii="Consolas" w:hAnsi="Consolas" w:cs="Consolas"/>
          <w:color w:val="0000FF"/>
          <w:sz w:val="19"/>
          <w:szCs w:val="19"/>
          <w:lang w:val="en-US" w:eastAsia="zh-CN"/>
        </w:rPr>
        <w:t>CREAT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PARTITIO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UNCTION</w:t>
      </w:r>
      <w:r>
        <w:rPr>
          <w:rFonts w:ascii="Consolas" w:hAnsi="Consolas" w:cs="Consolas"/>
          <w:color w:val="000000"/>
          <w:sz w:val="19"/>
          <w:szCs w:val="19"/>
          <w:lang w:val="en-US" w:eastAsia="zh-CN"/>
        </w:rPr>
        <w:t xml:space="preserve"> [PartitioningByModuleID]</w:t>
      </w:r>
      <w:r>
        <w:rPr>
          <w:rFonts w:ascii="Consolas" w:hAnsi="Consolas" w:cs="Consolas"/>
          <w:color w:val="0000FF"/>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FF"/>
          <w:sz w:val="19"/>
          <w:szCs w:val="19"/>
          <w:lang w:val="en-US" w:eastAsia="zh-CN"/>
        </w:rPr>
        <w:t>int</w:t>
      </w:r>
      <w:r>
        <w:rPr>
          <w:rFonts w:ascii="Consolas" w:hAnsi="Consolas" w:cs="Consolas"/>
          <w:color w:val="808080"/>
          <w:sz w:val="19"/>
          <w:szCs w:val="19"/>
          <w:lang w:val="en-US" w:eastAsia="zh-CN"/>
        </w:rPr>
        <w:t>)</w:t>
      </w:r>
    </w:p>
    <w:p w14:paraId="47F9EF70"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S</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RANG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RIGH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OR</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 xml:space="preserve">VALUES </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2'</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3'</w:t>
      </w:r>
      <w:r>
        <w:rPr>
          <w:rFonts w:ascii="Consolas" w:hAnsi="Consolas" w:cs="Consolas"/>
          <w:color w:val="808080"/>
          <w:sz w:val="19"/>
          <w:szCs w:val="19"/>
          <w:lang w:val="en-US" w:eastAsia="zh-CN"/>
        </w:rPr>
        <w:t>)</w:t>
      </w:r>
    </w:p>
    <w:p w14:paraId="5A636FFB"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33CBD749"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2E0EE2F6"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REAT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PARTITION</w:t>
      </w:r>
      <w:r>
        <w:rPr>
          <w:rFonts w:ascii="Consolas" w:hAnsi="Consolas" w:cs="Consolas"/>
          <w:color w:val="000000"/>
          <w:sz w:val="19"/>
          <w:szCs w:val="19"/>
          <w:lang w:val="en-US" w:eastAsia="zh-CN"/>
        </w:rPr>
        <w:t xml:space="preserve"> SCHEME PartitionByModuleID</w:t>
      </w:r>
    </w:p>
    <w:p w14:paraId="0C25D03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AS</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PARTITION</w:t>
      </w:r>
      <w:r>
        <w:rPr>
          <w:rFonts w:ascii="Consolas" w:hAnsi="Consolas" w:cs="Consolas"/>
          <w:color w:val="000000"/>
          <w:sz w:val="19"/>
          <w:szCs w:val="19"/>
          <w:lang w:val="en-US" w:eastAsia="zh-CN"/>
        </w:rPr>
        <w:t xml:space="preserve"> PartitioningByModuleID</w:t>
      </w:r>
    </w:p>
    <w:p w14:paraId="21B2519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 xml:space="preserve">TO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LearningMaterialADB</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LearningMaterialSD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LearningMaterialML</w:t>
      </w:r>
      <w:r>
        <w:rPr>
          <w:rFonts w:ascii="Consolas" w:hAnsi="Consolas" w:cs="Consolas"/>
          <w:color w:val="808080"/>
          <w:sz w:val="19"/>
          <w:szCs w:val="19"/>
          <w:lang w:val="en-US" w:eastAsia="zh-CN"/>
        </w:rPr>
        <w:t>)</w:t>
      </w:r>
    </w:p>
    <w:p w14:paraId="50F18FE8"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5E2AA6FF"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07E617CD" w14:textId="7C0362C5" w:rsidR="00FD4FA4" w:rsidRPr="00D95D86" w:rsidRDefault="00FD4FA4" w:rsidP="00FD4FA4">
      <w:pPr>
        <w:autoSpaceDE w:val="0"/>
        <w:autoSpaceDN w:val="0"/>
        <w:adjustRightInd w:val="0"/>
        <w:rPr>
          <w:sz w:val="28"/>
          <w:szCs w:val="28"/>
          <w:lang w:val="en-US"/>
        </w:rPr>
      </w:pPr>
      <w:r w:rsidRPr="00D95D86">
        <w:rPr>
          <w:sz w:val="28"/>
          <w:szCs w:val="28"/>
          <w:lang w:val="en-US"/>
        </w:rPr>
        <w:t xml:space="preserve">After initializing the </w:t>
      </w:r>
      <w:r w:rsidR="00682006" w:rsidRPr="00D95D86">
        <w:rPr>
          <w:sz w:val="28"/>
          <w:szCs w:val="28"/>
          <w:lang w:val="en-US"/>
        </w:rPr>
        <w:t xml:space="preserve">Partiton scheme, </w:t>
      </w:r>
      <w:r w:rsidR="00406A85" w:rsidRPr="00D95D86">
        <w:rPr>
          <w:sz w:val="28"/>
          <w:szCs w:val="28"/>
          <w:lang w:val="en-US"/>
        </w:rPr>
        <w:t xml:space="preserve">moving on to creating the Tutor and Module tables which </w:t>
      </w:r>
      <w:r w:rsidR="00747367" w:rsidRPr="00D95D86">
        <w:rPr>
          <w:sz w:val="28"/>
          <w:szCs w:val="28"/>
          <w:lang w:val="en-US"/>
        </w:rPr>
        <w:t>is required for the LearningMaterials for foreign key references.</w:t>
      </w:r>
    </w:p>
    <w:p w14:paraId="386F3F4E" w14:textId="77777777" w:rsidR="00FD4FA4" w:rsidRDefault="00FD4FA4" w:rsidP="007E4001">
      <w:pPr>
        <w:autoSpaceDE w:val="0"/>
        <w:autoSpaceDN w:val="0"/>
        <w:adjustRightInd w:val="0"/>
        <w:rPr>
          <w:rFonts w:ascii="Consolas" w:hAnsi="Consolas" w:cs="Consolas"/>
          <w:color w:val="000000"/>
          <w:sz w:val="19"/>
          <w:szCs w:val="19"/>
          <w:lang w:val="en-US" w:eastAsia="zh-CN"/>
        </w:rPr>
      </w:pPr>
    </w:p>
    <w:p w14:paraId="72390430" w14:textId="77777777" w:rsidR="00FD4FA4" w:rsidRDefault="00FD4FA4" w:rsidP="007E4001">
      <w:pPr>
        <w:autoSpaceDE w:val="0"/>
        <w:autoSpaceDN w:val="0"/>
        <w:adjustRightInd w:val="0"/>
        <w:rPr>
          <w:rFonts w:ascii="Consolas" w:hAnsi="Consolas" w:cs="Consolas"/>
          <w:color w:val="000000"/>
          <w:sz w:val="19"/>
          <w:szCs w:val="19"/>
          <w:lang w:val="en-US" w:eastAsia="zh-CN"/>
        </w:rPr>
      </w:pPr>
    </w:p>
    <w:p w14:paraId="25557E2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REAT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ABLE</w:t>
      </w:r>
      <w:r>
        <w:rPr>
          <w:rFonts w:ascii="Consolas" w:hAnsi="Consolas" w:cs="Consolas"/>
          <w:color w:val="000000"/>
          <w:sz w:val="19"/>
          <w:szCs w:val="19"/>
          <w:lang w:val="en-US" w:eastAsia="zh-CN"/>
        </w:rPr>
        <w:t xml:space="preserve"> Tutor</w:t>
      </w:r>
    </w:p>
    <w:p w14:paraId="5BD62949"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p>
    <w:p w14:paraId="41FAC46A"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TutorID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4C4DE9C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TutorName </w:t>
      </w:r>
      <w:r>
        <w:rPr>
          <w:rFonts w:ascii="Consolas" w:hAnsi="Consolas" w:cs="Consolas"/>
          <w:color w:val="0000FF"/>
          <w:sz w:val="19"/>
          <w:szCs w:val="19"/>
          <w:lang w:val="en-US" w:eastAsia="zh-CN"/>
        </w:rPr>
        <w:t xml:space="preserve">varchar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50</w:t>
      </w:r>
      <w:r>
        <w:rPr>
          <w:rFonts w:ascii="Consolas" w:hAnsi="Consolas" w:cs="Consolas"/>
          <w:color w:val="808080"/>
          <w:sz w:val="19"/>
          <w:szCs w:val="19"/>
          <w:lang w:val="en-US" w:eastAsia="zh-CN"/>
        </w:rPr>
        <w:t>),</w:t>
      </w:r>
    </w:p>
    <w:p w14:paraId="640D6362"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ONSTRAINT</w:t>
      </w:r>
      <w:r>
        <w:rPr>
          <w:rFonts w:ascii="Consolas" w:hAnsi="Consolas" w:cs="Consolas"/>
          <w:color w:val="000000"/>
          <w:sz w:val="19"/>
          <w:szCs w:val="19"/>
          <w:lang w:val="en-US" w:eastAsia="zh-CN"/>
        </w:rPr>
        <w:t xml:space="preserve"> Tutor_PK </w:t>
      </w:r>
      <w:r>
        <w:rPr>
          <w:rFonts w:ascii="Consolas" w:hAnsi="Consolas" w:cs="Consolas"/>
          <w:color w:val="0000FF"/>
          <w:sz w:val="19"/>
          <w:szCs w:val="19"/>
          <w:lang w:val="en-US" w:eastAsia="zh-CN"/>
        </w:rPr>
        <w:t>PRIMARY</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KEY</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 xml:space="preserve">CLUSTERED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TutorID</w:t>
      </w:r>
      <w:r>
        <w:rPr>
          <w:rFonts w:ascii="Consolas" w:hAnsi="Consolas" w:cs="Consolas"/>
          <w:color w:val="808080"/>
          <w:sz w:val="19"/>
          <w:szCs w:val="19"/>
          <w:lang w:val="en-US" w:eastAsia="zh-CN"/>
        </w:rPr>
        <w:t>)</w:t>
      </w:r>
    </w:p>
    <w:p w14:paraId="70AA915F"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p>
    <w:p w14:paraId="5A97E37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0FFF4DE4"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7C0F6B1B" w14:textId="77777777" w:rsidR="00FD4FA4" w:rsidRDefault="00FD4FA4" w:rsidP="007E4001">
      <w:pPr>
        <w:autoSpaceDE w:val="0"/>
        <w:autoSpaceDN w:val="0"/>
        <w:adjustRightInd w:val="0"/>
        <w:rPr>
          <w:rFonts w:ascii="Consolas" w:hAnsi="Consolas" w:cs="Consolas"/>
          <w:color w:val="000000"/>
          <w:sz w:val="19"/>
          <w:szCs w:val="19"/>
          <w:lang w:val="en-US" w:eastAsia="zh-CN"/>
        </w:rPr>
      </w:pPr>
    </w:p>
    <w:p w14:paraId="505BD3A2"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INSER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O</w:t>
      </w:r>
      <w:r>
        <w:rPr>
          <w:rFonts w:ascii="Consolas" w:hAnsi="Consolas" w:cs="Consolas"/>
          <w:color w:val="000000"/>
          <w:sz w:val="19"/>
          <w:szCs w:val="19"/>
          <w:lang w:val="en-US" w:eastAsia="zh-CN"/>
        </w:rPr>
        <w:t xml:space="preserve"> Tutor</w:t>
      </w:r>
    </w:p>
    <w:p w14:paraId="6DD2C358"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VALUES</w:t>
      </w:r>
    </w:p>
    <w:p w14:paraId="499CEA79"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1</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Mr Tan'</w:t>
      </w:r>
      <w:r>
        <w:rPr>
          <w:rFonts w:ascii="Consolas" w:hAnsi="Consolas" w:cs="Consolas"/>
          <w:color w:val="808080"/>
          <w:sz w:val="19"/>
          <w:szCs w:val="19"/>
          <w:lang w:val="en-US" w:eastAsia="zh-CN"/>
        </w:rPr>
        <w:t>),</w:t>
      </w:r>
    </w:p>
    <w:p w14:paraId="23DC063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lastRenderedPageBreak/>
        <w:t>(</w:t>
      </w:r>
      <w:r>
        <w:rPr>
          <w:rFonts w:ascii="Consolas" w:hAnsi="Consolas" w:cs="Consolas"/>
          <w:color w:val="000000"/>
          <w:sz w:val="19"/>
          <w:szCs w:val="19"/>
          <w:lang w:val="en-US" w:eastAsia="zh-CN"/>
        </w:rPr>
        <w:t>2</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r Hung'</w:t>
      </w:r>
      <w:r>
        <w:rPr>
          <w:rFonts w:ascii="Consolas" w:hAnsi="Consolas" w:cs="Consolas"/>
          <w:color w:val="808080"/>
          <w:sz w:val="19"/>
          <w:szCs w:val="19"/>
          <w:lang w:val="en-US" w:eastAsia="zh-CN"/>
        </w:rPr>
        <w:t>),</w:t>
      </w:r>
    </w:p>
    <w:p w14:paraId="4AE63E4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3</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r Toh'</w:t>
      </w:r>
      <w:r>
        <w:rPr>
          <w:rFonts w:ascii="Consolas" w:hAnsi="Consolas" w:cs="Consolas"/>
          <w:color w:val="808080"/>
          <w:sz w:val="19"/>
          <w:szCs w:val="19"/>
          <w:lang w:val="en-US" w:eastAsia="zh-CN"/>
        </w:rPr>
        <w:t>)</w:t>
      </w:r>
    </w:p>
    <w:p w14:paraId="7DF0C1C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1847A74C"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0FE9CF93"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REAT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ABLE</w:t>
      </w:r>
      <w:r>
        <w:rPr>
          <w:rFonts w:ascii="Consolas" w:hAnsi="Consolas" w:cs="Consolas"/>
          <w:color w:val="000000"/>
          <w:sz w:val="19"/>
          <w:szCs w:val="19"/>
          <w:lang w:val="en-US" w:eastAsia="zh-CN"/>
        </w:rPr>
        <w:t xml:space="preserve"> Module</w:t>
      </w:r>
    </w:p>
    <w:p w14:paraId="17CD0063"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p>
    <w:p w14:paraId="2E94A278"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ModuleID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17299A88"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ModuleName </w:t>
      </w:r>
      <w:r>
        <w:rPr>
          <w:rFonts w:ascii="Consolas" w:hAnsi="Consolas" w:cs="Consolas"/>
          <w:color w:val="0000FF"/>
          <w:sz w:val="19"/>
          <w:szCs w:val="19"/>
          <w:lang w:val="en-US" w:eastAsia="zh-CN"/>
        </w:rPr>
        <w:t xml:space="preserve">varchar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50</w:t>
      </w:r>
      <w:r>
        <w:rPr>
          <w:rFonts w:ascii="Consolas" w:hAnsi="Consolas" w:cs="Consolas"/>
          <w:color w:val="808080"/>
          <w:sz w:val="19"/>
          <w:szCs w:val="19"/>
          <w:lang w:val="en-US" w:eastAsia="zh-CN"/>
        </w:rPr>
        <w:t>),</w:t>
      </w:r>
    </w:p>
    <w:p w14:paraId="321A0B1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ONSTRAINT</w:t>
      </w:r>
      <w:r>
        <w:rPr>
          <w:rFonts w:ascii="Consolas" w:hAnsi="Consolas" w:cs="Consolas"/>
          <w:color w:val="000000"/>
          <w:sz w:val="19"/>
          <w:szCs w:val="19"/>
          <w:lang w:val="en-US" w:eastAsia="zh-CN"/>
        </w:rPr>
        <w:t xml:space="preserve"> Module_PK </w:t>
      </w:r>
      <w:r>
        <w:rPr>
          <w:rFonts w:ascii="Consolas" w:hAnsi="Consolas" w:cs="Consolas"/>
          <w:color w:val="0000FF"/>
          <w:sz w:val="19"/>
          <w:szCs w:val="19"/>
          <w:lang w:val="en-US" w:eastAsia="zh-CN"/>
        </w:rPr>
        <w:t>PRIMARY</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KEY</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 xml:space="preserve">CLUSTERED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ModuleID</w:t>
      </w:r>
      <w:r>
        <w:rPr>
          <w:rFonts w:ascii="Consolas" w:hAnsi="Consolas" w:cs="Consolas"/>
          <w:color w:val="808080"/>
          <w:sz w:val="19"/>
          <w:szCs w:val="19"/>
          <w:lang w:val="en-US" w:eastAsia="zh-CN"/>
        </w:rPr>
        <w:t>)</w:t>
      </w:r>
    </w:p>
    <w:p w14:paraId="2C27D688"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p>
    <w:p w14:paraId="0F5DF833"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2307795F"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70C7F7D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INSER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O</w:t>
      </w:r>
      <w:r>
        <w:rPr>
          <w:rFonts w:ascii="Consolas" w:hAnsi="Consolas" w:cs="Consolas"/>
          <w:color w:val="000000"/>
          <w:sz w:val="19"/>
          <w:szCs w:val="19"/>
          <w:lang w:val="en-US" w:eastAsia="zh-CN"/>
        </w:rPr>
        <w:t xml:space="preserve"> Module</w:t>
      </w:r>
    </w:p>
    <w:p w14:paraId="427CEEF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VALUES</w:t>
      </w:r>
    </w:p>
    <w:p w14:paraId="4DE95D1D"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1</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Advanced Database'</w:t>
      </w:r>
      <w:r>
        <w:rPr>
          <w:rFonts w:ascii="Consolas" w:hAnsi="Consolas" w:cs="Consolas"/>
          <w:color w:val="808080"/>
          <w:sz w:val="19"/>
          <w:szCs w:val="19"/>
          <w:lang w:val="en-US" w:eastAsia="zh-CN"/>
        </w:rPr>
        <w:t>),</w:t>
      </w:r>
    </w:p>
    <w:p w14:paraId="0CA60F62"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2</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Solution Design &amp; Development'</w:t>
      </w:r>
      <w:r>
        <w:rPr>
          <w:rFonts w:ascii="Consolas" w:hAnsi="Consolas" w:cs="Consolas"/>
          <w:color w:val="808080"/>
          <w:sz w:val="19"/>
          <w:szCs w:val="19"/>
          <w:lang w:val="en-US" w:eastAsia="zh-CN"/>
        </w:rPr>
        <w:t>),</w:t>
      </w:r>
    </w:p>
    <w:p w14:paraId="59A8E10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3</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achine Learning'</w:t>
      </w:r>
      <w:r>
        <w:rPr>
          <w:rFonts w:ascii="Consolas" w:hAnsi="Consolas" w:cs="Consolas"/>
          <w:color w:val="808080"/>
          <w:sz w:val="19"/>
          <w:szCs w:val="19"/>
          <w:lang w:val="en-US" w:eastAsia="zh-CN"/>
        </w:rPr>
        <w:t>)</w:t>
      </w:r>
    </w:p>
    <w:p w14:paraId="3ECD3C0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6285CA9D"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47AF8612" w14:textId="77777777" w:rsidR="00747367" w:rsidRDefault="00747367" w:rsidP="007E4001">
      <w:pPr>
        <w:autoSpaceDE w:val="0"/>
        <w:autoSpaceDN w:val="0"/>
        <w:adjustRightInd w:val="0"/>
        <w:rPr>
          <w:rFonts w:ascii="Consolas" w:hAnsi="Consolas" w:cs="Consolas"/>
          <w:color w:val="000000"/>
          <w:sz w:val="19"/>
          <w:szCs w:val="19"/>
          <w:lang w:val="en-US" w:eastAsia="zh-CN"/>
        </w:rPr>
      </w:pPr>
    </w:p>
    <w:p w14:paraId="1E05F903" w14:textId="34D10708" w:rsidR="00747367" w:rsidRPr="00D95D86" w:rsidRDefault="00747367" w:rsidP="00747367">
      <w:pPr>
        <w:autoSpaceDE w:val="0"/>
        <w:autoSpaceDN w:val="0"/>
        <w:adjustRightInd w:val="0"/>
        <w:rPr>
          <w:sz w:val="28"/>
          <w:szCs w:val="28"/>
          <w:lang w:val="en-US"/>
        </w:rPr>
      </w:pPr>
      <w:r w:rsidRPr="00D95D86">
        <w:rPr>
          <w:sz w:val="28"/>
          <w:szCs w:val="28"/>
          <w:lang w:val="en-US"/>
        </w:rPr>
        <w:t>Please take note that the Filename attribute in the LearningMaterial entity is refer</w:t>
      </w:r>
      <w:r w:rsidR="00254961">
        <w:rPr>
          <w:sz w:val="28"/>
          <w:szCs w:val="28"/>
          <w:lang w:val="en-US"/>
        </w:rPr>
        <w:t>r</w:t>
      </w:r>
      <w:r w:rsidRPr="00D95D86">
        <w:rPr>
          <w:sz w:val="28"/>
          <w:szCs w:val="28"/>
          <w:lang w:val="en-US"/>
        </w:rPr>
        <w:t xml:space="preserve">ed to the </w:t>
      </w:r>
      <w:r w:rsidR="00254961">
        <w:rPr>
          <w:sz w:val="28"/>
          <w:szCs w:val="28"/>
          <w:lang w:val="en-US"/>
        </w:rPr>
        <w:t>downloadable</w:t>
      </w:r>
      <w:r w:rsidRPr="00D95D86">
        <w:rPr>
          <w:sz w:val="28"/>
          <w:szCs w:val="28"/>
          <w:lang w:val="en-US"/>
        </w:rPr>
        <w:t xml:space="preserve"> link generated by Blob Storage when a Tutor has uploaded the learning material. This link can be used in the LMS for the student to download the learning material</w:t>
      </w:r>
      <w:r w:rsidR="00254961">
        <w:rPr>
          <w:sz w:val="28"/>
          <w:szCs w:val="28"/>
          <w:lang w:val="en-US"/>
        </w:rPr>
        <w:t>, which will be demonstrated in the next section.</w:t>
      </w:r>
    </w:p>
    <w:p w14:paraId="193B9669" w14:textId="77777777" w:rsidR="00747367" w:rsidRDefault="00747367" w:rsidP="007E4001">
      <w:pPr>
        <w:autoSpaceDE w:val="0"/>
        <w:autoSpaceDN w:val="0"/>
        <w:adjustRightInd w:val="0"/>
        <w:rPr>
          <w:rFonts w:ascii="Consolas" w:hAnsi="Consolas" w:cs="Consolas"/>
          <w:color w:val="000000"/>
          <w:sz w:val="19"/>
          <w:szCs w:val="19"/>
          <w:lang w:val="en-US" w:eastAsia="zh-CN"/>
        </w:rPr>
      </w:pPr>
    </w:p>
    <w:p w14:paraId="41BAC798"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3587F4E6"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REAT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TABLE</w:t>
      </w:r>
      <w:r>
        <w:rPr>
          <w:rFonts w:ascii="Consolas" w:hAnsi="Consolas" w:cs="Consolas"/>
          <w:color w:val="000000"/>
          <w:sz w:val="19"/>
          <w:szCs w:val="19"/>
          <w:lang w:val="en-US" w:eastAsia="zh-CN"/>
        </w:rPr>
        <w:t xml:space="preserve"> LearningMaterial</w:t>
      </w:r>
      <w:r>
        <w:rPr>
          <w:rFonts w:ascii="Consolas" w:hAnsi="Consolas" w:cs="Consolas"/>
          <w:color w:val="808080"/>
          <w:sz w:val="19"/>
          <w:szCs w:val="19"/>
          <w:lang w:val="en-US" w:eastAsia="zh-CN"/>
        </w:rPr>
        <w:t>(</w:t>
      </w:r>
    </w:p>
    <w:p w14:paraId="3BCAFDD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MaterialID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7579C6BF"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MaterialName </w:t>
      </w:r>
      <w:r>
        <w:rPr>
          <w:rFonts w:ascii="Consolas" w:hAnsi="Consolas" w:cs="Consolas"/>
          <w:color w:val="0000FF"/>
          <w:sz w:val="19"/>
          <w:szCs w:val="19"/>
          <w:lang w:val="en-US" w:eastAsia="zh-CN"/>
        </w:rPr>
        <w:t>varchar</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50</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5BCA87D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TutorName </w:t>
      </w:r>
      <w:r>
        <w:rPr>
          <w:rFonts w:ascii="Consolas" w:hAnsi="Consolas" w:cs="Consolas"/>
          <w:color w:val="0000FF"/>
          <w:sz w:val="19"/>
          <w:szCs w:val="19"/>
          <w:lang w:val="en-US" w:eastAsia="zh-CN"/>
        </w:rPr>
        <w:t>varchar</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50</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03C955A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ModuleName </w:t>
      </w:r>
      <w:r>
        <w:rPr>
          <w:rFonts w:ascii="Consolas" w:hAnsi="Consolas" w:cs="Consolas"/>
          <w:color w:val="0000FF"/>
          <w:sz w:val="19"/>
          <w:szCs w:val="19"/>
          <w:lang w:val="en-US" w:eastAsia="zh-CN"/>
        </w:rPr>
        <w:t>varchar</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50</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5DE71997"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MaterialType </w:t>
      </w:r>
      <w:r>
        <w:rPr>
          <w:rFonts w:ascii="Consolas" w:hAnsi="Consolas" w:cs="Consolas"/>
          <w:color w:val="0000FF"/>
          <w:sz w:val="19"/>
          <w:szCs w:val="19"/>
          <w:lang w:val="en-US" w:eastAsia="zh-CN"/>
        </w:rPr>
        <w:t>varchar</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50</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05CDABB9"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Descriptio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archar</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200</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3E4180F8"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FileNam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archar</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200</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71FD7CBD"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DateTimeUploaded </w:t>
      </w:r>
      <w:r>
        <w:rPr>
          <w:rFonts w:ascii="Consolas" w:hAnsi="Consolas" w:cs="Consolas"/>
          <w:color w:val="0000FF"/>
          <w:sz w:val="19"/>
          <w:szCs w:val="19"/>
          <w:lang w:val="en-US" w:eastAsia="zh-CN"/>
        </w:rPr>
        <w:t>dateti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24A745EA"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DateTimeShown </w:t>
      </w:r>
      <w:r>
        <w:rPr>
          <w:rFonts w:ascii="Consolas" w:hAnsi="Consolas" w:cs="Consolas"/>
          <w:color w:val="0000FF"/>
          <w:sz w:val="19"/>
          <w:szCs w:val="19"/>
          <w:lang w:val="en-US" w:eastAsia="zh-CN"/>
        </w:rPr>
        <w:t>datetime</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r>
        <w:rPr>
          <w:rFonts w:ascii="Consolas" w:hAnsi="Consolas" w:cs="Consolas"/>
          <w:color w:val="000000"/>
          <w:sz w:val="19"/>
          <w:szCs w:val="19"/>
          <w:lang w:val="en-US" w:eastAsia="zh-CN"/>
        </w:rPr>
        <w:t xml:space="preserve"> </w:t>
      </w:r>
    </w:p>
    <w:p w14:paraId="4031E12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isShown </w:t>
      </w:r>
      <w:r>
        <w:rPr>
          <w:rFonts w:ascii="Consolas" w:hAnsi="Consolas" w:cs="Consolas"/>
          <w:color w:val="0000FF"/>
          <w:sz w:val="19"/>
          <w:szCs w:val="19"/>
          <w:lang w:val="en-US" w:eastAsia="zh-CN"/>
        </w:rPr>
        <w:t>varchar</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3</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5498338B"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TutorID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6DFE3E2D"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ModuleID </w:t>
      </w:r>
      <w:r>
        <w:rPr>
          <w:rFonts w:ascii="Consolas" w:hAnsi="Consolas" w:cs="Consolas"/>
          <w:color w:val="0000FF"/>
          <w:sz w:val="19"/>
          <w:szCs w:val="19"/>
          <w:lang w:val="en-US" w:eastAsia="zh-CN"/>
        </w:rPr>
        <w:t>in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O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NULL,</w:t>
      </w:r>
    </w:p>
    <w:p w14:paraId="4DA426A7"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ONSTRAINT</w:t>
      </w:r>
      <w:r>
        <w:rPr>
          <w:rFonts w:ascii="Consolas" w:hAnsi="Consolas" w:cs="Consolas"/>
          <w:color w:val="000000"/>
          <w:sz w:val="19"/>
          <w:szCs w:val="19"/>
          <w:lang w:val="en-US" w:eastAsia="zh-CN"/>
        </w:rPr>
        <w:t xml:space="preserve"> LearningMaterial_PK </w:t>
      </w:r>
      <w:r>
        <w:rPr>
          <w:rFonts w:ascii="Consolas" w:hAnsi="Consolas" w:cs="Consolas"/>
          <w:color w:val="0000FF"/>
          <w:sz w:val="19"/>
          <w:szCs w:val="19"/>
          <w:lang w:val="en-US" w:eastAsia="zh-CN"/>
        </w:rPr>
        <w:t>PRIMARY</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KEY</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 xml:space="preserve">CLUSTERED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MaterialI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ModuleI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TutorID</w:t>
      </w:r>
      <w:r>
        <w:rPr>
          <w:rFonts w:ascii="Consolas" w:hAnsi="Consolas" w:cs="Consolas"/>
          <w:color w:val="808080"/>
          <w:sz w:val="19"/>
          <w:szCs w:val="19"/>
          <w:lang w:val="en-US" w:eastAsia="zh-CN"/>
        </w:rPr>
        <w:t>),</w:t>
      </w:r>
    </w:p>
    <w:p w14:paraId="2D6BBA7F"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ONSTRAINT</w:t>
      </w:r>
      <w:r>
        <w:rPr>
          <w:rFonts w:ascii="Consolas" w:hAnsi="Consolas" w:cs="Consolas"/>
          <w:color w:val="000000"/>
          <w:sz w:val="19"/>
          <w:szCs w:val="19"/>
          <w:lang w:val="en-US" w:eastAsia="zh-CN"/>
        </w:rPr>
        <w:t xml:space="preserve"> FK_LearningMaterial_Module </w:t>
      </w:r>
      <w:r>
        <w:rPr>
          <w:rFonts w:ascii="Consolas" w:hAnsi="Consolas" w:cs="Consolas"/>
          <w:color w:val="0000FF"/>
          <w:sz w:val="19"/>
          <w:szCs w:val="19"/>
          <w:lang w:val="en-US" w:eastAsia="zh-CN"/>
        </w:rPr>
        <w:t>FOREIG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 xml:space="preserve">KEY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ModuleI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REFERENCES</w:t>
      </w:r>
      <w:r>
        <w:rPr>
          <w:rFonts w:ascii="Consolas" w:hAnsi="Consolas" w:cs="Consolas"/>
          <w:color w:val="000000"/>
          <w:sz w:val="19"/>
          <w:szCs w:val="19"/>
          <w:lang w:val="en-US" w:eastAsia="zh-CN"/>
        </w:rPr>
        <w:t xml:space="preserve"> Module</w:t>
      </w:r>
      <w:r>
        <w:rPr>
          <w:rFonts w:ascii="Consolas" w:hAnsi="Consolas" w:cs="Consolas"/>
          <w:color w:val="0000FF"/>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ModuleID</w:t>
      </w:r>
      <w:r>
        <w:rPr>
          <w:rFonts w:ascii="Consolas" w:hAnsi="Consolas" w:cs="Consolas"/>
          <w:color w:val="808080"/>
          <w:sz w:val="19"/>
          <w:szCs w:val="19"/>
          <w:lang w:val="en-US" w:eastAsia="zh-CN"/>
        </w:rPr>
        <w:t>),</w:t>
      </w:r>
    </w:p>
    <w:p w14:paraId="18DE6E35"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CONSTRAINT</w:t>
      </w:r>
      <w:r>
        <w:rPr>
          <w:rFonts w:ascii="Consolas" w:hAnsi="Consolas" w:cs="Consolas"/>
          <w:color w:val="000000"/>
          <w:sz w:val="19"/>
          <w:szCs w:val="19"/>
          <w:lang w:val="en-US" w:eastAsia="zh-CN"/>
        </w:rPr>
        <w:t xml:space="preserve"> FK_LearningMaterial_Tutor </w:t>
      </w:r>
      <w:r>
        <w:rPr>
          <w:rFonts w:ascii="Consolas" w:hAnsi="Consolas" w:cs="Consolas"/>
          <w:color w:val="0000FF"/>
          <w:sz w:val="19"/>
          <w:szCs w:val="19"/>
          <w:lang w:val="en-US" w:eastAsia="zh-CN"/>
        </w:rPr>
        <w:t>FOREIGN</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 xml:space="preserve">KEY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TutorI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REFERENCES</w:t>
      </w:r>
      <w:r>
        <w:rPr>
          <w:rFonts w:ascii="Consolas" w:hAnsi="Consolas" w:cs="Consolas"/>
          <w:color w:val="000000"/>
          <w:sz w:val="19"/>
          <w:szCs w:val="19"/>
          <w:lang w:val="en-US" w:eastAsia="zh-CN"/>
        </w:rPr>
        <w:t xml:space="preserve"> Tutor</w:t>
      </w:r>
      <w:r>
        <w:rPr>
          <w:rFonts w:ascii="Consolas" w:hAnsi="Consolas" w:cs="Consolas"/>
          <w:color w:val="0000FF"/>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TutorID</w:t>
      </w:r>
      <w:r>
        <w:rPr>
          <w:rFonts w:ascii="Consolas" w:hAnsi="Consolas" w:cs="Consolas"/>
          <w:color w:val="808080"/>
          <w:sz w:val="19"/>
          <w:szCs w:val="19"/>
          <w:lang w:val="en-US" w:eastAsia="zh-CN"/>
        </w:rPr>
        <w:t>))</w:t>
      </w:r>
    </w:p>
    <w:p w14:paraId="2836B974"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ON</w:t>
      </w:r>
      <w:r>
        <w:rPr>
          <w:rFonts w:ascii="Consolas" w:hAnsi="Consolas" w:cs="Consolas"/>
          <w:color w:val="000000"/>
          <w:sz w:val="19"/>
          <w:szCs w:val="19"/>
          <w:lang w:val="en-US" w:eastAsia="zh-CN"/>
        </w:rPr>
        <w:t xml:space="preserve"> PartitionByModuleID</w:t>
      </w:r>
      <w:r>
        <w:rPr>
          <w:rFonts w:ascii="Consolas" w:hAnsi="Consolas" w:cs="Consolas"/>
          <w:color w:val="0000FF"/>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ModuleID</w:t>
      </w:r>
      <w:r>
        <w:rPr>
          <w:rFonts w:ascii="Consolas" w:hAnsi="Consolas" w:cs="Consolas"/>
          <w:color w:val="808080"/>
          <w:sz w:val="19"/>
          <w:szCs w:val="19"/>
          <w:lang w:val="en-US" w:eastAsia="zh-CN"/>
        </w:rPr>
        <w:t>);</w:t>
      </w:r>
    </w:p>
    <w:p w14:paraId="56755495"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GO</w:t>
      </w:r>
    </w:p>
    <w:p w14:paraId="6E3AAFD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27658441" w14:textId="77777777" w:rsidR="00747367" w:rsidRDefault="00747367" w:rsidP="007E4001">
      <w:pPr>
        <w:autoSpaceDE w:val="0"/>
        <w:autoSpaceDN w:val="0"/>
        <w:adjustRightInd w:val="0"/>
        <w:rPr>
          <w:rFonts w:ascii="Consolas" w:hAnsi="Consolas" w:cs="Consolas"/>
          <w:color w:val="000000"/>
          <w:sz w:val="19"/>
          <w:szCs w:val="19"/>
          <w:lang w:val="en-US" w:eastAsia="zh-CN"/>
        </w:rPr>
      </w:pPr>
    </w:p>
    <w:p w14:paraId="47A2CBCE"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4B716F82"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INSER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NTO</w:t>
      </w:r>
      <w:r>
        <w:rPr>
          <w:rFonts w:ascii="Consolas" w:hAnsi="Consolas" w:cs="Consolas"/>
          <w:color w:val="000000"/>
          <w:sz w:val="19"/>
          <w:szCs w:val="19"/>
          <w:lang w:val="en-US" w:eastAsia="zh-CN"/>
        </w:rPr>
        <w:t xml:space="preserve"> LearningMaterial</w:t>
      </w:r>
      <w:r>
        <w:rPr>
          <w:rFonts w:ascii="Consolas" w:hAnsi="Consolas" w:cs="Consolas"/>
          <w:color w:val="0000FF"/>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MaterialI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MaterialNam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TutorNam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ModuleNam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MaterialTyp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Description</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ileNam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DateTimeUploade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DateTimeShown</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isShown</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TutorI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ModuleID</w:t>
      </w:r>
      <w:r>
        <w:rPr>
          <w:rFonts w:ascii="Consolas" w:hAnsi="Consolas" w:cs="Consolas"/>
          <w:color w:val="808080"/>
          <w:sz w:val="19"/>
          <w:szCs w:val="19"/>
          <w:lang w:val="en-US" w:eastAsia="zh-CN"/>
        </w:rPr>
        <w:t>)</w:t>
      </w:r>
    </w:p>
    <w:p w14:paraId="59CFA79D"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SELECT</w:t>
      </w:r>
      <w:r>
        <w:rPr>
          <w:rFonts w:ascii="Consolas" w:hAnsi="Consolas" w:cs="Consolas"/>
          <w:color w:val="000000"/>
          <w:sz w:val="19"/>
          <w:szCs w:val="19"/>
          <w:lang w:val="en-US" w:eastAsia="zh-CN"/>
        </w:rPr>
        <w:t xml:space="preserve"> 1</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cture 1'</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r Tan'</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Advanced Databas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ctur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Please look through the lecture before the lesson starts'</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0E5E26A0"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FF0000"/>
          <w:sz w:val="19"/>
          <w:szCs w:val="19"/>
          <w:lang w:val="en-US" w:eastAsia="zh-CN"/>
        </w:rPr>
        <w:t>'https://chenhanadbassignment2.blob.core.windows.net/learningmaterialadb/ADB Week 01 - Stored Procedures - Part I.pdf'</w:t>
      </w:r>
      <w:r>
        <w:rPr>
          <w:rFonts w:ascii="Consolas" w:hAnsi="Consolas" w:cs="Consolas"/>
          <w:color w:val="808080"/>
          <w:sz w:val="19"/>
          <w:szCs w:val="19"/>
          <w:lang w:val="en-US" w:eastAsia="zh-CN"/>
        </w:rPr>
        <w:t>,</w:t>
      </w:r>
    </w:p>
    <w:p w14:paraId="4CFC93E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FF0000"/>
          <w:sz w:val="19"/>
          <w:szCs w:val="19"/>
          <w:lang w:val="en-US" w:eastAsia="zh-CN"/>
        </w:rPr>
        <w:t>'2022/2/7 5:00:00 PM'</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2022/2/8 10:00:00 am'</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No'</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1</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1 </w:t>
      </w:r>
      <w:r>
        <w:rPr>
          <w:rFonts w:ascii="Consolas" w:hAnsi="Consolas" w:cs="Consolas"/>
          <w:color w:val="0000FF"/>
          <w:sz w:val="19"/>
          <w:szCs w:val="19"/>
          <w:lang w:val="en-US" w:eastAsia="zh-CN"/>
        </w:rPr>
        <w:t>UNION</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ALL</w:t>
      </w:r>
    </w:p>
    <w:p w14:paraId="10C1EAB8"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7A564F5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lastRenderedPageBreak/>
        <w:t>SELECT</w:t>
      </w:r>
      <w:r>
        <w:rPr>
          <w:rFonts w:ascii="Consolas" w:hAnsi="Consolas" w:cs="Consolas"/>
          <w:color w:val="000000"/>
          <w:sz w:val="19"/>
          <w:szCs w:val="19"/>
          <w:lang w:val="en-US" w:eastAsia="zh-CN"/>
        </w:rPr>
        <w:t xml:space="preserve"> 2</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cture 1'</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r Hung'</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Solution Design &amp; Development'</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ctur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Please look through the lecture before the lesson starts'</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5C2F774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FF0000"/>
          <w:sz w:val="19"/>
          <w:szCs w:val="19"/>
          <w:lang w:val="en-US" w:eastAsia="zh-CN"/>
        </w:rPr>
        <w:t>'https://chenhanadbassignment2.blob.core.windows.net/learningmaterialsdd/01-2 - Introduction to Agile(1).pptx'</w:t>
      </w:r>
      <w:r>
        <w:rPr>
          <w:rFonts w:ascii="Consolas" w:hAnsi="Consolas" w:cs="Consolas"/>
          <w:color w:val="808080"/>
          <w:sz w:val="19"/>
          <w:szCs w:val="19"/>
          <w:lang w:val="en-US" w:eastAsia="zh-CN"/>
        </w:rPr>
        <w:t>,</w:t>
      </w:r>
    </w:p>
    <w:p w14:paraId="2400C0FB"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FF0000"/>
          <w:sz w:val="19"/>
          <w:szCs w:val="19"/>
          <w:lang w:val="en-US" w:eastAsia="zh-CN"/>
        </w:rPr>
        <w:t>'2022/2/7 5:00:00 PM'</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2022/2/8 10:00:00 am'</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No'</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2</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2 </w:t>
      </w:r>
      <w:r>
        <w:rPr>
          <w:rFonts w:ascii="Consolas" w:hAnsi="Consolas" w:cs="Consolas"/>
          <w:color w:val="0000FF"/>
          <w:sz w:val="19"/>
          <w:szCs w:val="19"/>
          <w:lang w:val="en-US" w:eastAsia="zh-CN"/>
        </w:rPr>
        <w:t>UNION</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ALL</w:t>
      </w:r>
    </w:p>
    <w:p w14:paraId="4BF82843"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0A2D6C55"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SELECT</w:t>
      </w:r>
      <w:r>
        <w:rPr>
          <w:rFonts w:ascii="Consolas" w:hAnsi="Consolas" w:cs="Consolas"/>
          <w:color w:val="000000"/>
          <w:sz w:val="19"/>
          <w:szCs w:val="19"/>
          <w:lang w:val="en-US" w:eastAsia="zh-CN"/>
        </w:rPr>
        <w:t xml:space="preserve"> 3</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cture 1'</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r Toh'</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achine Learning'</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ctur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Please look through the lecture before the lesson starts'</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0BA1B221"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FF0000"/>
          <w:sz w:val="19"/>
          <w:szCs w:val="19"/>
          <w:lang w:val="en-US" w:eastAsia="zh-CN"/>
        </w:rPr>
        <w:t>'https://chenhanadbassignment2.blob.core.windows.net/learningmaterialml/Lecture 0 - Intro to ML &amp; DM_PET.pptx'</w:t>
      </w:r>
      <w:r>
        <w:rPr>
          <w:rFonts w:ascii="Consolas" w:hAnsi="Consolas" w:cs="Consolas"/>
          <w:color w:val="808080"/>
          <w:sz w:val="19"/>
          <w:szCs w:val="19"/>
          <w:lang w:val="en-US" w:eastAsia="zh-CN"/>
        </w:rPr>
        <w:t>,</w:t>
      </w:r>
    </w:p>
    <w:p w14:paraId="553B46C5"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FF0000"/>
          <w:sz w:val="19"/>
          <w:szCs w:val="19"/>
          <w:lang w:val="en-US" w:eastAsia="zh-CN"/>
        </w:rPr>
        <w:t>'2022/2/7 5:00:00 PM'</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2022/2/8 10:00:00 am'</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No'</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3</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3 </w:t>
      </w:r>
    </w:p>
    <w:p w14:paraId="5E16E8E7" w14:textId="77777777" w:rsidR="007E4001" w:rsidRDefault="007E4001" w:rsidP="007E4001">
      <w:pPr>
        <w:autoSpaceDE w:val="0"/>
        <w:autoSpaceDN w:val="0"/>
        <w:adjustRightInd w:val="0"/>
        <w:rPr>
          <w:rFonts w:ascii="Consolas" w:hAnsi="Consolas" w:cs="Consolas"/>
          <w:color w:val="000000"/>
          <w:sz w:val="19"/>
          <w:szCs w:val="19"/>
          <w:lang w:val="en-US" w:eastAsia="zh-CN"/>
        </w:rPr>
      </w:pPr>
    </w:p>
    <w:p w14:paraId="2FF1D0FE"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SELECT</w:t>
      </w:r>
      <w:r>
        <w:rPr>
          <w:rFonts w:ascii="Consolas" w:hAnsi="Consolas" w:cs="Consolas"/>
          <w:color w:val="000000"/>
          <w:sz w:val="19"/>
          <w:szCs w:val="19"/>
          <w:lang w:val="en-US" w:eastAsia="zh-CN"/>
        </w:rPr>
        <w:t xml:space="preserve"> </w:t>
      </w:r>
    </w:p>
    <w:p w14:paraId="6AEB6967"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p</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partition_number </w:t>
      </w:r>
      <w:r>
        <w:rPr>
          <w:rFonts w:ascii="Consolas" w:hAnsi="Consolas" w:cs="Consolas"/>
          <w:color w:val="0000FF"/>
          <w:sz w:val="19"/>
          <w:szCs w:val="19"/>
          <w:lang w:val="en-US" w:eastAsia="zh-CN"/>
        </w:rPr>
        <w:t>AS</w:t>
      </w:r>
      <w:r>
        <w:rPr>
          <w:rFonts w:ascii="Consolas" w:hAnsi="Consolas" w:cs="Consolas"/>
          <w:color w:val="000000"/>
          <w:sz w:val="19"/>
          <w:szCs w:val="19"/>
          <w:lang w:val="en-US" w:eastAsia="zh-CN"/>
        </w:rPr>
        <w:t xml:space="preserve"> PartitionNumber</w:t>
      </w:r>
      <w:r>
        <w:rPr>
          <w:rFonts w:ascii="Consolas" w:hAnsi="Consolas" w:cs="Consolas"/>
          <w:color w:val="808080"/>
          <w:sz w:val="19"/>
          <w:szCs w:val="19"/>
          <w:lang w:val="en-US" w:eastAsia="zh-CN"/>
        </w:rPr>
        <w:t>,</w:t>
      </w:r>
    </w:p>
    <w:p w14:paraId="6437790B"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f</w:t>
      </w:r>
      <w:r>
        <w:rPr>
          <w:rFonts w:ascii="Consolas" w:hAnsi="Consolas" w:cs="Consolas"/>
          <w:color w:val="808080"/>
          <w:sz w:val="19"/>
          <w:szCs w:val="19"/>
          <w:lang w:val="en-US" w:eastAsia="zh-CN"/>
        </w:rPr>
        <w:t>.</w:t>
      </w:r>
      <w:r>
        <w:rPr>
          <w:rFonts w:ascii="Consolas" w:hAnsi="Consolas" w:cs="Consolas"/>
          <w:color w:val="0000FF"/>
          <w:sz w:val="19"/>
          <w:szCs w:val="19"/>
          <w:lang w:val="en-US" w:eastAsia="zh-CN"/>
        </w:rPr>
        <w:t>name</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AS</w:t>
      </w:r>
      <w:r>
        <w:rPr>
          <w:rFonts w:ascii="Consolas" w:hAnsi="Consolas" w:cs="Consolas"/>
          <w:color w:val="000000"/>
          <w:sz w:val="19"/>
          <w:szCs w:val="19"/>
          <w:lang w:val="en-US" w:eastAsia="zh-CN"/>
        </w:rPr>
        <w:t xml:space="preserve"> PartitionFilegroup</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3F2B991A"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p</w:t>
      </w:r>
      <w:r>
        <w:rPr>
          <w:rFonts w:ascii="Consolas" w:hAnsi="Consolas" w:cs="Consolas"/>
          <w:color w:val="808080"/>
          <w:sz w:val="19"/>
          <w:szCs w:val="19"/>
          <w:lang w:val="en-US" w:eastAsia="zh-CN"/>
        </w:rPr>
        <w:t>.</w:t>
      </w:r>
      <w:r>
        <w:rPr>
          <w:rFonts w:ascii="Consolas" w:hAnsi="Consolas" w:cs="Consolas"/>
          <w:color w:val="0000FF"/>
          <w:sz w:val="19"/>
          <w:szCs w:val="19"/>
          <w:lang w:val="en-US" w:eastAsia="zh-CN"/>
        </w:rPr>
        <w:t>rows</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AS</w:t>
      </w:r>
      <w:r>
        <w:rPr>
          <w:rFonts w:ascii="Consolas" w:hAnsi="Consolas" w:cs="Consolas"/>
          <w:color w:val="000000"/>
          <w:sz w:val="19"/>
          <w:szCs w:val="19"/>
          <w:lang w:val="en-US" w:eastAsia="zh-CN"/>
        </w:rPr>
        <w:t xml:space="preserve"> NumberOfRows </w:t>
      </w:r>
    </w:p>
    <w:p w14:paraId="069D48D3"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FROM</w:t>
      </w:r>
      <w:r>
        <w:rPr>
          <w:rFonts w:ascii="Consolas" w:hAnsi="Consolas" w:cs="Consolas"/>
          <w:color w:val="000000"/>
          <w:sz w:val="19"/>
          <w:szCs w:val="19"/>
          <w:lang w:val="en-US" w:eastAsia="zh-CN"/>
        </w:rPr>
        <w:t xml:space="preserve"> </w:t>
      </w:r>
      <w:r>
        <w:rPr>
          <w:rFonts w:ascii="Consolas" w:hAnsi="Consolas" w:cs="Consolas"/>
          <w:color w:val="00FF00"/>
          <w:sz w:val="19"/>
          <w:szCs w:val="19"/>
          <w:lang w:val="en-US" w:eastAsia="zh-CN"/>
        </w:rPr>
        <w:t>sys</w:t>
      </w:r>
      <w:r>
        <w:rPr>
          <w:rFonts w:ascii="Consolas" w:hAnsi="Consolas" w:cs="Consolas"/>
          <w:color w:val="808080"/>
          <w:sz w:val="19"/>
          <w:szCs w:val="19"/>
          <w:lang w:val="en-US" w:eastAsia="zh-CN"/>
        </w:rPr>
        <w:t>.</w:t>
      </w:r>
      <w:r>
        <w:rPr>
          <w:rFonts w:ascii="Consolas" w:hAnsi="Consolas" w:cs="Consolas"/>
          <w:color w:val="00FF00"/>
          <w:sz w:val="19"/>
          <w:szCs w:val="19"/>
          <w:lang w:val="en-US" w:eastAsia="zh-CN"/>
        </w:rPr>
        <w:t>partitions</w:t>
      </w:r>
      <w:r>
        <w:rPr>
          <w:rFonts w:ascii="Consolas" w:hAnsi="Consolas" w:cs="Consolas"/>
          <w:color w:val="000000"/>
          <w:sz w:val="19"/>
          <w:szCs w:val="19"/>
          <w:lang w:val="en-US" w:eastAsia="zh-CN"/>
        </w:rPr>
        <w:t xml:space="preserve"> p</w:t>
      </w:r>
    </w:p>
    <w:p w14:paraId="5AFF79FA"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JOIN</w:t>
      </w:r>
      <w:r>
        <w:rPr>
          <w:rFonts w:ascii="Consolas" w:hAnsi="Consolas" w:cs="Consolas"/>
          <w:color w:val="000000"/>
          <w:sz w:val="19"/>
          <w:szCs w:val="19"/>
          <w:lang w:val="en-US" w:eastAsia="zh-CN"/>
        </w:rPr>
        <w:t xml:space="preserve"> </w:t>
      </w:r>
      <w:r>
        <w:rPr>
          <w:rFonts w:ascii="Consolas" w:hAnsi="Consolas" w:cs="Consolas"/>
          <w:color w:val="00FF00"/>
          <w:sz w:val="19"/>
          <w:szCs w:val="19"/>
          <w:lang w:val="en-US" w:eastAsia="zh-CN"/>
        </w:rPr>
        <w:t>sys</w:t>
      </w:r>
      <w:r>
        <w:rPr>
          <w:rFonts w:ascii="Consolas" w:hAnsi="Consolas" w:cs="Consolas"/>
          <w:color w:val="808080"/>
          <w:sz w:val="19"/>
          <w:szCs w:val="19"/>
          <w:lang w:val="en-US" w:eastAsia="zh-CN"/>
        </w:rPr>
        <w:t>.</w:t>
      </w:r>
      <w:r>
        <w:rPr>
          <w:rFonts w:ascii="Consolas" w:hAnsi="Consolas" w:cs="Consolas"/>
          <w:color w:val="00FF00"/>
          <w:sz w:val="19"/>
          <w:szCs w:val="19"/>
          <w:lang w:val="en-US" w:eastAsia="zh-CN"/>
        </w:rPr>
        <w:t>destination_data_spaces</w:t>
      </w:r>
      <w:r>
        <w:rPr>
          <w:rFonts w:ascii="Consolas" w:hAnsi="Consolas" w:cs="Consolas"/>
          <w:color w:val="000000"/>
          <w:sz w:val="19"/>
          <w:szCs w:val="19"/>
          <w:lang w:val="en-US" w:eastAsia="zh-CN"/>
        </w:rPr>
        <w:t xml:space="preserve"> dds </w:t>
      </w:r>
      <w:r>
        <w:rPr>
          <w:rFonts w:ascii="Consolas" w:hAnsi="Consolas" w:cs="Consolas"/>
          <w:color w:val="0000FF"/>
          <w:sz w:val="19"/>
          <w:szCs w:val="19"/>
          <w:lang w:val="en-US" w:eastAsia="zh-CN"/>
        </w:rPr>
        <w:t>ON</w:t>
      </w:r>
      <w:r>
        <w:rPr>
          <w:rFonts w:ascii="Consolas" w:hAnsi="Consolas" w:cs="Consolas"/>
          <w:color w:val="000000"/>
          <w:sz w:val="19"/>
          <w:szCs w:val="19"/>
          <w:lang w:val="en-US" w:eastAsia="zh-CN"/>
        </w:rPr>
        <w:t xml:space="preserve"> p</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partition_number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dds</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destination_id</w:t>
      </w:r>
    </w:p>
    <w:p w14:paraId="15F755EC" w14:textId="77777777"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808080"/>
          <w:sz w:val="19"/>
          <w:szCs w:val="19"/>
          <w:lang w:val="en-US" w:eastAsia="zh-CN"/>
        </w:rPr>
        <w:t>JOIN</w:t>
      </w:r>
      <w:r>
        <w:rPr>
          <w:rFonts w:ascii="Consolas" w:hAnsi="Consolas" w:cs="Consolas"/>
          <w:color w:val="000000"/>
          <w:sz w:val="19"/>
          <w:szCs w:val="19"/>
          <w:lang w:val="en-US" w:eastAsia="zh-CN"/>
        </w:rPr>
        <w:t xml:space="preserve"> </w:t>
      </w:r>
      <w:r>
        <w:rPr>
          <w:rFonts w:ascii="Consolas" w:hAnsi="Consolas" w:cs="Consolas"/>
          <w:color w:val="00FF00"/>
          <w:sz w:val="19"/>
          <w:szCs w:val="19"/>
          <w:lang w:val="en-US" w:eastAsia="zh-CN"/>
        </w:rPr>
        <w:t>sys</w:t>
      </w:r>
      <w:r>
        <w:rPr>
          <w:rFonts w:ascii="Consolas" w:hAnsi="Consolas" w:cs="Consolas"/>
          <w:color w:val="808080"/>
          <w:sz w:val="19"/>
          <w:szCs w:val="19"/>
          <w:lang w:val="en-US" w:eastAsia="zh-CN"/>
        </w:rPr>
        <w:t>.</w:t>
      </w:r>
      <w:r>
        <w:rPr>
          <w:rFonts w:ascii="Consolas" w:hAnsi="Consolas" w:cs="Consolas"/>
          <w:color w:val="00FF00"/>
          <w:sz w:val="19"/>
          <w:szCs w:val="19"/>
          <w:lang w:val="en-US" w:eastAsia="zh-CN"/>
        </w:rPr>
        <w:t>filegroups</w:t>
      </w:r>
      <w:r>
        <w:rPr>
          <w:rFonts w:ascii="Consolas" w:hAnsi="Consolas" w:cs="Consolas"/>
          <w:color w:val="000000"/>
          <w:sz w:val="19"/>
          <w:szCs w:val="19"/>
          <w:lang w:val="en-US" w:eastAsia="zh-CN"/>
        </w:rPr>
        <w:t xml:space="preserve"> f </w:t>
      </w:r>
      <w:r>
        <w:rPr>
          <w:rFonts w:ascii="Consolas" w:hAnsi="Consolas" w:cs="Consolas"/>
          <w:color w:val="0000FF"/>
          <w:sz w:val="19"/>
          <w:szCs w:val="19"/>
          <w:lang w:val="en-US" w:eastAsia="zh-CN"/>
        </w:rPr>
        <w:t>ON</w:t>
      </w:r>
      <w:r>
        <w:rPr>
          <w:rFonts w:ascii="Consolas" w:hAnsi="Consolas" w:cs="Consolas"/>
          <w:color w:val="000000"/>
          <w:sz w:val="19"/>
          <w:szCs w:val="19"/>
          <w:lang w:val="en-US" w:eastAsia="zh-CN"/>
        </w:rPr>
        <w:t xml:space="preserve"> dds</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data_space_id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f</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data_space_id</w:t>
      </w:r>
    </w:p>
    <w:p w14:paraId="10AA627A" w14:textId="4CA7FA01" w:rsidR="007E4001" w:rsidRDefault="007E4001" w:rsidP="007E4001">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WHERE</w:t>
      </w:r>
      <w:r>
        <w:rPr>
          <w:rFonts w:ascii="Consolas" w:hAnsi="Consolas" w:cs="Consolas"/>
          <w:color w:val="000000"/>
          <w:sz w:val="19"/>
          <w:szCs w:val="19"/>
          <w:lang w:val="en-US" w:eastAsia="zh-CN"/>
        </w:rPr>
        <w:t xml:space="preserve"> </w:t>
      </w:r>
      <w:r>
        <w:rPr>
          <w:rFonts w:ascii="Consolas" w:hAnsi="Consolas" w:cs="Consolas"/>
          <w:color w:val="FF00FF"/>
          <w:sz w:val="19"/>
          <w:szCs w:val="19"/>
          <w:lang w:val="en-US" w:eastAsia="zh-CN"/>
        </w:rPr>
        <w:t>OBJECT_NAME</w:t>
      </w:r>
      <w:r>
        <w:rPr>
          <w:rFonts w:ascii="Consolas" w:hAnsi="Consolas" w:cs="Consolas"/>
          <w:color w:val="808080"/>
          <w:sz w:val="19"/>
          <w:szCs w:val="19"/>
          <w:lang w:val="en-US" w:eastAsia="zh-CN"/>
        </w:rPr>
        <w:t>(</w:t>
      </w:r>
      <w:r>
        <w:rPr>
          <w:rFonts w:ascii="Consolas" w:hAnsi="Consolas" w:cs="Consolas"/>
          <w:color w:val="FF00FF"/>
          <w:sz w:val="19"/>
          <w:szCs w:val="19"/>
          <w:lang w:val="en-US" w:eastAsia="zh-CN"/>
        </w:rPr>
        <w:t>OBJECT_ID</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arningMaterial</w:t>
      </w:r>
    </w:p>
    <w:p w14:paraId="47834802" w14:textId="77777777" w:rsidR="00C02351" w:rsidRPr="00C02351" w:rsidRDefault="00C02351" w:rsidP="00734B84">
      <w:pPr>
        <w:autoSpaceDE w:val="0"/>
        <w:autoSpaceDN w:val="0"/>
        <w:adjustRightInd w:val="0"/>
        <w:rPr>
          <w:rFonts w:ascii="Consolas" w:hAnsi="Consolas" w:cs="Consolas"/>
          <w:color w:val="000000"/>
          <w:sz w:val="22"/>
          <w:szCs w:val="22"/>
          <w:u w:val="single"/>
          <w:lang w:val="en-US" w:eastAsia="zh-CN"/>
        </w:rPr>
      </w:pPr>
    </w:p>
    <w:p w14:paraId="3552F1A6" w14:textId="1472264F" w:rsidR="00C02351" w:rsidRPr="00C02351" w:rsidRDefault="00C02351" w:rsidP="00C02351">
      <w:pPr>
        <w:autoSpaceDE w:val="0"/>
        <w:autoSpaceDN w:val="0"/>
        <w:adjustRightInd w:val="0"/>
        <w:rPr>
          <w:rFonts w:asciiTheme="minorHAnsi" w:hAnsiTheme="minorHAnsi" w:cstheme="minorHAnsi"/>
          <w:color w:val="000000" w:themeColor="text1"/>
          <w:sz w:val="32"/>
          <w:szCs w:val="32"/>
          <w:u w:val="single"/>
          <w:lang w:val="en-US" w:eastAsia="zh-CN"/>
        </w:rPr>
      </w:pPr>
      <w:r w:rsidRPr="00C02351">
        <w:rPr>
          <w:rFonts w:asciiTheme="minorHAnsi" w:hAnsiTheme="minorHAnsi" w:cstheme="minorHAnsi"/>
          <w:color w:val="000000" w:themeColor="text1"/>
          <w:sz w:val="32"/>
          <w:szCs w:val="32"/>
          <w:u w:val="single"/>
          <w:lang w:val="en-US" w:eastAsia="zh-CN"/>
        </w:rPr>
        <w:t>OUTPUT</w:t>
      </w:r>
    </w:p>
    <w:p w14:paraId="2A6A5DA3" w14:textId="77777777" w:rsidR="00C02351" w:rsidRDefault="00C02351" w:rsidP="00734B84">
      <w:pPr>
        <w:autoSpaceDE w:val="0"/>
        <w:autoSpaceDN w:val="0"/>
        <w:adjustRightInd w:val="0"/>
        <w:rPr>
          <w:rFonts w:ascii="Consolas" w:hAnsi="Consolas" w:cs="Consolas"/>
          <w:color w:val="000000"/>
          <w:sz w:val="19"/>
          <w:szCs w:val="19"/>
          <w:lang w:val="en-US" w:eastAsia="zh-CN"/>
        </w:rPr>
      </w:pPr>
    </w:p>
    <w:p w14:paraId="64B1E66A" w14:textId="77777777" w:rsidR="00C02351" w:rsidRDefault="00C02351">
      <w:pPr>
        <w:rPr>
          <w:lang w:val="en-US"/>
        </w:rPr>
      </w:pPr>
      <w:r>
        <w:rPr>
          <w:noProof/>
          <w:lang w:val="en-US"/>
        </w:rPr>
        <w:drawing>
          <wp:inline distT="0" distB="0" distL="0" distR="0" wp14:anchorId="6F07CE16" wp14:editId="596A9AF0">
            <wp:extent cx="3474720" cy="15436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4720" cy="1543685"/>
                    </a:xfrm>
                    <a:prstGeom prst="rect">
                      <a:avLst/>
                    </a:prstGeom>
                    <a:noFill/>
                    <a:ln>
                      <a:noFill/>
                    </a:ln>
                  </pic:spPr>
                </pic:pic>
              </a:graphicData>
            </a:graphic>
          </wp:inline>
        </w:drawing>
      </w:r>
    </w:p>
    <w:p w14:paraId="1F8E32C3" w14:textId="4ADB40F8" w:rsidR="00302025" w:rsidRDefault="00302025">
      <w:pPr>
        <w:rPr>
          <w:lang w:val="en-US"/>
        </w:rPr>
      </w:pPr>
    </w:p>
    <w:p w14:paraId="4F71DFA1" w14:textId="77777777" w:rsidR="00302025" w:rsidRDefault="00302025">
      <w:pPr>
        <w:rPr>
          <w:lang w:val="en-US"/>
        </w:rPr>
      </w:pPr>
    </w:p>
    <w:p w14:paraId="3EAE2CA9" w14:textId="52078C6E" w:rsidR="00AC2E73" w:rsidRDefault="00C02351">
      <w:pPr>
        <w:rPr>
          <w:lang w:val="en-US"/>
        </w:rPr>
      </w:pPr>
      <w:r w:rsidRPr="00302025">
        <w:rPr>
          <w:sz w:val="28"/>
          <w:szCs w:val="28"/>
          <w:lang w:val="en-US"/>
        </w:rPr>
        <w:t>Now the horizontal pertitioning has done for lea</w:t>
      </w:r>
      <w:r w:rsidR="00254961">
        <w:rPr>
          <w:sz w:val="28"/>
          <w:szCs w:val="28"/>
          <w:lang w:val="en-US"/>
        </w:rPr>
        <w:t>r</w:t>
      </w:r>
      <w:r w:rsidRPr="00302025">
        <w:rPr>
          <w:sz w:val="28"/>
          <w:szCs w:val="28"/>
          <w:lang w:val="en-US"/>
        </w:rPr>
        <w:t>ning material table</w:t>
      </w:r>
      <w:r w:rsidR="00302025">
        <w:rPr>
          <w:sz w:val="28"/>
          <w:szCs w:val="28"/>
          <w:lang w:val="en-US"/>
        </w:rPr>
        <w:t xml:space="preserve"> </w:t>
      </w:r>
      <w:r w:rsidRPr="00302025">
        <w:rPr>
          <w:sz w:val="28"/>
          <w:szCs w:val="28"/>
          <w:lang w:val="en-US"/>
        </w:rPr>
        <w:t>according to the module ID.</w:t>
      </w:r>
      <w:r w:rsidR="0078581E">
        <w:rPr>
          <w:lang w:val="en-US"/>
        </w:rPr>
        <w:br w:type="page"/>
      </w:r>
    </w:p>
    <w:p w14:paraId="1FB8A23D" w14:textId="77777777" w:rsidR="00C02351" w:rsidRPr="00A8435A" w:rsidRDefault="00C02351" w:rsidP="00C02351">
      <w:pPr>
        <w:pStyle w:val="Heading5"/>
        <w:ind w:left="1440" w:firstLine="720"/>
        <w:rPr>
          <w:sz w:val="28"/>
          <w:szCs w:val="28"/>
          <w:lang w:val="en-US"/>
        </w:rPr>
      </w:pPr>
      <w:r w:rsidRPr="00A8435A">
        <w:rPr>
          <w:sz w:val="28"/>
          <w:szCs w:val="28"/>
          <w:lang w:val="en-US"/>
        </w:rPr>
        <w:lastRenderedPageBreak/>
        <w:t>(iii.v.ii) NoSQL: Blob Storage</w:t>
      </w:r>
    </w:p>
    <w:p w14:paraId="79ADE860" w14:textId="77777777" w:rsidR="00C02351" w:rsidRDefault="00C02351">
      <w:pPr>
        <w:rPr>
          <w:sz w:val="28"/>
          <w:szCs w:val="28"/>
          <w:lang w:val="en-US"/>
        </w:rPr>
      </w:pPr>
    </w:p>
    <w:p w14:paraId="55B3FF95" w14:textId="008472E1" w:rsidR="00D86156" w:rsidRDefault="00E6169A">
      <w:pPr>
        <w:rPr>
          <w:sz w:val="28"/>
          <w:szCs w:val="28"/>
          <w:lang w:val="en-US"/>
        </w:rPr>
      </w:pPr>
      <w:r>
        <w:rPr>
          <w:sz w:val="28"/>
          <w:szCs w:val="28"/>
          <w:lang w:val="en-US"/>
        </w:rPr>
        <w:t xml:space="preserve">1. </w:t>
      </w:r>
      <w:r w:rsidR="00D86156">
        <w:rPr>
          <w:sz w:val="28"/>
          <w:szCs w:val="28"/>
          <w:lang w:val="en-US"/>
        </w:rPr>
        <w:t>How can a student use this feature to download the file?</w:t>
      </w:r>
    </w:p>
    <w:p w14:paraId="2BE27B67" w14:textId="77777777" w:rsidR="00D86156" w:rsidRDefault="00D86156">
      <w:pPr>
        <w:rPr>
          <w:sz w:val="28"/>
          <w:szCs w:val="28"/>
          <w:lang w:val="en-US"/>
        </w:rPr>
      </w:pPr>
    </w:p>
    <w:p w14:paraId="133FAB65" w14:textId="6DC407E6" w:rsidR="00293EF2" w:rsidRDefault="00D22424">
      <w:pPr>
        <w:rPr>
          <w:sz w:val="28"/>
          <w:szCs w:val="28"/>
          <w:lang w:val="en-US"/>
        </w:rPr>
      </w:pPr>
      <w:r>
        <w:rPr>
          <w:sz w:val="28"/>
          <w:szCs w:val="28"/>
          <w:lang w:val="en-US"/>
        </w:rPr>
        <w:t>In the WebRole1</w:t>
      </w:r>
    </w:p>
    <w:p w14:paraId="2432CBC0" w14:textId="77777777" w:rsidR="00D22424" w:rsidRDefault="00D22424">
      <w:pPr>
        <w:rPr>
          <w:sz w:val="28"/>
          <w:szCs w:val="28"/>
          <w:lang w:val="en-US"/>
        </w:rPr>
      </w:pPr>
    </w:p>
    <w:p w14:paraId="76D52DFE" w14:textId="2C25A2F1" w:rsidR="00CC492B" w:rsidRDefault="00CC492B" w:rsidP="00CC492B">
      <w:pPr>
        <w:rPr>
          <w:sz w:val="28"/>
          <w:szCs w:val="28"/>
          <w:lang w:val="en-US"/>
        </w:rPr>
      </w:pPr>
      <w:r>
        <w:rPr>
          <w:sz w:val="28"/>
          <w:szCs w:val="28"/>
          <w:lang w:val="en-US"/>
        </w:rPr>
        <w:t>The function below is called to display the link for the user to click by entering the moduleName – which is the unique container name in Azure that contains all the learning materials for that module.</w:t>
      </w:r>
    </w:p>
    <w:p w14:paraId="01C2FBE9" w14:textId="77777777" w:rsidR="00D22424" w:rsidRDefault="00D22424">
      <w:pPr>
        <w:rPr>
          <w:sz w:val="28"/>
          <w:szCs w:val="28"/>
          <w:lang w:val="en-US"/>
        </w:rPr>
      </w:pPr>
    </w:p>
    <w:p w14:paraId="1FC685CC" w14:textId="2478451A" w:rsidR="00D22424" w:rsidRDefault="00D22424" w:rsidP="00D22424">
      <w:pPr>
        <w:autoSpaceDE w:val="0"/>
        <w:autoSpaceDN w:val="0"/>
        <w:adjustRightInd w:val="0"/>
        <w:rPr>
          <w:rFonts w:ascii="Consolas" w:hAnsi="Consolas" w:cs="Consolas"/>
          <w:color w:val="000000"/>
          <w:sz w:val="19"/>
          <w:szCs w:val="19"/>
          <w:lang w:val="en-US" w:eastAsia="zh-CN"/>
        </w:rPr>
      </w:pPr>
    </w:p>
    <w:p w14:paraId="1E07B383"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displayAllBlobs(</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 xml:space="preserve"> moduleName)</w:t>
      </w:r>
    </w:p>
    <w:p w14:paraId="287E583F"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120C3072" w14:textId="77777777" w:rsidR="00D22424" w:rsidRDefault="00D22424" w:rsidP="00D22424">
      <w:pPr>
        <w:autoSpaceDE w:val="0"/>
        <w:autoSpaceDN w:val="0"/>
        <w:adjustRightInd w:val="0"/>
        <w:rPr>
          <w:rFonts w:ascii="Consolas" w:hAnsi="Consolas" w:cs="Consolas"/>
          <w:color w:val="000000"/>
          <w:sz w:val="19"/>
          <w:szCs w:val="19"/>
          <w:lang w:val="en-US" w:eastAsia="zh-CN"/>
        </w:rPr>
      </w:pPr>
    </w:p>
    <w:p w14:paraId="78AB4ACB"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BlobClient blobClient;</w:t>
      </w:r>
    </w:p>
    <w:p w14:paraId="5E615597"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StorageAccount cloudStorageAccount;</w:t>
      </w:r>
    </w:p>
    <w:p w14:paraId="571D67D5"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StorageAccount = CloudStorageAccount.Parse(</w:t>
      </w:r>
    </w:p>
    <w:p w14:paraId="1E253863"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ConfigurationManager.GetSetting(</w:t>
      </w:r>
      <w:r>
        <w:rPr>
          <w:rFonts w:ascii="Consolas" w:hAnsi="Consolas" w:cs="Consolas"/>
          <w:color w:val="A31515"/>
          <w:sz w:val="19"/>
          <w:szCs w:val="19"/>
          <w:lang w:val="en-US" w:eastAsia="zh-CN"/>
        </w:rPr>
        <w:t>"myConnectionString"</w:t>
      </w:r>
      <w:r>
        <w:rPr>
          <w:rFonts w:ascii="Consolas" w:hAnsi="Consolas" w:cs="Consolas"/>
          <w:color w:val="000000"/>
          <w:sz w:val="19"/>
          <w:szCs w:val="19"/>
          <w:lang w:val="en-US" w:eastAsia="zh-CN"/>
        </w:rPr>
        <w:t>));</w:t>
      </w:r>
    </w:p>
    <w:p w14:paraId="14F0F7EC" w14:textId="77777777" w:rsidR="00D22424" w:rsidRDefault="00D22424" w:rsidP="00D22424">
      <w:pPr>
        <w:autoSpaceDE w:val="0"/>
        <w:autoSpaceDN w:val="0"/>
        <w:adjustRightInd w:val="0"/>
        <w:rPr>
          <w:rFonts w:ascii="Consolas" w:hAnsi="Consolas" w:cs="Consolas"/>
          <w:color w:val="000000"/>
          <w:sz w:val="19"/>
          <w:szCs w:val="19"/>
          <w:lang w:val="en-US" w:eastAsia="zh-CN"/>
        </w:rPr>
      </w:pPr>
    </w:p>
    <w:p w14:paraId="7B63D6EC"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blobClient = cloudStorageAccount.CreateCloudBlobClient();</w:t>
      </w:r>
    </w:p>
    <w:p w14:paraId="403912CC" w14:textId="77777777" w:rsidR="00D22424" w:rsidRDefault="00D22424" w:rsidP="00D22424">
      <w:pPr>
        <w:autoSpaceDE w:val="0"/>
        <w:autoSpaceDN w:val="0"/>
        <w:adjustRightInd w:val="0"/>
        <w:rPr>
          <w:rFonts w:ascii="Consolas" w:hAnsi="Consolas" w:cs="Consolas"/>
          <w:color w:val="000000"/>
          <w:sz w:val="19"/>
          <w:szCs w:val="19"/>
          <w:lang w:val="en-US" w:eastAsia="zh-CN"/>
        </w:rPr>
      </w:pPr>
    </w:p>
    <w:p w14:paraId="6892E7B6"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BlobContainer container = blobClient.GetContainerReference(moduleName);</w:t>
      </w:r>
    </w:p>
    <w:p w14:paraId="66D01585" w14:textId="77777777" w:rsidR="00D22424" w:rsidRDefault="00D22424" w:rsidP="00D22424">
      <w:pPr>
        <w:autoSpaceDE w:val="0"/>
        <w:autoSpaceDN w:val="0"/>
        <w:adjustRightInd w:val="0"/>
        <w:rPr>
          <w:rFonts w:ascii="Consolas" w:hAnsi="Consolas" w:cs="Consolas"/>
          <w:color w:val="000000"/>
          <w:sz w:val="19"/>
          <w:szCs w:val="19"/>
          <w:lang w:val="en-US" w:eastAsia="zh-CN"/>
        </w:rPr>
      </w:pPr>
    </w:p>
    <w:p w14:paraId="57D67871"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oreach</w:t>
      </w:r>
      <w:r>
        <w:rPr>
          <w:rFonts w:ascii="Consolas" w:hAnsi="Consolas" w:cs="Consolas"/>
          <w:color w:val="000000"/>
          <w:sz w:val="19"/>
          <w:szCs w:val="19"/>
          <w:lang w:val="en-US" w:eastAsia="zh-CN"/>
        </w:rPr>
        <w:t xml:space="preserve"> (IListBlobItem item </w:t>
      </w:r>
      <w:r>
        <w:rPr>
          <w:rFonts w:ascii="Consolas" w:hAnsi="Consolas" w:cs="Consolas"/>
          <w:color w:val="0000FF"/>
          <w:sz w:val="19"/>
          <w:szCs w:val="19"/>
          <w:lang w:val="en-US" w:eastAsia="zh-CN"/>
        </w:rPr>
        <w:t>in</w:t>
      </w:r>
      <w:r>
        <w:rPr>
          <w:rFonts w:ascii="Consolas" w:hAnsi="Consolas" w:cs="Consolas"/>
          <w:color w:val="000000"/>
          <w:sz w:val="19"/>
          <w:szCs w:val="19"/>
          <w:lang w:val="en-US" w:eastAsia="zh-CN"/>
        </w:rPr>
        <w:t xml:space="preserve"> container.ListBlobs(</w:t>
      </w:r>
      <w:r>
        <w:rPr>
          <w:rFonts w:ascii="Consolas" w:hAnsi="Consolas" w:cs="Consolas"/>
          <w:color w:val="0000FF"/>
          <w:sz w:val="19"/>
          <w:szCs w:val="19"/>
          <w:lang w:val="en-US" w:eastAsia="zh-CN"/>
        </w:rPr>
        <w:t>null</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false</w:t>
      </w:r>
      <w:r>
        <w:rPr>
          <w:rFonts w:ascii="Consolas" w:hAnsi="Consolas" w:cs="Consolas"/>
          <w:color w:val="000000"/>
          <w:sz w:val="19"/>
          <w:szCs w:val="19"/>
          <w:lang w:val="en-US" w:eastAsia="zh-CN"/>
        </w:rPr>
        <w:t>))</w:t>
      </w:r>
    </w:p>
    <w:p w14:paraId="59D75AD2"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35C406FA"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if</w:t>
      </w:r>
      <w:r>
        <w:rPr>
          <w:rFonts w:ascii="Consolas" w:hAnsi="Consolas" w:cs="Consolas"/>
          <w:color w:val="000000"/>
          <w:sz w:val="19"/>
          <w:szCs w:val="19"/>
          <w:lang w:val="en-US" w:eastAsia="zh-CN"/>
        </w:rPr>
        <w:t xml:space="preserve"> (item.GetType() == </w:t>
      </w:r>
      <w:r>
        <w:rPr>
          <w:rFonts w:ascii="Consolas" w:hAnsi="Consolas" w:cs="Consolas"/>
          <w:color w:val="0000FF"/>
          <w:sz w:val="19"/>
          <w:szCs w:val="19"/>
          <w:lang w:val="en-US" w:eastAsia="zh-CN"/>
        </w:rPr>
        <w:t>typeof</w:t>
      </w:r>
      <w:r>
        <w:rPr>
          <w:rFonts w:ascii="Consolas" w:hAnsi="Consolas" w:cs="Consolas"/>
          <w:color w:val="000000"/>
          <w:sz w:val="19"/>
          <w:szCs w:val="19"/>
          <w:lang w:val="en-US" w:eastAsia="zh-CN"/>
        </w:rPr>
        <w:t>(CloudBlockBlob))</w:t>
      </w:r>
    </w:p>
    <w:p w14:paraId="3C4C72BF"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5BDADFA1"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BlockBlob blob = (CloudBlockBlob)item;</w:t>
      </w:r>
    </w:p>
    <w:p w14:paraId="76C1FFF2"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Response.Write(</w:t>
      </w:r>
      <w:r>
        <w:rPr>
          <w:rFonts w:ascii="Consolas" w:hAnsi="Consolas" w:cs="Consolas"/>
          <w:color w:val="A31515"/>
          <w:sz w:val="19"/>
          <w:szCs w:val="19"/>
          <w:lang w:val="en-US" w:eastAsia="zh-CN"/>
        </w:rPr>
        <w:t>"Module: "</w:t>
      </w:r>
      <w:r>
        <w:rPr>
          <w:rFonts w:ascii="Consolas" w:hAnsi="Consolas" w:cs="Consolas"/>
          <w:color w:val="000000"/>
          <w:sz w:val="19"/>
          <w:szCs w:val="19"/>
          <w:lang w:val="en-US" w:eastAsia="zh-CN"/>
        </w:rPr>
        <w:t xml:space="preserve"> + moduleName + </w:t>
      </w:r>
      <w:r>
        <w:rPr>
          <w:rFonts w:ascii="Consolas" w:hAnsi="Consolas" w:cs="Consolas"/>
          <w:color w:val="A31515"/>
          <w:sz w:val="19"/>
          <w:szCs w:val="19"/>
          <w:lang w:val="en-US" w:eastAsia="zh-CN"/>
        </w:rPr>
        <w:t>"&lt;br/&gt;"</w:t>
      </w:r>
      <w:r>
        <w:rPr>
          <w:rFonts w:ascii="Consolas" w:hAnsi="Consolas" w:cs="Consolas"/>
          <w:color w:val="000000"/>
          <w:sz w:val="19"/>
          <w:szCs w:val="19"/>
          <w:lang w:val="en-US" w:eastAsia="zh-CN"/>
        </w:rPr>
        <w:t>);</w:t>
      </w:r>
    </w:p>
    <w:p w14:paraId="0B84ECAA"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Response.Write(</w:t>
      </w:r>
      <w:r>
        <w:rPr>
          <w:rFonts w:ascii="Consolas" w:hAnsi="Consolas" w:cs="Consolas"/>
          <w:color w:val="A31515"/>
          <w:sz w:val="19"/>
          <w:szCs w:val="19"/>
          <w:lang w:val="en-US" w:eastAsia="zh-CN"/>
        </w:rPr>
        <w:t>"Please download here: "</w:t>
      </w:r>
      <w:r>
        <w:rPr>
          <w:rFonts w:ascii="Consolas" w:hAnsi="Consolas" w:cs="Consolas"/>
          <w:color w:val="000000"/>
          <w:sz w:val="19"/>
          <w:szCs w:val="19"/>
          <w:lang w:val="en-US" w:eastAsia="zh-CN"/>
        </w:rPr>
        <w:t xml:space="preserve"> + </w:t>
      </w:r>
      <w:r>
        <w:rPr>
          <w:rFonts w:ascii="Consolas" w:hAnsi="Consolas" w:cs="Consolas"/>
          <w:color w:val="A31515"/>
          <w:sz w:val="19"/>
          <w:szCs w:val="19"/>
          <w:lang w:val="en-US" w:eastAsia="zh-CN"/>
        </w:rPr>
        <w:t>"&lt;a href='"</w:t>
      </w:r>
      <w:r>
        <w:rPr>
          <w:rFonts w:ascii="Consolas" w:hAnsi="Consolas" w:cs="Consolas"/>
          <w:color w:val="000000"/>
          <w:sz w:val="19"/>
          <w:szCs w:val="19"/>
          <w:lang w:val="en-US" w:eastAsia="zh-CN"/>
        </w:rPr>
        <w:t xml:space="preserve"> + blob.Uri + </w:t>
      </w:r>
      <w:r>
        <w:rPr>
          <w:rFonts w:ascii="Consolas" w:hAnsi="Consolas" w:cs="Consolas"/>
          <w:color w:val="A31515"/>
          <w:sz w:val="19"/>
          <w:szCs w:val="19"/>
          <w:lang w:val="en-US" w:eastAsia="zh-CN"/>
        </w:rPr>
        <w:t>"'&gt;"</w:t>
      </w:r>
      <w:r>
        <w:rPr>
          <w:rFonts w:ascii="Consolas" w:hAnsi="Consolas" w:cs="Consolas"/>
          <w:color w:val="000000"/>
          <w:sz w:val="19"/>
          <w:szCs w:val="19"/>
          <w:lang w:val="en-US" w:eastAsia="zh-CN"/>
        </w:rPr>
        <w:t xml:space="preserve"> + blob.Name + </w:t>
      </w:r>
      <w:r>
        <w:rPr>
          <w:rFonts w:ascii="Consolas" w:hAnsi="Consolas" w:cs="Consolas"/>
          <w:color w:val="A31515"/>
          <w:sz w:val="19"/>
          <w:szCs w:val="19"/>
          <w:lang w:val="en-US" w:eastAsia="zh-CN"/>
        </w:rPr>
        <w:t>"&lt;/a&gt;"</w:t>
      </w:r>
      <w:r>
        <w:rPr>
          <w:rFonts w:ascii="Consolas" w:hAnsi="Consolas" w:cs="Consolas"/>
          <w:color w:val="000000"/>
          <w:sz w:val="19"/>
          <w:szCs w:val="19"/>
          <w:lang w:val="en-US" w:eastAsia="zh-CN"/>
        </w:rPr>
        <w:t xml:space="preserve"> + </w:t>
      </w:r>
      <w:r>
        <w:rPr>
          <w:rFonts w:ascii="Consolas" w:hAnsi="Consolas" w:cs="Consolas"/>
          <w:color w:val="A31515"/>
          <w:sz w:val="19"/>
          <w:szCs w:val="19"/>
          <w:lang w:val="en-US" w:eastAsia="zh-CN"/>
        </w:rPr>
        <w:t>"&lt;br/&gt;"</w:t>
      </w:r>
      <w:r>
        <w:rPr>
          <w:rFonts w:ascii="Consolas" w:hAnsi="Consolas" w:cs="Consolas"/>
          <w:color w:val="000000"/>
          <w:sz w:val="19"/>
          <w:szCs w:val="19"/>
          <w:lang w:val="en-US" w:eastAsia="zh-CN"/>
        </w:rPr>
        <w:t>);</w:t>
      </w:r>
    </w:p>
    <w:p w14:paraId="0577F214"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658EA535" w14:textId="77777777" w:rsidR="00D22424" w:rsidRDefault="00D22424" w:rsidP="00D22424">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26F5D2EA" w14:textId="2C64C815" w:rsidR="00D22424" w:rsidRDefault="00D22424" w:rsidP="00D22424">
      <w:pPr>
        <w:rPr>
          <w:sz w:val="28"/>
          <w:szCs w:val="28"/>
          <w:lang w:val="en-US"/>
        </w:rPr>
      </w:pPr>
      <w:r>
        <w:rPr>
          <w:rFonts w:ascii="Consolas" w:hAnsi="Consolas" w:cs="Consolas"/>
          <w:color w:val="000000"/>
          <w:sz w:val="19"/>
          <w:szCs w:val="19"/>
          <w:lang w:val="en-US" w:eastAsia="zh-CN"/>
        </w:rPr>
        <w:t xml:space="preserve">        }</w:t>
      </w:r>
    </w:p>
    <w:p w14:paraId="2A316971" w14:textId="77777777" w:rsidR="00D86156" w:rsidRPr="00D86156" w:rsidRDefault="00D86156">
      <w:pPr>
        <w:rPr>
          <w:sz w:val="28"/>
          <w:szCs w:val="28"/>
          <w:lang w:val="en-US"/>
        </w:rPr>
      </w:pPr>
    </w:p>
    <w:p w14:paraId="3AE8CACC" w14:textId="050CD93C" w:rsidR="00CC492B" w:rsidRDefault="00CC492B" w:rsidP="00CC492B">
      <w:pPr>
        <w:rPr>
          <w:sz w:val="28"/>
          <w:szCs w:val="28"/>
          <w:lang w:val="en-US"/>
        </w:rPr>
      </w:pPr>
      <w:r>
        <w:rPr>
          <w:sz w:val="28"/>
          <w:szCs w:val="28"/>
          <w:lang w:val="en-US"/>
        </w:rPr>
        <w:t>Next, by defining a new module</w:t>
      </w:r>
      <w:r w:rsidR="009F48D7">
        <w:rPr>
          <w:sz w:val="28"/>
          <w:szCs w:val="28"/>
          <w:lang w:val="en-US"/>
        </w:rPr>
        <w:t>s list that consist of all the module name, this is to demonstrate on the moment a Student has click into the Module of “Advanced Database”, the moduleName will set the “learningma</w:t>
      </w:r>
      <w:r w:rsidR="004D0AF2">
        <w:rPr>
          <w:sz w:val="28"/>
          <w:szCs w:val="28"/>
          <w:lang w:val="en-US"/>
        </w:rPr>
        <w:t>terialadb”, and all the learning materials will be shown for the students to download. Please ignore all other details such as Description and Learning Material Type, these can be soon added to improve the functionality of the LMS.</w:t>
      </w:r>
    </w:p>
    <w:p w14:paraId="058411DB" w14:textId="77777777" w:rsidR="004D0AF2" w:rsidRDefault="004D0AF2" w:rsidP="00CC492B">
      <w:pPr>
        <w:rPr>
          <w:sz w:val="28"/>
          <w:szCs w:val="28"/>
          <w:lang w:val="en-US"/>
        </w:rPr>
      </w:pPr>
    </w:p>
    <w:p w14:paraId="6B18FDA3" w14:textId="77777777" w:rsidR="00D01A35" w:rsidRDefault="00D01A35">
      <w:pPr>
        <w:rPr>
          <w:sz w:val="28"/>
          <w:szCs w:val="28"/>
          <w:lang w:val="en-US"/>
        </w:rPr>
      </w:pPr>
    </w:p>
    <w:p w14:paraId="66EE4342" w14:textId="77777777" w:rsidR="00A051C8" w:rsidRDefault="00A051C8" w:rsidP="00A051C8">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List&lt;</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 xml:space="preserve">&gt; modules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List&lt;</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gt;();</w:t>
      </w:r>
    </w:p>
    <w:p w14:paraId="5D9731D0" w14:textId="77777777" w:rsidR="00CC492B" w:rsidRDefault="00A051C8" w:rsidP="00CC492B">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modules.Add(</w:t>
      </w:r>
      <w:r>
        <w:rPr>
          <w:rFonts w:ascii="Consolas" w:hAnsi="Consolas" w:cs="Consolas"/>
          <w:color w:val="A31515"/>
          <w:sz w:val="19"/>
          <w:szCs w:val="19"/>
          <w:lang w:val="en-US" w:eastAsia="zh-CN"/>
        </w:rPr>
        <w:t>"learningmaterialadb"</w:t>
      </w:r>
      <w:r>
        <w:rPr>
          <w:rFonts w:ascii="Consolas" w:hAnsi="Consolas" w:cs="Consolas"/>
          <w:color w:val="000000"/>
          <w:sz w:val="19"/>
          <w:szCs w:val="19"/>
          <w:lang w:val="en-US" w:eastAsia="zh-CN"/>
        </w:rPr>
        <w:t>);</w:t>
      </w:r>
    </w:p>
    <w:p w14:paraId="56BC0A0E" w14:textId="77777777" w:rsidR="00CC492B" w:rsidRDefault="00CC492B" w:rsidP="00A051C8">
      <w:pPr>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displayAllBlobs(modules[0]);</w:t>
      </w:r>
    </w:p>
    <w:p w14:paraId="0E309000" w14:textId="77777777" w:rsidR="00CC492B" w:rsidRDefault="00CC492B" w:rsidP="00A051C8">
      <w:pPr>
        <w:rPr>
          <w:rFonts w:ascii="Consolas" w:hAnsi="Consolas" w:cs="Consolas"/>
          <w:color w:val="000000"/>
          <w:sz w:val="19"/>
          <w:szCs w:val="19"/>
          <w:lang w:val="en-US" w:eastAsia="zh-CN"/>
        </w:rPr>
      </w:pPr>
    </w:p>
    <w:p w14:paraId="75D08512" w14:textId="77777777" w:rsidR="00870644" w:rsidRDefault="00D22424" w:rsidP="00A051C8">
      <w:pPr>
        <w:rPr>
          <w:lang w:val="en-US"/>
        </w:rPr>
      </w:pPr>
      <w:r>
        <w:rPr>
          <w:lang w:val="en-US"/>
        </w:rPr>
        <w:br w:type="page"/>
      </w:r>
      <w:r w:rsidR="00870644">
        <w:rPr>
          <w:noProof/>
          <w:lang w:val="en-US"/>
        </w:rPr>
        <w:lastRenderedPageBreak/>
        <w:drawing>
          <wp:inline distT="0" distB="0" distL="0" distR="0" wp14:anchorId="52ACE880" wp14:editId="4E604ADE">
            <wp:extent cx="5274310" cy="1382395"/>
            <wp:effectExtent l="0" t="0" r="2540" b="825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70B9D2A2" w14:textId="5D3F788B" w:rsidR="00870644" w:rsidRDefault="00870644" w:rsidP="00A051C8">
      <w:pPr>
        <w:rPr>
          <w:lang w:val="en-US"/>
        </w:rPr>
      </w:pPr>
    </w:p>
    <w:p w14:paraId="606CB3E6" w14:textId="57DC0B1F" w:rsidR="00870644" w:rsidRDefault="00870644" w:rsidP="00A051C8">
      <w:pPr>
        <w:rPr>
          <w:sz w:val="28"/>
          <w:szCs w:val="28"/>
          <w:lang w:val="en-US"/>
        </w:rPr>
      </w:pPr>
      <w:r>
        <w:rPr>
          <w:sz w:val="28"/>
          <w:szCs w:val="28"/>
          <w:lang w:val="en-US"/>
        </w:rPr>
        <w:t xml:space="preserve">After clicking on the </w:t>
      </w:r>
      <w:r w:rsidR="004F18AD">
        <w:rPr>
          <w:sz w:val="28"/>
          <w:szCs w:val="28"/>
          <w:lang w:val="en-US"/>
        </w:rPr>
        <w:t xml:space="preserve">link, </w:t>
      </w:r>
      <w:r w:rsidR="00245288">
        <w:rPr>
          <w:sz w:val="28"/>
          <w:szCs w:val="28"/>
          <w:lang w:val="en-US"/>
        </w:rPr>
        <w:t>a download dialog has appeared.</w:t>
      </w:r>
    </w:p>
    <w:p w14:paraId="3045E4CE" w14:textId="77777777" w:rsidR="00245288" w:rsidRDefault="00245288" w:rsidP="00A051C8">
      <w:pPr>
        <w:rPr>
          <w:lang w:val="en-US"/>
        </w:rPr>
      </w:pPr>
    </w:p>
    <w:p w14:paraId="03F18AF2" w14:textId="77777777" w:rsidR="00870644" w:rsidRDefault="00870644" w:rsidP="00A051C8">
      <w:pPr>
        <w:rPr>
          <w:lang w:val="en-US"/>
        </w:rPr>
      </w:pPr>
    </w:p>
    <w:p w14:paraId="44AF247A" w14:textId="13E983BD" w:rsidR="00E6169A" w:rsidRDefault="00870644" w:rsidP="0078581E">
      <w:pPr>
        <w:rPr>
          <w:lang w:val="en-US"/>
        </w:rPr>
      </w:pPr>
      <w:r>
        <w:rPr>
          <w:noProof/>
          <w:lang w:val="en-US"/>
        </w:rPr>
        <w:drawing>
          <wp:inline distT="0" distB="0" distL="0" distR="0" wp14:anchorId="368CEDFD" wp14:editId="699C3FCC">
            <wp:extent cx="5069434" cy="28238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71051" cy="2824724"/>
                    </a:xfrm>
                    <a:prstGeom prst="rect">
                      <a:avLst/>
                    </a:prstGeom>
                    <a:noFill/>
                    <a:ln>
                      <a:noFill/>
                    </a:ln>
                  </pic:spPr>
                </pic:pic>
              </a:graphicData>
            </a:graphic>
          </wp:inline>
        </w:drawing>
      </w:r>
    </w:p>
    <w:p w14:paraId="73CFBDBF" w14:textId="77777777" w:rsidR="00086508" w:rsidRDefault="00E6169A">
      <w:pPr>
        <w:rPr>
          <w:sz w:val="28"/>
          <w:szCs w:val="28"/>
          <w:lang w:val="en-US"/>
        </w:rPr>
      </w:pPr>
      <w:r>
        <w:rPr>
          <w:sz w:val="28"/>
          <w:szCs w:val="28"/>
          <w:lang w:val="en-US"/>
        </w:rPr>
        <w:t>2. How can a Tutor use this feature to upload the learning material?</w:t>
      </w:r>
    </w:p>
    <w:p w14:paraId="73A67B73" w14:textId="77777777" w:rsidR="00086508" w:rsidRDefault="00086508">
      <w:pPr>
        <w:rPr>
          <w:sz w:val="28"/>
          <w:szCs w:val="28"/>
          <w:lang w:val="en-US"/>
        </w:rPr>
      </w:pPr>
    </w:p>
    <w:p w14:paraId="6A5374EF" w14:textId="77777777" w:rsidR="00086508" w:rsidRDefault="00086508">
      <w:pPr>
        <w:rPr>
          <w:sz w:val="28"/>
          <w:szCs w:val="28"/>
          <w:lang w:val="en-US"/>
        </w:rPr>
      </w:pPr>
    </w:p>
    <w:p w14:paraId="6313A24F" w14:textId="4357F9D1" w:rsidR="00086508" w:rsidRDefault="00086508">
      <w:pPr>
        <w:rPr>
          <w:sz w:val="28"/>
          <w:szCs w:val="28"/>
          <w:lang w:val="en-US"/>
        </w:rPr>
      </w:pPr>
      <w:r>
        <w:rPr>
          <w:sz w:val="28"/>
          <w:szCs w:val="28"/>
          <w:lang w:val="en-US"/>
        </w:rPr>
        <w:t>In the WebRole</w:t>
      </w:r>
      <w:r w:rsidR="00302025">
        <w:rPr>
          <w:sz w:val="28"/>
          <w:szCs w:val="28"/>
          <w:lang w:val="en-US"/>
        </w:rPr>
        <w:t>1</w:t>
      </w:r>
    </w:p>
    <w:p w14:paraId="1FA9C910" w14:textId="77777777" w:rsidR="002C73C1" w:rsidRDefault="002C73C1">
      <w:pPr>
        <w:rPr>
          <w:sz w:val="28"/>
          <w:szCs w:val="28"/>
          <w:lang w:val="en-US"/>
        </w:rPr>
      </w:pPr>
    </w:p>
    <w:p w14:paraId="603342A8" w14:textId="684C3E4A" w:rsidR="002C73C1" w:rsidRDefault="00A64FDF">
      <w:pPr>
        <w:rPr>
          <w:sz w:val="28"/>
          <w:szCs w:val="28"/>
          <w:lang w:val="en-US"/>
        </w:rPr>
      </w:pPr>
      <w:r>
        <w:rPr>
          <w:sz w:val="28"/>
          <w:szCs w:val="28"/>
          <w:lang w:val="en-US"/>
        </w:rPr>
        <w:t>This</w:t>
      </w:r>
      <w:r w:rsidR="002C73C1">
        <w:rPr>
          <w:sz w:val="28"/>
          <w:szCs w:val="28"/>
          <w:lang w:val="en-US"/>
        </w:rPr>
        <w:t xml:space="preserve"> function is</w:t>
      </w:r>
      <w:r>
        <w:rPr>
          <w:sz w:val="28"/>
          <w:szCs w:val="28"/>
          <w:lang w:val="en-US"/>
        </w:rPr>
        <w:t xml:space="preserve"> </w:t>
      </w:r>
      <w:r w:rsidR="00C83E82">
        <w:rPr>
          <w:sz w:val="28"/>
          <w:szCs w:val="28"/>
          <w:lang w:val="en-US"/>
        </w:rPr>
        <w:t xml:space="preserve">to be embeded to a upload button </w:t>
      </w:r>
      <w:r w:rsidR="008D6A18">
        <w:rPr>
          <w:sz w:val="28"/>
          <w:szCs w:val="28"/>
          <w:lang w:val="en-US"/>
        </w:rPr>
        <w:t xml:space="preserve">and is triggered whenever a tutor press it. </w:t>
      </w:r>
      <w:r w:rsidR="00F76C98">
        <w:rPr>
          <w:sz w:val="28"/>
          <w:szCs w:val="28"/>
          <w:lang w:val="en-US"/>
        </w:rPr>
        <w:t xml:space="preserve">It takes in two parameters, the moduleName (which can be obtained by the </w:t>
      </w:r>
      <w:r w:rsidR="00751EC7">
        <w:rPr>
          <w:sz w:val="28"/>
          <w:szCs w:val="28"/>
          <w:lang w:val="en-US"/>
        </w:rPr>
        <w:t>web application once the Tutor has enter the Module that he taught), as well as the filePath, which is the absolute path in the Tutor’s computer to the file that he wanting to upload.</w:t>
      </w:r>
    </w:p>
    <w:p w14:paraId="3B3178CE" w14:textId="77777777" w:rsidR="002C73C1" w:rsidRDefault="002C73C1">
      <w:pPr>
        <w:rPr>
          <w:sz w:val="28"/>
          <w:szCs w:val="28"/>
          <w:lang w:val="en-US"/>
        </w:rPr>
      </w:pPr>
    </w:p>
    <w:p w14:paraId="02A4FB53"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public</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oid</w:t>
      </w:r>
      <w:r>
        <w:rPr>
          <w:rFonts w:ascii="Consolas" w:hAnsi="Consolas" w:cs="Consolas"/>
          <w:color w:val="000000"/>
          <w:sz w:val="19"/>
          <w:szCs w:val="19"/>
          <w:lang w:val="en-US" w:eastAsia="zh-CN"/>
        </w:rPr>
        <w:t xml:space="preserve"> UploadMaterial(</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 xml:space="preserve"> moduleName, </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 xml:space="preserve"> filePath)</w:t>
      </w:r>
    </w:p>
    <w:p w14:paraId="0E4A4B10"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532E6939"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36879A55"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BlobClient blobClient;</w:t>
      </w:r>
    </w:p>
    <w:p w14:paraId="0B387491"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StorageAccount cloudStorageAccount;</w:t>
      </w:r>
    </w:p>
    <w:p w14:paraId="0FDC8F4F"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StorageAccount = CloudStorageAccount.Parse(</w:t>
      </w:r>
    </w:p>
    <w:p w14:paraId="1B7278C2"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ConfigurationManager.GetSetting(</w:t>
      </w:r>
      <w:r>
        <w:rPr>
          <w:rFonts w:ascii="Consolas" w:hAnsi="Consolas" w:cs="Consolas"/>
          <w:color w:val="A31515"/>
          <w:sz w:val="19"/>
          <w:szCs w:val="19"/>
          <w:lang w:val="en-US" w:eastAsia="zh-CN"/>
        </w:rPr>
        <w:t>"myConnectionString"</w:t>
      </w:r>
      <w:r>
        <w:rPr>
          <w:rFonts w:ascii="Consolas" w:hAnsi="Consolas" w:cs="Consolas"/>
          <w:color w:val="000000"/>
          <w:sz w:val="19"/>
          <w:szCs w:val="19"/>
          <w:lang w:val="en-US" w:eastAsia="zh-CN"/>
        </w:rPr>
        <w:t>));</w:t>
      </w:r>
    </w:p>
    <w:p w14:paraId="118F60A7"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447BA6A8"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blobClient = cloudStorageAccount.CreateCloudBlobClient();</w:t>
      </w:r>
    </w:p>
    <w:p w14:paraId="56B55984"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0637F8AB"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lastRenderedPageBreak/>
        <w:t xml:space="preserve">            CloudBlobContainer container = blobClient.GetContainerReference(moduleName);</w:t>
      </w:r>
    </w:p>
    <w:p w14:paraId="2C4B7830"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664E8886"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ontainer.CreateIfNotExists();</w:t>
      </w:r>
    </w:p>
    <w:p w14:paraId="6DD87AA2"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24E57FA8"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ontainer.SetPermissions(</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BlobContainerPermissions</w:t>
      </w:r>
    </w:p>
    <w:p w14:paraId="135F0B9A"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404CD5EE"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PublicAccess = BlobContainerPublicAccessType.Blob</w:t>
      </w:r>
    </w:p>
    <w:p w14:paraId="5EB7F422"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521DB30A"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586A55AE"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0265E642"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 fileNameString = filePath.Split(</w:t>
      </w:r>
      <w:r>
        <w:rPr>
          <w:rFonts w:ascii="Consolas" w:hAnsi="Consolas" w:cs="Consolas"/>
          <w:color w:val="A31515"/>
          <w:sz w:val="19"/>
          <w:szCs w:val="19"/>
          <w:lang w:val="en-US" w:eastAsia="zh-CN"/>
        </w:rPr>
        <w:t>'/'</w:t>
      </w:r>
      <w:r>
        <w:rPr>
          <w:rFonts w:ascii="Consolas" w:hAnsi="Consolas" w:cs="Consolas"/>
          <w:color w:val="000000"/>
          <w:sz w:val="19"/>
          <w:szCs w:val="19"/>
          <w:lang w:val="en-US" w:eastAsia="zh-CN"/>
        </w:rPr>
        <w:t>);</w:t>
      </w:r>
    </w:p>
    <w:p w14:paraId="1A3F10A0"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006D88C6"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0524B25B"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 xml:space="preserve"> reference = fileNameString[fileNameString.Count() - 1];</w:t>
      </w:r>
    </w:p>
    <w:p w14:paraId="6BDAF6CB"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4A3AB5C0"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495B65D5"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CloudBlockBlob blockBlob = container.GetBlockBlobReference(reference);</w:t>
      </w:r>
    </w:p>
    <w:p w14:paraId="525E8979" w14:textId="77777777" w:rsidR="002C73C1" w:rsidRDefault="002C73C1" w:rsidP="002C73C1">
      <w:pPr>
        <w:autoSpaceDE w:val="0"/>
        <w:autoSpaceDN w:val="0"/>
        <w:adjustRightInd w:val="0"/>
        <w:rPr>
          <w:rFonts w:ascii="Consolas" w:hAnsi="Consolas" w:cs="Consolas"/>
          <w:color w:val="000000"/>
          <w:sz w:val="19"/>
          <w:szCs w:val="19"/>
          <w:lang w:val="en-US" w:eastAsia="zh-CN"/>
        </w:rPr>
      </w:pPr>
    </w:p>
    <w:p w14:paraId="0FCCD2C8"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using</w:t>
      </w:r>
      <w:r>
        <w:rPr>
          <w:rFonts w:ascii="Consolas" w:hAnsi="Consolas" w:cs="Consolas"/>
          <w:color w:val="000000"/>
          <w:sz w:val="19"/>
          <w:szCs w:val="19"/>
          <w:lang w:val="en-US" w:eastAsia="zh-CN"/>
        </w:rPr>
        <w:t xml:space="preserve"> (</w:t>
      </w:r>
      <w:r>
        <w:rPr>
          <w:rFonts w:ascii="Consolas" w:hAnsi="Consolas" w:cs="Consolas"/>
          <w:color w:val="0000FF"/>
          <w:sz w:val="19"/>
          <w:szCs w:val="19"/>
          <w:lang w:val="en-US" w:eastAsia="zh-CN"/>
        </w:rPr>
        <w:t>var</w:t>
      </w:r>
      <w:r>
        <w:rPr>
          <w:rFonts w:ascii="Consolas" w:hAnsi="Consolas" w:cs="Consolas"/>
          <w:color w:val="000000"/>
          <w:sz w:val="19"/>
          <w:szCs w:val="19"/>
          <w:lang w:val="en-US" w:eastAsia="zh-CN"/>
        </w:rPr>
        <w:t xml:space="preserve"> fileStream = System.IO.File.OpenRead(filePath))</w:t>
      </w:r>
    </w:p>
    <w:p w14:paraId="3FBF04BE"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1E25CECF"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blockBlob.UploadFromStream(fileStream);</w:t>
      </w:r>
    </w:p>
    <w:p w14:paraId="2B7B9040"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Response.Write(</w:t>
      </w:r>
      <w:r>
        <w:rPr>
          <w:rFonts w:ascii="Consolas" w:hAnsi="Consolas" w:cs="Consolas"/>
          <w:color w:val="A31515"/>
          <w:sz w:val="19"/>
          <w:szCs w:val="19"/>
          <w:lang w:val="en-US" w:eastAsia="zh-CN"/>
        </w:rPr>
        <w:t>"Successfully uploaded file: "</w:t>
      </w:r>
      <w:r>
        <w:rPr>
          <w:rFonts w:ascii="Consolas" w:hAnsi="Consolas" w:cs="Consolas"/>
          <w:color w:val="000000"/>
          <w:sz w:val="19"/>
          <w:szCs w:val="19"/>
          <w:lang w:val="en-US" w:eastAsia="zh-CN"/>
        </w:rPr>
        <w:t xml:space="preserve"> + reference);</w:t>
      </w:r>
    </w:p>
    <w:p w14:paraId="3E59B1CE"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Response.Write(</w:t>
      </w:r>
      <w:r>
        <w:rPr>
          <w:rFonts w:ascii="Consolas" w:hAnsi="Consolas" w:cs="Consolas"/>
          <w:color w:val="A31515"/>
          <w:sz w:val="19"/>
          <w:szCs w:val="19"/>
          <w:lang w:val="en-US" w:eastAsia="zh-CN"/>
        </w:rPr>
        <w:t>"&lt;br/&gt;"</w:t>
      </w:r>
      <w:r>
        <w:rPr>
          <w:rFonts w:ascii="Consolas" w:hAnsi="Consolas" w:cs="Consolas"/>
          <w:color w:val="000000"/>
          <w:sz w:val="19"/>
          <w:szCs w:val="19"/>
          <w:lang w:val="en-US" w:eastAsia="zh-CN"/>
        </w:rPr>
        <w:t>);</w:t>
      </w:r>
    </w:p>
    <w:p w14:paraId="1206FB6A"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Response.Write(</w:t>
      </w:r>
      <w:r>
        <w:rPr>
          <w:rFonts w:ascii="Consolas" w:hAnsi="Consolas" w:cs="Consolas"/>
          <w:color w:val="A31515"/>
          <w:sz w:val="19"/>
          <w:szCs w:val="19"/>
          <w:lang w:val="en-US" w:eastAsia="zh-CN"/>
        </w:rPr>
        <w:t>"Into container: "</w:t>
      </w:r>
      <w:r>
        <w:rPr>
          <w:rFonts w:ascii="Consolas" w:hAnsi="Consolas" w:cs="Consolas"/>
          <w:color w:val="000000"/>
          <w:sz w:val="19"/>
          <w:szCs w:val="19"/>
          <w:lang w:val="en-US" w:eastAsia="zh-CN"/>
        </w:rPr>
        <w:t xml:space="preserve"> + moduleName);</w:t>
      </w:r>
    </w:p>
    <w:p w14:paraId="30E7C13D"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Response.Write(</w:t>
      </w:r>
      <w:r>
        <w:rPr>
          <w:rFonts w:ascii="Consolas" w:hAnsi="Consolas" w:cs="Consolas"/>
          <w:color w:val="A31515"/>
          <w:sz w:val="19"/>
          <w:szCs w:val="19"/>
          <w:lang w:val="en-US" w:eastAsia="zh-CN"/>
        </w:rPr>
        <w:t>"&lt;br/&gt;"</w:t>
      </w:r>
      <w:r>
        <w:rPr>
          <w:rFonts w:ascii="Consolas" w:hAnsi="Consolas" w:cs="Consolas"/>
          <w:color w:val="000000"/>
          <w:sz w:val="19"/>
          <w:szCs w:val="19"/>
          <w:lang w:val="en-US" w:eastAsia="zh-CN"/>
        </w:rPr>
        <w:t>);</w:t>
      </w:r>
    </w:p>
    <w:p w14:paraId="45ED0FAF"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327F9434" w14:textId="77777777" w:rsidR="002C73C1" w:rsidRDefault="002C73C1" w:rsidP="002C73C1">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2077ACFD" w14:textId="77777777" w:rsidR="00D95D86" w:rsidRDefault="002C73C1" w:rsidP="00CA3C0A">
      <w:pPr>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p>
    <w:p w14:paraId="2B574CCC" w14:textId="77777777" w:rsidR="00D95D86" w:rsidRDefault="00D95D86" w:rsidP="00CA3C0A">
      <w:pPr>
        <w:rPr>
          <w:rFonts w:ascii="Consolas" w:hAnsi="Consolas" w:cs="Consolas"/>
          <w:color w:val="000000"/>
          <w:sz w:val="19"/>
          <w:szCs w:val="19"/>
          <w:lang w:val="en-US" w:eastAsia="zh-CN"/>
        </w:rPr>
      </w:pPr>
    </w:p>
    <w:p w14:paraId="161D4974" w14:textId="77777777" w:rsidR="00D95D86" w:rsidRDefault="00D95D86" w:rsidP="00CA3C0A">
      <w:pPr>
        <w:rPr>
          <w:rFonts w:ascii="Consolas" w:hAnsi="Consolas" w:cs="Consolas"/>
          <w:color w:val="000000"/>
          <w:sz w:val="19"/>
          <w:szCs w:val="19"/>
          <w:lang w:val="en-US" w:eastAsia="zh-CN"/>
        </w:rPr>
      </w:pPr>
    </w:p>
    <w:p w14:paraId="333F250E" w14:textId="6EC5FED2" w:rsidR="00CA3C0A" w:rsidRPr="00D95D86" w:rsidRDefault="00D95D86" w:rsidP="00CA3C0A">
      <w:pPr>
        <w:rPr>
          <w:color w:val="000000"/>
          <w:sz w:val="22"/>
          <w:szCs w:val="22"/>
          <w:lang w:val="en-US" w:eastAsia="zh-CN"/>
        </w:rPr>
      </w:pPr>
      <w:r w:rsidRPr="00D95D86">
        <w:rPr>
          <w:color w:val="000000"/>
          <w:sz w:val="28"/>
          <w:szCs w:val="28"/>
          <w:lang w:val="en-US" w:eastAsia="zh-CN"/>
        </w:rPr>
        <w:t>The following code demonstrates the idea of Tutor uploading a learning material. First by creating a</w:t>
      </w:r>
      <w:r w:rsidR="00FB02D0" w:rsidRPr="00D95D86">
        <w:rPr>
          <w:color w:val="000000"/>
          <w:sz w:val="28"/>
          <w:szCs w:val="28"/>
          <w:lang w:val="en-US" w:eastAsia="zh-CN"/>
        </w:rPr>
        <w:t xml:space="preserve"> list </w:t>
      </w:r>
      <w:r w:rsidR="00C82791" w:rsidRPr="00D95D86">
        <w:rPr>
          <w:color w:val="000000"/>
          <w:sz w:val="28"/>
          <w:szCs w:val="28"/>
          <w:lang w:val="en-US" w:eastAsia="zh-CN"/>
        </w:rPr>
        <w:t xml:space="preserve">consist of a list of module name that would automatically generated when a Tutor chose which module to </w:t>
      </w:r>
      <w:r w:rsidR="004F72CC" w:rsidRPr="00D95D86">
        <w:rPr>
          <w:color w:val="000000"/>
          <w:sz w:val="28"/>
          <w:szCs w:val="28"/>
          <w:lang w:val="en-US" w:eastAsia="zh-CN"/>
        </w:rPr>
        <w:t xml:space="preserve">upload the file in. (E.g if the ModuleName is </w:t>
      </w:r>
      <w:r w:rsidR="00B7568E">
        <w:rPr>
          <w:color w:val="000000"/>
          <w:sz w:val="28"/>
          <w:szCs w:val="28"/>
          <w:lang w:val="en-US" w:eastAsia="zh-CN"/>
        </w:rPr>
        <w:t xml:space="preserve">Machine Learning, the </w:t>
      </w:r>
      <w:r w:rsidR="00282FBF">
        <w:rPr>
          <w:color w:val="000000"/>
          <w:sz w:val="28"/>
          <w:szCs w:val="28"/>
          <w:lang w:val="en-US" w:eastAsia="zh-CN"/>
        </w:rPr>
        <w:t>container name will be referred as “learningmaterialml”).</w:t>
      </w:r>
      <w:r w:rsidR="008E0C4F">
        <w:rPr>
          <w:color w:val="000000"/>
          <w:sz w:val="28"/>
          <w:szCs w:val="28"/>
          <w:lang w:val="en-US" w:eastAsia="zh-CN"/>
        </w:rPr>
        <w:t xml:space="preserve"> </w:t>
      </w:r>
      <w:r w:rsidR="00547C8A">
        <w:rPr>
          <w:color w:val="000000"/>
          <w:sz w:val="28"/>
          <w:szCs w:val="28"/>
          <w:lang w:val="en-US" w:eastAsia="zh-CN"/>
        </w:rPr>
        <w:t xml:space="preserve">The containername and the path to the file </w:t>
      </w:r>
      <w:r w:rsidR="00117D79">
        <w:rPr>
          <w:color w:val="000000"/>
          <w:sz w:val="28"/>
          <w:szCs w:val="28"/>
          <w:lang w:val="en-US" w:eastAsia="zh-CN"/>
        </w:rPr>
        <w:t>for uploading are then passed as parameter</w:t>
      </w:r>
      <w:r w:rsidR="008027C3">
        <w:rPr>
          <w:color w:val="000000"/>
          <w:sz w:val="28"/>
          <w:szCs w:val="28"/>
          <w:lang w:val="en-US" w:eastAsia="zh-CN"/>
        </w:rPr>
        <w:t>s</w:t>
      </w:r>
      <w:r w:rsidR="00117D79">
        <w:rPr>
          <w:color w:val="000000"/>
          <w:sz w:val="28"/>
          <w:szCs w:val="28"/>
          <w:lang w:val="en-US" w:eastAsia="zh-CN"/>
        </w:rPr>
        <w:t xml:space="preserve"> to the function.</w:t>
      </w:r>
    </w:p>
    <w:p w14:paraId="58C4B014" w14:textId="6FCD6D1B" w:rsidR="00FF1644" w:rsidRDefault="00FF1644" w:rsidP="00FF1644">
      <w:pPr>
        <w:rPr>
          <w:lang w:val="en-US"/>
        </w:rPr>
      </w:pPr>
    </w:p>
    <w:p w14:paraId="3F5917C9" w14:textId="77777777" w:rsidR="00CA3C0A" w:rsidRDefault="00CA3C0A" w:rsidP="00CA3C0A">
      <w:pPr>
        <w:autoSpaceDE w:val="0"/>
        <w:autoSpaceDN w:val="0"/>
        <w:adjustRightInd w:val="0"/>
        <w:rPr>
          <w:rFonts w:ascii="Consolas" w:hAnsi="Consolas" w:cs="Consolas"/>
          <w:color w:val="000000"/>
          <w:sz w:val="19"/>
          <w:szCs w:val="19"/>
          <w:lang w:val="en-US" w:eastAsia="zh-CN"/>
        </w:rPr>
      </w:pPr>
    </w:p>
    <w:p w14:paraId="57F25BA6"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This can be specific by the tutor:</w:t>
      </w:r>
    </w:p>
    <w:p w14:paraId="07B2E326"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w:t>
      </w:r>
      <w:r>
        <w:rPr>
          <w:rFonts w:ascii="Consolas" w:hAnsi="Consolas" w:cs="Consolas"/>
          <w:color w:val="008000"/>
          <w:sz w:val="19"/>
          <w:szCs w:val="19"/>
          <w:lang w:val="en-US" w:eastAsia="zh-CN"/>
        </w:rPr>
        <w:t>// e.g. Tutor select Course - Module - Upload</w:t>
      </w:r>
    </w:p>
    <w:p w14:paraId="74C0D53C"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List&lt;</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 xml:space="preserve">&gt; modules = </w:t>
      </w:r>
      <w:r>
        <w:rPr>
          <w:rFonts w:ascii="Consolas" w:hAnsi="Consolas" w:cs="Consolas"/>
          <w:color w:val="0000FF"/>
          <w:sz w:val="19"/>
          <w:szCs w:val="19"/>
          <w:lang w:val="en-US" w:eastAsia="zh-CN"/>
        </w:rPr>
        <w:t>new</w:t>
      </w:r>
      <w:r>
        <w:rPr>
          <w:rFonts w:ascii="Consolas" w:hAnsi="Consolas" w:cs="Consolas"/>
          <w:color w:val="000000"/>
          <w:sz w:val="19"/>
          <w:szCs w:val="19"/>
          <w:lang w:val="en-US" w:eastAsia="zh-CN"/>
        </w:rPr>
        <w:t xml:space="preserve"> List&lt;</w:t>
      </w:r>
      <w:r>
        <w:rPr>
          <w:rFonts w:ascii="Consolas" w:hAnsi="Consolas" w:cs="Consolas"/>
          <w:color w:val="0000FF"/>
          <w:sz w:val="19"/>
          <w:szCs w:val="19"/>
          <w:lang w:val="en-US" w:eastAsia="zh-CN"/>
        </w:rPr>
        <w:t>string</w:t>
      </w:r>
      <w:r>
        <w:rPr>
          <w:rFonts w:ascii="Consolas" w:hAnsi="Consolas" w:cs="Consolas"/>
          <w:color w:val="000000"/>
          <w:sz w:val="19"/>
          <w:szCs w:val="19"/>
          <w:lang w:val="en-US" w:eastAsia="zh-CN"/>
        </w:rPr>
        <w:t>&gt;();</w:t>
      </w:r>
    </w:p>
    <w:p w14:paraId="24C153FD"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modules.Add(</w:t>
      </w:r>
      <w:r>
        <w:rPr>
          <w:rFonts w:ascii="Consolas" w:hAnsi="Consolas" w:cs="Consolas"/>
          <w:color w:val="A31515"/>
          <w:sz w:val="19"/>
          <w:szCs w:val="19"/>
          <w:lang w:val="en-US" w:eastAsia="zh-CN"/>
        </w:rPr>
        <w:t>"learningmaterialadb"</w:t>
      </w:r>
      <w:r>
        <w:rPr>
          <w:rFonts w:ascii="Consolas" w:hAnsi="Consolas" w:cs="Consolas"/>
          <w:color w:val="000000"/>
          <w:sz w:val="19"/>
          <w:szCs w:val="19"/>
          <w:lang w:val="en-US" w:eastAsia="zh-CN"/>
        </w:rPr>
        <w:t>);</w:t>
      </w:r>
    </w:p>
    <w:p w14:paraId="27BFC7AF"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modules.Add(</w:t>
      </w:r>
      <w:r>
        <w:rPr>
          <w:rFonts w:ascii="Consolas" w:hAnsi="Consolas" w:cs="Consolas"/>
          <w:color w:val="A31515"/>
          <w:sz w:val="19"/>
          <w:szCs w:val="19"/>
          <w:lang w:val="en-US" w:eastAsia="zh-CN"/>
        </w:rPr>
        <w:t>"learningmaterialsdd"</w:t>
      </w:r>
      <w:r>
        <w:rPr>
          <w:rFonts w:ascii="Consolas" w:hAnsi="Consolas" w:cs="Consolas"/>
          <w:color w:val="000000"/>
          <w:sz w:val="19"/>
          <w:szCs w:val="19"/>
          <w:lang w:val="en-US" w:eastAsia="zh-CN"/>
        </w:rPr>
        <w:t>);</w:t>
      </w:r>
    </w:p>
    <w:p w14:paraId="035C55F3"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modules.Add(</w:t>
      </w:r>
      <w:r>
        <w:rPr>
          <w:rFonts w:ascii="Consolas" w:hAnsi="Consolas" w:cs="Consolas"/>
          <w:color w:val="A31515"/>
          <w:sz w:val="19"/>
          <w:szCs w:val="19"/>
          <w:lang w:val="en-US" w:eastAsia="zh-CN"/>
        </w:rPr>
        <w:t>"learningmaterialml"</w:t>
      </w:r>
      <w:r>
        <w:rPr>
          <w:rFonts w:ascii="Consolas" w:hAnsi="Consolas" w:cs="Consolas"/>
          <w:color w:val="000000"/>
          <w:sz w:val="19"/>
          <w:szCs w:val="19"/>
          <w:lang w:val="en-US" w:eastAsia="zh-CN"/>
        </w:rPr>
        <w:t>);</w:t>
      </w:r>
    </w:p>
    <w:p w14:paraId="085A08CC" w14:textId="77777777" w:rsidR="00CA3C0A" w:rsidRDefault="00CA3C0A" w:rsidP="00CA3C0A">
      <w:pPr>
        <w:autoSpaceDE w:val="0"/>
        <w:autoSpaceDN w:val="0"/>
        <w:adjustRightInd w:val="0"/>
        <w:rPr>
          <w:rFonts w:ascii="Consolas" w:hAnsi="Consolas" w:cs="Consolas"/>
          <w:color w:val="000000"/>
          <w:sz w:val="19"/>
          <w:szCs w:val="19"/>
          <w:lang w:val="en-US" w:eastAsia="zh-CN"/>
        </w:rPr>
      </w:pPr>
    </w:p>
    <w:p w14:paraId="01103276" w14:textId="77777777" w:rsidR="00CA3C0A" w:rsidRDefault="00CA3C0A" w:rsidP="00CA3C0A">
      <w:pPr>
        <w:autoSpaceDE w:val="0"/>
        <w:autoSpaceDN w:val="0"/>
        <w:adjustRightInd w:val="0"/>
        <w:rPr>
          <w:rFonts w:ascii="Consolas" w:hAnsi="Consolas" w:cs="Consolas"/>
          <w:color w:val="000000"/>
          <w:sz w:val="19"/>
          <w:szCs w:val="19"/>
          <w:lang w:val="en-US" w:eastAsia="zh-CN"/>
        </w:rPr>
      </w:pPr>
    </w:p>
    <w:p w14:paraId="656C7CC2"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UploadMaterial(modules[0], </w:t>
      </w:r>
      <w:r>
        <w:rPr>
          <w:rFonts w:ascii="Consolas" w:hAnsi="Consolas" w:cs="Consolas"/>
          <w:color w:val="A31515"/>
          <w:sz w:val="19"/>
          <w:szCs w:val="19"/>
          <w:lang w:val="en-US" w:eastAsia="zh-CN"/>
        </w:rPr>
        <w:t>"D:/ADB Blob/ADB/ADB Week 01 - Stored Procedures - Part I.pdf"</w:t>
      </w:r>
      <w:r>
        <w:rPr>
          <w:rFonts w:ascii="Consolas" w:hAnsi="Consolas" w:cs="Consolas"/>
          <w:color w:val="000000"/>
          <w:sz w:val="19"/>
          <w:szCs w:val="19"/>
          <w:lang w:val="en-US" w:eastAsia="zh-CN"/>
        </w:rPr>
        <w:t>);</w:t>
      </w:r>
    </w:p>
    <w:p w14:paraId="0DFAF88B"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UploadMaterial(modules[1], </w:t>
      </w:r>
      <w:r>
        <w:rPr>
          <w:rFonts w:ascii="Consolas" w:hAnsi="Consolas" w:cs="Consolas"/>
          <w:color w:val="A31515"/>
          <w:sz w:val="19"/>
          <w:szCs w:val="19"/>
          <w:lang w:val="en-US" w:eastAsia="zh-CN"/>
        </w:rPr>
        <w:t>"D:/ADB Blob/SDD/01-2 - Introduction to Agile(1).pptx"</w:t>
      </w:r>
      <w:r>
        <w:rPr>
          <w:rFonts w:ascii="Consolas" w:hAnsi="Consolas" w:cs="Consolas"/>
          <w:color w:val="000000"/>
          <w:sz w:val="19"/>
          <w:szCs w:val="19"/>
          <w:lang w:val="en-US" w:eastAsia="zh-CN"/>
        </w:rPr>
        <w:t>);</w:t>
      </w:r>
    </w:p>
    <w:p w14:paraId="701DB82C" w14:textId="77777777" w:rsidR="00CA3C0A" w:rsidRDefault="00CA3C0A" w:rsidP="00CA3C0A">
      <w:pPr>
        <w:autoSpaceDE w:val="0"/>
        <w:autoSpaceDN w:val="0"/>
        <w:adjustRightInd w:val="0"/>
        <w:rPr>
          <w:rFonts w:ascii="Consolas" w:hAnsi="Consolas" w:cs="Consolas"/>
          <w:color w:val="000000"/>
          <w:sz w:val="19"/>
          <w:szCs w:val="19"/>
          <w:lang w:val="en-US" w:eastAsia="zh-CN"/>
        </w:rPr>
      </w:pPr>
      <w:r>
        <w:rPr>
          <w:rFonts w:ascii="Consolas" w:hAnsi="Consolas" w:cs="Consolas"/>
          <w:color w:val="000000"/>
          <w:sz w:val="19"/>
          <w:szCs w:val="19"/>
          <w:lang w:val="en-US" w:eastAsia="zh-CN"/>
        </w:rPr>
        <w:t xml:space="preserve">            UploadMaterial(modules[2], </w:t>
      </w:r>
      <w:r>
        <w:rPr>
          <w:rFonts w:ascii="Consolas" w:hAnsi="Consolas" w:cs="Consolas"/>
          <w:color w:val="A31515"/>
          <w:sz w:val="19"/>
          <w:szCs w:val="19"/>
          <w:lang w:val="en-US" w:eastAsia="zh-CN"/>
        </w:rPr>
        <w:t>"D:/ADB Blob/ML/Lecture 0 - Intro to ML &amp; DM_PET.pptx"</w:t>
      </w:r>
      <w:r>
        <w:rPr>
          <w:rFonts w:ascii="Consolas" w:hAnsi="Consolas" w:cs="Consolas"/>
          <w:color w:val="000000"/>
          <w:sz w:val="19"/>
          <w:szCs w:val="19"/>
          <w:lang w:val="en-US" w:eastAsia="zh-CN"/>
        </w:rPr>
        <w:t>);</w:t>
      </w:r>
    </w:p>
    <w:p w14:paraId="3F2F5B5B" w14:textId="3CCDA2FE" w:rsidR="008027C3" w:rsidRDefault="008027C3">
      <w:pPr>
        <w:rPr>
          <w:rFonts w:ascii="Consolas" w:hAnsi="Consolas" w:cs="Consolas"/>
          <w:color w:val="000000"/>
          <w:sz w:val="19"/>
          <w:szCs w:val="19"/>
          <w:lang w:val="en-US" w:eastAsia="zh-CN"/>
        </w:rPr>
      </w:pPr>
      <w:r>
        <w:rPr>
          <w:rFonts w:ascii="Consolas" w:hAnsi="Consolas" w:cs="Consolas"/>
          <w:color w:val="000000"/>
          <w:sz w:val="19"/>
          <w:szCs w:val="19"/>
          <w:lang w:val="en-US" w:eastAsia="zh-CN"/>
        </w:rPr>
        <w:br w:type="page"/>
      </w:r>
    </w:p>
    <w:p w14:paraId="37F2C8E9" w14:textId="0CD7519F" w:rsidR="00CA3C0A" w:rsidRDefault="00555F3E" w:rsidP="00CA3C0A">
      <w:pPr>
        <w:autoSpaceDE w:val="0"/>
        <w:autoSpaceDN w:val="0"/>
        <w:adjustRightInd w:val="0"/>
        <w:rPr>
          <w:color w:val="000000"/>
          <w:sz w:val="28"/>
          <w:szCs w:val="28"/>
          <w:lang w:val="en-US" w:eastAsia="zh-CN"/>
        </w:rPr>
      </w:pPr>
      <w:r>
        <w:rPr>
          <w:color w:val="000000"/>
          <w:sz w:val="28"/>
          <w:szCs w:val="28"/>
          <w:lang w:val="en-US" w:eastAsia="zh-CN"/>
        </w:rPr>
        <w:lastRenderedPageBreak/>
        <w:t xml:space="preserve">This is the Response page that shown up after a successful uploading process. </w:t>
      </w:r>
    </w:p>
    <w:p w14:paraId="4A8A6C54" w14:textId="77777777" w:rsidR="00EC00A1" w:rsidRDefault="00EC00A1" w:rsidP="00CA3C0A">
      <w:pPr>
        <w:autoSpaceDE w:val="0"/>
        <w:autoSpaceDN w:val="0"/>
        <w:adjustRightInd w:val="0"/>
        <w:rPr>
          <w:rFonts w:ascii="Consolas" w:hAnsi="Consolas" w:cs="Consolas"/>
          <w:color w:val="000000"/>
          <w:sz w:val="19"/>
          <w:szCs w:val="19"/>
          <w:lang w:val="en-US" w:eastAsia="zh-CN"/>
        </w:rPr>
      </w:pPr>
    </w:p>
    <w:p w14:paraId="05DEB6AF" w14:textId="77777777" w:rsidR="00EC00A1" w:rsidRDefault="00555F3E" w:rsidP="00CA3C0A">
      <w:pPr>
        <w:rPr>
          <w:lang w:val="en-US"/>
        </w:rPr>
      </w:pPr>
      <w:r>
        <w:rPr>
          <w:noProof/>
          <w:lang w:val="en-US"/>
        </w:rPr>
        <w:drawing>
          <wp:inline distT="0" distB="0" distL="0" distR="0" wp14:anchorId="6B2582DD" wp14:editId="4A2BB0A7">
            <wp:extent cx="5274310" cy="2194560"/>
            <wp:effectExtent l="0" t="0" r="2540" b="0"/>
            <wp:docPr id="1800738528" name="Picture 1800738528" descr="Graphical user interface,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38528" name="Picture 1800738528" descr="Graphical user interface, timeline&#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2194560"/>
                    </a:xfrm>
                    <a:prstGeom prst="rect">
                      <a:avLst/>
                    </a:prstGeom>
                    <a:noFill/>
                    <a:ln>
                      <a:noFill/>
                    </a:ln>
                  </pic:spPr>
                </pic:pic>
              </a:graphicData>
            </a:graphic>
          </wp:inline>
        </w:drawing>
      </w:r>
    </w:p>
    <w:p w14:paraId="1134480E" w14:textId="77777777" w:rsidR="00EC00A1" w:rsidRDefault="00EC00A1" w:rsidP="00CA3C0A">
      <w:pPr>
        <w:rPr>
          <w:lang w:val="en-US"/>
        </w:rPr>
      </w:pPr>
    </w:p>
    <w:p w14:paraId="78F2D2D3" w14:textId="64E9731B" w:rsidR="007F77F7" w:rsidRDefault="007F77F7" w:rsidP="007F77F7">
      <w:pPr>
        <w:autoSpaceDE w:val="0"/>
        <w:autoSpaceDN w:val="0"/>
        <w:adjustRightInd w:val="0"/>
        <w:rPr>
          <w:color w:val="000000"/>
          <w:sz w:val="28"/>
          <w:szCs w:val="28"/>
          <w:lang w:val="en-US" w:eastAsia="zh-CN"/>
        </w:rPr>
      </w:pPr>
      <w:r>
        <w:rPr>
          <w:color w:val="000000"/>
          <w:sz w:val="28"/>
          <w:szCs w:val="28"/>
          <w:lang w:val="en-US" w:eastAsia="zh-CN"/>
        </w:rPr>
        <w:t>This is where the ML Lecture 0 powerpoint slides are stored in the Azure Blob Storage</w:t>
      </w:r>
      <w:r w:rsidR="00062358">
        <w:rPr>
          <w:color w:val="000000"/>
          <w:sz w:val="28"/>
          <w:szCs w:val="28"/>
          <w:lang w:val="en-US" w:eastAsia="zh-CN"/>
        </w:rPr>
        <w:t>.</w:t>
      </w:r>
    </w:p>
    <w:p w14:paraId="69FD6EC8" w14:textId="77777777" w:rsidR="007F77F7" w:rsidRDefault="007F77F7" w:rsidP="00CA3C0A">
      <w:pPr>
        <w:rPr>
          <w:lang w:val="en-US"/>
        </w:rPr>
      </w:pPr>
    </w:p>
    <w:p w14:paraId="3A8CB07B" w14:textId="77777777" w:rsidR="007F77F7" w:rsidRDefault="007F77F7" w:rsidP="00CA3C0A">
      <w:pPr>
        <w:rPr>
          <w:lang w:val="en-US"/>
        </w:rPr>
      </w:pPr>
    </w:p>
    <w:p w14:paraId="52070E0A" w14:textId="77777777" w:rsidR="00C86D42" w:rsidRDefault="007F77F7" w:rsidP="00CA3C0A">
      <w:pPr>
        <w:rPr>
          <w:lang w:val="en-US"/>
        </w:rPr>
      </w:pPr>
      <w:r>
        <w:rPr>
          <w:noProof/>
          <w:lang w:val="en-US"/>
        </w:rPr>
        <w:drawing>
          <wp:inline distT="0" distB="0" distL="0" distR="0" wp14:anchorId="03E4AB7B" wp14:editId="311B909B">
            <wp:extent cx="5259705" cy="1579880"/>
            <wp:effectExtent l="0" t="0" r="0" b="1270"/>
            <wp:docPr id="1800738529" name="Picture 1800738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59705" cy="1579880"/>
                    </a:xfrm>
                    <a:prstGeom prst="rect">
                      <a:avLst/>
                    </a:prstGeom>
                    <a:noFill/>
                    <a:ln>
                      <a:noFill/>
                    </a:ln>
                  </pic:spPr>
                </pic:pic>
              </a:graphicData>
            </a:graphic>
          </wp:inline>
        </w:drawing>
      </w:r>
    </w:p>
    <w:p w14:paraId="221A47B9" w14:textId="77777777" w:rsidR="00C86D42" w:rsidRDefault="00C86D42" w:rsidP="00CA3C0A">
      <w:pPr>
        <w:rPr>
          <w:lang w:val="en-US"/>
        </w:rPr>
      </w:pPr>
    </w:p>
    <w:p w14:paraId="20BCB14C" w14:textId="77777777" w:rsidR="00C86D42" w:rsidRDefault="00C86D42" w:rsidP="00CA3C0A">
      <w:pPr>
        <w:rPr>
          <w:lang w:val="en-US"/>
        </w:rPr>
      </w:pPr>
    </w:p>
    <w:p w14:paraId="44AA9BE4" w14:textId="6F05190A" w:rsidR="00084B23" w:rsidRDefault="00C86D42" w:rsidP="00084B23">
      <w:pPr>
        <w:autoSpaceDE w:val="0"/>
        <w:autoSpaceDN w:val="0"/>
        <w:adjustRightInd w:val="0"/>
        <w:rPr>
          <w:color w:val="000000"/>
          <w:sz w:val="28"/>
          <w:szCs w:val="28"/>
          <w:lang w:val="en-US" w:eastAsia="zh-CN"/>
        </w:rPr>
      </w:pPr>
      <w:r>
        <w:rPr>
          <w:color w:val="000000"/>
          <w:sz w:val="28"/>
          <w:szCs w:val="28"/>
          <w:lang w:val="en-US" w:eastAsia="zh-CN"/>
        </w:rPr>
        <w:t xml:space="preserve">Upon uploading the file, a </w:t>
      </w:r>
      <w:r w:rsidR="00084B23">
        <w:rPr>
          <w:color w:val="000000"/>
          <w:sz w:val="28"/>
          <w:szCs w:val="28"/>
          <w:lang w:val="en-US" w:eastAsia="zh-CN"/>
        </w:rPr>
        <w:t>SQL</w:t>
      </w:r>
      <w:r w:rsidR="001255E3">
        <w:rPr>
          <w:color w:val="000000"/>
          <w:sz w:val="28"/>
          <w:szCs w:val="28"/>
          <w:lang w:val="en-US" w:eastAsia="zh-CN"/>
        </w:rPr>
        <w:t xml:space="preserve"> INSERT</w:t>
      </w:r>
      <w:r w:rsidR="00084B23">
        <w:rPr>
          <w:color w:val="000000"/>
          <w:sz w:val="28"/>
          <w:szCs w:val="28"/>
          <w:lang w:val="en-US" w:eastAsia="zh-CN"/>
        </w:rPr>
        <w:t xml:space="preserve"> query is also </w:t>
      </w:r>
      <w:r w:rsidR="001255E3">
        <w:rPr>
          <w:color w:val="000000"/>
          <w:sz w:val="28"/>
          <w:szCs w:val="28"/>
          <w:lang w:val="en-US" w:eastAsia="zh-CN"/>
        </w:rPr>
        <w:t xml:space="preserve">generated and run, the example of the </w:t>
      </w:r>
      <w:r w:rsidR="009E644A">
        <w:rPr>
          <w:color w:val="000000"/>
          <w:sz w:val="28"/>
          <w:szCs w:val="28"/>
          <w:lang w:val="en-US" w:eastAsia="zh-CN"/>
        </w:rPr>
        <w:t>adding a new M</w:t>
      </w:r>
      <w:r w:rsidR="00254ABE">
        <w:rPr>
          <w:color w:val="000000"/>
          <w:sz w:val="28"/>
          <w:szCs w:val="28"/>
          <w:lang w:val="en-US" w:eastAsia="zh-CN"/>
        </w:rPr>
        <w:t>achine Learning learning material query is below:</w:t>
      </w:r>
    </w:p>
    <w:p w14:paraId="7A0D2F17" w14:textId="77777777" w:rsidR="00084B23" w:rsidRDefault="00084B23" w:rsidP="00084B23">
      <w:pPr>
        <w:autoSpaceDE w:val="0"/>
        <w:autoSpaceDN w:val="0"/>
        <w:adjustRightInd w:val="0"/>
        <w:rPr>
          <w:color w:val="000000"/>
          <w:sz w:val="28"/>
          <w:szCs w:val="28"/>
          <w:lang w:val="en-US" w:eastAsia="zh-CN"/>
        </w:rPr>
      </w:pPr>
    </w:p>
    <w:p w14:paraId="24159411" w14:textId="0F121B36" w:rsidR="00084B23" w:rsidRDefault="00084B23" w:rsidP="00084B23">
      <w:pPr>
        <w:autoSpaceDE w:val="0"/>
        <w:autoSpaceDN w:val="0"/>
        <w:adjustRightInd w:val="0"/>
        <w:rPr>
          <w:rFonts w:ascii="Consolas" w:hAnsi="Consolas" w:cs="Consolas"/>
          <w:color w:val="000000"/>
          <w:sz w:val="19"/>
          <w:szCs w:val="19"/>
          <w:lang w:val="en-US" w:eastAsia="zh-CN"/>
        </w:rPr>
      </w:pPr>
      <w:r>
        <w:rPr>
          <w:rFonts w:ascii="Consolas" w:hAnsi="Consolas" w:cs="Consolas"/>
          <w:color w:val="0000FF"/>
          <w:sz w:val="19"/>
          <w:szCs w:val="19"/>
          <w:lang w:val="en-US" w:eastAsia="zh-CN"/>
        </w:rPr>
        <w:t>SELECT</w:t>
      </w:r>
      <w:r>
        <w:rPr>
          <w:rFonts w:ascii="Consolas" w:hAnsi="Consolas" w:cs="Consolas"/>
          <w:color w:val="000000"/>
          <w:sz w:val="19"/>
          <w:szCs w:val="19"/>
          <w:lang w:val="en-US" w:eastAsia="zh-CN"/>
        </w:rPr>
        <w:t xml:space="preserve"> 3</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cture 1'</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r Toh'</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Machine Learning'</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Lecture'</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r>
        <w:rPr>
          <w:rFonts w:ascii="Consolas" w:hAnsi="Consolas" w:cs="Consolas"/>
          <w:color w:val="FF0000"/>
          <w:sz w:val="19"/>
          <w:szCs w:val="19"/>
          <w:lang w:val="en-US" w:eastAsia="zh-CN"/>
        </w:rPr>
        <w:t>'Please look through the lecture before the lesson starts'</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w:t>
      </w:r>
    </w:p>
    <w:p w14:paraId="6ADE05AC" w14:textId="77777777" w:rsidR="00084B23" w:rsidRDefault="00084B23" w:rsidP="00084B23">
      <w:pPr>
        <w:autoSpaceDE w:val="0"/>
        <w:autoSpaceDN w:val="0"/>
        <w:adjustRightInd w:val="0"/>
        <w:rPr>
          <w:rFonts w:ascii="Consolas" w:hAnsi="Consolas" w:cs="Consolas"/>
          <w:color w:val="000000"/>
          <w:sz w:val="19"/>
          <w:szCs w:val="19"/>
          <w:lang w:val="en-US" w:eastAsia="zh-CN"/>
        </w:rPr>
      </w:pPr>
      <w:r>
        <w:rPr>
          <w:rFonts w:ascii="Consolas" w:hAnsi="Consolas" w:cs="Consolas"/>
          <w:color w:val="FF0000"/>
          <w:sz w:val="19"/>
          <w:szCs w:val="19"/>
          <w:lang w:val="en-US" w:eastAsia="zh-CN"/>
        </w:rPr>
        <w:t>'https://chenhanadbassignment2.blob.core.windows.net/learningmaterialml/Lecture 0 - Intro to ML &amp; DM_PET.pptx'</w:t>
      </w:r>
      <w:r>
        <w:rPr>
          <w:rFonts w:ascii="Consolas" w:hAnsi="Consolas" w:cs="Consolas"/>
          <w:color w:val="808080"/>
          <w:sz w:val="19"/>
          <w:szCs w:val="19"/>
          <w:lang w:val="en-US" w:eastAsia="zh-CN"/>
        </w:rPr>
        <w:t>,</w:t>
      </w:r>
    </w:p>
    <w:p w14:paraId="628C8BD9" w14:textId="77777777" w:rsidR="00084B23" w:rsidRDefault="00084B23" w:rsidP="00084B23">
      <w:pPr>
        <w:autoSpaceDE w:val="0"/>
        <w:autoSpaceDN w:val="0"/>
        <w:adjustRightInd w:val="0"/>
        <w:rPr>
          <w:rFonts w:ascii="Consolas" w:hAnsi="Consolas" w:cs="Consolas"/>
          <w:color w:val="000000"/>
          <w:sz w:val="19"/>
          <w:szCs w:val="19"/>
          <w:lang w:val="en-US" w:eastAsia="zh-CN"/>
        </w:rPr>
      </w:pPr>
      <w:r>
        <w:rPr>
          <w:rFonts w:ascii="Consolas" w:hAnsi="Consolas" w:cs="Consolas"/>
          <w:color w:val="FF0000"/>
          <w:sz w:val="19"/>
          <w:szCs w:val="19"/>
          <w:lang w:val="en-US" w:eastAsia="zh-CN"/>
        </w:rPr>
        <w:t>'2022/2/7 5:00:00 PM'</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2022/2/8 10:00:00 am'</w:t>
      </w:r>
      <w:r>
        <w:rPr>
          <w:rFonts w:ascii="Consolas" w:hAnsi="Consolas" w:cs="Consolas"/>
          <w:color w:val="808080"/>
          <w:sz w:val="19"/>
          <w:szCs w:val="19"/>
          <w:lang w:val="en-US" w:eastAsia="zh-CN"/>
        </w:rPr>
        <w:t>,</w:t>
      </w:r>
      <w:r>
        <w:rPr>
          <w:rFonts w:ascii="Consolas" w:hAnsi="Consolas" w:cs="Consolas"/>
          <w:color w:val="FF0000"/>
          <w:sz w:val="19"/>
          <w:szCs w:val="19"/>
          <w:lang w:val="en-US" w:eastAsia="zh-CN"/>
        </w:rPr>
        <w:t>'No'</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3</w:t>
      </w:r>
      <w:r>
        <w:rPr>
          <w:rFonts w:ascii="Consolas" w:hAnsi="Consolas" w:cs="Consolas"/>
          <w:color w:val="808080"/>
          <w:sz w:val="19"/>
          <w:szCs w:val="19"/>
          <w:lang w:val="en-US" w:eastAsia="zh-CN"/>
        </w:rPr>
        <w:t>,</w:t>
      </w:r>
      <w:r>
        <w:rPr>
          <w:rFonts w:ascii="Consolas" w:hAnsi="Consolas" w:cs="Consolas"/>
          <w:color w:val="000000"/>
          <w:sz w:val="19"/>
          <w:szCs w:val="19"/>
          <w:lang w:val="en-US" w:eastAsia="zh-CN"/>
        </w:rPr>
        <w:t xml:space="preserve"> 3 </w:t>
      </w:r>
    </w:p>
    <w:p w14:paraId="5741794B" w14:textId="44DDE11E" w:rsidR="00C86D42" w:rsidRDefault="00C86D42" w:rsidP="00CA3C0A">
      <w:pPr>
        <w:rPr>
          <w:color w:val="000000"/>
          <w:sz w:val="28"/>
          <w:szCs w:val="28"/>
          <w:lang w:val="en-US" w:eastAsia="zh-CN"/>
        </w:rPr>
      </w:pPr>
    </w:p>
    <w:p w14:paraId="2C4AA148" w14:textId="043B14B7" w:rsidR="00254ABE" w:rsidRDefault="00254ABE" w:rsidP="00CA3C0A">
      <w:pPr>
        <w:rPr>
          <w:color w:val="000000"/>
          <w:sz w:val="28"/>
          <w:szCs w:val="28"/>
          <w:lang w:val="en-US" w:eastAsia="zh-CN"/>
        </w:rPr>
      </w:pPr>
      <w:r>
        <w:rPr>
          <w:color w:val="000000"/>
          <w:sz w:val="28"/>
          <w:szCs w:val="28"/>
          <w:lang w:val="en-US" w:eastAsia="zh-CN"/>
        </w:rPr>
        <w:t>Where the filename will be the URL of the downloadable file on the Azure Blob Storage, as well as</w:t>
      </w:r>
      <w:r w:rsidR="008727F1">
        <w:rPr>
          <w:color w:val="000000"/>
          <w:sz w:val="28"/>
          <w:szCs w:val="28"/>
          <w:lang w:val="en-US" w:eastAsia="zh-CN"/>
        </w:rPr>
        <w:t xml:space="preserve"> some other values can be filled using C# codes such as DateTimeUploaded.</w:t>
      </w:r>
    </w:p>
    <w:p w14:paraId="03D3CC6A" w14:textId="6FF1C047" w:rsidR="00435167" w:rsidRPr="00D03E72" w:rsidRDefault="00C86D42">
      <w:pPr>
        <w:rPr>
          <w:color w:val="000000"/>
          <w:sz w:val="28"/>
          <w:szCs w:val="28"/>
          <w:lang w:val="en-US" w:eastAsia="zh-CN"/>
        </w:rPr>
      </w:pPr>
      <w:r>
        <w:rPr>
          <w:color w:val="000000"/>
          <w:sz w:val="28"/>
          <w:szCs w:val="28"/>
          <w:lang w:val="en-US" w:eastAsia="zh-CN"/>
        </w:rPr>
        <w:br w:type="page"/>
      </w:r>
    </w:p>
    <w:p w14:paraId="30FCBD54" w14:textId="2B96ACEC" w:rsidR="00435167" w:rsidRPr="00435167" w:rsidRDefault="00435167" w:rsidP="00435167">
      <w:pPr>
        <w:rPr>
          <w:lang w:val="en-US"/>
        </w:rPr>
      </w:pPr>
    </w:p>
    <w:p w14:paraId="538B1F35" w14:textId="33DF98EA" w:rsidR="00435167" w:rsidRPr="00677D32" w:rsidRDefault="00435167" w:rsidP="6EE10496">
      <w:pPr>
        <w:pStyle w:val="Heading2"/>
        <w:ind w:firstLine="720"/>
        <w:rPr>
          <w:rFonts w:asciiTheme="minorHAnsi" w:hAnsiTheme="minorHAnsi" w:cstheme="minorBidi"/>
        </w:rPr>
      </w:pPr>
      <w:bookmarkStart w:id="30" w:name="_Toc95100659"/>
      <w:r w:rsidRPr="3F202A51">
        <w:rPr>
          <w:rFonts w:asciiTheme="minorHAnsi" w:hAnsiTheme="minorHAnsi" w:cstheme="minorBidi"/>
        </w:rPr>
        <w:t xml:space="preserve">(iv) </w:t>
      </w:r>
      <w:r w:rsidR="00617866">
        <w:rPr>
          <w:rFonts w:asciiTheme="minorHAnsi" w:hAnsiTheme="minorHAnsi" w:cstheme="minorBidi"/>
        </w:rPr>
        <w:t>Keerthivasan</w:t>
      </w:r>
      <w:bookmarkEnd w:id="30"/>
    </w:p>
    <w:p w14:paraId="19F12234" w14:textId="0C7F1B7B" w:rsidR="002501CD" w:rsidRPr="002501CD" w:rsidRDefault="002501CD" w:rsidP="002501CD">
      <w:pPr>
        <w:pStyle w:val="Heading3"/>
        <w:ind w:left="720" w:firstLine="720"/>
        <w:rPr>
          <w:rFonts w:asciiTheme="minorHAnsi" w:hAnsiTheme="minorHAnsi" w:cstheme="minorBidi"/>
          <w:b w:val="0"/>
          <w:bCs w:val="0"/>
          <w:lang w:val="en-US"/>
        </w:rPr>
      </w:pPr>
      <w:bookmarkStart w:id="31" w:name="_Toc95100660"/>
      <w:r w:rsidRPr="247C5BC5">
        <w:rPr>
          <w:rFonts w:asciiTheme="minorHAnsi" w:hAnsiTheme="minorHAnsi" w:cstheme="minorBidi"/>
          <w:b w:val="0"/>
          <w:bCs w:val="0"/>
          <w:lang w:val="en-US"/>
        </w:rPr>
        <w:t>(i</w:t>
      </w:r>
      <w:r>
        <w:rPr>
          <w:rFonts w:asciiTheme="minorHAnsi" w:hAnsiTheme="minorHAnsi" w:cstheme="minorBidi"/>
          <w:b w:val="0"/>
          <w:bCs w:val="0"/>
          <w:lang w:val="en-US"/>
        </w:rPr>
        <w:t>v</w:t>
      </w:r>
      <w:r w:rsidRPr="247C5BC5">
        <w:rPr>
          <w:rFonts w:asciiTheme="minorHAnsi" w:hAnsiTheme="minorHAnsi" w:cstheme="minorBidi"/>
          <w:b w:val="0"/>
          <w:bCs w:val="0"/>
          <w:lang w:val="en-US"/>
        </w:rPr>
        <w:t xml:space="preserve">.i) </w:t>
      </w:r>
      <w:r w:rsidRPr="08A34A69">
        <w:rPr>
          <w:rFonts w:asciiTheme="minorHAnsi" w:hAnsiTheme="minorHAnsi" w:cstheme="minorBidi"/>
          <w:b w:val="0"/>
          <w:bCs w:val="0"/>
          <w:lang w:val="en-US"/>
        </w:rPr>
        <w:t>Implementation of</w:t>
      </w:r>
      <w:r w:rsidRPr="247C5BC5">
        <w:rPr>
          <w:rFonts w:asciiTheme="minorHAnsi" w:hAnsiTheme="minorHAnsi" w:cstheme="minorBidi"/>
          <w:b w:val="0"/>
          <w:bCs w:val="0"/>
          <w:lang w:val="en-US"/>
        </w:rPr>
        <w:t xml:space="preserve"> </w:t>
      </w:r>
      <w:r w:rsidRPr="441DEC2D">
        <w:rPr>
          <w:rFonts w:asciiTheme="minorHAnsi" w:hAnsiTheme="minorHAnsi" w:cstheme="minorBidi"/>
          <w:b w:val="0"/>
          <w:bCs w:val="0"/>
          <w:lang w:val="en-US"/>
        </w:rPr>
        <w:t xml:space="preserve">Denormalization </w:t>
      </w:r>
      <w:r w:rsidRPr="71C647F6">
        <w:rPr>
          <w:rFonts w:asciiTheme="minorHAnsi" w:hAnsiTheme="minorHAnsi" w:cstheme="minorBidi"/>
          <w:b w:val="0"/>
          <w:bCs w:val="0"/>
          <w:lang w:val="en-US"/>
        </w:rPr>
        <w:t>in Database</w:t>
      </w:r>
      <w:bookmarkEnd w:id="31"/>
    </w:p>
    <w:p w14:paraId="24AFDF33" w14:textId="6A70C1F5" w:rsidR="3F202A51" w:rsidRDefault="3F202A51" w:rsidP="709BA471"/>
    <w:p w14:paraId="4714A89B" w14:textId="3C5F20A3" w:rsidR="509F5C43" w:rsidRDefault="509F5C43" w:rsidP="509F5C43">
      <w:pPr>
        <w:spacing w:line="259" w:lineRule="auto"/>
        <w:rPr>
          <w:rFonts w:eastAsiaTheme="minorEastAsia"/>
        </w:rPr>
      </w:pPr>
    </w:p>
    <w:p w14:paraId="33C7EC37" w14:textId="68E09843" w:rsidR="61BC5C4C" w:rsidRDefault="496F9034" w:rsidP="61BC5C4C">
      <w:pPr>
        <w:spacing w:line="259" w:lineRule="auto"/>
        <w:rPr>
          <w:rFonts w:asciiTheme="minorHAnsi" w:eastAsiaTheme="minorEastAsia" w:hAnsiTheme="minorHAnsi" w:cstheme="minorBidi"/>
          <w:color w:val="000000" w:themeColor="text1"/>
          <w:sz w:val="22"/>
          <w:szCs w:val="22"/>
        </w:rPr>
      </w:pPr>
      <w:r w:rsidRPr="7DF921F2">
        <w:rPr>
          <w:rFonts w:asciiTheme="minorHAnsi" w:eastAsiaTheme="minorEastAsia" w:hAnsiTheme="minorHAnsi" w:cstheme="minorBidi"/>
          <w:b/>
          <w:bCs/>
          <w:color w:val="000000" w:themeColor="text1"/>
          <w:sz w:val="22"/>
          <w:szCs w:val="22"/>
        </w:rPr>
        <w:t>Quiz</w:t>
      </w:r>
      <w:r w:rsidRPr="7DF921F2">
        <w:rPr>
          <w:rFonts w:asciiTheme="minorHAnsi" w:eastAsiaTheme="minorEastAsia" w:hAnsiTheme="minorHAnsi" w:cstheme="minorBidi"/>
          <w:color w:val="000000" w:themeColor="text1"/>
          <w:sz w:val="22"/>
          <w:szCs w:val="22"/>
        </w:rPr>
        <w:t>(</w:t>
      </w:r>
      <w:r w:rsidRPr="008C2BF0">
        <w:rPr>
          <w:rFonts w:asciiTheme="minorHAnsi" w:eastAsiaTheme="minorEastAsia" w:hAnsiTheme="minorHAnsi" w:cstheme="minorBidi"/>
          <w:color w:val="000000" w:themeColor="text1"/>
          <w:sz w:val="22"/>
          <w:szCs w:val="22"/>
          <w:u w:val="single"/>
        </w:rPr>
        <w:t>QuizID</w:t>
      </w:r>
      <w:r w:rsidRPr="7DF921F2">
        <w:rPr>
          <w:rFonts w:asciiTheme="minorHAnsi" w:eastAsiaTheme="minorEastAsia" w:hAnsiTheme="minorHAnsi" w:cstheme="minorBidi"/>
          <w:color w:val="000000" w:themeColor="text1"/>
          <w:sz w:val="22"/>
          <w:szCs w:val="22"/>
        </w:rPr>
        <w:t>, &lt;ModuleID&gt;,HostID, Title, Summary, Type, Percentage, Published, CreatedAt, StartsAt, EndsAt</w:t>
      </w:r>
      <w:r w:rsidR="0F284B7D" w:rsidRPr="6D338E4B">
        <w:rPr>
          <w:rFonts w:asciiTheme="minorHAnsi" w:eastAsiaTheme="minorEastAsia" w:hAnsiTheme="minorHAnsi" w:cstheme="minorBidi"/>
          <w:color w:val="000000" w:themeColor="text1"/>
          <w:sz w:val="22"/>
          <w:szCs w:val="22"/>
        </w:rPr>
        <w:t xml:space="preserve">, </w:t>
      </w:r>
      <w:r w:rsidR="47A928B6" w:rsidRPr="0573558E">
        <w:rPr>
          <w:rFonts w:asciiTheme="minorHAnsi" w:eastAsiaTheme="minorEastAsia" w:hAnsiTheme="minorHAnsi" w:cstheme="minorBidi"/>
          <w:color w:val="000000" w:themeColor="text1"/>
          <w:sz w:val="22"/>
          <w:szCs w:val="22"/>
          <w:highlight w:val="yellow"/>
        </w:rPr>
        <w:t>ModuleName</w:t>
      </w:r>
      <w:r w:rsidRPr="4DB18B95">
        <w:rPr>
          <w:rFonts w:asciiTheme="minorHAnsi" w:eastAsiaTheme="minorEastAsia" w:hAnsiTheme="minorHAnsi" w:cstheme="minorBidi"/>
          <w:color w:val="000000" w:themeColor="text1"/>
          <w:sz w:val="22"/>
          <w:szCs w:val="22"/>
        </w:rPr>
        <w:t>)</w:t>
      </w:r>
    </w:p>
    <w:p w14:paraId="72B07C18" w14:textId="77777777" w:rsidR="00823047" w:rsidRDefault="00823047" w:rsidP="61BC5C4C">
      <w:pPr>
        <w:spacing w:line="259" w:lineRule="auto"/>
        <w:rPr>
          <w:rFonts w:asciiTheme="minorHAnsi" w:eastAsiaTheme="minorEastAsia" w:hAnsiTheme="minorHAnsi" w:cstheme="minorBidi"/>
          <w:color w:val="000000" w:themeColor="text1"/>
          <w:sz w:val="22"/>
          <w:szCs w:val="22"/>
        </w:rPr>
      </w:pPr>
    </w:p>
    <w:p w14:paraId="3FD406DD" w14:textId="49BA5B0E" w:rsidR="00823047" w:rsidRDefault="00823047" w:rsidP="61BC5C4C">
      <w:pPr>
        <w:spacing w:line="259" w:lineRule="auto"/>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There is denormalization between the </w:t>
      </w:r>
      <w:r w:rsidR="00F823C3">
        <w:rPr>
          <w:rFonts w:asciiTheme="minorHAnsi" w:eastAsiaTheme="minorEastAsia" w:hAnsiTheme="minorHAnsi" w:cstheme="minorBidi"/>
          <w:color w:val="000000" w:themeColor="text1"/>
          <w:sz w:val="22"/>
          <w:szCs w:val="22"/>
        </w:rPr>
        <w:t>Q</w:t>
      </w:r>
      <w:r>
        <w:rPr>
          <w:rFonts w:asciiTheme="minorHAnsi" w:eastAsiaTheme="minorEastAsia" w:hAnsiTheme="minorHAnsi" w:cstheme="minorBidi"/>
          <w:color w:val="000000" w:themeColor="text1"/>
          <w:sz w:val="22"/>
          <w:szCs w:val="22"/>
        </w:rPr>
        <w:t xml:space="preserve">uiz entity and the </w:t>
      </w:r>
      <w:r w:rsidR="00F823C3">
        <w:rPr>
          <w:rFonts w:asciiTheme="minorHAnsi" w:eastAsiaTheme="minorEastAsia" w:hAnsiTheme="minorHAnsi" w:cstheme="minorBidi"/>
          <w:color w:val="000000" w:themeColor="text1"/>
          <w:sz w:val="22"/>
          <w:szCs w:val="22"/>
        </w:rPr>
        <w:t>M</w:t>
      </w:r>
      <w:r>
        <w:rPr>
          <w:rFonts w:asciiTheme="minorHAnsi" w:eastAsiaTheme="minorEastAsia" w:hAnsiTheme="minorHAnsi" w:cstheme="minorBidi"/>
          <w:color w:val="000000" w:themeColor="text1"/>
          <w:sz w:val="22"/>
          <w:szCs w:val="22"/>
        </w:rPr>
        <w:t>odule entity</w:t>
      </w:r>
      <w:r w:rsidR="008F4CF9">
        <w:rPr>
          <w:rFonts w:asciiTheme="minorHAnsi" w:eastAsiaTheme="minorEastAsia" w:hAnsiTheme="minorHAnsi" w:cstheme="minorBidi"/>
          <w:color w:val="000000" w:themeColor="text1"/>
          <w:sz w:val="22"/>
          <w:szCs w:val="22"/>
        </w:rPr>
        <w:t>. This denormalization is done by duplication of non</w:t>
      </w:r>
      <w:r w:rsidR="00CC068B">
        <w:rPr>
          <w:rFonts w:asciiTheme="minorHAnsi" w:eastAsiaTheme="minorEastAsia" w:hAnsiTheme="minorHAnsi" w:cstheme="minorBidi"/>
          <w:color w:val="000000" w:themeColor="text1"/>
          <w:sz w:val="22"/>
          <w:szCs w:val="22"/>
        </w:rPr>
        <w:t xml:space="preserve">-key attribute of </w:t>
      </w:r>
      <w:r w:rsidR="009A2E13">
        <w:rPr>
          <w:rFonts w:asciiTheme="minorHAnsi" w:eastAsiaTheme="minorEastAsia" w:hAnsiTheme="minorHAnsi" w:cstheme="minorBidi"/>
          <w:color w:val="000000" w:themeColor="text1"/>
          <w:sz w:val="22"/>
          <w:szCs w:val="22"/>
        </w:rPr>
        <w:t>ModuleName</w:t>
      </w:r>
      <w:r w:rsidR="00E2396A">
        <w:rPr>
          <w:rFonts w:asciiTheme="minorHAnsi" w:eastAsiaTheme="minorEastAsia" w:hAnsiTheme="minorHAnsi" w:cstheme="minorBidi"/>
          <w:color w:val="000000" w:themeColor="text1"/>
          <w:sz w:val="22"/>
          <w:szCs w:val="22"/>
        </w:rPr>
        <w:t xml:space="preserve"> from module</w:t>
      </w:r>
      <w:r w:rsidR="00CC068B">
        <w:rPr>
          <w:rFonts w:asciiTheme="minorHAnsi" w:eastAsiaTheme="minorEastAsia" w:hAnsiTheme="minorHAnsi" w:cstheme="minorBidi"/>
          <w:color w:val="000000" w:themeColor="text1"/>
          <w:sz w:val="22"/>
          <w:szCs w:val="22"/>
        </w:rPr>
        <w:t xml:space="preserve"> to quiz with the specific aim of </w:t>
      </w:r>
      <w:r w:rsidR="00B64195">
        <w:rPr>
          <w:rFonts w:asciiTheme="minorHAnsi" w:eastAsiaTheme="minorEastAsia" w:hAnsiTheme="minorHAnsi" w:cstheme="minorBidi"/>
          <w:color w:val="000000" w:themeColor="text1"/>
          <w:sz w:val="22"/>
          <w:szCs w:val="22"/>
        </w:rPr>
        <w:t xml:space="preserve">reducing or removing joins as the ModuleName attribute is often used in queries </w:t>
      </w:r>
      <w:r w:rsidR="00161576">
        <w:rPr>
          <w:rFonts w:asciiTheme="minorHAnsi" w:eastAsiaTheme="minorEastAsia" w:hAnsiTheme="minorHAnsi" w:cstheme="minorBidi"/>
          <w:color w:val="000000" w:themeColor="text1"/>
          <w:sz w:val="22"/>
          <w:szCs w:val="22"/>
        </w:rPr>
        <w:t>to retrieve data</w:t>
      </w:r>
      <w:r w:rsidR="00986150">
        <w:rPr>
          <w:rFonts w:asciiTheme="minorHAnsi" w:eastAsiaTheme="minorEastAsia" w:hAnsiTheme="minorHAnsi" w:cstheme="minorBidi"/>
          <w:color w:val="000000" w:themeColor="text1"/>
          <w:sz w:val="22"/>
          <w:szCs w:val="22"/>
        </w:rPr>
        <w:t xml:space="preserve"> as the quiz and module entities are </w:t>
      </w:r>
      <w:r w:rsidR="002E66FD">
        <w:rPr>
          <w:rFonts w:asciiTheme="minorHAnsi" w:eastAsiaTheme="minorEastAsia" w:hAnsiTheme="minorHAnsi" w:cstheme="minorBidi"/>
          <w:color w:val="000000" w:themeColor="text1"/>
          <w:sz w:val="22"/>
          <w:szCs w:val="22"/>
        </w:rPr>
        <w:t>normally frequently referenced together</w:t>
      </w:r>
      <w:r w:rsidR="00161576">
        <w:rPr>
          <w:rFonts w:asciiTheme="minorHAnsi" w:eastAsiaTheme="minorEastAsia" w:hAnsiTheme="minorHAnsi" w:cstheme="minorBidi"/>
          <w:color w:val="000000" w:themeColor="text1"/>
          <w:sz w:val="22"/>
          <w:szCs w:val="22"/>
        </w:rPr>
        <w:t>.</w:t>
      </w:r>
      <w:r w:rsidR="00CB2577">
        <w:rPr>
          <w:rFonts w:asciiTheme="minorHAnsi" w:eastAsiaTheme="minorEastAsia" w:hAnsiTheme="minorHAnsi" w:cstheme="minorBidi"/>
          <w:color w:val="000000" w:themeColor="text1"/>
          <w:sz w:val="22"/>
          <w:szCs w:val="22"/>
        </w:rPr>
        <w:t xml:space="preserve"> Other non-key attributes in the module</w:t>
      </w:r>
      <w:r w:rsidR="004C708A">
        <w:rPr>
          <w:rFonts w:asciiTheme="minorHAnsi" w:eastAsiaTheme="minorEastAsia" w:hAnsiTheme="minorHAnsi" w:cstheme="minorBidi"/>
          <w:color w:val="000000" w:themeColor="text1"/>
          <w:sz w:val="22"/>
          <w:szCs w:val="22"/>
        </w:rPr>
        <w:t xml:space="preserve"> entity</w:t>
      </w:r>
      <w:r w:rsidR="00CB2577">
        <w:rPr>
          <w:rFonts w:asciiTheme="minorHAnsi" w:eastAsiaTheme="minorEastAsia" w:hAnsiTheme="minorHAnsi" w:cstheme="minorBidi"/>
          <w:color w:val="000000" w:themeColor="text1"/>
          <w:sz w:val="22"/>
          <w:szCs w:val="22"/>
        </w:rPr>
        <w:t xml:space="preserve"> such as</w:t>
      </w:r>
      <w:r w:rsidR="003C564F">
        <w:rPr>
          <w:rFonts w:asciiTheme="minorHAnsi" w:eastAsiaTheme="minorEastAsia" w:hAnsiTheme="minorHAnsi" w:cstheme="minorBidi"/>
          <w:color w:val="000000" w:themeColor="text1"/>
          <w:sz w:val="22"/>
          <w:szCs w:val="22"/>
        </w:rPr>
        <w:t xml:space="preserve"> credit unit will not be needed to be duplicated as it will not have much use in the quiz entity </w:t>
      </w:r>
      <w:r w:rsidR="00DF757B">
        <w:rPr>
          <w:rFonts w:asciiTheme="minorHAnsi" w:eastAsiaTheme="minorEastAsia" w:hAnsiTheme="minorHAnsi" w:cstheme="minorBidi"/>
          <w:color w:val="000000" w:themeColor="text1"/>
          <w:sz w:val="22"/>
          <w:szCs w:val="22"/>
        </w:rPr>
        <w:t>or help with removing of joins.</w:t>
      </w:r>
    </w:p>
    <w:p w14:paraId="14B828EC" w14:textId="77777777" w:rsidR="00B64195" w:rsidRDefault="00B64195" w:rsidP="61BC5C4C">
      <w:pPr>
        <w:spacing w:line="259" w:lineRule="auto"/>
        <w:rPr>
          <w:rFonts w:asciiTheme="minorHAnsi" w:eastAsiaTheme="minorEastAsia" w:hAnsiTheme="minorHAnsi" w:cstheme="minorBidi"/>
          <w:color w:val="000000" w:themeColor="text1"/>
          <w:sz w:val="22"/>
          <w:szCs w:val="22"/>
        </w:rPr>
      </w:pPr>
    </w:p>
    <w:p w14:paraId="459BACC4" w14:textId="414C04A1" w:rsidR="0072622A" w:rsidRDefault="002712D0" w:rsidP="61BC5C4C">
      <w:pPr>
        <w:spacing w:line="259" w:lineRule="auto"/>
        <w:rPr>
          <w:rFonts w:asciiTheme="minorHAnsi" w:eastAsiaTheme="minorEastAsia" w:hAnsiTheme="minorHAnsi" w:cstheme="minorBidi"/>
          <w:color w:val="000000" w:themeColor="text1"/>
          <w:sz w:val="22"/>
          <w:szCs w:val="22"/>
        </w:rPr>
      </w:pPr>
      <w:r w:rsidRPr="00FF6801">
        <w:rPr>
          <w:rFonts w:asciiTheme="minorHAnsi" w:eastAsiaTheme="minorEastAsia" w:hAnsiTheme="minorHAnsi" w:cstheme="minorBidi"/>
          <w:b/>
          <w:color w:val="000000" w:themeColor="text1"/>
          <w:sz w:val="22"/>
          <w:szCs w:val="22"/>
        </w:rPr>
        <w:t>QuizQuestion</w:t>
      </w:r>
      <w:r w:rsidRPr="002712D0">
        <w:rPr>
          <w:rFonts w:asciiTheme="minorHAnsi" w:eastAsiaTheme="minorEastAsia" w:hAnsiTheme="minorHAnsi" w:cstheme="minorBidi"/>
          <w:color w:val="000000" w:themeColor="text1"/>
          <w:sz w:val="22"/>
          <w:szCs w:val="22"/>
        </w:rPr>
        <w:t>(</w:t>
      </w:r>
      <w:r w:rsidRPr="002F67A4">
        <w:rPr>
          <w:rFonts w:asciiTheme="minorHAnsi" w:eastAsiaTheme="minorEastAsia" w:hAnsiTheme="minorHAnsi" w:cstheme="minorBidi"/>
          <w:color w:val="000000" w:themeColor="text1"/>
          <w:sz w:val="22"/>
          <w:szCs w:val="22"/>
          <w:u w:val="single"/>
        </w:rPr>
        <w:t>QuestionID, &lt;QuizID&gt;</w:t>
      </w:r>
      <w:r w:rsidRPr="002712D0">
        <w:rPr>
          <w:rFonts w:asciiTheme="minorHAnsi" w:eastAsiaTheme="minorEastAsia" w:hAnsiTheme="minorHAnsi" w:cstheme="minorBidi"/>
          <w:color w:val="000000" w:themeColor="text1"/>
          <w:sz w:val="22"/>
          <w:szCs w:val="22"/>
        </w:rPr>
        <w:t>, CategoryID, Type, Level, Score, Content</w:t>
      </w:r>
      <w:r w:rsidR="00FF6801">
        <w:rPr>
          <w:rFonts w:asciiTheme="minorHAnsi" w:eastAsiaTheme="minorEastAsia" w:hAnsiTheme="minorHAnsi" w:cstheme="minorBidi"/>
          <w:color w:val="000000" w:themeColor="text1"/>
          <w:sz w:val="22"/>
          <w:szCs w:val="22"/>
        </w:rPr>
        <w:t xml:space="preserve">, </w:t>
      </w:r>
      <w:r w:rsidR="00FF6801" w:rsidRPr="00FF6801">
        <w:rPr>
          <w:rFonts w:asciiTheme="minorHAnsi" w:eastAsiaTheme="minorEastAsia" w:hAnsiTheme="minorHAnsi" w:cstheme="minorBidi"/>
          <w:color w:val="000000" w:themeColor="text1"/>
          <w:sz w:val="22"/>
          <w:szCs w:val="22"/>
          <w:highlight w:val="yellow"/>
        </w:rPr>
        <w:t>Category</w:t>
      </w:r>
      <w:r w:rsidRPr="002712D0">
        <w:rPr>
          <w:rFonts w:asciiTheme="minorHAnsi" w:eastAsiaTheme="minorEastAsia" w:hAnsiTheme="minorHAnsi" w:cstheme="minorBidi"/>
          <w:color w:val="000000" w:themeColor="text1"/>
          <w:sz w:val="22"/>
          <w:szCs w:val="22"/>
        </w:rPr>
        <w:t>)</w:t>
      </w:r>
    </w:p>
    <w:p w14:paraId="3244465D" w14:textId="77777777" w:rsidR="00B64195" w:rsidRDefault="00B64195" w:rsidP="61BC5C4C">
      <w:pPr>
        <w:spacing w:line="259" w:lineRule="auto"/>
        <w:rPr>
          <w:rFonts w:asciiTheme="minorHAnsi" w:eastAsiaTheme="minorEastAsia" w:hAnsiTheme="minorHAnsi" w:cstheme="minorBidi"/>
          <w:color w:val="000000" w:themeColor="text1"/>
          <w:sz w:val="22"/>
          <w:szCs w:val="22"/>
        </w:rPr>
      </w:pPr>
    </w:p>
    <w:p w14:paraId="0CC0E989" w14:textId="22B585BD" w:rsidR="2EDF12CB" w:rsidRDefault="00F823C3" w:rsidP="2EDF12CB">
      <w:pPr>
        <w:spacing w:line="259" w:lineRule="auto"/>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There is denormalization between the QuizQuestion entity and the </w:t>
      </w:r>
      <w:r w:rsidR="00971B4E">
        <w:rPr>
          <w:rFonts w:asciiTheme="minorHAnsi" w:eastAsiaTheme="minorEastAsia" w:hAnsiTheme="minorHAnsi" w:cstheme="minorBidi"/>
          <w:color w:val="000000" w:themeColor="text1"/>
          <w:sz w:val="22"/>
          <w:szCs w:val="22"/>
        </w:rPr>
        <w:t>Qu</w:t>
      </w:r>
      <w:r w:rsidR="000B3ADB">
        <w:rPr>
          <w:rFonts w:asciiTheme="minorHAnsi" w:eastAsiaTheme="minorEastAsia" w:hAnsiTheme="minorHAnsi" w:cstheme="minorBidi"/>
          <w:color w:val="000000" w:themeColor="text1"/>
          <w:sz w:val="22"/>
          <w:szCs w:val="22"/>
        </w:rPr>
        <w:t>estion</w:t>
      </w:r>
      <w:r w:rsidR="00971B4E">
        <w:rPr>
          <w:rFonts w:asciiTheme="minorHAnsi" w:eastAsiaTheme="minorEastAsia" w:hAnsiTheme="minorHAnsi" w:cstheme="minorBidi"/>
          <w:color w:val="000000" w:themeColor="text1"/>
          <w:sz w:val="22"/>
          <w:szCs w:val="22"/>
        </w:rPr>
        <w:t>Category entity</w:t>
      </w:r>
      <w:r w:rsidR="007F1F3A">
        <w:rPr>
          <w:rFonts w:asciiTheme="minorHAnsi" w:eastAsiaTheme="minorEastAsia" w:hAnsiTheme="minorHAnsi" w:cstheme="minorBidi"/>
          <w:color w:val="000000" w:themeColor="text1"/>
          <w:sz w:val="22"/>
          <w:szCs w:val="22"/>
        </w:rPr>
        <w:t xml:space="preserve">. This is a special case of </w:t>
      </w:r>
      <w:r w:rsidR="00571577">
        <w:rPr>
          <w:rFonts w:asciiTheme="minorHAnsi" w:eastAsiaTheme="minorEastAsia" w:hAnsiTheme="minorHAnsi" w:cstheme="minorBidi"/>
          <w:color w:val="000000" w:themeColor="text1"/>
          <w:sz w:val="22"/>
          <w:szCs w:val="22"/>
        </w:rPr>
        <w:t>a one-to-many relationship being a lookup table. A lookup table is a table that contains a code an a description</w:t>
      </w:r>
      <w:r w:rsidR="00E10856">
        <w:rPr>
          <w:rFonts w:asciiTheme="minorHAnsi" w:eastAsiaTheme="minorEastAsia" w:hAnsiTheme="minorHAnsi" w:cstheme="minorBidi"/>
          <w:color w:val="000000" w:themeColor="text1"/>
          <w:sz w:val="22"/>
          <w:szCs w:val="22"/>
        </w:rPr>
        <w:t xml:space="preserve"> and since this lookup table is used in frequent and critical queries and the description in this case the category is very unlikely to change duplication of the category attribute</w:t>
      </w:r>
      <w:r w:rsidR="00CD6965">
        <w:rPr>
          <w:rFonts w:asciiTheme="minorHAnsi" w:eastAsiaTheme="minorEastAsia" w:hAnsiTheme="minorHAnsi" w:cstheme="minorBidi"/>
          <w:color w:val="000000" w:themeColor="text1"/>
          <w:sz w:val="22"/>
          <w:szCs w:val="22"/>
        </w:rPr>
        <w:t xml:space="preserve"> to quizquestion</w:t>
      </w:r>
      <w:r w:rsidR="002E2E59">
        <w:rPr>
          <w:rFonts w:asciiTheme="minorHAnsi" w:eastAsiaTheme="minorEastAsia" w:hAnsiTheme="minorHAnsi" w:cstheme="minorBidi"/>
          <w:color w:val="000000" w:themeColor="text1"/>
          <w:sz w:val="22"/>
          <w:szCs w:val="22"/>
        </w:rPr>
        <w:t xml:space="preserve"> is effective as it will reduce joins</w:t>
      </w:r>
      <w:r w:rsidR="00BD4883">
        <w:rPr>
          <w:rFonts w:asciiTheme="minorHAnsi" w:eastAsiaTheme="minorEastAsia" w:hAnsiTheme="minorHAnsi" w:cstheme="minorBidi"/>
          <w:color w:val="000000" w:themeColor="text1"/>
          <w:sz w:val="22"/>
          <w:szCs w:val="22"/>
        </w:rPr>
        <w:t xml:space="preserve"> if queries require the category of the question</w:t>
      </w:r>
      <w:r w:rsidR="007B46CB">
        <w:rPr>
          <w:rFonts w:asciiTheme="minorHAnsi" w:eastAsiaTheme="minorEastAsia" w:hAnsiTheme="minorHAnsi" w:cstheme="minorBidi"/>
          <w:color w:val="000000" w:themeColor="text1"/>
          <w:sz w:val="22"/>
          <w:szCs w:val="22"/>
        </w:rPr>
        <w:t>.</w:t>
      </w:r>
    </w:p>
    <w:p w14:paraId="5C39C293" w14:textId="77777777" w:rsidR="00CA12D9" w:rsidRDefault="00CA12D9" w:rsidP="2EDF12CB">
      <w:pPr>
        <w:spacing w:line="259" w:lineRule="auto"/>
        <w:rPr>
          <w:rFonts w:asciiTheme="minorHAnsi" w:eastAsiaTheme="minorEastAsia" w:hAnsiTheme="minorHAnsi" w:cstheme="minorBidi"/>
          <w:color w:val="000000" w:themeColor="text1"/>
          <w:sz w:val="22"/>
          <w:szCs w:val="22"/>
        </w:rPr>
      </w:pPr>
    </w:p>
    <w:p w14:paraId="707BC287" w14:textId="7DEB6D25" w:rsidR="00CA12D9" w:rsidRDefault="00232482" w:rsidP="2EDF12CB">
      <w:pPr>
        <w:spacing w:line="259" w:lineRule="auto"/>
        <w:rPr>
          <w:rFonts w:asciiTheme="minorHAnsi" w:eastAsiaTheme="minorEastAsia" w:hAnsiTheme="minorHAnsi" w:cstheme="minorBidi"/>
          <w:color w:val="000000" w:themeColor="text1"/>
          <w:sz w:val="22"/>
          <w:szCs w:val="22"/>
        </w:rPr>
      </w:pPr>
      <w:r w:rsidRPr="000020CB">
        <w:rPr>
          <w:rFonts w:asciiTheme="minorHAnsi" w:eastAsiaTheme="minorEastAsia" w:hAnsiTheme="minorHAnsi" w:cstheme="minorBidi"/>
          <w:b/>
          <w:color w:val="000000" w:themeColor="text1"/>
          <w:sz w:val="22"/>
          <w:szCs w:val="22"/>
        </w:rPr>
        <w:t>StudentAnswer</w:t>
      </w:r>
      <w:r w:rsidRPr="00232482">
        <w:rPr>
          <w:rFonts w:asciiTheme="minorHAnsi" w:eastAsiaTheme="minorEastAsia" w:hAnsiTheme="minorHAnsi" w:cstheme="minorBidi"/>
          <w:color w:val="000000" w:themeColor="text1"/>
          <w:sz w:val="22"/>
          <w:szCs w:val="22"/>
          <w:u w:val="single"/>
        </w:rPr>
        <w:t>(&lt;StudentID&gt;,&lt;QuizID&gt;</w:t>
      </w:r>
      <w:r w:rsidRPr="00232482">
        <w:rPr>
          <w:rFonts w:asciiTheme="minorHAnsi" w:eastAsiaTheme="minorEastAsia" w:hAnsiTheme="minorHAnsi" w:cstheme="minorBidi"/>
          <w:color w:val="000000" w:themeColor="text1"/>
          <w:sz w:val="22"/>
          <w:szCs w:val="22"/>
        </w:rPr>
        <w:t>,&lt;QuestionID&gt;,&lt;ChoiceID&gt;, Answer, Score</w:t>
      </w:r>
      <w:r w:rsidR="000020CB">
        <w:rPr>
          <w:rFonts w:asciiTheme="minorHAnsi" w:eastAsiaTheme="minorEastAsia" w:hAnsiTheme="minorHAnsi" w:cstheme="minorBidi"/>
          <w:color w:val="000000" w:themeColor="text1"/>
          <w:sz w:val="22"/>
          <w:szCs w:val="22"/>
        </w:rPr>
        <w:t xml:space="preserve">, </w:t>
      </w:r>
      <w:r w:rsidR="000020CB" w:rsidRPr="000020CB">
        <w:rPr>
          <w:rFonts w:asciiTheme="minorHAnsi" w:eastAsiaTheme="minorEastAsia" w:hAnsiTheme="minorHAnsi" w:cstheme="minorBidi"/>
          <w:color w:val="000000" w:themeColor="text1"/>
          <w:sz w:val="22"/>
          <w:szCs w:val="22"/>
          <w:highlight w:val="yellow"/>
        </w:rPr>
        <w:t>CorrectChoice</w:t>
      </w:r>
      <w:r w:rsidRPr="00232482">
        <w:rPr>
          <w:rFonts w:asciiTheme="minorHAnsi" w:eastAsiaTheme="minorEastAsia" w:hAnsiTheme="minorHAnsi" w:cstheme="minorBidi"/>
          <w:color w:val="000000" w:themeColor="text1"/>
          <w:sz w:val="22"/>
          <w:szCs w:val="22"/>
        </w:rPr>
        <w:t>)</w:t>
      </w:r>
    </w:p>
    <w:p w14:paraId="3356CE5C" w14:textId="77777777" w:rsidR="000020CB" w:rsidRDefault="000020CB" w:rsidP="2EDF12CB">
      <w:pPr>
        <w:spacing w:line="259" w:lineRule="auto"/>
        <w:rPr>
          <w:rFonts w:asciiTheme="minorHAnsi" w:eastAsiaTheme="minorEastAsia" w:hAnsiTheme="minorHAnsi" w:cstheme="minorBidi"/>
          <w:color w:val="000000" w:themeColor="text1"/>
          <w:sz w:val="22"/>
          <w:szCs w:val="22"/>
        </w:rPr>
      </w:pPr>
    </w:p>
    <w:p w14:paraId="7DE93FE1" w14:textId="4A28E2B7" w:rsidR="000020CB" w:rsidRDefault="000020CB" w:rsidP="2EDF12CB">
      <w:pPr>
        <w:spacing w:line="259" w:lineRule="auto"/>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There can be denormalization done between the StudentAnswer entity and the QuestionAnswer entity.</w:t>
      </w:r>
      <w:r w:rsidR="009A2E13" w:rsidRPr="009A2E13">
        <w:rPr>
          <w:rFonts w:asciiTheme="minorHAnsi" w:eastAsiaTheme="minorEastAsia" w:hAnsiTheme="minorHAnsi" w:cstheme="minorBidi"/>
          <w:color w:val="000000" w:themeColor="text1"/>
          <w:sz w:val="22"/>
          <w:szCs w:val="22"/>
        </w:rPr>
        <w:t xml:space="preserve"> </w:t>
      </w:r>
      <w:r w:rsidR="009A2E13">
        <w:rPr>
          <w:rFonts w:asciiTheme="minorHAnsi" w:eastAsiaTheme="minorEastAsia" w:hAnsiTheme="minorHAnsi" w:cstheme="minorBidi"/>
          <w:color w:val="000000" w:themeColor="text1"/>
          <w:sz w:val="22"/>
          <w:szCs w:val="22"/>
        </w:rPr>
        <w:t xml:space="preserve">This denormalization is done by duplication of non-key attribute of CorrectChoice </w:t>
      </w:r>
      <w:r w:rsidR="00E2396A">
        <w:rPr>
          <w:rFonts w:asciiTheme="minorHAnsi" w:eastAsiaTheme="minorEastAsia" w:hAnsiTheme="minorHAnsi" w:cstheme="minorBidi"/>
          <w:color w:val="000000" w:themeColor="text1"/>
          <w:sz w:val="22"/>
          <w:szCs w:val="22"/>
        </w:rPr>
        <w:t>from QuestionAnswer</w:t>
      </w:r>
      <w:r w:rsidR="009A2E13">
        <w:rPr>
          <w:rFonts w:asciiTheme="minorHAnsi" w:eastAsiaTheme="minorEastAsia" w:hAnsiTheme="minorHAnsi" w:cstheme="minorBidi"/>
          <w:color w:val="000000" w:themeColor="text1"/>
          <w:sz w:val="22"/>
          <w:szCs w:val="22"/>
        </w:rPr>
        <w:t xml:space="preserve"> to quiz with the specific aim of reducing or removing joins</w:t>
      </w:r>
      <w:r w:rsidR="00BE41D6">
        <w:rPr>
          <w:rFonts w:asciiTheme="minorHAnsi" w:eastAsiaTheme="minorEastAsia" w:hAnsiTheme="minorHAnsi" w:cstheme="minorBidi"/>
          <w:color w:val="000000" w:themeColor="text1"/>
          <w:sz w:val="22"/>
          <w:szCs w:val="22"/>
        </w:rPr>
        <w:t xml:space="preserve"> as the CorrectChoice attribute is often used in queries when students may want to check what questions they had gotten correct and wrong this will prevent the need of a join </w:t>
      </w:r>
      <w:r w:rsidR="00F85723">
        <w:rPr>
          <w:rFonts w:asciiTheme="minorHAnsi" w:eastAsiaTheme="minorEastAsia" w:hAnsiTheme="minorHAnsi" w:cstheme="minorBidi"/>
          <w:color w:val="000000" w:themeColor="text1"/>
          <w:sz w:val="22"/>
          <w:szCs w:val="22"/>
        </w:rPr>
        <w:t>between StudentAnswer and QuestionAnswer.</w:t>
      </w:r>
    </w:p>
    <w:p w14:paraId="68DC4A90" w14:textId="77777777" w:rsidR="00A07211" w:rsidRDefault="00A07211" w:rsidP="2EDF12CB">
      <w:pPr>
        <w:spacing w:line="259" w:lineRule="auto"/>
        <w:rPr>
          <w:rFonts w:asciiTheme="minorHAnsi" w:eastAsiaTheme="minorEastAsia" w:hAnsiTheme="minorHAnsi" w:cstheme="minorBidi"/>
          <w:color w:val="000000" w:themeColor="text1"/>
          <w:sz w:val="22"/>
          <w:szCs w:val="22"/>
        </w:rPr>
      </w:pPr>
    </w:p>
    <w:p w14:paraId="401A0668" w14:textId="56B1176F" w:rsidR="2EDF12CB" w:rsidRDefault="002C4814" w:rsidP="2EDF12CB">
      <w:pPr>
        <w:spacing w:line="259" w:lineRule="auto"/>
        <w:rPr>
          <w:rFonts w:asciiTheme="minorHAnsi" w:eastAsiaTheme="minorEastAsia" w:hAnsiTheme="minorHAnsi" w:cstheme="minorBidi"/>
          <w:color w:val="000000" w:themeColor="text1"/>
          <w:sz w:val="22"/>
          <w:szCs w:val="22"/>
        </w:rPr>
      </w:pPr>
      <w:r w:rsidRPr="00326BBF">
        <w:rPr>
          <w:rFonts w:asciiTheme="minorHAnsi" w:eastAsiaTheme="minorEastAsia" w:hAnsiTheme="minorHAnsi" w:cstheme="minorBidi"/>
          <w:b/>
          <w:color w:val="000000" w:themeColor="text1"/>
          <w:sz w:val="22"/>
          <w:szCs w:val="22"/>
        </w:rPr>
        <w:t>StudentQuiz</w:t>
      </w:r>
      <w:r w:rsidRPr="002C4814">
        <w:rPr>
          <w:rFonts w:asciiTheme="minorHAnsi" w:eastAsiaTheme="minorEastAsia" w:hAnsiTheme="minorHAnsi" w:cstheme="minorBidi"/>
          <w:color w:val="000000" w:themeColor="text1"/>
          <w:sz w:val="22"/>
          <w:szCs w:val="22"/>
        </w:rPr>
        <w:t>(</w:t>
      </w:r>
      <w:r w:rsidRPr="002C4814">
        <w:rPr>
          <w:rFonts w:asciiTheme="minorHAnsi" w:eastAsiaTheme="minorEastAsia" w:hAnsiTheme="minorHAnsi" w:cstheme="minorBidi"/>
          <w:color w:val="000000" w:themeColor="text1"/>
          <w:sz w:val="22"/>
          <w:szCs w:val="22"/>
          <w:u w:val="single"/>
        </w:rPr>
        <w:t xml:space="preserve">&lt;StudentID&gt;, &lt;QuizID&gt;, </w:t>
      </w:r>
      <w:r w:rsidRPr="002C4814">
        <w:rPr>
          <w:rFonts w:asciiTheme="minorHAnsi" w:eastAsiaTheme="minorEastAsia" w:hAnsiTheme="minorHAnsi" w:cstheme="minorBidi"/>
          <w:color w:val="000000" w:themeColor="text1"/>
          <w:sz w:val="22"/>
          <w:szCs w:val="22"/>
        </w:rPr>
        <w:t>Status, TotalScore, StartedAt, FinishedAt, Remarks</w:t>
      </w:r>
      <w:r>
        <w:rPr>
          <w:rFonts w:asciiTheme="minorHAnsi" w:eastAsiaTheme="minorEastAsia" w:hAnsiTheme="minorHAnsi" w:cstheme="minorBidi"/>
          <w:color w:val="000000" w:themeColor="text1"/>
          <w:sz w:val="22"/>
          <w:szCs w:val="22"/>
        </w:rPr>
        <w:t xml:space="preserve">, </w:t>
      </w:r>
      <w:r w:rsidRPr="00326BBF">
        <w:rPr>
          <w:rFonts w:asciiTheme="minorHAnsi" w:eastAsiaTheme="minorEastAsia" w:hAnsiTheme="minorHAnsi" w:cstheme="minorBidi"/>
          <w:color w:val="000000" w:themeColor="text1"/>
          <w:sz w:val="22"/>
          <w:szCs w:val="22"/>
          <w:highlight w:val="yellow"/>
        </w:rPr>
        <w:t>&lt;ModuleID&gt;</w:t>
      </w:r>
      <w:r>
        <w:rPr>
          <w:rFonts w:asciiTheme="minorHAnsi" w:eastAsiaTheme="minorEastAsia" w:hAnsiTheme="minorHAnsi" w:cstheme="minorBidi"/>
          <w:color w:val="000000" w:themeColor="text1"/>
          <w:sz w:val="22"/>
          <w:szCs w:val="22"/>
        </w:rPr>
        <w:t xml:space="preserve">, </w:t>
      </w:r>
      <w:r w:rsidRPr="00326BBF">
        <w:rPr>
          <w:rFonts w:asciiTheme="minorHAnsi" w:eastAsiaTheme="minorEastAsia" w:hAnsiTheme="minorHAnsi" w:cstheme="minorBidi"/>
          <w:color w:val="000000" w:themeColor="text1"/>
          <w:sz w:val="22"/>
          <w:szCs w:val="22"/>
          <w:highlight w:val="yellow"/>
        </w:rPr>
        <w:t>ModuleName</w:t>
      </w:r>
      <w:r>
        <w:rPr>
          <w:rFonts w:asciiTheme="minorHAnsi" w:eastAsiaTheme="minorEastAsia" w:hAnsiTheme="minorHAnsi" w:cstheme="minorBidi"/>
          <w:color w:val="000000" w:themeColor="text1"/>
          <w:sz w:val="22"/>
          <w:szCs w:val="22"/>
        </w:rPr>
        <w:t>,</w:t>
      </w:r>
      <w:r w:rsidR="0035789D">
        <w:rPr>
          <w:rFonts w:asciiTheme="minorHAnsi" w:eastAsiaTheme="minorEastAsia" w:hAnsiTheme="minorHAnsi" w:cstheme="minorBidi"/>
          <w:color w:val="000000" w:themeColor="text1"/>
          <w:sz w:val="22"/>
          <w:szCs w:val="22"/>
        </w:rPr>
        <w:t xml:space="preserve"> </w:t>
      </w:r>
      <w:r w:rsidR="00326BBF" w:rsidRPr="00326BBF">
        <w:rPr>
          <w:rFonts w:asciiTheme="minorHAnsi" w:eastAsiaTheme="minorEastAsia" w:hAnsiTheme="minorHAnsi" w:cstheme="minorBidi"/>
          <w:color w:val="000000" w:themeColor="text1"/>
          <w:sz w:val="22"/>
          <w:szCs w:val="22"/>
          <w:highlight w:val="yellow"/>
        </w:rPr>
        <w:t>Title</w:t>
      </w:r>
      <w:r w:rsidRPr="002C4814">
        <w:rPr>
          <w:rFonts w:asciiTheme="minorHAnsi" w:eastAsiaTheme="minorEastAsia" w:hAnsiTheme="minorHAnsi" w:cstheme="minorBidi"/>
          <w:color w:val="000000" w:themeColor="text1"/>
          <w:sz w:val="22"/>
          <w:szCs w:val="22"/>
        </w:rPr>
        <w:t>)</w:t>
      </w:r>
    </w:p>
    <w:p w14:paraId="2DCBE821" w14:textId="105FD77B" w:rsidR="2EDF12CB" w:rsidRDefault="2EDF12CB" w:rsidP="2EDF12CB">
      <w:pPr>
        <w:spacing w:line="259" w:lineRule="auto"/>
        <w:rPr>
          <w:rFonts w:asciiTheme="minorHAnsi" w:eastAsiaTheme="minorEastAsia" w:hAnsiTheme="minorHAnsi" w:cstheme="minorBidi"/>
          <w:color w:val="000000" w:themeColor="text1"/>
          <w:sz w:val="22"/>
          <w:szCs w:val="22"/>
        </w:rPr>
      </w:pPr>
    </w:p>
    <w:p w14:paraId="13BB77D1" w14:textId="6CB2CC76" w:rsidR="2EDF12CB" w:rsidRDefault="00326BBF" w:rsidP="2EDF12CB">
      <w:pPr>
        <w:spacing w:line="259" w:lineRule="auto"/>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 xml:space="preserve">Denormalization can be done for the StudentQuiz entity and the Module entity. This can be done by introducing a direct relationship </w:t>
      </w:r>
      <w:r w:rsidR="002E512B">
        <w:rPr>
          <w:rFonts w:asciiTheme="minorHAnsi" w:eastAsiaTheme="minorEastAsia" w:hAnsiTheme="minorHAnsi" w:cstheme="minorBidi"/>
          <w:color w:val="000000" w:themeColor="text1"/>
          <w:sz w:val="22"/>
          <w:szCs w:val="22"/>
        </w:rPr>
        <w:t>between the Module and StudentQuiz entities</w:t>
      </w:r>
      <w:r w:rsidR="00A57CFC">
        <w:rPr>
          <w:rFonts w:asciiTheme="minorHAnsi" w:eastAsiaTheme="minorEastAsia" w:hAnsiTheme="minorHAnsi" w:cstheme="minorBidi"/>
          <w:color w:val="000000" w:themeColor="text1"/>
          <w:sz w:val="22"/>
          <w:szCs w:val="22"/>
        </w:rPr>
        <w:t xml:space="preserve">. By doing so we can duplicate </w:t>
      </w:r>
      <w:r w:rsidR="00A70E51">
        <w:rPr>
          <w:rFonts w:asciiTheme="minorHAnsi" w:eastAsiaTheme="minorEastAsia" w:hAnsiTheme="minorHAnsi" w:cstheme="minorBidi"/>
          <w:color w:val="000000" w:themeColor="text1"/>
          <w:sz w:val="22"/>
          <w:szCs w:val="22"/>
        </w:rPr>
        <w:t xml:space="preserve">both foreign key and non-key attributes from module to StudenQuiz in this scenario they are ModuleID and ModuleName. These </w:t>
      </w:r>
      <w:r w:rsidR="007B3762">
        <w:rPr>
          <w:rFonts w:asciiTheme="minorHAnsi" w:eastAsiaTheme="minorEastAsia" w:hAnsiTheme="minorHAnsi" w:cstheme="minorBidi"/>
          <w:color w:val="000000" w:themeColor="text1"/>
          <w:sz w:val="22"/>
          <w:szCs w:val="22"/>
        </w:rPr>
        <w:t xml:space="preserve">are introduced into the StudentQuiz table with the aim to reduce or remove joins as the ModuleName attribute is often used in queries to retrieve </w:t>
      </w:r>
      <w:r w:rsidR="00B46DC8">
        <w:rPr>
          <w:rFonts w:asciiTheme="minorHAnsi" w:eastAsiaTheme="minorEastAsia" w:hAnsiTheme="minorHAnsi" w:cstheme="minorBidi"/>
          <w:color w:val="000000" w:themeColor="text1"/>
          <w:sz w:val="22"/>
          <w:szCs w:val="22"/>
        </w:rPr>
        <w:t xml:space="preserve">data such as finding the </w:t>
      </w:r>
      <w:r w:rsidR="00196428">
        <w:rPr>
          <w:rFonts w:asciiTheme="minorHAnsi" w:eastAsiaTheme="minorEastAsia" w:hAnsiTheme="minorHAnsi" w:cstheme="minorBidi"/>
          <w:color w:val="000000" w:themeColor="text1"/>
          <w:sz w:val="22"/>
          <w:szCs w:val="22"/>
        </w:rPr>
        <w:t xml:space="preserve">grade of students for </w:t>
      </w:r>
      <w:r w:rsidR="00963D10">
        <w:rPr>
          <w:rFonts w:asciiTheme="minorHAnsi" w:eastAsiaTheme="minorEastAsia" w:hAnsiTheme="minorHAnsi" w:cstheme="minorBidi"/>
          <w:color w:val="000000" w:themeColor="text1"/>
          <w:sz w:val="22"/>
          <w:szCs w:val="22"/>
        </w:rPr>
        <w:t xml:space="preserve">quiz 1 </w:t>
      </w:r>
      <w:r w:rsidR="00EA0CCD">
        <w:rPr>
          <w:rFonts w:asciiTheme="minorHAnsi" w:eastAsiaTheme="minorEastAsia" w:hAnsiTheme="minorHAnsi" w:cstheme="minorBidi"/>
          <w:color w:val="000000" w:themeColor="text1"/>
          <w:sz w:val="22"/>
          <w:szCs w:val="22"/>
        </w:rPr>
        <w:t>in the machine learning module.</w:t>
      </w:r>
    </w:p>
    <w:p w14:paraId="5EA5D517" w14:textId="77777777" w:rsidR="00AF3A20" w:rsidRDefault="00AF3A20" w:rsidP="2EDF12CB">
      <w:pPr>
        <w:spacing w:line="259" w:lineRule="auto"/>
        <w:rPr>
          <w:rFonts w:asciiTheme="minorHAnsi" w:eastAsiaTheme="minorEastAsia" w:hAnsiTheme="minorHAnsi" w:cstheme="minorBidi"/>
          <w:color w:val="000000" w:themeColor="text1"/>
          <w:sz w:val="22"/>
          <w:szCs w:val="22"/>
        </w:rPr>
      </w:pPr>
    </w:p>
    <w:p w14:paraId="5FFE0DAB" w14:textId="0A5B93FE" w:rsidR="2EDF12CB" w:rsidRDefault="00AF3A20" w:rsidP="2EDF12CB">
      <w:pPr>
        <w:spacing w:line="259" w:lineRule="auto"/>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lastRenderedPageBreak/>
        <w:t>There is also denormalization done between the StudentQuiz and Quiz entity. This is done by</w:t>
      </w:r>
      <w:r w:rsidRPr="00AF3A20">
        <w:rPr>
          <w:rFonts w:asciiTheme="minorHAnsi" w:eastAsiaTheme="minorEastAsia" w:hAnsiTheme="minorHAnsi" w:cstheme="minorBidi"/>
          <w:color w:val="000000" w:themeColor="text1"/>
          <w:sz w:val="22"/>
          <w:szCs w:val="22"/>
        </w:rPr>
        <w:t xml:space="preserve"> </w:t>
      </w:r>
      <w:r>
        <w:rPr>
          <w:rFonts w:asciiTheme="minorHAnsi" w:eastAsiaTheme="minorEastAsia" w:hAnsiTheme="minorHAnsi" w:cstheme="minorBidi"/>
          <w:color w:val="000000" w:themeColor="text1"/>
          <w:sz w:val="22"/>
          <w:szCs w:val="22"/>
        </w:rPr>
        <w:t>by duplication of non-key attribute of</w:t>
      </w:r>
      <w:r w:rsidR="00CD4AB7">
        <w:rPr>
          <w:rFonts w:asciiTheme="minorHAnsi" w:eastAsiaTheme="minorEastAsia" w:hAnsiTheme="minorHAnsi" w:cstheme="minorBidi"/>
          <w:color w:val="000000" w:themeColor="text1"/>
          <w:sz w:val="22"/>
          <w:szCs w:val="22"/>
        </w:rPr>
        <w:t xml:space="preserve"> Title</w:t>
      </w:r>
      <w:r w:rsidR="005B7F48">
        <w:rPr>
          <w:rFonts w:asciiTheme="minorHAnsi" w:eastAsiaTheme="minorEastAsia" w:hAnsiTheme="minorHAnsi" w:cstheme="minorBidi"/>
          <w:color w:val="000000" w:themeColor="text1"/>
          <w:sz w:val="22"/>
          <w:szCs w:val="22"/>
        </w:rPr>
        <w:t xml:space="preserve"> from Quiz</w:t>
      </w:r>
      <w:r w:rsidR="00971DCD">
        <w:rPr>
          <w:rFonts w:asciiTheme="minorHAnsi" w:eastAsiaTheme="minorEastAsia" w:hAnsiTheme="minorHAnsi" w:cstheme="minorBidi"/>
          <w:color w:val="000000" w:themeColor="text1"/>
          <w:sz w:val="22"/>
          <w:szCs w:val="22"/>
        </w:rPr>
        <w:t xml:space="preserve"> to StudentQuiz</w:t>
      </w:r>
      <w:r w:rsidR="00971DCD" w:rsidRPr="00971DCD">
        <w:rPr>
          <w:rFonts w:asciiTheme="minorHAnsi" w:eastAsiaTheme="minorEastAsia" w:hAnsiTheme="minorHAnsi" w:cstheme="minorBidi"/>
          <w:color w:val="000000" w:themeColor="text1"/>
          <w:sz w:val="22"/>
          <w:szCs w:val="22"/>
        </w:rPr>
        <w:t xml:space="preserve"> </w:t>
      </w:r>
      <w:r w:rsidR="00971DCD">
        <w:rPr>
          <w:rFonts w:asciiTheme="minorHAnsi" w:eastAsiaTheme="minorEastAsia" w:hAnsiTheme="minorHAnsi" w:cstheme="minorBidi"/>
          <w:color w:val="000000" w:themeColor="text1"/>
          <w:sz w:val="22"/>
          <w:szCs w:val="22"/>
        </w:rPr>
        <w:t xml:space="preserve">with the specific aim of reducing or removing joins as the Title attribute is often used in queries to retrieve data to find </w:t>
      </w:r>
      <w:r w:rsidR="00621FB1">
        <w:rPr>
          <w:rFonts w:asciiTheme="minorHAnsi" w:eastAsiaTheme="minorEastAsia" w:hAnsiTheme="minorHAnsi" w:cstheme="minorBidi"/>
          <w:color w:val="000000" w:themeColor="text1"/>
          <w:sz w:val="22"/>
          <w:szCs w:val="22"/>
        </w:rPr>
        <w:t>student answers of a specific quiz.</w:t>
      </w:r>
      <w:r w:rsidR="00C97EFA">
        <w:rPr>
          <w:rFonts w:asciiTheme="minorHAnsi" w:eastAsiaTheme="minorEastAsia" w:hAnsiTheme="minorHAnsi" w:cstheme="minorBidi"/>
          <w:color w:val="000000" w:themeColor="text1"/>
          <w:sz w:val="22"/>
          <w:szCs w:val="22"/>
        </w:rPr>
        <w:t xml:space="preserve"> Hence, it will help reduce joins.</w:t>
      </w:r>
    </w:p>
    <w:p w14:paraId="4EAC1A88" w14:textId="679D3808" w:rsidR="006B6ADD" w:rsidRDefault="006B6ADD" w:rsidP="006B6ADD">
      <w:pPr>
        <w:pStyle w:val="Heading3"/>
        <w:ind w:left="720" w:firstLine="720"/>
        <w:rPr>
          <w:rFonts w:asciiTheme="minorHAnsi" w:hAnsiTheme="minorHAnsi" w:cstheme="minorBidi"/>
          <w:b w:val="0"/>
          <w:bCs w:val="0"/>
          <w:lang w:val="en-US"/>
        </w:rPr>
      </w:pPr>
      <w:bookmarkStart w:id="32" w:name="_Toc95100661"/>
      <w:r w:rsidRPr="006B6ADD">
        <w:rPr>
          <w:rFonts w:asciiTheme="minorHAnsi" w:hAnsiTheme="minorHAnsi" w:cstheme="minorHAnsi"/>
          <w:b w:val="0"/>
          <w:lang w:val="en-US"/>
        </w:rPr>
        <w:t xml:space="preserve">(iv.ii) </w:t>
      </w:r>
      <w:r w:rsidRPr="63997CE2">
        <w:rPr>
          <w:rFonts w:asciiTheme="minorHAnsi" w:hAnsiTheme="minorHAnsi" w:cstheme="minorBidi"/>
          <w:b w:val="0"/>
          <w:bCs w:val="0"/>
          <w:lang w:val="en-US"/>
        </w:rPr>
        <w:t>Data Placement Strategy</w:t>
      </w:r>
      <w:bookmarkEnd w:id="32"/>
    </w:p>
    <w:p w14:paraId="57479738" w14:textId="28385444" w:rsidR="2EDF12CB" w:rsidRDefault="2EDF12CB" w:rsidP="2EDF12CB">
      <w:pPr>
        <w:spacing w:line="259" w:lineRule="auto"/>
        <w:rPr>
          <w:rFonts w:asciiTheme="minorHAnsi" w:hAnsiTheme="minorHAnsi" w:cstheme="minorHAnsi"/>
          <w:sz w:val="22"/>
          <w:szCs w:val="22"/>
          <w:lang w:val="en-US"/>
        </w:rPr>
      </w:pPr>
    </w:p>
    <w:p w14:paraId="40B0F672" w14:textId="59804CCA" w:rsidR="00F54FC7" w:rsidRDefault="00AD0289" w:rsidP="00C97EFA">
      <w:pPr>
        <w:spacing w:line="259" w:lineRule="auto"/>
        <w:rPr>
          <w:rFonts w:asciiTheme="minorHAnsi" w:eastAsiaTheme="minorEastAsia" w:hAnsiTheme="minorHAnsi" w:cstheme="minorBidi"/>
          <w:color w:val="000000" w:themeColor="text1"/>
          <w:sz w:val="22"/>
          <w:szCs w:val="22"/>
        </w:rPr>
      </w:pPr>
      <w:r>
        <w:rPr>
          <w:rFonts w:asciiTheme="minorHAnsi" w:eastAsiaTheme="minorEastAsia" w:hAnsiTheme="minorHAnsi" w:cstheme="minorBidi"/>
          <w:color w:val="000000" w:themeColor="text1"/>
          <w:sz w:val="22"/>
          <w:szCs w:val="22"/>
        </w:rPr>
        <w:t>There are four different data placement strategies to consider centrali</w:t>
      </w:r>
      <w:r w:rsidR="00861697">
        <w:rPr>
          <w:rFonts w:asciiTheme="minorHAnsi" w:eastAsiaTheme="minorEastAsia" w:hAnsiTheme="minorHAnsi" w:cstheme="minorBidi"/>
          <w:color w:val="000000" w:themeColor="text1"/>
          <w:sz w:val="22"/>
          <w:szCs w:val="22"/>
        </w:rPr>
        <w:t xml:space="preserve">sed, replicated, partitioned and hybrid. </w:t>
      </w:r>
      <w:r w:rsidR="00794D11">
        <w:rPr>
          <w:rFonts w:asciiTheme="minorHAnsi" w:eastAsiaTheme="minorEastAsia" w:hAnsiTheme="minorHAnsi" w:cstheme="minorBidi"/>
          <w:color w:val="000000" w:themeColor="text1"/>
          <w:sz w:val="22"/>
          <w:szCs w:val="22"/>
        </w:rPr>
        <w:t>Centralised strategy would mean that all the data is at one site only</w:t>
      </w:r>
      <w:r w:rsidR="00691BCE">
        <w:rPr>
          <w:rFonts w:asciiTheme="minorHAnsi" w:eastAsiaTheme="minorEastAsia" w:hAnsiTheme="minorHAnsi" w:cstheme="minorBidi"/>
          <w:color w:val="000000" w:themeColor="text1"/>
          <w:sz w:val="22"/>
          <w:szCs w:val="22"/>
        </w:rPr>
        <w:t xml:space="preserve"> as a result retrieval costs will be high</w:t>
      </w:r>
      <w:r w:rsidR="002F1A08">
        <w:rPr>
          <w:rFonts w:asciiTheme="minorHAnsi" w:eastAsiaTheme="minorEastAsia" w:hAnsiTheme="minorHAnsi" w:cstheme="minorBidi"/>
          <w:color w:val="000000" w:themeColor="text1"/>
          <w:sz w:val="22"/>
          <w:szCs w:val="22"/>
        </w:rPr>
        <w:t xml:space="preserve">, reliability will be low, availability will be poor and locality of reference will be low </w:t>
      </w:r>
      <w:r w:rsidR="00960162">
        <w:rPr>
          <w:rFonts w:asciiTheme="minorHAnsi" w:eastAsiaTheme="minorEastAsia" w:hAnsiTheme="minorHAnsi" w:cstheme="minorBidi"/>
          <w:color w:val="000000" w:themeColor="text1"/>
          <w:sz w:val="22"/>
          <w:szCs w:val="22"/>
        </w:rPr>
        <w:t>making it very unre</w:t>
      </w:r>
      <w:r w:rsidR="00D071D7">
        <w:rPr>
          <w:rFonts w:asciiTheme="minorHAnsi" w:eastAsiaTheme="minorEastAsia" w:hAnsiTheme="minorHAnsi" w:cstheme="minorBidi"/>
          <w:color w:val="000000" w:themeColor="text1"/>
          <w:sz w:val="22"/>
          <w:szCs w:val="22"/>
        </w:rPr>
        <w:t xml:space="preserve">liable </w:t>
      </w:r>
      <w:r w:rsidR="002F1A08">
        <w:rPr>
          <w:rFonts w:asciiTheme="minorHAnsi" w:eastAsiaTheme="minorEastAsia" w:hAnsiTheme="minorHAnsi" w:cstheme="minorBidi"/>
          <w:color w:val="000000" w:themeColor="text1"/>
          <w:sz w:val="22"/>
          <w:szCs w:val="22"/>
        </w:rPr>
        <w:t xml:space="preserve">and this strategy would make it not a true distributed database system and since our system will have to be a distributed database system which is able to </w:t>
      </w:r>
      <w:r w:rsidR="00CC106E">
        <w:rPr>
          <w:rFonts w:asciiTheme="minorHAnsi" w:eastAsiaTheme="minorEastAsia" w:hAnsiTheme="minorHAnsi" w:cstheme="minorBidi"/>
          <w:color w:val="000000" w:themeColor="text1"/>
          <w:sz w:val="22"/>
          <w:szCs w:val="22"/>
        </w:rPr>
        <w:t>ensure optimal performance</w:t>
      </w:r>
      <w:r w:rsidR="001A0348">
        <w:rPr>
          <w:rFonts w:asciiTheme="minorHAnsi" w:eastAsiaTheme="minorEastAsia" w:hAnsiTheme="minorHAnsi" w:cstheme="minorBidi"/>
          <w:color w:val="000000" w:themeColor="text1"/>
          <w:sz w:val="22"/>
          <w:szCs w:val="22"/>
        </w:rPr>
        <w:t xml:space="preserve"> and accessibility while maintaining a high available, resilient, scalable and </w:t>
      </w:r>
      <w:r w:rsidR="00063442">
        <w:rPr>
          <w:rFonts w:asciiTheme="minorHAnsi" w:eastAsiaTheme="minorEastAsia" w:hAnsiTheme="minorHAnsi" w:cstheme="minorBidi"/>
          <w:color w:val="000000" w:themeColor="text1"/>
          <w:sz w:val="22"/>
          <w:szCs w:val="22"/>
        </w:rPr>
        <w:t xml:space="preserve">low cost </w:t>
      </w:r>
      <w:r w:rsidR="00CD009D">
        <w:rPr>
          <w:rFonts w:asciiTheme="minorHAnsi" w:eastAsiaTheme="minorEastAsia" w:hAnsiTheme="minorHAnsi" w:cstheme="minorBidi"/>
          <w:color w:val="000000" w:themeColor="text1"/>
          <w:sz w:val="22"/>
          <w:szCs w:val="22"/>
        </w:rPr>
        <w:t xml:space="preserve">and consider </w:t>
      </w:r>
      <w:r w:rsidR="00267ED7">
        <w:rPr>
          <w:rFonts w:asciiTheme="minorHAnsi" w:eastAsiaTheme="minorEastAsia" w:hAnsiTheme="minorHAnsi" w:cstheme="minorBidi"/>
          <w:color w:val="000000" w:themeColor="text1"/>
          <w:sz w:val="22"/>
          <w:szCs w:val="22"/>
        </w:rPr>
        <w:t>support for overseas branches</w:t>
      </w:r>
      <w:r w:rsidR="00063442">
        <w:rPr>
          <w:rFonts w:asciiTheme="minorHAnsi" w:eastAsiaTheme="minorEastAsia" w:hAnsiTheme="minorHAnsi" w:cstheme="minorBidi"/>
          <w:color w:val="000000" w:themeColor="text1"/>
          <w:sz w:val="22"/>
          <w:szCs w:val="22"/>
        </w:rPr>
        <w:t xml:space="preserve"> this strategy is out of the picture. </w:t>
      </w:r>
      <w:r w:rsidR="0069325D">
        <w:rPr>
          <w:rFonts w:asciiTheme="minorHAnsi" w:eastAsiaTheme="minorEastAsia" w:hAnsiTheme="minorHAnsi" w:cstheme="minorBidi"/>
          <w:color w:val="000000" w:themeColor="text1"/>
          <w:sz w:val="22"/>
          <w:szCs w:val="22"/>
        </w:rPr>
        <w:t xml:space="preserve">A replicated strategy would keep a complete copy of a database at each node which allows for </w:t>
      </w:r>
      <w:r w:rsidR="00EE3649" w:rsidRPr="00EE3649">
        <w:rPr>
          <w:rFonts w:asciiTheme="minorHAnsi" w:eastAsiaTheme="minorEastAsia" w:hAnsiTheme="minorHAnsi" w:cstheme="minorBidi"/>
          <w:color w:val="000000" w:themeColor="text1"/>
          <w:sz w:val="22"/>
          <w:szCs w:val="22"/>
        </w:rPr>
        <w:t>maximum locality of reference,</w:t>
      </w:r>
      <w:r w:rsidR="00EE3649">
        <w:rPr>
          <w:rFonts w:asciiTheme="minorHAnsi" w:eastAsiaTheme="minorEastAsia" w:hAnsiTheme="minorHAnsi" w:cstheme="minorBidi"/>
          <w:color w:val="000000" w:themeColor="text1"/>
          <w:sz w:val="22"/>
          <w:szCs w:val="22"/>
        </w:rPr>
        <w:t xml:space="preserve"> </w:t>
      </w:r>
      <w:r w:rsidR="00EE3649" w:rsidRPr="00EE3649">
        <w:rPr>
          <w:rFonts w:asciiTheme="minorHAnsi" w:eastAsiaTheme="minorEastAsia" w:hAnsiTheme="minorHAnsi" w:cstheme="minorBidi"/>
          <w:color w:val="000000" w:themeColor="text1"/>
          <w:sz w:val="22"/>
          <w:szCs w:val="22"/>
        </w:rPr>
        <w:t>reliability, data availability, and processing load distribution</w:t>
      </w:r>
      <w:r w:rsidR="00EE3649">
        <w:rPr>
          <w:rFonts w:asciiTheme="minorHAnsi" w:eastAsiaTheme="minorEastAsia" w:hAnsiTheme="minorHAnsi" w:cstheme="minorBidi"/>
          <w:color w:val="000000" w:themeColor="text1"/>
          <w:sz w:val="22"/>
          <w:szCs w:val="22"/>
        </w:rPr>
        <w:t xml:space="preserve"> but as a result there are high storage costs </w:t>
      </w:r>
      <w:r w:rsidR="00807F8F">
        <w:rPr>
          <w:rFonts w:asciiTheme="minorHAnsi" w:eastAsiaTheme="minorEastAsia" w:hAnsiTheme="minorHAnsi" w:cstheme="minorBidi"/>
          <w:color w:val="000000" w:themeColor="text1"/>
          <w:sz w:val="22"/>
          <w:szCs w:val="22"/>
        </w:rPr>
        <w:t>and costs of updates is high since every site must receive the updates</w:t>
      </w:r>
      <w:r w:rsidR="000A2129">
        <w:rPr>
          <w:rFonts w:asciiTheme="minorHAnsi" w:eastAsiaTheme="minorEastAsia" w:hAnsiTheme="minorHAnsi" w:cstheme="minorBidi"/>
          <w:color w:val="000000" w:themeColor="text1"/>
          <w:sz w:val="22"/>
          <w:szCs w:val="22"/>
        </w:rPr>
        <w:t xml:space="preserve"> but since </w:t>
      </w:r>
      <w:r w:rsidR="00782B9F">
        <w:rPr>
          <w:rFonts w:asciiTheme="minorHAnsi" w:eastAsiaTheme="minorEastAsia" w:hAnsiTheme="minorHAnsi" w:cstheme="minorBidi"/>
          <w:color w:val="000000" w:themeColor="text1"/>
          <w:sz w:val="22"/>
          <w:szCs w:val="22"/>
        </w:rPr>
        <w:t xml:space="preserve">the online quiz function and tables </w:t>
      </w:r>
      <w:r w:rsidR="000F4924">
        <w:rPr>
          <w:rFonts w:asciiTheme="minorHAnsi" w:eastAsiaTheme="minorEastAsia" w:hAnsiTheme="minorHAnsi" w:cstheme="minorBidi"/>
          <w:color w:val="000000" w:themeColor="text1"/>
          <w:sz w:val="22"/>
          <w:szCs w:val="22"/>
        </w:rPr>
        <w:t>require many updates from various users it would be extremely costly to have a replicated data placement strategy</w:t>
      </w:r>
      <w:r w:rsidR="00A3074A">
        <w:rPr>
          <w:rFonts w:asciiTheme="minorHAnsi" w:eastAsiaTheme="minorEastAsia" w:hAnsiTheme="minorHAnsi" w:cstheme="minorBidi"/>
          <w:color w:val="000000" w:themeColor="text1"/>
          <w:sz w:val="22"/>
          <w:szCs w:val="22"/>
        </w:rPr>
        <w:t xml:space="preserve"> as all the databases will be constantly updated with the new records.</w:t>
      </w:r>
      <w:r w:rsidR="008E2F49">
        <w:rPr>
          <w:rFonts w:asciiTheme="minorHAnsi" w:eastAsiaTheme="minorEastAsia" w:hAnsiTheme="minorHAnsi" w:cstheme="minorBidi"/>
          <w:color w:val="000000" w:themeColor="text1"/>
          <w:sz w:val="22"/>
          <w:szCs w:val="22"/>
        </w:rPr>
        <w:t xml:space="preserve"> Hence, the most efficient strategy to use would be partitioning.</w:t>
      </w:r>
      <w:r w:rsidR="003F32A2">
        <w:rPr>
          <w:rFonts w:asciiTheme="minorHAnsi" w:eastAsiaTheme="minorEastAsia" w:hAnsiTheme="minorHAnsi" w:cstheme="minorBidi"/>
          <w:color w:val="000000" w:themeColor="text1"/>
          <w:sz w:val="22"/>
          <w:szCs w:val="22"/>
        </w:rPr>
        <w:t xml:space="preserve"> In specific, I will be doing horizontal fragmentation</w:t>
      </w:r>
      <w:r w:rsidR="009C6873">
        <w:rPr>
          <w:rFonts w:asciiTheme="minorHAnsi" w:eastAsiaTheme="minorEastAsia" w:hAnsiTheme="minorHAnsi" w:cstheme="minorBidi"/>
          <w:color w:val="000000" w:themeColor="text1"/>
          <w:sz w:val="22"/>
          <w:szCs w:val="22"/>
        </w:rPr>
        <w:t xml:space="preserve"> based on each </w:t>
      </w:r>
      <w:r w:rsidR="005E6F4E">
        <w:rPr>
          <w:rFonts w:asciiTheme="minorHAnsi" w:eastAsiaTheme="minorEastAsia" w:hAnsiTheme="minorHAnsi" w:cstheme="minorBidi"/>
          <w:color w:val="000000" w:themeColor="text1"/>
          <w:sz w:val="22"/>
          <w:szCs w:val="22"/>
        </w:rPr>
        <w:t xml:space="preserve">module </w:t>
      </w:r>
      <w:r w:rsidR="003C6717">
        <w:rPr>
          <w:rFonts w:asciiTheme="minorHAnsi" w:eastAsiaTheme="minorEastAsia" w:hAnsiTheme="minorHAnsi" w:cstheme="minorBidi"/>
          <w:color w:val="000000" w:themeColor="text1"/>
          <w:sz w:val="22"/>
          <w:szCs w:val="22"/>
        </w:rPr>
        <w:t xml:space="preserve">offered </w:t>
      </w:r>
      <w:r w:rsidR="00A93688">
        <w:rPr>
          <w:rFonts w:asciiTheme="minorHAnsi" w:eastAsiaTheme="minorEastAsia" w:hAnsiTheme="minorHAnsi" w:cstheme="minorBidi"/>
          <w:color w:val="000000" w:themeColor="text1"/>
          <w:sz w:val="22"/>
          <w:szCs w:val="22"/>
        </w:rPr>
        <w:t xml:space="preserve">in each branch. </w:t>
      </w:r>
      <w:r w:rsidR="00072CE0">
        <w:rPr>
          <w:rFonts w:asciiTheme="minorHAnsi" w:eastAsiaTheme="minorEastAsia" w:hAnsiTheme="minorHAnsi" w:cstheme="minorBidi"/>
          <w:color w:val="000000" w:themeColor="text1"/>
          <w:sz w:val="22"/>
          <w:szCs w:val="22"/>
        </w:rPr>
        <w:t xml:space="preserve">As a result this will </w:t>
      </w:r>
      <w:r w:rsidR="00AE0033">
        <w:rPr>
          <w:rFonts w:asciiTheme="minorHAnsi" w:eastAsiaTheme="minorEastAsia" w:hAnsiTheme="minorHAnsi" w:cstheme="minorBidi"/>
          <w:color w:val="000000" w:themeColor="text1"/>
          <w:sz w:val="22"/>
          <w:szCs w:val="22"/>
        </w:rPr>
        <w:t>provide more operation flexibility, improve availability, performance and scalability</w:t>
      </w:r>
      <w:r w:rsidR="00130016">
        <w:rPr>
          <w:rFonts w:asciiTheme="minorHAnsi" w:eastAsiaTheme="minorEastAsia" w:hAnsiTheme="minorHAnsi" w:cstheme="minorBidi"/>
          <w:color w:val="000000" w:themeColor="text1"/>
          <w:sz w:val="22"/>
          <w:szCs w:val="22"/>
        </w:rPr>
        <w:t xml:space="preserve"> as business queries will </w:t>
      </w:r>
      <w:r w:rsidR="00DD6A29">
        <w:rPr>
          <w:rFonts w:asciiTheme="minorHAnsi" w:eastAsiaTheme="minorEastAsia" w:hAnsiTheme="minorHAnsi" w:cstheme="minorBidi"/>
          <w:color w:val="000000" w:themeColor="text1"/>
          <w:sz w:val="22"/>
          <w:szCs w:val="22"/>
        </w:rPr>
        <w:t xml:space="preserve">be much more efficient when </w:t>
      </w:r>
      <w:r w:rsidR="00017FEF">
        <w:rPr>
          <w:rFonts w:asciiTheme="minorHAnsi" w:eastAsiaTheme="minorEastAsia" w:hAnsiTheme="minorHAnsi" w:cstheme="minorBidi"/>
          <w:color w:val="000000" w:themeColor="text1"/>
          <w:sz w:val="22"/>
          <w:szCs w:val="22"/>
        </w:rPr>
        <w:t xml:space="preserve">looking at partitioned tables </w:t>
      </w:r>
      <w:r w:rsidR="00A412C3">
        <w:rPr>
          <w:rFonts w:asciiTheme="minorHAnsi" w:eastAsiaTheme="minorEastAsia" w:hAnsiTheme="minorHAnsi" w:cstheme="minorBidi"/>
          <w:color w:val="000000" w:themeColor="text1"/>
          <w:sz w:val="22"/>
          <w:szCs w:val="22"/>
        </w:rPr>
        <w:t xml:space="preserve">of each module instead of the whole table which includes all the </w:t>
      </w:r>
      <w:r w:rsidR="004E4E51">
        <w:rPr>
          <w:rFonts w:asciiTheme="minorHAnsi" w:eastAsiaTheme="minorEastAsia" w:hAnsiTheme="minorHAnsi" w:cstheme="minorBidi"/>
          <w:color w:val="000000" w:themeColor="text1"/>
          <w:sz w:val="22"/>
          <w:szCs w:val="22"/>
        </w:rPr>
        <w:t xml:space="preserve">data. </w:t>
      </w:r>
      <w:r w:rsidR="003C3BE0">
        <w:rPr>
          <w:rFonts w:asciiTheme="minorHAnsi" w:eastAsiaTheme="minorEastAsia" w:hAnsiTheme="minorHAnsi" w:cstheme="minorBidi"/>
          <w:color w:val="000000" w:themeColor="text1"/>
          <w:sz w:val="22"/>
          <w:szCs w:val="22"/>
        </w:rPr>
        <w:t>This will also reduce opertational costs as the computing needed will not be as high</w:t>
      </w:r>
      <w:r w:rsidR="00BE1E52">
        <w:rPr>
          <w:rFonts w:asciiTheme="minorHAnsi" w:eastAsiaTheme="minorEastAsia" w:hAnsiTheme="minorHAnsi" w:cstheme="minorBidi"/>
          <w:color w:val="000000" w:themeColor="text1"/>
          <w:sz w:val="22"/>
          <w:szCs w:val="22"/>
        </w:rPr>
        <w:t xml:space="preserve">. Furthermore, </w:t>
      </w:r>
      <w:r w:rsidR="00F373CD">
        <w:rPr>
          <w:rFonts w:asciiTheme="minorHAnsi" w:eastAsiaTheme="minorEastAsia" w:hAnsiTheme="minorHAnsi" w:cstheme="minorBidi"/>
          <w:color w:val="000000" w:themeColor="text1"/>
          <w:sz w:val="22"/>
          <w:szCs w:val="22"/>
        </w:rPr>
        <w:t xml:space="preserve">when updating </w:t>
      </w:r>
      <w:r w:rsidR="003D5B3E">
        <w:rPr>
          <w:rFonts w:asciiTheme="minorHAnsi" w:eastAsiaTheme="minorEastAsia" w:hAnsiTheme="minorHAnsi" w:cstheme="minorBidi"/>
          <w:color w:val="000000" w:themeColor="text1"/>
          <w:sz w:val="22"/>
          <w:szCs w:val="22"/>
        </w:rPr>
        <w:t>records it will only need to update the records in the specific partition instead of the whole table which as a result improves operational costs aswell.</w:t>
      </w:r>
      <w:r w:rsidR="004101A4">
        <w:rPr>
          <w:rFonts w:asciiTheme="minorHAnsi" w:eastAsiaTheme="minorEastAsia" w:hAnsiTheme="minorHAnsi" w:cstheme="minorBidi"/>
          <w:color w:val="000000" w:themeColor="text1"/>
          <w:sz w:val="22"/>
          <w:szCs w:val="22"/>
        </w:rPr>
        <w:t xml:space="preserve"> It is also very important to ha</w:t>
      </w:r>
      <w:r w:rsidR="007D36FC">
        <w:rPr>
          <w:rFonts w:asciiTheme="minorHAnsi" w:eastAsiaTheme="minorEastAsia" w:hAnsiTheme="minorHAnsi" w:cstheme="minorBidi"/>
          <w:color w:val="000000" w:themeColor="text1"/>
          <w:sz w:val="22"/>
          <w:szCs w:val="22"/>
        </w:rPr>
        <w:t xml:space="preserve">ve efficient </w:t>
      </w:r>
      <w:r w:rsidR="006B0A62">
        <w:rPr>
          <w:rFonts w:asciiTheme="minorHAnsi" w:eastAsiaTheme="minorEastAsia" w:hAnsiTheme="minorHAnsi" w:cstheme="minorBidi"/>
          <w:color w:val="000000" w:themeColor="text1"/>
          <w:sz w:val="22"/>
          <w:szCs w:val="22"/>
        </w:rPr>
        <w:t xml:space="preserve">and realiable updating </w:t>
      </w:r>
      <w:r w:rsidR="00FF12BA">
        <w:rPr>
          <w:rFonts w:asciiTheme="minorHAnsi" w:eastAsiaTheme="minorEastAsia" w:hAnsiTheme="minorHAnsi" w:cstheme="minorBidi"/>
          <w:color w:val="000000" w:themeColor="text1"/>
          <w:sz w:val="22"/>
          <w:szCs w:val="22"/>
        </w:rPr>
        <w:t>and retrieval a</w:t>
      </w:r>
      <w:r w:rsidR="007D2F13">
        <w:rPr>
          <w:rFonts w:asciiTheme="minorHAnsi" w:eastAsiaTheme="minorEastAsia" w:hAnsiTheme="minorHAnsi" w:cstheme="minorBidi"/>
          <w:color w:val="000000" w:themeColor="text1"/>
          <w:sz w:val="22"/>
          <w:szCs w:val="22"/>
        </w:rPr>
        <w:t>s online</w:t>
      </w:r>
      <w:r w:rsidR="00FF12BA">
        <w:rPr>
          <w:rFonts w:asciiTheme="minorHAnsi" w:eastAsiaTheme="minorEastAsia" w:hAnsiTheme="minorHAnsi" w:cstheme="minorBidi"/>
          <w:color w:val="000000" w:themeColor="text1"/>
          <w:sz w:val="22"/>
          <w:szCs w:val="22"/>
        </w:rPr>
        <w:t xml:space="preserve"> quizzes </w:t>
      </w:r>
      <w:r w:rsidR="00CB1623">
        <w:rPr>
          <w:rFonts w:asciiTheme="minorHAnsi" w:eastAsiaTheme="minorEastAsia" w:hAnsiTheme="minorHAnsi" w:cstheme="minorBidi"/>
          <w:color w:val="000000" w:themeColor="text1"/>
          <w:sz w:val="22"/>
          <w:szCs w:val="22"/>
        </w:rPr>
        <w:t xml:space="preserve">have time limits on them </w:t>
      </w:r>
      <w:r w:rsidR="00192DDE">
        <w:rPr>
          <w:rFonts w:asciiTheme="minorHAnsi" w:eastAsiaTheme="minorEastAsia" w:hAnsiTheme="minorHAnsi" w:cstheme="minorBidi"/>
          <w:color w:val="000000" w:themeColor="text1"/>
          <w:sz w:val="22"/>
          <w:szCs w:val="22"/>
        </w:rPr>
        <w:t>so updates</w:t>
      </w:r>
      <w:r w:rsidR="0061289E">
        <w:rPr>
          <w:rFonts w:asciiTheme="minorHAnsi" w:eastAsiaTheme="minorEastAsia" w:hAnsiTheme="minorHAnsi" w:cstheme="minorBidi"/>
          <w:color w:val="000000" w:themeColor="text1"/>
          <w:sz w:val="22"/>
          <w:szCs w:val="22"/>
        </w:rPr>
        <w:t xml:space="preserve"> need to be realialbe and fast or there might be errors/inconsistencies</w:t>
      </w:r>
      <w:r w:rsidR="003373AB">
        <w:rPr>
          <w:rFonts w:asciiTheme="minorHAnsi" w:eastAsiaTheme="minorEastAsia" w:hAnsiTheme="minorHAnsi" w:cstheme="minorBidi"/>
          <w:color w:val="000000" w:themeColor="text1"/>
          <w:sz w:val="22"/>
          <w:szCs w:val="22"/>
        </w:rPr>
        <w:t xml:space="preserve">. An example of this strategy </w:t>
      </w:r>
      <w:r w:rsidR="00E35143">
        <w:rPr>
          <w:rFonts w:asciiTheme="minorHAnsi" w:eastAsiaTheme="minorEastAsia" w:hAnsiTheme="minorHAnsi" w:cstheme="minorBidi"/>
          <w:color w:val="000000" w:themeColor="text1"/>
          <w:sz w:val="22"/>
          <w:szCs w:val="22"/>
        </w:rPr>
        <w:t xml:space="preserve">is the </w:t>
      </w:r>
      <w:r w:rsidR="0027720D">
        <w:rPr>
          <w:rFonts w:asciiTheme="minorHAnsi" w:eastAsiaTheme="minorEastAsia" w:hAnsiTheme="minorHAnsi" w:cstheme="minorBidi"/>
          <w:color w:val="000000" w:themeColor="text1"/>
          <w:sz w:val="22"/>
          <w:szCs w:val="22"/>
        </w:rPr>
        <w:t>StudentQuiz table can be portioned with horizontal fragmentations based on the ModuleID</w:t>
      </w:r>
      <w:r w:rsidR="00BA2F83">
        <w:rPr>
          <w:rFonts w:asciiTheme="minorHAnsi" w:eastAsiaTheme="minorEastAsia" w:hAnsiTheme="minorHAnsi" w:cstheme="minorBidi"/>
          <w:color w:val="000000" w:themeColor="text1"/>
          <w:sz w:val="22"/>
          <w:szCs w:val="22"/>
        </w:rPr>
        <w:t xml:space="preserve">. Hence, the partions will be by ModuleID allowing </w:t>
      </w:r>
      <w:r w:rsidR="00823BD0">
        <w:rPr>
          <w:rFonts w:asciiTheme="minorHAnsi" w:eastAsiaTheme="minorEastAsia" w:hAnsiTheme="minorHAnsi" w:cstheme="minorBidi"/>
          <w:color w:val="000000" w:themeColor="text1"/>
          <w:sz w:val="22"/>
          <w:szCs w:val="22"/>
        </w:rPr>
        <w:t xml:space="preserve">for </w:t>
      </w:r>
      <w:r w:rsidR="00BF7C83">
        <w:rPr>
          <w:rFonts w:asciiTheme="minorHAnsi" w:eastAsiaTheme="minorEastAsia" w:hAnsiTheme="minorHAnsi" w:cstheme="minorBidi"/>
          <w:color w:val="000000" w:themeColor="text1"/>
          <w:sz w:val="22"/>
          <w:szCs w:val="22"/>
        </w:rPr>
        <w:t>easy updates and retrieval of answers for quizzes by modules</w:t>
      </w:r>
      <w:r w:rsidR="00CD49CC">
        <w:rPr>
          <w:rFonts w:asciiTheme="minorHAnsi" w:eastAsiaTheme="minorEastAsia" w:hAnsiTheme="minorHAnsi" w:cstheme="minorBidi"/>
          <w:color w:val="000000" w:themeColor="text1"/>
          <w:sz w:val="22"/>
          <w:szCs w:val="22"/>
        </w:rPr>
        <w:t xml:space="preserve"> as a result when </w:t>
      </w:r>
      <w:r w:rsidR="002600F2">
        <w:rPr>
          <w:rFonts w:asciiTheme="minorHAnsi" w:eastAsiaTheme="minorEastAsia" w:hAnsiTheme="minorHAnsi" w:cstheme="minorBidi"/>
          <w:color w:val="000000" w:themeColor="text1"/>
          <w:sz w:val="22"/>
          <w:szCs w:val="22"/>
        </w:rPr>
        <w:t>doing business queries there will not be a need to specify which module the record is under</w:t>
      </w:r>
      <w:r w:rsidR="00EC5946">
        <w:rPr>
          <w:rFonts w:asciiTheme="minorHAnsi" w:eastAsiaTheme="minorEastAsia" w:hAnsiTheme="minorHAnsi" w:cstheme="minorBidi"/>
          <w:color w:val="000000" w:themeColor="text1"/>
          <w:sz w:val="22"/>
          <w:szCs w:val="22"/>
        </w:rPr>
        <w:t xml:space="preserve"> making queries even more efficient</w:t>
      </w:r>
      <w:r w:rsidR="005E0CE3">
        <w:rPr>
          <w:rFonts w:asciiTheme="minorHAnsi" w:eastAsiaTheme="minorEastAsia" w:hAnsiTheme="minorHAnsi" w:cstheme="minorBidi"/>
          <w:color w:val="000000" w:themeColor="text1"/>
          <w:sz w:val="22"/>
          <w:szCs w:val="22"/>
        </w:rPr>
        <w:t xml:space="preserve"> and data retrieval and updates faster. </w:t>
      </w:r>
      <w:r w:rsidR="00195654">
        <w:rPr>
          <w:rFonts w:asciiTheme="minorHAnsi" w:eastAsiaTheme="minorEastAsia" w:hAnsiTheme="minorHAnsi" w:cstheme="minorBidi"/>
          <w:color w:val="000000" w:themeColor="text1"/>
          <w:sz w:val="22"/>
          <w:szCs w:val="22"/>
        </w:rPr>
        <w:t>These fragements can also be named after their modules as that is the main partion</w:t>
      </w:r>
      <w:r w:rsidR="00A15D5B">
        <w:rPr>
          <w:rFonts w:asciiTheme="minorHAnsi" w:eastAsiaTheme="minorEastAsia" w:hAnsiTheme="minorHAnsi" w:cstheme="minorBidi"/>
          <w:color w:val="000000" w:themeColor="text1"/>
          <w:sz w:val="22"/>
          <w:szCs w:val="22"/>
        </w:rPr>
        <w:t>. Such as StudentQuiz</w:t>
      </w:r>
      <w:r w:rsidR="00273062">
        <w:rPr>
          <w:rFonts w:asciiTheme="minorHAnsi" w:eastAsiaTheme="minorEastAsia" w:hAnsiTheme="minorHAnsi" w:cstheme="minorBidi"/>
          <w:color w:val="000000" w:themeColor="text1"/>
          <w:sz w:val="22"/>
          <w:szCs w:val="22"/>
        </w:rPr>
        <w:t xml:space="preserve">MachineLearning. </w:t>
      </w:r>
      <w:r w:rsidR="00C42C2B">
        <w:rPr>
          <w:rFonts w:asciiTheme="minorHAnsi" w:eastAsiaTheme="minorEastAsia" w:hAnsiTheme="minorHAnsi" w:cstheme="minorBidi"/>
          <w:color w:val="000000" w:themeColor="text1"/>
          <w:sz w:val="22"/>
          <w:szCs w:val="22"/>
        </w:rPr>
        <w:t>The table below is an example of how it would look like.</w:t>
      </w:r>
      <w:r w:rsidR="00834A8F">
        <w:rPr>
          <w:rFonts w:asciiTheme="minorHAnsi" w:eastAsiaTheme="minorEastAsia" w:hAnsiTheme="minorHAnsi" w:cstheme="minorBidi"/>
          <w:color w:val="000000" w:themeColor="text1"/>
          <w:sz w:val="22"/>
          <w:szCs w:val="22"/>
        </w:rPr>
        <w:t xml:space="preserve"> *Assuming ModuleID 0001 = Maching Learning and 0002 = Advanced Databases</w:t>
      </w:r>
      <w:r w:rsidR="00C42C2B">
        <w:rPr>
          <w:rFonts w:asciiTheme="minorHAnsi" w:eastAsiaTheme="minorEastAsia" w:hAnsiTheme="minorHAnsi" w:cstheme="minorBidi"/>
          <w:color w:val="000000" w:themeColor="text1"/>
          <w:sz w:val="22"/>
          <w:szCs w:val="22"/>
        </w:rPr>
        <w:t>.</w:t>
      </w:r>
    </w:p>
    <w:p w14:paraId="58AD2154" w14:textId="7A467D4A" w:rsidR="41B0011C" w:rsidRDefault="41B0011C" w:rsidP="41B0011C">
      <w:pPr>
        <w:rPr>
          <w:rFonts w:asciiTheme="minorHAnsi" w:eastAsiaTheme="minorEastAsia" w:hAnsiTheme="minorHAnsi" w:cstheme="minorBidi"/>
          <w:color w:val="000000" w:themeColor="text1"/>
          <w:sz w:val="22"/>
          <w:szCs w:val="22"/>
        </w:rPr>
      </w:pPr>
    </w:p>
    <w:p w14:paraId="73ABF7B0" w14:textId="348B6A8A" w:rsidR="0F4BA052" w:rsidRDefault="00C2638E" w:rsidP="182A1F63">
      <w:pPr>
        <w:rPr>
          <w:rFonts w:asciiTheme="minorHAnsi" w:eastAsiaTheme="minorEastAsia" w:hAnsiTheme="minorHAnsi" w:cstheme="minorBidi"/>
          <w:color w:val="000000" w:themeColor="text1"/>
          <w:sz w:val="22"/>
          <w:szCs w:val="22"/>
        </w:rPr>
      </w:pPr>
      <w:r w:rsidRPr="00C2638E">
        <w:rPr>
          <w:noProof/>
        </w:rPr>
        <w:lastRenderedPageBreak/>
        <w:drawing>
          <wp:inline distT="0" distB="0" distL="0" distR="0" wp14:anchorId="56839C0A" wp14:editId="6EDA3411">
            <wp:extent cx="5276215" cy="2006600"/>
            <wp:effectExtent l="0" t="0" r="63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37"/>
                    <a:stretch>
                      <a:fillRect/>
                    </a:stretch>
                  </pic:blipFill>
                  <pic:spPr>
                    <a:xfrm>
                      <a:off x="0" y="0"/>
                      <a:ext cx="5276215" cy="2006600"/>
                    </a:xfrm>
                    <a:prstGeom prst="rect">
                      <a:avLst/>
                    </a:prstGeom>
                  </pic:spPr>
                </pic:pic>
              </a:graphicData>
            </a:graphic>
          </wp:inline>
        </w:drawing>
      </w:r>
      <w:r w:rsidR="0F4BA052">
        <w:br/>
      </w:r>
    </w:p>
    <w:p w14:paraId="35E05E14" w14:textId="018CD27A" w:rsidR="2A33E383" w:rsidRDefault="2A33E383" w:rsidP="2A33E383">
      <w:pPr>
        <w:rPr>
          <w:rFonts w:asciiTheme="minorHAnsi" w:eastAsiaTheme="minorEastAsia" w:hAnsiTheme="minorHAnsi" w:cstheme="minorBidi"/>
          <w:color w:val="000000" w:themeColor="text1"/>
          <w:sz w:val="22"/>
          <w:szCs w:val="22"/>
        </w:rPr>
      </w:pPr>
    </w:p>
    <w:p w14:paraId="37BE0A94" w14:textId="5AEBBE40" w:rsidR="00791801" w:rsidRDefault="00791801" w:rsidP="00D6493E">
      <w:pPr>
        <w:pStyle w:val="Heading3"/>
        <w:ind w:left="720" w:firstLine="720"/>
        <w:rPr>
          <w:rFonts w:asciiTheme="minorHAnsi" w:hAnsiTheme="minorHAnsi" w:cstheme="minorBidi"/>
          <w:b w:val="0"/>
          <w:lang w:val="en-US"/>
        </w:rPr>
      </w:pPr>
      <w:bookmarkStart w:id="33" w:name="_Toc95100662"/>
      <w:r w:rsidRPr="63997CE2">
        <w:rPr>
          <w:rFonts w:asciiTheme="minorHAnsi" w:hAnsiTheme="minorHAnsi" w:cstheme="minorBidi"/>
          <w:b w:val="0"/>
          <w:bCs w:val="0"/>
          <w:lang w:val="en-US"/>
        </w:rPr>
        <w:t>(</w:t>
      </w:r>
      <w:r w:rsidRPr="0D5C362F">
        <w:rPr>
          <w:rFonts w:asciiTheme="minorHAnsi" w:hAnsiTheme="minorHAnsi" w:cstheme="minorBidi"/>
          <w:b w:val="0"/>
          <w:bCs w:val="0"/>
          <w:lang w:val="en-US"/>
        </w:rPr>
        <w:t>i</w:t>
      </w:r>
      <w:r>
        <w:rPr>
          <w:rFonts w:asciiTheme="minorHAnsi" w:hAnsiTheme="minorHAnsi" w:cstheme="minorBidi"/>
          <w:b w:val="0"/>
          <w:bCs w:val="0"/>
          <w:lang w:val="en-US"/>
        </w:rPr>
        <w:t>v</w:t>
      </w:r>
      <w:r w:rsidRPr="63997CE2">
        <w:rPr>
          <w:rFonts w:asciiTheme="minorHAnsi" w:hAnsiTheme="minorHAnsi" w:cstheme="minorBidi"/>
          <w:b w:val="0"/>
          <w:bCs w:val="0"/>
          <w:lang w:val="en-US"/>
        </w:rPr>
        <w:t>.i</w:t>
      </w:r>
      <w:r w:rsidR="00E37624">
        <w:rPr>
          <w:rFonts w:asciiTheme="minorHAnsi" w:hAnsiTheme="minorHAnsi" w:cstheme="minorBidi"/>
          <w:b w:val="0"/>
          <w:bCs w:val="0"/>
          <w:lang w:val="en-US"/>
        </w:rPr>
        <w:t>ii</w:t>
      </w:r>
      <w:r w:rsidRPr="63997CE2">
        <w:rPr>
          <w:rFonts w:asciiTheme="minorHAnsi" w:hAnsiTheme="minorHAnsi" w:cstheme="minorBidi"/>
          <w:b w:val="0"/>
          <w:bCs w:val="0"/>
          <w:lang w:val="en-US"/>
        </w:rPr>
        <w:t xml:space="preserve">) </w:t>
      </w:r>
      <w:bookmarkStart w:id="34" w:name="_Hlk95077149"/>
      <w:r w:rsidR="009C1C74" w:rsidRPr="63997CE2">
        <w:rPr>
          <w:rFonts w:asciiTheme="minorHAnsi" w:hAnsiTheme="minorHAnsi" w:cstheme="minorBidi"/>
          <w:b w:val="0"/>
          <w:lang w:val="en-US"/>
        </w:rPr>
        <w:t>Cloud Storage Strategies</w:t>
      </w:r>
      <w:bookmarkEnd w:id="33"/>
      <w:bookmarkEnd w:id="34"/>
    </w:p>
    <w:p w14:paraId="1B551FB3" w14:textId="5D11F77C" w:rsidR="00D6493E" w:rsidRDefault="00D6493E" w:rsidP="00D6493E">
      <w:pPr>
        <w:rPr>
          <w:lang w:val="en-US"/>
        </w:rPr>
      </w:pPr>
    </w:p>
    <w:p w14:paraId="426793EA" w14:textId="2AED0CAC" w:rsidR="002C5D40" w:rsidRPr="00F80D75" w:rsidRDefault="00055682" w:rsidP="002C5D40">
      <w:pPr>
        <w:rPr>
          <w:rFonts w:asciiTheme="minorHAnsi" w:hAnsiTheme="minorHAnsi" w:cstheme="minorHAnsi"/>
          <w:sz w:val="22"/>
          <w:szCs w:val="22"/>
          <w:lang w:val="en-US"/>
        </w:rPr>
      </w:pPr>
      <w:r w:rsidRPr="00F80D75">
        <w:rPr>
          <w:rFonts w:asciiTheme="minorHAnsi" w:hAnsiTheme="minorHAnsi" w:cstheme="minorHAnsi"/>
          <w:sz w:val="22"/>
          <w:szCs w:val="22"/>
          <w:lang w:val="en-US"/>
        </w:rPr>
        <w:t xml:space="preserve">The </w:t>
      </w:r>
      <w:r w:rsidR="005E6356" w:rsidRPr="00F80D75">
        <w:rPr>
          <w:rFonts w:asciiTheme="minorHAnsi" w:hAnsiTheme="minorHAnsi" w:cstheme="minorHAnsi"/>
          <w:sz w:val="22"/>
          <w:szCs w:val="22"/>
          <w:lang w:val="en-US"/>
        </w:rPr>
        <w:t>Quiz and StudentQuiz table</w:t>
      </w:r>
      <w:r w:rsidR="007D47D5" w:rsidRPr="00F80D75">
        <w:rPr>
          <w:rFonts w:asciiTheme="minorHAnsi" w:hAnsiTheme="minorHAnsi" w:cstheme="minorHAnsi"/>
          <w:sz w:val="22"/>
          <w:szCs w:val="22"/>
          <w:lang w:val="en-US"/>
        </w:rPr>
        <w:t xml:space="preserve"> </w:t>
      </w:r>
      <w:r w:rsidR="00E24430" w:rsidRPr="00F80D75">
        <w:rPr>
          <w:rFonts w:asciiTheme="minorHAnsi" w:hAnsiTheme="minorHAnsi" w:cstheme="minorHAnsi"/>
          <w:sz w:val="22"/>
          <w:szCs w:val="22"/>
          <w:lang w:val="en-US"/>
        </w:rPr>
        <w:t xml:space="preserve">can be stored in the SQL format as the records in the tables will </w:t>
      </w:r>
      <w:r w:rsidR="00835D16" w:rsidRPr="00F80D75">
        <w:rPr>
          <w:rFonts w:asciiTheme="minorHAnsi" w:hAnsiTheme="minorHAnsi" w:cstheme="minorHAnsi"/>
          <w:sz w:val="22"/>
          <w:szCs w:val="22"/>
          <w:lang w:val="en-US"/>
        </w:rPr>
        <w:t xml:space="preserve">not change and will remain the same as they are strictly defined tables and </w:t>
      </w:r>
      <w:r w:rsidR="00755A03" w:rsidRPr="00F80D75">
        <w:rPr>
          <w:rFonts w:asciiTheme="minorHAnsi" w:hAnsiTheme="minorHAnsi" w:cstheme="minorHAnsi"/>
          <w:sz w:val="22"/>
          <w:szCs w:val="22"/>
          <w:lang w:val="en-US"/>
        </w:rPr>
        <w:t>as a</w:t>
      </w:r>
      <w:r w:rsidR="009A0AEB" w:rsidRPr="00F80D75">
        <w:rPr>
          <w:rFonts w:asciiTheme="minorHAnsi" w:hAnsiTheme="minorHAnsi" w:cstheme="minorHAnsi"/>
          <w:sz w:val="22"/>
          <w:szCs w:val="22"/>
          <w:lang w:val="en-US"/>
        </w:rPr>
        <w:t xml:space="preserve"> result the data is highly structed and the structure will not change </w:t>
      </w:r>
      <w:r w:rsidR="00CA4341" w:rsidRPr="00F80D75">
        <w:rPr>
          <w:rFonts w:asciiTheme="minorHAnsi" w:hAnsiTheme="minorHAnsi" w:cstheme="minorHAnsi"/>
          <w:sz w:val="22"/>
          <w:szCs w:val="22"/>
          <w:lang w:val="en-US"/>
        </w:rPr>
        <w:t xml:space="preserve">furthermore there is not much data that needs to be constantly updated hence </w:t>
      </w:r>
      <w:r w:rsidR="00173ED9" w:rsidRPr="00F80D75">
        <w:rPr>
          <w:rFonts w:asciiTheme="minorHAnsi" w:hAnsiTheme="minorHAnsi" w:cstheme="minorHAnsi"/>
          <w:sz w:val="22"/>
          <w:szCs w:val="22"/>
          <w:lang w:val="en-US"/>
        </w:rPr>
        <w:t>the scale-out capability that NoSQL offers will</w:t>
      </w:r>
      <w:r w:rsidR="00033FB6" w:rsidRPr="00F80D75">
        <w:rPr>
          <w:rFonts w:asciiTheme="minorHAnsi" w:hAnsiTheme="minorHAnsi" w:cstheme="minorHAnsi"/>
          <w:sz w:val="22"/>
          <w:szCs w:val="22"/>
          <w:lang w:val="en-US"/>
        </w:rPr>
        <w:t xml:space="preserve"> not be needed</w:t>
      </w:r>
      <w:r w:rsidR="000B4F7D" w:rsidRPr="00F80D75">
        <w:rPr>
          <w:rFonts w:asciiTheme="minorHAnsi" w:hAnsiTheme="minorHAnsi" w:cstheme="minorHAnsi"/>
          <w:sz w:val="22"/>
          <w:szCs w:val="22"/>
          <w:lang w:val="en-US"/>
        </w:rPr>
        <w:t xml:space="preserve">. Hence the SQL database which follows the ACID properties Atomicity, Consistency, Isolation and Durability would be better as </w:t>
      </w:r>
      <w:r w:rsidR="00953534" w:rsidRPr="00F80D75">
        <w:rPr>
          <w:rFonts w:asciiTheme="minorHAnsi" w:hAnsiTheme="minorHAnsi" w:cstheme="minorHAnsi"/>
          <w:sz w:val="22"/>
          <w:szCs w:val="22"/>
          <w:lang w:val="en-US"/>
        </w:rPr>
        <w:t>due to consistency the data written to the database must be valid according to the refined rules and structure</w:t>
      </w:r>
      <w:r w:rsidR="007F2D06" w:rsidRPr="00F80D75">
        <w:rPr>
          <w:rFonts w:asciiTheme="minorHAnsi" w:hAnsiTheme="minorHAnsi" w:cstheme="minorHAnsi"/>
          <w:sz w:val="22"/>
          <w:szCs w:val="22"/>
          <w:lang w:val="en-US"/>
        </w:rPr>
        <w:t>. Even though SQL scales vertically, since there is not much data needed to be updated or kept</w:t>
      </w:r>
      <w:r w:rsidR="00CB1145" w:rsidRPr="00F80D75">
        <w:rPr>
          <w:rFonts w:asciiTheme="minorHAnsi" w:hAnsiTheme="minorHAnsi" w:cstheme="minorHAnsi"/>
          <w:sz w:val="22"/>
          <w:szCs w:val="22"/>
          <w:lang w:val="en-US"/>
        </w:rPr>
        <w:t xml:space="preserve"> </w:t>
      </w:r>
      <w:r w:rsidR="004F1791" w:rsidRPr="00F80D75">
        <w:rPr>
          <w:rFonts w:asciiTheme="minorHAnsi" w:hAnsiTheme="minorHAnsi" w:cstheme="minorHAnsi"/>
          <w:sz w:val="22"/>
          <w:szCs w:val="22"/>
          <w:lang w:val="en-US"/>
        </w:rPr>
        <w:t>sql being able to maintain the integrity of the data is enough.</w:t>
      </w:r>
      <w:r w:rsidR="003C5A72" w:rsidRPr="00F80D75">
        <w:rPr>
          <w:rFonts w:asciiTheme="minorHAnsi" w:hAnsiTheme="minorHAnsi" w:cstheme="minorHAnsi"/>
          <w:sz w:val="22"/>
          <w:szCs w:val="22"/>
          <w:lang w:val="en-US"/>
        </w:rPr>
        <w:t xml:space="preserve"> Furthermore, since there is a high degree of relations between the </w:t>
      </w:r>
      <w:r w:rsidR="00412267" w:rsidRPr="00F80D75">
        <w:rPr>
          <w:rFonts w:asciiTheme="minorHAnsi" w:hAnsiTheme="minorHAnsi" w:cstheme="minorHAnsi"/>
          <w:sz w:val="22"/>
          <w:szCs w:val="22"/>
          <w:lang w:val="en-US"/>
        </w:rPr>
        <w:t>M</w:t>
      </w:r>
      <w:r w:rsidR="003C5A72" w:rsidRPr="00F80D75">
        <w:rPr>
          <w:rFonts w:asciiTheme="minorHAnsi" w:hAnsiTheme="minorHAnsi" w:cstheme="minorHAnsi"/>
          <w:sz w:val="22"/>
          <w:szCs w:val="22"/>
          <w:lang w:val="en-US"/>
        </w:rPr>
        <w:t xml:space="preserve">odule table and </w:t>
      </w:r>
      <w:r w:rsidR="00412267" w:rsidRPr="00F80D75">
        <w:rPr>
          <w:rFonts w:asciiTheme="minorHAnsi" w:hAnsiTheme="minorHAnsi" w:cstheme="minorHAnsi"/>
          <w:sz w:val="22"/>
          <w:szCs w:val="22"/>
          <w:lang w:val="en-US"/>
        </w:rPr>
        <w:t>Q</w:t>
      </w:r>
      <w:r w:rsidR="003C5A72" w:rsidRPr="00F80D75">
        <w:rPr>
          <w:rFonts w:asciiTheme="minorHAnsi" w:hAnsiTheme="minorHAnsi" w:cstheme="minorHAnsi"/>
          <w:sz w:val="22"/>
          <w:szCs w:val="22"/>
          <w:lang w:val="en-US"/>
        </w:rPr>
        <w:t xml:space="preserve">uiz table and the </w:t>
      </w:r>
      <w:r w:rsidR="00412267" w:rsidRPr="00F80D75">
        <w:rPr>
          <w:rFonts w:asciiTheme="minorHAnsi" w:hAnsiTheme="minorHAnsi" w:cstheme="minorHAnsi"/>
          <w:sz w:val="22"/>
          <w:szCs w:val="22"/>
          <w:lang w:val="en-US"/>
        </w:rPr>
        <w:t>Q</w:t>
      </w:r>
      <w:r w:rsidR="003C5A72" w:rsidRPr="00F80D75">
        <w:rPr>
          <w:rFonts w:asciiTheme="minorHAnsi" w:hAnsiTheme="minorHAnsi" w:cstheme="minorHAnsi"/>
          <w:sz w:val="22"/>
          <w:szCs w:val="22"/>
          <w:lang w:val="en-US"/>
        </w:rPr>
        <w:t xml:space="preserve">uiz table and </w:t>
      </w:r>
      <w:r w:rsidR="00412267" w:rsidRPr="00F80D75">
        <w:rPr>
          <w:rFonts w:asciiTheme="minorHAnsi" w:hAnsiTheme="minorHAnsi" w:cstheme="minorHAnsi"/>
          <w:sz w:val="22"/>
          <w:szCs w:val="22"/>
          <w:lang w:val="en-US"/>
        </w:rPr>
        <w:t>S</w:t>
      </w:r>
      <w:r w:rsidR="003C5A72" w:rsidRPr="00F80D75">
        <w:rPr>
          <w:rFonts w:asciiTheme="minorHAnsi" w:hAnsiTheme="minorHAnsi" w:cstheme="minorHAnsi"/>
          <w:sz w:val="22"/>
          <w:szCs w:val="22"/>
          <w:lang w:val="en-US"/>
        </w:rPr>
        <w:t>tudent</w:t>
      </w:r>
      <w:r w:rsidR="00412267" w:rsidRPr="00F80D75">
        <w:rPr>
          <w:rFonts w:asciiTheme="minorHAnsi" w:hAnsiTheme="minorHAnsi" w:cstheme="minorHAnsi"/>
          <w:sz w:val="22"/>
          <w:szCs w:val="22"/>
          <w:lang w:val="en-US"/>
        </w:rPr>
        <w:t>Q</w:t>
      </w:r>
      <w:r w:rsidR="003C5A72" w:rsidRPr="00F80D75">
        <w:rPr>
          <w:rFonts w:asciiTheme="minorHAnsi" w:hAnsiTheme="minorHAnsi" w:cstheme="minorHAnsi"/>
          <w:sz w:val="22"/>
          <w:szCs w:val="22"/>
          <w:lang w:val="en-US"/>
        </w:rPr>
        <w:t>uiz table</w:t>
      </w:r>
      <w:r w:rsidR="00630C2A" w:rsidRPr="00F80D75">
        <w:rPr>
          <w:rFonts w:asciiTheme="minorHAnsi" w:hAnsiTheme="minorHAnsi" w:cstheme="minorHAnsi"/>
          <w:sz w:val="22"/>
          <w:szCs w:val="22"/>
          <w:lang w:val="en-US"/>
        </w:rPr>
        <w:t xml:space="preserve">, StudentQuiz Table and Module Table and the StudentQuiz table and Student Table </w:t>
      </w:r>
      <w:r w:rsidR="00BB7BC8" w:rsidRPr="00F80D75">
        <w:rPr>
          <w:rFonts w:asciiTheme="minorHAnsi" w:hAnsiTheme="minorHAnsi" w:cstheme="minorHAnsi"/>
          <w:sz w:val="22"/>
          <w:szCs w:val="22"/>
          <w:lang w:val="en-US"/>
        </w:rPr>
        <w:t>it</w:t>
      </w:r>
      <w:r w:rsidR="00F00F20" w:rsidRPr="00F80D75">
        <w:rPr>
          <w:rFonts w:asciiTheme="minorHAnsi" w:hAnsiTheme="minorHAnsi" w:cstheme="minorHAnsi"/>
          <w:sz w:val="22"/>
          <w:szCs w:val="22"/>
          <w:lang w:val="en-US"/>
        </w:rPr>
        <w:t xml:space="preserve"> would be better to use SQL for these tables.</w:t>
      </w:r>
    </w:p>
    <w:p w14:paraId="23924AB0" w14:textId="77777777" w:rsidR="00F80D75" w:rsidRPr="00F80D75" w:rsidRDefault="00F80D75" w:rsidP="002C5D40">
      <w:pPr>
        <w:rPr>
          <w:rFonts w:asciiTheme="minorHAnsi" w:hAnsiTheme="minorHAnsi" w:cstheme="minorHAnsi"/>
          <w:sz w:val="22"/>
          <w:szCs w:val="22"/>
          <w:lang w:val="en-US"/>
        </w:rPr>
      </w:pPr>
    </w:p>
    <w:p w14:paraId="6C2857F3" w14:textId="77777777" w:rsidR="00F80D75" w:rsidRPr="00F80D75" w:rsidRDefault="00F80D75" w:rsidP="002C5D40">
      <w:pPr>
        <w:rPr>
          <w:rFonts w:asciiTheme="minorHAnsi" w:hAnsiTheme="minorHAnsi" w:cstheme="minorHAnsi"/>
          <w:sz w:val="22"/>
          <w:szCs w:val="22"/>
          <w:lang w:val="en-US"/>
        </w:rPr>
      </w:pPr>
    </w:p>
    <w:p w14:paraId="6D0CA491" w14:textId="2767AB5F" w:rsidR="00F80D75" w:rsidRPr="00F80D75" w:rsidRDefault="00F80D75" w:rsidP="002C5D40">
      <w:pPr>
        <w:rPr>
          <w:rFonts w:asciiTheme="minorHAnsi" w:hAnsiTheme="minorHAnsi" w:cstheme="minorHAnsi"/>
          <w:sz w:val="22"/>
          <w:szCs w:val="22"/>
          <w:lang w:val="en-US"/>
        </w:rPr>
      </w:pPr>
      <w:r w:rsidRPr="00F80D75">
        <w:rPr>
          <w:rFonts w:asciiTheme="minorHAnsi" w:hAnsiTheme="minorHAnsi" w:cstheme="minorHAnsi"/>
          <w:sz w:val="22"/>
          <w:szCs w:val="22"/>
          <w:lang w:val="en-US"/>
        </w:rPr>
        <w:t>On the other hand,</w:t>
      </w:r>
      <w:r>
        <w:rPr>
          <w:rFonts w:asciiTheme="minorHAnsi" w:hAnsiTheme="minorHAnsi" w:cstheme="minorHAnsi"/>
          <w:sz w:val="22"/>
          <w:szCs w:val="22"/>
          <w:lang w:val="en-US"/>
        </w:rPr>
        <w:t xml:space="preserve"> for the</w:t>
      </w:r>
      <w:r w:rsidR="002222CB">
        <w:rPr>
          <w:rFonts w:asciiTheme="minorHAnsi" w:hAnsiTheme="minorHAnsi" w:cstheme="minorHAnsi"/>
          <w:sz w:val="22"/>
          <w:szCs w:val="22"/>
          <w:lang w:val="en-US"/>
        </w:rPr>
        <w:t xml:space="preserve"> </w:t>
      </w:r>
      <w:r w:rsidR="008801CF">
        <w:rPr>
          <w:rFonts w:asciiTheme="minorHAnsi" w:hAnsiTheme="minorHAnsi" w:cstheme="minorHAnsi"/>
          <w:sz w:val="22"/>
          <w:szCs w:val="22"/>
          <w:lang w:val="en-US"/>
        </w:rPr>
        <w:t>QuizQuestion, QuestionCategory, QuestionAnswer and StudentAnswer</w:t>
      </w:r>
      <w:r w:rsidR="00C11AD4">
        <w:rPr>
          <w:rFonts w:asciiTheme="minorHAnsi" w:hAnsiTheme="minorHAnsi" w:cstheme="minorHAnsi"/>
          <w:sz w:val="22"/>
          <w:szCs w:val="22"/>
          <w:lang w:val="en-US"/>
        </w:rPr>
        <w:t xml:space="preserve"> tables </w:t>
      </w:r>
      <w:r w:rsidR="00F42A8B">
        <w:rPr>
          <w:rFonts w:asciiTheme="minorHAnsi" w:hAnsiTheme="minorHAnsi" w:cstheme="minorHAnsi"/>
          <w:sz w:val="22"/>
          <w:szCs w:val="22"/>
          <w:lang w:val="en-US"/>
        </w:rPr>
        <w:t xml:space="preserve">it would be much more efficient and better to use </w:t>
      </w:r>
      <w:r w:rsidR="00903085">
        <w:rPr>
          <w:rFonts w:asciiTheme="minorHAnsi" w:hAnsiTheme="minorHAnsi" w:cstheme="minorHAnsi"/>
          <w:sz w:val="22"/>
          <w:szCs w:val="22"/>
          <w:lang w:val="en-US"/>
        </w:rPr>
        <w:t>NoSQL. In particular,</w:t>
      </w:r>
      <w:r w:rsidR="00C54713">
        <w:rPr>
          <w:rFonts w:asciiTheme="minorHAnsi" w:hAnsiTheme="minorHAnsi" w:cstheme="minorHAnsi"/>
          <w:sz w:val="22"/>
          <w:szCs w:val="22"/>
          <w:lang w:val="en-US"/>
        </w:rPr>
        <w:t xml:space="preserve"> document databases such as MongoDB</w:t>
      </w:r>
      <w:r w:rsidR="009E6FB2">
        <w:rPr>
          <w:rFonts w:asciiTheme="minorHAnsi" w:hAnsiTheme="minorHAnsi" w:cstheme="minorHAnsi"/>
          <w:sz w:val="22"/>
          <w:szCs w:val="22"/>
          <w:lang w:val="en-US"/>
        </w:rPr>
        <w:t xml:space="preserve"> with JSON documents</w:t>
      </w:r>
      <w:r w:rsidR="00C54713">
        <w:rPr>
          <w:rFonts w:asciiTheme="minorHAnsi" w:hAnsiTheme="minorHAnsi" w:cstheme="minorHAnsi"/>
          <w:sz w:val="22"/>
          <w:szCs w:val="22"/>
          <w:lang w:val="en-US"/>
        </w:rPr>
        <w:t xml:space="preserve">. </w:t>
      </w:r>
      <w:r w:rsidR="000E23DB">
        <w:rPr>
          <w:rFonts w:asciiTheme="minorHAnsi" w:hAnsiTheme="minorHAnsi" w:cstheme="minorHAnsi"/>
          <w:sz w:val="22"/>
          <w:szCs w:val="22"/>
          <w:lang w:val="en-US"/>
        </w:rPr>
        <w:t>This is because it supports high performance, high availability and automatic scaling</w:t>
      </w:r>
      <w:r w:rsidR="003749B3">
        <w:rPr>
          <w:rFonts w:asciiTheme="minorHAnsi" w:hAnsiTheme="minorHAnsi" w:cstheme="minorHAnsi"/>
          <w:sz w:val="22"/>
          <w:szCs w:val="22"/>
          <w:lang w:val="en-US"/>
        </w:rPr>
        <w:t xml:space="preserve">. </w:t>
      </w:r>
      <w:r w:rsidR="001B4460">
        <w:rPr>
          <w:rFonts w:asciiTheme="minorHAnsi" w:hAnsiTheme="minorHAnsi" w:cstheme="minorHAnsi"/>
          <w:sz w:val="22"/>
          <w:szCs w:val="22"/>
          <w:lang w:val="en-US"/>
        </w:rPr>
        <w:t xml:space="preserve">Since there is not a set number of questions and answers and the </w:t>
      </w:r>
      <w:r w:rsidR="004750FB">
        <w:rPr>
          <w:rFonts w:asciiTheme="minorHAnsi" w:hAnsiTheme="minorHAnsi" w:cstheme="minorHAnsi"/>
          <w:sz w:val="22"/>
          <w:szCs w:val="22"/>
          <w:lang w:val="en-US"/>
        </w:rPr>
        <w:t xml:space="preserve">large amount of </w:t>
      </w:r>
      <w:r w:rsidR="00121F4E">
        <w:rPr>
          <w:rFonts w:asciiTheme="minorHAnsi" w:hAnsiTheme="minorHAnsi" w:cstheme="minorHAnsi"/>
          <w:sz w:val="22"/>
          <w:szCs w:val="22"/>
          <w:lang w:val="en-US"/>
        </w:rPr>
        <w:t>s</w:t>
      </w:r>
      <w:r w:rsidR="004750FB">
        <w:rPr>
          <w:rFonts w:asciiTheme="minorHAnsi" w:hAnsiTheme="minorHAnsi" w:cstheme="minorHAnsi"/>
          <w:sz w:val="22"/>
          <w:szCs w:val="22"/>
          <w:lang w:val="en-US"/>
        </w:rPr>
        <w:t>tudent</w:t>
      </w:r>
      <w:r w:rsidR="00121F4E">
        <w:rPr>
          <w:rFonts w:asciiTheme="minorHAnsi" w:hAnsiTheme="minorHAnsi" w:cstheme="minorHAnsi"/>
          <w:sz w:val="22"/>
          <w:szCs w:val="22"/>
          <w:lang w:val="en-US"/>
        </w:rPr>
        <w:t xml:space="preserve"> a</w:t>
      </w:r>
      <w:r w:rsidR="004750FB">
        <w:rPr>
          <w:rFonts w:asciiTheme="minorHAnsi" w:hAnsiTheme="minorHAnsi" w:cstheme="minorHAnsi"/>
          <w:sz w:val="22"/>
          <w:szCs w:val="22"/>
          <w:lang w:val="en-US"/>
        </w:rPr>
        <w:t>nswers</w:t>
      </w:r>
      <w:r w:rsidR="00395739">
        <w:rPr>
          <w:rFonts w:asciiTheme="minorHAnsi" w:hAnsiTheme="minorHAnsi" w:cstheme="minorHAnsi"/>
          <w:sz w:val="22"/>
          <w:szCs w:val="22"/>
          <w:lang w:val="en-US"/>
        </w:rPr>
        <w:t xml:space="preserve"> there will be a lot of data </w:t>
      </w:r>
      <w:r w:rsidR="002B1D15">
        <w:rPr>
          <w:rFonts w:asciiTheme="minorHAnsi" w:hAnsiTheme="minorHAnsi" w:cstheme="minorHAnsi"/>
          <w:sz w:val="22"/>
          <w:szCs w:val="22"/>
          <w:lang w:val="en-US"/>
        </w:rPr>
        <w:t xml:space="preserve">and the more the number of quizzes the amount of data scales </w:t>
      </w:r>
      <w:r w:rsidR="00655F0C">
        <w:rPr>
          <w:rFonts w:asciiTheme="minorHAnsi" w:hAnsiTheme="minorHAnsi" w:cstheme="minorHAnsi"/>
          <w:sz w:val="22"/>
          <w:szCs w:val="22"/>
          <w:lang w:val="en-US"/>
        </w:rPr>
        <w:t>aswell because of this document database is a good choice as it scales horizontally</w:t>
      </w:r>
      <w:r w:rsidR="004D6B53">
        <w:rPr>
          <w:rFonts w:asciiTheme="minorHAnsi" w:hAnsiTheme="minorHAnsi" w:cstheme="minorHAnsi"/>
          <w:sz w:val="22"/>
          <w:szCs w:val="22"/>
          <w:lang w:val="en-US"/>
        </w:rPr>
        <w:t xml:space="preserve"> and very efficiency across systems and locations making it possible to accommodate large storages of dsitrubuted data </w:t>
      </w:r>
      <w:r w:rsidR="00705116">
        <w:rPr>
          <w:rFonts w:asciiTheme="minorHAnsi" w:hAnsiTheme="minorHAnsi" w:cstheme="minorHAnsi"/>
          <w:sz w:val="22"/>
          <w:szCs w:val="22"/>
          <w:lang w:val="en-US"/>
        </w:rPr>
        <w:t>furthermore since NoSQL database uses dynamic schema it provides more flexibility</w:t>
      </w:r>
      <w:r w:rsidR="00651464">
        <w:rPr>
          <w:rFonts w:asciiTheme="minorHAnsi" w:hAnsiTheme="minorHAnsi" w:cstheme="minorHAnsi"/>
          <w:sz w:val="22"/>
          <w:szCs w:val="22"/>
          <w:lang w:val="en-US"/>
        </w:rPr>
        <w:t xml:space="preserve"> where one collection can hold different documents.</w:t>
      </w:r>
      <w:r w:rsidR="004750FB">
        <w:rPr>
          <w:rFonts w:asciiTheme="minorHAnsi" w:hAnsiTheme="minorHAnsi" w:cstheme="minorHAnsi"/>
          <w:sz w:val="22"/>
          <w:szCs w:val="22"/>
          <w:lang w:val="en-US"/>
        </w:rPr>
        <w:t xml:space="preserve"> </w:t>
      </w:r>
    </w:p>
    <w:p w14:paraId="66EE3547" w14:textId="77777777" w:rsidR="00636AA8" w:rsidRDefault="00636AA8" w:rsidP="002C5D40">
      <w:pPr>
        <w:rPr>
          <w:rFonts w:asciiTheme="minorHAnsi" w:hAnsiTheme="minorHAnsi" w:cstheme="minorHAnsi"/>
          <w:sz w:val="22"/>
          <w:szCs w:val="22"/>
          <w:lang w:val="en-US"/>
        </w:rPr>
      </w:pPr>
    </w:p>
    <w:p w14:paraId="7652CDB8" w14:textId="32706A98" w:rsidR="00636AA8" w:rsidRDefault="00636AA8" w:rsidP="00636AA8">
      <w:pPr>
        <w:pStyle w:val="Heading3"/>
        <w:ind w:left="720" w:firstLine="720"/>
        <w:rPr>
          <w:rFonts w:asciiTheme="minorHAnsi" w:hAnsiTheme="minorHAnsi" w:cstheme="minorBidi"/>
          <w:b w:val="0"/>
          <w:lang w:val="en-US"/>
        </w:rPr>
      </w:pPr>
      <w:bookmarkStart w:id="35" w:name="_Toc95100663"/>
      <w:r w:rsidRPr="63997CE2">
        <w:rPr>
          <w:rFonts w:asciiTheme="minorHAnsi" w:hAnsiTheme="minorHAnsi" w:cstheme="minorBidi"/>
          <w:b w:val="0"/>
          <w:bCs w:val="0"/>
          <w:lang w:val="en-US"/>
        </w:rPr>
        <w:t>(</w:t>
      </w:r>
      <w:r w:rsidRPr="0D5C362F">
        <w:rPr>
          <w:rFonts w:asciiTheme="minorHAnsi" w:hAnsiTheme="minorHAnsi" w:cstheme="minorBidi"/>
          <w:b w:val="0"/>
          <w:bCs w:val="0"/>
          <w:lang w:val="en-US"/>
        </w:rPr>
        <w:t>i</w:t>
      </w:r>
      <w:r>
        <w:rPr>
          <w:rFonts w:asciiTheme="minorHAnsi" w:hAnsiTheme="minorHAnsi" w:cstheme="minorBidi"/>
          <w:b w:val="0"/>
          <w:bCs w:val="0"/>
          <w:lang w:val="en-US"/>
        </w:rPr>
        <w:t>v</w:t>
      </w:r>
      <w:r w:rsidRPr="63997CE2">
        <w:rPr>
          <w:rFonts w:asciiTheme="minorHAnsi" w:hAnsiTheme="minorHAnsi" w:cstheme="minorBidi"/>
          <w:b w:val="0"/>
          <w:bCs w:val="0"/>
          <w:lang w:val="en-US"/>
        </w:rPr>
        <w:t>.i</w:t>
      </w:r>
      <w:r>
        <w:rPr>
          <w:rFonts w:asciiTheme="minorHAnsi" w:hAnsiTheme="minorHAnsi" w:cstheme="minorBidi"/>
          <w:b w:val="0"/>
          <w:bCs w:val="0"/>
          <w:lang w:val="en-US"/>
        </w:rPr>
        <w:t>ii.i</w:t>
      </w:r>
      <w:r w:rsidRPr="63997CE2">
        <w:rPr>
          <w:rFonts w:asciiTheme="minorHAnsi" w:hAnsiTheme="minorHAnsi" w:cstheme="minorBidi"/>
          <w:b w:val="0"/>
          <w:bCs w:val="0"/>
          <w:lang w:val="en-US"/>
        </w:rPr>
        <w:t xml:space="preserve">) </w:t>
      </w:r>
      <w:r>
        <w:rPr>
          <w:rFonts w:asciiTheme="minorHAnsi" w:hAnsiTheme="minorHAnsi" w:cstheme="minorBidi"/>
          <w:b w:val="0"/>
          <w:lang w:val="en-US"/>
        </w:rPr>
        <w:t>SQL</w:t>
      </w:r>
      <w:bookmarkEnd w:id="35"/>
    </w:p>
    <w:p w14:paraId="6BBFD269" w14:textId="555A499F" w:rsidR="00636AA8" w:rsidRDefault="004874A9" w:rsidP="00636AA8">
      <w:pPr>
        <w:rPr>
          <w:rFonts w:asciiTheme="minorHAnsi" w:eastAsiaTheme="minorEastAsia" w:hAnsiTheme="minorHAnsi" w:cstheme="minorBidi"/>
          <w:color w:val="000000" w:themeColor="text1"/>
          <w:sz w:val="22"/>
          <w:szCs w:val="22"/>
        </w:rPr>
      </w:pPr>
      <w:r w:rsidRPr="0573558E">
        <w:rPr>
          <w:rFonts w:asciiTheme="minorHAnsi" w:eastAsiaTheme="minorEastAsia" w:hAnsiTheme="minorHAnsi" w:cstheme="minorBidi"/>
          <w:b/>
          <w:bCs/>
          <w:color w:val="000000" w:themeColor="text1"/>
          <w:sz w:val="22"/>
          <w:szCs w:val="22"/>
        </w:rPr>
        <w:t>Quiz</w:t>
      </w:r>
      <w:r w:rsidRPr="0573558E">
        <w:rPr>
          <w:rFonts w:asciiTheme="minorHAnsi" w:eastAsiaTheme="minorEastAsia" w:hAnsiTheme="minorHAnsi" w:cstheme="minorBidi"/>
          <w:color w:val="000000" w:themeColor="text1"/>
          <w:sz w:val="22"/>
          <w:szCs w:val="22"/>
        </w:rPr>
        <w:t>(</w:t>
      </w:r>
      <w:r w:rsidRPr="008C2BF0">
        <w:rPr>
          <w:rFonts w:asciiTheme="minorHAnsi" w:eastAsiaTheme="minorEastAsia" w:hAnsiTheme="minorHAnsi" w:cstheme="minorBidi"/>
          <w:color w:val="000000" w:themeColor="text1"/>
          <w:sz w:val="22"/>
          <w:szCs w:val="22"/>
          <w:u w:val="single"/>
        </w:rPr>
        <w:t>QuizID</w:t>
      </w:r>
      <w:r w:rsidRPr="0573558E">
        <w:rPr>
          <w:rFonts w:asciiTheme="minorHAnsi" w:eastAsiaTheme="minorEastAsia" w:hAnsiTheme="minorHAnsi" w:cstheme="minorBidi"/>
          <w:color w:val="000000" w:themeColor="text1"/>
          <w:sz w:val="22"/>
          <w:szCs w:val="22"/>
        </w:rPr>
        <w:t xml:space="preserve">, &lt;ModuleID&gt;,HostID, Title, Summary, Type, Percentage, Published, CreatedAt, StartsAt, EndsAt, </w:t>
      </w:r>
      <w:r w:rsidRPr="00BE6908">
        <w:rPr>
          <w:rFonts w:asciiTheme="minorHAnsi" w:eastAsiaTheme="minorEastAsia" w:hAnsiTheme="minorHAnsi" w:cstheme="minorBidi"/>
          <w:color w:val="000000" w:themeColor="text1"/>
          <w:sz w:val="22"/>
          <w:szCs w:val="22"/>
        </w:rPr>
        <w:t>ModuleName</w:t>
      </w:r>
      <w:r w:rsidRPr="0573558E">
        <w:rPr>
          <w:rFonts w:asciiTheme="minorHAnsi" w:eastAsiaTheme="minorEastAsia" w:hAnsiTheme="minorHAnsi" w:cstheme="minorBidi"/>
          <w:color w:val="000000" w:themeColor="text1"/>
          <w:sz w:val="22"/>
          <w:szCs w:val="22"/>
        </w:rPr>
        <w:t>)</w:t>
      </w:r>
    </w:p>
    <w:p w14:paraId="75A4CB60" w14:textId="77777777" w:rsidR="00613EF6" w:rsidRDefault="00613EF6" w:rsidP="00613EF6">
      <w:pPr>
        <w:spacing w:line="259" w:lineRule="auto"/>
        <w:rPr>
          <w:rFonts w:asciiTheme="minorHAnsi" w:eastAsiaTheme="minorEastAsia" w:hAnsiTheme="minorHAnsi" w:cstheme="minorBidi"/>
          <w:color w:val="000000" w:themeColor="text1"/>
        </w:rPr>
      </w:pPr>
      <w:r w:rsidRPr="00326BBF">
        <w:rPr>
          <w:rFonts w:asciiTheme="minorHAnsi" w:eastAsiaTheme="minorEastAsia" w:hAnsiTheme="minorHAnsi" w:cstheme="minorBidi"/>
          <w:b/>
          <w:bCs/>
          <w:color w:val="000000" w:themeColor="text1"/>
          <w:sz w:val="22"/>
          <w:szCs w:val="22"/>
        </w:rPr>
        <w:t>StudentQuiz</w:t>
      </w:r>
      <w:r w:rsidRPr="002C4814">
        <w:rPr>
          <w:rFonts w:asciiTheme="minorHAnsi" w:eastAsiaTheme="minorEastAsia" w:hAnsiTheme="minorHAnsi" w:cstheme="minorBidi"/>
          <w:color w:val="000000" w:themeColor="text1"/>
          <w:sz w:val="22"/>
          <w:szCs w:val="22"/>
        </w:rPr>
        <w:t>(</w:t>
      </w:r>
      <w:r w:rsidRPr="002C4814">
        <w:rPr>
          <w:rFonts w:asciiTheme="minorHAnsi" w:eastAsiaTheme="minorEastAsia" w:hAnsiTheme="minorHAnsi" w:cstheme="minorBidi"/>
          <w:color w:val="000000" w:themeColor="text1"/>
          <w:sz w:val="22"/>
          <w:szCs w:val="22"/>
          <w:u w:val="single"/>
        </w:rPr>
        <w:t xml:space="preserve">&lt;StudentID&gt;, &lt;QuizID&gt;, </w:t>
      </w:r>
      <w:r w:rsidRPr="002C4814">
        <w:rPr>
          <w:rFonts w:asciiTheme="minorHAnsi" w:eastAsiaTheme="minorEastAsia" w:hAnsiTheme="minorHAnsi" w:cstheme="minorBidi"/>
          <w:color w:val="000000" w:themeColor="text1"/>
          <w:sz w:val="22"/>
          <w:szCs w:val="22"/>
        </w:rPr>
        <w:t>Status, TotalScore, StartedAt, FinishedAt, Remarks</w:t>
      </w:r>
      <w:r>
        <w:rPr>
          <w:rFonts w:asciiTheme="minorHAnsi" w:eastAsiaTheme="minorEastAsia" w:hAnsiTheme="minorHAnsi" w:cstheme="minorBidi"/>
          <w:color w:val="000000" w:themeColor="text1"/>
          <w:sz w:val="22"/>
          <w:szCs w:val="22"/>
        </w:rPr>
        <w:t xml:space="preserve">, </w:t>
      </w:r>
      <w:r w:rsidRPr="00BE6908">
        <w:rPr>
          <w:rFonts w:asciiTheme="minorHAnsi" w:eastAsiaTheme="minorEastAsia" w:hAnsiTheme="minorHAnsi" w:cstheme="minorBidi"/>
          <w:color w:val="000000" w:themeColor="text1"/>
          <w:sz w:val="22"/>
          <w:szCs w:val="22"/>
        </w:rPr>
        <w:t>&lt;ModuleID&gt;, ModuleName, Title</w:t>
      </w:r>
      <w:r w:rsidRPr="002C4814">
        <w:rPr>
          <w:rFonts w:asciiTheme="minorHAnsi" w:eastAsiaTheme="minorEastAsia" w:hAnsiTheme="minorHAnsi" w:cstheme="minorBidi"/>
          <w:color w:val="000000" w:themeColor="text1"/>
          <w:sz w:val="22"/>
          <w:szCs w:val="22"/>
        </w:rPr>
        <w:t>)</w:t>
      </w:r>
    </w:p>
    <w:p w14:paraId="411249C4" w14:textId="77777777" w:rsidR="00613EF6" w:rsidRDefault="00613EF6" w:rsidP="00636AA8">
      <w:pPr>
        <w:rPr>
          <w:lang w:val="en-US"/>
        </w:rPr>
      </w:pPr>
    </w:p>
    <w:p w14:paraId="26060C7F" w14:textId="67BE3603" w:rsidR="00575030" w:rsidRPr="006054F1" w:rsidRDefault="00BA73F7" w:rsidP="00636AA8">
      <w:pPr>
        <w:rPr>
          <w:rFonts w:asciiTheme="minorHAnsi" w:hAnsiTheme="minorHAnsi" w:cstheme="minorHAnsi"/>
          <w:sz w:val="22"/>
          <w:szCs w:val="22"/>
          <w:lang w:val="en-US"/>
        </w:rPr>
      </w:pPr>
      <w:r w:rsidRPr="006054F1">
        <w:rPr>
          <w:rFonts w:asciiTheme="minorHAnsi" w:hAnsiTheme="minorHAnsi" w:cstheme="minorHAnsi"/>
          <w:sz w:val="22"/>
          <w:szCs w:val="22"/>
          <w:lang w:val="en-US"/>
        </w:rPr>
        <w:t xml:space="preserve">Since Quiz and StudentQuiz have a relationship with the module table and </w:t>
      </w:r>
      <w:r w:rsidR="00E26A1D" w:rsidRPr="006054F1">
        <w:rPr>
          <w:rFonts w:asciiTheme="minorHAnsi" w:hAnsiTheme="minorHAnsi" w:cstheme="minorHAnsi"/>
          <w:sz w:val="22"/>
          <w:szCs w:val="22"/>
          <w:lang w:val="en-US"/>
        </w:rPr>
        <w:t xml:space="preserve">will be </w:t>
      </w:r>
      <w:r w:rsidR="006054F1" w:rsidRPr="006054F1">
        <w:rPr>
          <w:rFonts w:asciiTheme="minorHAnsi" w:hAnsiTheme="minorHAnsi" w:cstheme="minorHAnsi"/>
          <w:sz w:val="22"/>
          <w:szCs w:val="22"/>
          <w:lang w:val="en-US"/>
        </w:rPr>
        <w:t>used for partitioning as mentioned earlier</w:t>
      </w:r>
      <w:r w:rsidR="001B3046">
        <w:rPr>
          <w:rFonts w:asciiTheme="minorHAnsi" w:hAnsiTheme="minorHAnsi" w:cstheme="minorHAnsi"/>
          <w:sz w:val="22"/>
          <w:szCs w:val="22"/>
          <w:lang w:val="en-US"/>
        </w:rPr>
        <w:t>, using SQL</w:t>
      </w:r>
      <w:r w:rsidR="00987A74">
        <w:rPr>
          <w:rFonts w:asciiTheme="minorHAnsi" w:hAnsiTheme="minorHAnsi" w:cstheme="minorHAnsi"/>
          <w:sz w:val="22"/>
          <w:szCs w:val="22"/>
          <w:lang w:val="en-US"/>
        </w:rPr>
        <w:t xml:space="preserve"> is useful in terms of queries</w:t>
      </w:r>
      <w:r w:rsidR="0094712E">
        <w:rPr>
          <w:rFonts w:asciiTheme="minorHAnsi" w:hAnsiTheme="minorHAnsi" w:cstheme="minorHAnsi"/>
          <w:sz w:val="22"/>
          <w:szCs w:val="22"/>
          <w:lang w:val="en-US"/>
        </w:rPr>
        <w:t xml:space="preserve"> as it can create very </w:t>
      </w:r>
      <w:r w:rsidR="0094712E">
        <w:rPr>
          <w:rFonts w:asciiTheme="minorHAnsi" w:hAnsiTheme="minorHAnsi" w:cstheme="minorHAnsi"/>
          <w:sz w:val="22"/>
          <w:szCs w:val="22"/>
          <w:lang w:val="en-US"/>
        </w:rPr>
        <w:lastRenderedPageBreak/>
        <w:t xml:space="preserve">complex queries using join and other </w:t>
      </w:r>
      <w:r w:rsidR="000326B5">
        <w:rPr>
          <w:rFonts w:asciiTheme="minorHAnsi" w:hAnsiTheme="minorHAnsi" w:cstheme="minorHAnsi"/>
          <w:sz w:val="22"/>
          <w:szCs w:val="22"/>
          <w:lang w:val="en-US"/>
        </w:rPr>
        <w:t xml:space="preserve">query capabilities which allows for complex </w:t>
      </w:r>
      <w:r w:rsidR="004134FD">
        <w:rPr>
          <w:rFonts w:asciiTheme="minorHAnsi" w:hAnsiTheme="minorHAnsi" w:cstheme="minorHAnsi"/>
          <w:sz w:val="22"/>
          <w:szCs w:val="22"/>
          <w:lang w:val="en-US"/>
        </w:rPr>
        <w:t xml:space="preserve">query capabilities </w:t>
      </w:r>
      <w:r w:rsidR="00DF385D">
        <w:rPr>
          <w:rFonts w:asciiTheme="minorHAnsi" w:hAnsiTheme="minorHAnsi" w:cstheme="minorHAnsi"/>
          <w:sz w:val="22"/>
          <w:szCs w:val="22"/>
          <w:lang w:val="en-US"/>
        </w:rPr>
        <w:t>after partitioning</w:t>
      </w:r>
      <w:r w:rsidR="00A416DF">
        <w:rPr>
          <w:rFonts w:asciiTheme="minorHAnsi" w:hAnsiTheme="minorHAnsi" w:cstheme="minorHAnsi"/>
          <w:sz w:val="22"/>
          <w:szCs w:val="22"/>
          <w:lang w:val="en-US"/>
        </w:rPr>
        <w:t xml:space="preserve"> as most business queries related to quiz will come from these 2 tables</w:t>
      </w:r>
      <w:r w:rsidR="00A42F01">
        <w:rPr>
          <w:rFonts w:asciiTheme="minorHAnsi" w:hAnsiTheme="minorHAnsi" w:cstheme="minorHAnsi"/>
          <w:sz w:val="22"/>
          <w:szCs w:val="22"/>
          <w:lang w:val="en-US"/>
        </w:rPr>
        <w:t>. Furthermore, since the structure will not change the use of SQL for storing these tables a</w:t>
      </w:r>
      <w:r w:rsidR="00E83AD2">
        <w:rPr>
          <w:rFonts w:asciiTheme="minorHAnsi" w:hAnsiTheme="minorHAnsi" w:cstheme="minorHAnsi"/>
          <w:sz w:val="22"/>
          <w:szCs w:val="22"/>
          <w:lang w:val="en-US"/>
        </w:rPr>
        <w:t>re better</w:t>
      </w:r>
      <w:r w:rsidR="00687295">
        <w:rPr>
          <w:rFonts w:asciiTheme="minorHAnsi" w:hAnsiTheme="minorHAnsi" w:cstheme="minorHAnsi"/>
          <w:sz w:val="22"/>
          <w:szCs w:val="22"/>
          <w:lang w:val="en-US"/>
        </w:rPr>
        <w:t xml:space="preserve"> </w:t>
      </w:r>
      <w:r w:rsidR="00A02D1A">
        <w:rPr>
          <w:rFonts w:asciiTheme="minorHAnsi" w:hAnsiTheme="minorHAnsi" w:cstheme="minorHAnsi"/>
          <w:sz w:val="22"/>
          <w:szCs w:val="22"/>
          <w:lang w:val="en-US"/>
        </w:rPr>
        <w:t>SQL also provides reliability</w:t>
      </w:r>
      <w:r w:rsidR="005A7DBD">
        <w:rPr>
          <w:rFonts w:asciiTheme="minorHAnsi" w:hAnsiTheme="minorHAnsi" w:cstheme="minorHAnsi"/>
          <w:sz w:val="22"/>
          <w:szCs w:val="22"/>
          <w:lang w:val="en-US"/>
        </w:rPr>
        <w:t xml:space="preserve"> which is essential in this case as if the FinishedAt value for StudentQuiz is </w:t>
      </w:r>
      <w:r w:rsidR="004B66FA">
        <w:rPr>
          <w:rFonts w:asciiTheme="minorHAnsi" w:hAnsiTheme="minorHAnsi" w:cstheme="minorHAnsi"/>
          <w:sz w:val="22"/>
          <w:szCs w:val="22"/>
          <w:lang w:val="en-US"/>
        </w:rPr>
        <w:t xml:space="preserve">updated inconsistently it could lead to </w:t>
      </w:r>
      <w:r w:rsidR="00F92E6E">
        <w:rPr>
          <w:rFonts w:asciiTheme="minorHAnsi" w:hAnsiTheme="minorHAnsi" w:cstheme="minorHAnsi"/>
          <w:sz w:val="22"/>
          <w:szCs w:val="22"/>
          <w:lang w:val="en-US"/>
        </w:rPr>
        <w:t xml:space="preserve">mistakes </w:t>
      </w:r>
      <w:r w:rsidR="00735379">
        <w:rPr>
          <w:rFonts w:asciiTheme="minorHAnsi" w:hAnsiTheme="minorHAnsi" w:cstheme="minorHAnsi"/>
          <w:sz w:val="22"/>
          <w:szCs w:val="22"/>
          <w:lang w:val="en-US"/>
        </w:rPr>
        <w:t>and false errors</w:t>
      </w:r>
      <w:r w:rsidR="00CE300C">
        <w:rPr>
          <w:rFonts w:asciiTheme="minorHAnsi" w:hAnsiTheme="minorHAnsi" w:cstheme="minorHAnsi"/>
          <w:sz w:val="22"/>
          <w:szCs w:val="22"/>
          <w:lang w:val="en-US"/>
        </w:rPr>
        <w:t xml:space="preserve"> </w:t>
      </w:r>
      <w:r w:rsidR="00D03DFA">
        <w:rPr>
          <w:rFonts w:asciiTheme="minorHAnsi" w:hAnsiTheme="minorHAnsi" w:cstheme="minorHAnsi"/>
          <w:sz w:val="22"/>
          <w:szCs w:val="22"/>
          <w:lang w:val="en-US"/>
        </w:rPr>
        <w:t>and SQL’s consistency and reliability prevents this.</w:t>
      </w:r>
    </w:p>
    <w:p w14:paraId="2AA8C467" w14:textId="77777777" w:rsidR="00636AA8" w:rsidRDefault="00636AA8" w:rsidP="002C5D40">
      <w:pPr>
        <w:rPr>
          <w:rFonts w:asciiTheme="minorHAnsi" w:hAnsiTheme="minorHAnsi" w:cstheme="minorHAnsi"/>
          <w:sz w:val="22"/>
          <w:szCs w:val="22"/>
          <w:lang w:val="en-US"/>
        </w:rPr>
      </w:pPr>
    </w:p>
    <w:p w14:paraId="2E52B702" w14:textId="07F1B8F5" w:rsidR="00D03DFA" w:rsidRDefault="00D03DFA" w:rsidP="00D03DFA">
      <w:pPr>
        <w:pStyle w:val="Heading3"/>
        <w:ind w:left="720" w:firstLine="720"/>
        <w:rPr>
          <w:rFonts w:asciiTheme="minorHAnsi" w:hAnsiTheme="minorHAnsi" w:cstheme="minorBidi"/>
          <w:b w:val="0"/>
          <w:lang w:val="en-US"/>
        </w:rPr>
      </w:pPr>
      <w:bookmarkStart w:id="36" w:name="_Toc95100664"/>
      <w:r w:rsidRPr="63997CE2">
        <w:rPr>
          <w:rFonts w:asciiTheme="minorHAnsi" w:hAnsiTheme="minorHAnsi" w:cstheme="minorBidi"/>
          <w:b w:val="0"/>
          <w:bCs w:val="0"/>
          <w:lang w:val="en-US"/>
        </w:rPr>
        <w:t>(</w:t>
      </w:r>
      <w:r w:rsidRPr="0D5C362F">
        <w:rPr>
          <w:rFonts w:asciiTheme="minorHAnsi" w:hAnsiTheme="minorHAnsi" w:cstheme="minorBidi"/>
          <w:b w:val="0"/>
          <w:bCs w:val="0"/>
          <w:lang w:val="en-US"/>
        </w:rPr>
        <w:t>i</w:t>
      </w:r>
      <w:r>
        <w:rPr>
          <w:rFonts w:asciiTheme="minorHAnsi" w:hAnsiTheme="minorHAnsi" w:cstheme="minorBidi"/>
          <w:b w:val="0"/>
          <w:bCs w:val="0"/>
          <w:lang w:val="en-US"/>
        </w:rPr>
        <w:t>v</w:t>
      </w:r>
      <w:r w:rsidRPr="63997CE2">
        <w:rPr>
          <w:rFonts w:asciiTheme="minorHAnsi" w:hAnsiTheme="minorHAnsi" w:cstheme="minorBidi"/>
          <w:b w:val="0"/>
          <w:bCs w:val="0"/>
          <w:lang w:val="en-US"/>
        </w:rPr>
        <w:t>.i</w:t>
      </w:r>
      <w:r>
        <w:rPr>
          <w:rFonts w:asciiTheme="minorHAnsi" w:hAnsiTheme="minorHAnsi" w:cstheme="minorBidi"/>
          <w:b w:val="0"/>
          <w:bCs w:val="0"/>
          <w:lang w:val="en-US"/>
        </w:rPr>
        <w:t>ii.ii</w:t>
      </w:r>
      <w:r w:rsidRPr="63997CE2">
        <w:rPr>
          <w:rFonts w:asciiTheme="minorHAnsi" w:hAnsiTheme="minorHAnsi" w:cstheme="minorBidi"/>
          <w:b w:val="0"/>
          <w:bCs w:val="0"/>
          <w:lang w:val="en-US"/>
        </w:rPr>
        <w:t xml:space="preserve">) </w:t>
      </w:r>
      <w:r>
        <w:rPr>
          <w:rFonts w:asciiTheme="minorHAnsi" w:hAnsiTheme="minorHAnsi" w:cstheme="minorBidi"/>
          <w:b w:val="0"/>
          <w:bCs w:val="0"/>
          <w:lang w:val="en-US"/>
        </w:rPr>
        <w:t>No</w:t>
      </w:r>
      <w:r>
        <w:rPr>
          <w:rFonts w:asciiTheme="minorHAnsi" w:hAnsiTheme="minorHAnsi" w:cstheme="minorBidi"/>
          <w:b w:val="0"/>
          <w:lang w:val="en-US"/>
        </w:rPr>
        <w:t>SQL</w:t>
      </w:r>
      <w:bookmarkEnd w:id="36"/>
    </w:p>
    <w:p w14:paraId="16943FC6" w14:textId="77777777" w:rsidR="00C77624" w:rsidRPr="00004599" w:rsidRDefault="00C77624" w:rsidP="00C77624">
      <w:pPr>
        <w:spacing w:line="276" w:lineRule="auto"/>
        <w:rPr>
          <w:rFonts w:asciiTheme="minorHAnsi" w:eastAsia="Arial" w:hAnsiTheme="minorHAnsi" w:cstheme="minorHAnsi"/>
          <w:sz w:val="22"/>
          <w:szCs w:val="22"/>
        </w:rPr>
      </w:pPr>
      <w:r w:rsidRPr="00004599">
        <w:rPr>
          <w:rFonts w:asciiTheme="minorHAnsi" w:hAnsiTheme="minorHAnsi" w:cstheme="minorHAnsi"/>
          <w:b/>
          <w:sz w:val="22"/>
          <w:szCs w:val="22"/>
        </w:rPr>
        <w:t>QuestionAnswer</w:t>
      </w:r>
      <w:r w:rsidRPr="00004599">
        <w:rPr>
          <w:rFonts w:asciiTheme="minorHAnsi" w:hAnsiTheme="minorHAnsi" w:cstheme="minorHAnsi"/>
          <w:sz w:val="22"/>
          <w:szCs w:val="22"/>
        </w:rPr>
        <w:t>(&lt;</w:t>
      </w:r>
      <w:r w:rsidRPr="00004599">
        <w:rPr>
          <w:rFonts w:asciiTheme="minorHAnsi" w:hAnsiTheme="minorHAnsi" w:cstheme="minorHAnsi"/>
          <w:sz w:val="22"/>
          <w:szCs w:val="22"/>
          <w:u w:val="single"/>
        </w:rPr>
        <w:t>QuestionID&gt;, &lt;QuizID&gt;, ChoiceID</w:t>
      </w:r>
      <w:r w:rsidRPr="00004599">
        <w:rPr>
          <w:rFonts w:asciiTheme="minorHAnsi" w:hAnsiTheme="minorHAnsi" w:cstheme="minorHAnsi"/>
          <w:sz w:val="22"/>
          <w:szCs w:val="22"/>
        </w:rPr>
        <w:t>, CorrectChoice, Content)</w:t>
      </w:r>
    </w:p>
    <w:p w14:paraId="505F5330" w14:textId="416EE5A3" w:rsidR="00C77624" w:rsidRPr="00004599" w:rsidRDefault="00C77624" w:rsidP="00C77624">
      <w:pPr>
        <w:spacing w:line="259" w:lineRule="auto"/>
        <w:rPr>
          <w:rFonts w:asciiTheme="minorHAnsi" w:eastAsiaTheme="minorEastAsia" w:hAnsiTheme="minorHAnsi" w:cstheme="minorBidi"/>
          <w:color w:val="000000" w:themeColor="text1"/>
          <w:sz w:val="22"/>
          <w:szCs w:val="22"/>
        </w:rPr>
      </w:pPr>
      <w:r w:rsidRPr="5C5EABE2">
        <w:rPr>
          <w:rFonts w:asciiTheme="minorHAnsi" w:eastAsiaTheme="minorEastAsia" w:hAnsiTheme="minorHAnsi" w:cstheme="minorBidi"/>
          <w:b/>
          <w:color w:val="000000" w:themeColor="text1"/>
          <w:sz w:val="22"/>
          <w:szCs w:val="22"/>
        </w:rPr>
        <w:t>QuizQuestion</w:t>
      </w:r>
      <w:r w:rsidRPr="5C5EABE2">
        <w:rPr>
          <w:rFonts w:asciiTheme="minorHAnsi" w:eastAsiaTheme="minorEastAsia" w:hAnsiTheme="minorHAnsi" w:cstheme="minorBidi"/>
          <w:color w:val="000000" w:themeColor="text1"/>
          <w:sz w:val="22"/>
          <w:szCs w:val="22"/>
        </w:rPr>
        <w:t>(</w:t>
      </w:r>
      <w:r w:rsidRPr="5C5EABE2">
        <w:rPr>
          <w:rFonts w:asciiTheme="minorHAnsi" w:eastAsiaTheme="minorEastAsia" w:hAnsiTheme="minorHAnsi" w:cstheme="minorBidi"/>
          <w:color w:val="000000" w:themeColor="text1"/>
          <w:sz w:val="22"/>
          <w:szCs w:val="22"/>
          <w:u w:val="single"/>
        </w:rPr>
        <w:t>QuestionID, &lt;QuizID&gt;</w:t>
      </w:r>
      <w:r w:rsidRPr="5C5EABE2">
        <w:rPr>
          <w:rFonts w:asciiTheme="minorHAnsi" w:eastAsiaTheme="minorEastAsia" w:hAnsiTheme="minorHAnsi" w:cstheme="minorBidi"/>
          <w:color w:val="000000" w:themeColor="text1"/>
          <w:sz w:val="22"/>
          <w:szCs w:val="22"/>
        </w:rPr>
        <w:t>, CategoryID, Type, Level, Score, Content, Category)</w:t>
      </w:r>
    </w:p>
    <w:p w14:paraId="6B56587F" w14:textId="416EE5A3" w:rsidR="00004599" w:rsidRPr="00004599" w:rsidRDefault="00004599" w:rsidP="00004599">
      <w:pPr>
        <w:spacing w:line="276" w:lineRule="auto"/>
        <w:rPr>
          <w:rFonts w:asciiTheme="minorHAnsi" w:eastAsia="Arial" w:hAnsiTheme="minorHAnsi" w:cstheme="minorBidi"/>
          <w:sz w:val="22"/>
          <w:szCs w:val="22"/>
        </w:rPr>
      </w:pPr>
      <w:r w:rsidRPr="5C5EABE2">
        <w:rPr>
          <w:rFonts w:asciiTheme="minorHAnsi" w:hAnsiTheme="minorHAnsi" w:cstheme="minorBidi"/>
          <w:b/>
          <w:sz w:val="22"/>
          <w:szCs w:val="22"/>
        </w:rPr>
        <w:t>QuestionCategory</w:t>
      </w:r>
      <w:r w:rsidRPr="5C5EABE2">
        <w:rPr>
          <w:rFonts w:asciiTheme="minorHAnsi" w:hAnsiTheme="minorHAnsi" w:cstheme="minorBidi"/>
          <w:sz w:val="22"/>
          <w:szCs w:val="22"/>
        </w:rPr>
        <w:t>(</w:t>
      </w:r>
      <w:r w:rsidRPr="5C5EABE2">
        <w:rPr>
          <w:rFonts w:asciiTheme="minorHAnsi" w:hAnsiTheme="minorHAnsi" w:cstheme="minorBidi"/>
          <w:sz w:val="22"/>
          <w:szCs w:val="22"/>
          <w:u w:val="single"/>
        </w:rPr>
        <w:t>CategoryID</w:t>
      </w:r>
      <w:r w:rsidRPr="5C5EABE2">
        <w:rPr>
          <w:rFonts w:asciiTheme="minorHAnsi" w:hAnsiTheme="minorHAnsi" w:cstheme="minorBidi"/>
          <w:sz w:val="22"/>
          <w:szCs w:val="22"/>
        </w:rPr>
        <w:t>, &lt;QuestionID&gt;, Category)</w:t>
      </w:r>
    </w:p>
    <w:p w14:paraId="6A8DE463" w14:textId="416EE5A3" w:rsidR="00004599" w:rsidRPr="00004599" w:rsidRDefault="00004599" w:rsidP="00004599">
      <w:pPr>
        <w:spacing w:line="259" w:lineRule="auto"/>
        <w:rPr>
          <w:rFonts w:asciiTheme="minorHAnsi" w:eastAsiaTheme="minorEastAsia" w:hAnsiTheme="minorHAnsi" w:cstheme="minorBidi"/>
          <w:color w:val="000000" w:themeColor="text1"/>
          <w:sz w:val="22"/>
          <w:szCs w:val="22"/>
        </w:rPr>
      </w:pPr>
      <w:r w:rsidRPr="5C5EABE2">
        <w:rPr>
          <w:rFonts w:asciiTheme="minorHAnsi" w:eastAsiaTheme="minorEastAsia" w:hAnsiTheme="minorHAnsi" w:cstheme="minorBidi"/>
          <w:b/>
          <w:color w:val="000000" w:themeColor="text1"/>
          <w:sz w:val="22"/>
          <w:szCs w:val="22"/>
        </w:rPr>
        <w:t>StudentAnswer</w:t>
      </w:r>
      <w:r w:rsidRPr="5C5EABE2">
        <w:rPr>
          <w:rFonts w:asciiTheme="minorHAnsi" w:eastAsiaTheme="minorEastAsia" w:hAnsiTheme="minorHAnsi" w:cstheme="minorBidi"/>
          <w:color w:val="000000" w:themeColor="text1"/>
          <w:sz w:val="22"/>
          <w:szCs w:val="22"/>
          <w:u w:val="single"/>
        </w:rPr>
        <w:t>(&lt;StudentID&gt;,&lt;QuizID&gt;</w:t>
      </w:r>
      <w:r w:rsidRPr="5C5EABE2">
        <w:rPr>
          <w:rFonts w:asciiTheme="minorHAnsi" w:eastAsiaTheme="minorEastAsia" w:hAnsiTheme="minorHAnsi" w:cstheme="minorBidi"/>
          <w:color w:val="000000" w:themeColor="text1"/>
          <w:sz w:val="22"/>
          <w:szCs w:val="22"/>
        </w:rPr>
        <w:t>,&lt;QuestionID&gt;,&lt;ChoiceID&gt;, Answer, Score, CorrectChoice)</w:t>
      </w:r>
    </w:p>
    <w:p w14:paraId="50F8EB1B" w14:textId="416EE5A3" w:rsidR="00004599" w:rsidRDefault="00004599" w:rsidP="00C77624">
      <w:pPr>
        <w:spacing w:line="259" w:lineRule="auto"/>
        <w:rPr>
          <w:rFonts w:asciiTheme="minorHAnsi" w:eastAsiaTheme="minorEastAsia" w:hAnsiTheme="minorHAnsi" w:cstheme="minorBidi"/>
          <w:color w:val="000000" w:themeColor="text1"/>
          <w:sz w:val="22"/>
          <w:szCs w:val="22"/>
        </w:rPr>
      </w:pPr>
    </w:p>
    <w:p w14:paraId="49D0315A" w14:textId="38D956D1" w:rsidR="00FD15AD" w:rsidRDefault="005A59BF" w:rsidP="00FD15AD">
      <w:pPr>
        <w:rPr>
          <w:rFonts w:asciiTheme="minorHAnsi" w:hAnsiTheme="minorHAnsi" w:cstheme="minorHAnsi"/>
          <w:sz w:val="22"/>
          <w:szCs w:val="22"/>
          <w:lang w:val="en-US"/>
        </w:rPr>
      </w:pPr>
      <w:r>
        <w:rPr>
          <w:rFonts w:asciiTheme="minorHAnsi" w:hAnsiTheme="minorHAnsi" w:cstheme="minorHAnsi"/>
          <w:sz w:val="22"/>
          <w:szCs w:val="22"/>
          <w:lang w:val="en-US"/>
        </w:rPr>
        <w:t>The StudentAnswer table is used to store all the answers that the student has chosen for a quiz</w:t>
      </w:r>
      <w:r w:rsidR="001308D4">
        <w:rPr>
          <w:rFonts w:asciiTheme="minorHAnsi" w:hAnsiTheme="minorHAnsi" w:cstheme="minorHAnsi"/>
          <w:sz w:val="22"/>
          <w:szCs w:val="22"/>
          <w:lang w:val="en-US"/>
        </w:rPr>
        <w:t xml:space="preserve">, if there is 20 questions in a quiz that would be </w:t>
      </w:r>
      <w:r w:rsidR="003D0CB0">
        <w:rPr>
          <w:rFonts w:asciiTheme="minorHAnsi" w:hAnsiTheme="minorHAnsi" w:cstheme="minorHAnsi"/>
          <w:sz w:val="22"/>
          <w:szCs w:val="22"/>
          <w:lang w:val="en-US"/>
        </w:rPr>
        <w:t xml:space="preserve">20 records of answers for each student this amount would </w:t>
      </w:r>
      <w:r w:rsidR="00F114D9">
        <w:rPr>
          <w:rFonts w:asciiTheme="minorHAnsi" w:hAnsiTheme="minorHAnsi" w:cstheme="minorHAnsi"/>
          <w:sz w:val="22"/>
          <w:szCs w:val="22"/>
          <w:lang w:val="en-US"/>
        </w:rPr>
        <w:t xml:space="preserve">increase exponentially with the increasing amount of students taking the quiz as a result a large amount of records will be created that is why </w:t>
      </w:r>
      <w:r w:rsidR="004265E7">
        <w:rPr>
          <w:rFonts w:asciiTheme="minorHAnsi" w:hAnsiTheme="minorHAnsi" w:cstheme="minorHAnsi"/>
          <w:sz w:val="22"/>
          <w:szCs w:val="22"/>
          <w:lang w:val="en-US"/>
        </w:rPr>
        <w:t xml:space="preserve">NoSQL such as document database is very good </w:t>
      </w:r>
      <w:r w:rsidR="00E51696">
        <w:rPr>
          <w:rFonts w:asciiTheme="minorHAnsi" w:hAnsiTheme="minorHAnsi" w:cstheme="minorHAnsi"/>
          <w:sz w:val="22"/>
          <w:szCs w:val="22"/>
          <w:lang w:val="en-US"/>
        </w:rPr>
        <w:t>here</w:t>
      </w:r>
      <w:r w:rsidR="00381A46">
        <w:rPr>
          <w:rFonts w:asciiTheme="minorHAnsi" w:hAnsiTheme="minorHAnsi" w:cstheme="minorHAnsi"/>
          <w:sz w:val="22"/>
          <w:szCs w:val="22"/>
          <w:lang w:val="en-US"/>
        </w:rPr>
        <w:t xml:space="preserve"> </w:t>
      </w:r>
      <w:r w:rsidR="003A0432">
        <w:rPr>
          <w:rFonts w:asciiTheme="minorHAnsi" w:hAnsiTheme="minorHAnsi" w:cstheme="minorHAnsi"/>
          <w:sz w:val="22"/>
          <w:szCs w:val="22"/>
          <w:lang w:val="en-US"/>
        </w:rPr>
        <w:t>as NoSQL databases scale horizontally very efficiently which will help with</w:t>
      </w:r>
      <w:r w:rsidR="007A31BA">
        <w:rPr>
          <w:rFonts w:asciiTheme="minorHAnsi" w:hAnsiTheme="minorHAnsi" w:cstheme="minorHAnsi"/>
          <w:sz w:val="22"/>
          <w:szCs w:val="22"/>
          <w:lang w:val="en-US"/>
        </w:rPr>
        <w:t xml:space="preserve"> storage of records.</w:t>
      </w:r>
      <w:r w:rsidR="003A0432">
        <w:rPr>
          <w:rFonts w:asciiTheme="minorHAnsi" w:hAnsiTheme="minorHAnsi" w:cstheme="minorHAnsi"/>
          <w:sz w:val="22"/>
          <w:szCs w:val="22"/>
          <w:lang w:val="en-US"/>
        </w:rPr>
        <w:t xml:space="preserve"> </w:t>
      </w:r>
      <w:r w:rsidR="00FD15AD">
        <w:rPr>
          <w:rFonts w:asciiTheme="minorHAnsi" w:hAnsiTheme="minorHAnsi" w:cstheme="minorHAnsi"/>
          <w:sz w:val="22"/>
          <w:szCs w:val="22"/>
          <w:lang w:val="en-US"/>
        </w:rPr>
        <w:t>Since NoSQL database uses dynamic schema it provides more flexibility where one collection can hold different documents</w:t>
      </w:r>
      <w:r w:rsidR="000F51E4">
        <w:rPr>
          <w:rFonts w:asciiTheme="minorHAnsi" w:hAnsiTheme="minorHAnsi" w:cstheme="minorHAnsi"/>
          <w:sz w:val="22"/>
          <w:szCs w:val="22"/>
          <w:lang w:val="en-US"/>
        </w:rPr>
        <w:t xml:space="preserve"> such as the QuizQuestion will have one document with all the information including the QuestionAnswers as an array and the StudentAnswer will be another document which references to the </w:t>
      </w:r>
      <w:r w:rsidR="00EA4518">
        <w:rPr>
          <w:rFonts w:asciiTheme="minorHAnsi" w:hAnsiTheme="minorHAnsi" w:cstheme="minorHAnsi"/>
          <w:sz w:val="22"/>
          <w:szCs w:val="22"/>
          <w:lang w:val="en-US"/>
        </w:rPr>
        <w:t xml:space="preserve">array of </w:t>
      </w:r>
      <w:r w:rsidR="000F51E4">
        <w:rPr>
          <w:rFonts w:asciiTheme="minorHAnsi" w:hAnsiTheme="minorHAnsi" w:cstheme="minorHAnsi"/>
          <w:sz w:val="22"/>
          <w:szCs w:val="22"/>
          <w:lang w:val="en-US"/>
        </w:rPr>
        <w:t>QuestionAnswerID.</w:t>
      </w:r>
      <w:r w:rsidR="00FD15AD">
        <w:rPr>
          <w:rFonts w:asciiTheme="minorHAnsi" w:hAnsiTheme="minorHAnsi" w:cstheme="minorHAnsi"/>
          <w:sz w:val="22"/>
          <w:szCs w:val="22"/>
          <w:lang w:val="en-US"/>
        </w:rPr>
        <w:t xml:space="preserve"> </w:t>
      </w:r>
    </w:p>
    <w:p w14:paraId="253995D4" w14:textId="3852D941" w:rsidR="0052247A" w:rsidRPr="0014244F" w:rsidRDefault="00381303" w:rsidP="0014244F">
      <w:pPr>
        <w:pStyle w:val="Heading3"/>
        <w:ind w:left="720" w:firstLine="720"/>
        <w:rPr>
          <w:rFonts w:asciiTheme="minorHAnsi" w:hAnsiTheme="minorHAnsi" w:cstheme="minorBidi"/>
          <w:b w:val="0"/>
          <w:lang w:val="en-US"/>
        </w:rPr>
      </w:pPr>
      <w:bookmarkStart w:id="37" w:name="_Toc95100665"/>
      <w:r w:rsidRPr="63997CE2">
        <w:rPr>
          <w:rFonts w:asciiTheme="minorHAnsi" w:hAnsiTheme="minorHAnsi" w:cstheme="minorBidi"/>
          <w:b w:val="0"/>
          <w:bCs w:val="0"/>
          <w:lang w:val="en-US"/>
        </w:rPr>
        <w:t>(</w:t>
      </w:r>
      <w:r w:rsidRPr="3DB1AD64">
        <w:rPr>
          <w:rFonts w:asciiTheme="minorHAnsi" w:hAnsiTheme="minorHAnsi" w:cstheme="minorBidi"/>
          <w:b w:val="0"/>
          <w:bCs w:val="0"/>
          <w:lang w:val="en-US"/>
        </w:rPr>
        <w:t>i</w:t>
      </w:r>
      <w:r>
        <w:rPr>
          <w:rFonts w:asciiTheme="minorHAnsi" w:hAnsiTheme="minorHAnsi" w:cstheme="minorBidi"/>
          <w:b w:val="0"/>
          <w:bCs w:val="0"/>
          <w:lang w:val="en-US"/>
        </w:rPr>
        <w:t>v</w:t>
      </w:r>
      <w:r w:rsidRPr="63997CE2">
        <w:rPr>
          <w:rFonts w:asciiTheme="minorHAnsi" w:hAnsiTheme="minorHAnsi" w:cstheme="minorBidi"/>
          <w:b w:val="0"/>
          <w:bCs w:val="0"/>
          <w:lang w:val="en-US"/>
        </w:rPr>
        <w:t>.iv) Design/Schema on Cloud Storage Used</w:t>
      </w:r>
      <w:bookmarkEnd w:id="37"/>
    </w:p>
    <w:p w14:paraId="6073DE48" w14:textId="03299999" w:rsidR="0014244F" w:rsidRPr="0014244F" w:rsidRDefault="0014244F" w:rsidP="0014244F">
      <w:pPr>
        <w:pStyle w:val="Heading5"/>
        <w:ind w:left="1440" w:firstLine="720"/>
        <w:rPr>
          <w:b w:val="0"/>
          <w:bCs w:val="0"/>
          <w:lang w:val="en-US"/>
        </w:rPr>
      </w:pPr>
      <w:r w:rsidRPr="0014244F">
        <w:rPr>
          <w:b w:val="0"/>
          <w:bCs w:val="0"/>
          <w:lang w:val="en-US"/>
        </w:rPr>
        <w:t>(iv.iv.i) SQL:</w:t>
      </w:r>
    </w:p>
    <w:p w14:paraId="7CC9E2E2" w14:textId="77777777" w:rsidR="0052247A" w:rsidRDefault="0052247A" w:rsidP="00381303">
      <w:pPr>
        <w:rPr>
          <w:lang w:val="en-US"/>
        </w:rPr>
      </w:pPr>
    </w:p>
    <w:p w14:paraId="2CADBBAB" w14:textId="6B930927" w:rsidR="0052247A" w:rsidRDefault="00565D7B" w:rsidP="00381303">
      <w:pPr>
        <w:rPr>
          <w:lang w:val="en-US"/>
        </w:rPr>
      </w:pPr>
      <w:r w:rsidRPr="00565D7B">
        <w:rPr>
          <w:noProof/>
          <w:lang w:val="en-US"/>
        </w:rPr>
        <w:drawing>
          <wp:inline distT="0" distB="0" distL="0" distR="0" wp14:anchorId="0A5EB167" wp14:editId="7FA80A03">
            <wp:extent cx="5591175" cy="3540158"/>
            <wp:effectExtent l="0" t="0" r="0" b="317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8"/>
                    <a:stretch>
                      <a:fillRect/>
                    </a:stretch>
                  </pic:blipFill>
                  <pic:spPr>
                    <a:xfrm>
                      <a:off x="0" y="0"/>
                      <a:ext cx="5597881" cy="3544404"/>
                    </a:xfrm>
                    <a:prstGeom prst="rect">
                      <a:avLst/>
                    </a:prstGeom>
                  </pic:spPr>
                </pic:pic>
              </a:graphicData>
            </a:graphic>
          </wp:inline>
        </w:drawing>
      </w:r>
    </w:p>
    <w:p w14:paraId="462F3BB1" w14:textId="4E303F0F" w:rsidR="0052247A" w:rsidRPr="0014244F" w:rsidRDefault="0052247A" w:rsidP="0052247A">
      <w:pPr>
        <w:pStyle w:val="Heading5"/>
        <w:ind w:left="1440" w:firstLine="720"/>
        <w:rPr>
          <w:b w:val="0"/>
          <w:lang w:val="en-US"/>
        </w:rPr>
      </w:pPr>
      <w:r w:rsidRPr="0014244F">
        <w:rPr>
          <w:b w:val="0"/>
          <w:lang w:val="en-US"/>
        </w:rPr>
        <w:lastRenderedPageBreak/>
        <w:t>(iv.iv.ii) NoSQL(Document Storage):</w:t>
      </w:r>
    </w:p>
    <w:p w14:paraId="05B32F6E" w14:textId="77777777" w:rsidR="0052247A" w:rsidRPr="00381303" w:rsidRDefault="0052247A" w:rsidP="00381303">
      <w:pPr>
        <w:rPr>
          <w:lang w:val="en-US"/>
        </w:rPr>
      </w:pPr>
    </w:p>
    <w:p w14:paraId="22839E0A" w14:textId="07A4DF7D" w:rsidR="00D03DFA" w:rsidRPr="00F80D75" w:rsidRDefault="003928FF" w:rsidP="002C5D40">
      <w:pPr>
        <w:rPr>
          <w:rFonts w:asciiTheme="minorHAnsi" w:hAnsiTheme="minorHAnsi" w:cstheme="minorHAnsi"/>
          <w:sz w:val="22"/>
          <w:szCs w:val="22"/>
          <w:lang w:val="en-US"/>
        </w:rPr>
      </w:pPr>
      <w:r w:rsidRPr="003928FF">
        <w:rPr>
          <w:rFonts w:asciiTheme="minorHAnsi" w:hAnsiTheme="minorHAnsi" w:cstheme="minorHAnsi"/>
          <w:noProof/>
          <w:sz w:val="22"/>
          <w:szCs w:val="22"/>
          <w:lang w:val="en-US"/>
        </w:rPr>
        <w:drawing>
          <wp:inline distT="0" distB="0" distL="0" distR="0" wp14:anchorId="0C31D9D1" wp14:editId="6F7DD035">
            <wp:extent cx="4620270" cy="4344006"/>
            <wp:effectExtent l="0" t="0" r="8890" b="0"/>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Teams&#10;&#10;Description automatically generated"/>
                    <pic:cNvPicPr/>
                  </pic:nvPicPr>
                  <pic:blipFill>
                    <a:blip r:embed="rId39"/>
                    <a:stretch>
                      <a:fillRect/>
                    </a:stretch>
                  </pic:blipFill>
                  <pic:spPr>
                    <a:xfrm>
                      <a:off x="0" y="0"/>
                      <a:ext cx="4620270" cy="4344006"/>
                    </a:xfrm>
                    <a:prstGeom prst="rect">
                      <a:avLst/>
                    </a:prstGeom>
                  </pic:spPr>
                </pic:pic>
              </a:graphicData>
            </a:graphic>
          </wp:inline>
        </w:drawing>
      </w:r>
    </w:p>
    <w:p w14:paraId="22FAB445" w14:textId="77777777" w:rsidR="00F00F20" w:rsidRDefault="00F00F20" w:rsidP="002C5D40">
      <w:pPr>
        <w:rPr>
          <w:lang w:val="en-US"/>
        </w:rPr>
      </w:pPr>
    </w:p>
    <w:p w14:paraId="3C4F4746" w14:textId="4498764C" w:rsidR="00F00F20" w:rsidRDefault="00F175B1" w:rsidP="002C5D40">
      <w:pPr>
        <w:rPr>
          <w:lang w:val="en-US"/>
        </w:rPr>
      </w:pPr>
      <w:r w:rsidRPr="00F175B1">
        <w:rPr>
          <w:noProof/>
          <w:lang w:val="en-US"/>
        </w:rPr>
        <w:drawing>
          <wp:inline distT="0" distB="0" distL="0" distR="0" wp14:anchorId="27FF269D" wp14:editId="496CD83B">
            <wp:extent cx="5276215" cy="1842135"/>
            <wp:effectExtent l="0" t="0" r="635" b="571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40"/>
                    <a:stretch>
                      <a:fillRect/>
                    </a:stretch>
                  </pic:blipFill>
                  <pic:spPr>
                    <a:xfrm>
                      <a:off x="0" y="0"/>
                      <a:ext cx="5276215" cy="1842135"/>
                    </a:xfrm>
                    <a:prstGeom prst="rect">
                      <a:avLst/>
                    </a:prstGeom>
                  </pic:spPr>
                </pic:pic>
              </a:graphicData>
            </a:graphic>
          </wp:inline>
        </w:drawing>
      </w:r>
    </w:p>
    <w:p w14:paraId="1BA34C1F" w14:textId="77777777" w:rsidR="00376281" w:rsidRDefault="00376281" w:rsidP="002C5D40">
      <w:pPr>
        <w:rPr>
          <w:lang w:val="en-US"/>
        </w:rPr>
      </w:pPr>
    </w:p>
    <w:p w14:paraId="7ADB7CB0" w14:textId="5B2DB62F" w:rsidR="00376281" w:rsidRDefault="00376281" w:rsidP="002C5D40">
      <w:pPr>
        <w:rPr>
          <w:lang w:val="en-US"/>
        </w:rPr>
      </w:pPr>
    </w:p>
    <w:p w14:paraId="5757DD9D" w14:textId="77777777" w:rsidR="00376281" w:rsidRDefault="00376281" w:rsidP="002C5D40">
      <w:pPr>
        <w:rPr>
          <w:lang w:val="en-US"/>
        </w:rPr>
      </w:pPr>
    </w:p>
    <w:p w14:paraId="35F84373" w14:textId="77777777" w:rsidR="00376281" w:rsidRDefault="00376281" w:rsidP="002C5D40">
      <w:pPr>
        <w:rPr>
          <w:lang w:val="en-US"/>
        </w:rPr>
      </w:pPr>
    </w:p>
    <w:p w14:paraId="1035365C" w14:textId="77777777" w:rsidR="00376281" w:rsidRDefault="00376281" w:rsidP="002C5D40">
      <w:pPr>
        <w:rPr>
          <w:lang w:val="en-US"/>
        </w:rPr>
      </w:pPr>
    </w:p>
    <w:p w14:paraId="329EAFE7" w14:textId="77777777" w:rsidR="00376281" w:rsidRDefault="00376281" w:rsidP="002C5D40">
      <w:pPr>
        <w:rPr>
          <w:lang w:val="en-US"/>
        </w:rPr>
      </w:pPr>
    </w:p>
    <w:p w14:paraId="7DDF6604" w14:textId="77777777" w:rsidR="00376281" w:rsidRDefault="00376281" w:rsidP="002C5D40">
      <w:pPr>
        <w:rPr>
          <w:lang w:val="en-US"/>
        </w:rPr>
      </w:pPr>
    </w:p>
    <w:p w14:paraId="166E6BB4" w14:textId="77777777" w:rsidR="00D6493E" w:rsidRDefault="00D6493E" w:rsidP="00D6493E">
      <w:pPr>
        <w:rPr>
          <w:b/>
          <w:bCs/>
          <w:sz w:val="28"/>
          <w:szCs w:val="28"/>
          <w:lang w:val="en-US"/>
        </w:rPr>
      </w:pPr>
    </w:p>
    <w:p w14:paraId="55295A4A" w14:textId="77777777" w:rsidR="00D6493E" w:rsidRPr="00D6493E" w:rsidRDefault="00D6493E" w:rsidP="00D6493E">
      <w:pPr>
        <w:rPr>
          <w:b/>
          <w:bCs/>
          <w:sz w:val="28"/>
          <w:szCs w:val="28"/>
          <w:lang w:val="en-US"/>
        </w:rPr>
      </w:pPr>
    </w:p>
    <w:p w14:paraId="66A7583E" w14:textId="4E276826" w:rsidR="00E37624" w:rsidRPr="006B6ADD" w:rsidRDefault="00E37624" w:rsidP="00E37624">
      <w:pPr>
        <w:pStyle w:val="Heading3"/>
        <w:ind w:left="1440"/>
        <w:rPr>
          <w:rFonts w:asciiTheme="minorHAnsi" w:eastAsiaTheme="minorEastAsia" w:hAnsiTheme="minorHAnsi" w:cstheme="minorHAnsi"/>
          <w:b w:val="0"/>
          <w:color w:val="000000" w:themeColor="text1"/>
          <w:sz w:val="22"/>
          <w:szCs w:val="22"/>
        </w:rPr>
      </w:pPr>
      <w:bookmarkStart w:id="38" w:name="_Toc95100666"/>
      <w:r w:rsidRPr="006B6ADD">
        <w:rPr>
          <w:rFonts w:asciiTheme="minorHAnsi" w:hAnsiTheme="minorHAnsi" w:cstheme="minorHAnsi"/>
          <w:b w:val="0"/>
          <w:lang w:val="en-US"/>
        </w:rPr>
        <w:lastRenderedPageBreak/>
        <w:t>(iv.</w:t>
      </w:r>
      <w:r w:rsidR="00381303">
        <w:rPr>
          <w:rFonts w:asciiTheme="minorHAnsi" w:hAnsiTheme="minorHAnsi" w:cstheme="minorHAnsi"/>
          <w:b w:val="0"/>
          <w:lang w:val="en-US"/>
        </w:rPr>
        <w:t>v</w:t>
      </w:r>
      <w:r w:rsidRPr="006B6ADD">
        <w:rPr>
          <w:rFonts w:asciiTheme="minorHAnsi" w:hAnsiTheme="minorHAnsi" w:cstheme="minorHAnsi"/>
          <w:b w:val="0"/>
          <w:lang w:val="en-US"/>
        </w:rPr>
        <w:t>) Implementation of business queries after denormalization</w:t>
      </w:r>
      <w:r>
        <w:rPr>
          <w:rFonts w:asciiTheme="minorHAnsi" w:hAnsiTheme="minorHAnsi" w:cstheme="minorHAnsi"/>
          <w:b w:val="0"/>
          <w:lang w:val="en-US"/>
        </w:rPr>
        <w:t xml:space="preserve"> &amp; fragmentation</w:t>
      </w:r>
      <w:bookmarkEnd w:id="38"/>
    </w:p>
    <w:p w14:paraId="3CF11E3C" w14:textId="77777777" w:rsidR="00E37624" w:rsidRDefault="00E37624" w:rsidP="00E37624">
      <w:pPr>
        <w:spacing w:line="259" w:lineRule="auto"/>
        <w:rPr>
          <w:rFonts w:asciiTheme="minorHAnsi" w:eastAsiaTheme="minorEastAsia" w:hAnsiTheme="minorHAnsi" w:cstheme="minorBidi"/>
          <w:color w:val="000000" w:themeColor="text1"/>
          <w:sz w:val="22"/>
          <w:szCs w:val="22"/>
        </w:rPr>
      </w:pPr>
    </w:p>
    <w:p w14:paraId="0921CA3A" w14:textId="77777777" w:rsidR="00E37624" w:rsidRDefault="00E37624" w:rsidP="00E37624">
      <w:pPr>
        <w:ind w:left="720" w:hanging="360"/>
        <w:rPr>
          <w:rFonts w:asciiTheme="minorHAnsi" w:hAnsiTheme="minorHAnsi" w:cstheme="minorHAnsi"/>
          <w:sz w:val="22"/>
          <w:szCs w:val="22"/>
          <w:lang w:val="en-US"/>
        </w:rPr>
      </w:pPr>
      <w:r w:rsidRPr="00F25316">
        <w:rPr>
          <w:rFonts w:asciiTheme="minorHAnsi" w:hAnsiTheme="minorHAnsi" w:cstheme="minorHAnsi"/>
          <w:sz w:val="22"/>
          <w:szCs w:val="22"/>
          <w:lang w:val="en-US"/>
        </w:rPr>
        <w:t>1.</w:t>
      </w:r>
      <w:r w:rsidRPr="00F25316">
        <w:rPr>
          <w:rFonts w:asciiTheme="minorHAnsi" w:hAnsiTheme="minorHAnsi" w:cstheme="minorHAnsi"/>
          <w:sz w:val="22"/>
          <w:szCs w:val="22"/>
          <w:lang w:val="en-US"/>
        </w:rPr>
        <w:tab/>
        <w:t>Tutor Mr Ben would like to know how many students had gotten A for Quiz 1 uploaded for the Machine Learning module.</w:t>
      </w:r>
    </w:p>
    <w:p w14:paraId="7057D228" w14:textId="77777777" w:rsidR="00E37624" w:rsidRDefault="00E37624" w:rsidP="00E37624">
      <w:pPr>
        <w:ind w:left="720" w:hanging="360"/>
        <w:rPr>
          <w:rFonts w:asciiTheme="minorHAnsi" w:hAnsiTheme="minorHAnsi" w:cstheme="minorHAnsi"/>
          <w:sz w:val="22"/>
          <w:szCs w:val="22"/>
          <w:lang w:val="en-US"/>
        </w:rPr>
      </w:pPr>
      <w:r>
        <w:rPr>
          <w:rFonts w:asciiTheme="minorHAnsi" w:hAnsiTheme="minorHAnsi" w:cstheme="minorHAnsi"/>
          <w:sz w:val="22"/>
          <w:szCs w:val="22"/>
          <w:lang w:val="en-US"/>
        </w:rPr>
        <w:tab/>
      </w:r>
    </w:p>
    <w:p w14:paraId="7426467C" w14:textId="77777777" w:rsidR="00E37624" w:rsidRPr="001F1B83" w:rsidRDefault="00E37624" w:rsidP="00E37624">
      <w:pPr>
        <w:ind w:left="720" w:hanging="360"/>
        <w:rPr>
          <w:rFonts w:asciiTheme="minorHAnsi" w:hAnsiTheme="minorHAnsi" w:cstheme="minorHAnsi"/>
          <w:sz w:val="22"/>
          <w:szCs w:val="22"/>
          <w:u w:val="single"/>
          <w:lang w:val="en-US"/>
        </w:rPr>
      </w:pPr>
      <w:r>
        <w:rPr>
          <w:rFonts w:asciiTheme="minorHAnsi" w:hAnsiTheme="minorHAnsi" w:cstheme="minorHAnsi"/>
          <w:sz w:val="22"/>
          <w:szCs w:val="22"/>
          <w:lang w:val="en-US"/>
        </w:rPr>
        <w:tab/>
      </w:r>
      <w:r w:rsidRPr="001F1B83">
        <w:rPr>
          <w:rFonts w:asciiTheme="minorHAnsi" w:hAnsiTheme="minorHAnsi" w:cstheme="minorHAnsi"/>
          <w:b/>
          <w:sz w:val="22"/>
          <w:szCs w:val="22"/>
          <w:u w:val="single"/>
          <w:lang w:val="en-US"/>
        </w:rPr>
        <w:t>BEFORE</w:t>
      </w:r>
    </w:p>
    <w:p w14:paraId="7B6AE9EC" w14:textId="77777777" w:rsidR="00E37624" w:rsidRPr="00F25316" w:rsidRDefault="00E37624" w:rsidP="00E37624">
      <w:pPr>
        <w:ind w:left="360" w:firstLine="360"/>
        <w:rPr>
          <w:rFonts w:asciiTheme="minorHAnsi" w:hAnsiTheme="minorHAnsi" w:cstheme="minorHAnsi"/>
          <w:sz w:val="22"/>
          <w:szCs w:val="22"/>
          <w:lang w:val="en-US"/>
        </w:rPr>
      </w:pPr>
      <w:r w:rsidRPr="00F25316">
        <w:rPr>
          <w:rFonts w:asciiTheme="minorHAnsi" w:hAnsiTheme="minorHAnsi" w:cstheme="minorHAnsi"/>
          <w:sz w:val="22"/>
          <w:szCs w:val="22"/>
          <w:lang w:val="en-US"/>
        </w:rPr>
        <w:t>Select COUNT(*) As “Number Of Students Who Got A”</w:t>
      </w:r>
    </w:p>
    <w:p w14:paraId="4F9CEBB5" w14:textId="77777777" w:rsidR="00E37624" w:rsidRPr="00F25316" w:rsidRDefault="00E37624" w:rsidP="00E37624">
      <w:pPr>
        <w:ind w:left="360" w:firstLine="360"/>
        <w:rPr>
          <w:rFonts w:asciiTheme="minorHAnsi" w:hAnsiTheme="minorHAnsi" w:cstheme="minorHAnsi"/>
          <w:sz w:val="22"/>
          <w:szCs w:val="22"/>
        </w:rPr>
      </w:pPr>
      <w:r w:rsidRPr="00F25316">
        <w:rPr>
          <w:rFonts w:asciiTheme="minorHAnsi" w:hAnsiTheme="minorHAnsi" w:cstheme="minorHAnsi"/>
          <w:sz w:val="22"/>
          <w:szCs w:val="22"/>
        </w:rPr>
        <w:t>FROM Module m INNER JOIN Quiz q on m.ModuleID = q.ModuleID</w:t>
      </w:r>
    </w:p>
    <w:p w14:paraId="520B6B06" w14:textId="77777777" w:rsidR="00E37624" w:rsidRPr="00F25316" w:rsidRDefault="00E37624" w:rsidP="00E37624">
      <w:pPr>
        <w:ind w:left="360" w:firstLine="360"/>
        <w:rPr>
          <w:rFonts w:asciiTheme="minorHAnsi" w:hAnsiTheme="minorHAnsi" w:cstheme="minorHAnsi"/>
          <w:sz w:val="22"/>
          <w:szCs w:val="22"/>
        </w:rPr>
      </w:pPr>
      <w:r w:rsidRPr="00F25316">
        <w:rPr>
          <w:rFonts w:asciiTheme="minorHAnsi" w:hAnsiTheme="minorHAnsi" w:cstheme="minorHAnsi"/>
          <w:sz w:val="22"/>
          <w:szCs w:val="22"/>
        </w:rPr>
        <w:t>INNER JOIN StudentQuiz sq ON q.QuizID = sq.QuizID</w:t>
      </w:r>
    </w:p>
    <w:p w14:paraId="1B15B114" w14:textId="77777777" w:rsidR="00E37624" w:rsidRPr="00F25316" w:rsidRDefault="00E37624" w:rsidP="00E37624">
      <w:pPr>
        <w:ind w:left="720"/>
        <w:rPr>
          <w:rFonts w:asciiTheme="minorHAnsi" w:hAnsiTheme="minorHAnsi" w:cstheme="minorHAnsi"/>
          <w:sz w:val="22"/>
          <w:szCs w:val="22"/>
        </w:rPr>
      </w:pPr>
      <w:r w:rsidRPr="00F25316">
        <w:rPr>
          <w:rFonts w:asciiTheme="minorHAnsi" w:hAnsiTheme="minorHAnsi" w:cstheme="minorHAnsi"/>
          <w:sz w:val="22"/>
          <w:szCs w:val="22"/>
        </w:rPr>
        <w:t>WHERE m.ModuleName = “Machine Learning” AND q.Title = “Quiz 1” AND sq.TotalScore &gt;= 80.</w:t>
      </w:r>
    </w:p>
    <w:p w14:paraId="2A371553" w14:textId="77777777" w:rsidR="00E37624" w:rsidRDefault="00E37624" w:rsidP="00E37624">
      <w:pPr>
        <w:ind w:left="720"/>
        <w:rPr>
          <w:rFonts w:asciiTheme="minorHAnsi" w:hAnsiTheme="minorHAnsi" w:cstheme="minorHAnsi"/>
          <w:sz w:val="22"/>
          <w:szCs w:val="22"/>
        </w:rPr>
      </w:pPr>
    </w:p>
    <w:p w14:paraId="1E39C874" w14:textId="77777777" w:rsidR="00E37624" w:rsidRDefault="00E37624" w:rsidP="00E37624">
      <w:pPr>
        <w:ind w:left="720"/>
        <w:rPr>
          <w:rFonts w:asciiTheme="minorHAnsi" w:hAnsiTheme="minorHAnsi" w:cstheme="minorHAnsi"/>
          <w:b/>
          <w:bCs/>
          <w:sz w:val="22"/>
          <w:szCs w:val="22"/>
          <w:u w:val="single"/>
        </w:rPr>
      </w:pPr>
      <w:r w:rsidRPr="001F1B83">
        <w:rPr>
          <w:rFonts w:asciiTheme="minorHAnsi" w:hAnsiTheme="minorHAnsi" w:cstheme="minorHAnsi"/>
          <w:b/>
          <w:bCs/>
          <w:sz w:val="22"/>
          <w:szCs w:val="22"/>
          <w:u w:val="single"/>
        </w:rPr>
        <w:t>AFTER</w:t>
      </w:r>
    </w:p>
    <w:p w14:paraId="29CBBF91" w14:textId="77777777" w:rsidR="00E37624" w:rsidRPr="00F25316" w:rsidRDefault="00E37624" w:rsidP="00E37624">
      <w:pPr>
        <w:ind w:left="360" w:firstLine="360"/>
        <w:rPr>
          <w:rFonts w:asciiTheme="minorHAnsi" w:hAnsiTheme="minorHAnsi" w:cstheme="minorHAnsi"/>
          <w:sz w:val="22"/>
          <w:szCs w:val="22"/>
          <w:lang w:val="en-US"/>
        </w:rPr>
      </w:pPr>
      <w:r w:rsidRPr="00F25316">
        <w:rPr>
          <w:rFonts w:asciiTheme="minorHAnsi" w:hAnsiTheme="minorHAnsi" w:cstheme="minorHAnsi"/>
          <w:sz w:val="22"/>
          <w:szCs w:val="22"/>
          <w:lang w:val="en-US"/>
        </w:rPr>
        <w:t>Select COUNT(*) As “Number Of Students Who Got A”</w:t>
      </w:r>
    </w:p>
    <w:p w14:paraId="0880E4B6" w14:textId="77777777" w:rsidR="00E37624" w:rsidRDefault="00E37624" w:rsidP="00E37624">
      <w:pPr>
        <w:ind w:left="720"/>
        <w:rPr>
          <w:rFonts w:asciiTheme="minorHAnsi" w:hAnsiTheme="minorHAnsi" w:cstheme="minorHAnsi"/>
          <w:sz w:val="22"/>
          <w:szCs w:val="22"/>
        </w:rPr>
      </w:pPr>
      <w:r>
        <w:rPr>
          <w:rFonts w:asciiTheme="minorHAnsi" w:hAnsiTheme="minorHAnsi" w:cstheme="minorHAnsi"/>
          <w:sz w:val="22"/>
          <w:szCs w:val="22"/>
        </w:rPr>
        <w:t>FROM StudentQuiz sq WHERE sq.ModuleName = “Machine Learning” AND sq.Title = “Quiz 1” and sq.TotalScore &gt;= 80.</w:t>
      </w:r>
    </w:p>
    <w:p w14:paraId="53D2D516" w14:textId="77777777" w:rsidR="00E37624" w:rsidRDefault="00E37624" w:rsidP="00E37624">
      <w:pPr>
        <w:ind w:left="720"/>
        <w:rPr>
          <w:rFonts w:asciiTheme="minorHAnsi" w:hAnsiTheme="minorHAnsi" w:cstheme="minorHAnsi"/>
          <w:sz w:val="22"/>
          <w:szCs w:val="22"/>
        </w:rPr>
      </w:pPr>
    </w:p>
    <w:p w14:paraId="5A4584F5" w14:textId="77777777" w:rsidR="00E37624" w:rsidRPr="008B69A9" w:rsidRDefault="00E37624" w:rsidP="00E37624">
      <w:pPr>
        <w:ind w:left="720"/>
        <w:rPr>
          <w:rFonts w:asciiTheme="minorHAnsi" w:hAnsiTheme="minorHAnsi" w:cstheme="minorHAnsi"/>
          <w:sz w:val="22"/>
          <w:szCs w:val="22"/>
        </w:rPr>
      </w:pPr>
      <w:r>
        <w:rPr>
          <w:rFonts w:asciiTheme="minorHAnsi" w:hAnsiTheme="minorHAnsi" w:cstheme="minorHAnsi"/>
          <w:sz w:val="22"/>
          <w:szCs w:val="22"/>
        </w:rPr>
        <w:t>As seen from the SQL query above due to denormalization I was able to completely remove the needs of joins to achieve this query where as before denormalization I needed two joins to achieve this query. Hence by these denormalizations I was able to remove joins and improve query performance by speeding up retrieval and minising computing overheads.</w:t>
      </w:r>
    </w:p>
    <w:p w14:paraId="380A8E49" w14:textId="77777777" w:rsidR="00E37624" w:rsidRPr="00F25316" w:rsidRDefault="00E37624" w:rsidP="00E37624">
      <w:pPr>
        <w:ind w:left="720"/>
        <w:rPr>
          <w:rFonts w:asciiTheme="minorHAnsi" w:hAnsiTheme="minorHAnsi" w:cstheme="minorHAnsi"/>
          <w:sz w:val="22"/>
          <w:szCs w:val="22"/>
        </w:rPr>
      </w:pPr>
    </w:p>
    <w:p w14:paraId="080153D9" w14:textId="77777777" w:rsidR="00E37624" w:rsidRPr="00F25316" w:rsidRDefault="00E37624" w:rsidP="00E37624">
      <w:pPr>
        <w:ind w:left="720"/>
        <w:rPr>
          <w:rFonts w:asciiTheme="minorHAnsi" w:hAnsiTheme="minorHAnsi" w:cstheme="minorHAnsi"/>
          <w:sz w:val="22"/>
          <w:szCs w:val="22"/>
        </w:rPr>
      </w:pPr>
    </w:p>
    <w:p w14:paraId="35FA70B1" w14:textId="77777777" w:rsidR="00E37624" w:rsidRPr="00F25316" w:rsidRDefault="00E37624" w:rsidP="00E37624">
      <w:pPr>
        <w:pStyle w:val="ListParagraph"/>
        <w:numPr>
          <w:ilvl w:val="0"/>
          <w:numId w:val="37"/>
        </w:numPr>
        <w:rPr>
          <w:rFonts w:asciiTheme="minorHAnsi" w:hAnsiTheme="minorHAnsi" w:cstheme="minorHAnsi"/>
          <w:sz w:val="22"/>
          <w:szCs w:val="22"/>
          <w:lang w:val="en-US"/>
        </w:rPr>
      </w:pPr>
      <w:r w:rsidRPr="00F25316">
        <w:rPr>
          <w:rFonts w:asciiTheme="minorHAnsi" w:hAnsiTheme="minorHAnsi" w:cstheme="minorHAnsi"/>
          <w:sz w:val="22"/>
          <w:szCs w:val="22"/>
          <w:lang w:val="en-US"/>
        </w:rPr>
        <w:t>A student with the ID of S10205505 wants to check the results of their Quiz 1 in the machine learning module and see his answers and the correct answers to see which questions he had gotten wrong and correct and their respective scores</w:t>
      </w:r>
    </w:p>
    <w:p w14:paraId="63C20D5E" w14:textId="77777777" w:rsidR="00E37624" w:rsidRPr="00F25316" w:rsidRDefault="00E37624" w:rsidP="00E37624">
      <w:pPr>
        <w:pStyle w:val="ListParagraph"/>
        <w:rPr>
          <w:rFonts w:asciiTheme="minorHAnsi" w:hAnsiTheme="minorHAnsi" w:cstheme="minorHAnsi"/>
          <w:sz w:val="22"/>
          <w:szCs w:val="22"/>
          <w:lang w:val="en-US"/>
        </w:rPr>
      </w:pPr>
    </w:p>
    <w:p w14:paraId="2687AB89" w14:textId="77777777" w:rsidR="00E37624" w:rsidRPr="00F25316" w:rsidRDefault="00E37624" w:rsidP="00E37624">
      <w:pPr>
        <w:ind w:left="720"/>
        <w:rPr>
          <w:rFonts w:asciiTheme="minorHAnsi" w:hAnsiTheme="minorHAnsi" w:cstheme="minorHAnsi"/>
          <w:sz w:val="22"/>
          <w:szCs w:val="22"/>
          <w:lang w:val="en-US"/>
        </w:rPr>
      </w:pPr>
      <w:r w:rsidRPr="001F1B83">
        <w:rPr>
          <w:rFonts w:asciiTheme="minorHAnsi" w:hAnsiTheme="minorHAnsi" w:cstheme="minorHAnsi"/>
          <w:b/>
          <w:bCs/>
          <w:sz w:val="22"/>
          <w:szCs w:val="22"/>
          <w:u w:val="single"/>
          <w:lang w:val="en-US"/>
        </w:rPr>
        <w:t>BEFORE</w:t>
      </w:r>
    </w:p>
    <w:p w14:paraId="3DCC7F2F" w14:textId="77777777" w:rsidR="00E37624" w:rsidRPr="00F25316" w:rsidRDefault="00E37624" w:rsidP="00E37624">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SELECT sa.QuestionID As “Question Number”, sa.Answer as “Student Answer”,  qa.CorrectChoice as “Correct Answer”, sa.Score as “Student Score” FROM Module m INNER JOIN Quiz q on m.ModuleID = q.ModuleID</w:t>
      </w:r>
    </w:p>
    <w:p w14:paraId="693814CC" w14:textId="77777777" w:rsidR="00E37624" w:rsidRPr="00F25316" w:rsidRDefault="00E37624" w:rsidP="00E37624">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INNER JOIN StudentQuiz sq ON q.QuizID = sq.QuizID INNER JOIN StudentAnswer sa ON sq.SQuizID = sa.SQuizID INNER JOIN QuestionAnswer qa ON qa.ChoiceID = sa.ChoiceID WHERE m.ModuleName = “Machine Learning” AND q.Title = “Quiz 1” AND sq.StudentID = "S10205505" ORDER BY sa.QuestionID.</w:t>
      </w:r>
    </w:p>
    <w:p w14:paraId="2782D770" w14:textId="77777777" w:rsidR="00E37624" w:rsidRDefault="00E37624" w:rsidP="00E37624">
      <w:pPr>
        <w:ind w:left="720"/>
        <w:rPr>
          <w:rFonts w:asciiTheme="minorHAnsi" w:hAnsiTheme="minorHAnsi" w:cstheme="minorHAnsi"/>
          <w:sz w:val="22"/>
          <w:szCs w:val="22"/>
          <w:lang w:val="en-US"/>
        </w:rPr>
      </w:pPr>
    </w:p>
    <w:p w14:paraId="618FAACB" w14:textId="77777777" w:rsidR="00E37624" w:rsidRDefault="00E37624" w:rsidP="00E37624">
      <w:pPr>
        <w:ind w:left="720"/>
        <w:rPr>
          <w:rFonts w:asciiTheme="minorHAnsi" w:hAnsiTheme="minorHAnsi" w:cstheme="minorHAnsi"/>
          <w:b/>
          <w:bCs/>
          <w:sz w:val="22"/>
          <w:szCs w:val="22"/>
          <w:u w:val="single"/>
        </w:rPr>
      </w:pPr>
      <w:r w:rsidRPr="001F1B83">
        <w:rPr>
          <w:rFonts w:asciiTheme="minorHAnsi" w:hAnsiTheme="minorHAnsi" w:cstheme="minorHAnsi"/>
          <w:b/>
          <w:bCs/>
          <w:sz w:val="22"/>
          <w:szCs w:val="22"/>
          <w:u w:val="single"/>
        </w:rPr>
        <w:t>AFTER</w:t>
      </w:r>
    </w:p>
    <w:p w14:paraId="5F98160B" w14:textId="77777777" w:rsidR="00E37624" w:rsidRPr="00F25316" w:rsidRDefault="00E37624" w:rsidP="00E37624">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 xml:space="preserve">SELECT sa.QuestionID As “Question Number”, sa.Answer as “Student Answer”,  </w:t>
      </w:r>
      <w:r>
        <w:rPr>
          <w:rFonts w:asciiTheme="minorHAnsi" w:hAnsiTheme="minorHAnsi" w:cstheme="minorHAnsi"/>
          <w:sz w:val="22"/>
          <w:szCs w:val="22"/>
          <w:lang w:val="en-US"/>
        </w:rPr>
        <w:t>s</w:t>
      </w:r>
      <w:r w:rsidRPr="00F25316">
        <w:rPr>
          <w:rFonts w:asciiTheme="minorHAnsi" w:hAnsiTheme="minorHAnsi" w:cstheme="minorHAnsi"/>
          <w:sz w:val="22"/>
          <w:szCs w:val="22"/>
          <w:lang w:val="en-US"/>
        </w:rPr>
        <w:t>a.CorrectChoice as “Correct Answer”, sa.Score as “Student Score”</w:t>
      </w:r>
      <w:r>
        <w:rPr>
          <w:rFonts w:asciiTheme="minorHAnsi" w:hAnsiTheme="minorHAnsi" w:cstheme="minorHAnsi"/>
          <w:sz w:val="22"/>
          <w:szCs w:val="22"/>
          <w:lang w:val="en-US"/>
        </w:rPr>
        <w:t xml:space="preserve"> FROM StudentAnswer sa INNER JOIN StudentQuiz sq WHERE sq.ModuleName = “Machine Learning” AND sq.Title = “Quiz 1” AND sq.StudentID = “S10205505” ORDER BY sa.QuestionID</w:t>
      </w:r>
    </w:p>
    <w:p w14:paraId="75ADB331" w14:textId="77777777" w:rsidR="00565D7B" w:rsidRDefault="00565D7B" w:rsidP="00E37624">
      <w:pPr>
        <w:ind w:left="720"/>
        <w:rPr>
          <w:rFonts w:asciiTheme="minorHAnsi" w:hAnsiTheme="minorHAnsi" w:cstheme="minorHAnsi"/>
          <w:sz w:val="22"/>
          <w:szCs w:val="22"/>
          <w:lang w:val="en-US"/>
        </w:rPr>
      </w:pPr>
    </w:p>
    <w:p w14:paraId="226EDBA1" w14:textId="697951DB" w:rsidR="00565D7B" w:rsidRPr="00565D7B" w:rsidRDefault="00565D7B" w:rsidP="00E37624">
      <w:pPr>
        <w:ind w:left="720"/>
        <w:rPr>
          <w:rFonts w:asciiTheme="minorHAnsi" w:hAnsiTheme="minorHAnsi" w:cstheme="minorHAnsi"/>
          <w:b/>
          <w:bCs/>
          <w:sz w:val="22"/>
          <w:szCs w:val="22"/>
          <w:u w:val="single"/>
          <w:lang w:val="en-US"/>
        </w:rPr>
      </w:pPr>
      <w:r w:rsidRPr="00565D7B">
        <w:rPr>
          <w:rFonts w:asciiTheme="minorHAnsi" w:hAnsiTheme="minorHAnsi" w:cstheme="minorHAnsi"/>
          <w:b/>
          <w:bCs/>
          <w:sz w:val="22"/>
          <w:szCs w:val="22"/>
          <w:u w:val="single"/>
          <w:lang w:val="en-US"/>
        </w:rPr>
        <w:t>AFTER PARTITONING</w:t>
      </w:r>
    </w:p>
    <w:p w14:paraId="5E65C44E" w14:textId="3EE0586C" w:rsidR="00176715" w:rsidRDefault="00176715" w:rsidP="00176715">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 xml:space="preserve">SELECT sa.QuestionID As “Question Number”, sa.Answer as “Student Answer”,  </w:t>
      </w:r>
      <w:r>
        <w:rPr>
          <w:rFonts w:asciiTheme="minorHAnsi" w:hAnsiTheme="minorHAnsi" w:cstheme="minorHAnsi"/>
          <w:sz w:val="22"/>
          <w:szCs w:val="22"/>
          <w:lang w:val="en-US"/>
        </w:rPr>
        <w:t>s</w:t>
      </w:r>
      <w:r w:rsidRPr="00F25316">
        <w:rPr>
          <w:rFonts w:asciiTheme="minorHAnsi" w:hAnsiTheme="minorHAnsi" w:cstheme="minorHAnsi"/>
          <w:sz w:val="22"/>
          <w:szCs w:val="22"/>
          <w:lang w:val="en-US"/>
        </w:rPr>
        <w:t>a.CorrectChoice as “Correct Answer”, sa.Score as “Student Score”</w:t>
      </w:r>
      <w:r>
        <w:rPr>
          <w:rFonts w:asciiTheme="minorHAnsi" w:hAnsiTheme="minorHAnsi" w:cstheme="minorHAnsi"/>
          <w:sz w:val="22"/>
          <w:szCs w:val="22"/>
          <w:lang w:val="en-US"/>
        </w:rPr>
        <w:t xml:space="preserve"> FROM StudentAnswer sa INNER JOIN StudentQuiz sq WHERE sq.Title = “Quiz 1” AND sq.StudentID = “S10205505” ORDER BY sa.QuestionID</w:t>
      </w:r>
    </w:p>
    <w:p w14:paraId="17B46686" w14:textId="77777777" w:rsidR="00176715" w:rsidRDefault="00176715" w:rsidP="00E37624">
      <w:pPr>
        <w:ind w:left="720"/>
        <w:rPr>
          <w:rFonts w:asciiTheme="minorHAnsi" w:hAnsiTheme="minorHAnsi" w:cstheme="minorHAnsi"/>
          <w:b/>
          <w:bCs/>
          <w:sz w:val="22"/>
          <w:szCs w:val="22"/>
          <w:u w:val="single"/>
          <w:lang w:val="en-US"/>
        </w:rPr>
      </w:pPr>
    </w:p>
    <w:p w14:paraId="3D3E046E" w14:textId="77777777" w:rsidR="00176715" w:rsidRDefault="00176715" w:rsidP="00E37624">
      <w:pPr>
        <w:ind w:left="720"/>
        <w:rPr>
          <w:rFonts w:asciiTheme="minorHAnsi" w:hAnsiTheme="minorHAnsi" w:cstheme="minorHAnsi"/>
          <w:b/>
          <w:bCs/>
          <w:sz w:val="22"/>
          <w:szCs w:val="22"/>
          <w:u w:val="single"/>
          <w:lang w:val="en-US"/>
        </w:rPr>
      </w:pPr>
    </w:p>
    <w:p w14:paraId="2BC5BBBF" w14:textId="77777777" w:rsidR="00176715" w:rsidRDefault="00176715" w:rsidP="00E37624">
      <w:pPr>
        <w:ind w:left="720"/>
        <w:rPr>
          <w:rFonts w:asciiTheme="minorHAnsi" w:hAnsiTheme="minorHAnsi" w:cstheme="minorHAnsi"/>
          <w:b/>
          <w:bCs/>
          <w:sz w:val="22"/>
          <w:szCs w:val="22"/>
          <w:u w:val="single"/>
          <w:lang w:val="en-US"/>
        </w:rPr>
      </w:pPr>
    </w:p>
    <w:p w14:paraId="7EB35304" w14:textId="77777777" w:rsidR="00176715" w:rsidRPr="00565D7B" w:rsidRDefault="00176715" w:rsidP="00E37624">
      <w:pPr>
        <w:ind w:left="720"/>
        <w:rPr>
          <w:rFonts w:asciiTheme="minorHAnsi" w:hAnsiTheme="minorHAnsi" w:cstheme="minorHAnsi"/>
          <w:b/>
          <w:bCs/>
          <w:sz w:val="22"/>
          <w:szCs w:val="22"/>
          <w:u w:val="single"/>
          <w:lang w:val="en-US"/>
        </w:rPr>
      </w:pPr>
    </w:p>
    <w:p w14:paraId="68929E34" w14:textId="6FB686E5" w:rsidR="00E37624" w:rsidRPr="008B69A9" w:rsidRDefault="00E37624" w:rsidP="00E37624">
      <w:pPr>
        <w:ind w:left="720"/>
        <w:rPr>
          <w:rFonts w:asciiTheme="minorHAnsi" w:hAnsiTheme="minorHAnsi" w:cstheme="minorHAnsi"/>
          <w:sz w:val="22"/>
          <w:szCs w:val="22"/>
        </w:rPr>
      </w:pPr>
      <w:r>
        <w:rPr>
          <w:rFonts w:asciiTheme="minorHAnsi" w:hAnsiTheme="minorHAnsi" w:cstheme="minorHAnsi"/>
          <w:sz w:val="22"/>
          <w:szCs w:val="22"/>
          <w:lang w:val="en-US"/>
        </w:rPr>
        <w:t xml:space="preserve">As seen from the SQL query due to denormalization I was able to reduce the amount of joins needed to carry out the query previously there was a need of 4 inner joins to complete the query now after denormalization there is only a need of 1 inner join. </w:t>
      </w:r>
      <w:r>
        <w:rPr>
          <w:rFonts w:asciiTheme="minorHAnsi" w:hAnsiTheme="minorHAnsi" w:cstheme="minorHAnsi"/>
          <w:sz w:val="22"/>
          <w:szCs w:val="22"/>
        </w:rPr>
        <w:t>Hence by these denormalizations I was able to reduce joins and improve query performance by speeding up retrieval and minising computing overheads.</w:t>
      </w:r>
      <w:r w:rsidR="00176715">
        <w:rPr>
          <w:rFonts w:asciiTheme="minorHAnsi" w:hAnsiTheme="minorHAnsi" w:cstheme="minorHAnsi"/>
          <w:sz w:val="22"/>
          <w:szCs w:val="22"/>
        </w:rPr>
        <w:t xml:space="preserve"> After partitioning there is no need to specify the module names as each </w:t>
      </w:r>
      <w:r w:rsidR="008043C9">
        <w:rPr>
          <w:rFonts w:asciiTheme="minorHAnsi" w:hAnsiTheme="minorHAnsi" w:cstheme="minorHAnsi"/>
          <w:sz w:val="22"/>
          <w:szCs w:val="22"/>
        </w:rPr>
        <w:t>fragment is a module and in this scenario we are assuming that it is the machine learning fragment.</w:t>
      </w:r>
    </w:p>
    <w:p w14:paraId="5BCC148B" w14:textId="77777777" w:rsidR="00E37624" w:rsidRPr="00F25316" w:rsidRDefault="00E37624" w:rsidP="00E37624">
      <w:pPr>
        <w:ind w:left="720"/>
        <w:rPr>
          <w:rFonts w:asciiTheme="minorHAnsi" w:hAnsiTheme="minorHAnsi" w:cstheme="minorHAnsi"/>
          <w:sz w:val="22"/>
          <w:szCs w:val="22"/>
          <w:lang w:val="en-US"/>
        </w:rPr>
      </w:pPr>
    </w:p>
    <w:p w14:paraId="3F3D08AA" w14:textId="77777777" w:rsidR="00E37624" w:rsidRPr="00F25316" w:rsidRDefault="00E37624" w:rsidP="00E37624">
      <w:pPr>
        <w:ind w:left="720"/>
        <w:rPr>
          <w:rFonts w:asciiTheme="minorHAnsi" w:hAnsiTheme="minorHAnsi" w:cstheme="minorHAnsi"/>
          <w:sz w:val="22"/>
          <w:szCs w:val="22"/>
          <w:lang w:val="en-US"/>
        </w:rPr>
      </w:pPr>
    </w:p>
    <w:p w14:paraId="23823861" w14:textId="77777777" w:rsidR="00E37624" w:rsidRPr="00F25316" w:rsidRDefault="00E37624" w:rsidP="00E37624">
      <w:pPr>
        <w:pStyle w:val="ListParagraph"/>
        <w:numPr>
          <w:ilvl w:val="0"/>
          <w:numId w:val="37"/>
        </w:numPr>
        <w:rPr>
          <w:rFonts w:asciiTheme="minorHAnsi" w:hAnsiTheme="minorHAnsi" w:cstheme="minorHAnsi"/>
          <w:sz w:val="22"/>
          <w:szCs w:val="22"/>
        </w:rPr>
      </w:pPr>
      <w:r w:rsidRPr="00F25316">
        <w:rPr>
          <w:rFonts w:asciiTheme="minorHAnsi" w:hAnsiTheme="minorHAnsi" w:cstheme="minorHAnsi"/>
          <w:sz w:val="22"/>
          <w:szCs w:val="22"/>
          <w:lang w:val="en-US"/>
        </w:rPr>
        <w:t>Tutor Mr Ben would like to know the average score of the students for Quiz 1 uploaded for the Machine Learning module.</w:t>
      </w:r>
      <w:r w:rsidRPr="00F25316">
        <w:rPr>
          <w:rFonts w:asciiTheme="minorHAnsi" w:hAnsiTheme="minorHAnsi" w:cstheme="minorHAnsi"/>
          <w:sz w:val="22"/>
          <w:szCs w:val="22"/>
        </w:rPr>
        <w:tab/>
      </w:r>
    </w:p>
    <w:p w14:paraId="55B993D0" w14:textId="77777777" w:rsidR="00E37624" w:rsidRPr="00F25316" w:rsidRDefault="00E37624" w:rsidP="00E37624">
      <w:pPr>
        <w:ind w:left="720"/>
        <w:rPr>
          <w:rFonts w:asciiTheme="minorHAnsi" w:hAnsiTheme="minorHAnsi" w:cstheme="minorHAnsi"/>
          <w:sz w:val="22"/>
          <w:szCs w:val="22"/>
        </w:rPr>
      </w:pPr>
    </w:p>
    <w:p w14:paraId="4B6883B4" w14:textId="77777777" w:rsidR="00E37624" w:rsidRPr="00526343" w:rsidRDefault="00E37624" w:rsidP="00E37624">
      <w:pPr>
        <w:ind w:left="720"/>
        <w:rPr>
          <w:rFonts w:asciiTheme="minorHAnsi" w:hAnsiTheme="minorHAnsi" w:cstheme="minorHAnsi"/>
          <w:sz w:val="22"/>
          <w:szCs w:val="22"/>
          <w:lang w:val="en-US"/>
        </w:rPr>
      </w:pPr>
      <w:r w:rsidRPr="001F1B83">
        <w:rPr>
          <w:rFonts w:asciiTheme="minorHAnsi" w:hAnsiTheme="minorHAnsi" w:cstheme="minorHAnsi"/>
          <w:b/>
          <w:bCs/>
          <w:sz w:val="22"/>
          <w:szCs w:val="22"/>
          <w:u w:val="single"/>
          <w:lang w:val="en-US"/>
        </w:rPr>
        <w:t>BEFOR</w:t>
      </w:r>
      <w:r>
        <w:rPr>
          <w:rFonts w:asciiTheme="minorHAnsi" w:hAnsiTheme="minorHAnsi" w:cstheme="minorHAnsi"/>
          <w:b/>
          <w:bCs/>
          <w:sz w:val="22"/>
          <w:szCs w:val="22"/>
          <w:u w:val="single"/>
          <w:lang w:val="en-US"/>
        </w:rPr>
        <w:t>E</w:t>
      </w:r>
    </w:p>
    <w:p w14:paraId="039174E0" w14:textId="77777777" w:rsidR="00E37624" w:rsidRPr="00F25316" w:rsidRDefault="00E37624" w:rsidP="00E37624">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Select AVG(sq.TotalScore) As “Average Marks”</w:t>
      </w:r>
    </w:p>
    <w:p w14:paraId="7E3D58BD" w14:textId="77777777" w:rsidR="00E37624" w:rsidRPr="00F25316" w:rsidRDefault="00E37624" w:rsidP="00E37624">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FROM Module m INNER JOIN Quiz q on m.ModuleID = q.ModuleID</w:t>
      </w:r>
    </w:p>
    <w:p w14:paraId="128240AD" w14:textId="77777777" w:rsidR="00E37624" w:rsidRPr="00F25316" w:rsidRDefault="00E37624" w:rsidP="00E37624">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INNER JOIN StudentQuiz sq ON q.QuizID = sq.QuizID</w:t>
      </w:r>
    </w:p>
    <w:p w14:paraId="29F7E39F" w14:textId="77777777" w:rsidR="00E37624" w:rsidRPr="00F25316" w:rsidRDefault="00E37624" w:rsidP="00E37624">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WHERE m.ModuleName = “Machine Learning” AND q.Title = “Quiz 1”.</w:t>
      </w:r>
    </w:p>
    <w:p w14:paraId="25E41C23" w14:textId="77777777" w:rsidR="00E37624" w:rsidRDefault="00E37624" w:rsidP="00E37624">
      <w:pPr>
        <w:ind w:left="720"/>
        <w:rPr>
          <w:rFonts w:asciiTheme="minorHAnsi" w:hAnsiTheme="minorHAnsi" w:cstheme="minorHAnsi"/>
          <w:sz w:val="22"/>
          <w:szCs w:val="22"/>
          <w:lang w:val="en-US"/>
        </w:rPr>
      </w:pPr>
    </w:p>
    <w:p w14:paraId="3B18283B" w14:textId="77777777" w:rsidR="00E37624" w:rsidRDefault="00E37624" w:rsidP="00E37624">
      <w:pPr>
        <w:ind w:left="720"/>
        <w:rPr>
          <w:rFonts w:asciiTheme="minorHAnsi" w:hAnsiTheme="minorHAnsi" w:cstheme="minorHAnsi"/>
          <w:b/>
          <w:bCs/>
          <w:sz w:val="22"/>
          <w:szCs w:val="22"/>
          <w:u w:val="single"/>
        </w:rPr>
      </w:pPr>
      <w:r w:rsidRPr="001F1B83">
        <w:rPr>
          <w:rFonts w:asciiTheme="minorHAnsi" w:hAnsiTheme="minorHAnsi" w:cstheme="minorHAnsi"/>
          <w:b/>
          <w:bCs/>
          <w:sz w:val="22"/>
          <w:szCs w:val="22"/>
          <w:u w:val="single"/>
        </w:rPr>
        <w:t>AFTER</w:t>
      </w:r>
    </w:p>
    <w:p w14:paraId="28CC3E25" w14:textId="77777777" w:rsidR="00E37624" w:rsidRPr="00F25316" w:rsidRDefault="00E37624" w:rsidP="00E37624">
      <w:pPr>
        <w:ind w:left="720"/>
        <w:rPr>
          <w:rFonts w:asciiTheme="minorHAnsi" w:hAnsiTheme="minorHAnsi" w:cstheme="minorHAnsi"/>
          <w:sz w:val="22"/>
          <w:szCs w:val="22"/>
          <w:lang w:val="en-US"/>
        </w:rPr>
      </w:pPr>
      <w:r w:rsidRPr="00F25316">
        <w:rPr>
          <w:rFonts w:asciiTheme="minorHAnsi" w:hAnsiTheme="minorHAnsi" w:cstheme="minorHAnsi"/>
          <w:sz w:val="22"/>
          <w:szCs w:val="22"/>
          <w:lang w:val="en-US"/>
        </w:rPr>
        <w:t>Select AVG(sq.TotalScore) As “Average Marks”</w:t>
      </w:r>
    </w:p>
    <w:p w14:paraId="3E78DBB2" w14:textId="77777777" w:rsidR="00E37624" w:rsidRPr="00F25316" w:rsidRDefault="00E37624" w:rsidP="00E37624">
      <w:pPr>
        <w:ind w:left="720"/>
        <w:rPr>
          <w:rFonts w:asciiTheme="minorHAnsi" w:hAnsiTheme="minorHAnsi" w:cstheme="minorHAnsi"/>
          <w:sz w:val="22"/>
          <w:szCs w:val="22"/>
          <w:lang w:val="en-US"/>
        </w:rPr>
      </w:pPr>
      <w:r>
        <w:rPr>
          <w:rFonts w:asciiTheme="minorHAnsi" w:hAnsiTheme="minorHAnsi" w:cstheme="minorHAnsi"/>
          <w:sz w:val="22"/>
          <w:szCs w:val="22"/>
          <w:lang w:val="en-US"/>
        </w:rPr>
        <w:t>FROM StudentQuiz sq WHERE sq.ModuleName = “Machine Learning” AND sq.Title = “Quiz 1”</w:t>
      </w:r>
      <w:r>
        <w:rPr>
          <w:rFonts w:asciiTheme="minorHAnsi" w:hAnsiTheme="minorHAnsi" w:cstheme="minorHAnsi"/>
          <w:sz w:val="22"/>
          <w:szCs w:val="22"/>
          <w:lang w:val="en-US"/>
        </w:rPr>
        <w:br/>
      </w:r>
    </w:p>
    <w:p w14:paraId="3D9115BA" w14:textId="77777777" w:rsidR="00E37624" w:rsidRPr="008B69A9" w:rsidRDefault="00E37624" w:rsidP="00E37624">
      <w:pPr>
        <w:ind w:left="720"/>
        <w:rPr>
          <w:rFonts w:asciiTheme="minorHAnsi" w:hAnsiTheme="minorHAnsi" w:cstheme="minorHAnsi"/>
          <w:sz w:val="22"/>
          <w:szCs w:val="22"/>
        </w:rPr>
      </w:pPr>
      <w:r>
        <w:rPr>
          <w:rFonts w:asciiTheme="minorHAnsi" w:hAnsiTheme="minorHAnsi" w:cstheme="minorHAnsi"/>
          <w:sz w:val="22"/>
          <w:szCs w:val="22"/>
          <w:lang w:val="en-US"/>
        </w:rPr>
        <w:t>As seen from the SQL query due to denormalization I was able to completely remove the need of inner joins from 2 to 0.</w:t>
      </w:r>
      <w:r w:rsidRPr="00EE350D">
        <w:rPr>
          <w:rFonts w:asciiTheme="minorHAnsi" w:hAnsiTheme="minorHAnsi" w:cstheme="minorHAnsi"/>
          <w:sz w:val="22"/>
          <w:szCs w:val="22"/>
        </w:rPr>
        <w:t xml:space="preserve"> </w:t>
      </w:r>
      <w:r>
        <w:rPr>
          <w:rFonts w:asciiTheme="minorHAnsi" w:hAnsiTheme="minorHAnsi" w:cstheme="minorHAnsi"/>
          <w:sz w:val="22"/>
          <w:szCs w:val="22"/>
        </w:rPr>
        <w:t>Therefore, by these denormalizations I was able to remove joins and improve query performance by speeding up retrieval and minising computing overheads.</w:t>
      </w:r>
    </w:p>
    <w:p w14:paraId="01FB6727" w14:textId="77777777" w:rsidR="00E37624" w:rsidRPr="00F25316" w:rsidRDefault="00E37624" w:rsidP="00E37624">
      <w:pPr>
        <w:rPr>
          <w:rFonts w:asciiTheme="minorHAnsi" w:hAnsiTheme="minorHAnsi" w:cstheme="minorHAnsi"/>
          <w:sz w:val="22"/>
          <w:szCs w:val="22"/>
          <w:lang w:val="en-US"/>
        </w:rPr>
      </w:pPr>
    </w:p>
    <w:p w14:paraId="06A3DC09" w14:textId="36A2B5BE" w:rsidR="008F0058" w:rsidRPr="00D6493E" w:rsidRDefault="008F0058" w:rsidP="00D6493E">
      <w:pPr>
        <w:rPr>
          <w:lang w:val="en-US"/>
        </w:rPr>
      </w:pPr>
    </w:p>
    <w:sectPr w:rsidR="008F0058" w:rsidRPr="00D6493E" w:rsidSect="00762AE7">
      <w:headerReference w:type="default" r:id="rId41"/>
      <w:footerReference w:type="default" r:id="rId42"/>
      <w:headerReference w:type="first" r:id="rId43"/>
      <w:footerReference w:type="first" r:id="rId44"/>
      <w:pgSz w:w="11909" w:h="16834" w:code="9"/>
      <w:pgMar w:top="1440" w:right="1800" w:bottom="1440" w:left="1800" w:header="720" w:footer="720" w:gutter="0"/>
      <w:pgNumType w:fmt="numberIn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A6A6A" w14:textId="77777777" w:rsidR="002849B9" w:rsidRDefault="002849B9">
      <w:r>
        <w:separator/>
      </w:r>
    </w:p>
  </w:endnote>
  <w:endnote w:type="continuationSeparator" w:id="0">
    <w:p w14:paraId="65377E4C" w14:textId="77777777" w:rsidR="002849B9" w:rsidRDefault="002849B9">
      <w:r>
        <w:continuationSeparator/>
      </w:r>
    </w:p>
  </w:endnote>
  <w:endnote w:type="continuationNotice" w:id="1">
    <w:p w14:paraId="019481CB" w14:textId="77777777" w:rsidR="002849B9" w:rsidRDefault="002849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8FA8A" w14:textId="77777777" w:rsidR="00A32BB8" w:rsidRPr="00C31BDD" w:rsidRDefault="00C249A8" w:rsidP="00FF4146">
    <w:pPr>
      <w:pStyle w:val="Footer"/>
      <w:pBdr>
        <w:top w:val="single" w:sz="4" w:space="1" w:color="auto"/>
      </w:pBdr>
      <w:tabs>
        <w:tab w:val="clear" w:pos="4153"/>
        <w:tab w:val="clear" w:pos="8306"/>
        <w:tab w:val="center" w:pos="4680"/>
        <w:tab w:val="right" w:pos="9270"/>
      </w:tabs>
      <w:rPr>
        <w:rFonts w:ascii="Arial" w:hAnsi="Arial" w:cs="Arial"/>
      </w:rPr>
    </w:pPr>
    <w:r>
      <w:rPr>
        <w:rFonts w:ascii="Arial" w:hAnsi="Arial" w:cs="Arial"/>
      </w:rPr>
      <w:t>ADB</w:t>
    </w:r>
    <w:r w:rsidR="00A32BB8" w:rsidRPr="00C31BDD">
      <w:rPr>
        <w:rFonts w:ascii="Arial" w:hAnsi="Arial" w:cs="Arial"/>
      </w:rPr>
      <w:t xml:space="preserve"> </w:t>
    </w:r>
    <w:r w:rsidR="00361453" w:rsidRPr="00C31BDD">
      <w:rPr>
        <w:rFonts w:ascii="Arial" w:hAnsi="Arial" w:cs="Arial"/>
      </w:rPr>
      <w:t>October 20</w:t>
    </w:r>
    <w:r>
      <w:rPr>
        <w:rFonts w:ascii="Arial" w:hAnsi="Arial" w:cs="Arial"/>
      </w:rPr>
      <w:t>2</w:t>
    </w:r>
    <w:r w:rsidR="00544CCC">
      <w:rPr>
        <w:rFonts w:ascii="Arial" w:hAnsi="Arial" w:cs="Arial"/>
      </w:rPr>
      <w:t>1</w:t>
    </w:r>
    <w:r w:rsidR="00361453" w:rsidRPr="00C31BDD">
      <w:rPr>
        <w:rFonts w:ascii="Arial" w:hAnsi="Arial" w:cs="Arial"/>
      </w:rPr>
      <w:t xml:space="preserve"> / Semester </w:t>
    </w:r>
    <w:r w:rsidR="00FF4146">
      <w:rPr>
        <w:rFonts w:ascii="Arial" w:hAnsi="Arial" w:cs="Arial"/>
      </w:rPr>
      <w:t>4</w:t>
    </w:r>
    <w:r w:rsidR="00FF4146">
      <w:rPr>
        <w:rFonts w:ascii="Arial" w:hAnsi="Arial" w:cs="Arial"/>
      </w:rPr>
      <w:tab/>
    </w:r>
    <w:r w:rsidR="00FF4146">
      <w:rPr>
        <w:rFonts w:ascii="Arial" w:hAnsi="Arial" w:cs="Arial"/>
      </w:rPr>
      <w:tab/>
    </w:r>
    <w:r w:rsidR="00E07DCC" w:rsidRPr="00C31BDD">
      <w:rPr>
        <w:rFonts w:ascii="Arial" w:hAnsi="Arial" w:cs="Arial"/>
      </w:rPr>
      <w:t xml:space="preserve">Page </w:t>
    </w:r>
    <w:r w:rsidR="00E07DCC" w:rsidRPr="00C31BDD">
      <w:rPr>
        <w:rStyle w:val="PageNumber"/>
        <w:rFonts w:ascii="Arial" w:hAnsi="Arial" w:cs="Arial"/>
      </w:rPr>
      <w:fldChar w:fldCharType="begin"/>
    </w:r>
    <w:r w:rsidR="00E07DCC" w:rsidRPr="00C31BDD">
      <w:rPr>
        <w:rStyle w:val="PageNumber"/>
        <w:rFonts w:ascii="Arial" w:hAnsi="Arial" w:cs="Arial"/>
      </w:rPr>
      <w:instrText xml:space="preserve"> PAGE  \* Arabic </w:instrText>
    </w:r>
    <w:r w:rsidR="00E07DCC" w:rsidRPr="00C31BDD">
      <w:rPr>
        <w:rStyle w:val="PageNumber"/>
        <w:rFonts w:ascii="Arial" w:hAnsi="Arial" w:cs="Arial"/>
      </w:rPr>
      <w:fldChar w:fldCharType="separate"/>
    </w:r>
    <w:r w:rsidR="00910BCB">
      <w:rPr>
        <w:rStyle w:val="PageNumber"/>
        <w:rFonts w:ascii="Arial" w:hAnsi="Arial" w:cs="Arial"/>
        <w:noProof/>
      </w:rPr>
      <w:t>5</w:t>
    </w:r>
    <w:r w:rsidR="00E07DCC" w:rsidRPr="00C31BDD">
      <w:rPr>
        <w:rStyle w:val="PageNumber"/>
        <w:rFonts w:ascii="Arial" w:hAnsi="Arial" w:cs="Arial"/>
      </w:rPr>
      <w:fldChar w:fldCharType="end"/>
    </w:r>
  </w:p>
  <w:p w14:paraId="56D8FA8B" w14:textId="77777777" w:rsidR="00A32BB8" w:rsidRPr="00905985" w:rsidRDefault="00A32BB8">
    <w:pPr>
      <w:pStyle w:val="Footer"/>
      <w:rPr>
        <w:rFonts w:ascii="Arial Narrow" w:hAnsi="Arial Narrow"/>
      </w:rPr>
    </w:pPr>
    <w:r w:rsidRPr="00C31BDD">
      <w:rPr>
        <w:rFonts w:ascii="Arial" w:hAnsi="Arial" w:cs="Arial"/>
      </w:rPr>
      <w:t>Diploma in IT</w:t>
    </w:r>
    <w:r w:rsidRPr="00905985">
      <w:rPr>
        <w:rFonts w:ascii="Arial Narrow" w:hAnsi="Arial Narrow" w:cs="Arial"/>
      </w:rPr>
      <w:tab/>
    </w:r>
    <w:r w:rsidRPr="00905985">
      <w:rPr>
        <w:rFonts w:ascii="Arial Narrow" w:hAnsi="Arial Narrow" w:cs="Arial"/>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8FA8D" w14:textId="77777777" w:rsidR="00A32BB8" w:rsidRDefault="00A32BB8" w:rsidP="00653A48">
    <w:pPr>
      <w:pStyle w:val="Footer"/>
    </w:pPr>
    <w:r>
      <w:rPr>
        <w:rFonts w:ascii="Arial Narrow" w:hAnsi="Arial Narrow" w:cs="Arial"/>
      </w:rPr>
      <w:tab/>
    </w:r>
    <w:r>
      <w:rPr>
        <w:rFonts w:ascii="Arial Narrow" w:hAnsi="Arial Narrow" w:cs="Arial"/>
      </w:rPr>
      <w:tab/>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84B0B" w14:textId="77777777" w:rsidR="002849B9" w:rsidRDefault="002849B9">
      <w:r>
        <w:separator/>
      </w:r>
    </w:p>
  </w:footnote>
  <w:footnote w:type="continuationSeparator" w:id="0">
    <w:p w14:paraId="522316E2" w14:textId="77777777" w:rsidR="002849B9" w:rsidRDefault="002849B9">
      <w:r>
        <w:continuationSeparator/>
      </w:r>
    </w:p>
  </w:footnote>
  <w:footnote w:type="continuationNotice" w:id="1">
    <w:p w14:paraId="38BBF49F" w14:textId="77777777" w:rsidR="002849B9" w:rsidRDefault="002849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8FA89" w14:textId="77777777" w:rsidR="00A32BB8" w:rsidRDefault="00544CCC" w:rsidP="003B454A">
    <w:pPr>
      <w:pStyle w:val="Header"/>
      <w:pBdr>
        <w:bottom w:val="single" w:sz="4" w:space="1" w:color="auto"/>
      </w:pBdr>
    </w:pPr>
    <w:r>
      <w:rPr>
        <w:rFonts w:ascii="Arial Narrow" w:hAnsi="Arial Narrow"/>
        <w:noProof/>
        <w:sz w:val="18"/>
        <w:szCs w:val="18"/>
        <w:lang w:val="en-US" w:eastAsia="zh-CN"/>
      </w:rPr>
      <mc:AlternateContent>
        <mc:Choice Requires="wps">
          <w:drawing>
            <wp:anchor distT="0" distB="0" distL="114300" distR="114300" simplePos="0" relativeHeight="251658240" behindDoc="0" locked="0" layoutInCell="1" allowOverlap="1" wp14:anchorId="56D8FA8E" wp14:editId="56D8FA8F">
              <wp:simplePos x="0" y="0"/>
              <wp:positionH relativeFrom="column">
                <wp:posOffset>4310380</wp:posOffset>
              </wp:positionH>
              <wp:positionV relativeFrom="paragraph">
                <wp:posOffset>114300</wp:posOffset>
              </wp:positionV>
              <wp:extent cx="1581150" cy="247650"/>
              <wp:effectExtent l="0" t="0" r="0" b="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D8FA96" w14:textId="77777777" w:rsidR="00A32BB8" w:rsidRPr="00C31BDD" w:rsidRDefault="00637B00">
                          <w:pPr>
                            <w:jc w:val="right"/>
                            <w:rPr>
                              <w:rFonts w:ascii="Arial" w:hAnsi="Arial" w:cs="Arial"/>
                              <w:i/>
                              <w:szCs w:val="22"/>
                            </w:rPr>
                          </w:pPr>
                          <w:r>
                            <w:rPr>
                              <w:rFonts w:ascii="Arial" w:hAnsi="Arial" w:cs="Arial"/>
                              <w:i/>
                              <w:szCs w:val="22"/>
                            </w:rPr>
                            <w:t>ADB 202</w:t>
                          </w:r>
                          <w:r w:rsidR="0096109A">
                            <w:rPr>
                              <w:rFonts w:ascii="Arial" w:hAnsi="Arial" w:cs="Arial"/>
                              <w:i/>
                              <w:szCs w:val="22"/>
                            </w:rPr>
                            <w:t>2</w:t>
                          </w:r>
                          <w:r w:rsidR="00A32BB8" w:rsidRPr="00C31BDD">
                            <w:rPr>
                              <w:rFonts w:ascii="Arial" w:hAnsi="Arial" w:cs="Arial"/>
                              <w:i/>
                              <w:szCs w:val="22"/>
                            </w:rPr>
                            <w:t xml:space="preserve"> Assignment</w:t>
                          </w:r>
                          <w:r>
                            <w:rPr>
                              <w:rFonts w:ascii="Arial" w:hAnsi="Arial" w:cs="Arial"/>
                              <w:i/>
                              <w:szCs w:val="22"/>
                            </w:rPr>
                            <w:t xml:space="preserve"> </w:t>
                          </w:r>
                          <w:r w:rsidR="00544CCC">
                            <w:rPr>
                              <w:rFonts w:ascii="Arial" w:hAnsi="Arial" w:cs="Arial"/>
                              <w:i/>
                              <w:szCs w:val="22"/>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D8FA8E" id="_x0000_t202" coordsize="21600,21600" o:spt="202" path="m,l,21600r21600,l21600,xe">
              <v:stroke joinstyle="miter"/>
              <v:path gradientshapeok="t" o:connecttype="rect"/>
            </v:shapetype>
            <v:shape id="Text Box 17" o:spid="_x0000_s1026" type="#_x0000_t202" style="position:absolute;margin-left:339.4pt;margin-top:9pt;width:124.5pt;height:1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" stroked="f">
              <v:textbox>
                <w:txbxContent>
                  <w:p w14:paraId="56D8FA96" w14:textId="77777777" w:rsidR="00A32BB8" w:rsidRPr="00C31BDD" w:rsidRDefault="00637B00">
                    <w:pPr>
                      <w:jc w:val="right"/>
                      <w:rPr>
                        <w:rFonts w:ascii="Arial" w:hAnsi="Arial" w:cs="Arial"/>
                        <w:i/>
                        <w:szCs w:val="22"/>
                      </w:rPr>
                    </w:pPr>
                    <w:r>
                      <w:rPr>
                        <w:rFonts w:ascii="Arial" w:hAnsi="Arial" w:cs="Arial"/>
                        <w:i/>
                        <w:szCs w:val="22"/>
                      </w:rPr>
                      <w:t>ADB 202</w:t>
                    </w:r>
                    <w:r w:rsidR="0096109A">
                      <w:rPr>
                        <w:rFonts w:ascii="Arial" w:hAnsi="Arial" w:cs="Arial"/>
                        <w:i/>
                        <w:szCs w:val="22"/>
                      </w:rPr>
                      <w:t>2</w:t>
                    </w:r>
                    <w:r w:rsidR="00A32BB8" w:rsidRPr="00C31BDD">
                      <w:rPr>
                        <w:rFonts w:ascii="Arial" w:hAnsi="Arial" w:cs="Arial"/>
                        <w:i/>
                        <w:szCs w:val="22"/>
                      </w:rPr>
                      <w:t xml:space="preserve"> Assignment</w:t>
                    </w:r>
                    <w:r>
                      <w:rPr>
                        <w:rFonts w:ascii="Arial" w:hAnsi="Arial" w:cs="Arial"/>
                        <w:i/>
                        <w:szCs w:val="22"/>
                      </w:rPr>
                      <w:t xml:space="preserve"> </w:t>
                    </w:r>
                    <w:r w:rsidR="00544CCC">
                      <w:rPr>
                        <w:rFonts w:ascii="Arial" w:hAnsi="Arial" w:cs="Arial"/>
                        <w:i/>
                        <w:szCs w:val="22"/>
                      </w:rPr>
                      <w:t>2</w:t>
                    </w:r>
                  </w:p>
                </w:txbxContent>
              </v:textbox>
            </v:shape>
          </w:pict>
        </mc:Fallback>
      </mc:AlternateContent>
    </w:r>
    <w:r w:rsidR="005C317F">
      <w:rPr>
        <w:rFonts w:ascii="Arial Narrow" w:hAnsi="Arial Narrow"/>
        <w:noProof/>
        <w:sz w:val="18"/>
        <w:szCs w:val="18"/>
        <w:lang w:val="en-US" w:eastAsia="zh-CN"/>
      </w:rPr>
      <mc:AlternateContent>
        <mc:Choice Requires="wps">
          <w:drawing>
            <wp:anchor distT="0" distB="0" distL="114300" distR="114300" simplePos="0" relativeHeight="251658241" behindDoc="0" locked="0" layoutInCell="0" allowOverlap="1" wp14:anchorId="56D8FA90" wp14:editId="56D8FA91">
              <wp:simplePos x="0" y="0"/>
              <wp:positionH relativeFrom="page">
                <wp:posOffset>0</wp:posOffset>
              </wp:positionH>
              <wp:positionV relativeFrom="page">
                <wp:posOffset>190500</wp:posOffset>
              </wp:positionV>
              <wp:extent cx="7562215" cy="273050"/>
              <wp:effectExtent l="0" t="0" r="0" b="12700"/>
              <wp:wrapNone/>
              <wp:docPr id="2" name="MSIPCMc2274bb29c73f6dea62d890f" descr="{&quot;HashCode&quot;:199757895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D8FA97" w14:textId="77777777" w:rsidR="005C317F" w:rsidRPr="005C317F" w:rsidRDefault="005C317F" w:rsidP="005C317F">
                          <w:pPr>
                            <w:rPr>
                              <w:rFonts w:ascii="Calibri" w:hAnsi="Calibri" w:cs="Calibri"/>
                              <w:color w:val="000000"/>
                              <w:sz w:val="22"/>
                            </w:rPr>
                          </w:pPr>
                          <w:r w:rsidRPr="005C317F">
                            <w:rPr>
                              <w:rFonts w:ascii="Calibri" w:hAnsi="Calibri" w:cs="Calibri"/>
                              <w:color w:val="000000"/>
                              <w:sz w:val="22"/>
                            </w:rPr>
                            <w:t xml:space="preserve">                    Official Ope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 w14:anchorId="56D8FA90" id="MSIPCMc2274bb29c73f6dea62d890f" o:spid="_x0000_s1027" type="#_x0000_t202" alt="{&quot;HashCode&quot;:1997578958,&quot;Height&quot;:841.0,&quot;Width&quot;:595.0,&quot;Placement&quot;:&quot;Header&quot;,&quot;Index&quot;:&quot;Primary&quot;,&quot;Section&quot;:1,&quot;Top&quot;:0.0,&quot;Left&quot;:0.0}" style="position:absolute;margin-left:0;margin-top:15pt;width:595.45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" o:allowincell="f" filled="f" stroked="f" strokeweight=".5pt">
              <v:textbox inset="20pt,0,,0">
                <w:txbxContent>
                  <w:p w14:paraId="56D8FA97" w14:textId="77777777" w:rsidR="005C317F" w:rsidRPr="005C317F" w:rsidRDefault="005C317F" w:rsidP="005C317F">
                    <w:pPr>
                      <w:rPr>
                        <w:rFonts w:ascii="Calibri" w:hAnsi="Calibri" w:cs="Calibri"/>
                        <w:color w:val="000000"/>
                        <w:sz w:val="22"/>
                      </w:rPr>
                    </w:pPr>
                    <w:r w:rsidRPr="005C317F">
                      <w:rPr>
                        <w:rFonts w:ascii="Calibri" w:hAnsi="Calibri" w:cs="Calibri"/>
                        <w:color w:val="000000"/>
                        <w:sz w:val="22"/>
                      </w:rPr>
                      <w:t xml:space="preserve">                    Official Open</w:t>
                    </w:r>
                  </w:p>
                </w:txbxContent>
              </v:textbox>
              <w10:wrap anchorx="page" anchory="page"/>
            </v:shape>
          </w:pict>
        </mc:Fallback>
      </mc:AlternateContent>
    </w:r>
    <w:r w:rsidR="005D0E64">
      <w:rPr>
        <w:noProof/>
        <w:lang w:val="en-US" w:eastAsia="zh-CN"/>
      </w:rPr>
      <w:drawing>
        <wp:inline distT="0" distB="0" distL="0" distR="0" wp14:anchorId="56D8FA92" wp14:editId="56D8FA93">
          <wp:extent cx="1533525" cy="352425"/>
          <wp:effectExtent l="0" t="0" r="9525" b="9525"/>
          <wp:docPr id="12" name="Picture 1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2425"/>
                  </a:xfrm>
                  <a:prstGeom prst="rect">
                    <a:avLst/>
                  </a:prstGeom>
                  <a:noFill/>
                  <a:ln>
                    <a:noFill/>
                  </a:ln>
                </pic:spPr>
              </pic:pic>
            </a:graphicData>
          </a:graphic>
        </wp:inline>
      </w:drawing>
    </w:r>
    <w:r w:rsidR="00A32BB8">
      <w:rPr>
        <w:rFonts w:ascii="Arial Narrow" w:hAnsi="Arial Narrow"/>
        <w:sz w:val="18"/>
        <w:szCs w:val="18"/>
      </w:rPr>
      <w:tab/>
    </w:r>
    <w:r w:rsidR="00A32BB8">
      <w:rPr>
        <w:rFonts w:ascii="Arial Narrow" w:hAnsi="Arial Narrow"/>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8FA8C" w14:textId="77777777" w:rsidR="005919A0" w:rsidRDefault="005C317F">
    <w:pPr>
      <w:pStyle w:val="Header"/>
    </w:pPr>
    <w:r>
      <w:rPr>
        <w:noProof/>
        <w:lang w:val="en-US" w:eastAsia="zh-CN"/>
      </w:rPr>
      <mc:AlternateContent>
        <mc:Choice Requires="wps">
          <w:drawing>
            <wp:anchor distT="0" distB="0" distL="114300" distR="114300" simplePos="0" relativeHeight="251658242" behindDoc="0" locked="0" layoutInCell="0" allowOverlap="1" wp14:anchorId="56D8FA94" wp14:editId="56D8FA95">
              <wp:simplePos x="0" y="0"/>
              <wp:positionH relativeFrom="page">
                <wp:posOffset>0</wp:posOffset>
              </wp:positionH>
              <wp:positionV relativeFrom="page">
                <wp:posOffset>190500</wp:posOffset>
              </wp:positionV>
              <wp:extent cx="7562215" cy="273050"/>
              <wp:effectExtent l="0" t="0" r="0" b="12700"/>
              <wp:wrapNone/>
              <wp:docPr id="5" name="MSIPCMdfe0479fa551809f40340575" descr="{&quot;HashCode&quot;:1997578958,&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221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6D8FA98" w14:textId="77777777" w:rsidR="005C317F" w:rsidRPr="005C317F" w:rsidRDefault="005C317F" w:rsidP="005C317F">
                          <w:pPr>
                            <w:rPr>
                              <w:rFonts w:ascii="Calibri" w:hAnsi="Calibri" w:cs="Calibri"/>
                              <w:color w:val="000000"/>
                              <w:sz w:val="22"/>
                            </w:rPr>
                          </w:pPr>
                          <w:r w:rsidRPr="005C317F">
                            <w:rPr>
                              <w:rFonts w:ascii="Calibri" w:hAnsi="Calibri" w:cs="Calibri"/>
                              <w:color w:val="000000"/>
                              <w:sz w:val="22"/>
                            </w:rPr>
                            <w:t xml:space="preserve">                    Official Ope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6D8FA94" id="_x0000_t202" coordsize="21600,21600" o:spt="202" path="m,l,21600r21600,l21600,xe">
              <v:stroke joinstyle="miter"/>
              <v:path gradientshapeok="t" o:connecttype="rect"/>
            </v:shapetype>
            <v:shape id="MSIPCMdfe0479fa551809f40340575" o:spid="_x0000_s1028" type="#_x0000_t202" alt="{&quot;HashCode&quot;:1997578958,&quot;Height&quot;:841.0,&quot;Width&quot;:595.0,&quot;Placement&quot;:&quot;Header&quot;,&quot;Index&quot;:&quot;FirstPage&quot;,&quot;Section&quot;:1,&quot;Top&quot;:0.0,&quot;Left&quot;:0.0}" style="position:absolute;margin-left:0;margin-top:15pt;width:595.45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" o:allowincell="f" filled="f" stroked="f" strokeweight=".5pt">
              <v:textbox inset="20pt,0,,0">
                <w:txbxContent>
                  <w:p w14:paraId="56D8FA98" w14:textId="77777777" w:rsidR="005C317F" w:rsidRPr="005C317F" w:rsidRDefault="005C317F" w:rsidP="005C317F">
                    <w:pPr>
                      <w:rPr>
                        <w:rFonts w:ascii="Calibri" w:hAnsi="Calibri" w:cs="Calibri"/>
                        <w:color w:val="000000"/>
                        <w:sz w:val="22"/>
                      </w:rPr>
                    </w:pPr>
                    <w:r w:rsidRPr="005C317F">
                      <w:rPr>
                        <w:rFonts w:ascii="Calibri" w:hAnsi="Calibri" w:cs="Calibri"/>
                        <w:color w:val="000000"/>
                        <w:sz w:val="22"/>
                      </w:rPr>
                      <w:t xml:space="preserve">                    Official Ope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44EB"/>
    <w:multiLevelType w:val="singleLevel"/>
    <w:tmpl w:val="733EADFE"/>
    <w:lvl w:ilvl="0">
      <w:start w:val="2"/>
      <w:numFmt w:val="decimal"/>
      <w:lvlText w:val="%1."/>
      <w:lvlJc w:val="left"/>
      <w:pPr>
        <w:tabs>
          <w:tab w:val="num" w:pos="540"/>
        </w:tabs>
        <w:ind w:left="540" w:hanging="540"/>
      </w:pPr>
      <w:rPr>
        <w:rFonts w:hint="default"/>
      </w:rPr>
    </w:lvl>
  </w:abstractNum>
  <w:abstractNum w:abstractNumId="1" w15:restartNumberingAfterBreak="0">
    <w:nsid w:val="02151F4E"/>
    <w:multiLevelType w:val="hybridMultilevel"/>
    <w:tmpl w:val="7B7CCAB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15:restartNumberingAfterBreak="0">
    <w:nsid w:val="068B43C8"/>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09326F84"/>
    <w:multiLevelType w:val="multilevel"/>
    <w:tmpl w:val="D97E4A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6A5608"/>
    <w:multiLevelType w:val="singleLevel"/>
    <w:tmpl w:val="97EE1D18"/>
    <w:lvl w:ilvl="0">
      <w:start w:val="1"/>
      <w:numFmt w:val="decimal"/>
      <w:lvlText w:val="%1."/>
      <w:lvlJc w:val="left"/>
      <w:pPr>
        <w:tabs>
          <w:tab w:val="num" w:pos="360"/>
        </w:tabs>
        <w:ind w:left="360" w:hanging="360"/>
      </w:pPr>
      <w:rPr>
        <w:rFonts w:hint="default"/>
        <w:b/>
      </w:rPr>
    </w:lvl>
  </w:abstractNum>
  <w:abstractNum w:abstractNumId="5" w15:restartNumberingAfterBreak="0">
    <w:nsid w:val="0A493DEF"/>
    <w:multiLevelType w:val="hybridMultilevel"/>
    <w:tmpl w:val="E08019A2"/>
    <w:lvl w:ilvl="0" w:tplc="BA54E2B4">
      <w:start w:val="1"/>
      <w:numFmt w:val="decimal"/>
      <w:lvlText w:val="%1."/>
      <w:lvlJc w:val="left"/>
      <w:pPr>
        <w:tabs>
          <w:tab w:val="num" w:pos="495"/>
        </w:tabs>
        <w:ind w:left="495" w:hanging="495"/>
      </w:pPr>
      <w:rPr>
        <w:rFonts w:ascii="Arial" w:eastAsia="Times New Roman" w:hAnsi="Arial" w:cs="Arial"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6" w15:restartNumberingAfterBreak="0">
    <w:nsid w:val="0B961A4F"/>
    <w:multiLevelType w:val="hybridMultilevel"/>
    <w:tmpl w:val="017E9A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FB70A4"/>
    <w:multiLevelType w:val="multilevel"/>
    <w:tmpl w:val="A1DC078A"/>
    <w:lvl w:ilvl="0">
      <w:start w:val="1"/>
      <w:numFmt w:val="decimal"/>
      <w:lvlText w:val="%1."/>
      <w:lvlJc w:val="left"/>
      <w:pPr>
        <w:tabs>
          <w:tab w:val="num" w:pos="495"/>
        </w:tabs>
        <w:ind w:left="495" w:hanging="495"/>
      </w:pPr>
      <w:rPr>
        <w:rFonts w:ascii="Times New Roman" w:eastAsia="Times New Roman" w:hAnsi="Times New Roman" w:cs="Times New Roman"/>
      </w:rPr>
    </w:lvl>
    <w:lvl w:ilvl="1">
      <w:start w:val="1"/>
      <w:numFmt w:val="lowerLetter"/>
      <w:lvlText w:val="%2."/>
      <w:lvlJc w:val="left"/>
      <w:pPr>
        <w:tabs>
          <w:tab w:val="num" w:pos="1170"/>
        </w:tabs>
        <w:ind w:left="1170" w:hanging="360"/>
      </w:pPr>
    </w:lvl>
    <w:lvl w:ilvl="2">
      <w:start w:val="1"/>
      <w:numFmt w:val="lowerRoman"/>
      <w:lvlText w:val="%3."/>
      <w:lvlJc w:val="right"/>
      <w:pPr>
        <w:tabs>
          <w:tab w:val="num" w:pos="1890"/>
        </w:tabs>
        <w:ind w:left="1890" w:hanging="180"/>
      </w:pPr>
    </w:lvl>
    <w:lvl w:ilvl="3">
      <w:start w:val="1"/>
      <w:numFmt w:val="decimal"/>
      <w:lvlText w:val="%4."/>
      <w:lvlJc w:val="left"/>
      <w:pPr>
        <w:tabs>
          <w:tab w:val="num" w:pos="2610"/>
        </w:tabs>
        <w:ind w:left="2610" w:hanging="360"/>
      </w:pPr>
    </w:lvl>
    <w:lvl w:ilvl="4">
      <w:start w:val="1"/>
      <w:numFmt w:val="lowerLetter"/>
      <w:lvlText w:val="%5."/>
      <w:lvlJc w:val="left"/>
      <w:pPr>
        <w:tabs>
          <w:tab w:val="num" w:pos="3330"/>
        </w:tabs>
        <w:ind w:left="3330" w:hanging="360"/>
      </w:pPr>
    </w:lvl>
    <w:lvl w:ilvl="5">
      <w:start w:val="1"/>
      <w:numFmt w:val="lowerRoman"/>
      <w:lvlText w:val="%6."/>
      <w:lvlJc w:val="right"/>
      <w:pPr>
        <w:tabs>
          <w:tab w:val="num" w:pos="4050"/>
        </w:tabs>
        <w:ind w:left="4050" w:hanging="180"/>
      </w:pPr>
    </w:lvl>
    <w:lvl w:ilvl="6">
      <w:start w:val="1"/>
      <w:numFmt w:val="decimal"/>
      <w:lvlText w:val="%7."/>
      <w:lvlJc w:val="left"/>
      <w:pPr>
        <w:tabs>
          <w:tab w:val="num" w:pos="4770"/>
        </w:tabs>
        <w:ind w:left="4770" w:hanging="360"/>
      </w:pPr>
    </w:lvl>
    <w:lvl w:ilvl="7">
      <w:start w:val="1"/>
      <w:numFmt w:val="lowerLetter"/>
      <w:lvlText w:val="%8."/>
      <w:lvlJc w:val="left"/>
      <w:pPr>
        <w:tabs>
          <w:tab w:val="num" w:pos="5490"/>
        </w:tabs>
        <w:ind w:left="5490" w:hanging="360"/>
      </w:pPr>
    </w:lvl>
    <w:lvl w:ilvl="8">
      <w:start w:val="1"/>
      <w:numFmt w:val="lowerRoman"/>
      <w:lvlText w:val="%9."/>
      <w:lvlJc w:val="right"/>
      <w:pPr>
        <w:tabs>
          <w:tab w:val="num" w:pos="6210"/>
        </w:tabs>
        <w:ind w:left="6210" w:hanging="180"/>
      </w:pPr>
    </w:lvl>
  </w:abstractNum>
  <w:abstractNum w:abstractNumId="8" w15:restartNumberingAfterBreak="0">
    <w:nsid w:val="121A3157"/>
    <w:multiLevelType w:val="multilevel"/>
    <w:tmpl w:val="54B415CC"/>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32368F9"/>
    <w:multiLevelType w:val="hybridMultilevel"/>
    <w:tmpl w:val="C87CEB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3585268"/>
    <w:multiLevelType w:val="hybridMultilevel"/>
    <w:tmpl w:val="73C24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8150542"/>
    <w:multiLevelType w:val="hybridMultilevel"/>
    <w:tmpl w:val="CDDE6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9712BAC"/>
    <w:multiLevelType w:val="hybridMultilevel"/>
    <w:tmpl w:val="212C0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46022D"/>
    <w:multiLevelType w:val="multilevel"/>
    <w:tmpl w:val="41220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88626D"/>
    <w:multiLevelType w:val="hybridMultilevel"/>
    <w:tmpl w:val="F656092C"/>
    <w:lvl w:ilvl="0" w:tplc="0409000F">
      <w:start w:val="1"/>
      <w:numFmt w:val="decimal"/>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5" w15:restartNumberingAfterBreak="0">
    <w:nsid w:val="1DE3347E"/>
    <w:multiLevelType w:val="hybridMultilevel"/>
    <w:tmpl w:val="C1C434B0"/>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6" w15:restartNumberingAfterBreak="0">
    <w:nsid w:val="1F7C1210"/>
    <w:multiLevelType w:val="hybridMultilevel"/>
    <w:tmpl w:val="1D9C3722"/>
    <w:lvl w:ilvl="0" w:tplc="2FFAD69E">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218F15FA"/>
    <w:multiLevelType w:val="singleLevel"/>
    <w:tmpl w:val="8C8090C6"/>
    <w:lvl w:ilvl="0">
      <w:start w:val="1"/>
      <w:numFmt w:val="lowerLetter"/>
      <w:lvlText w:val="(%1)"/>
      <w:lvlJc w:val="left"/>
      <w:pPr>
        <w:tabs>
          <w:tab w:val="num" w:pos="720"/>
        </w:tabs>
        <w:ind w:left="720" w:hanging="720"/>
      </w:pPr>
      <w:rPr>
        <w:rFonts w:hint="default"/>
      </w:rPr>
    </w:lvl>
  </w:abstractNum>
  <w:abstractNum w:abstractNumId="18" w15:restartNumberingAfterBreak="0">
    <w:nsid w:val="2199104B"/>
    <w:multiLevelType w:val="hybridMultilevel"/>
    <w:tmpl w:val="A1084AAA"/>
    <w:lvl w:ilvl="0" w:tplc="AC9455F8">
      <w:start w:val="1"/>
      <w:numFmt w:val="lowerRoman"/>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 w15:restartNumberingAfterBreak="0">
    <w:nsid w:val="21FF6F36"/>
    <w:multiLevelType w:val="hybridMultilevel"/>
    <w:tmpl w:val="55BC7758"/>
    <w:lvl w:ilvl="0" w:tplc="08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2E156F6"/>
    <w:multiLevelType w:val="hybridMultilevel"/>
    <w:tmpl w:val="5EF699A6"/>
    <w:lvl w:ilvl="0" w:tplc="466E4CF2">
      <w:start w:val="1"/>
      <w:numFmt w:val="lowerRoman"/>
      <w:lvlText w:val="(%1)"/>
      <w:lvlJc w:val="left"/>
      <w:pPr>
        <w:tabs>
          <w:tab w:val="num" w:pos="6417"/>
        </w:tabs>
        <w:ind w:left="6417" w:hanging="180"/>
      </w:pPr>
      <w:rPr>
        <w:rFonts w:ascii="Arial" w:eastAsia="Times New Roman" w:hAnsi="Arial" w:cs="Times New Roman" w:hint="default"/>
      </w:rPr>
    </w:lvl>
    <w:lvl w:ilvl="1" w:tplc="04090019">
      <w:start w:val="1"/>
      <w:numFmt w:val="lowerLetter"/>
      <w:lvlText w:val="%2."/>
      <w:lvlJc w:val="left"/>
      <w:pPr>
        <w:tabs>
          <w:tab w:val="num" w:pos="7317"/>
        </w:tabs>
        <w:ind w:left="7317" w:hanging="360"/>
      </w:pPr>
    </w:lvl>
    <w:lvl w:ilvl="2" w:tplc="0409001B" w:tentative="1">
      <w:start w:val="1"/>
      <w:numFmt w:val="lowerRoman"/>
      <w:lvlText w:val="%3."/>
      <w:lvlJc w:val="right"/>
      <w:pPr>
        <w:tabs>
          <w:tab w:val="num" w:pos="8037"/>
        </w:tabs>
        <w:ind w:left="8037" w:hanging="180"/>
      </w:pPr>
    </w:lvl>
    <w:lvl w:ilvl="3" w:tplc="0409000F" w:tentative="1">
      <w:start w:val="1"/>
      <w:numFmt w:val="decimal"/>
      <w:lvlText w:val="%4."/>
      <w:lvlJc w:val="left"/>
      <w:pPr>
        <w:tabs>
          <w:tab w:val="num" w:pos="8757"/>
        </w:tabs>
        <w:ind w:left="8757" w:hanging="360"/>
      </w:pPr>
    </w:lvl>
    <w:lvl w:ilvl="4" w:tplc="04090019" w:tentative="1">
      <w:start w:val="1"/>
      <w:numFmt w:val="lowerLetter"/>
      <w:lvlText w:val="%5."/>
      <w:lvlJc w:val="left"/>
      <w:pPr>
        <w:tabs>
          <w:tab w:val="num" w:pos="9477"/>
        </w:tabs>
        <w:ind w:left="9477" w:hanging="360"/>
      </w:pPr>
    </w:lvl>
    <w:lvl w:ilvl="5" w:tplc="0409001B" w:tentative="1">
      <w:start w:val="1"/>
      <w:numFmt w:val="lowerRoman"/>
      <w:lvlText w:val="%6."/>
      <w:lvlJc w:val="right"/>
      <w:pPr>
        <w:tabs>
          <w:tab w:val="num" w:pos="10197"/>
        </w:tabs>
        <w:ind w:left="10197" w:hanging="180"/>
      </w:pPr>
    </w:lvl>
    <w:lvl w:ilvl="6" w:tplc="0409000F" w:tentative="1">
      <w:start w:val="1"/>
      <w:numFmt w:val="decimal"/>
      <w:lvlText w:val="%7."/>
      <w:lvlJc w:val="left"/>
      <w:pPr>
        <w:tabs>
          <w:tab w:val="num" w:pos="10917"/>
        </w:tabs>
        <w:ind w:left="10917" w:hanging="360"/>
      </w:pPr>
    </w:lvl>
    <w:lvl w:ilvl="7" w:tplc="04090019" w:tentative="1">
      <w:start w:val="1"/>
      <w:numFmt w:val="lowerLetter"/>
      <w:lvlText w:val="%8."/>
      <w:lvlJc w:val="left"/>
      <w:pPr>
        <w:tabs>
          <w:tab w:val="num" w:pos="11637"/>
        </w:tabs>
        <w:ind w:left="11637" w:hanging="360"/>
      </w:pPr>
    </w:lvl>
    <w:lvl w:ilvl="8" w:tplc="0409001B" w:tentative="1">
      <w:start w:val="1"/>
      <w:numFmt w:val="lowerRoman"/>
      <w:lvlText w:val="%9."/>
      <w:lvlJc w:val="right"/>
      <w:pPr>
        <w:tabs>
          <w:tab w:val="num" w:pos="12357"/>
        </w:tabs>
        <w:ind w:left="12357" w:hanging="180"/>
      </w:pPr>
    </w:lvl>
  </w:abstractNum>
  <w:abstractNum w:abstractNumId="21" w15:restartNumberingAfterBreak="0">
    <w:nsid w:val="270C281A"/>
    <w:multiLevelType w:val="hybridMultilevel"/>
    <w:tmpl w:val="3BC8CBDE"/>
    <w:lvl w:ilvl="0" w:tplc="3E34A324">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28644687"/>
    <w:multiLevelType w:val="hybridMultilevel"/>
    <w:tmpl w:val="FFFFFFFF"/>
    <w:lvl w:ilvl="0" w:tplc="E0301AA2">
      <w:start w:val="1"/>
      <w:numFmt w:val="decimal"/>
      <w:lvlText w:val="%1."/>
      <w:lvlJc w:val="left"/>
      <w:pPr>
        <w:ind w:left="720" w:hanging="360"/>
      </w:pPr>
    </w:lvl>
    <w:lvl w:ilvl="1" w:tplc="1F7671B0">
      <w:start w:val="1"/>
      <w:numFmt w:val="lowerLetter"/>
      <w:lvlText w:val="%2."/>
      <w:lvlJc w:val="left"/>
      <w:pPr>
        <w:ind w:left="1440" w:hanging="360"/>
      </w:pPr>
    </w:lvl>
    <w:lvl w:ilvl="2" w:tplc="02E694E2">
      <w:start w:val="1"/>
      <w:numFmt w:val="lowerRoman"/>
      <w:lvlText w:val="%3."/>
      <w:lvlJc w:val="right"/>
      <w:pPr>
        <w:ind w:left="2160" w:hanging="180"/>
      </w:pPr>
    </w:lvl>
    <w:lvl w:ilvl="3" w:tplc="424A8576">
      <w:start w:val="1"/>
      <w:numFmt w:val="decimal"/>
      <w:lvlText w:val="%4."/>
      <w:lvlJc w:val="left"/>
      <w:pPr>
        <w:ind w:left="2880" w:hanging="360"/>
      </w:pPr>
    </w:lvl>
    <w:lvl w:ilvl="4" w:tplc="A61ACDB6">
      <w:start w:val="1"/>
      <w:numFmt w:val="lowerLetter"/>
      <w:lvlText w:val="%5."/>
      <w:lvlJc w:val="left"/>
      <w:pPr>
        <w:ind w:left="3600" w:hanging="360"/>
      </w:pPr>
    </w:lvl>
    <w:lvl w:ilvl="5" w:tplc="7D4A1AEE">
      <w:start w:val="1"/>
      <w:numFmt w:val="lowerRoman"/>
      <w:lvlText w:val="%6."/>
      <w:lvlJc w:val="right"/>
      <w:pPr>
        <w:ind w:left="4320" w:hanging="180"/>
      </w:pPr>
    </w:lvl>
    <w:lvl w:ilvl="6" w:tplc="A39E5082">
      <w:start w:val="1"/>
      <w:numFmt w:val="decimal"/>
      <w:lvlText w:val="%7."/>
      <w:lvlJc w:val="left"/>
      <w:pPr>
        <w:ind w:left="5040" w:hanging="360"/>
      </w:pPr>
    </w:lvl>
    <w:lvl w:ilvl="7" w:tplc="D9FC41EA">
      <w:start w:val="1"/>
      <w:numFmt w:val="lowerLetter"/>
      <w:lvlText w:val="%8."/>
      <w:lvlJc w:val="left"/>
      <w:pPr>
        <w:ind w:left="5760" w:hanging="360"/>
      </w:pPr>
    </w:lvl>
    <w:lvl w:ilvl="8" w:tplc="16422398">
      <w:start w:val="1"/>
      <w:numFmt w:val="lowerRoman"/>
      <w:lvlText w:val="%9."/>
      <w:lvlJc w:val="right"/>
      <w:pPr>
        <w:ind w:left="6480" w:hanging="180"/>
      </w:pPr>
    </w:lvl>
  </w:abstractNum>
  <w:abstractNum w:abstractNumId="23" w15:restartNumberingAfterBreak="0">
    <w:nsid w:val="32F80298"/>
    <w:multiLevelType w:val="multilevel"/>
    <w:tmpl w:val="49022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F45EFD"/>
    <w:multiLevelType w:val="singleLevel"/>
    <w:tmpl w:val="A0C08966"/>
    <w:lvl w:ilvl="0">
      <w:start w:val="1"/>
      <w:numFmt w:val="lowerLetter"/>
      <w:lvlText w:val="(%1)"/>
      <w:lvlJc w:val="left"/>
      <w:pPr>
        <w:tabs>
          <w:tab w:val="num" w:pos="360"/>
        </w:tabs>
        <w:ind w:left="360" w:hanging="360"/>
      </w:pPr>
      <w:rPr>
        <w:rFonts w:hint="default"/>
      </w:rPr>
    </w:lvl>
  </w:abstractNum>
  <w:abstractNum w:abstractNumId="25" w15:restartNumberingAfterBreak="0">
    <w:nsid w:val="397218EB"/>
    <w:multiLevelType w:val="multilevel"/>
    <w:tmpl w:val="173A5714"/>
    <w:lvl w:ilvl="0">
      <w:start w:val="1"/>
      <w:numFmt w:val="upperRoman"/>
      <w:lvlText w:val="%1."/>
      <w:lvlJc w:val="right"/>
      <w:pPr>
        <w:tabs>
          <w:tab w:val="num" w:pos="540"/>
        </w:tabs>
        <w:ind w:left="54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9820147"/>
    <w:multiLevelType w:val="hybridMultilevel"/>
    <w:tmpl w:val="5B4E5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B672A71"/>
    <w:multiLevelType w:val="singleLevel"/>
    <w:tmpl w:val="E2D228BE"/>
    <w:lvl w:ilvl="0">
      <w:start w:val="1"/>
      <w:numFmt w:val="lowerLetter"/>
      <w:lvlText w:val="(%1)"/>
      <w:lvlJc w:val="left"/>
      <w:pPr>
        <w:tabs>
          <w:tab w:val="num" w:pos="360"/>
        </w:tabs>
        <w:ind w:left="360" w:hanging="360"/>
      </w:pPr>
      <w:rPr>
        <w:rFonts w:hint="default"/>
      </w:rPr>
    </w:lvl>
  </w:abstractNum>
  <w:abstractNum w:abstractNumId="28" w15:restartNumberingAfterBreak="0">
    <w:nsid w:val="3D4E08C0"/>
    <w:multiLevelType w:val="multilevel"/>
    <w:tmpl w:val="D49AC916"/>
    <w:lvl w:ilvl="0">
      <w:start w:val="1"/>
      <w:numFmt w:val="decimal"/>
      <w:lvlText w:val="%1."/>
      <w:lvlJc w:val="left"/>
      <w:pPr>
        <w:ind w:left="900" w:hanging="54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48E13089"/>
    <w:multiLevelType w:val="multilevel"/>
    <w:tmpl w:val="814A86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BE3119"/>
    <w:multiLevelType w:val="multilevel"/>
    <w:tmpl w:val="DDA8FC88"/>
    <w:lvl w:ilvl="0">
      <w:start w:val="3"/>
      <w:numFmt w:val="decimal"/>
      <w:lvlText w:val="%1."/>
      <w:lvlJc w:val="left"/>
      <w:pPr>
        <w:ind w:left="900" w:hanging="54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2BE14B6"/>
    <w:multiLevelType w:val="hybridMultilevel"/>
    <w:tmpl w:val="82A8D820"/>
    <w:lvl w:ilvl="0" w:tplc="AC9455F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81F96"/>
    <w:multiLevelType w:val="singleLevel"/>
    <w:tmpl w:val="0809000B"/>
    <w:lvl w:ilvl="0">
      <w:start w:val="1"/>
      <w:numFmt w:val="bullet"/>
      <w:lvlText w:val=""/>
      <w:lvlJc w:val="left"/>
      <w:pPr>
        <w:tabs>
          <w:tab w:val="num" w:pos="360"/>
        </w:tabs>
        <w:ind w:left="360" w:hanging="360"/>
      </w:pPr>
      <w:rPr>
        <w:rFonts w:ascii="Wingdings" w:hAnsi="Wingdings" w:hint="default"/>
      </w:rPr>
    </w:lvl>
  </w:abstractNum>
  <w:abstractNum w:abstractNumId="33" w15:restartNumberingAfterBreak="0">
    <w:nsid w:val="580328D7"/>
    <w:multiLevelType w:val="multilevel"/>
    <w:tmpl w:val="FF3C59C6"/>
    <w:lvl w:ilvl="0">
      <w:start w:val="1"/>
      <w:numFmt w:val="bullet"/>
      <w:lvlText w:val=""/>
      <w:lvlJc w:val="left"/>
      <w:pPr>
        <w:tabs>
          <w:tab w:val="num" w:pos="1440"/>
        </w:tabs>
        <w:ind w:left="1440" w:hanging="360"/>
      </w:pPr>
      <w:rPr>
        <w:rFonts w:ascii="Symbol" w:hAnsi="Symbol" w:hint="default"/>
      </w:rPr>
    </w:lvl>
    <w:lvl w:ilvl="1">
      <w:start w:val="1"/>
      <w:numFmt w:val="decimal"/>
      <w:lvlText w:val="%2."/>
      <w:lvlJc w:val="left"/>
      <w:pPr>
        <w:ind w:left="1620" w:hanging="360"/>
      </w:pPr>
      <w:rPr>
        <w:rFonts w:hint="default"/>
      </w:r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34" w15:restartNumberingAfterBreak="0">
    <w:nsid w:val="5CA27C93"/>
    <w:multiLevelType w:val="hybridMultilevel"/>
    <w:tmpl w:val="C3FE749A"/>
    <w:lvl w:ilvl="0" w:tplc="0409000F">
      <w:start w:val="1"/>
      <w:numFmt w:val="decimal"/>
      <w:lvlText w:val="%1."/>
      <w:lvlJc w:val="left"/>
      <w:pPr>
        <w:ind w:left="153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367271"/>
    <w:multiLevelType w:val="multilevel"/>
    <w:tmpl w:val="24F0627A"/>
    <w:lvl w:ilvl="0">
      <w:start w:val="1"/>
      <w:numFmt w:val="decimal"/>
      <w:lvlText w:val="%1."/>
      <w:lvlJc w:val="left"/>
      <w:pPr>
        <w:tabs>
          <w:tab w:val="num" w:pos="1440"/>
        </w:tabs>
        <w:ind w:left="1440" w:hanging="360"/>
      </w:pPr>
    </w:lvl>
    <w:lvl w:ilvl="1">
      <w:start w:val="1"/>
      <w:numFmt w:val="decimal"/>
      <w:lvlText w:val="%2."/>
      <w:lvlJc w:val="left"/>
      <w:pPr>
        <w:ind w:left="2160" w:hanging="360"/>
      </w:pPr>
      <w:rPr>
        <w:rFonts w:hint="default"/>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6" w15:restartNumberingAfterBreak="0">
    <w:nsid w:val="63A91E7C"/>
    <w:multiLevelType w:val="multilevel"/>
    <w:tmpl w:val="979221C6"/>
    <w:lvl w:ilvl="0">
      <w:start w:val="3"/>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7" w15:restartNumberingAfterBreak="0">
    <w:nsid w:val="63DA6610"/>
    <w:multiLevelType w:val="hybridMultilevel"/>
    <w:tmpl w:val="3662B908"/>
    <w:lvl w:ilvl="0" w:tplc="E0D83FF6">
      <w:start w:val="1"/>
      <w:numFmt w:val="decimal"/>
      <w:lvlText w:val="%1."/>
      <w:lvlJc w:val="left"/>
      <w:pPr>
        <w:tabs>
          <w:tab w:val="num" w:pos="855"/>
        </w:tabs>
        <w:ind w:left="855" w:hanging="49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70F65DD"/>
    <w:multiLevelType w:val="hybridMultilevel"/>
    <w:tmpl w:val="4A9A8928"/>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9" w15:restartNumberingAfterBreak="0">
    <w:nsid w:val="695832A1"/>
    <w:multiLevelType w:val="hybridMultilevel"/>
    <w:tmpl w:val="270A1390"/>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6B2955C0"/>
    <w:multiLevelType w:val="hybridMultilevel"/>
    <w:tmpl w:val="544C538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6E9230D5"/>
    <w:multiLevelType w:val="hybridMultilevel"/>
    <w:tmpl w:val="D48202F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7F242CD"/>
    <w:multiLevelType w:val="hybridMultilevel"/>
    <w:tmpl w:val="64A0AD08"/>
    <w:lvl w:ilvl="0" w:tplc="4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83568DB"/>
    <w:multiLevelType w:val="hybridMultilevel"/>
    <w:tmpl w:val="1AB62AD6"/>
    <w:lvl w:ilvl="0" w:tplc="4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C5A5E51"/>
    <w:multiLevelType w:val="singleLevel"/>
    <w:tmpl w:val="19D45042"/>
    <w:lvl w:ilvl="0">
      <w:start w:val="1"/>
      <w:numFmt w:val="decimal"/>
      <w:lvlText w:val="%1."/>
      <w:lvlJc w:val="left"/>
      <w:pPr>
        <w:tabs>
          <w:tab w:val="num" w:pos="540"/>
        </w:tabs>
        <w:ind w:left="540" w:hanging="540"/>
      </w:pPr>
      <w:rPr>
        <w:rFonts w:hint="default"/>
      </w:rPr>
    </w:lvl>
  </w:abstractNum>
  <w:abstractNum w:abstractNumId="45" w15:restartNumberingAfterBreak="0">
    <w:nsid w:val="7E4628DF"/>
    <w:multiLevelType w:val="singleLevel"/>
    <w:tmpl w:val="08090003"/>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44"/>
  </w:num>
  <w:num w:numId="3">
    <w:abstractNumId w:val="17"/>
  </w:num>
  <w:num w:numId="4">
    <w:abstractNumId w:val="27"/>
  </w:num>
  <w:num w:numId="5">
    <w:abstractNumId w:val="24"/>
  </w:num>
  <w:num w:numId="6">
    <w:abstractNumId w:val="32"/>
  </w:num>
  <w:num w:numId="7">
    <w:abstractNumId w:val="45"/>
  </w:num>
  <w:num w:numId="8">
    <w:abstractNumId w:val="4"/>
  </w:num>
  <w:num w:numId="9">
    <w:abstractNumId w:val="0"/>
  </w:num>
  <w:num w:numId="10">
    <w:abstractNumId w:val="36"/>
  </w:num>
  <w:num w:numId="11">
    <w:abstractNumId w:val="1"/>
  </w:num>
  <w:num w:numId="12">
    <w:abstractNumId w:val="9"/>
  </w:num>
  <w:num w:numId="13">
    <w:abstractNumId w:val="15"/>
  </w:num>
  <w:num w:numId="14">
    <w:abstractNumId w:val="14"/>
  </w:num>
  <w:num w:numId="15">
    <w:abstractNumId w:val="6"/>
  </w:num>
  <w:num w:numId="16">
    <w:abstractNumId w:val="31"/>
  </w:num>
  <w:num w:numId="17">
    <w:abstractNumId w:val="41"/>
  </w:num>
  <w:num w:numId="18">
    <w:abstractNumId w:val="39"/>
  </w:num>
  <w:num w:numId="19">
    <w:abstractNumId w:val="38"/>
  </w:num>
  <w:num w:numId="20">
    <w:abstractNumId w:val="19"/>
  </w:num>
  <w:num w:numId="21">
    <w:abstractNumId w:val="37"/>
  </w:num>
  <w:num w:numId="22">
    <w:abstractNumId w:val="5"/>
  </w:num>
  <w:num w:numId="23">
    <w:abstractNumId w:val="7"/>
  </w:num>
  <w:num w:numId="24">
    <w:abstractNumId w:val="21"/>
  </w:num>
  <w:num w:numId="25">
    <w:abstractNumId w:val="16"/>
  </w:num>
  <w:num w:numId="26">
    <w:abstractNumId w:val="20"/>
  </w:num>
  <w:num w:numId="27">
    <w:abstractNumId w:val="8"/>
  </w:num>
  <w:num w:numId="28">
    <w:abstractNumId w:val="25"/>
  </w:num>
  <w:num w:numId="29">
    <w:abstractNumId w:val="11"/>
  </w:num>
  <w:num w:numId="30">
    <w:abstractNumId w:val="12"/>
  </w:num>
  <w:num w:numId="31">
    <w:abstractNumId w:val="28"/>
  </w:num>
  <w:num w:numId="32">
    <w:abstractNumId w:val="18"/>
  </w:num>
  <w:num w:numId="33">
    <w:abstractNumId w:val="30"/>
  </w:num>
  <w:num w:numId="34">
    <w:abstractNumId w:val="26"/>
  </w:num>
  <w:num w:numId="35">
    <w:abstractNumId w:val="40"/>
  </w:num>
  <w:num w:numId="36">
    <w:abstractNumId w:val="42"/>
  </w:num>
  <w:num w:numId="37">
    <w:abstractNumId w:val="43"/>
  </w:num>
  <w:num w:numId="38">
    <w:abstractNumId w:val="22"/>
  </w:num>
  <w:num w:numId="39">
    <w:abstractNumId w:val="35"/>
  </w:num>
  <w:num w:numId="40">
    <w:abstractNumId w:val="23"/>
  </w:num>
  <w:num w:numId="41">
    <w:abstractNumId w:val="29"/>
    <w:lvlOverride w:ilvl="0">
      <w:lvl w:ilvl="0">
        <w:numFmt w:val="decimal"/>
        <w:lvlText w:val="%1."/>
        <w:lvlJc w:val="left"/>
      </w:lvl>
    </w:lvlOverride>
  </w:num>
  <w:num w:numId="42">
    <w:abstractNumId w:val="29"/>
    <w:lvlOverride w:ilvl="0">
      <w:lvl w:ilvl="0">
        <w:numFmt w:val="decimal"/>
        <w:lvlText w:val="%1."/>
        <w:lvlJc w:val="left"/>
      </w:lvl>
    </w:lvlOverride>
  </w:num>
  <w:num w:numId="43">
    <w:abstractNumId w:val="10"/>
  </w:num>
  <w:num w:numId="44">
    <w:abstractNumId w:val="33"/>
  </w:num>
  <w:num w:numId="45">
    <w:abstractNumId w:val="13"/>
  </w:num>
  <w:num w:numId="46">
    <w:abstractNumId w:val="3"/>
    <w:lvlOverride w:ilvl="0">
      <w:lvl w:ilvl="0">
        <w:numFmt w:val="decimal"/>
        <w:lvlText w:val="%1."/>
        <w:lvlJc w:val="left"/>
      </w:lvl>
    </w:lvlOverride>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MDGyMDIyMDU2tTBR0lEKTi0uzszPAykwrAUAg9OfASwAAAA="/>
  </w:docVars>
  <w:rsids>
    <w:rsidRoot w:val="007E0810"/>
    <w:rsid w:val="000001E4"/>
    <w:rsid w:val="000007C2"/>
    <w:rsid w:val="00000C2F"/>
    <w:rsid w:val="000010E0"/>
    <w:rsid w:val="00001B75"/>
    <w:rsid w:val="00001DCD"/>
    <w:rsid w:val="000020CB"/>
    <w:rsid w:val="00002226"/>
    <w:rsid w:val="0000263E"/>
    <w:rsid w:val="000035DE"/>
    <w:rsid w:val="00003666"/>
    <w:rsid w:val="00003CF2"/>
    <w:rsid w:val="0000428C"/>
    <w:rsid w:val="00004599"/>
    <w:rsid w:val="00004B46"/>
    <w:rsid w:val="00004D10"/>
    <w:rsid w:val="0000557C"/>
    <w:rsid w:val="00006BA4"/>
    <w:rsid w:val="00006EEA"/>
    <w:rsid w:val="00007125"/>
    <w:rsid w:val="0000757C"/>
    <w:rsid w:val="00007895"/>
    <w:rsid w:val="00007CAD"/>
    <w:rsid w:val="0001016E"/>
    <w:rsid w:val="000101BC"/>
    <w:rsid w:val="000109DF"/>
    <w:rsid w:val="00010A9C"/>
    <w:rsid w:val="00010E8A"/>
    <w:rsid w:val="00011486"/>
    <w:rsid w:val="00011F35"/>
    <w:rsid w:val="00012246"/>
    <w:rsid w:val="0001263C"/>
    <w:rsid w:val="00013C22"/>
    <w:rsid w:val="00013D6B"/>
    <w:rsid w:val="00013FC2"/>
    <w:rsid w:val="00016513"/>
    <w:rsid w:val="00016755"/>
    <w:rsid w:val="0001745C"/>
    <w:rsid w:val="00017FEF"/>
    <w:rsid w:val="000200B6"/>
    <w:rsid w:val="00020334"/>
    <w:rsid w:val="00020CBE"/>
    <w:rsid w:val="00020EDD"/>
    <w:rsid w:val="00022498"/>
    <w:rsid w:val="0002298D"/>
    <w:rsid w:val="00022EE6"/>
    <w:rsid w:val="0002363F"/>
    <w:rsid w:val="00023ECF"/>
    <w:rsid w:val="00025578"/>
    <w:rsid w:val="00025892"/>
    <w:rsid w:val="00025956"/>
    <w:rsid w:val="00025DF9"/>
    <w:rsid w:val="000275C6"/>
    <w:rsid w:val="00027864"/>
    <w:rsid w:val="00027A81"/>
    <w:rsid w:val="00027B48"/>
    <w:rsid w:val="0003038D"/>
    <w:rsid w:val="0003123B"/>
    <w:rsid w:val="00031538"/>
    <w:rsid w:val="000326B5"/>
    <w:rsid w:val="000331E0"/>
    <w:rsid w:val="000337F1"/>
    <w:rsid w:val="00033894"/>
    <w:rsid w:val="00033958"/>
    <w:rsid w:val="00033FB6"/>
    <w:rsid w:val="00034C4C"/>
    <w:rsid w:val="000350F0"/>
    <w:rsid w:val="00035275"/>
    <w:rsid w:val="000353B4"/>
    <w:rsid w:val="00035BEA"/>
    <w:rsid w:val="000361B7"/>
    <w:rsid w:val="0003637B"/>
    <w:rsid w:val="00037185"/>
    <w:rsid w:val="00037940"/>
    <w:rsid w:val="00040353"/>
    <w:rsid w:val="000407D7"/>
    <w:rsid w:val="00040B52"/>
    <w:rsid w:val="00040DEF"/>
    <w:rsid w:val="00040E3D"/>
    <w:rsid w:val="00041090"/>
    <w:rsid w:val="00041207"/>
    <w:rsid w:val="000418C2"/>
    <w:rsid w:val="00041A0A"/>
    <w:rsid w:val="00041A54"/>
    <w:rsid w:val="00041C8C"/>
    <w:rsid w:val="00041D2E"/>
    <w:rsid w:val="000420BC"/>
    <w:rsid w:val="0004218E"/>
    <w:rsid w:val="00042ADA"/>
    <w:rsid w:val="00042CF8"/>
    <w:rsid w:val="00043200"/>
    <w:rsid w:val="00043349"/>
    <w:rsid w:val="0004386B"/>
    <w:rsid w:val="00043A0F"/>
    <w:rsid w:val="000444DC"/>
    <w:rsid w:val="00044ADD"/>
    <w:rsid w:val="00044E0E"/>
    <w:rsid w:val="0004505D"/>
    <w:rsid w:val="0004554C"/>
    <w:rsid w:val="00045A27"/>
    <w:rsid w:val="00045C61"/>
    <w:rsid w:val="00045E98"/>
    <w:rsid w:val="000460EB"/>
    <w:rsid w:val="0004684E"/>
    <w:rsid w:val="00047195"/>
    <w:rsid w:val="000474A4"/>
    <w:rsid w:val="000501F4"/>
    <w:rsid w:val="000510F3"/>
    <w:rsid w:val="00051AA3"/>
    <w:rsid w:val="000523F8"/>
    <w:rsid w:val="00053278"/>
    <w:rsid w:val="00053553"/>
    <w:rsid w:val="00053F31"/>
    <w:rsid w:val="00053F55"/>
    <w:rsid w:val="00054198"/>
    <w:rsid w:val="000542E8"/>
    <w:rsid w:val="000543AF"/>
    <w:rsid w:val="00054564"/>
    <w:rsid w:val="00054600"/>
    <w:rsid w:val="00054666"/>
    <w:rsid w:val="00054B08"/>
    <w:rsid w:val="00054E3B"/>
    <w:rsid w:val="00055105"/>
    <w:rsid w:val="00055682"/>
    <w:rsid w:val="00055E31"/>
    <w:rsid w:val="00056212"/>
    <w:rsid w:val="00056458"/>
    <w:rsid w:val="000567BE"/>
    <w:rsid w:val="00057A56"/>
    <w:rsid w:val="000602F7"/>
    <w:rsid w:val="00060492"/>
    <w:rsid w:val="00060806"/>
    <w:rsid w:val="00060C01"/>
    <w:rsid w:val="00060EEF"/>
    <w:rsid w:val="000610C9"/>
    <w:rsid w:val="0006137A"/>
    <w:rsid w:val="00061709"/>
    <w:rsid w:val="00061E48"/>
    <w:rsid w:val="00062302"/>
    <w:rsid w:val="00062358"/>
    <w:rsid w:val="0006242F"/>
    <w:rsid w:val="0006316F"/>
    <w:rsid w:val="0006320A"/>
    <w:rsid w:val="00063442"/>
    <w:rsid w:val="00063850"/>
    <w:rsid w:val="000641E3"/>
    <w:rsid w:val="000652E2"/>
    <w:rsid w:val="00065A38"/>
    <w:rsid w:val="0006600D"/>
    <w:rsid w:val="000665AF"/>
    <w:rsid w:val="000671B0"/>
    <w:rsid w:val="0006746E"/>
    <w:rsid w:val="00067E6E"/>
    <w:rsid w:val="000705E1"/>
    <w:rsid w:val="000710F8"/>
    <w:rsid w:val="0007182F"/>
    <w:rsid w:val="00071AAF"/>
    <w:rsid w:val="000723E1"/>
    <w:rsid w:val="00072666"/>
    <w:rsid w:val="00072B37"/>
    <w:rsid w:val="00072CE0"/>
    <w:rsid w:val="000735BA"/>
    <w:rsid w:val="00073F1C"/>
    <w:rsid w:val="000742D7"/>
    <w:rsid w:val="00074B30"/>
    <w:rsid w:val="00074D81"/>
    <w:rsid w:val="0007624F"/>
    <w:rsid w:val="00076402"/>
    <w:rsid w:val="00076811"/>
    <w:rsid w:val="00076B29"/>
    <w:rsid w:val="00077066"/>
    <w:rsid w:val="00077984"/>
    <w:rsid w:val="00077D60"/>
    <w:rsid w:val="000803CB"/>
    <w:rsid w:val="0008097D"/>
    <w:rsid w:val="00080A42"/>
    <w:rsid w:val="00081772"/>
    <w:rsid w:val="00081993"/>
    <w:rsid w:val="00081D37"/>
    <w:rsid w:val="000822DD"/>
    <w:rsid w:val="000822FB"/>
    <w:rsid w:val="000825B6"/>
    <w:rsid w:val="0008290F"/>
    <w:rsid w:val="000830B6"/>
    <w:rsid w:val="000830EB"/>
    <w:rsid w:val="000835A5"/>
    <w:rsid w:val="000838E4"/>
    <w:rsid w:val="00083BAA"/>
    <w:rsid w:val="00083C3C"/>
    <w:rsid w:val="00083DD1"/>
    <w:rsid w:val="0008419C"/>
    <w:rsid w:val="00084B23"/>
    <w:rsid w:val="00084DF1"/>
    <w:rsid w:val="0008504C"/>
    <w:rsid w:val="00085078"/>
    <w:rsid w:val="00086112"/>
    <w:rsid w:val="000864E9"/>
    <w:rsid w:val="00086508"/>
    <w:rsid w:val="00086A89"/>
    <w:rsid w:val="00086DCB"/>
    <w:rsid w:val="00087037"/>
    <w:rsid w:val="00087329"/>
    <w:rsid w:val="000875EF"/>
    <w:rsid w:val="00090516"/>
    <w:rsid w:val="000905A8"/>
    <w:rsid w:val="0009073C"/>
    <w:rsid w:val="00090909"/>
    <w:rsid w:val="00090F84"/>
    <w:rsid w:val="00091128"/>
    <w:rsid w:val="0009146E"/>
    <w:rsid w:val="000919C9"/>
    <w:rsid w:val="00091A02"/>
    <w:rsid w:val="00091EF6"/>
    <w:rsid w:val="00091FA1"/>
    <w:rsid w:val="000926A6"/>
    <w:rsid w:val="00092B50"/>
    <w:rsid w:val="000945A7"/>
    <w:rsid w:val="00094A02"/>
    <w:rsid w:val="0009569C"/>
    <w:rsid w:val="00095742"/>
    <w:rsid w:val="00095A5C"/>
    <w:rsid w:val="00096460"/>
    <w:rsid w:val="00096510"/>
    <w:rsid w:val="000965A9"/>
    <w:rsid w:val="00096EA5"/>
    <w:rsid w:val="00096EFE"/>
    <w:rsid w:val="00097104"/>
    <w:rsid w:val="000A0224"/>
    <w:rsid w:val="000A0590"/>
    <w:rsid w:val="000A0CF2"/>
    <w:rsid w:val="000A1414"/>
    <w:rsid w:val="000A1CCD"/>
    <w:rsid w:val="000A2129"/>
    <w:rsid w:val="000A2172"/>
    <w:rsid w:val="000A21E3"/>
    <w:rsid w:val="000A26EB"/>
    <w:rsid w:val="000A2B38"/>
    <w:rsid w:val="000A2BFD"/>
    <w:rsid w:val="000A2CB5"/>
    <w:rsid w:val="000A2FC7"/>
    <w:rsid w:val="000A3743"/>
    <w:rsid w:val="000A4711"/>
    <w:rsid w:val="000A4DF5"/>
    <w:rsid w:val="000A52AA"/>
    <w:rsid w:val="000A5555"/>
    <w:rsid w:val="000A5DB7"/>
    <w:rsid w:val="000A6C73"/>
    <w:rsid w:val="000A711C"/>
    <w:rsid w:val="000A7D1A"/>
    <w:rsid w:val="000A7F51"/>
    <w:rsid w:val="000B03C5"/>
    <w:rsid w:val="000B072A"/>
    <w:rsid w:val="000B080F"/>
    <w:rsid w:val="000B0A13"/>
    <w:rsid w:val="000B0B7F"/>
    <w:rsid w:val="000B1258"/>
    <w:rsid w:val="000B16E2"/>
    <w:rsid w:val="000B1CE8"/>
    <w:rsid w:val="000B2307"/>
    <w:rsid w:val="000B236F"/>
    <w:rsid w:val="000B2AA7"/>
    <w:rsid w:val="000B35DD"/>
    <w:rsid w:val="000B3833"/>
    <w:rsid w:val="000B3ADB"/>
    <w:rsid w:val="000B3BA8"/>
    <w:rsid w:val="000B4C1E"/>
    <w:rsid w:val="000B4DF4"/>
    <w:rsid w:val="000B4EEF"/>
    <w:rsid w:val="000B4F7D"/>
    <w:rsid w:val="000B57FE"/>
    <w:rsid w:val="000B635A"/>
    <w:rsid w:val="000B6DFE"/>
    <w:rsid w:val="000B6F12"/>
    <w:rsid w:val="000B71F6"/>
    <w:rsid w:val="000B7258"/>
    <w:rsid w:val="000B72F6"/>
    <w:rsid w:val="000B74F2"/>
    <w:rsid w:val="000C0EBC"/>
    <w:rsid w:val="000C11C6"/>
    <w:rsid w:val="000C141A"/>
    <w:rsid w:val="000C1D28"/>
    <w:rsid w:val="000C1EDB"/>
    <w:rsid w:val="000C2602"/>
    <w:rsid w:val="000C2AD0"/>
    <w:rsid w:val="000C2AFF"/>
    <w:rsid w:val="000C3445"/>
    <w:rsid w:val="000C37BF"/>
    <w:rsid w:val="000C4DB3"/>
    <w:rsid w:val="000C5078"/>
    <w:rsid w:val="000C5A8C"/>
    <w:rsid w:val="000C5F16"/>
    <w:rsid w:val="000C6027"/>
    <w:rsid w:val="000C696E"/>
    <w:rsid w:val="000C6E0D"/>
    <w:rsid w:val="000C7565"/>
    <w:rsid w:val="000C7A1F"/>
    <w:rsid w:val="000C7E5F"/>
    <w:rsid w:val="000D0257"/>
    <w:rsid w:val="000D1860"/>
    <w:rsid w:val="000D24DA"/>
    <w:rsid w:val="000D2816"/>
    <w:rsid w:val="000D294F"/>
    <w:rsid w:val="000D29E1"/>
    <w:rsid w:val="000D2BB1"/>
    <w:rsid w:val="000D2E7E"/>
    <w:rsid w:val="000D33C4"/>
    <w:rsid w:val="000D3A24"/>
    <w:rsid w:val="000D3D03"/>
    <w:rsid w:val="000D3EF1"/>
    <w:rsid w:val="000D43AB"/>
    <w:rsid w:val="000D48D9"/>
    <w:rsid w:val="000D5291"/>
    <w:rsid w:val="000D56A1"/>
    <w:rsid w:val="000D570E"/>
    <w:rsid w:val="000D5847"/>
    <w:rsid w:val="000D63AF"/>
    <w:rsid w:val="000D6E49"/>
    <w:rsid w:val="000D6E92"/>
    <w:rsid w:val="000D741D"/>
    <w:rsid w:val="000D7BFA"/>
    <w:rsid w:val="000D7CF6"/>
    <w:rsid w:val="000D7E81"/>
    <w:rsid w:val="000E02FF"/>
    <w:rsid w:val="000E0B49"/>
    <w:rsid w:val="000E0CD7"/>
    <w:rsid w:val="000E1061"/>
    <w:rsid w:val="000E10A3"/>
    <w:rsid w:val="000E1B22"/>
    <w:rsid w:val="000E1E8B"/>
    <w:rsid w:val="000E23DB"/>
    <w:rsid w:val="000E3573"/>
    <w:rsid w:val="000E38F5"/>
    <w:rsid w:val="000E54AE"/>
    <w:rsid w:val="000E559B"/>
    <w:rsid w:val="000E566E"/>
    <w:rsid w:val="000E58F8"/>
    <w:rsid w:val="000E6566"/>
    <w:rsid w:val="000E6DBD"/>
    <w:rsid w:val="000E7512"/>
    <w:rsid w:val="000F03FA"/>
    <w:rsid w:val="000F088A"/>
    <w:rsid w:val="000F3403"/>
    <w:rsid w:val="000F3731"/>
    <w:rsid w:val="000F3876"/>
    <w:rsid w:val="000F3B4B"/>
    <w:rsid w:val="000F3F42"/>
    <w:rsid w:val="000F4066"/>
    <w:rsid w:val="000F4710"/>
    <w:rsid w:val="000F4924"/>
    <w:rsid w:val="000F51E4"/>
    <w:rsid w:val="000F5331"/>
    <w:rsid w:val="000F560E"/>
    <w:rsid w:val="000F5CE1"/>
    <w:rsid w:val="000F6579"/>
    <w:rsid w:val="000F6A9F"/>
    <w:rsid w:val="000F6E6F"/>
    <w:rsid w:val="0010009B"/>
    <w:rsid w:val="00100E0D"/>
    <w:rsid w:val="001021A5"/>
    <w:rsid w:val="00102C59"/>
    <w:rsid w:val="0010332D"/>
    <w:rsid w:val="00103AE6"/>
    <w:rsid w:val="001051C7"/>
    <w:rsid w:val="00105A8E"/>
    <w:rsid w:val="00105AD9"/>
    <w:rsid w:val="00105CE7"/>
    <w:rsid w:val="00105D12"/>
    <w:rsid w:val="00106085"/>
    <w:rsid w:val="00106145"/>
    <w:rsid w:val="00110177"/>
    <w:rsid w:val="00110E69"/>
    <w:rsid w:val="00111208"/>
    <w:rsid w:val="001113F5"/>
    <w:rsid w:val="0011196B"/>
    <w:rsid w:val="00111A02"/>
    <w:rsid w:val="00112418"/>
    <w:rsid w:val="00112C59"/>
    <w:rsid w:val="00112C8E"/>
    <w:rsid w:val="00112CBD"/>
    <w:rsid w:val="00113601"/>
    <w:rsid w:val="001140E6"/>
    <w:rsid w:val="00114491"/>
    <w:rsid w:val="001152E2"/>
    <w:rsid w:val="0011548F"/>
    <w:rsid w:val="001155A7"/>
    <w:rsid w:val="00116263"/>
    <w:rsid w:val="0011678C"/>
    <w:rsid w:val="00116A4A"/>
    <w:rsid w:val="00116BB8"/>
    <w:rsid w:val="00117594"/>
    <w:rsid w:val="00117670"/>
    <w:rsid w:val="0011768B"/>
    <w:rsid w:val="00117755"/>
    <w:rsid w:val="00117CE5"/>
    <w:rsid w:val="00117D79"/>
    <w:rsid w:val="00117FD1"/>
    <w:rsid w:val="001204EE"/>
    <w:rsid w:val="001205FA"/>
    <w:rsid w:val="001212D6"/>
    <w:rsid w:val="00121731"/>
    <w:rsid w:val="0012186C"/>
    <w:rsid w:val="00121B06"/>
    <w:rsid w:val="00121DB7"/>
    <w:rsid w:val="00121DCE"/>
    <w:rsid w:val="00121F4E"/>
    <w:rsid w:val="00122A29"/>
    <w:rsid w:val="00122AC6"/>
    <w:rsid w:val="00122B67"/>
    <w:rsid w:val="00122FD9"/>
    <w:rsid w:val="001235AB"/>
    <w:rsid w:val="0012470E"/>
    <w:rsid w:val="00124EAA"/>
    <w:rsid w:val="001255E3"/>
    <w:rsid w:val="00125AC9"/>
    <w:rsid w:val="00126429"/>
    <w:rsid w:val="00126684"/>
    <w:rsid w:val="001268CD"/>
    <w:rsid w:val="00126982"/>
    <w:rsid w:val="00127309"/>
    <w:rsid w:val="00130016"/>
    <w:rsid w:val="001308D4"/>
    <w:rsid w:val="00130AEC"/>
    <w:rsid w:val="00130E71"/>
    <w:rsid w:val="00131203"/>
    <w:rsid w:val="0013130A"/>
    <w:rsid w:val="0013149A"/>
    <w:rsid w:val="00131C94"/>
    <w:rsid w:val="00131F09"/>
    <w:rsid w:val="00132A23"/>
    <w:rsid w:val="00132CA5"/>
    <w:rsid w:val="00132E63"/>
    <w:rsid w:val="001331DB"/>
    <w:rsid w:val="00133458"/>
    <w:rsid w:val="0013363E"/>
    <w:rsid w:val="00133BEE"/>
    <w:rsid w:val="00133E4B"/>
    <w:rsid w:val="00134175"/>
    <w:rsid w:val="001349AE"/>
    <w:rsid w:val="00134B77"/>
    <w:rsid w:val="0013564F"/>
    <w:rsid w:val="0013596F"/>
    <w:rsid w:val="00135B18"/>
    <w:rsid w:val="00135DCC"/>
    <w:rsid w:val="00135EF6"/>
    <w:rsid w:val="0013705D"/>
    <w:rsid w:val="0013715A"/>
    <w:rsid w:val="00137379"/>
    <w:rsid w:val="00137488"/>
    <w:rsid w:val="001374E3"/>
    <w:rsid w:val="00137F9A"/>
    <w:rsid w:val="0014016E"/>
    <w:rsid w:val="001402D4"/>
    <w:rsid w:val="00140C22"/>
    <w:rsid w:val="00141684"/>
    <w:rsid w:val="001416F4"/>
    <w:rsid w:val="00141B27"/>
    <w:rsid w:val="00142250"/>
    <w:rsid w:val="0014244F"/>
    <w:rsid w:val="001424DF"/>
    <w:rsid w:val="0014252C"/>
    <w:rsid w:val="00142F9B"/>
    <w:rsid w:val="001430D6"/>
    <w:rsid w:val="0014391F"/>
    <w:rsid w:val="00143BF1"/>
    <w:rsid w:val="00144325"/>
    <w:rsid w:val="0014541F"/>
    <w:rsid w:val="0014588E"/>
    <w:rsid w:val="00145988"/>
    <w:rsid w:val="00145A3A"/>
    <w:rsid w:val="00145B1A"/>
    <w:rsid w:val="001464F7"/>
    <w:rsid w:val="00146BB4"/>
    <w:rsid w:val="00147B44"/>
    <w:rsid w:val="001500E6"/>
    <w:rsid w:val="001505DA"/>
    <w:rsid w:val="00150F1F"/>
    <w:rsid w:val="001512F4"/>
    <w:rsid w:val="0015138E"/>
    <w:rsid w:val="00151592"/>
    <w:rsid w:val="00151BA9"/>
    <w:rsid w:val="00151DFA"/>
    <w:rsid w:val="00152D21"/>
    <w:rsid w:val="00153070"/>
    <w:rsid w:val="00153EAE"/>
    <w:rsid w:val="0015418E"/>
    <w:rsid w:val="00154333"/>
    <w:rsid w:val="00154760"/>
    <w:rsid w:val="00155012"/>
    <w:rsid w:val="00155122"/>
    <w:rsid w:val="001555AF"/>
    <w:rsid w:val="001556A4"/>
    <w:rsid w:val="00156E78"/>
    <w:rsid w:val="00156F69"/>
    <w:rsid w:val="00157181"/>
    <w:rsid w:val="001573EA"/>
    <w:rsid w:val="00157728"/>
    <w:rsid w:val="00157AE9"/>
    <w:rsid w:val="00160599"/>
    <w:rsid w:val="00160A8C"/>
    <w:rsid w:val="00160FC5"/>
    <w:rsid w:val="0016137D"/>
    <w:rsid w:val="00161576"/>
    <w:rsid w:val="001615D3"/>
    <w:rsid w:val="00162C5B"/>
    <w:rsid w:val="0016320C"/>
    <w:rsid w:val="00164ACE"/>
    <w:rsid w:val="00164D42"/>
    <w:rsid w:val="001653E5"/>
    <w:rsid w:val="00165AB2"/>
    <w:rsid w:val="00165E38"/>
    <w:rsid w:val="00165E85"/>
    <w:rsid w:val="00166713"/>
    <w:rsid w:val="00166BA4"/>
    <w:rsid w:val="0016700C"/>
    <w:rsid w:val="00170D6C"/>
    <w:rsid w:val="00171423"/>
    <w:rsid w:val="00172B44"/>
    <w:rsid w:val="00173A50"/>
    <w:rsid w:val="00173ED9"/>
    <w:rsid w:val="001741B6"/>
    <w:rsid w:val="0017446D"/>
    <w:rsid w:val="00174905"/>
    <w:rsid w:val="00174F8F"/>
    <w:rsid w:val="00175317"/>
    <w:rsid w:val="00175C69"/>
    <w:rsid w:val="00176036"/>
    <w:rsid w:val="00176715"/>
    <w:rsid w:val="00176EC6"/>
    <w:rsid w:val="00177176"/>
    <w:rsid w:val="00177720"/>
    <w:rsid w:val="00177C87"/>
    <w:rsid w:val="00180398"/>
    <w:rsid w:val="00180650"/>
    <w:rsid w:val="001808C7"/>
    <w:rsid w:val="00180A7A"/>
    <w:rsid w:val="00180CE7"/>
    <w:rsid w:val="00180E17"/>
    <w:rsid w:val="00181394"/>
    <w:rsid w:val="00181860"/>
    <w:rsid w:val="00182C69"/>
    <w:rsid w:val="0018317E"/>
    <w:rsid w:val="001832D6"/>
    <w:rsid w:val="001836A1"/>
    <w:rsid w:val="00183A68"/>
    <w:rsid w:val="00183E5B"/>
    <w:rsid w:val="00184015"/>
    <w:rsid w:val="001843C6"/>
    <w:rsid w:val="00184C18"/>
    <w:rsid w:val="00185108"/>
    <w:rsid w:val="00185D90"/>
    <w:rsid w:val="00186232"/>
    <w:rsid w:val="0018659F"/>
    <w:rsid w:val="00186845"/>
    <w:rsid w:val="001868D6"/>
    <w:rsid w:val="00187852"/>
    <w:rsid w:val="001879E1"/>
    <w:rsid w:val="00187FAF"/>
    <w:rsid w:val="00190257"/>
    <w:rsid w:val="00190379"/>
    <w:rsid w:val="001906EF"/>
    <w:rsid w:val="00190D59"/>
    <w:rsid w:val="00191698"/>
    <w:rsid w:val="00192458"/>
    <w:rsid w:val="001926E2"/>
    <w:rsid w:val="001928C3"/>
    <w:rsid w:val="00192C0C"/>
    <w:rsid w:val="00192D1A"/>
    <w:rsid w:val="00192DDE"/>
    <w:rsid w:val="00193111"/>
    <w:rsid w:val="001932EA"/>
    <w:rsid w:val="00193A33"/>
    <w:rsid w:val="00193AB6"/>
    <w:rsid w:val="00193CC6"/>
    <w:rsid w:val="00193E11"/>
    <w:rsid w:val="00193EEB"/>
    <w:rsid w:val="00193FE7"/>
    <w:rsid w:val="001941CE"/>
    <w:rsid w:val="00194595"/>
    <w:rsid w:val="001947C8"/>
    <w:rsid w:val="00194B3A"/>
    <w:rsid w:val="00194CA8"/>
    <w:rsid w:val="00195654"/>
    <w:rsid w:val="00195DC6"/>
    <w:rsid w:val="00195FFE"/>
    <w:rsid w:val="00196428"/>
    <w:rsid w:val="00196DC2"/>
    <w:rsid w:val="0019715D"/>
    <w:rsid w:val="001A0348"/>
    <w:rsid w:val="001A06A1"/>
    <w:rsid w:val="001A0798"/>
    <w:rsid w:val="001A0814"/>
    <w:rsid w:val="001A0A4A"/>
    <w:rsid w:val="001A0B17"/>
    <w:rsid w:val="001A10D2"/>
    <w:rsid w:val="001A1294"/>
    <w:rsid w:val="001A28AF"/>
    <w:rsid w:val="001A2C16"/>
    <w:rsid w:val="001A2E8C"/>
    <w:rsid w:val="001A38BD"/>
    <w:rsid w:val="001A3BE4"/>
    <w:rsid w:val="001A3E30"/>
    <w:rsid w:val="001A3EB9"/>
    <w:rsid w:val="001A41BA"/>
    <w:rsid w:val="001A4298"/>
    <w:rsid w:val="001A44FE"/>
    <w:rsid w:val="001A5009"/>
    <w:rsid w:val="001A61D1"/>
    <w:rsid w:val="001A6728"/>
    <w:rsid w:val="001A6809"/>
    <w:rsid w:val="001A6B0C"/>
    <w:rsid w:val="001A6B39"/>
    <w:rsid w:val="001A7218"/>
    <w:rsid w:val="001A7C8B"/>
    <w:rsid w:val="001A7FA8"/>
    <w:rsid w:val="001B0802"/>
    <w:rsid w:val="001B0A56"/>
    <w:rsid w:val="001B1387"/>
    <w:rsid w:val="001B1A0E"/>
    <w:rsid w:val="001B1CDE"/>
    <w:rsid w:val="001B2D5F"/>
    <w:rsid w:val="001B3046"/>
    <w:rsid w:val="001B31C1"/>
    <w:rsid w:val="001B334E"/>
    <w:rsid w:val="001B3C64"/>
    <w:rsid w:val="001B415A"/>
    <w:rsid w:val="001B4460"/>
    <w:rsid w:val="001B44FC"/>
    <w:rsid w:val="001B4B60"/>
    <w:rsid w:val="001B5717"/>
    <w:rsid w:val="001B621C"/>
    <w:rsid w:val="001B6C8B"/>
    <w:rsid w:val="001B75C4"/>
    <w:rsid w:val="001B7C3F"/>
    <w:rsid w:val="001B7CFA"/>
    <w:rsid w:val="001C043D"/>
    <w:rsid w:val="001C0B3D"/>
    <w:rsid w:val="001C1386"/>
    <w:rsid w:val="001C148F"/>
    <w:rsid w:val="001C1AF6"/>
    <w:rsid w:val="001C33B8"/>
    <w:rsid w:val="001C3A71"/>
    <w:rsid w:val="001C3DB7"/>
    <w:rsid w:val="001C4045"/>
    <w:rsid w:val="001C42CC"/>
    <w:rsid w:val="001C4553"/>
    <w:rsid w:val="001C455A"/>
    <w:rsid w:val="001C498C"/>
    <w:rsid w:val="001C4C7D"/>
    <w:rsid w:val="001C555A"/>
    <w:rsid w:val="001C558C"/>
    <w:rsid w:val="001C57B7"/>
    <w:rsid w:val="001C5E93"/>
    <w:rsid w:val="001C63D1"/>
    <w:rsid w:val="001C6590"/>
    <w:rsid w:val="001C6831"/>
    <w:rsid w:val="001C6A43"/>
    <w:rsid w:val="001C6DE1"/>
    <w:rsid w:val="001C7336"/>
    <w:rsid w:val="001C76D4"/>
    <w:rsid w:val="001C782C"/>
    <w:rsid w:val="001D0770"/>
    <w:rsid w:val="001D08EC"/>
    <w:rsid w:val="001D09F1"/>
    <w:rsid w:val="001D0A2D"/>
    <w:rsid w:val="001D0B26"/>
    <w:rsid w:val="001D0B80"/>
    <w:rsid w:val="001D1C82"/>
    <w:rsid w:val="001D27A6"/>
    <w:rsid w:val="001D35E4"/>
    <w:rsid w:val="001D393B"/>
    <w:rsid w:val="001D3CD2"/>
    <w:rsid w:val="001D4204"/>
    <w:rsid w:val="001D43AC"/>
    <w:rsid w:val="001D47F0"/>
    <w:rsid w:val="001D4D2B"/>
    <w:rsid w:val="001D4F3F"/>
    <w:rsid w:val="001D53CE"/>
    <w:rsid w:val="001D5AF1"/>
    <w:rsid w:val="001D5C86"/>
    <w:rsid w:val="001D61F9"/>
    <w:rsid w:val="001D6345"/>
    <w:rsid w:val="001D6AFA"/>
    <w:rsid w:val="001D6B53"/>
    <w:rsid w:val="001D6C3A"/>
    <w:rsid w:val="001D6F07"/>
    <w:rsid w:val="001D74C5"/>
    <w:rsid w:val="001D773E"/>
    <w:rsid w:val="001D7889"/>
    <w:rsid w:val="001D7DC2"/>
    <w:rsid w:val="001E0D9B"/>
    <w:rsid w:val="001E0DC4"/>
    <w:rsid w:val="001E0F71"/>
    <w:rsid w:val="001E28B9"/>
    <w:rsid w:val="001E2992"/>
    <w:rsid w:val="001E2F87"/>
    <w:rsid w:val="001E31C9"/>
    <w:rsid w:val="001E33E6"/>
    <w:rsid w:val="001E35D6"/>
    <w:rsid w:val="001E39D2"/>
    <w:rsid w:val="001E3A61"/>
    <w:rsid w:val="001E3EB4"/>
    <w:rsid w:val="001E45A5"/>
    <w:rsid w:val="001E49AB"/>
    <w:rsid w:val="001E4BC5"/>
    <w:rsid w:val="001E4D2D"/>
    <w:rsid w:val="001E4E4F"/>
    <w:rsid w:val="001E516A"/>
    <w:rsid w:val="001E5DB9"/>
    <w:rsid w:val="001E63CE"/>
    <w:rsid w:val="001E6890"/>
    <w:rsid w:val="001E799F"/>
    <w:rsid w:val="001F1560"/>
    <w:rsid w:val="001F1617"/>
    <w:rsid w:val="001F17C9"/>
    <w:rsid w:val="001F1B83"/>
    <w:rsid w:val="001F1F5E"/>
    <w:rsid w:val="001F282B"/>
    <w:rsid w:val="001F2989"/>
    <w:rsid w:val="001F2C1E"/>
    <w:rsid w:val="001F348E"/>
    <w:rsid w:val="001F3991"/>
    <w:rsid w:val="001F39A5"/>
    <w:rsid w:val="001F3BA1"/>
    <w:rsid w:val="001F4575"/>
    <w:rsid w:val="001F4597"/>
    <w:rsid w:val="001F4642"/>
    <w:rsid w:val="001F51D8"/>
    <w:rsid w:val="001F5F5E"/>
    <w:rsid w:val="001F601C"/>
    <w:rsid w:val="001F6A88"/>
    <w:rsid w:val="001F6E81"/>
    <w:rsid w:val="001F7687"/>
    <w:rsid w:val="001F7CA1"/>
    <w:rsid w:val="001F7D87"/>
    <w:rsid w:val="00200339"/>
    <w:rsid w:val="00200474"/>
    <w:rsid w:val="002004C6"/>
    <w:rsid w:val="00200556"/>
    <w:rsid w:val="0020082D"/>
    <w:rsid w:val="00200F68"/>
    <w:rsid w:val="00201042"/>
    <w:rsid w:val="00201DC2"/>
    <w:rsid w:val="002029B3"/>
    <w:rsid w:val="00202E37"/>
    <w:rsid w:val="0020325C"/>
    <w:rsid w:val="00203AB2"/>
    <w:rsid w:val="00203F50"/>
    <w:rsid w:val="00205D29"/>
    <w:rsid w:val="00205F8C"/>
    <w:rsid w:val="002061F4"/>
    <w:rsid w:val="00206219"/>
    <w:rsid w:val="0020637B"/>
    <w:rsid w:val="00206917"/>
    <w:rsid w:val="00206FE1"/>
    <w:rsid w:val="00207613"/>
    <w:rsid w:val="0021025D"/>
    <w:rsid w:val="002104C4"/>
    <w:rsid w:val="00210940"/>
    <w:rsid w:val="00210E11"/>
    <w:rsid w:val="00210F87"/>
    <w:rsid w:val="002115B2"/>
    <w:rsid w:val="0021193F"/>
    <w:rsid w:val="00211AEB"/>
    <w:rsid w:val="00213141"/>
    <w:rsid w:val="0021340E"/>
    <w:rsid w:val="002136FD"/>
    <w:rsid w:val="00213779"/>
    <w:rsid w:val="00213AE3"/>
    <w:rsid w:val="00213B17"/>
    <w:rsid w:val="00213D25"/>
    <w:rsid w:val="002141E2"/>
    <w:rsid w:val="002144E8"/>
    <w:rsid w:val="00214769"/>
    <w:rsid w:val="00215215"/>
    <w:rsid w:val="00215470"/>
    <w:rsid w:val="00216ACC"/>
    <w:rsid w:val="00216C94"/>
    <w:rsid w:val="00216E79"/>
    <w:rsid w:val="00217402"/>
    <w:rsid w:val="00217D94"/>
    <w:rsid w:val="00217E81"/>
    <w:rsid w:val="00220306"/>
    <w:rsid w:val="0022058A"/>
    <w:rsid w:val="00220972"/>
    <w:rsid w:val="00220ACB"/>
    <w:rsid w:val="00220B80"/>
    <w:rsid w:val="00220CDE"/>
    <w:rsid w:val="00220E21"/>
    <w:rsid w:val="002210BA"/>
    <w:rsid w:val="002210E9"/>
    <w:rsid w:val="00221296"/>
    <w:rsid w:val="002217CF"/>
    <w:rsid w:val="00221E9C"/>
    <w:rsid w:val="002222CB"/>
    <w:rsid w:val="00222A1E"/>
    <w:rsid w:val="00223843"/>
    <w:rsid w:val="00223A81"/>
    <w:rsid w:val="00224283"/>
    <w:rsid w:val="00224CEC"/>
    <w:rsid w:val="00224D12"/>
    <w:rsid w:val="002251EA"/>
    <w:rsid w:val="0022554B"/>
    <w:rsid w:val="00225BE4"/>
    <w:rsid w:val="00225EB5"/>
    <w:rsid w:val="00226589"/>
    <w:rsid w:val="0022727A"/>
    <w:rsid w:val="0022743E"/>
    <w:rsid w:val="00227808"/>
    <w:rsid w:val="0022C640"/>
    <w:rsid w:val="002305EB"/>
    <w:rsid w:val="002310B8"/>
    <w:rsid w:val="00231C33"/>
    <w:rsid w:val="002323B5"/>
    <w:rsid w:val="00232482"/>
    <w:rsid w:val="00232B48"/>
    <w:rsid w:val="00233074"/>
    <w:rsid w:val="002331D0"/>
    <w:rsid w:val="0023331C"/>
    <w:rsid w:val="00234755"/>
    <w:rsid w:val="00234A7B"/>
    <w:rsid w:val="0023537A"/>
    <w:rsid w:val="002353B4"/>
    <w:rsid w:val="0023579D"/>
    <w:rsid w:val="00235B56"/>
    <w:rsid w:val="00235C29"/>
    <w:rsid w:val="00236114"/>
    <w:rsid w:val="0023655C"/>
    <w:rsid w:val="00236DB4"/>
    <w:rsid w:val="00236FD4"/>
    <w:rsid w:val="00237620"/>
    <w:rsid w:val="00237843"/>
    <w:rsid w:val="002402E5"/>
    <w:rsid w:val="002408F7"/>
    <w:rsid w:val="00240A64"/>
    <w:rsid w:val="00240C65"/>
    <w:rsid w:val="00240EE1"/>
    <w:rsid w:val="00241788"/>
    <w:rsid w:val="002419A3"/>
    <w:rsid w:val="00241EAC"/>
    <w:rsid w:val="0024213A"/>
    <w:rsid w:val="0024251D"/>
    <w:rsid w:val="00242DE4"/>
    <w:rsid w:val="00242E2E"/>
    <w:rsid w:val="0024341F"/>
    <w:rsid w:val="0024364A"/>
    <w:rsid w:val="002446DC"/>
    <w:rsid w:val="00244A25"/>
    <w:rsid w:val="002450D8"/>
    <w:rsid w:val="00245288"/>
    <w:rsid w:val="002454B0"/>
    <w:rsid w:val="0024574A"/>
    <w:rsid w:val="00245B91"/>
    <w:rsid w:val="00246B9B"/>
    <w:rsid w:val="00247400"/>
    <w:rsid w:val="0024745F"/>
    <w:rsid w:val="002501CD"/>
    <w:rsid w:val="002506DB"/>
    <w:rsid w:val="0025079E"/>
    <w:rsid w:val="00250DA7"/>
    <w:rsid w:val="00250E3B"/>
    <w:rsid w:val="00252E38"/>
    <w:rsid w:val="002536F1"/>
    <w:rsid w:val="00254581"/>
    <w:rsid w:val="002547F5"/>
    <w:rsid w:val="00254862"/>
    <w:rsid w:val="00254961"/>
    <w:rsid w:val="00254ABE"/>
    <w:rsid w:val="00255481"/>
    <w:rsid w:val="002558B1"/>
    <w:rsid w:val="00255F83"/>
    <w:rsid w:val="002562D7"/>
    <w:rsid w:val="002566DA"/>
    <w:rsid w:val="0025767C"/>
    <w:rsid w:val="00257FE5"/>
    <w:rsid w:val="002600F2"/>
    <w:rsid w:val="00260750"/>
    <w:rsid w:val="00260B67"/>
    <w:rsid w:val="00261BE9"/>
    <w:rsid w:val="00262090"/>
    <w:rsid w:val="00262773"/>
    <w:rsid w:val="00262D36"/>
    <w:rsid w:val="002635D7"/>
    <w:rsid w:val="002643C0"/>
    <w:rsid w:val="00264776"/>
    <w:rsid w:val="00264CCE"/>
    <w:rsid w:val="002653C1"/>
    <w:rsid w:val="002660C4"/>
    <w:rsid w:val="00266651"/>
    <w:rsid w:val="00266661"/>
    <w:rsid w:val="00266AA3"/>
    <w:rsid w:val="00267182"/>
    <w:rsid w:val="00267275"/>
    <w:rsid w:val="002676BB"/>
    <w:rsid w:val="00267733"/>
    <w:rsid w:val="00267999"/>
    <w:rsid w:val="00267B8D"/>
    <w:rsid w:val="00267ED7"/>
    <w:rsid w:val="00270362"/>
    <w:rsid w:val="002703C1"/>
    <w:rsid w:val="0027063C"/>
    <w:rsid w:val="0027084A"/>
    <w:rsid w:val="00270C51"/>
    <w:rsid w:val="002711AC"/>
    <w:rsid w:val="00271213"/>
    <w:rsid w:val="002712D0"/>
    <w:rsid w:val="002719F2"/>
    <w:rsid w:val="00271CC6"/>
    <w:rsid w:val="00271E40"/>
    <w:rsid w:val="00272030"/>
    <w:rsid w:val="00272A4F"/>
    <w:rsid w:val="00273062"/>
    <w:rsid w:val="00273F46"/>
    <w:rsid w:val="00273F8F"/>
    <w:rsid w:val="002741A3"/>
    <w:rsid w:val="002744A6"/>
    <w:rsid w:val="00275824"/>
    <w:rsid w:val="00275B47"/>
    <w:rsid w:val="00275E2F"/>
    <w:rsid w:val="0027718F"/>
    <w:rsid w:val="0027720D"/>
    <w:rsid w:val="002774BC"/>
    <w:rsid w:val="002776C6"/>
    <w:rsid w:val="00277A5E"/>
    <w:rsid w:val="00280118"/>
    <w:rsid w:val="00280D05"/>
    <w:rsid w:val="00280E15"/>
    <w:rsid w:val="00280F88"/>
    <w:rsid w:val="00281F74"/>
    <w:rsid w:val="002823D0"/>
    <w:rsid w:val="002829B2"/>
    <w:rsid w:val="00282F56"/>
    <w:rsid w:val="00282FBF"/>
    <w:rsid w:val="002835A3"/>
    <w:rsid w:val="00283BB0"/>
    <w:rsid w:val="00283BB3"/>
    <w:rsid w:val="00283DDE"/>
    <w:rsid w:val="002849B9"/>
    <w:rsid w:val="00284B39"/>
    <w:rsid w:val="00284CB5"/>
    <w:rsid w:val="002855C8"/>
    <w:rsid w:val="002860FA"/>
    <w:rsid w:val="00286441"/>
    <w:rsid w:val="00286BC2"/>
    <w:rsid w:val="00287652"/>
    <w:rsid w:val="00287E9B"/>
    <w:rsid w:val="00287FDE"/>
    <w:rsid w:val="0028BE99"/>
    <w:rsid w:val="00290398"/>
    <w:rsid w:val="00290496"/>
    <w:rsid w:val="00290D1A"/>
    <w:rsid w:val="00290D1F"/>
    <w:rsid w:val="0029125D"/>
    <w:rsid w:val="00291400"/>
    <w:rsid w:val="00291524"/>
    <w:rsid w:val="0029160F"/>
    <w:rsid w:val="00291A24"/>
    <w:rsid w:val="00291B67"/>
    <w:rsid w:val="00292CC0"/>
    <w:rsid w:val="00292DFC"/>
    <w:rsid w:val="00293524"/>
    <w:rsid w:val="00293EF2"/>
    <w:rsid w:val="002940BD"/>
    <w:rsid w:val="002948C7"/>
    <w:rsid w:val="002950EE"/>
    <w:rsid w:val="0029535A"/>
    <w:rsid w:val="002957A8"/>
    <w:rsid w:val="00295E2E"/>
    <w:rsid w:val="00295F91"/>
    <w:rsid w:val="00296367"/>
    <w:rsid w:val="0029670D"/>
    <w:rsid w:val="00297630"/>
    <w:rsid w:val="00297657"/>
    <w:rsid w:val="002977B1"/>
    <w:rsid w:val="002A0629"/>
    <w:rsid w:val="002A14A9"/>
    <w:rsid w:val="002A2558"/>
    <w:rsid w:val="002A33E4"/>
    <w:rsid w:val="002A3508"/>
    <w:rsid w:val="002A36F2"/>
    <w:rsid w:val="002A4ABA"/>
    <w:rsid w:val="002A52E0"/>
    <w:rsid w:val="002A5F7E"/>
    <w:rsid w:val="002A74BB"/>
    <w:rsid w:val="002A7A0D"/>
    <w:rsid w:val="002A7CE6"/>
    <w:rsid w:val="002A7F74"/>
    <w:rsid w:val="002B0193"/>
    <w:rsid w:val="002B06B1"/>
    <w:rsid w:val="002B07CE"/>
    <w:rsid w:val="002B0C06"/>
    <w:rsid w:val="002B0C78"/>
    <w:rsid w:val="002B1124"/>
    <w:rsid w:val="002B1503"/>
    <w:rsid w:val="002B16AC"/>
    <w:rsid w:val="002B1D15"/>
    <w:rsid w:val="002B1EBA"/>
    <w:rsid w:val="002B2780"/>
    <w:rsid w:val="002B2828"/>
    <w:rsid w:val="002B29BB"/>
    <w:rsid w:val="002B38F9"/>
    <w:rsid w:val="002B3C26"/>
    <w:rsid w:val="002B4375"/>
    <w:rsid w:val="002B51D4"/>
    <w:rsid w:val="002B5745"/>
    <w:rsid w:val="002B63B9"/>
    <w:rsid w:val="002B6561"/>
    <w:rsid w:val="002B6B9A"/>
    <w:rsid w:val="002B6E52"/>
    <w:rsid w:val="002B70BE"/>
    <w:rsid w:val="002B794D"/>
    <w:rsid w:val="002B79BE"/>
    <w:rsid w:val="002B7BFD"/>
    <w:rsid w:val="002C0380"/>
    <w:rsid w:val="002C094C"/>
    <w:rsid w:val="002C0CAF"/>
    <w:rsid w:val="002C17E3"/>
    <w:rsid w:val="002C1A2E"/>
    <w:rsid w:val="002C1C7E"/>
    <w:rsid w:val="002C22B0"/>
    <w:rsid w:val="002C262C"/>
    <w:rsid w:val="002C26E7"/>
    <w:rsid w:val="002C2C8F"/>
    <w:rsid w:val="002C375F"/>
    <w:rsid w:val="002C3786"/>
    <w:rsid w:val="002C388F"/>
    <w:rsid w:val="002C41E8"/>
    <w:rsid w:val="002C4426"/>
    <w:rsid w:val="002C4814"/>
    <w:rsid w:val="002C5353"/>
    <w:rsid w:val="002C5AA5"/>
    <w:rsid w:val="002C5D40"/>
    <w:rsid w:val="002C73C1"/>
    <w:rsid w:val="002C752F"/>
    <w:rsid w:val="002C7EFC"/>
    <w:rsid w:val="002D0298"/>
    <w:rsid w:val="002D0571"/>
    <w:rsid w:val="002D0FFD"/>
    <w:rsid w:val="002D1215"/>
    <w:rsid w:val="002D14E2"/>
    <w:rsid w:val="002D179D"/>
    <w:rsid w:val="002D19CE"/>
    <w:rsid w:val="002D1A49"/>
    <w:rsid w:val="002D1AAA"/>
    <w:rsid w:val="002D2432"/>
    <w:rsid w:val="002D257B"/>
    <w:rsid w:val="002D35CB"/>
    <w:rsid w:val="002D377D"/>
    <w:rsid w:val="002D378F"/>
    <w:rsid w:val="002D4DE5"/>
    <w:rsid w:val="002D5501"/>
    <w:rsid w:val="002D5EDD"/>
    <w:rsid w:val="002D6548"/>
    <w:rsid w:val="002D761F"/>
    <w:rsid w:val="002D76F7"/>
    <w:rsid w:val="002E09D2"/>
    <w:rsid w:val="002E0C2C"/>
    <w:rsid w:val="002E0F87"/>
    <w:rsid w:val="002E11BF"/>
    <w:rsid w:val="002E1616"/>
    <w:rsid w:val="002E1703"/>
    <w:rsid w:val="002E223F"/>
    <w:rsid w:val="002E27E1"/>
    <w:rsid w:val="002E2D98"/>
    <w:rsid w:val="002E2E59"/>
    <w:rsid w:val="002E3507"/>
    <w:rsid w:val="002E374F"/>
    <w:rsid w:val="002E37A2"/>
    <w:rsid w:val="002E3A73"/>
    <w:rsid w:val="002E3E8B"/>
    <w:rsid w:val="002E512B"/>
    <w:rsid w:val="002E54D8"/>
    <w:rsid w:val="002E5CCB"/>
    <w:rsid w:val="002E6011"/>
    <w:rsid w:val="002E6092"/>
    <w:rsid w:val="002E66FD"/>
    <w:rsid w:val="002E6BF8"/>
    <w:rsid w:val="002E7DBF"/>
    <w:rsid w:val="002E7FF3"/>
    <w:rsid w:val="002F017C"/>
    <w:rsid w:val="002F08EA"/>
    <w:rsid w:val="002F097C"/>
    <w:rsid w:val="002F0AAB"/>
    <w:rsid w:val="002F0EE9"/>
    <w:rsid w:val="002F12D3"/>
    <w:rsid w:val="002F136F"/>
    <w:rsid w:val="002F1948"/>
    <w:rsid w:val="002F1A08"/>
    <w:rsid w:val="002F1E23"/>
    <w:rsid w:val="002F2334"/>
    <w:rsid w:val="002F2C38"/>
    <w:rsid w:val="002F3496"/>
    <w:rsid w:val="002F371E"/>
    <w:rsid w:val="002F3F82"/>
    <w:rsid w:val="002F487B"/>
    <w:rsid w:val="002F4963"/>
    <w:rsid w:val="002F4BA5"/>
    <w:rsid w:val="002F57DC"/>
    <w:rsid w:val="002F67A4"/>
    <w:rsid w:val="0030023C"/>
    <w:rsid w:val="0030043B"/>
    <w:rsid w:val="00301188"/>
    <w:rsid w:val="003017FC"/>
    <w:rsid w:val="00301826"/>
    <w:rsid w:val="00301B92"/>
    <w:rsid w:val="00301F8F"/>
    <w:rsid w:val="00301FBE"/>
    <w:rsid w:val="00301FCB"/>
    <w:rsid w:val="00302025"/>
    <w:rsid w:val="00302AA4"/>
    <w:rsid w:val="00302BA0"/>
    <w:rsid w:val="00302D91"/>
    <w:rsid w:val="003037CD"/>
    <w:rsid w:val="003037F1"/>
    <w:rsid w:val="003038B9"/>
    <w:rsid w:val="003041E4"/>
    <w:rsid w:val="0030424F"/>
    <w:rsid w:val="003045D6"/>
    <w:rsid w:val="003050B5"/>
    <w:rsid w:val="0030536D"/>
    <w:rsid w:val="00305665"/>
    <w:rsid w:val="003058AC"/>
    <w:rsid w:val="0030594A"/>
    <w:rsid w:val="00306013"/>
    <w:rsid w:val="003066A9"/>
    <w:rsid w:val="003067C7"/>
    <w:rsid w:val="00306B69"/>
    <w:rsid w:val="00307255"/>
    <w:rsid w:val="00307458"/>
    <w:rsid w:val="00307DD9"/>
    <w:rsid w:val="00310045"/>
    <w:rsid w:val="003100C0"/>
    <w:rsid w:val="003101D4"/>
    <w:rsid w:val="00310514"/>
    <w:rsid w:val="00310671"/>
    <w:rsid w:val="003106BD"/>
    <w:rsid w:val="00310AEE"/>
    <w:rsid w:val="00310CD3"/>
    <w:rsid w:val="00311053"/>
    <w:rsid w:val="00311451"/>
    <w:rsid w:val="003129CB"/>
    <w:rsid w:val="00312AD5"/>
    <w:rsid w:val="00312E80"/>
    <w:rsid w:val="00312EE3"/>
    <w:rsid w:val="00313139"/>
    <w:rsid w:val="0031319C"/>
    <w:rsid w:val="00313E19"/>
    <w:rsid w:val="00314185"/>
    <w:rsid w:val="00314A64"/>
    <w:rsid w:val="00314BF0"/>
    <w:rsid w:val="00314C97"/>
    <w:rsid w:val="00314CFF"/>
    <w:rsid w:val="00315057"/>
    <w:rsid w:val="003151D9"/>
    <w:rsid w:val="00315B0A"/>
    <w:rsid w:val="00316136"/>
    <w:rsid w:val="00316333"/>
    <w:rsid w:val="0031678A"/>
    <w:rsid w:val="00316EE6"/>
    <w:rsid w:val="0032007A"/>
    <w:rsid w:val="00320196"/>
    <w:rsid w:val="00320B9A"/>
    <w:rsid w:val="00321102"/>
    <w:rsid w:val="003211F6"/>
    <w:rsid w:val="003218B1"/>
    <w:rsid w:val="00321C97"/>
    <w:rsid w:val="00322839"/>
    <w:rsid w:val="00322B42"/>
    <w:rsid w:val="00322F85"/>
    <w:rsid w:val="00323221"/>
    <w:rsid w:val="00323937"/>
    <w:rsid w:val="00323EF9"/>
    <w:rsid w:val="0032489B"/>
    <w:rsid w:val="003249D4"/>
    <w:rsid w:val="00324B51"/>
    <w:rsid w:val="003254CD"/>
    <w:rsid w:val="00325EA9"/>
    <w:rsid w:val="00325FFA"/>
    <w:rsid w:val="00326274"/>
    <w:rsid w:val="003263E1"/>
    <w:rsid w:val="003266E6"/>
    <w:rsid w:val="00326BBF"/>
    <w:rsid w:val="003276B1"/>
    <w:rsid w:val="00327B72"/>
    <w:rsid w:val="00327CA2"/>
    <w:rsid w:val="003314B2"/>
    <w:rsid w:val="00331765"/>
    <w:rsid w:val="003317D8"/>
    <w:rsid w:val="00331AAD"/>
    <w:rsid w:val="00331E65"/>
    <w:rsid w:val="00333491"/>
    <w:rsid w:val="00333C1C"/>
    <w:rsid w:val="0033418A"/>
    <w:rsid w:val="00334B31"/>
    <w:rsid w:val="00335234"/>
    <w:rsid w:val="00336505"/>
    <w:rsid w:val="00336594"/>
    <w:rsid w:val="00336653"/>
    <w:rsid w:val="003366DF"/>
    <w:rsid w:val="0033695A"/>
    <w:rsid w:val="00336FE4"/>
    <w:rsid w:val="003373AB"/>
    <w:rsid w:val="00337EBA"/>
    <w:rsid w:val="0034039A"/>
    <w:rsid w:val="00340F2D"/>
    <w:rsid w:val="00341B7F"/>
    <w:rsid w:val="003420A8"/>
    <w:rsid w:val="0034217F"/>
    <w:rsid w:val="003424C8"/>
    <w:rsid w:val="00342733"/>
    <w:rsid w:val="0034324A"/>
    <w:rsid w:val="00343644"/>
    <w:rsid w:val="00343B63"/>
    <w:rsid w:val="0034437F"/>
    <w:rsid w:val="003445C5"/>
    <w:rsid w:val="003446E7"/>
    <w:rsid w:val="00344DDE"/>
    <w:rsid w:val="00345BDB"/>
    <w:rsid w:val="003461BD"/>
    <w:rsid w:val="00346D0E"/>
    <w:rsid w:val="00346D52"/>
    <w:rsid w:val="00346EBD"/>
    <w:rsid w:val="00347266"/>
    <w:rsid w:val="0034A0B8"/>
    <w:rsid w:val="0035005D"/>
    <w:rsid w:val="003506C4"/>
    <w:rsid w:val="0035092B"/>
    <w:rsid w:val="003519C2"/>
    <w:rsid w:val="00351E27"/>
    <w:rsid w:val="00352BFF"/>
    <w:rsid w:val="00352E3A"/>
    <w:rsid w:val="0035302D"/>
    <w:rsid w:val="00353499"/>
    <w:rsid w:val="0035480E"/>
    <w:rsid w:val="00354AF4"/>
    <w:rsid w:val="00354B5B"/>
    <w:rsid w:val="00354BA7"/>
    <w:rsid w:val="00354BDF"/>
    <w:rsid w:val="00354EC5"/>
    <w:rsid w:val="00355094"/>
    <w:rsid w:val="00355CBC"/>
    <w:rsid w:val="00355E78"/>
    <w:rsid w:val="00356838"/>
    <w:rsid w:val="00357401"/>
    <w:rsid w:val="0035789D"/>
    <w:rsid w:val="00357D8F"/>
    <w:rsid w:val="003604A1"/>
    <w:rsid w:val="00360F20"/>
    <w:rsid w:val="00361453"/>
    <w:rsid w:val="0036252F"/>
    <w:rsid w:val="0036298B"/>
    <w:rsid w:val="00362ADA"/>
    <w:rsid w:val="00362B9A"/>
    <w:rsid w:val="00362E42"/>
    <w:rsid w:val="00362FAB"/>
    <w:rsid w:val="003634F9"/>
    <w:rsid w:val="00363507"/>
    <w:rsid w:val="00363DD2"/>
    <w:rsid w:val="003640CE"/>
    <w:rsid w:val="00364398"/>
    <w:rsid w:val="00364EC2"/>
    <w:rsid w:val="00365505"/>
    <w:rsid w:val="00365A6A"/>
    <w:rsid w:val="00367420"/>
    <w:rsid w:val="00367463"/>
    <w:rsid w:val="00367A39"/>
    <w:rsid w:val="00367B02"/>
    <w:rsid w:val="00370438"/>
    <w:rsid w:val="003707C3"/>
    <w:rsid w:val="0037084F"/>
    <w:rsid w:val="00370B01"/>
    <w:rsid w:val="00370FB4"/>
    <w:rsid w:val="003721AF"/>
    <w:rsid w:val="00372A35"/>
    <w:rsid w:val="00372CC8"/>
    <w:rsid w:val="00372CD7"/>
    <w:rsid w:val="00372EA2"/>
    <w:rsid w:val="00373555"/>
    <w:rsid w:val="003742B1"/>
    <w:rsid w:val="003749B3"/>
    <w:rsid w:val="003750D9"/>
    <w:rsid w:val="003756AA"/>
    <w:rsid w:val="00375845"/>
    <w:rsid w:val="00375EC2"/>
    <w:rsid w:val="00376266"/>
    <w:rsid w:val="00376281"/>
    <w:rsid w:val="00376D89"/>
    <w:rsid w:val="00377273"/>
    <w:rsid w:val="00377DB4"/>
    <w:rsid w:val="003803C8"/>
    <w:rsid w:val="003803DD"/>
    <w:rsid w:val="00380631"/>
    <w:rsid w:val="003807BD"/>
    <w:rsid w:val="00380A04"/>
    <w:rsid w:val="00380DD1"/>
    <w:rsid w:val="003812C1"/>
    <w:rsid w:val="00381303"/>
    <w:rsid w:val="00381416"/>
    <w:rsid w:val="00381A46"/>
    <w:rsid w:val="0038236E"/>
    <w:rsid w:val="0038277C"/>
    <w:rsid w:val="00382AF3"/>
    <w:rsid w:val="00383454"/>
    <w:rsid w:val="00383C0B"/>
    <w:rsid w:val="00383F3D"/>
    <w:rsid w:val="0038431C"/>
    <w:rsid w:val="00384577"/>
    <w:rsid w:val="003853C4"/>
    <w:rsid w:val="00385475"/>
    <w:rsid w:val="003861AA"/>
    <w:rsid w:val="003863C9"/>
    <w:rsid w:val="00386C57"/>
    <w:rsid w:val="00386D7C"/>
    <w:rsid w:val="00387161"/>
    <w:rsid w:val="0038751C"/>
    <w:rsid w:val="0038779E"/>
    <w:rsid w:val="00387BE6"/>
    <w:rsid w:val="00387DDF"/>
    <w:rsid w:val="003900AF"/>
    <w:rsid w:val="0039019A"/>
    <w:rsid w:val="00390924"/>
    <w:rsid w:val="00390965"/>
    <w:rsid w:val="0039162B"/>
    <w:rsid w:val="00391D86"/>
    <w:rsid w:val="003922C8"/>
    <w:rsid w:val="003928FF"/>
    <w:rsid w:val="00393362"/>
    <w:rsid w:val="00394ADE"/>
    <w:rsid w:val="00394DD1"/>
    <w:rsid w:val="00394FC1"/>
    <w:rsid w:val="00395739"/>
    <w:rsid w:val="003979AB"/>
    <w:rsid w:val="00397C71"/>
    <w:rsid w:val="00397F08"/>
    <w:rsid w:val="003A0046"/>
    <w:rsid w:val="003A0432"/>
    <w:rsid w:val="003A0DEA"/>
    <w:rsid w:val="003A1308"/>
    <w:rsid w:val="003A1488"/>
    <w:rsid w:val="003A1515"/>
    <w:rsid w:val="003A1729"/>
    <w:rsid w:val="003A17AD"/>
    <w:rsid w:val="003A1D8D"/>
    <w:rsid w:val="003A1FEA"/>
    <w:rsid w:val="003A2C2B"/>
    <w:rsid w:val="003A35D6"/>
    <w:rsid w:val="003A4278"/>
    <w:rsid w:val="003A457C"/>
    <w:rsid w:val="003A4AC8"/>
    <w:rsid w:val="003A58CE"/>
    <w:rsid w:val="003A69AC"/>
    <w:rsid w:val="003A7D62"/>
    <w:rsid w:val="003B02E5"/>
    <w:rsid w:val="003B0D35"/>
    <w:rsid w:val="003B0F09"/>
    <w:rsid w:val="003B1CF2"/>
    <w:rsid w:val="003B20A5"/>
    <w:rsid w:val="003B313C"/>
    <w:rsid w:val="003B3EE2"/>
    <w:rsid w:val="003B4181"/>
    <w:rsid w:val="003B454A"/>
    <w:rsid w:val="003B46F8"/>
    <w:rsid w:val="003B496C"/>
    <w:rsid w:val="003B4F45"/>
    <w:rsid w:val="003B53E2"/>
    <w:rsid w:val="003B5E94"/>
    <w:rsid w:val="003B7E60"/>
    <w:rsid w:val="003C07B0"/>
    <w:rsid w:val="003C082E"/>
    <w:rsid w:val="003C0CBC"/>
    <w:rsid w:val="003C0E6D"/>
    <w:rsid w:val="003C119B"/>
    <w:rsid w:val="003C1789"/>
    <w:rsid w:val="003C2E2F"/>
    <w:rsid w:val="003C346B"/>
    <w:rsid w:val="003C3BE0"/>
    <w:rsid w:val="003C448B"/>
    <w:rsid w:val="003C4A81"/>
    <w:rsid w:val="003C5111"/>
    <w:rsid w:val="003C525A"/>
    <w:rsid w:val="003C5507"/>
    <w:rsid w:val="003C564F"/>
    <w:rsid w:val="003C5701"/>
    <w:rsid w:val="003C575D"/>
    <w:rsid w:val="003C5A72"/>
    <w:rsid w:val="003C62DC"/>
    <w:rsid w:val="003C6592"/>
    <w:rsid w:val="003C6717"/>
    <w:rsid w:val="003C6F16"/>
    <w:rsid w:val="003C700B"/>
    <w:rsid w:val="003C70E6"/>
    <w:rsid w:val="003C7219"/>
    <w:rsid w:val="003C74BA"/>
    <w:rsid w:val="003C7914"/>
    <w:rsid w:val="003C791A"/>
    <w:rsid w:val="003D0B8F"/>
    <w:rsid w:val="003D0CB0"/>
    <w:rsid w:val="003D17BF"/>
    <w:rsid w:val="003D1EC4"/>
    <w:rsid w:val="003D2430"/>
    <w:rsid w:val="003D24ED"/>
    <w:rsid w:val="003D273F"/>
    <w:rsid w:val="003D2AE3"/>
    <w:rsid w:val="003D2B87"/>
    <w:rsid w:val="003D2F65"/>
    <w:rsid w:val="003D39C3"/>
    <w:rsid w:val="003D3C43"/>
    <w:rsid w:val="003D3F08"/>
    <w:rsid w:val="003D411A"/>
    <w:rsid w:val="003D4166"/>
    <w:rsid w:val="003D428A"/>
    <w:rsid w:val="003D47B6"/>
    <w:rsid w:val="003D5089"/>
    <w:rsid w:val="003D51E3"/>
    <w:rsid w:val="003D5360"/>
    <w:rsid w:val="003D53CA"/>
    <w:rsid w:val="003D53E3"/>
    <w:rsid w:val="003D554B"/>
    <w:rsid w:val="003D5710"/>
    <w:rsid w:val="003D5B19"/>
    <w:rsid w:val="003D5B3E"/>
    <w:rsid w:val="003D63A5"/>
    <w:rsid w:val="003D6FE3"/>
    <w:rsid w:val="003D7676"/>
    <w:rsid w:val="003D77C2"/>
    <w:rsid w:val="003D7DC1"/>
    <w:rsid w:val="003E0439"/>
    <w:rsid w:val="003E06B7"/>
    <w:rsid w:val="003E0ACF"/>
    <w:rsid w:val="003E16C1"/>
    <w:rsid w:val="003E1A12"/>
    <w:rsid w:val="003E1B7C"/>
    <w:rsid w:val="003E204C"/>
    <w:rsid w:val="003E2BA3"/>
    <w:rsid w:val="003E2BEE"/>
    <w:rsid w:val="003E368F"/>
    <w:rsid w:val="003E3FC1"/>
    <w:rsid w:val="003E40A7"/>
    <w:rsid w:val="003E4191"/>
    <w:rsid w:val="003E43A6"/>
    <w:rsid w:val="003E46DD"/>
    <w:rsid w:val="003E56CC"/>
    <w:rsid w:val="003E6174"/>
    <w:rsid w:val="003E6841"/>
    <w:rsid w:val="003E6E6C"/>
    <w:rsid w:val="003E6F5A"/>
    <w:rsid w:val="003E7A22"/>
    <w:rsid w:val="003EFDF1"/>
    <w:rsid w:val="003F017F"/>
    <w:rsid w:val="003F0910"/>
    <w:rsid w:val="003F0B13"/>
    <w:rsid w:val="003F0B42"/>
    <w:rsid w:val="003F0D92"/>
    <w:rsid w:val="003F1831"/>
    <w:rsid w:val="003F1835"/>
    <w:rsid w:val="003F1CB0"/>
    <w:rsid w:val="003F1EE7"/>
    <w:rsid w:val="003F2541"/>
    <w:rsid w:val="003F278B"/>
    <w:rsid w:val="003F2CCA"/>
    <w:rsid w:val="003F32A2"/>
    <w:rsid w:val="003F3930"/>
    <w:rsid w:val="003F4947"/>
    <w:rsid w:val="003F570C"/>
    <w:rsid w:val="003F6CEF"/>
    <w:rsid w:val="003F713A"/>
    <w:rsid w:val="004008C5"/>
    <w:rsid w:val="00400E20"/>
    <w:rsid w:val="00400E64"/>
    <w:rsid w:val="0040172F"/>
    <w:rsid w:val="004018D0"/>
    <w:rsid w:val="00401FA6"/>
    <w:rsid w:val="00402382"/>
    <w:rsid w:val="00402763"/>
    <w:rsid w:val="004029CB"/>
    <w:rsid w:val="00402A4B"/>
    <w:rsid w:val="00402E2E"/>
    <w:rsid w:val="00403138"/>
    <w:rsid w:val="004035CF"/>
    <w:rsid w:val="00403B09"/>
    <w:rsid w:val="00403D2F"/>
    <w:rsid w:val="00404E1C"/>
    <w:rsid w:val="00405AEC"/>
    <w:rsid w:val="00405D60"/>
    <w:rsid w:val="00405F5C"/>
    <w:rsid w:val="00405FC2"/>
    <w:rsid w:val="004060E9"/>
    <w:rsid w:val="00406435"/>
    <w:rsid w:val="00406A85"/>
    <w:rsid w:val="004072E0"/>
    <w:rsid w:val="00407645"/>
    <w:rsid w:val="00407F07"/>
    <w:rsid w:val="00410188"/>
    <w:rsid w:val="004101A4"/>
    <w:rsid w:val="004103BD"/>
    <w:rsid w:val="00411219"/>
    <w:rsid w:val="004113FC"/>
    <w:rsid w:val="0041159A"/>
    <w:rsid w:val="00412267"/>
    <w:rsid w:val="004130E2"/>
    <w:rsid w:val="0041333C"/>
    <w:rsid w:val="004133AC"/>
    <w:rsid w:val="004134FD"/>
    <w:rsid w:val="004138DB"/>
    <w:rsid w:val="00413BC1"/>
    <w:rsid w:val="00415C2C"/>
    <w:rsid w:val="00415F49"/>
    <w:rsid w:val="00416741"/>
    <w:rsid w:val="00416B87"/>
    <w:rsid w:val="004172FF"/>
    <w:rsid w:val="00417A6C"/>
    <w:rsid w:val="00417D14"/>
    <w:rsid w:val="00421534"/>
    <w:rsid w:val="00421A7F"/>
    <w:rsid w:val="00421B43"/>
    <w:rsid w:val="00422458"/>
    <w:rsid w:val="00422823"/>
    <w:rsid w:val="00422F08"/>
    <w:rsid w:val="0042345E"/>
    <w:rsid w:val="0042368B"/>
    <w:rsid w:val="004236F2"/>
    <w:rsid w:val="00423C6A"/>
    <w:rsid w:val="00423F08"/>
    <w:rsid w:val="00424144"/>
    <w:rsid w:val="0042420E"/>
    <w:rsid w:val="004244BA"/>
    <w:rsid w:val="00424BA5"/>
    <w:rsid w:val="00424F8F"/>
    <w:rsid w:val="00425411"/>
    <w:rsid w:val="004255AE"/>
    <w:rsid w:val="0042620C"/>
    <w:rsid w:val="004265E7"/>
    <w:rsid w:val="00426A2B"/>
    <w:rsid w:val="00427135"/>
    <w:rsid w:val="00427594"/>
    <w:rsid w:val="004276CC"/>
    <w:rsid w:val="00427D22"/>
    <w:rsid w:val="00430034"/>
    <w:rsid w:val="00430245"/>
    <w:rsid w:val="00430BCB"/>
    <w:rsid w:val="00430C98"/>
    <w:rsid w:val="0043141E"/>
    <w:rsid w:val="0043177B"/>
    <w:rsid w:val="00431E4F"/>
    <w:rsid w:val="00431FF0"/>
    <w:rsid w:val="004320CB"/>
    <w:rsid w:val="004321CA"/>
    <w:rsid w:val="00432834"/>
    <w:rsid w:val="00432BC5"/>
    <w:rsid w:val="00432BC7"/>
    <w:rsid w:val="00433106"/>
    <w:rsid w:val="0043360B"/>
    <w:rsid w:val="004337E2"/>
    <w:rsid w:val="004338D9"/>
    <w:rsid w:val="00433DCE"/>
    <w:rsid w:val="004349B6"/>
    <w:rsid w:val="00435167"/>
    <w:rsid w:val="00435190"/>
    <w:rsid w:val="0043578E"/>
    <w:rsid w:val="00435D6A"/>
    <w:rsid w:val="0043635B"/>
    <w:rsid w:val="004370CD"/>
    <w:rsid w:val="00437245"/>
    <w:rsid w:val="00437629"/>
    <w:rsid w:val="00437CFB"/>
    <w:rsid w:val="0044025B"/>
    <w:rsid w:val="004405EE"/>
    <w:rsid w:val="004409D0"/>
    <w:rsid w:val="00440A64"/>
    <w:rsid w:val="00440C53"/>
    <w:rsid w:val="0044142E"/>
    <w:rsid w:val="00441913"/>
    <w:rsid w:val="00441B79"/>
    <w:rsid w:val="0044223E"/>
    <w:rsid w:val="00442404"/>
    <w:rsid w:val="004425A0"/>
    <w:rsid w:val="004426FB"/>
    <w:rsid w:val="00443890"/>
    <w:rsid w:val="004440F2"/>
    <w:rsid w:val="004442E2"/>
    <w:rsid w:val="0044465C"/>
    <w:rsid w:val="00444C7A"/>
    <w:rsid w:val="004452B3"/>
    <w:rsid w:val="00445794"/>
    <w:rsid w:val="0044617C"/>
    <w:rsid w:val="0044651F"/>
    <w:rsid w:val="0044670E"/>
    <w:rsid w:val="0044698F"/>
    <w:rsid w:val="00446E95"/>
    <w:rsid w:val="004471AB"/>
    <w:rsid w:val="00447F34"/>
    <w:rsid w:val="004504FC"/>
    <w:rsid w:val="00450BFB"/>
    <w:rsid w:val="0045124E"/>
    <w:rsid w:val="004515AF"/>
    <w:rsid w:val="00451655"/>
    <w:rsid w:val="00451903"/>
    <w:rsid w:val="00451A08"/>
    <w:rsid w:val="00452763"/>
    <w:rsid w:val="004527E2"/>
    <w:rsid w:val="0045299E"/>
    <w:rsid w:val="00452D5F"/>
    <w:rsid w:val="00453300"/>
    <w:rsid w:val="0045331A"/>
    <w:rsid w:val="00453DB8"/>
    <w:rsid w:val="00454882"/>
    <w:rsid w:val="00454BD4"/>
    <w:rsid w:val="00454CBF"/>
    <w:rsid w:val="004556DC"/>
    <w:rsid w:val="00455996"/>
    <w:rsid w:val="004563D3"/>
    <w:rsid w:val="00456B0B"/>
    <w:rsid w:val="00456F96"/>
    <w:rsid w:val="00457628"/>
    <w:rsid w:val="00457F78"/>
    <w:rsid w:val="00460004"/>
    <w:rsid w:val="00460043"/>
    <w:rsid w:val="004609C3"/>
    <w:rsid w:val="00460BB2"/>
    <w:rsid w:val="00460BFA"/>
    <w:rsid w:val="004610C8"/>
    <w:rsid w:val="004610F3"/>
    <w:rsid w:val="004611B8"/>
    <w:rsid w:val="0046165F"/>
    <w:rsid w:val="00461D29"/>
    <w:rsid w:val="004621D2"/>
    <w:rsid w:val="00462332"/>
    <w:rsid w:val="00462498"/>
    <w:rsid w:val="00462A0C"/>
    <w:rsid w:val="0046306E"/>
    <w:rsid w:val="00463C9A"/>
    <w:rsid w:val="00463E0A"/>
    <w:rsid w:val="004640FF"/>
    <w:rsid w:val="0046473D"/>
    <w:rsid w:val="004651D2"/>
    <w:rsid w:val="0046554B"/>
    <w:rsid w:val="004655D1"/>
    <w:rsid w:val="00465C26"/>
    <w:rsid w:val="00465DC8"/>
    <w:rsid w:val="00465EA9"/>
    <w:rsid w:val="00466028"/>
    <w:rsid w:val="00466D48"/>
    <w:rsid w:val="00467F39"/>
    <w:rsid w:val="0047056F"/>
    <w:rsid w:val="004708CE"/>
    <w:rsid w:val="00470DDA"/>
    <w:rsid w:val="004716EA"/>
    <w:rsid w:val="00472C17"/>
    <w:rsid w:val="00473399"/>
    <w:rsid w:val="00473B76"/>
    <w:rsid w:val="00473B97"/>
    <w:rsid w:val="00474053"/>
    <w:rsid w:val="0047462B"/>
    <w:rsid w:val="004750FB"/>
    <w:rsid w:val="004751A5"/>
    <w:rsid w:val="0047556C"/>
    <w:rsid w:val="00475720"/>
    <w:rsid w:val="00475CA6"/>
    <w:rsid w:val="00475ED4"/>
    <w:rsid w:val="00476727"/>
    <w:rsid w:val="00476E2C"/>
    <w:rsid w:val="00476E30"/>
    <w:rsid w:val="00476F22"/>
    <w:rsid w:val="004772EE"/>
    <w:rsid w:val="00477808"/>
    <w:rsid w:val="00477986"/>
    <w:rsid w:val="00477C15"/>
    <w:rsid w:val="004802A9"/>
    <w:rsid w:val="004804F8"/>
    <w:rsid w:val="004812EE"/>
    <w:rsid w:val="00481BA6"/>
    <w:rsid w:val="00482CF7"/>
    <w:rsid w:val="00482D02"/>
    <w:rsid w:val="00482DB5"/>
    <w:rsid w:val="004831B5"/>
    <w:rsid w:val="004832F7"/>
    <w:rsid w:val="00483931"/>
    <w:rsid w:val="00483F47"/>
    <w:rsid w:val="004844A0"/>
    <w:rsid w:val="0048542A"/>
    <w:rsid w:val="004858E4"/>
    <w:rsid w:val="00486570"/>
    <w:rsid w:val="00487051"/>
    <w:rsid w:val="00487430"/>
    <w:rsid w:val="004874A9"/>
    <w:rsid w:val="00487568"/>
    <w:rsid w:val="0048764F"/>
    <w:rsid w:val="00487EA0"/>
    <w:rsid w:val="00487F06"/>
    <w:rsid w:val="00490588"/>
    <w:rsid w:val="00490CA1"/>
    <w:rsid w:val="00491CFE"/>
    <w:rsid w:val="00491D1F"/>
    <w:rsid w:val="00491FBF"/>
    <w:rsid w:val="004923AA"/>
    <w:rsid w:val="004929E4"/>
    <w:rsid w:val="00492B8D"/>
    <w:rsid w:val="00492C13"/>
    <w:rsid w:val="00492F6D"/>
    <w:rsid w:val="004930C6"/>
    <w:rsid w:val="00493D02"/>
    <w:rsid w:val="00493D83"/>
    <w:rsid w:val="00493E45"/>
    <w:rsid w:val="0049443D"/>
    <w:rsid w:val="004946F3"/>
    <w:rsid w:val="004949AD"/>
    <w:rsid w:val="0049541F"/>
    <w:rsid w:val="0049595D"/>
    <w:rsid w:val="0049660A"/>
    <w:rsid w:val="00496884"/>
    <w:rsid w:val="00496A9D"/>
    <w:rsid w:val="00497BC8"/>
    <w:rsid w:val="00497D17"/>
    <w:rsid w:val="00497DC0"/>
    <w:rsid w:val="00497FE6"/>
    <w:rsid w:val="004A01CC"/>
    <w:rsid w:val="004A0B65"/>
    <w:rsid w:val="004A1059"/>
    <w:rsid w:val="004A10C7"/>
    <w:rsid w:val="004A1223"/>
    <w:rsid w:val="004A1265"/>
    <w:rsid w:val="004A167A"/>
    <w:rsid w:val="004A20D1"/>
    <w:rsid w:val="004A20FF"/>
    <w:rsid w:val="004A223D"/>
    <w:rsid w:val="004A2CD7"/>
    <w:rsid w:val="004A2FEC"/>
    <w:rsid w:val="004A3119"/>
    <w:rsid w:val="004A32DD"/>
    <w:rsid w:val="004A385B"/>
    <w:rsid w:val="004A3C47"/>
    <w:rsid w:val="004A464E"/>
    <w:rsid w:val="004A4677"/>
    <w:rsid w:val="004A4E69"/>
    <w:rsid w:val="004A51A7"/>
    <w:rsid w:val="004A5391"/>
    <w:rsid w:val="004A549D"/>
    <w:rsid w:val="004A6012"/>
    <w:rsid w:val="004A69A9"/>
    <w:rsid w:val="004A6A3E"/>
    <w:rsid w:val="004A6EDB"/>
    <w:rsid w:val="004A7672"/>
    <w:rsid w:val="004A779F"/>
    <w:rsid w:val="004A7A42"/>
    <w:rsid w:val="004A7B92"/>
    <w:rsid w:val="004B043F"/>
    <w:rsid w:val="004B073A"/>
    <w:rsid w:val="004B094D"/>
    <w:rsid w:val="004B0DFE"/>
    <w:rsid w:val="004B19B6"/>
    <w:rsid w:val="004B1CF6"/>
    <w:rsid w:val="004B2423"/>
    <w:rsid w:val="004B29A4"/>
    <w:rsid w:val="004B3159"/>
    <w:rsid w:val="004B3D97"/>
    <w:rsid w:val="004B4053"/>
    <w:rsid w:val="004B4807"/>
    <w:rsid w:val="004B4AF2"/>
    <w:rsid w:val="004B58BE"/>
    <w:rsid w:val="004B66FA"/>
    <w:rsid w:val="004B7C82"/>
    <w:rsid w:val="004B7E79"/>
    <w:rsid w:val="004C06E4"/>
    <w:rsid w:val="004C08D1"/>
    <w:rsid w:val="004C0B33"/>
    <w:rsid w:val="004C1454"/>
    <w:rsid w:val="004C1A50"/>
    <w:rsid w:val="004C2406"/>
    <w:rsid w:val="004C2E01"/>
    <w:rsid w:val="004C315A"/>
    <w:rsid w:val="004C383C"/>
    <w:rsid w:val="004C394E"/>
    <w:rsid w:val="004C4E2F"/>
    <w:rsid w:val="004C4E5D"/>
    <w:rsid w:val="004C5130"/>
    <w:rsid w:val="004C5713"/>
    <w:rsid w:val="004C68DA"/>
    <w:rsid w:val="004C6A51"/>
    <w:rsid w:val="004C6F4F"/>
    <w:rsid w:val="004C708A"/>
    <w:rsid w:val="004D0988"/>
    <w:rsid w:val="004D0AF2"/>
    <w:rsid w:val="004D0FE3"/>
    <w:rsid w:val="004D143B"/>
    <w:rsid w:val="004D1870"/>
    <w:rsid w:val="004D2BA4"/>
    <w:rsid w:val="004D34AE"/>
    <w:rsid w:val="004D37B3"/>
    <w:rsid w:val="004D3F66"/>
    <w:rsid w:val="004D431E"/>
    <w:rsid w:val="004D4D30"/>
    <w:rsid w:val="004D4D6B"/>
    <w:rsid w:val="004D4DC8"/>
    <w:rsid w:val="004D54F0"/>
    <w:rsid w:val="004D57CD"/>
    <w:rsid w:val="004D6151"/>
    <w:rsid w:val="004D65B7"/>
    <w:rsid w:val="004D6A02"/>
    <w:rsid w:val="004D6B53"/>
    <w:rsid w:val="004D76B5"/>
    <w:rsid w:val="004D79F8"/>
    <w:rsid w:val="004D7C57"/>
    <w:rsid w:val="004D7E4D"/>
    <w:rsid w:val="004E00F8"/>
    <w:rsid w:val="004E011C"/>
    <w:rsid w:val="004E03E7"/>
    <w:rsid w:val="004E098C"/>
    <w:rsid w:val="004E1035"/>
    <w:rsid w:val="004E1047"/>
    <w:rsid w:val="004E108D"/>
    <w:rsid w:val="004E1111"/>
    <w:rsid w:val="004E2C00"/>
    <w:rsid w:val="004E2EB9"/>
    <w:rsid w:val="004E35B0"/>
    <w:rsid w:val="004E37C5"/>
    <w:rsid w:val="004E3CE2"/>
    <w:rsid w:val="004E3D55"/>
    <w:rsid w:val="004E44B2"/>
    <w:rsid w:val="004E477E"/>
    <w:rsid w:val="004E4E51"/>
    <w:rsid w:val="004E4F35"/>
    <w:rsid w:val="004E557E"/>
    <w:rsid w:val="004E6520"/>
    <w:rsid w:val="004E675E"/>
    <w:rsid w:val="004E71B7"/>
    <w:rsid w:val="004E7B64"/>
    <w:rsid w:val="004E7D40"/>
    <w:rsid w:val="004E7EA8"/>
    <w:rsid w:val="004F0021"/>
    <w:rsid w:val="004F032C"/>
    <w:rsid w:val="004F04C3"/>
    <w:rsid w:val="004F0C89"/>
    <w:rsid w:val="004F0DB9"/>
    <w:rsid w:val="004F1137"/>
    <w:rsid w:val="004F11E8"/>
    <w:rsid w:val="004F1791"/>
    <w:rsid w:val="004F17EC"/>
    <w:rsid w:val="004F18AD"/>
    <w:rsid w:val="004F1924"/>
    <w:rsid w:val="004F1B3C"/>
    <w:rsid w:val="004F2393"/>
    <w:rsid w:val="004F265D"/>
    <w:rsid w:val="004F26A4"/>
    <w:rsid w:val="004F275E"/>
    <w:rsid w:val="004F3154"/>
    <w:rsid w:val="004F3D78"/>
    <w:rsid w:val="004F3E2B"/>
    <w:rsid w:val="004F3FBA"/>
    <w:rsid w:val="004F44CE"/>
    <w:rsid w:val="004F46B7"/>
    <w:rsid w:val="004F51F1"/>
    <w:rsid w:val="004F5A32"/>
    <w:rsid w:val="004F5EB6"/>
    <w:rsid w:val="004F6063"/>
    <w:rsid w:val="004F609E"/>
    <w:rsid w:val="004F6302"/>
    <w:rsid w:val="004F6F88"/>
    <w:rsid w:val="004F72CC"/>
    <w:rsid w:val="004F7E8F"/>
    <w:rsid w:val="004F7FAE"/>
    <w:rsid w:val="00500134"/>
    <w:rsid w:val="005001D9"/>
    <w:rsid w:val="005003BB"/>
    <w:rsid w:val="005012AC"/>
    <w:rsid w:val="0050133D"/>
    <w:rsid w:val="00501394"/>
    <w:rsid w:val="005013B1"/>
    <w:rsid w:val="005019B7"/>
    <w:rsid w:val="005021E0"/>
    <w:rsid w:val="005021EC"/>
    <w:rsid w:val="005022FD"/>
    <w:rsid w:val="00502574"/>
    <w:rsid w:val="005028BC"/>
    <w:rsid w:val="00502ACF"/>
    <w:rsid w:val="00502EF5"/>
    <w:rsid w:val="005034D8"/>
    <w:rsid w:val="0050471D"/>
    <w:rsid w:val="005047E5"/>
    <w:rsid w:val="005048DA"/>
    <w:rsid w:val="005048FE"/>
    <w:rsid w:val="005052A6"/>
    <w:rsid w:val="005059FC"/>
    <w:rsid w:val="00506382"/>
    <w:rsid w:val="0050642F"/>
    <w:rsid w:val="005069E7"/>
    <w:rsid w:val="00506F74"/>
    <w:rsid w:val="00507A1D"/>
    <w:rsid w:val="00507F3A"/>
    <w:rsid w:val="005105B8"/>
    <w:rsid w:val="00510CDB"/>
    <w:rsid w:val="00511AE8"/>
    <w:rsid w:val="00511F5A"/>
    <w:rsid w:val="005126B7"/>
    <w:rsid w:val="00512A8E"/>
    <w:rsid w:val="00512ECA"/>
    <w:rsid w:val="0051343B"/>
    <w:rsid w:val="00513E01"/>
    <w:rsid w:val="00513FBE"/>
    <w:rsid w:val="00513FC1"/>
    <w:rsid w:val="005145E1"/>
    <w:rsid w:val="005153F4"/>
    <w:rsid w:val="005156C6"/>
    <w:rsid w:val="00515E75"/>
    <w:rsid w:val="00516093"/>
    <w:rsid w:val="005164B6"/>
    <w:rsid w:val="00516632"/>
    <w:rsid w:val="00517DD5"/>
    <w:rsid w:val="005203BB"/>
    <w:rsid w:val="00520C4B"/>
    <w:rsid w:val="00520FC6"/>
    <w:rsid w:val="005218D4"/>
    <w:rsid w:val="005218ED"/>
    <w:rsid w:val="00521B08"/>
    <w:rsid w:val="00521C4E"/>
    <w:rsid w:val="00522198"/>
    <w:rsid w:val="0052247A"/>
    <w:rsid w:val="00522EAF"/>
    <w:rsid w:val="0052331F"/>
    <w:rsid w:val="005234B2"/>
    <w:rsid w:val="005236AF"/>
    <w:rsid w:val="00523D64"/>
    <w:rsid w:val="00524DB9"/>
    <w:rsid w:val="00524E63"/>
    <w:rsid w:val="005254F4"/>
    <w:rsid w:val="00525D05"/>
    <w:rsid w:val="00526343"/>
    <w:rsid w:val="0052662B"/>
    <w:rsid w:val="00526C8E"/>
    <w:rsid w:val="00527099"/>
    <w:rsid w:val="0052717A"/>
    <w:rsid w:val="00527E70"/>
    <w:rsid w:val="00527F2E"/>
    <w:rsid w:val="00530126"/>
    <w:rsid w:val="005301E9"/>
    <w:rsid w:val="005302CD"/>
    <w:rsid w:val="00530604"/>
    <w:rsid w:val="00530A6F"/>
    <w:rsid w:val="00530E38"/>
    <w:rsid w:val="00531226"/>
    <w:rsid w:val="005317BE"/>
    <w:rsid w:val="00531DAA"/>
    <w:rsid w:val="00532503"/>
    <w:rsid w:val="005331A0"/>
    <w:rsid w:val="005335DC"/>
    <w:rsid w:val="00534279"/>
    <w:rsid w:val="005343D6"/>
    <w:rsid w:val="005347B2"/>
    <w:rsid w:val="00534A6E"/>
    <w:rsid w:val="00534EC4"/>
    <w:rsid w:val="0053552F"/>
    <w:rsid w:val="005358D2"/>
    <w:rsid w:val="00535DA8"/>
    <w:rsid w:val="005365A0"/>
    <w:rsid w:val="00537EC9"/>
    <w:rsid w:val="00537F0B"/>
    <w:rsid w:val="0054069E"/>
    <w:rsid w:val="00540892"/>
    <w:rsid w:val="00540E06"/>
    <w:rsid w:val="00542472"/>
    <w:rsid w:val="00542A47"/>
    <w:rsid w:val="00542C3A"/>
    <w:rsid w:val="00542FF6"/>
    <w:rsid w:val="00543B9B"/>
    <w:rsid w:val="00543BA4"/>
    <w:rsid w:val="005449ED"/>
    <w:rsid w:val="00544CCC"/>
    <w:rsid w:val="00545746"/>
    <w:rsid w:val="0054586C"/>
    <w:rsid w:val="005458DA"/>
    <w:rsid w:val="00545A18"/>
    <w:rsid w:val="00545E6D"/>
    <w:rsid w:val="005466CF"/>
    <w:rsid w:val="00546763"/>
    <w:rsid w:val="00546D52"/>
    <w:rsid w:val="00546E36"/>
    <w:rsid w:val="005478DD"/>
    <w:rsid w:val="0054797D"/>
    <w:rsid w:val="00547C8A"/>
    <w:rsid w:val="00550058"/>
    <w:rsid w:val="00550169"/>
    <w:rsid w:val="00550195"/>
    <w:rsid w:val="005505FF"/>
    <w:rsid w:val="005509C1"/>
    <w:rsid w:val="005515D0"/>
    <w:rsid w:val="005515E5"/>
    <w:rsid w:val="005519EC"/>
    <w:rsid w:val="00551E73"/>
    <w:rsid w:val="00552B2E"/>
    <w:rsid w:val="00554B9E"/>
    <w:rsid w:val="00554E27"/>
    <w:rsid w:val="005553E0"/>
    <w:rsid w:val="00555535"/>
    <w:rsid w:val="00555938"/>
    <w:rsid w:val="00555C50"/>
    <w:rsid w:val="00555F3E"/>
    <w:rsid w:val="005565B7"/>
    <w:rsid w:val="00556B0C"/>
    <w:rsid w:val="00556E04"/>
    <w:rsid w:val="0055745D"/>
    <w:rsid w:val="005576C8"/>
    <w:rsid w:val="00560E18"/>
    <w:rsid w:val="00561307"/>
    <w:rsid w:val="00561410"/>
    <w:rsid w:val="00562221"/>
    <w:rsid w:val="00562DB6"/>
    <w:rsid w:val="005633BF"/>
    <w:rsid w:val="005638FB"/>
    <w:rsid w:val="005639A4"/>
    <w:rsid w:val="00563CEF"/>
    <w:rsid w:val="0056485C"/>
    <w:rsid w:val="00564CB7"/>
    <w:rsid w:val="00565D7B"/>
    <w:rsid w:val="005661B2"/>
    <w:rsid w:val="00566723"/>
    <w:rsid w:val="00566BFD"/>
    <w:rsid w:val="005670D5"/>
    <w:rsid w:val="00567170"/>
    <w:rsid w:val="005671B0"/>
    <w:rsid w:val="005676C6"/>
    <w:rsid w:val="00567818"/>
    <w:rsid w:val="0056799D"/>
    <w:rsid w:val="00567C5D"/>
    <w:rsid w:val="00567D88"/>
    <w:rsid w:val="005706ED"/>
    <w:rsid w:val="005710B6"/>
    <w:rsid w:val="005710EE"/>
    <w:rsid w:val="00571449"/>
    <w:rsid w:val="00571577"/>
    <w:rsid w:val="00571981"/>
    <w:rsid w:val="005719D8"/>
    <w:rsid w:val="00571C7B"/>
    <w:rsid w:val="00572475"/>
    <w:rsid w:val="00572996"/>
    <w:rsid w:val="00572F4B"/>
    <w:rsid w:val="00573840"/>
    <w:rsid w:val="00573D51"/>
    <w:rsid w:val="00573DC4"/>
    <w:rsid w:val="0057423D"/>
    <w:rsid w:val="00574670"/>
    <w:rsid w:val="00575030"/>
    <w:rsid w:val="00575378"/>
    <w:rsid w:val="0057550C"/>
    <w:rsid w:val="00576470"/>
    <w:rsid w:val="00576BFA"/>
    <w:rsid w:val="00576D0D"/>
    <w:rsid w:val="00576F6C"/>
    <w:rsid w:val="00577082"/>
    <w:rsid w:val="0058049A"/>
    <w:rsid w:val="005807D6"/>
    <w:rsid w:val="00580865"/>
    <w:rsid w:val="00580D13"/>
    <w:rsid w:val="00582604"/>
    <w:rsid w:val="00582D70"/>
    <w:rsid w:val="0058307C"/>
    <w:rsid w:val="0058320B"/>
    <w:rsid w:val="0058377D"/>
    <w:rsid w:val="005841B2"/>
    <w:rsid w:val="00584655"/>
    <w:rsid w:val="005847B7"/>
    <w:rsid w:val="00584953"/>
    <w:rsid w:val="00584BF0"/>
    <w:rsid w:val="005862B3"/>
    <w:rsid w:val="00586363"/>
    <w:rsid w:val="0058681C"/>
    <w:rsid w:val="00586B2F"/>
    <w:rsid w:val="00586D81"/>
    <w:rsid w:val="00586E73"/>
    <w:rsid w:val="00587270"/>
    <w:rsid w:val="00587459"/>
    <w:rsid w:val="00587649"/>
    <w:rsid w:val="005879C7"/>
    <w:rsid w:val="00590868"/>
    <w:rsid w:val="00590CAE"/>
    <w:rsid w:val="00591435"/>
    <w:rsid w:val="005919A0"/>
    <w:rsid w:val="00591C8E"/>
    <w:rsid w:val="00591EAB"/>
    <w:rsid w:val="0059221F"/>
    <w:rsid w:val="00592CEF"/>
    <w:rsid w:val="00592DEF"/>
    <w:rsid w:val="005930C0"/>
    <w:rsid w:val="0059326F"/>
    <w:rsid w:val="00593A5B"/>
    <w:rsid w:val="00593BCC"/>
    <w:rsid w:val="00593DEB"/>
    <w:rsid w:val="00593EF3"/>
    <w:rsid w:val="005942A1"/>
    <w:rsid w:val="00594841"/>
    <w:rsid w:val="005949E1"/>
    <w:rsid w:val="00594BB9"/>
    <w:rsid w:val="00594DC2"/>
    <w:rsid w:val="00595551"/>
    <w:rsid w:val="005957C3"/>
    <w:rsid w:val="00595E58"/>
    <w:rsid w:val="00596580"/>
    <w:rsid w:val="005969D8"/>
    <w:rsid w:val="005969EF"/>
    <w:rsid w:val="00597396"/>
    <w:rsid w:val="005974E6"/>
    <w:rsid w:val="00597C61"/>
    <w:rsid w:val="00597D87"/>
    <w:rsid w:val="005A0026"/>
    <w:rsid w:val="005A0EE2"/>
    <w:rsid w:val="005A0F81"/>
    <w:rsid w:val="005A158F"/>
    <w:rsid w:val="005A1CC2"/>
    <w:rsid w:val="005A293C"/>
    <w:rsid w:val="005A3110"/>
    <w:rsid w:val="005A33D9"/>
    <w:rsid w:val="005A3685"/>
    <w:rsid w:val="005A3C25"/>
    <w:rsid w:val="005A4248"/>
    <w:rsid w:val="005A4A6E"/>
    <w:rsid w:val="005A4B55"/>
    <w:rsid w:val="005A5408"/>
    <w:rsid w:val="005A5918"/>
    <w:rsid w:val="005A59BF"/>
    <w:rsid w:val="005A7012"/>
    <w:rsid w:val="005A73BE"/>
    <w:rsid w:val="005A77BC"/>
    <w:rsid w:val="005A7858"/>
    <w:rsid w:val="005A7DBD"/>
    <w:rsid w:val="005A7F78"/>
    <w:rsid w:val="005B06DE"/>
    <w:rsid w:val="005B0903"/>
    <w:rsid w:val="005B1081"/>
    <w:rsid w:val="005B11BB"/>
    <w:rsid w:val="005B2D5D"/>
    <w:rsid w:val="005B33EC"/>
    <w:rsid w:val="005B35CB"/>
    <w:rsid w:val="005B38D0"/>
    <w:rsid w:val="005B3C46"/>
    <w:rsid w:val="005B43AB"/>
    <w:rsid w:val="005B4B2A"/>
    <w:rsid w:val="005B4EA5"/>
    <w:rsid w:val="005B4F72"/>
    <w:rsid w:val="005B53F1"/>
    <w:rsid w:val="005B572F"/>
    <w:rsid w:val="005B5FA6"/>
    <w:rsid w:val="005B729F"/>
    <w:rsid w:val="005B7A11"/>
    <w:rsid w:val="005B7B3B"/>
    <w:rsid w:val="005B7F48"/>
    <w:rsid w:val="005C037F"/>
    <w:rsid w:val="005C0664"/>
    <w:rsid w:val="005C07D1"/>
    <w:rsid w:val="005C0BDD"/>
    <w:rsid w:val="005C0D41"/>
    <w:rsid w:val="005C1A7C"/>
    <w:rsid w:val="005C1B43"/>
    <w:rsid w:val="005C1FF0"/>
    <w:rsid w:val="005C2080"/>
    <w:rsid w:val="005C21FB"/>
    <w:rsid w:val="005C263E"/>
    <w:rsid w:val="005C2919"/>
    <w:rsid w:val="005C2B6F"/>
    <w:rsid w:val="005C317F"/>
    <w:rsid w:val="005C3D0B"/>
    <w:rsid w:val="005C464C"/>
    <w:rsid w:val="005C4942"/>
    <w:rsid w:val="005C529E"/>
    <w:rsid w:val="005C5391"/>
    <w:rsid w:val="005C566C"/>
    <w:rsid w:val="005C5B33"/>
    <w:rsid w:val="005C5F33"/>
    <w:rsid w:val="005C6365"/>
    <w:rsid w:val="005C673A"/>
    <w:rsid w:val="005C6A56"/>
    <w:rsid w:val="005C7AE4"/>
    <w:rsid w:val="005D05D0"/>
    <w:rsid w:val="005D08CF"/>
    <w:rsid w:val="005D0986"/>
    <w:rsid w:val="005D0E64"/>
    <w:rsid w:val="005D2414"/>
    <w:rsid w:val="005D24D6"/>
    <w:rsid w:val="005D2E54"/>
    <w:rsid w:val="005D36DA"/>
    <w:rsid w:val="005D3A60"/>
    <w:rsid w:val="005D47BB"/>
    <w:rsid w:val="005D51D5"/>
    <w:rsid w:val="005D5911"/>
    <w:rsid w:val="005D5B13"/>
    <w:rsid w:val="005D6167"/>
    <w:rsid w:val="005D6507"/>
    <w:rsid w:val="005D6771"/>
    <w:rsid w:val="005D6B9C"/>
    <w:rsid w:val="005E06F8"/>
    <w:rsid w:val="005E0CE3"/>
    <w:rsid w:val="005E0DD3"/>
    <w:rsid w:val="005E0EE9"/>
    <w:rsid w:val="005E10B6"/>
    <w:rsid w:val="005E1D26"/>
    <w:rsid w:val="005E25FC"/>
    <w:rsid w:val="005E2963"/>
    <w:rsid w:val="005E30B4"/>
    <w:rsid w:val="005E4371"/>
    <w:rsid w:val="005E5485"/>
    <w:rsid w:val="005E5D4D"/>
    <w:rsid w:val="005E6293"/>
    <w:rsid w:val="005E6356"/>
    <w:rsid w:val="005E635A"/>
    <w:rsid w:val="005E6894"/>
    <w:rsid w:val="005E6F3E"/>
    <w:rsid w:val="005E6F4E"/>
    <w:rsid w:val="005E7178"/>
    <w:rsid w:val="005E738B"/>
    <w:rsid w:val="005E767F"/>
    <w:rsid w:val="005E7C34"/>
    <w:rsid w:val="005E7DE8"/>
    <w:rsid w:val="005E7EBA"/>
    <w:rsid w:val="005F0A5C"/>
    <w:rsid w:val="005F1EB1"/>
    <w:rsid w:val="005F28EC"/>
    <w:rsid w:val="005F306C"/>
    <w:rsid w:val="005F3903"/>
    <w:rsid w:val="005F3A33"/>
    <w:rsid w:val="005F3D46"/>
    <w:rsid w:val="005F3E04"/>
    <w:rsid w:val="005F47B9"/>
    <w:rsid w:val="005F51D8"/>
    <w:rsid w:val="005F5BDF"/>
    <w:rsid w:val="005F5D7E"/>
    <w:rsid w:val="005F5F49"/>
    <w:rsid w:val="005F5FAC"/>
    <w:rsid w:val="005F6B8B"/>
    <w:rsid w:val="005F716B"/>
    <w:rsid w:val="005F7C19"/>
    <w:rsid w:val="005F7EAB"/>
    <w:rsid w:val="006002C2"/>
    <w:rsid w:val="006003CB"/>
    <w:rsid w:val="00600930"/>
    <w:rsid w:val="006009CB"/>
    <w:rsid w:val="00600DF0"/>
    <w:rsid w:val="00601254"/>
    <w:rsid w:val="006013F8"/>
    <w:rsid w:val="00601816"/>
    <w:rsid w:val="0060226F"/>
    <w:rsid w:val="0060239E"/>
    <w:rsid w:val="006023C0"/>
    <w:rsid w:val="006024A6"/>
    <w:rsid w:val="00603403"/>
    <w:rsid w:val="0060345D"/>
    <w:rsid w:val="00603CDE"/>
    <w:rsid w:val="00603E2E"/>
    <w:rsid w:val="00603F03"/>
    <w:rsid w:val="006048CE"/>
    <w:rsid w:val="00604B64"/>
    <w:rsid w:val="0060540F"/>
    <w:rsid w:val="006054F1"/>
    <w:rsid w:val="006057BC"/>
    <w:rsid w:val="00605BFE"/>
    <w:rsid w:val="00605F7D"/>
    <w:rsid w:val="00606797"/>
    <w:rsid w:val="006072FA"/>
    <w:rsid w:val="00607403"/>
    <w:rsid w:val="0060775D"/>
    <w:rsid w:val="006079CD"/>
    <w:rsid w:val="00610B1E"/>
    <w:rsid w:val="00610CE8"/>
    <w:rsid w:val="00610FC3"/>
    <w:rsid w:val="00611B2A"/>
    <w:rsid w:val="006121C3"/>
    <w:rsid w:val="0061289E"/>
    <w:rsid w:val="00612BDD"/>
    <w:rsid w:val="00612E23"/>
    <w:rsid w:val="00612F3C"/>
    <w:rsid w:val="006135E0"/>
    <w:rsid w:val="00613932"/>
    <w:rsid w:val="00613EF6"/>
    <w:rsid w:val="00613F30"/>
    <w:rsid w:val="00613F70"/>
    <w:rsid w:val="00614041"/>
    <w:rsid w:val="00614410"/>
    <w:rsid w:val="0061486C"/>
    <w:rsid w:val="0061504B"/>
    <w:rsid w:val="006150B7"/>
    <w:rsid w:val="0061542F"/>
    <w:rsid w:val="006157D6"/>
    <w:rsid w:val="006157F4"/>
    <w:rsid w:val="00615EAD"/>
    <w:rsid w:val="00615FBC"/>
    <w:rsid w:val="00617508"/>
    <w:rsid w:val="00617866"/>
    <w:rsid w:val="00617CEE"/>
    <w:rsid w:val="00620E2E"/>
    <w:rsid w:val="00621168"/>
    <w:rsid w:val="00621FB1"/>
    <w:rsid w:val="006220FD"/>
    <w:rsid w:val="00622B6A"/>
    <w:rsid w:val="006241E8"/>
    <w:rsid w:val="00624238"/>
    <w:rsid w:val="00624456"/>
    <w:rsid w:val="00625207"/>
    <w:rsid w:val="00625441"/>
    <w:rsid w:val="00625D23"/>
    <w:rsid w:val="00625FD4"/>
    <w:rsid w:val="00627C01"/>
    <w:rsid w:val="00627C94"/>
    <w:rsid w:val="00627D01"/>
    <w:rsid w:val="00630947"/>
    <w:rsid w:val="00630C2A"/>
    <w:rsid w:val="00630D76"/>
    <w:rsid w:val="00630E69"/>
    <w:rsid w:val="0063104B"/>
    <w:rsid w:val="00632302"/>
    <w:rsid w:val="00632412"/>
    <w:rsid w:val="00632E3C"/>
    <w:rsid w:val="006332BB"/>
    <w:rsid w:val="00633A2B"/>
    <w:rsid w:val="0063466E"/>
    <w:rsid w:val="00634B63"/>
    <w:rsid w:val="00634BF8"/>
    <w:rsid w:val="00634E4F"/>
    <w:rsid w:val="006352E6"/>
    <w:rsid w:val="00635E70"/>
    <w:rsid w:val="00636274"/>
    <w:rsid w:val="00636AA8"/>
    <w:rsid w:val="00636FF7"/>
    <w:rsid w:val="00637531"/>
    <w:rsid w:val="0063786F"/>
    <w:rsid w:val="006379C7"/>
    <w:rsid w:val="00637AC6"/>
    <w:rsid w:val="00637B00"/>
    <w:rsid w:val="00637ED5"/>
    <w:rsid w:val="00640091"/>
    <w:rsid w:val="00640DD7"/>
    <w:rsid w:val="006413A6"/>
    <w:rsid w:val="00641897"/>
    <w:rsid w:val="006420A3"/>
    <w:rsid w:val="006430BE"/>
    <w:rsid w:val="00643314"/>
    <w:rsid w:val="0064335A"/>
    <w:rsid w:val="00643665"/>
    <w:rsid w:val="0064388F"/>
    <w:rsid w:val="00643C37"/>
    <w:rsid w:val="0064445A"/>
    <w:rsid w:val="006446C1"/>
    <w:rsid w:val="0064478B"/>
    <w:rsid w:val="00645052"/>
    <w:rsid w:val="0064554C"/>
    <w:rsid w:val="00645C11"/>
    <w:rsid w:val="006464EB"/>
    <w:rsid w:val="0064652B"/>
    <w:rsid w:val="00646987"/>
    <w:rsid w:val="00646B1B"/>
    <w:rsid w:val="00647201"/>
    <w:rsid w:val="006472CD"/>
    <w:rsid w:val="00647ED5"/>
    <w:rsid w:val="006502B4"/>
    <w:rsid w:val="00650CE3"/>
    <w:rsid w:val="006513D5"/>
    <w:rsid w:val="00651464"/>
    <w:rsid w:val="006514A6"/>
    <w:rsid w:val="0065176C"/>
    <w:rsid w:val="00651983"/>
    <w:rsid w:val="00651D27"/>
    <w:rsid w:val="00651DD1"/>
    <w:rsid w:val="00652247"/>
    <w:rsid w:val="00653A48"/>
    <w:rsid w:val="00653AE5"/>
    <w:rsid w:val="00653F8C"/>
    <w:rsid w:val="00654A66"/>
    <w:rsid w:val="00654AF5"/>
    <w:rsid w:val="00654C49"/>
    <w:rsid w:val="0065524E"/>
    <w:rsid w:val="00655341"/>
    <w:rsid w:val="00655F0C"/>
    <w:rsid w:val="0065633C"/>
    <w:rsid w:val="006565B9"/>
    <w:rsid w:val="00657B66"/>
    <w:rsid w:val="00657E42"/>
    <w:rsid w:val="0065F458"/>
    <w:rsid w:val="006612BE"/>
    <w:rsid w:val="0066154C"/>
    <w:rsid w:val="00661C9E"/>
    <w:rsid w:val="00661F81"/>
    <w:rsid w:val="00662614"/>
    <w:rsid w:val="00662CF1"/>
    <w:rsid w:val="00663611"/>
    <w:rsid w:val="006644A4"/>
    <w:rsid w:val="006649E3"/>
    <w:rsid w:val="00665129"/>
    <w:rsid w:val="0066603C"/>
    <w:rsid w:val="00666076"/>
    <w:rsid w:val="006664C2"/>
    <w:rsid w:val="006664F6"/>
    <w:rsid w:val="006673A6"/>
    <w:rsid w:val="00667401"/>
    <w:rsid w:val="00667B85"/>
    <w:rsid w:val="00670138"/>
    <w:rsid w:val="006704BF"/>
    <w:rsid w:val="006706B3"/>
    <w:rsid w:val="00670CDE"/>
    <w:rsid w:val="00670EC4"/>
    <w:rsid w:val="00670F71"/>
    <w:rsid w:val="00671418"/>
    <w:rsid w:val="006714F7"/>
    <w:rsid w:val="006717E8"/>
    <w:rsid w:val="006724A7"/>
    <w:rsid w:val="0067281B"/>
    <w:rsid w:val="00672B2A"/>
    <w:rsid w:val="00672D23"/>
    <w:rsid w:val="00672D81"/>
    <w:rsid w:val="006732B6"/>
    <w:rsid w:val="006738A4"/>
    <w:rsid w:val="006740A8"/>
    <w:rsid w:val="006743E6"/>
    <w:rsid w:val="006746D8"/>
    <w:rsid w:val="00674AB3"/>
    <w:rsid w:val="00674AFB"/>
    <w:rsid w:val="0067518B"/>
    <w:rsid w:val="00675862"/>
    <w:rsid w:val="00676204"/>
    <w:rsid w:val="00676448"/>
    <w:rsid w:val="00676DC1"/>
    <w:rsid w:val="006773BB"/>
    <w:rsid w:val="0067741C"/>
    <w:rsid w:val="00677765"/>
    <w:rsid w:val="006778F4"/>
    <w:rsid w:val="00677B64"/>
    <w:rsid w:val="00677CC0"/>
    <w:rsid w:val="00677D32"/>
    <w:rsid w:val="00677DBD"/>
    <w:rsid w:val="0068035F"/>
    <w:rsid w:val="006807D0"/>
    <w:rsid w:val="00681BE1"/>
    <w:rsid w:val="00681D28"/>
    <w:rsid w:val="00682006"/>
    <w:rsid w:val="006821FD"/>
    <w:rsid w:val="006823E2"/>
    <w:rsid w:val="006824F8"/>
    <w:rsid w:val="0068342A"/>
    <w:rsid w:val="00683CBC"/>
    <w:rsid w:val="00684298"/>
    <w:rsid w:val="0068531E"/>
    <w:rsid w:val="00685466"/>
    <w:rsid w:val="00685BB4"/>
    <w:rsid w:val="006861F8"/>
    <w:rsid w:val="00686508"/>
    <w:rsid w:val="006867C7"/>
    <w:rsid w:val="00686AD7"/>
    <w:rsid w:val="00687295"/>
    <w:rsid w:val="00687B25"/>
    <w:rsid w:val="0069010D"/>
    <w:rsid w:val="00690128"/>
    <w:rsid w:val="006902A0"/>
    <w:rsid w:val="0069040E"/>
    <w:rsid w:val="006904EA"/>
    <w:rsid w:val="006918CA"/>
    <w:rsid w:val="00691A19"/>
    <w:rsid w:val="00691BCE"/>
    <w:rsid w:val="00692FBE"/>
    <w:rsid w:val="006931E2"/>
    <w:rsid w:val="0069325D"/>
    <w:rsid w:val="006939C5"/>
    <w:rsid w:val="00693C25"/>
    <w:rsid w:val="00693DBA"/>
    <w:rsid w:val="00694172"/>
    <w:rsid w:val="006942CF"/>
    <w:rsid w:val="00694577"/>
    <w:rsid w:val="00694595"/>
    <w:rsid w:val="00695103"/>
    <w:rsid w:val="00695570"/>
    <w:rsid w:val="00695D27"/>
    <w:rsid w:val="00695D7A"/>
    <w:rsid w:val="00696738"/>
    <w:rsid w:val="00696B1B"/>
    <w:rsid w:val="00696EFB"/>
    <w:rsid w:val="00697057"/>
    <w:rsid w:val="00697403"/>
    <w:rsid w:val="00697783"/>
    <w:rsid w:val="006A0038"/>
    <w:rsid w:val="006A0DC9"/>
    <w:rsid w:val="006A14EC"/>
    <w:rsid w:val="006A1E75"/>
    <w:rsid w:val="006A217F"/>
    <w:rsid w:val="006A2968"/>
    <w:rsid w:val="006A2DD7"/>
    <w:rsid w:val="006A3A4C"/>
    <w:rsid w:val="006A3C98"/>
    <w:rsid w:val="006A4AD3"/>
    <w:rsid w:val="006A4B41"/>
    <w:rsid w:val="006A4B73"/>
    <w:rsid w:val="006A5031"/>
    <w:rsid w:val="006A5477"/>
    <w:rsid w:val="006A58CE"/>
    <w:rsid w:val="006A6220"/>
    <w:rsid w:val="006A62EA"/>
    <w:rsid w:val="006A71A4"/>
    <w:rsid w:val="006A72D8"/>
    <w:rsid w:val="006A79E1"/>
    <w:rsid w:val="006B0A62"/>
    <w:rsid w:val="006B0DBB"/>
    <w:rsid w:val="006B0FFE"/>
    <w:rsid w:val="006B102A"/>
    <w:rsid w:val="006B107A"/>
    <w:rsid w:val="006B1A7A"/>
    <w:rsid w:val="006B268E"/>
    <w:rsid w:val="006B300A"/>
    <w:rsid w:val="006B303A"/>
    <w:rsid w:val="006B3291"/>
    <w:rsid w:val="006B33AA"/>
    <w:rsid w:val="006B38E4"/>
    <w:rsid w:val="006B3A90"/>
    <w:rsid w:val="006B3AAA"/>
    <w:rsid w:val="006B3EF6"/>
    <w:rsid w:val="006B3F7B"/>
    <w:rsid w:val="006B42CD"/>
    <w:rsid w:val="006B466F"/>
    <w:rsid w:val="006B4966"/>
    <w:rsid w:val="006B4B69"/>
    <w:rsid w:val="006B4C4A"/>
    <w:rsid w:val="006B4D64"/>
    <w:rsid w:val="006B50F2"/>
    <w:rsid w:val="006B5767"/>
    <w:rsid w:val="006B58CC"/>
    <w:rsid w:val="006B58D0"/>
    <w:rsid w:val="006B6ADD"/>
    <w:rsid w:val="006B701C"/>
    <w:rsid w:val="006B7247"/>
    <w:rsid w:val="006B7F88"/>
    <w:rsid w:val="006C049E"/>
    <w:rsid w:val="006C0521"/>
    <w:rsid w:val="006C0547"/>
    <w:rsid w:val="006C0653"/>
    <w:rsid w:val="006C0A24"/>
    <w:rsid w:val="006C1339"/>
    <w:rsid w:val="006C1606"/>
    <w:rsid w:val="006C182E"/>
    <w:rsid w:val="006C28DA"/>
    <w:rsid w:val="006C296C"/>
    <w:rsid w:val="006C2B72"/>
    <w:rsid w:val="006C2E0B"/>
    <w:rsid w:val="006C3E62"/>
    <w:rsid w:val="006C5A5F"/>
    <w:rsid w:val="006C5C1F"/>
    <w:rsid w:val="006C6780"/>
    <w:rsid w:val="006C6878"/>
    <w:rsid w:val="006C71DF"/>
    <w:rsid w:val="006D000B"/>
    <w:rsid w:val="006D076D"/>
    <w:rsid w:val="006D07DC"/>
    <w:rsid w:val="006D102F"/>
    <w:rsid w:val="006D12AD"/>
    <w:rsid w:val="006D280D"/>
    <w:rsid w:val="006D2844"/>
    <w:rsid w:val="006D2A98"/>
    <w:rsid w:val="006D2ABE"/>
    <w:rsid w:val="006D353C"/>
    <w:rsid w:val="006D5202"/>
    <w:rsid w:val="006D5E5A"/>
    <w:rsid w:val="006D613D"/>
    <w:rsid w:val="006D63AD"/>
    <w:rsid w:val="006D761B"/>
    <w:rsid w:val="006D7BF8"/>
    <w:rsid w:val="006D7D79"/>
    <w:rsid w:val="006E0F55"/>
    <w:rsid w:val="006E118F"/>
    <w:rsid w:val="006E13F4"/>
    <w:rsid w:val="006E1760"/>
    <w:rsid w:val="006E22B8"/>
    <w:rsid w:val="006E2E72"/>
    <w:rsid w:val="006E3311"/>
    <w:rsid w:val="006E366B"/>
    <w:rsid w:val="006E3908"/>
    <w:rsid w:val="006E4085"/>
    <w:rsid w:val="006E4840"/>
    <w:rsid w:val="006E4C84"/>
    <w:rsid w:val="006E4F4F"/>
    <w:rsid w:val="006E5711"/>
    <w:rsid w:val="006E5E81"/>
    <w:rsid w:val="006E62AC"/>
    <w:rsid w:val="006E63D5"/>
    <w:rsid w:val="006E65C6"/>
    <w:rsid w:val="006E6BA0"/>
    <w:rsid w:val="006E70F5"/>
    <w:rsid w:val="006E7316"/>
    <w:rsid w:val="006E79E5"/>
    <w:rsid w:val="006E79F5"/>
    <w:rsid w:val="006E7E55"/>
    <w:rsid w:val="006E7F6C"/>
    <w:rsid w:val="006E7FEB"/>
    <w:rsid w:val="006F0857"/>
    <w:rsid w:val="006F0D42"/>
    <w:rsid w:val="006F0EBE"/>
    <w:rsid w:val="006F134B"/>
    <w:rsid w:val="006F137E"/>
    <w:rsid w:val="006F1AE5"/>
    <w:rsid w:val="006F207A"/>
    <w:rsid w:val="006F2538"/>
    <w:rsid w:val="006F27C3"/>
    <w:rsid w:val="006F2BE5"/>
    <w:rsid w:val="006F2D2F"/>
    <w:rsid w:val="006F3915"/>
    <w:rsid w:val="006F3C91"/>
    <w:rsid w:val="006F4237"/>
    <w:rsid w:val="006F5652"/>
    <w:rsid w:val="006F57D1"/>
    <w:rsid w:val="006F583F"/>
    <w:rsid w:val="006F5DE3"/>
    <w:rsid w:val="006F5ECB"/>
    <w:rsid w:val="006F6182"/>
    <w:rsid w:val="006F6242"/>
    <w:rsid w:val="006F6685"/>
    <w:rsid w:val="006F70C0"/>
    <w:rsid w:val="006F757A"/>
    <w:rsid w:val="006F7765"/>
    <w:rsid w:val="006F77FC"/>
    <w:rsid w:val="006F7AD2"/>
    <w:rsid w:val="006F7C11"/>
    <w:rsid w:val="00700522"/>
    <w:rsid w:val="00700A0C"/>
    <w:rsid w:val="00700A3F"/>
    <w:rsid w:val="007012E9"/>
    <w:rsid w:val="00701CEA"/>
    <w:rsid w:val="00702B5C"/>
    <w:rsid w:val="00702CA4"/>
    <w:rsid w:val="00702D7F"/>
    <w:rsid w:val="00702E3B"/>
    <w:rsid w:val="007030E8"/>
    <w:rsid w:val="00703A26"/>
    <w:rsid w:val="007041DB"/>
    <w:rsid w:val="007046F3"/>
    <w:rsid w:val="007046F7"/>
    <w:rsid w:val="00704966"/>
    <w:rsid w:val="0070497E"/>
    <w:rsid w:val="00705116"/>
    <w:rsid w:val="0070515C"/>
    <w:rsid w:val="00705CE3"/>
    <w:rsid w:val="00705D56"/>
    <w:rsid w:val="007106B3"/>
    <w:rsid w:val="00710E22"/>
    <w:rsid w:val="00711652"/>
    <w:rsid w:val="00711EAC"/>
    <w:rsid w:val="00711F25"/>
    <w:rsid w:val="00712B29"/>
    <w:rsid w:val="00712B38"/>
    <w:rsid w:val="00713BB8"/>
    <w:rsid w:val="00713E1D"/>
    <w:rsid w:val="0071455C"/>
    <w:rsid w:val="00714751"/>
    <w:rsid w:val="00715145"/>
    <w:rsid w:val="007155F3"/>
    <w:rsid w:val="007158B4"/>
    <w:rsid w:val="00715F69"/>
    <w:rsid w:val="007163C1"/>
    <w:rsid w:val="00716542"/>
    <w:rsid w:val="00716E17"/>
    <w:rsid w:val="00717FE4"/>
    <w:rsid w:val="0072020F"/>
    <w:rsid w:val="007204F8"/>
    <w:rsid w:val="0072059D"/>
    <w:rsid w:val="007205E0"/>
    <w:rsid w:val="00721FB9"/>
    <w:rsid w:val="007237DA"/>
    <w:rsid w:val="00723A20"/>
    <w:rsid w:val="0072404F"/>
    <w:rsid w:val="00724779"/>
    <w:rsid w:val="0072504A"/>
    <w:rsid w:val="00725375"/>
    <w:rsid w:val="00725652"/>
    <w:rsid w:val="00725A27"/>
    <w:rsid w:val="00725DD6"/>
    <w:rsid w:val="00725EB4"/>
    <w:rsid w:val="0072619C"/>
    <w:rsid w:val="00726205"/>
    <w:rsid w:val="0072622A"/>
    <w:rsid w:val="007264E4"/>
    <w:rsid w:val="00726AF9"/>
    <w:rsid w:val="00726E7F"/>
    <w:rsid w:val="007270BA"/>
    <w:rsid w:val="00727731"/>
    <w:rsid w:val="00727A31"/>
    <w:rsid w:val="00730425"/>
    <w:rsid w:val="007306A1"/>
    <w:rsid w:val="00730C19"/>
    <w:rsid w:val="00730D5A"/>
    <w:rsid w:val="00731105"/>
    <w:rsid w:val="00731892"/>
    <w:rsid w:val="00731EDF"/>
    <w:rsid w:val="00732DB2"/>
    <w:rsid w:val="00733797"/>
    <w:rsid w:val="0073446C"/>
    <w:rsid w:val="00734B84"/>
    <w:rsid w:val="00735379"/>
    <w:rsid w:val="00735459"/>
    <w:rsid w:val="007356C6"/>
    <w:rsid w:val="00735EAD"/>
    <w:rsid w:val="00736116"/>
    <w:rsid w:val="00736198"/>
    <w:rsid w:val="00736325"/>
    <w:rsid w:val="0073639D"/>
    <w:rsid w:val="0073658D"/>
    <w:rsid w:val="00736B13"/>
    <w:rsid w:val="007372E7"/>
    <w:rsid w:val="007378D2"/>
    <w:rsid w:val="00737B43"/>
    <w:rsid w:val="00737E76"/>
    <w:rsid w:val="00740010"/>
    <w:rsid w:val="00740780"/>
    <w:rsid w:val="00740E20"/>
    <w:rsid w:val="0074195D"/>
    <w:rsid w:val="00741F80"/>
    <w:rsid w:val="00742467"/>
    <w:rsid w:val="00742689"/>
    <w:rsid w:val="00743CF5"/>
    <w:rsid w:val="00743D57"/>
    <w:rsid w:val="00744D3E"/>
    <w:rsid w:val="00744EAA"/>
    <w:rsid w:val="00744FC3"/>
    <w:rsid w:val="00745231"/>
    <w:rsid w:val="00745D3D"/>
    <w:rsid w:val="007460BC"/>
    <w:rsid w:val="007466E3"/>
    <w:rsid w:val="00747367"/>
    <w:rsid w:val="0074744F"/>
    <w:rsid w:val="007508B7"/>
    <w:rsid w:val="0075176B"/>
    <w:rsid w:val="00751789"/>
    <w:rsid w:val="00751EC7"/>
    <w:rsid w:val="00751FD0"/>
    <w:rsid w:val="00752364"/>
    <w:rsid w:val="0075295B"/>
    <w:rsid w:val="007529E1"/>
    <w:rsid w:val="00753100"/>
    <w:rsid w:val="00753459"/>
    <w:rsid w:val="00753501"/>
    <w:rsid w:val="00753833"/>
    <w:rsid w:val="00753B2F"/>
    <w:rsid w:val="00753C49"/>
    <w:rsid w:val="0075406C"/>
    <w:rsid w:val="007540ED"/>
    <w:rsid w:val="007545E3"/>
    <w:rsid w:val="00754D0A"/>
    <w:rsid w:val="00755A03"/>
    <w:rsid w:val="0075682D"/>
    <w:rsid w:val="007569AD"/>
    <w:rsid w:val="00756D57"/>
    <w:rsid w:val="00757666"/>
    <w:rsid w:val="00757C41"/>
    <w:rsid w:val="00757EFB"/>
    <w:rsid w:val="00758EB6"/>
    <w:rsid w:val="00760639"/>
    <w:rsid w:val="00760CC1"/>
    <w:rsid w:val="00762AE7"/>
    <w:rsid w:val="00763671"/>
    <w:rsid w:val="00763B8F"/>
    <w:rsid w:val="00764133"/>
    <w:rsid w:val="0076466E"/>
    <w:rsid w:val="0076475F"/>
    <w:rsid w:val="00764B09"/>
    <w:rsid w:val="007663FC"/>
    <w:rsid w:val="00766A19"/>
    <w:rsid w:val="00766C3A"/>
    <w:rsid w:val="00766EEE"/>
    <w:rsid w:val="00770080"/>
    <w:rsid w:val="007708C1"/>
    <w:rsid w:val="0077106B"/>
    <w:rsid w:val="007711FE"/>
    <w:rsid w:val="00771718"/>
    <w:rsid w:val="00773CF1"/>
    <w:rsid w:val="007741E6"/>
    <w:rsid w:val="0077474D"/>
    <w:rsid w:val="00775031"/>
    <w:rsid w:val="00775492"/>
    <w:rsid w:val="00775941"/>
    <w:rsid w:val="0077619B"/>
    <w:rsid w:val="007763D0"/>
    <w:rsid w:val="00776B64"/>
    <w:rsid w:val="0077711D"/>
    <w:rsid w:val="00777900"/>
    <w:rsid w:val="00777EE9"/>
    <w:rsid w:val="00780D83"/>
    <w:rsid w:val="00780F0A"/>
    <w:rsid w:val="007810A6"/>
    <w:rsid w:val="0078116D"/>
    <w:rsid w:val="00781AA6"/>
    <w:rsid w:val="00781E9E"/>
    <w:rsid w:val="00781F16"/>
    <w:rsid w:val="00781F54"/>
    <w:rsid w:val="007821F3"/>
    <w:rsid w:val="00782768"/>
    <w:rsid w:val="00782B20"/>
    <w:rsid w:val="00782B9F"/>
    <w:rsid w:val="007835A6"/>
    <w:rsid w:val="007838E6"/>
    <w:rsid w:val="00783C6D"/>
    <w:rsid w:val="00783D89"/>
    <w:rsid w:val="00783EE1"/>
    <w:rsid w:val="007846F8"/>
    <w:rsid w:val="007848A6"/>
    <w:rsid w:val="00784F0B"/>
    <w:rsid w:val="00784F5E"/>
    <w:rsid w:val="007854A4"/>
    <w:rsid w:val="0078581E"/>
    <w:rsid w:val="00785A53"/>
    <w:rsid w:val="00785B31"/>
    <w:rsid w:val="00785D87"/>
    <w:rsid w:val="007870F8"/>
    <w:rsid w:val="0078725C"/>
    <w:rsid w:val="007875A6"/>
    <w:rsid w:val="00787EFB"/>
    <w:rsid w:val="0079007C"/>
    <w:rsid w:val="00790305"/>
    <w:rsid w:val="00790699"/>
    <w:rsid w:val="00790730"/>
    <w:rsid w:val="00790829"/>
    <w:rsid w:val="00790E3B"/>
    <w:rsid w:val="00791625"/>
    <w:rsid w:val="00791801"/>
    <w:rsid w:val="00791DE6"/>
    <w:rsid w:val="007922B7"/>
    <w:rsid w:val="00792756"/>
    <w:rsid w:val="00792F1E"/>
    <w:rsid w:val="00793758"/>
    <w:rsid w:val="00793A5F"/>
    <w:rsid w:val="00793FEF"/>
    <w:rsid w:val="0079433B"/>
    <w:rsid w:val="00794389"/>
    <w:rsid w:val="007945D3"/>
    <w:rsid w:val="00794D11"/>
    <w:rsid w:val="007951FE"/>
    <w:rsid w:val="0079567E"/>
    <w:rsid w:val="00795AA5"/>
    <w:rsid w:val="00796FC4"/>
    <w:rsid w:val="00797366"/>
    <w:rsid w:val="007973AB"/>
    <w:rsid w:val="007974DF"/>
    <w:rsid w:val="00797573"/>
    <w:rsid w:val="00797937"/>
    <w:rsid w:val="007A03C5"/>
    <w:rsid w:val="007A0A96"/>
    <w:rsid w:val="007A0B66"/>
    <w:rsid w:val="007A0B83"/>
    <w:rsid w:val="007A1BEA"/>
    <w:rsid w:val="007A1CA3"/>
    <w:rsid w:val="007A1F03"/>
    <w:rsid w:val="007A223F"/>
    <w:rsid w:val="007A2A45"/>
    <w:rsid w:val="007A31BA"/>
    <w:rsid w:val="007A399C"/>
    <w:rsid w:val="007A39F1"/>
    <w:rsid w:val="007A4160"/>
    <w:rsid w:val="007A43EF"/>
    <w:rsid w:val="007A46D1"/>
    <w:rsid w:val="007A4881"/>
    <w:rsid w:val="007A4F0B"/>
    <w:rsid w:val="007A6759"/>
    <w:rsid w:val="007A6D38"/>
    <w:rsid w:val="007A72B6"/>
    <w:rsid w:val="007A7326"/>
    <w:rsid w:val="007B09B2"/>
    <w:rsid w:val="007B0D4C"/>
    <w:rsid w:val="007B17EA"/>
    <w:rsid w:val="007B1840"/>
    <w:rsid w:val="007B1972"/>
    <w:rsid w:val="007B1FA5"/>
    <w:rsid w:val="007B21EC"/>
    <w:rsid w:val="007B2B4B"/>
    <w:rsid w:val="007B2C46"/>
    <w:rsid w:val="007B3762"/>
    <w:rsid w:val="007B3882"/>
    <w:rsid w:val="007B3A3D"/>
    <w:rsid w:val="007B3A63"/>
    <w:rsid w:val="007B3A93"/>
    <w:rsid w:val="007B3B0C"/>
    <w:rsid w:val="007B3B62"/>
    <w:rsid w:val="007B3BE5"/>
    <w:rsid w:val="007B3E6B"/>
    <w:rsid w:val="007B40EC"/>
    <w:rsid w:val="007B449A"/>
    <w:rsid w:val="007B46CB"/>
    <w:rsid w:val="007B4F3C"/>
    <w:rsid w:val="007B5E7F"/>
    <w:rsid w:val="007B7086"/>
    <w:rsid w:val="007B776C"/>
    <w:rsid w:val="007B79C1"/>
    <w:rsid w:val="007B7DC8"/>
    <w:rsid w:val="007C00E8"/>
    <w:rsid w:val="007C02F5"/>
    <w:rsid w:val="007C0DBF"/>
    <w:rsid w:val="007C1A8C"/>
    <w:rsid w:val="007C1B56"/>
    <w:rsid w:val="007C21E1"/>
    <w:rsid w:val="007C2EB8"/>
    <w:rsid w:val="007C2FA0"/>
    <w:rsid w:val="007C32B0"/>
    <w:rsid w:val="007C35ED"/>
    <w:rsid w:val="007C36FB"/>
    <w:rsid w:val="007C376B"/>
    <w:rsid w:val="007C3CA0"/>
    <w:rsid w:val="007C3DD1"/>
    <w:rsid w:val="007C3F3B"/>
    <w:rsid w:val="007C4004"/>
    <w:rsid w:val="007C56FB"/>
    <w:rsid w:val="007C5740"/>
    <w:rsid w:val="007C60C2"/>
    <w:rsid w:val="007C614E"/>
    <w:rsid w:val="007C647D"/>
    <w:rsid w:val="007C6CC8"/>
    <w:rsid w:val="007C6FDB"/>
    <w:rsid w:val="007D0591"/>
    <w:rsid w:val="007D07D6"/>
    <w:rsid w:val="007D0844"/>
    <w:rsid w:val="007D0912"/>
    <w:rsid w:val="007D1832"/>
    <w:rsid w:val="007D1D3E"/>
    <w:rsid w:val="007D1E72"/>
    <w:rsid w:val="007D2F13"/>
    <w:rsid w:val="007D30D1"/>
    <w:rsid w:val="007D31AB"/>
    <w:rsid w:val="007D36FC"/>
    <w:rsid w:val="007D3DCC"/>
    <w:rsid w:val="007D47D5"/>
    <w:rsid w:val="007D4B04"/>
    <w:rsid w:val="007D4CB7"/>
    <w:rsid w:val="007D5D42"/>
    <w:rsid w:val="007D5EF8"/>
    <w:rsid w:val="007D6153"/>
    <w:rsid w:val="007D63CF"/>
    <w:rsid w:val="007D6543"/>
    <w:rsid w:val="007D6A0F"/>
    <w:rsid w:val="007D708C"/>
    <w:rsid w:val="007D73BA"/>
    <w:rsid w:val="007D74FE"/>
    <w:rsid w:val="007D7587"/>
    <w:rsid w:val="007E0199"/>
    <w:rsid w:val="007E0810"/>
    <w:rsid w:val="007E0BCB"/>
    <w:rsid w:val="007E1125"/>
    <w:rsid w:val="007E14FD"/>
    <w:rsid w:val="007E1A47"/>
    <w:rsid w:val="007E20BF"/>
    <w:rsid w:val="007E2A1E"/>
    <w:rsid w:val="007E2E10"/>
    <w:rsid w:val="007E3170"/>
    <w:rsid w:val="007E32AB"/>
    <w:rsid w:val="007E348A"/>
    <w:rsid w:val="007E3695"/>
    <w:rsid w:val="007E3723"/>
    <w:rsid w:val="007E375A"/>
    <w:rsid w:val="007E3C7A"/>
    <w:rsid w:val="007E4001"/>
    <w:rsid w:val="007E50E3"/>
    <w:rsid w:val="007E58ED"/>
    <w:rsid w:val="007E5ABB"/>
    <w:rsid w:val="007E64E9"/>
    <w:rsid w:val="007E6B25"/>
    <w:rsid w:val="007E6CE6"/>
    <w:rsid w:val="007E6DDF"/>
    <w:rsid w:val="007E714B"/>
    <w:rsid w:val="007E76FE"/>
    <w:rsid w:val="007E7705"/>
    <w:rsid w:val="007E7789"/>
    <w:rsid w:val="007E7953"/>
    <w:rsid w:val="007E7954"/>
    <w:rsid w:val="007F0139"/>
    <w:rsid w:val="007F089B"/>
    <w:rsid w:val="007F08B0"/>
    <w:rsid w:val="007F0D07"/>
    <w:rsid w:val="007F142A"/>
    <w:rsid w:val="007F16CB"/>
    <w:rsid w:val="007F1B96"/>
    <w:rsid w:val="007F1DE5"/>
    <w:rsid w:val="007F1F3A"/>
    <w:rsid w:val="007F21EF"/>
    <w:rsid w:val="007F233D"/>
    <w:rsid w:val="007F29D5"/>
    <w:rsid w:val="007F2CDF"/>
    <w:rsid w:val="007F2D06"/>
    <w:rsid w:val="007F2EAA"/>
    <w:rsid w:val="007F3F20"/>
    <w:rsid w:val="007F49A9"/>
    <w:rsid w:val="007F4C26"/>
    <w:rsid w:val="007F4E14"/>
    <w:rsid w:val="007F52BB"/>
    <w:rsid w:val="007F5591"/>
    <w:rsid w:val="007F56FF"/>
    <w:rsid w:val="007F64A2"/>
    <w:rsid w:val="007F701B"/>
    <w:rsid w:val="007F70CF"/>
    <w:rsid w:val="007F77F7"/>
    <w:rsid w:val="007F78FC"/>
    <w:rsid w:val="007FECEB"/>
    <w:rsid w:val="008003B3"/>
    <w:rsid w:val="008004D5"/>
    <w:rsid w:val="00800543"/>
    <w:rsid w:val="00800640"/>
    <w:rsid w:val="00801CD7"/>
    <w:rsid w:val="0080234A"/>
    <w:rsid w:val="008027C3"/>
    <w:rsid w:val="008029A9"/>
    <w:rsid w:val="00802F59"/>
    <w:rsid w:val="00803065"/>
    <w:rsid w:val="0080333B"/>
    <w:rsid w:val="00803EC4"/>
    <w:rsid w:val="008043C9"/>
    <w:rsid w:val="008043E5"/>
    <w:rsid w:val="008045B8"/>
    <w:rsid w:val="00804ECF"/>
    <w:rsid w:val="00804F44"/>
    <w:rsid w:val="0080697D"/>
    <w:rsid w:val="00806DC0"/>
    <w:rsid w:val="00806F15"/>
    <w:rsid w:val="00806FB1"/>
    <w:rsid w:val="008078FE"/>
    <w:rsid w:val="00807AFB"/>
    <w:rsid w:val="00807D73"/>
    <w:rsid w:val="00807F8F"/>
    <w:rsid w:val="00810176"/>
    <w:rsid w:val="0081046A"/>
    <w:rsid w:val="00810A63"/>
    <w:rsid w:val="00810BB1"/>
    <w:rsid w:val="00811420"/>
    <w:rsid w:val="0081156B"/>
    <w:rsid w:val="00811BD6"/>
    <w:rsid w:val="00811FF4"/>
    <w:rsid w:val="00812079"/>
    <w:rsid w:val="008122B6"/>
    <w:rsid w:val="00812A82"/>
    <w:rsid w:val="00812DB9"/>
    <w:rsid w:val="00812F38"/>
    <w:rsid w:val="0081382E"/>
    <w:rsid w:val="00813FA8"/>
    <w:rsid w:val="00814C6D"/>
    <w:rsid w:val="0081526C"/>
    <w:rsid w:val="0081528B"/>
    <w:rsid w:val="00815917"/>
    <w:rsid w:val="00815A86"/>
    <w:rsid w:val="00816179"/>
    <w:rsid w:val="00816930"/>
    <w:rsid w:val="00816B60"/>
    <w:rsid w:val="008201DC"/>
    <w:rsid w:val="00820526"/>
    <w:rsid w:val="008207DD"/>
    <w:rsid w:val="0082116C"/>
    <w:rsid w:val="0082124E"/>
    <w:rsid w:val="00821D2B"/>
    <w:rsid w:val="00821DE4"/>
    <w:rsid w:val="00822098"/>
    <w:rsid w:val="0082275D"/>
    <w:rsid w:val="00822FE8"/>
    <w:rsid w:val="00823047"/>
    <w:rsid w:val="0082381E"/>
    <w:rsid w:val="00823BD0"/>
    <w:rsid w:val="0082424F"/>
    <w:rsid w:val="008247EA"/>
    <w:rsid w:val="00824F77"/>
    <w:rsid w:val="008250E0"/>
    <w:rsid w:val="00825D94"/>
    <w:rsid w:val="008302F1"/>
    <w:rsid w:val="00830E1A"/>
    <w:rsid w:val="00830F5A"/>
    <w:rsid w:val="00832021"/>
    <w:rsid w:val="00832942"/>
    <w:rsid w:val="00832E93"/>
    <w:rsid w:val="008333F4"/>
    <w:rsid w:val="008336AE"/>
    <w:rsid w:val="0083370C"/>
    <w:rsid w:val="00833FD7"/>
    <w:rsid w:val="00834648"/>
    <w:rsid w:val="0083464D"/>
    <w:rsid w:val="00834A8F"/>
    <w:rsid w:val="00835462"/>
    <w:rsid w:val="00835863"/>
    <w:rsid w:val="00835D16"/>
    <w:rsid w:val="008361CC"/>
    <w:rsid w:val="00836D14"/>
    <w:rsid w:val="00836D5C"/>
    <w:rsid w:val="00836D7E"/>
    <w:rsid w:val="00837CC0"/>
    <w:rsid w:val="00837FF5"/>
    <w:rsid w:val="00840C69"/>
    <w:rsid w:val="00840ED4"/>
    <w:rsid w:val="008411D6"/>
    <w:rsid w:val="00841787"/>
    <w:rsid w:val="00841793"/>
    <w:rsid w:val="00841BB3"/>
    <w:rsid w:val="0084244F"/>
    <w:rsid w:val="0084284D"/>
    <w:rsid w:val="008428E8"/>
    <w:rsid w:val="00842FA4"/>
    <w:rsid w:val="00843AE6"/>
    <w:rsid w:val="0084412D"/>
    <w:rsid w:val="0084449D"/>
    <w:rsid w:val="00844AEB"/>
    <w:rsid w:val="00844C3E"/>
    <w:rsid w:val="008451A2"/>
    <w:rsid w:val="00845D03"/>
    <w:rsid w:val="00845FA7"/>
    <w:rsid w:val="00846CB2"/>
    <w:rsid w:val="00846CBF"/>
    <w:rsid w:val="0084716B"/>
    <w:rsid w:val="00847610"/>
    <w:rsid w:val="0084763C"/>
    <w:rsid w:val="00847802"/>
    <w:rsid w:val="00847CF4"/>
    <w:rsid w:val="0085029F"/>
    <w:rsid w:val="008504D5"/>
    <w:rsid w:val="00850FFA"/>
    <w:rsid w:val="008511E7"/>
    <w:rsid w:val="00851A73"/>
    <w:rsid w:val="00851B71"/>
    <w:rsid w:val="00851F47"/>
    <w:rsid w:val="008523B4"/>
    <w:rsid w:val="008525FC"/>
    <w:rsid w:val="00852B11"/>
    <w:rsid w:val="00852BE7"/>
    <w:rsid w:val="00852EEF"/>
    <w:rsid w:val="00852F92"/>
    <w:rsid w:val="00853044"/>
    <w:rsid w:val="00853C9C"/>
    <w:rsid w:val="00853FBC"/>
    <w:rsid w:val="008540E7"/>
    <w:rsid w:val="00854241"/>
    <w:rsid w:val="008551E8"/>
    <w:rsid w:val="00855B21"/>
    <w:rsid w:val="00855D90"/>
    <w:rsid w:val="008567DF"/>
    <w:rsid w:val="00856C0C"/>
    <w:rsid w:val="00856F01"/>
    <w:rsid w:val="00857688"/>
    <w:rsid w:val="00857AA6"/>
    <w:rsid w:val="00857C70"/>
    <w:rsid w:val="00857F08"/>
    <w:rsid w:val="008603D5"/>
    <w:rsid w:val="00860793"/>
    <w:rsid w:val="008610C2"/>
    <w:rsid w:val="00861194"/>
    <w:rsid w:val="00861697"/>
    <w:rsid w:val="00861F09"/>
    <w:rsid w:val="00861F66"/>
    <w:rsid w:val="00862743"/>
    <w:rsid w:val="0086291A"/>
    <w:rsid w:val="00862EDF"/>
    <w:rsid w:val="00862F47"/>
    <w:rsid w:val="00863919"/>
    <w:rsid w:val="00863A75"/>
    <w:rsid w:val="0086421C"/>
    <w:rsid w:val="0086422C"/>
    <w:rsid w:val="00864556"/>
    <w:rsid w:val="0086494E"/>
    <w:rsid w:val="008657E1"/>
    <w:rsid w:val="00865887"/>
    <w:rsid w:val="00865A28"/>
    <w:rsid w:val="00865BBE"/>
    <w:rsid w:val="00865D69"/>
    <w:rsid w:val="00865F57"/>
    <w:rsid w:val="008668FD"/>
    <w:rsid w:val="00866E23"/>
    <w:rsid w:val="00867429"/>
    <w:rsid w:val="0086761E"/>
    <w:rsid w:val="00867836"/>
    <w:rsid w:val="008678E3"/>
    <w:rsid w:val="008679A1"/>
    <w:rsid w:val="00870028"/>
    <w:rsid w:val="00870644"/>
    <w:rsid w:val="00870869"/>
    <w:rsid w:val="008708A4"/>
    <w:rsid w:val="008708FB"/>
    <w:rsid w:val="0087093E"/>
    <w:rsid w:val="00870AD0"/>
    <w:rsid w:val="0087118D"/>
    <w:rsid w:val="00871278"/>
    <w:rsid w:val="00871347"/>
    <w:rsid w:val="00871448"/>
    <w:rsid w:val="00871878"/>
    <w:rsid w:val="0087268C"/>
    <w:rsid w:val="008727F1"/>
    <w:rsid w:val="00872A4F"/>
    <w:rsid w:val="00872B5B"/>
    <w:rsid w:val="00872CC7"/>
    <w:rsid w:val="00873696"/>
    <w:rsid w:val="008748F0"/>
    <w:rsid w:val="00876363"/>
    <w:rsid w:val="00876942"/>
    <w:rsid w:val="00876B55"/>
    <w:rsid w:val="00876C1C"/>
    <w:rsid w:val="00877856"/>
    <w:rsid w:val="008800F8"/>
    <w:rsid w:val="00880141"/>
    <w:rsid w:val="008801CF"/>
    <w:rsid w:val="0088035E"/>
    <w:rsid w:val="00881A36"/>
    <w:rsid w:val="0088274A"/>
    <w:rsid w:val="00882800"/>
    <w:rsid w:val="0088298D"/>
    <w:rsid w:val="00882CB0"/>
    <w:rsid w:val="008837E3"/>
    <w:rsid w:val="00883975"/>
    <w:rsid w:val="008846A1"/>
    <w:rsid w:val="00884BE5"/>
    <w:rsid w:val="008859B7"/>
    <w:rsid w:val="00885A58"/>
    <w:rsid w:val="00885AC0"/>
    <w:rsid w:val="00886267"/>
    <w:rsid w:val="00886F17"/>
    <w:rsid w:val="00886FFD"/>
    <w:rsid w:val="0088730E"/>
    <w:rsid w:val="00887495"/>
    <w:rsid w:val="008901A5"/>
    <w:rsid w:val="00890652"/>
    <w:rsid w:val="00890FA8"/>
    <w:rsid w:val="00891046"/>
    <w:rsid w:val="008913D3"/>
    <w:rsid w:val="00891691"/>
    <w:rsid w:val="00892A72"/>
    <w:rsid w:val="00892CEA"/>
    <w:rsid w:val="00893178"/>
    <w:rsid w:val="0089398A"/>
    <w:rsid w:val="00895993"/>
    <w:rsid w:val="0089628B"/>
    <w:rsid w:val="00896553"/>
    <w:rsid w:val="00896969"/>
    <w:rsid w:val="00896BDC"/>
    <w:rsid w:val="00896DAD"/>
    <w:rsid w:val="00897613"/>
    <w:rsid w:val="0089795B"/>
    <w:rsid w:val="008A044E"/>
    <w:rsid w:val="008A1101"/>
    <w:rsid w:val="008A1193"/>
    <w:rsid w:val="008A123F"/>
    <w:rsid w:val="008A2EA7"/>
    <w:rsid w:val="008A3066"/>
    <w:rsid w:val="008A3759"/>
    <w:rsid w:val="008A3AE7"/>
    <w:rsid w:val="008A3BB6"/>
    <w:rsid w:val="008A4047"/>
    <w:rsid w:val="008A444B"/>
    <w:rsid w:val="008A479B"/>
    <w:rsid w:val="008A49E4"/>
    <w:rsid w:val="008A4C24"/>
    <w:rsid w:val="008A5479"/>
    <w:rsid w:val="008A549B"/>
    <w:rsid w:val="008A55DD"/>
    <w:rsid w:val="008A5825"/>
    <w:rsid w:val="008A6001"/>
    <w:rsid w:val="008A66E2"/>
    <w:rsid w:val="008A6F71"/>
    <w:rsid w:val="008A7267"/>
    <w:rsid w:val="008A784B"/>
    <w:rsid w:val="008B00FF"/>
    <w:rsid w:val="008B01CC"/>
    <w:rsid w:val="008B02F9"/>
    <w:rsid w:val="008B0748"/>
    <w:rsid w:val="008B0949"/>
    <w:rsid w:val="008B0CAD"/>
    <w:rsid w:val="008B0F3D"/>
    <w:rsid w:val="008B15A2"/>
    <w:rsid w:val="008B1695"/>
    <w:rsid w:val="008B1925"/>
    <w:rsid w:val="008B1D97"/>
    <w:rsid w:val="008B1EAE"/>
    <w:rsid w:val="008B2430"/>
    <w:rsid w:val="008B27B9"/>
    <w:rsid w:val="008B2ACE"/>
    <w:rsid w:val="008B32E0"/>
    <w:rsid w:val="008B38EA"/>
    <w:rsid w:val="008B3ADF"/>
    <w:rsid w:val="008B3C06"/>
    <w:rsid w:val="008B3EAC"/>
    <w:rsid w:val="008B42FD"/>
    <w:rsid w:val="008B480C"/>
    <w:rsid w:val="008B4B19"/>
    <w:rsid w:val="008B54B2"/>
    <w:rsid w:val="008B69A9"/>
    <w:rsid w:val="008B6D73"/>
    <w:rsid w:val="008B6D86"/>
    <w:rsid w:val="008B7662"/>
    <w:rsid w:val="008B789B"/>
    <w:rsid w:val="008B7C3A"/>
    <w:rsid w:val="008B7C4A"/>
    <w:rsid w:val="008B7EF8"/>
    <w:rsid w:val="008C0859"/>
    <w:rsid w:val="008C0CBB"/>
    <w:rsid w:val="008C0DC0"/>
    <w:rsid w:val="008C0EEC"/>
    <w:rsid w:val="008C0FF4"/>
    <w:rsid w:val="008C137D"/>
    <w:rsid w:val="008C1681"/>
    <w:rsid w:val="008C18D5"/>
    <w:rsid w:val="008C2190"/>
    <w:rsid w:val="008C2BF0"/>
    <w:rsid w:val="008C303B"/>
    <w:rsid w:val="008C3708"/>
    <w:rsid w:val="008C386A"/>
    <w:rsid w:val="008C3E1C"/>
    <w:rsid w:val="008C3FD3"/>
    <w:rsid w:val="008C425D"/>
    <w:rsid w:val="008C4A3A"/>
    <w:rsid w:val="008C5F28"/>
    <w:rsid w:val="008C7660"/>
    <w:rsid w:val="008C7B1A"/>
    <w:rsid w:val="008C7C42"/>
    <w:rsid w:val="008D000C"/>
    <w:rsid w:val="008D01DB"/>
    <w:rsid w:val="008D0847"/>
    <w:rsid w:val="008D094D"/>
    <w:rsid w:val="008D1AD9"/>
    <w:rsid w:val="008D1D9D"/>
    <w:rsid w:val="008D233C"/>
    <w:rsid w:val="008D2A67"/>
    <w:rsid w:val="008D3B6C"/>
    <w:rsid w:val="008D3DA9"/>
    <w:rsid w:val="008D50A9"/>
    <w:rsid w:val="008D5ED4"/>
    <w:rsid w:val="008D602F"/>
    <w:rsid w:val="008D621A"/>
    <w:rsid w:val="008D69A1"/>
    <w:rsid w:val="008D6A18"/>
    <w:rsid w:val="008D6E78"/>
    <w:rsid w:val="008D708A"/>
    <w:rsid w:val="008D73D5"/>
    <w:rsid w:val="008D7830"/>
    <w:rsid w:val="008E0C4F"/>
    <w:rsid w:val="008E2150"/>
    <w:rsid w:val="008E2254"/>
    <w:rsid w:val="008E2665"/>
    <w:rsid w:val="008E290D"/>
    <w:rsid w:val="008E2F49"/>
    <w:rsid w:val="008E33DF"/>
    <w:rsid w:val="008E3573"/>
    <w:rsid w:val="008E3613"/>
    <w:rsid w:val="008E3673"/>
    <w:rsid w:val="008E3B15"/>
    <w:rsid w:val="008E3D7D"/>
    <w:rsid w:val="008E47A2"/>
    <w:rsid w:val="008E47E0"/>
    <w:rsid w:val="008E48E7"/>
    <w:rsid w:val="008E4A27"/>
    <w:rsid w:val="008E4FE7"/>
    <w:rsid w:val="008E572C"/>
    <w:rsid w:val="008E5C2F"/>
    <w:rsid w:val="008E657F"/>
    <w:rsid w:val="008E6768"/>
    <w:rsid w:val="008E6780"/>
    <w:rsid w:val="008E708D"/>
    <w:rsid w:val="008E7776"/>
    <w:rsid w:val="008E79E0"/>
    <w:rsid w:val="008E7DD6"/>
    <w:rsid w:val="008E7E64"/>
    <w:rsid w:val="008F0058"/>
    <w:rsid w:val="008F0346"/>
    <w:rsid w:val="008F0A56"/>
    <w:rsid w:val="008F0CB8"/>
    <w:rsid w:val="008F1342"/>
    <w:rsid w:val="008F1FBA"/>
    <w:rsid w:val="008F1FF8"/>
    <w:rsid w:val="008F36DC"/>
    <w:rsid w:val="008F3E42"/>
    <w:rsid w:val="008F3F96"/>
    <w:rsid w:val="008F45DF"/>
    <w:rsid w:val="008F4A7A"/>
    <w:rsid w:val="008F4CF9"/>
    <w:rsid w:val="008F5864"/>
    <w:rsid w:val="008F6774"/>
    <w:rsid w:val="008F6801"/>
    <w:rsid w:val="008F687C"/>
    <w:rsid w:val="008F6906"/>
    <w:rsid w:val="008F6A07"/>
    <w:rsid w:val="008F6DEC"/>
    <w:rsid w:val="008F7002"/>
    <w:rsid w:val="008F701B"/>
    <w:rsid w:val="008F72D6"/>
    <w:rsid w:val="008F7965"/>
    <w:rsid w:val="008F79BA"/>
    <w:rsid w:val="008F7DDF"/>
    <w:rsid w:val="008F7E74"/>
    <w:rsid w:val="0090001B"/>
    <w:rsid w:val="0090092D"/>
    <w:rsid w:val="00901529"/>
    <w:rsid w:val="00901556"/>
    <w:rsid w:val="009016F3"/>
    <w:rsid w:val="00901959"/>
    <w:rsid w:val="00901A41"/>
    <w:rsid w:val="00901B62"/>
    <w:rsid w:val="00901C9C"/>
    <w:rsid w:val="009029E5"/>
    <w:rsid w:val="00903085"/>
    <w:rsid w:val="009033D3"/>
    <w:rsid w:val="009034D9"/>
    <w:rsid w:val="0090451E"/>
    <w:rsid w:val="0090465D"/>
    <w:rsid w:val="00905612"/>
    <w:rsid w:val="0090588C"/>
    <w:rsid w:val="00905985"/>
    <w:rsid w:val="00905C2C"/>
    <w:rsid w:val="009073DC"/>
    <w:rsid w:val="00907582"/>
    <w:rsid w:val="009079AC"/>
    <w:rsid w:val="009100AB"/>
    <w:rsid w:val="0091024A"/>
    <w:rsid w:val="00910BCB"/>
    <w:rsid w:val="0091142B"/>
    <w:rsid w:val="00911696"/>
    <w:rsid w:val="00911745"/>
    <w:rsid w:val="00912163"/>
    <w:rsid w:val="00912181"/>
    <w:rsid w:val="00913475"/>
    <w:rsid w:val="009136FC"/>
    <w:rsid w:val="009138FC"/>
    <w:rsid w:val="00913C7E"/>
    <w:rsid w:val="00913F20"/>
    <w:rsid w:val="00914084"/>
    <w:rsid w:val="00914124"/>
    <w:rsid w:val="009141A2"/>
    <w:rsid w:val="009148A1"/>
    <w:rsid w:val="00914F41"/>
    <w:rsid w:val="009151DA"/>
    <w:rsid w:val="00915D42"/>
    <w:rsid w:val="00915DB4"/>
    <w:rsid w:val="00916213"/>
    <w:rsid w:val="00916680"/>
    <w:rsid w:val="00916949"/>
    <w:rsid w:val="00916E8C"/>
    <w:rsid w:val="00917ABE"/>
    <w:rsid w:val="00920A27"/>
    <w:rsid w:val="00920D95"/>
    <w:rsid w:val="00921493"/>
    <w:rsid w:val="00921B87"/>
    <w:rsid w:val="009223BD"/>
    <w:rsid w:val="00922858"/>
    <w:rsid w:val="009230A4"/>
    <w:rsid w:val="009237E6"/>
    <w:rsid w:val="00924602"/>
    <w:rsid w:val="009248C2"/>
    <w:rsid w:val="009248EF"/>
    <w:rsid w:val="00925042"/>
    <w:rsid w:val="00925B89"/>
    <w:rsid w:val="00925C50"/>
    <w:rsid w:val="00925D04"/>
    <w:rsid w:val="00925D6D"/>
    <w:rsid w:val="00926ABF"/>
    <w:rsid w:val="00926DDA"/>
    <w:rsid w:val="009274D0"/>
    <w:rsid w:val="0092759A"/>
    <w:rsid w:val="0092770E"/>
    <w:rsid w:val="00927AB4"/>
    <w:rsid w:val="00930DE0"/>
    <w:rsid w:val="00930E99"/>
    <w:rsid w:val="00931399"/>
    <w:rsid w:val="00931641"/>
    <w:rsid w:val="009317C9"/>
    <w:rsid w:val="009323E1"/>
    <w:rsid w:val="009323E4"/>
    <w:rsid w:val="00932806"/>
    <w:rsid w:val="00932CBD"/>
    <w:rsid w:val="00932EBC"/>
    <w:rsid w:val="00933991"/>
    <w:rsid w:val="00933FAD"/>
    <w:rsid w:val="0093455C"/>
    <w:rsid w:val="009345ED"/>
    <w:rsid w:val="00936032"/>
    <w:rsid w:val="00936238"/>
    <w:rsid w:val="00936283"/>
    <w:rsid w:val="0093641E"/>
    <w:rsid w:val="009366EF"/>
    <w:rsid w:val="00936A69"/>
    <w:rsid w:val="00937203"/>
    <w:rsid w:val="0093756F"/>
    <w:rsid w:val="00937842"/>
    <w:rsid w:val="00937959"/>
    <w:rsid w:val="00937FCA"/>
    <w:rsid w:val="00940304"/>
    <w:rsid w:val="00940338"/>
    <w:rsid w:val="009408E6"/>
    <w:rsid w:val="00940A35"/>
    <w:rsid w:val="00940F9E"/>
    <w:rsid w:val="009412B3"/>
    <w:rsid w:val="00941B47"/>
    <w:rsid w:val="0094213A"/>
    <w:rsid w:val="00942375"/>
    <w:rsid w:val="0094239D"/>
    <w:rsid w:val="00942E14"/>
    <w:rsid w:val="00945068"/>
    <w:rsid w:val="009456FD"/>
    <w:rsid w:val="0094597D"/>
    <w:rsid w:val="00945C96"/>
    <w:rsid w:val="00946080"/>
    <w:rsid w:val="0094657B"/>
    <w:rsid w:val="009466F5"/>
    <w:rsid w:val="0094673F"/>
    <w:rsid w:val="00946935"/>
    <w:rsid w:val="00946BBB"/>
    <w:rsid w:val="00946CA0"/>
    <w:rsid w:val="0094712E"/>
    <w:rsid w:val="00950314"/>
    <w:rsid w:val="009504A0"/>
    <w:rsid w:val="00951034"/>
    <w:rsid w:val="00951255"/>
    <w:rsid w:val="00951389"/>
    <w:rsid w:val="009513C3"/>
    <w:rsid w:val="0095154F"/>
    <w:rsid w:val="009515F6"/>
    <w:rsid w:val="00951798"/>
    <w:rsid w:val="009519BC"/>
    <w:rsid w:val="00951BDE"/>
    <w:rsid w:val="009520A1"/>
    <w:rsid w:val="00952EBD"/>
    <w:rsid w:val="009532A4"/>
    <w:rsid w:val="00953341"/>
    <w:rsid w:val="0095345E"/>
    <w:rsid w:val="00953534"/>
    <w:rsid w:val="00953C0A"/>
    <w:rsid w:val="00953E81"/>
    <w:rsid w:val="00954036"/>
    <w:rsid w:val="0095489B"/>
    <w:rsid w:val="00954A8C"/>
    <w:rsid w:val="009560C0"/>
    <w:rsid w:val="009569CF"/>
    <w:rsid w:val="00956AC7"/>
    <w:rsid w:val="00956BA6"/>
    <w:rsid w:val="00957373"/>
    <w:rsid w:val="0095743B"/>
    <w:rsid w:val="009574E4"/>
    <w:rsid w:val="00957636"/>
    <w:rsid w:val="00957772"/>
    <w:rsid w:val="009577F4"/>
    <w:rsid w:val="00957BA7"/>
    <w:rsid w:val="00960162"/>
    <w:rsid w:val="00960280"/>
    <w:rsid w:val="009602ED"/>
    <w:rsid w:val="00960794"/>
    <w:rsid w:val="009609C4"/>
    <w:rsid w:val="00960C22"/>
    <w:rsid w:val="0096109A"/>
    <w:rsid w:val="00961423"/>
    <w:rsid w:val="00962258"/>
    <w:rsid w:val="009638F0"/>
    <w:rsid w:val="00963A7E"/>
    <w:rsid w:val="00963D10"/>
    <w:rsid w:val="00963E9E"/>
    <w:rsid w:val="0096468D"/>
    <w:rsid w:val="0096482E"/>
    <w:rsid w:val="00964A55"/>
    <w:rsid w:val="00965CF7"/>
    <w:rsid w:val="00965D8D"/>
    <w:rsid w:val="0096633E"/>
    <w:rsid w:val="00966598"/>
    <w:rsid w:val="00966C2C"/>
    <w:rsid w:val="00967649"/>
    <w:rsid w:val="00967C33"/>
    <w:rsid w:val="00970E42"/>
    <w:rsid w:val="009713E3"/>
    <w:rsid w:val="00971584"/>
    <w:rsid w:val="009716C3"/>
    <w:rsid w:val="00971875"/>
    <w:rsid w:val="00971B4E"/>
    <w:rsid w:val="00971D58"/>
    <w:rsid w:val="00971DCD"/>
    <w:rsid w:val="009722B3"/>
    <w:rsid w:val="00972E10"/>
    <w:rsid w:val="009736E7"/>
    <w:rsid w:val="0097385C"/>
    <w:rsid w:val="0097412D"/>
    <w:rsid w:val="009751ED"/>
    <w:rsid w:val="009752F1"/>
    <w:rsid w:val="009758EE"/>
    <w:rsid w:val="00975CA1"/>
    <w:rsid w:val="00975F4C"/>
    <w:rsid w:val="00977221"/>
    <w:rsid w:val="00977D2F"/>
    <w:rsid w:val="00977EB3"/>
    <w:rsid w:val="00980211"/>
    <w:rsid w:val="009814A8"/>
    <w:rsid w:val="00981A41"/>
    <w:rsid w:val="00981D57"/>
    <w:rsid w:val="00981FF4"/>
    <w:rsid w:val="00982D45"/>
    <w:rsid w:val="0098307C"/>
    <w:rsid w:val="00983D12"/>
    <w:rsid w:val="00983E84"/>
    <w:rsid w:val="009842EA"/>
    <w:rsid w:val="009843ED"/>
    <w:rsid w:val="009845B1"/>
    <w:rsid w:val="00984DD6"/>
    <w:rsid w:val="00985486"/>
    <w:rsid w:val="009857EA"/>
    <w:rsid w:val="00985837"/>
    <w:rsid w:val="00985FD4"/>
    <w:rsid w:val="00986150"/>
    <w:rsid w:val="009864EF"/>
    <w:rsid w:val="00986750"/>
    <w:rsid w:val="00986A16"/>
    <w:rsid w:val="00987155"/>
    <w:rsid w:val="00987A74"/>
    <w:rsid w:val="00987D88"/>
    <w:rsid w:val="00990AA5"/>
    <w:rsid w:val="00990AB7"/>
    <w:rsid w:val="00990CC5"/>
    <w:rsid w:val="0099165F"/>
    <w:rsid w:val="00991F6C"/>
    <w:rsid w:val="009920FA"/>
    <w:rsid w:val="00992FFF"/>
    <w:rsid w:val="009933F8"/>
    <w:rsid w:val="00993443"/>
    <w:rsid w:val="0099394D"/>
    <w:rsid w:val="00993A8E"/>
    <w:rsid w:val="00993ECB"/>
    <w:rsid w:val="0099446D"/>
    <w:rsid w:val="009955D3"/>
    <w:rsid w:val="0099582A"/>
    <w:rsid w:val="0099591D"/>
    <w:rsid w:val="00995B4A"/>
    <w:rsid w:val="00995C8C"/>
    <w:rsid w:val="00996F0E"/>
    <w:rsid w:val="009971E1"/>
    <w:rsid w:val="00997C6D"/>
    <w:rsid w:val="00997C96"/>
    <w:rsid w:val="00997E3B"/>
    <w:rsid w:val="00997E76"/>
    <w:rsid w:val="009A0089"/>
    <w:rsid w:val="009A0158"/>
    <w:rsid w:val="009A0894"/>
    <w:rsid w:val="009A0AEB"/>
    <w:rsid w:val="009A13AD"/>
    <w:rsid w:val="009A1792"/>
    <w:rsid w:val="009A18E7"/>
    <w:rsid w:val="009A1B73"/>
    <w:rsid w:val="009A1D73"/>
    <w:rsid w:val="009A20A6"/>
    <w:rsid w:val="009A242C"/>
    <w:rsid w:val="009A26C0"/>
    <w:rsid w:val="009A2746"/>
    <w:rsid w:val="009A2AF3"/>
    <w:rsid w:val="009A2E13"/>
    <w:rsid w:val="009A2F86"/>
    <w:rsid w:val="009A2F9A"/>
    <w:rsid w:val="009A3146"/>
    <w:rsid w:val="009A32A0"/>
    <w:rsid w:val="009A37BC"/>
    <w:rsid w:val="009A4215"/>
    <w:rsid w:val="009A42C5"/>
    <w:rsid w:val="009A4B52"/>
    <w:rsid w:val="009A4C2D"/>
    <w:rsid w:val="009A528D"/>
    <w:rsid w:val="009A5B2D"/>
    <w:rsid w:val="009A5F20"/>
    <w:rsid w:val="009A63FD"/>
    <w:rsid w:val="009A64A0"/>
    <w:rsid w:val="009A6E0C"/>
    <w:rsid w:val="009A7195"/>
    <w:rsid w:val="009B0057"/>
    <w:rsid w:val="009B00E2"/>
    <w:rsid w:val="009B0ACD"/>
    <w:rsid w:val="009B0D8F"/>
    <w:rsid w:val="009B14E3"/>
    <w:rsid w:val="009B16A3"/>
    <w:rsid w:val="009B1A99"/>
    <w:rsid w:val="009B1D7E"/>
    <w:rsid w:val="009B22C4"/>
    <w:rsid w:val="009B258E"/>
    <w:rsid w:val="009B29D1"/>
    <w:rsid w:val="009B318D"/>
    <w:rsid w:val="009B3598"/>
    <w:rsid w:val="009B3662"/>
    <w:rsid w:val="009B39FC"/>
    <w:rsid w:val="009B3E3B"/>
    <w:rsid w:val="009B407E"/>
    <w:rsid w:val="009B42D2"/>
    <w:rsid w:val="009B4EFF"/>
    <w:rsid w:val="009B58C0"/>
    <w:rsid w:val="009B6C88"/>
    <w:rsid w:val="009B7025"/>
    <w:rsid w:val="009B71EB"/>
    <w:rsid w:val="009B7828"/>
    <w:rsid w:val="009B7914"/>
    <w:rsid w:val="009B7CF0"/>
    <w:rsid w:val="009B7F20"/>
    <w:rsid w:val="009C0053"/>
    <w:rsid w:val="009C0F51"/>
    <w:rsid w:val="009C13C0"/>
    <w:rsid w:val="009C1C74"/>
    <w:rsid w:val="009C1F59"/>
    <w:rsid w:val="009C2CED"/>
    <w:rsid w:val="009C2D61"/>
    <w:rsid w:val="009C2FAD"/>
    <w:rsid w:val="009C32A8"/>
    <w:rsid w:val="009C3881"/>
    <w:rsid w:val="009C3AA9"/>
    <w:rsid w:val="009C3C64"/>
    <w:rsid w:val="009C3D98"/>
    <w:rsid w:val="009C3DD6"/>
    <w:rsid w:val="009C453E"/>
    <w:rsid w:val="009C4680"/>
    <w:rsid w:val="009C46A7"/>
    <w:rsid w:val="009C52A4"/>
    <w:rsid w:val="009C5D59"/>
    <w:rsid w:val="009C5DBC"/>
    <w:rsid w:val="009C64B5"/>
    <w:rsid w:val="009C6873"/>
    <w:rsid w:val="009C6A9E"/>
    <w:rsid w:val="009C6B85"/>
    <w:rsid w:val="009C6EE4"/>
    <w:rsid w:val="009C72F7"/>
    <w:rsid w:val="009C7E51"/>
    <w:rsid w:val="009D0280"/>
    <w:rsid w:val="009D06F6"/>
    <w:rsid w:val="009D1308"/>
    <w:rsid w:val="009D142E"/>
    <w:rsid w:val="009D17EE"/>
    <w:rsid w:val="009D2007"/>
    <w:rsid w:val="009D2621"/>
    <w:rsid w:val="009D27DF"/>
    <w:rsid w:val="009D2A1F"/>
    <w:rsid w:val="009D342E"/>
    <w:rsid w:val="009D35E8"/>
    <w:rsid w:val="009D39AE"/>
    <w:rsid w:val="009D3FAC"/>
    <w:rsid w:val="009D3FF8"/>
    <w:rsid w:val="009D4326"/>
    <w:rsid w:val="009D4850"/>
    <w:rsid w:val="009D4E58"/>
    <w:rsid w:val="009D4F58"/>
    <w:rsid w:val="009D52C5"/>
    <w:rsid w:val="009D556C"/>
    <w:rsid w:val="009D5AFF"/>
    <w:rsid w:val="009D625A"/>
    <w:rsid w:val="009D68DF"/>
    <w:rsid w:val="009D6F26"/>
    <w:rsid w:val="009D705C"/>
    <w:rsid w:val="009D73FF"/>
    <w:rsid w:val="009D74C6"/>
    <w:rsid w:val="009D76BE"/>
    <w:rsid w:val="009E0283"/>
    <w:rsid w:val="009E05A5"/>
    <w:rsid w:val="009E0B1D"/>
    <w:rsid w:val="009E0E13"/>
    <w:rsid w:val="009E0F48"/>
    <w:rsid w:val="009E14DF"/>
    <w:rsid w:val="009E1AEC"/>
    <w:rsid w:val="009E1E7F"/>
    <w:rsid w:val="009E2030"/>
    <w:rsid w:val="009E29BE"/>
    <w:rsid w:val="009E29CC"/>
    <w:rsid w:val="009E3176"/>
    <w:rsid w:val="009E4A40"/>
    <w:rsid w:val="009E4C86"/>
    <w:rsid w:val="009E5422"/>
    <w:rsid w:val="009E5C52"/>
    <w:rsid w:val="009E6279"/>
    <w:rsid w:val="009E63D8"/>
    <w:rsid w:val="009E644A"/>
    <w:rsid w:val="009E69B9"/>
    <w:rsid w:val="009E6D00"/>
    <w:rsid w:val="009E6FB2"/>
    <w:rsid w:val="009E722C"/>
    <w:rsid w:val="009F0AFD"/>
    <w:rsid w:val="009F16DD"/>
    <w:rsid w:val="009F1C11"/>
    <w:rsid w:val="009F1D99"/>
    <w:rsid w:val="009F1DE3"/>
    <w:rsid w:val="009F1EB5"/>
    <w:rsid w:val="009F2646"/>
    <w:rsid w:val="009F2EE9"/>
    <w:rsid w:val="009F3A34"/>
    <w:rsid w:val="009F45E2"/>
    <w:rsid w:val="009F48D7"/>
    <w:rsid w:val="009F4A93"/>
    <w:rsid w:val="009F58CC"/>
    <w:rsid w:val="009F5F4A"/>
    <w:rsid w:val="009F5FF5"/>
    <w:rsid w:val="009F6161"/>
    <w:rsid w:val="009F66CC"/>
    <w:rsid w:val="009F6B39"/>
    <w:rsid w:val="009F6D6B"/>
    <w:rsid w:val="009F6EB8"/>
    <w:rsid w:val="009F7727"/>
    <w:rsid w:val="00A00172"/>
    <w:rsid w:val="00A00194"/>
    <w:rsid w:val="00A0073A"/>
    <w:rsid w:val="00A00B19"/>
    <w:rsid w:val="00A00FBE"/>
    <w:rsid w:val="00A017E3"/>
    <w:rsid w:val="00A026D0"/>
    <w:rsid w:val="00A02D1A"/>
    <w:rsid w:val="00A02F24"/>
    <w:rsid w:val="00A03A11"/>
    <w:rsid w:val="00A04C52"/>
    <w:rsid w:val="00A04C5C"/>
    <w:rsid w:val="00A04FD5"/>
    <w:rsid w:val="00A051C8"/>
    <w:rsid w:val="00A05316"/>
    <w:rsid w:val="00A06295"/>
    <w:rsid w:val="00A065AB"/>
    <w:rsid w:val="00A0695C"/>
    <w:rsid w:val="00A06DFE"/>
    <w:rsid w:val="00A06E5C"/>
    <w:rsid w:val="00A07211"/>
    <w:rsid w:val="00A07840"/>
    <w:rsid w:val="00A07AFA"/>
    <w:rsid w:val="00A104CA"/>
    <w:rsid w:val="00A10552"/>
    <w:rsid w:val="00A10562"/>
    <w:rsid w:val="00A1059F"/>
    <w:rsid w:val="00A10B25"/>
    <w:rsid w:val="00A11213"/>
    <w:rsid w:val="00A1147F"/>
    <w:rsid w:val="00A11836"/>
    <w:rsid w:val="00A11CD6"/>
    <w:rsid w:val="00A1214C"/>
    <w:rsid w:val="00A12DDF"/>
    <w:rsid w:val="00A133A8"/>
    <w:rsid w:val="00A140EF"/>
    <w:rsid w:val="00A148A4"/>
    <w:rsid w:val="00A149B4"/>
    <w:rsid w:val="00A14AD3"/>
    <w:rsid w:val="00A14E37"/>
    <w:rsid w:val="00A14EAD"/>
    <w:rsid w:val="00A15019"/>
    <w:rsid w:val="00A15120"/>
    <w:rsid w:val="00A153C0"/>
    <w:rsid w:val="00A1543E"/>
    <w:rsid w:val="00A15577"/>
    <w:rsid w:val="00A15D5B"/>
    <w:rsid w:val="00A16298"/>
    <w:rsid w:val="00A167DE"/>
    <w:rsid w:val="00A16852"/>
    <w:rsid w:val="00A171B4"/>
    <w:rsid w:val="00A1761E"/>
    <w:rsid w:val="00A1785E"/>
    <w:rsid w:val="00A17D11"/>
    <w:rsid w:val="00A20345"/>
    <w:rsid w:val="00A21184"/>
    <w:rsid w:val="00A21BE5"/>
    <w:rsid w:val="00A22D1C"/>
    <w:rsid w:val="00A23639"/>
    <w:rsid w:val="00A2463C"/>
    <w:rsid w:val="00A249D7"/>
    <w:rsid w:val="00A249F9"/>
    <w:rsid w:val="00A24B5D"/>
    <w:rsid w:val="00A25766"/>
    <w:rsid w:val="00A25948"/>
    <w:rsid w:val="00A25B58"/>
    <w:rsid w:val="00A25C69"/>
    <w:rsid w:val="00A2631F"/>
    <w:rsid w:val="00A26BCB"/>
    <w:rsid w:val="00A26CB5"/>
    <w:rsid w:val="00A26FF8"/>
    <w:rsid w:val="00A3074A"/>
    <w:rsid w:val="00A30859"/>
    <w:rsid w:val="00A30BC3"/>
    <w:rsid w:val="00A30F5B"/>
    <w:rsid w:val="00A31164"/>
    <w:rsid w:val="00A31B22"/>
    <w:rsid w:val="00A325D1"/>
    <w:rsid w:val="00A329ED"/>
    <w:rsid w:val="00A32BB8"/>
    <w:rsid w:val="00A32D69"/>
    <w:rsid w:val="00A3330A"/>
    <w:rsid w:val="00A33744"/>
    <w:rsid w:val="00A33BF5"/>
    <w:rsid w:val="00A33FC2"/>
    <w:rsid w:val="00A343BC"/>
    <w:rsid w:val="00A348E0"/>
    <w:rsid w:val="00A34B0E"/>
    <w:rsid w:val="00A3520A"/>
    <w:rsid w:val="00A355BC"/>
    <w:rsid w:val="00A35A30"/>
    <w:rsid w:val="00A36687"/>
    <w:rsid w:val="00A368BC"/>
    <w:rsid w:val="00A376A8"/>
    <w:rsid w:val="00A37806"/>
    <w:rsid w:val="00A37B92"/>
    <w:rsid w:val="00A37C18"/>
    <w:rsid w:val="00A37FA0"/>
    <w:rsid w:val="00A403BD"/>
    <w:rsid w:val="00A407F9"/>
    <w:rsid w:val="00A40813"/>
    <w:rsid w:val="00A40F34"/>
    <w:rsid w:val="00A40F48"/>
    <w:rsid w:val="00A412C3"/>
    <w:rsid w:val="00A4137C"/>
    <w:rsid w:val="00A416B6"/>
    <w:rsid w:val="00A416DF"/>
    <w:rsid w:val="00A4203A"/>
    <w:rsid w:val="00A420E6"/>
    <w:rsid w:val="00A42185"/>
    <w:rsid w:val="00A426A7"/>
    <w:rsid w:val="00A429DD"/>
    <w:rsid w:val="00A42F01"/>
    <w:rsid w:val="00A4338F"/>
    <w:rsid w:val="00A43490"/>
    <w:rsid w:val="00A4355D"/>
    <w:rsid w:val="00A43D77"/>
    <w:rsid w:val="00A44527"/>
    <w:rsid w:val="00A44BCF"/>
    <w:rsid w:val="00A44F51"/>
    <w:rsid w:val="00A4552C"/>
    <w:rsid w:val="00A456F6"/>
    <w:rsid w:val="00A45B92"/>
    <w:rsid w:val="00A468D8"/>
    <w:rsid w:val="00A47EED"/>
    <w:rsid w:val="00A50123"/>
    <w:rsid w:val="00A5036C"/>
    <w:rsid w:val="00A506EA"/>
    <w:rsid w:val="00A50FDA"/>
    <w:rsid w:val="00A51330"/>
    <w:rsid w:val="00A51E99"/>
    <w:rsid w:val="00A5236C"/>
    <w:rsid w:val="00A52AA3"/>
    <w:rsid w:val="00A53028"/>
    <w:rsid w:val="00A531E2"/>
    <w:rsid w:val="00A53B0D"/>
    <w:rsid w:val="00A53FAA"/>
    <w:rsid w:val="00A5419B"/>
    <w:rsid w:val="00A54877"/>
    <w:rsid w:val="00A54DCD"/>
    <w:rsid w:val="00A55E6F"/>
    <w:rsid w:val="00A55EF1"/>
    <w:rsid w:val="00A5616D"/>
    <w:rsid w:val="00A562B8"/>
    <w:rsid w:val="00A567A3"/>
    <w:rsid w:val="00A56872"/>
    <w:rsid w:val="00A5697A"/>
    <w:rsid w:val="00A56D07"/>
    <w:rsid w:val="00A56D69"/>
    <w:rsid w:val="00A56E52"/>
    <w:rsid w:val="00A56FF2"/>
    <w:rsid w:val="00A571A5"/>
    <w:rsid w:val="00A575BC"/>
    <w:rsid w:val="00A577D8"/>
    <w:rsid w:val="00A5785E"/>
    <w:rsid w:val="00A57CFC"/>
    <w:rsid w:val="00A60E96"/>
    <w:rsid w:val="00A61066"/>
    <w:rsid w:val="00A610EE"/>
    <w:rsid w:val="00A6111B"/>
    <w:rsid w:val="00A614AE"/>
    <w:rsid w:val="00A61615"/>
    <w:rsid w:val="00A623AE"/>
    <w:rsid w:val="00A626A7"/>
    <w:rsid w:val="00A62C6F"/>
    <w:rsid w:val="00A62C97"/>
    <w:rsid w:val="00A62DF6"/>
    <w:rsid w:val="00A6303B"/>
    <w:rsid w:val="00A6315E"/>
    <w:rsid w:val="00A633B9"/>
    <w:rsid w:val="00A6359D"/>
    <w:rsid w:val="00A63FA6"/>
    <w:rsid w:val="00A64A6F"/>
    <w:rsid w:val="00A64D6F"/>
    <w:rsid w:val="00A64FDF"/>
    <w:rsid w:val="00A654E3"/>
    <w:rsid w:val="00A659BC"/>
    <w:rsid w:val="00A66150"/>
    <w:rsid w:val="00A66594"/>
    <w:rsid w:val="00A6683F"/>
    <w:rsid w:val="00A6691A"/>
    <w:rsid w:val="00A66D5C"/>
    <w:rsid w:val="00A66F95"/>
    <w:rsid w:val="00A6785B"/>
    <w:rsid w:val="00A67B36"/>
    <w:rsid w:val="00A67E35"/>
    <w:rsid w:val="00A700F0"/>
    <w:rsid w:val="00A70B19"/>
    <w:rsid w:val="00A70B29"/>
    <w:rsid w:val="00A70D60"/>
    <w:rsid w:val="00A70E51"/>
    <w:rsid w:val="00A712BA"/>
    <w:rsid w:val="00A7137D"/>
    <w:rsid w:val="00A724B6"/>
    <w:rsid w:val="00A72ED8"/>
    <w:rsid w:val="00A734CE"/>
    <w:rsid w:val="00A73787"/>
    <w:rsid w:val="00A73893"/>
    <w:rsid w:val="00A73BE5"/>
    <w:rsid w:val="00A745F4"/>
    <w:rsid w:val="00A74C10"/>
    <w:rsid w:val="00A74E92"/>
    <w:rsid w:val="00A75AB6"/>
    <w:rsid w:val="00A75B83"/>
    <w:rsid w:val="00A75F34"/>
    <w:rsid w:val="00A75F96"/>
    <w:rsid w:val="00A76418"/>
    <w:rsid w:val="00A765AB"/>
    <w:rsid w:val="00A765C8"/>
    <w:rsid w:val="00A7757B"/>
    <w:rsid w:val="00A804C0"/>
    <w:rsid w:val="00A80BD4"/>
    <w:rsid w:val="00A80DA8"/>
    <w:rsid w:val="00A80E31"/>
    <w:rsid w:val="00A81225"/>
    <w:rsid w:val="00A81C14"/>
    <w:rsid w:val="00A825B2"/>
    <w:rsid w:val="00A82944"/>
    <w:rsid w:val="00A82A6D"/>
    <w:rsid w:val="00A83356"/>
    <w:rsid w:val="00A83596"/>
    <w:rsid w:val="00A8377A"/>
    <w:rsid w:val="00A84090"/>
    <w:rsid w:val="00A8435A"/>
    <w:rsid w:val="00A848AC"/>
    <w:rsid w:val="00A84D31"/>
    <w:rsid w:val="00A84EA3"/>
    <w:rsid w:val="00A850BB"/>
    <w:rsid w:val="00A85CB6"/>
    <w:rsid w:val="00A85F41"/>
    <w:rsid w:val="00A86BA5"/>
    <w:rsid w:val="00A87B56"/>
    <w:rsid w:val="00A87D6F"/>
    <w:rsid w:val="00A87E88"/>
    <w:rsid w:val="00A902AC"/>
    <w:rsid w:val="00A9132C"/>
    <w:rsid w:val="00A91439"/>
    <w:rsid w:val="00A91846"/>
    <w:rsid w:val="00A91A77"/>
    <w:rsid w:val="00A91DDE"/>
    <w:rsid w:val="00A91E9C"/>
    <w:rsid w:val="00A91FE1"/>
    <w:rsid w:val="00A923EE"/>
    <w:rsid w:val="00A92650"/>
    <w:rsid w:val="00A92A4F"/>
    <w:rsid w:val="00A92C44"/>
    <w:rsid w:val="00A93246"/>
    <w:rsid w:val="00A93514"/>
    <w:rsid w:val="00A93589"/>
    <w:rsid w:val="00A93616"/>
    <w:rsid w:val="00A93688"/>
    <w:rsid w:val="00A93DA7"/>
    <w:rsid w:val="00A93EAC"/>
    <w:rsid w:val="00A94F7E"/>
    <w:rsid w:val="00A96816"/>
    <w:rsid w:val="00A96EDD"/>
    <w:rsid w:val="00A971CF"/>
    <w:rsid w:val="00A97681"/>
    <w:rsid w:val="00A97A0E"/>
    <w:rsid w:val="00A998CD"/>
    <w:rsid w:val="00AA00D7"/>
    <w:rsid w:val="00AA07E7"/>
    <w:rsid w:val="00AA10EC"/>
    <w:rsid w:val="00AA2189"/>
    <w:rsid w:val="00AA229C"/>
    <w:rsid w:val="00AA2C62"/>
    <w:rsid w:val="00AA399B"/>
    <w:rsid w:val="00AA3E9E"/>
    <w:rsid w:val="00AA3EFA"/>
    <w:rsid w:val="00AA3FB9"/>
    <w:rsid w:val="00AA42FB"/>
    <w:rsid w:val="00AA4AFC"/>
    <w:rsid w:val="00AA541F"/>
    <w:rsid w:val="00AA5D96"/>
    <w:rsid w:val="00AA6221"/>
    <w:rsid w:val="00AA64A6"/>
    <w:rsid w:val="00AA6AAB"/>
    <w:rsid w:val="00AA6F20"/>
    <w:rsid w:val="00AA7064"/>
    <w:rsid w:val="00AA7B98"/>
    <w:rsid w:val="00AB0016"/>
    <w:rsid w:val="00AB02D5"/>
    <w:rsid w:val="00AB0ACD"/>
    <w:rsid w:val="00AB2817"/>
    <w:rsid w:val="00AB2930"/>
    <w:rsid w:val="00AB2BAE"/>
    <w:rsid w:val="00AB48E1"/>
    <w:rsid w:val="00AB4CD2"/>
    <w:rsid w:val="00AB5A8F"/>
    <w:rsid w:val="00AB5B3E"/>
    <w:rsid w:val="00AB61CA"/>
    <w:rsid w:val="00AB64B5"/>
    <w:rsid w:val="00AB6E68"/>
    <w:rsid w:val="00AB7005"/>
    <w:rsid w:val="00AB70E8"/>
    <w:rsid w:val="00AB7293"/>
    <w:rsid w:val="00AB757B"/>
    <w:rsid w:val="00AC07B1"/>
    <w:rsid w:val="00AC098D"/>
    <w:rsid w:val="00AC0BC6"/>
    <w:rsid w:val="00AC0BD7"/>
    <w:rsid w:val="00AC0C0B"/>
    <w:rsid w:val="00AC0E1F"/>
    <w:rsid w:val="00AC0F89"/>
    <w:rsid w:val="00AC1AE9"/>
    <w:rsid w:val="00AC25C9"/>
    <w:rsid w:val="00AC2E73"/>
    <w:rsid w:val="00AC2FDE"/>
    <w:rsid w:val="00AC3233"/>
    <w:rsid w:val="00AC3651"/>
    <w:rsid w:val="00AC4E63"/>
    <w:rsid w:val="00AC520C"/>
    <w:rsid w:val="00AC6263"/>
    <w:rsid w:val="00AC65FB"/>
    <w:rsid w:val="00AC6F6C"/>
    <w:rsid w:val="00AC71B3"/>
    <w:rsid w:val="00AC7500"/>
    <w:rsid w:val="00AC7752"/>
    <w:rsid w:val="00AD0289"/>
    <w:rsid w:val="00AD0F7B"/>
    <w:rsid w:val="00AD1777"/>
    <w:rsid w:val="00AD1981"/>
    <w:rsid w:val="00AD20D0"/>
    <w:rsid w:val="00AD2450"/>
    <w:rsid w:val="00AD3139"/>
    <w:rsid w:val="00AD3515"/>
    <w:rsid w:val="00AD38B8"/>
    <w:rsid w:val="00AD3E59"/>
    <w:rsid w:val="00AD3EE1"/>
    <w:rsid w:val="00AD5019"/>
    <w:rsid w:val="00AD5058"/>
    <w:rsid w:val="00AD515A"/>
    <w:rsid w:val="00AD527B"/>
    <w:rsid w:val="00AD56F2"/>
    <w:rsid w:val="00AD5C8E"/>
    <w:rsid w:val="00AD634F"/>
    <w:rsid w:val="00AD657E"/>
    <w:rsid w:val="00AD7077"/>
    <w:rsid w:val="00AE0033"/>
    <w:rsid w:val="00AE0D9F"/>
    <w:rsid w:val="00AE1AAC"/>
    <w:rsid w:val="00AE1AF2"/>
    <w:rsid w:val="00AE2220"/>
    <w:rsid w:val="00AE22A3"/>
    <w:rsid w:val="00AE307B"/>
    <w:rsid w:val="00AE36E4"/>
    <w:rsid w:val="00AE47D4"/>
    <w:rsid w:val="00AE4BE2"/>
    <w:rsid w:val="00AE4F6C"/>
    <w:rsid w:val="00AE5569"/>
    <w:rsid w:val="00AE5786"/>
    <w:rsid w:val="00AE5A57"/>
    <w:rsid w:val="00AE607D"/>
    <w:rsid w:val="00AE6A2C"/>
    <w:rsid w:val="00AE6E91"/>
    <w:rsid w:val="00AE7345"/>
    <w:rsid w:val="00AE76A5"/>
    <w:rsid w:val="00AE79E2"/>
    <w:rsid w:val="00AE7A29"/>
    <w:rsid w:val="00AE7F13"/>
    <w:rsid w:val="00AF04BC"/>
    <w:rsid w:val="00AF085A"/>
    <w:rsid w:val="00AF1BDF"/>
    <w:rsid w:val="00AF1C93"/>
    <w:rsid w:val="00AF213A"/>
    <w:rsid w:val="00AF3560"/>
    <w:rsid w:val="00AF3612"/>
    <w:rsid w:val="00AF3A20"/>
    <w:rsid w:val="00AF3BE9"/>
    <w:rsid w:val="00AF3CAF"/>
    <w:rsid w:val="00AF3EE2"/>
    <w:rsid w:val="00AF443E"/>
    <w:rsid w:val="00AF4500"/>
    <w:rsid w:val="00AF4792"/>
    <w:rsid w:val="00AF480C"/>
    <w:rsid w:val="00AF5DCF"/>
    <w:rsid w:val="00AF611C"/>
    <w:rsid w:val="00AF6290"/>
    <w:rsid w:val="00AF63E0"/>
    <w:rsid w:val="00AF6622"/>
    <w:rsid w:val="00AF6795"/>
    <w:rsid w:val="00AF6FE6"/>
    <w:rsid w:val="00AF78C6"/>
    <w:rsid w:val="00AF7CB6"/>
    <w:rsid w:val="00B001BE"/>
    <w:rsid w:val="00B001F6"/>
    <w:rsid w:val="00B0039E"/>
    <w:rsid w:val="00B007F4"/>
    <w:rsid w:val="00B00AB6"/>
    <w:rsid w:val="00B00C3A"/>
    <w:rsid w:val="00B0116F"/>
    <w:rsid w:val="00B017EE"/>
    <w:rsid w:val="00B01802"/>
    <w:rsid w:val="00B02396"/>
    <w:rsid w:val="00B0343E"/>
    <w:rsid w:val="00B03546"/>
    <w:rsid w:val="00B03811"/>
    <w:rsid w:val="00B04E71"/>
    <w:rsid w:val="00B058AD"/>
    <w:rsid w:val="00B06298"/>
    <w:rsid w:val="00B07D6F"/>
    <w:rsid w:val="00B10479"/>
    <w:rsid w:val="00B10C7D"/>
    <w:rsid w:val="00B11566"/>
    <w:rsid w:val="00B1193A"/>
    <w:rsid w:val="00B11ABF"/>
    <w:rsid w:val="00B11BB2"/>
    <w:rsid w:val="00B11BBD"/>
    <w:rsid w:val="00B120A9"/>
    <w:rsid w:val="00B123F5"/>
    <w:rsid w:val="00B127DC"/>
    <w:rsid w:val="00B12B25"/>
    <w:rsid w:val="00B1309F"/>
    <w:rsid w:val="00B13197"/>
    <w:rsid w:val="00B137D6"/>
    <w:rsid w:val="00B137D9"/>
    <w:rsid w:val="00B139DB"/>
    <w:rsid w:val="00B147B0"/>
    <w:rsid w:val="00B15945"/>
    <w:rsid w:val="00B15ACA"/>
    <w:rsid w:val="00B15C11"/>
    <w:rsid w:val="00B15E28"/>
    <w:rsid w:val="00B16824"/>
    <w:rsid w:val="00B16C16"/>
    <w:rsid w:val="00B171EB"/>
    <w:rsid w:val="00B177FB"/>
    <w:rsid w:val="00B17D71"/>
    <w:rsid w:val="00B17D8C"/>
    <w:rsid w:val="00B17E5D"/>
    <w:rsid w:val="00B17E77"/>
    <w:rsid w:val="00B17F24"/>
    <w:rsid w:val="00B20027"/>
    <w:rsid w:val="00B20056"/>
    <w:rsid w:val="00B20216"/>
    <w:rsid w:val="00B20596"/>
    <w:rsid w:val="00B20B32"/>
    <w:rsid w:val="00B20BEC"/>
    <w:rsid w:val="00B210C3"/>
    <w:rsid w:val="00B21FDF"/>
    <w:rsid w:val="00B226CE"/>
    <w:rsid w:val="00B22F01"/>
    <w:rsid w:val="00B231DE"/>
    <w:rsid w:val="00B2347C"/>
    <w:rsid w:val="00B235AC"/>
    <w:rsid w:val="00B23B3F"/>
    <w:rsid w:val="00B23DBF"/>
    <w:rsid w:val="00B2404C"/>
    <w:rsid w:val="00B24946"/>
    <w:rsid w:val="00B2553E"/>
    <w:rsid w:val="00B2577D"/>
    <w:rsid w:val="00B25870"/>
    <w:rsid w:val="00B25E75"/>
    <w:rsid w:val="00B260D0"/>
    <w:rsid w:val="00B27F90"/>
    <w:rsid w:val="00B301E4"/>
    <w:rsid w:val="00B30929"/>
    <w:rsid w:val="00B31C4B"/>
    <w:rsid w:val="00B31E65"/>
    <w:rsid w:val="00B325C5"/>
    <w:rsid w:val="00B33631"/>
    <w:rsid w:val="00B33DC1"/>
    <w:rsid w:val="00B34230"/>
    <w:rsid w:val="00B34254"/>
    <w:rsid w:val="00B345E5"/>
    <w:rsid w:val="00B348DE"/>
    <w:rsid w:val="00B349F6"/>
    <w:rsid w:val="00B351C6"/>
    <w:rsid w:val="00B35333"/>
    <w:rsid w:val="00B35A1C"/>
    <w:rsid w:val="00B360EB"/>
    <w:rsid w:val="00B365D9"/>
    <w:rsid w:val="00B368DD"/>
    <w:rsid w:val="00B36C48"/>
    <w:rsid w:val="00B36E30"/>
    <w:rsid w:val="00B3758F"/>
    <w:rsid w:val="00B37A81"/>
    <w:rsid w:val="00B37E6B"/>
    <w:rsid w:val="00B37F40"/>
    <w:rsid w:val="00B403C8"/>
    <w:rsid w:val="00B407A1"/>
    <w:rsid w:val="00B40D6B"/>
    <w:rsid w:val="00B40DC8"/>
    <w:rsid w:val="00B41311"/>
    <w:rsid w:val="00B419F5"/>
    <w:rsid w:val="00B42BD5"/>
    <w:rsid w:val="00B4334F"/>
    <w:rsid w:val="00B43425"/>
    <w:rsid w:val="00B434A0"/>
    <w:rsid w:val="00B439E3"/>
    <w:rsid w:val="00B43B14"/>
    <w:rsid w:val="00B44C80"/>
    <w:rsid w:val="00B45945"/>
    <w:rsid w:val="00B45F59"/>
    <w:rsid w:val="00B463BB"/>
    <w:rsid w:val="00B46DC8"/>
    <w:rsid w:val="00B47039"/>
    <w:rsid w:val="00B471FF"/>
    <w:rsid w:val="00B509A3"/>
    <w:rsid w:val="00B51168"/>
    <w:rsid w:val="00B51F8B"/>
    <w:rsid w:val="00B526E6"/>
    <w:rsid w:val="00B53151"/>
    <w:rsid w:val="00B53192"/>
    <w:rsid w:val="00B538F5"/>
    <w:rsid w:val="00B54093"/>
    <w:rsid w:val="00B5417D"/>
    <w:rsid w:val="00B54A69"/>
    <w:rsid w:val="00B54AA9"/>
    <w:rsid w:val="00B565B2"/>
    <w:rsid w:val="00B56BCA"/>
    <w:rsid w:val="00B56C64"/>
    <w:rsid w:val="00B57610"/>
    <w:rsid w:val="00B578E5"/>
    <w:rsid w:val="00B57950"/>
    <w:rsid w:val="00B60088"/>
    <w:rsid w:val="00B60285"/>
    <w:rsid w:val="00B606EC"/>
    <w:rsid w:val="00B620D8"/>
    <w:rsid w:val="00B62993"/>
    <w:rsid w:val="00B632AD"/>
    <w:rsid w:val="00B63797"/>
    <w:rsid w:val="00B63924"/>
    <w:rsid w:val="00B63A97"/>
    <w:rsid w:val="00B63AF9"/>
    <w:rsid w:val="00B63D49"/>
    <w:rsid w:val="00B63EAA"/>
    <w:rsid w:val="00B64195"/>
    <w:rsid w:val="00B646CD"/>
    <w:rsid w:val="00B64D5F"/>
    <w:rsid w:val="00B64E3F"/>
    <w:rsid w:val="00B655E0"/>
    <w:rsid w:val="00B65D1B"/>
    <w:rsid w:val="00B65FB6"/>
    <w:rsid w:val="00B660B0"/>
    <w:rsid w:val="00B66267"/>
    <w:rsid w:val="00B674A3"/>
    <w:rsid w:val="00B679C5"/>
    <w:rsid w:val="00B67A8E"/>
    <w:rsid w:val="00B67CAE"/>
    <w:rsid w:val="00B70C3E"/>
    <w:rsid w:val="00B711F6"/>
    <w:rsid w:val="00B7144C"/>
    <w:rsid w:val="00B715A4"/>
    <w:rsid w:val="00B722F9"/>
    <w:rsid w:val="00B72F52"/>
    <w:rsid w:val="00B738C9"/>
    <w:rsid w:val="00B7392E"/>
    <w:rsid w:val="00B739A3"/>
    <w:rsid w:val="00B73B4C"/>
    <w:rsid w:val="00B73C3F"/>
    <w:rsid w:val="00B74064"/>
    <w:rsid w:val="00B743FC"/>
    <w:rsid w:val="00B7458C"/>
    <w:rsid w:val="00B745D2"/>
    <w:rsid w:val="00B7568E"/>
    <w:rsid w:val="00B756C0"/>
    <w:rsid w:val="00B76F70"/>
    <w:rsid w:val="00B77096"/>
    <w:rsid w:val="00B77F8A"/>
    <w:rsid w:val="00B8077F"/>
    <w:rsid w:val="00B80CC9"/>
    <w:rsid w:val="00B821A9"/>
    <w:rsid w:val="00B82AB2"/>
    <w:rsid w:val="00B82D30"/>
    <w:rsid w:val="00B83A0F"/>
    <w:rsid w:val="00B83AD9"/>
    <w:rsid w:val="00B83C40"/>
    <w:rsid w:val="00B84834"/>
    <w:rsid w:val="00B84929"/>
    <w:rsid w:val="00B84EDF"/>
    <w:rsid w:val="00B854D6"/>
    <w:rsid w:val="00B8550A"/>
    <w:rsid w:val="00B859B2"/>
    <w:rsid w:val="00B8672C"/>
    <w:rsid w:val="00B87867"/>
    <w:rsid w:val="00B87DD9"/>
    <w:rsid w:val="00B87FE0"/>
    <w:rsid w:val="00B90838"/>
    <w:rsid w:val="00B908BE"/>
    <w:rsid w:val="00B91606"/>
    <w:rsid w:val="00B91E39"/>
    <w:rsid w:val="00B91EC8"/>
    <w:rsid w:val="00B92210"/>
    <w:rsid w:val="00B92411"/>
    <w:rsid w:val="00B92490"/>
    <w:rsid w:val="00B928CD"/>
    <w:rsid w:val="00B929B3"/>
    <w:rsid w:val="00B92DE8"/>
    <w:rsid w:val="00B936D3"/>
    <w:rsid w:val="00B939A5"/>
    <w:rsid w:val="00B93DDA"/>
    <w:rsid w:val="00B9460B"/>
    <w:rsid w:val="00B95D0A"/>
    <w:rsid w:val="00B95D24"/>
    <w:rsid w:val="00B961E3"/>
    <w:rsid w:val="00B96F37"/>
    <w:rsid w:val="00B971A1"/>
    <w:rsid w:val="00B978BC"/>
    <w:rsid w:val="00B97D94"/>
    <w:rsid w:val="00BA0012"/>
    <w:rsid w:val="00BA07EE"/>
    <w:rsid w:val="00BA10AB"/>
    <w:rsid w:val="00BA11DD"/>
    <w:rsid w:val="00BA1E74"/>
    <w:rsid w:val="00BA1F06"/>
    <w:rsid w:val="00BA203E"/>
    <w:rsid w:val="00BA27D3"/>
    <w:rsid w:val="00BA2A64"/>
    <w:rsid w:val="00BA2F83"/>
    <w:rsid w:val="00BA3014"/>
    <w:rsid w:val="00BA402C"/>
    <w:rsid w:val="00BA5B1E"/>
    <w:rsid w:val="00BA6060"/>
    <w:rsid w:val="00BA67EE"/>
    <w:rsid w:val="00BA6A4B"/>
    <w:rsid w:val="00BA6BA8"/>
    <w:rsid w:val="00BA6C20"/>
    <w:rsid w:val="00BA73F7"/>
    <w:rsid w:val="00BB016F"/>
    <w:rsid w:val="00BB026F"/>
    <w:rsid w:val="00BB0702"/>
    <w:rsid w:val="00BB17E3"/>
    <w:rsid w:val="00BB2161"/>
    <w:rsid w:val="00BB287F"/>
    <w:rsid w:val="00BB2B5B"/>
    <w:rsid w:val="00BB2B79"/>
    <w:rsid w:val="00BB2C38"/>
    <w:rsid w:val="00BB33D0"/>
    <w:rsid w:val="00BB3589"/>
    <w:rsid w:val="00BB3E5F"/>
    <w:rsid w:val="00BB4045"/>
    <w:rsid w:val="00BB55AB"/>
    <w:rsid w:val="00BB55BF"/>
    <w:rsid w:val="00BB57BF"/>
    <w:rsid w:val="00BB588F"/>
    <w:rsid w:val="00BB6159"/>
    <w:rsid w:val="00BB631D"/>
    <w:rsid w:val="00BB66A7"/>
    <w:rsid w:val="00BB6CDC"/>
    <w:rsid w:val="00BB6FFD"/>
    <w:rsid w:val="00BB78BF"/>
    <w:rsid w:val="00BB7BC8"/>
    <w:rsid w:val="00BC1954"/>
    <w:rsid w:val="00BC2A45"/>
    <w:rsid w:val="00BC2BF9"/>
    <w:rsid w:val="00BC2E7D"/>
    <w:rsid w:val="00BC32AF"/>
    <w:rsid w:val="00BC384B"/>
    <w:rsid w:val="00BC4FCD"/>
    <w:rsid w:val="00BC5211"/>
    <w:rsid w:val="00BC57A9"/>
    <w:rsid w:val="00BC5FFB"/>
    <w:rsid w:val="00BC6740"/>
    <w:rsid w:val="00BC7170"/>
    <w:rsid w:val="00BC72C7"/>
    <w:rsid w:val="00BC7618"/>
    <w:rsid w:val="00BD021C"/>
    <w:rsid w:val="00BD0494"/>
    <w:rsid w:val="00BD0835"/>
    <w:rsid w:val="00BD0B22"/>
    <w:rsid w:val="00BD0C96"/>
    <w:rsid w:val="00BD1536"/>
    <w:rsid w:val="00BD1CC7"/>
    <w:rsid w:val="00BD228B"/>
    <w:rsid w:val="00BD25EB"/>
    <w:rsid w:val="00BD2B61"/>
    <w:rsid w:val="00BD365B"/>
    <w:rsid w:val="00BD435A"/>
    <w:rsid w:val="00BD46EE"/>
    <w:rsid w:val="00BD4883"/>
    <w:rsid w:val="00BD4C87"/>
    <w:rsid w:val="00BD58A4"/>
    <w:rsid w:val="00BD590E"/>
    <w:rsid w:val="00BD6213"/>
    <w:rsid w:val="00BD6D5A"/>
    <w:rsid w:val="00BD6F1C"/>
    <w:rsid w:val="00BD7249"/>
    <w:rsid w:val="00BD78CA"/>
    <w:rsid w:val="00BD7903"/>
    <w:rsid w:val="00BE05C6"/>
    <w:rsid w:val="00BE0AC8"/>
    <w:rsid w:val="00BE0B1A"/>
    <w:rsid w:val="00BE0EE3"/>
    <w:rsid w:val="00BE1468"/>
    <w:rsid w:val="00BE155C"/>
    <w:rsid w:val="00BE162E"/>
    <w:rsid w:val="00BE165C"/>
    <w:rsid w:val="00BE175F"/>
    <w:rsid w:val="00BE1CBE"/>
    <w:rsid w:val="00BE1E52"/>
    <w:rsid w:val="00BE1EFF"/>
    <w:rsid w:val="00BE21E6"/>
    <w:rsid w:val="00BE25B8"/>
    <w:rsid w:val="00BE3087"/>
    <w:rsid w:val="00BE3631"/>
    <w:rsid w:val="00BE41D6"/>
    <w:rsid w:val="00BE4411"/>
    <w:rsid w:val="00BE44E3"/>
    <w:rsid w:val="00BE452C"/>
    <w:rsid w:val="00BE4B22"/>
    <w:rsid w:val="00BE4DBE"/>
    <w:rsid w:val="00BE5873"/>
    <w:rsid w:val="00BE5934"/>
    <w:rsid w:val="00BE5F30"/>
    <w:rsid w:val="00BE620B"/>
    <w:rsid w:val="00BE63C6"/>
    <w:rsid w:val="00BE6737"/>
    <w:rsid w:val="00BE6851"/>
    <w:rsid w:val="00BE69BB"/>
    <w:rsid w:val="00BE6CAC"/>
    <w:rsid w:val="00BE703B"/>
    <w:rsid w:val="00BE75D4"/>
    <w:rsid w:val="00BF1350"/>
    <w:rsid w:val="00BF2404"/>
    <w:rsid w:val="00BF2620"/>
    <w:rsid w:val="00BF27C2"/>
    <w:rsid w:val="00BF2B63"/>
    <w:rsid w:val="00BF2BE9"/>
    <w:rsid w:val="00BF2EC9"/>
    <w:rsid w:val="00BF2EDD"/>
    <w:rsid w:val="00BF32EB"/>
    <w:rsid w:val="00BF3C32"/>
    <w:rsid w:val="00BF3E89"/>
    <w:rsid w:val="00BF3F4A"/>
    <w:rsid w:val="00BF4249"/>
    <w:rsid w:val="00BF42AA"/>
    <w:rsid w:val="00BF44DE"/>
    <w:rsid w:val="00BF4518"/>
    <w:rsid w:val="00BF46A0"/>
    <w:rsid w:val="00BF5B56"/>
    <w:rsid w:val="00BF5D6A"/>
    <w:rsid w:val="00BF7472"/>
    <w:rsid w:val="00BF77D1"/>
    <w:rsid w:val="00BF7879"/>
    <w:rsid w:val="00BF7C83"/>
    <w:rsid w:val="00BF7E71"/>
    <w:rsid w:val="00C018C2"/>
    <w:rsid w:val="00C01A00"/>
    <w:rsid w:val="00C02076"/>
    <w:rsid w:val="00C020A4"/>
    <w:rsid w:val="00C02351"/>
    <w:rsid w:val="00C029D5"/>
    <w:rsid w:val="00C0321A"/>
    <w:rsid w:val="00C0380B"/>
    <w:rsid w:val="00C040B2"/>
    <w:rsid w:val="00C04551"/>
    <w:rsid w:val="00C045F5"/>
    <w:rsid w:val="00C058A5"/>
    <w:rsid w:val="00C05C8A"/>
    <w:rsid w:val="00C0614F"/>
    <w:rsid w:val="00C06A5D"/>
    <w:rsid w:val="00C06BE6"/>
    <w:rsid w:val="00C06D8F"/>
    <w:rsid w:val="00C07157"/>
    <w:rsid w:val="00C079DB"/>
    <w:rsid w:val="00C07C36"/>
    <w:rsid w:val="00C07C63"/>
    <w:rsid w:val="00C10289"/>
    <w:rsid w:val="00C10604"/>
    <w:rsid w:val="00C10992"/>
    <w:rsid w:val="00C10CC7"/>
    <w:rsid w:val="00C1138B"/>
    <w:rsid w:val="00C11504"/>
    <w:rsid w:val="00C11973"/>
    <w:rsid w:val="00C11AD4"/>
    <w:rsid w:val="00C129DC"/>
    <w:rsid w:val="00C12A46"/>
    <w:rsid w:val="00C13648"/>
    <w:rsid w:val="00C1487A"/>
    <w:rsid w:val="00C149A8"/>
    <w:rsid w:val="00C14AA7"/>
    <w:rsid w:val="00C15172"/>
    <w:rsid w:val="00C15281"/>
    <w:rsid w:val="00C154F8"/>
    <w:rsid w:val="00C16147"/>
    <w:rsid w:val="00C162C3"/>
    <w:rsid w:val="00C16504"/>
    <w:rsid w:val="00C1682C"/>
    <w:rsid w:val="00C16D88"/>
    <w:rsid w:val="00C1744A"/>
    <w:rsid w:val="00C174EE"/>
    <w:rsid w:val="00C2011A"/>
    <w:rsid w:val="00C2095E"/>
    <w:rsid w:val="00C21358"/>
    <w:rsid w:val="00C21BCD"/>
    <w:rsid w:val="00C21BE6"/>
    <w:rsid w:val="00C21C28"/>
    <w:rsid w:val="00C21C3F"/>
    <w:rsid w:val="00C22476"/>
    <w:rsid w:val="00C227A4"/>
    <w:rsid w:val="00C22F2B"/>
    <w:rsid w:val="00C23A63"/>
    <w:rsid w:val="00C249A8"/>
    <w:rsid w:val="00C24FFD"/>
    <w:rsid w:val="00C25450"/>
    <w:rsid w:val="00C25BD3"/>
    <w:rsid w:val="00C25C48"/>
    <w:rsid w:val="00C25DEE"/>
    <w:rsid w:val="00C25F09"/>
    <w:rsid w:val="00C261A2"/>
    <w:rsid w:val="00C2638E"/>
    <w:rsid w:val="00C266A5"/>
    <w:rsid w:val="00C26848"/>
    <w:rsid w:val="00C26C3C"/>
    <w:rsid w:val="00C27876"/>
    <w:rsid w:val="00C286F5"/>
    <w:rsid w:val="00C30965"/>
    <w:rsid w:val="00C30B4A"/>
    <w:rsid w:val="00C30D1C"/>
    <w:rsid w:val="00C31114"/>
    <w:rsid w:val="00C31BDD"/>
    <w:rsid w:val="00C31D93"/>
    <w:rsid w:val="00C323C7"/>
    <w:rsid w:val="00C32793"/>
    <w:rsid w:val="00C32C83"/>
    <w:rsid w:val="00C33E72"/>
    <w:rsid w:val="00C34338"/>
    <w:rsid w:val="00C34416"/>
    <w:rsid w:val="00C35477"/>
    <w:rsid w:val="00C358BC"/>
    <w:rsid w:val="00C36005"/>
    <w:rsid w:val="00C37BBA"/>
    <w:rsid w:val="00C406C4"/>
    <w:rsid w:val="00C40A33"/>
    <w:rsid w:val="00C41548"/>
    <w:rsid w:val="00C4168E"/>
    <w:rsid w:val="00C41726"/>
    <w:rsid w:val="00C417AA"/>
    <w:rsid w:val="00C42C2B"/>
    <w:rsid w:val="00C43599"/>
    <w:rsid w:val="00C43A2A"/>
    <w:rsid w:val="00C440DE"/>
    <w:rsid w:val="00C44212"/>
    <w:rsid w:val="00C44A69"/>
    <w:rsid w:val="00C44ED5"/>
    <w:rsid w:val="00C4654F"/>
    <w:rsid w:val="00C46DA1"/>
    <w:rsid w:val="00C47180"/>
    <w:rsid w:val="00C47709"/>
    <w:rsid w:val="00C500D0"/>
    <w:rsid w:val="00C5016E"/>
    <w:rsid w:val="00C508BD"/>
    <w:rsid w:val="00C512C7"/>
    <w:rsid w:val="00C51315"/>
    <w:rsid w:val="00C51D26"/>
    <w:rsid w:val="00C5228F"/>
    <w:rsid w:val="00C523F1"/>
    <w:rsid w:val="00C528BE"/>
    <w:rsid w:val="00C5298D"/>
    <w:rsid w:val="00C529E7"/>
    <w:rsid w:val="00C52F78"/>
    <w:rsid w:val="00C530E5"/>
    <w:rsid w:val="00C53196"/>
    <w:rsid w:val="00C54042"/>
    <w:rsid w:val="00C541A4"/>
    <w:rsid w:val="00C54713"/>
    <w:rsid w:val="00C54CC6"/>
    <w:rsid w:val="00C55A04"/>
    <w:rsid w:val="00C55B15"/>
    <w:rsid w:val="00C56104"/>
    <w:rsid w:val="00C56568"/>
    <w:rsid w:val="00C568E3"/>
    <w:rsid w:val="00C573AF"/>
    <w:rsid w:val="00C57532"/>
    <w:rsid w:val="00C57ED7"/>
    <w:rsid w:val="00C57FAE"/>
    <w:rsid w:val="00C601E6"/>
    <w:rsid w:val="00C60257"/>
    <w:rsid w:val="00C60535"/>
    <w:rsid w:val="00C613D4"/>
    <w:rsid w:val="00C614F9"/>
    <w:rsid w:val="00C61CB9"/>
    <w:rsid w:val="00C627E4"/>
    <w:rsid w:val="00C62DD0"/>
    <w:rsid w:val="00C639FE"/>
    <w:rsid w:val="00C63AFF"/>
    <w:rsid w:val="00C63CC2"/>
    <w:rsid w:val="00C63DD3"/>
    <w:rsid w:val="00C645B2"/>
    <w:rsid w:val="00C648BC"/>
    <w:rsid w:val="00C64F25"/>
    <w:rsid w:val="00C6513B"/>
    <w:rsid w:val="00C65A16"/>
    <w:rsid w:val="00C66175"/>
    <w:rsid w:val="00C661AF"/>
    <w:rsid w:val="00C6626C"/>
    <w:rsid w:val="00C66434"/>
    <w:rsid w:val="00C6646B"/>
    <w:rsid w:val="00C66510"/>
    <w:rsid w:val="00C66627"/>
    <w:rsid w:val="00C667A5"/>
    <w:rsid w:val="00C678D1"/>
    <w:rsid w:val="00C7050C"/>
    <w:rsid w:val="00C7062D"/>
    <w:rsid w:val="00C70AB2"/>
    <w:rsid w:val="00C7141B"/>
    <w:rsid w:val="00C7142B"/>
    <w:rsid w:val="00C71932"/>
    <w:rsid w:val="00C71D98"/>
    <w:rsid w:val="00C72415"/>
    <w:rsid w:val="00C75337"/>
    <w:rsid w:val="00C7535F"/>
    <w:rsid w:val="00C75A2B"/>
    <w:rsid w:val="00C75A66"/>
    <w:rsid w:val="00C7631D"/>
    <w:rsid w:val="00C76890"/>
    <w:rsid w:val="00C76A75"/>
    <w:rsid w:val="00C76FC4"/>
    <w:rsid w:val="00C77624"/>
    <w:rsid w:val="00C7764A"/>
    <w:rsid w:val="00C77913"/>
    <w:rsid w:val="00C77B9B"/>
    <w:rsid w:val="00C804B2"/>
    <w:rsid w:val="00C80DE8"/>
    <w:rsid w:val="00C80DFC"/>
    <w:rsid w:val="00C80E94"/>
    <w:rsid w:val="00C812C4"/>
    <w:rsid w:val="00C821A6"/>
    <w:rsid w:val="00C82791"/>
    <w:rsid w:val="00C8294A"/>
    <w:rsid w:val="00C83324"/>
    <w:rsid w:val="00C834EF"/>
    <w:rsid w:val="00C835C8"/>
    <w:rsid w:val="00C83AF4"/>
    <w:rsid w:val="00C83DCD"/>
    <w:rsid w:val="00C83E82"/>
    <w:rsid w:val="00C83F25"/>
    <w:rsid w:val="00C84916"/>
    <w:rsid w:val="00C84946"/>
    <w:rsid w:val="00C84D83"/>
    <w:rsid w:val="00C84DD6"/>
    <w:rsid w:val="00C85F70"/>
    <w:rsid w:val="00C86477"/>
    <w:rsid w:val="00C8676B"/>
    <w:rsid w:val="00C867FF"/>
    <w:rsid w:val="00C86980"/>
    <w:rsid w:val="00C86AF0"/>
    <w:rsid w:val="00C86D42"/>
    <w:rsid w:val="00C87B31"/>
    <w:rsid w:val="00C90000"/>
    <w:rsid w:val="00C9040A"/>
    <w:rsid w:val="00C910BF"/>
    <w:rsid w:val="00C911D9"/>
    <w:rsid w:val="00C913F6"/>
    <w:rsid w:val="00C92717"/>
    <w:rsid w:val="00C9276F"/>
    <w:rsid w:val="00C928AE"/>
    <w:rsid w:val="00C92AFA"/>
    <w:rsid w:val="00C92F2E"/>
    <w:rsid w:val="00C93661"/>
    <w:rsid w:val="00C9392B"/>
    <w:rsid w:val="00C93AB2"/>
    <w:rsid w:val="00C93C89"/>
    <w:rsid w:val="00C94004"/>
    <w:rsid w:val="00C941E3"/>
    <w:rsid w:val="00C94400"/>
    <w:rsid w:val="00C94BF9"/>
    <w:rsid w:val="00C94D27"/>
    <w:rsid w:val="00C94F4C"/>
    <w:rsid w:val="00C953FD"/>
    <w:rsid w:val="00C95417"/>
    <w:rsid w:val="00C95DCF"/>
    <w:rsid w:val="00C95FD4"/>
    <w:rsid w:val="00C97045"/>
    <w:rsid w:val="00C97DA8"/>
    <w:rsid w:val="00C97EFA"/>
    <w:rsid w:val="00C97F34"/>
    <w:rsid w:val="00CA081D"/>
    <w:rsid w:val="00CA0F1B"/>
    <w:rsid w:val="00CA12D9"/>
    <w:rsid w:val="00CA17A5"/>
    <w:rsid w:val="00CA1AC0"/>
    <w:rsid w:val="00CA22AF"/>
    <w:rsid w:val="00CA29E9"/>
    <w:rsid w:val="00CA3590"/>
    <w:rsid w:val="00CA3B55"/>
    <w:rsid w:val="00CA3C0A"/>
    <w:rsid w:val="00CA3FC6"/>
    <w:rsid w:val="00CA4341"/>
    <w:rsid w:val="00CA5667"/>
    <w:rsid w:val="00CA68E8"/>
    <w:rsid w:val="00CA6A0A"/>
    <w:rsid w:val="00CA6C97"/>
    <w:rsid w:val="00CB04B1"/>
    <w:rsid w:val="00CB0AD0"/>
    <w:rsid w:val="00CB1145"/>
    <w:rsid w:val="00CB1623"/>
    <w:rsid w:val="00CB1DD5"/>
    <w:rsid w:val="00CB24A3"/>
    <w:rsid w:val="00CB2577"/>
    <w:rsid w:val="00CB32FA"/>
    <w:rsid w:val="00CB3345"/>
    <w:rsid w:val="00CB4753"/>
    <w:rsid w:val="00CB499A"/>
    <w:rsid w:val="00CB5627"/>
    <w:rsid w:val="00CB56EB"/>
    <w:rsid w:val="00CB57B6"/>
    <w:rsid w:val="00CB5898"/>
    <w:rsid w:val="00CB5DAE"/>
    <w:rsid w:val="00CB622B"/>
    <w:rsid w:val="00CB6380"/>
    <w:rsid w:val="00CB6B02"/>
    <w:rsid w:val="00CB7382"/>
    <w:rsid w:val="00CB7788"/>
    <w:rsid w:val="00CB789F"/>
    <w:rsid w:val="00CB7A75"/>
    <w:rsid w:val="00CC0050"/>
    <w:rsid w:val="00CC068B"/>
    <w:rsid w:val="00CC0A52"/>
    <w:rsid w:val="00CC106E"/>
    <w:rsid w:val="00CC1DFD"/>
    <w:rsid w:val="00CC2638"/>
    <w:rsid w:val="00CC2A64"/>
    <w:rsid w:val="00CC2BB9"/>
    <w:rsid w:val="00CC3031"/>
    <w:rsid w:val="00CC36E6"/>
    <w:rsid w:val="00CC4046"/>
    <w:rsid w:val="00CC412B"/>
    <w:rsid w:val="00CC4653"/>
    <w:rsid w:val="00CC492B"/>
    <w:rsid w:val="00CC5741"/>
    <w:rsid w:val="00CC5D07"/>
    <w:rsid w:val="00CC5D86"/>
    <w:rsid w:val="00CC5DEA"/>
    <w:rsid w:val="00CC67BF"/>
    <w:rsid w:val="00CC6C36"/>
    <w:rsid w:val="00CC7050"/>
    <w:rsid w:val="00CC7072"/>
    <w:rsid w:val="00CC7863"/>
    <w:rsid w:val="00CC7D50"/>
    <w:rsid w:val="00CD009D"/>
    <w:rsid w:val="00CD084F"/>
    <w:rsid w:val="00CD1220"/>
    <w:rsid w:val="00CD1268"/>
    <w:rsid w:val="00CD1365"/>
    <w:rsid w:val="00CD13C9"/>
    <w:rsid w:val="00CD299F"/>
    <w:rsid w:val="00CD2E91"/>
    <w:rsid w:val="00CD3008"/>
    <w:rsid w:val="00CD32E9"/>
    <w:rsid w:val="00CD46BD"/>
    <w:rsid w:val="00CD49CC"/>
    <w:rsid w:val="00CD4AB7"/>
    <w:rsid w:val="00CD4BB9"/>
    <w:rsid w:val="00CD5495"/>
    <w:rsid w:val="00CD56F1"/>
    <w:rsid w:val="00CD58C6"/>
    <w:rsid w:val="00CD5E04"/>
    <w:rsid w:val="00CD5F6F"/>
    <w:rsid w:val="00CD602C"/>
    <w:rsid w:val="00CD6171"/>
    <w:rsid w:val="00CD6965"/>
    <w:rsid w:val="00CD6B87"/>
    <w:rsid w:val="00CD78BC"/>
    <w:rsid w:val="00CD78E8"/>
    <w:rsid w:val="00CD7C8C"/>
    <w:rsid w:val="00CE02C5"/>
    <w:rsid w:val="00CE0BCE"/>
    <w:rsid w:val="00CE0F36"/>
    <w:rsid w:val="00CE1270"/>
    <w:rsid w:val="00CE13E1"/>
    <w:rsid w:val="00CE1955"/>
    <w:rsid w:val="00CE1E0A"/>
    <w:rsid w:val="00CE214E"/>
    <w:rsid w:val="00CE26B8"/>
    <w:rsid w:val="00CE2B97"/>
    <w:rsid w:val="00CE300C"/>
    <w:rsid w:val="00CE302E"/>
    <w:rsid w:val="00CE33B7"/>
    <w:rsid w:val="00CE35D4"/>
    <w:rsid w:val="00CE3965"/>
    <w:rsid w:val="00CE3E28"/>
    <w:rsid w:val="00CE436A"/>
    <w:rsid w:val="00CE64F6"/>
    <w:rsid w:val="00CE6800"/>
    <w:rsid w:val="00CE7291"/>
    <w:rsid w:val="00CF024C"/>
    <w:rsid w:val="00CF05CD"/>
    <w:rsid w:val="00CF0D40"/>
    <w:rsid w:val="00CF0F8F"/>
    <w:rsid w:val="00CF1625"/>
    <w:rsid w:val="00CF1AA2"/>
    <w:rsid w:val="00CF1ADF"/>
    <w:rsid w:val="00CF1DE0"/>
    <w:rsid w:val="00CF1E2D"/>
    <w:rsid w:val="00CF24B4"/>
    <w:rsid w:val="00CF2896"/>
    <w:rsid w:val="00CF3251"/>
    <w:rsid w:val="00CF3412"/>
    <w:rsid w:val="00CF3772"/>
    <w:rsid w:val="00CF47BD"/>
    <w:rsid w:val="00CF49DA"/>
    <w:rsid w:val="00CF4A83"/>
    <w:rsid w:val="00CF51DF"/>
    <w:rsid w:val="00CF5954"/>
    <w:rsid w:val="00CF6004"/>
    <w:rsid w:val="00CF68D1"/>
    <w:rsid w:val="00CF6D2B"/>
    <w:rsid w:val="00CF7B59"/>
    <w:rsid w:val="00D00A42"/>
    <w:rsid w:val="00D01A35"/>
    <w:rsid w:val="00D029E1"/>
    <w:rsid w:val="00D02A04"/>
    <w:rsid w:val="00D03128"/>
    <w:rsid w:val="00D03722"/>
    <w:rsid w:val="00D037BC"/>
    <w:rsid w:val="00D03DFA"/>
    <w:rsid w:val="00D03E72"/>
    <w:rsid w:val="00D0448A"/>
    <w:rsid w:val="00D044A1"/>
    <w:rsid w:val="00D04B20"/>
    <w:rsid w:val="00D052A4"/>
    <w:rsid w:val="00D05376"/>
    <w:rsid w:val="00D05413"/>
    <w:rsid w:val="00D05CB9"/>
    <w:rsid w:val="00D06111"/>
    <w:rsid w:val="00D062AA"/>
    <w:rsid w:val="00D06730"/>
    <w:rsid w:val="00D06C03"/>
    <w:rsid w:val="00D06F51"/>
    <w:rsid w:val="00D071D7"/>
    <w:rsid w:val="00D075B8"/>
    <w:rsid w:val="00D102BA"/>
    <w:rsid w:val="00D10C9E"/>
    <w:rsid w:val="00D10CFC"/>
    <w:rsid w:val="00D10DBC"/>
    <w:rsid w:val="00D110D8"/>
    <w:rsid w:val="00D112D3"/>
    <w:rsid w:val="00D1133A"/>
    <w:rsid w:val="00D1211A"/>
    <w:rsid w:val="00D12D36"/>
    <w:rsid w:val="00D134A1"/>
    <w:rsid w:val="00D13574"/>
    <w:rsid w:val="00D13AD7"/>
    <w:rsid w:val="00D146B1"/>
    <w:rsid w:val="00D147BA"/>
    <w:rsid w:val="00D14D34"/>
    <w:rsid w:val="00D150E9"/>
    <w:rsid w:val="00D15278"/>
    <w:rsid w:val="00D15378"/>
    <w:rsid w:val="00D15B19"/>
    <w:rsid w:val="00D15B64"/>
    <w:rsid w:val="00D15F14"/>
    <w:rsid w:val="00D15F88"/>
    <w:rsid w:val="00D16120"/>
    <w:rsid w:val="00D1614C"/>
    <w:rsid w:val="00D161D6"/>
    <w:rsid w:val="00D162CD"/>
    <w:rsid w:val="00D162F6"/>
    <w:rsid w:val="00D16E5C"/>
    <w:rsid w:val="00D16FB1"/>
    <w:rsid w:val="00D1772A"/>
    <w:rsid w:val="00D20408"/>
    <w:rsid w:val="00D204CD"/>
    <w:rsid w:val="00D208F8"/>
    <w:rsid w:val="00D2102D"/>
    <w:rsid w:val="00D2112B"/>
    <w:rsid w:val="00D212A6"/>
    <w:rsid w:val="00D2174A"/>
    <w:rsid w:val="00D21951"/>
    <w:rsid w:val="00D22424"/>
    <w:rsid w:val="00D225C0"/>
    <w:rsid w:val="00D233A6"/>
    <w:rsid w:val="00D2360D"/>
    <w:rsid w:val="00D23C21"/>
    <w:rsid w:val="00D24061"/>
    <w:rsid w:val="00D246AE"/>
    <w:rsid w:val="00D24852"/>
    <w:rsid w:val="00D24B7D"/>
    <w:rsid w:val="00D24D83"/>
    <w:rsid w:val="00D251E7"/>
    <w:rsid w:val="00D2520F"/>
    <w:rsid w:val="00D256F1"/>
    <w:rsid w:val="00D25EA1"/>
    <w:rsid w:val="00D25FFF"/>
    <w:rsid w:val="00D263FB"/>
    <w:rsid w:val="00D2690C"/>
    <w:rsid w:val="00D26ACE"/>
    <w:rsid w:val="00D27000"/>
    <w:rsid w:val="00D270CA"/>
    <w:rsid w:val="00D27561"/>
    <w:rsid w:val="00D27A05"/>
    <w:rsid w:val="00D301FA"/>
    <w:rsid w:val="00D3020D"/>
    <w:rsid w:val="00D30924"/>
    <w:rsid w:val="00D30DAF"/>
    <w:rsid w:val="00D30DB6"/>
    <w:rsid w:val="00D31174"/>
    <w:rsid w:val="00D316B8"/>
    <w:rsid w:val="00D31AEA"/>
    <w:rsid w:val="00D32C76"/>
    <w:rsid w:val="00D3309A"/>
    <w:rsid w:val="00D33FCA"/>
    <w:rsid w:val="00D3423C"/>
    <w:rsid w:val="00D35276"/>
    <w:rsid w:val="00D3530A"/>
    <w:rsid w:val="00D35408"/>
    <w:rsid w:val="00D35BCD"/>
    <w:rsid w:val="00D36176"/>
    <w:rsid w:val="00D362FE"/>
    <w:rsid w:val="00D364D6"/>
    <w:rsid w:val="00D365B1"/>
    <w:rsid w:val="00D3755D"/>
    <w:rsid w:val="00D37BD5"/>
    <w:rsid w:val="00D37D8F"/>
    <w:rsid w:val="00D37EF5"/>
    <w:rsid w:val="00D40DCE"/>
    <w:rsid w:val="00D40FEA"/>
    <w:rsid w:val="00D41843"/>
    <w:rsid w:val="00D41AF9"/>
    <w:rsid w:val="00D41B6F"/>
    <w:rsid w:val="00D421F1"/>
    <w:rsid w:val="00D42B5C"/>
    <w:rsid w:val="00D43A73"/>
    <w:rsid w:val="00D43BB2"/>
    <w:rsid w:val="00D452CE"/>
    <w:rsid w:val="00D453DD"/>
    <w:rsid w:val="00D45490"/>
    <w:rsid w:val="00D45E95"/>
    <w:rsid w:val="00D45EC2"/>
    <w:rsid w:val="00D46022"/>
    <w:rsid w:val="00D461C5"/>
    <w:rsid w:val="00D46926"/>
    <w:rsid w:val="00D4715A"/>
    <w:rsid w:val="00D47633"/>
    <w:rsid w:val="00D50182"/>
    <w:rsid w:val="00D5044F"/>
    <w:rsid w:val="00D506EF"/>
    <w:rsid w:val="00D50B6B"/>
    <w:rsid w:val="00D512CC"/>
    <w:rsid w:val="00D520A6"/>
    <w:rsid w:val="00D52219"/>
    <w:rsid w:val="00D5292A"/>
    <w:rsid w:val="00D52EB9"/>
    <w:rsid w:val="00D52FBF"/>
    <w:rsid w:val="00D53EA2"/>
    <w:rsid w:val="00D547E7"/>
    <w:rsid w:val="00D556DE"/>
    <w:rsid w:val="00D55F8E"/>
    <w:rsid w:val="00D57EFB"/>
    <w:rsid w:val="00D60037"/>
    <w:rsid w:val="00D602A5"/>
    <w:rsid w:val="00D605C5"/>
    <w:rsid w:val="00D6069A"/>
    <w:rsid w:val="00D60A87"/>
    <w:rsid w:val="00D60B6F"/>
    <w:rsid w:val="00D61535"/>
    <w:rsid w:val="00D619AD"/>
    <w:rsid w:val="00D62B69"/>
    <w:rsid w:val="00D630FB"/>
    <w:rsid w:val="00D637CD"/>
    <w:rsid w:val="00D643F8"/>
    <w:rsid w:val="00D6469D"/>
    <w:rsid w:val="00D6493E"/>
    <w:rsid w:val="00D64B55"/>
    <w:rsid w:val="00D651AC"/>
    <w:rsid w:val="00D65327"/>
    <w:rsid w:val="00D6559B"/>
    <w:rsid w:val="00D65B0D"/>
    <w:rsid w:val="00D65D37"/>
    <w:rsid w:val="00D65E96"/>
    <w:rsid w:val="00D66215"/>
    <w:rsid w:val="00D67490"/>
    <w:rsid w:val="00D679D5"/>
    <w:rsid w:val="00D70813"/>
    <w:rsid w:val="00D712A3"/>
    <w:rsid w:val="00D713F4"/>
    <w:rsid w:val="00D71779"/>
    <w:rsid w:val="00D719DE"/>
    <w:rsid w:val="00D71C40"/>
    <w:rsid w:val="00D71F00"/>
    <w:rsid w:val="00D73368"/>
    <w:rsid w:val="00D74333"/>
    <w:rsid w:val="00D74C9D"/>
    <w:rsid w:val="00D74F59"/>
    <w:rsid w:val="00D751CF"/>
    <w:rsid w:val="00D75CA8"/>
    <w:rsid w:val="00D75E44"/>
    <w:rsid w:val="00D76190"/>
    <w:rsid w:val="00D7622C"/>
    <w:rsid w:val="00D76854"/>
    <w:rsid w:val="00D76AF9"/>
    <w:rsid w:val="00D76FE8"/>
    <w:rsid w:val="00D773D1"/>
    <w:rsid w:val="00D774CA"/>
    <w:rsid w:val="00D7777A"/>
    <w:rsid w:val="00D801D9"/>
    <w:rsid w:val="00D801EF"/>
    <w:rsid w:val="00D807A7"/>
    <w:rsid w:val="00D8096A"/>
    <w:rsid w:val="00D80BFB"/>
    <w:rsid w:val="00D8106B"/>
    <w:rsid w:val="00D81201"/>
    <w:rsid w:val="00D821CA"/>
    <w:rsid w:val="00D82978"/>
    <w:rsid w:val="00D82A92"/>
    <w:rsid w:val="00D83096"/>
    <w:rsid w:val="00D83986"/>
    <w:rsid w:val="00D84EE4"/>
    <w:rsid w:val="00D8559D"/>
    <w:rsid w:val="00D855A6"/>
    <w:rsid w:val="00D86156"/>
    <w:rsid w:val="00D86240"/>
    <w:rsid w:val="00D865C0"/>
    <w:rsid w:val="00D867B9"/>
    <w:rsid w:val="00D873A1"/>
    <w:rsid w:val="00D901C9"/>
    <w:rsid w:val="00D911B2"/>
    <w:rsid w:val="00D914A7"/>
    <w:rsid w:val="00D91F15"/>
    <w:rsid w:val="00D9216F"/>
    <w:rsid w:val="00D92852"/>
    <w:rsid w:val="00D92E98"/>
    <w:rsid w:val="00D93001"/>
    <w:rsid w:val="00D93B93"/>
    <w:rsid w:val="00D941B3"/>
    <w:rsid w:val="00D9433E"/>
    <w:rsid w:val="00D94DB0"/>
    <w:rsid w:val="00D95A2D"/>
    <w:rsid w:val="00D95D86"/>
    <w:rsid w:val="00D95D9B"/>
    <w:rsid w:val="00DA01B9"/>
    <w:rsid w:val="00DA0CAA"/>
    <w:rsid w:val="00DA113A"/>
    <w:rsid w:val="00DA1682"/>
    <w:rsid w:val="00DA1F57"/>
    <w:rsid w:val="00DA1FEA"/>
    <w:rsid w:val="00DA25B8"/>
    <w:rsid w:val="00DA25F7"/>
    <w:rsid w:val="00DA27BE"/>
    <w:rsid w:val="00DA2CB3"/>
    <w:rsid w:val="00DA31F9"/>
    <w:rsid w:val="00DA3282"/>
    <w:rsid w:val="00DA3650"/>
    <w:rsid w:val="00DA3A40"/>
    <w:rsid w:val="00DA3FEE"/>
    <w:rsid w:val="00DA4CB7"/>
    <w:rsid w:val="00DA4CC5"/>
    <w:rsid w:val="00DA4EDE"/>
    <w:rsid w:val="00DA5194"/>
    <w:rsid w:val="00DA5292"/>
    <w:rsid w:val="00DA7B1C"/>
    <w:rsid w:val="00DA7BB0"/>
    <w:rsid w:val="00DA7BC2"/>
    <w:rsid w:val="00DA7F3C"/>
    <w:rsid w:val="00DA7FFC"/>
    <w:rsid w:val="00DB04BF"/>
    <w:rsid w:val="00DB06FA"/>
    <w:rsid w:val="00DB0BAB"/>
    <w:rsid w:val="00DB1666"/>
    <w:rsid w:val="00DB1F48"/>
    <w:rsid w:val="00DB1F57"/>
    <w:rsid w:val="00DB22D5"/>
    <w:rsid w:val="00DB3871"/>
    <w:rsid w:val="00DB3F57"/>
    <w:rsid w:val="00DB4097"/>
    <w:rsid w:val="00DB448D"/>
    <w:rsid w:val="00DB45F1"/>
    <w:rsid w:val="00DB4A77"/>
    <w:rsid w:val="00DB5227"/>
    <w:rsid w:val="00DB5264"/>
    <w:rsid w:val="00DB53F8"/>
    <w:rsid w:val="00DB5406"/>
    <w:rsid w:val="00DB5587"/>
    <w:rsid w:val="00DB5A1C"/>
    <w:rsid w:val="00DB5D45"/>
    <w:rsid w:val="00DB5F94"/>
    <w:rsid w:val="00DB66F1"/>
    <w:rsid w:val="00DB6841"/>
    <w:rsid w:val="00DB6A57"/>
    <w:rsid w:val="00DB74C4"/>
    <w:rsid w:val="00DB7C80"/>
    <w:rsid w:val="00DB7CC9"/>
    <w:rsid w:val="00DB7D1A"/>
    <w:rsid w:val="00DB7F36"/>
    <w:rsid w:val="00DC0812"/>
    <w:rsid w:val="00DC0AA4"/>
    <w:rsid w:val="00DC1250"/>
    <w:rsid w:val="00DC157A"/>
    <w:rsid w:val="00DC2313"/>
    <w:rsid w:val="00DC2745"/>
    <w:rsid w:val="00DC3541"/>
    <w:rsid w:val="00DC3B63"/>
    <w:rsid w:val="00DC4853"/>
    <w:rsid w:val="00DC4BE3"/>
    <w:rsid w:val="00DC56B0"/>
    <w:rsid w:val="00DC5FC7"/>
    <w:rsid w:val="00DC6AAE"/>
    <w:rsid w:val="00DC6D92"/>
    <w:rsid w:val="00DC7846"/>
    <w:rsid w:val="00DD0129"/>
    <w:rsid w:val="00DD0CDA"/>
    <w:rsid w:val="00DD0F09"/>
    <w:rsid w:val="00DD1374"/>
    <w:rsid w:val="00DD14E4"/>
    <w:rsid w:val="00DD170F"/>
    <w:rsid w:val="00DD19D3"/>
    <w:rsid w:val="00DD1A6D"/>
    <w:rsid w:val="00DD1AE3"/>
    <w:rsid w:val="00DD1F80"/>
    <w:rsid w:val="00DD21D4"/>
    <w:rsid w:val="00DD235A"/>
    <w:rsid w:val="00DD2605"/>
    <w:rsid w:val="00DD2DC8"/>
    <w:rsid w:val="00DD2ED5"/>
    <w:rsid w:val="00DD34BF"/>
    <w:rsid w:val="00DD350F"/>
    <w:rsid w:val="00DD35AC"/>
    <w:rsid w:val="00DD397D"/>
    <w:rsid w:val="00DD3C11"/>
    <w:rsid w:val="00DD3DB8"/>
    <w:rsid w:val="00DD509E"/>
    <w:rsid w:val="00DD5ABA"/>
    <w:rsid w:val="00DD6A29"/>
    <w:rsid w:val="00DD778E"/>
    <w:rsid w:val="00DD7A00"/>
    <w:rsid w:val="00DD7BBF"/>
    <w:rsid w:val="00DD7DFF"/>
    <w:rsid w:val="00DE0B36"/>
    <w:rsid w:val="00DE10C4"/>
    <w:rsid w:val="00DE1369"/>
    <w:rsid w:val="00DE173E"/>
    <w:rsid w:val="00DE1ADC"/>
    <w:rsid w:val="00DE21F5"/>
    <w:rsid w:val="00DE27AB"/>
    <w:rsid w:val="00DE2962"/>
    <w:rsid w:val="00DE34B7"/>
    <w:rsid w:val="00DE3A58"/>
    <w:rsid w:val="00DE3D54"/>
    <w:rsid w:val="00DE4B47"/>
    <w:rsid w:val="00DE5525"/>
    <w:rsid w:val="00DE5D3A"/>
    <w:rsid w:val="00DE63D5"/>
    <w:rsid w:val="00DE6D5C"/>
    <w:rsid w:val="00DE71FE"/>
    <w:rsid w:val="00DE79DB"/>
    <w:rsid w:val="00DE7EF1"/>
    <w:rsid w:val="00DF017F"/>
    <w:rsid w:val="00DF0750"/>
    <w:rsid w:val="00DF076C"/>
    <w:rsid w:val="00DF1B13"/>
    <w:rsid w:val="00DF1FF4"/>
    <w:rsid w:val="00DF2AC2"/>
    <w:rsid w:val="00DF2D3F"/>
    <w:rsid w:val="00DF3532"/>
    <w:rsid w:val="00DF385D"/>
    <w:rsid w:val="00DF3914"/>
    <w:rsid w:val="00DF404D"/>
    <w:rsid w:val="00DF484B"/>
    <w:rsid w:val="00DF54AB"/>
    <w:rsid w:val="00DF652A"/>
    <w:rsid w:val="00DF6AFF"/>
    <w:rsid w:val="00DF7558"/>
    <w:rsid w:val="00DF757B"/>
    <w:rsid w:val="00E00276"/>
    <w:rsid w:val="00E00D76"/>
    <w:rsid w:val="00E01102"/>
    <w:rsid w:val="00E013E8"/>
    <w:rsid w:val="00E0159F"/>
    <w:rsid w:val="00E01B39"/>
    <w:rsid w:val="00E01C05"/>
    <w:rsid w:val="00E0203B"/>
    <w:rsid w:val="00E02043"/>
    <w:rsid w:val="00E0245A"/>
    <w:rsid w:val="00E02490"/>
    <w:rsid w:val="00E027E5"/>
    <w:rsid w:val="00E02A40"/>
    <w:rsid w:val="00E02F57"/>
    <w:rsid w:val="00E0377C"/>
    <w:rsid w:val="00E03A43"/>
    <w:rsid w:val="00E043DE"/>
    <w:rsid w:val="00E055E0"/>
    <w:rsid w:val="00E05689"/>
    <w:rsid w:val="00E062EA"/>
    <w:rsid w:val="00E075A8"/>
    <w:rsid w:val="00E07DCC"/>
    <w:rsid w:val="00E1064B"/>
    <w:rsid w:val="00E107E3"/>
    <w:rsid w:val="00E10856"/>
    <w:rsid w:val="00E108E9"/>
    <w:rsid w:val="00E111D1"/>
    <w:rsid w:val="00E113E3"/>
    <w:rsid w:val="00E11B53"/>
    <w:rsid w:val="00E11FE8"/>
    <w:rsid w:val="00E12591"/>
    <w:rsid w:val="00E12723"/>
    <w:rsid w:val="00E1336F"/>
    <w:rsid w:val="00E146E8"/>
    <w:rsid w:val="00E147FE"/>
    <w:rsid w:val="00E148B7"/>
    <w:rsid w:val="00E14E07"/>
    <w:rsid w:val="00E15938"/>
    <w:rsid w:val="00E159AA"/>
    <w:rsid w:val="00E1635E"/>
    <w:rsid w:val="00E168D7"/>
    <w:rsid w:val="00E16E6C"/>
    <w:rsid w:val="00E17641"/>
    <w:rsid w:val="00E1777A"/>
    <w:rsid w:val="00E177C3"/>
    <w:rsid w:val="00E17A25"/>
    <w:rsid w:val="00E200B4"/>
    <w:rsid w:val="00E20106"/>
    <w:rsid w:val="00E20293"/>
    <w:rsid w:val="00E213A0"/>
    <w:rsid w:val="00E2163E"/>
    <w:rsid w:val="00E219D1"/>
    <w:rsid w:val="00E22A96"/>
    <w:rsid w:val="00E22F79"/>
    <w:rsid w:val="00E2396A"/>
    <w:rsid w:val="00E24430"/>
    <w:rsid w:val="00E245FD"/>
    <w:rsid w:val="00E2481F"/>
    <w:rsid w:val="00E25054"/>
    <w:rsid w:val="00E26A1D"/>
    <w:rsid w:val="00E274A5"/>
    <w:rsid w:val="00E275A0"/>
    <w:rsid w:val="00E27764"/>
    <w:rsid w:val="00E30BAC"/>
    <w:rsid w:val="00E313D1"/>
    <w:rsid w:val="00E32DBE"/>
    <w:rsid w:val="00E32FC2"/>
    <w:rsid w:val="00E3382A"/>
    <w:rsid w:val="00E33ABC"/>
    <w:rsid w:val="00E35143"/>
    <w:rsid w:val="00E351FD"/>
    <w:rsid w:val="00E3587B"/>
    <w:rsid w:val="00E3604B"/>
    <w:rsid w:val="00E36673"/>
    <w:rsid w:val="00E36917"/>
    <w:rsid w:val="00E3708D"/>
    <w:rsid w:val="00E37624"/>
    <w:rsid w:val="00E405F1"/>
    <w:rsid w:val="00E40A2F"/>
    <w:rsid w:val="00E41095"/>
    <w:rsid w:val="00E4152F"/>
    <w:rsid w:val="00E4270E"/>
    <w:rsid w:val="00E42B4B"/>
    <w:rsid w:val="00E435B5"/>
    <w:rsid w:val="00E447FF"/>
    <w:rsid w:val="00E448FC"/>
    <w:rsid w:val="00E45A82"/>
    <w:rsid w:val="00E45ACC"/>
    <w:rsid w:val="00E4601F"/>
    <w:rsid w:val="00E4669E"/>
    <w:rsid w:val="00E47264"/>
    <w:rsid w:val="00E47D4F"/>
    <w:rsid w:val="00E50718"/>
    <w:rsid w:val="00E509F6"/>
    <w:rsid w:val="00E50B37"/>
    <w:rsid w:val="00E50D4F"/>
    <w:rsid w:val="00E5106F"/>
    <w:rsid w:val="00E513E0"/>
    <w:rsid w:val="00E51696"/>
    <w:rsid w:val="00E51DE3"/>
    <w:rsid w:val="00E522A9"/>
    <w:rsid w:val="00E522AD"/>
    <w:rsid w:val="00E52F59"/>
    <w:rsid w:val="00E5412D"/>
    <w:rsid w:val="00E542D5"/>
    <w:rsid w:val="00E54353"/>
    <w:rsid w:val="00E5481B"/>
    <w:rsid w:val="00E55207"/>
    <w:rsid w:val="00E55374"/>
    <w:rsid w:val="00E5576C"/>
    <w:rsid w:val="00E557FB"/>
    <w:rsid w:val="00E55880"/>
    <w:rsid w:val="00E5588E"/>
    <w:rsid w:val="00E55B84"/>
    <w:rsid w:val="00E55C91"/>
    <w:rsid w:val="00E55E29"/>
    <w:rsid w:val="00E57433"/>
    <w:rsid w:val="00E5748A"/>
    <w:rsid w:val="00E574DF"/>
    <w:rsid w:val="00E57544"/>
    <w:rsid w:val="00E5755B"/>
    <w:rsid w:val="00E605CF"/>
    <w:rsid w:val="00E609DF"/>
    <w:rsid w:val="00E60C3A"/>
    <w:rsid w:val="00E60C90"/>
    <w:rsid w:val="00E60CB9"/>
    <w:rsid w:val="00E60D29"/>
    <w:rsid w:val="00E61025"/>
    <w:rsid w:val="00E6169A"/>
    <w:rsid w:val="00E61DF1"/>
    <w:rsid w:val="00E62035"/>
    <w:rsid w:val="00E62F67"/>
    <w:rsid w:val="00E63185"/>
    <w:rsid w:val="00E632DE"/>
    <w:rsid w:val="00E633F0"/>
    <w:rsid w:val="00E638A2"/>
    <w:rsid w:val="00E64FB1"/>
    <w:rsid w:val="00E65553"/>
    <w:rsid w:val="00E65AD0"/>
    <w:rsid w:val="00E66176"/>
    <w:rsid w:val="00E665D8"/>
    <w:rsid w:val="00E66608"/>
    <w:rsid w:val="00E66D5B"/>
    <w:rsid w:val="00E66EEC"/>
    <w:rsid w:val="00E6715E"/>
    <w:rsid w:val="00E67D39"/>
    <w:rsid w:val="00E67FA6"/>
    <w:rsid w:val="00E70975"/>
    <w:rsid w:val="00E70C2F"/>
    <w:rsid w:val="00E70D95"/>
    <w:rsid w:val="00E71CE9"/>
    <w:rsid w:val="00E71E29"/>
    <w:rsid w:val="00E72021"/>
    <w:rsid w:val="00E7222D"/>
    <w:rsid w:val="00E72362"/>
    <w:rsid w:val="00E73744"/>
    <w:rsid w:val="00E73B94"/>
    <w:rsid w:val="00E73D8D"/>
    <w:rsid w:val="00E740A2"/>
    <w:rsid w:val="00E744EC"/>
    <w:rsid w:val="00E746F0"/>
    <w:rsid w:val="00E749A4"/>
    <w:rsid w:val="00E74BC2"/>
    <w:rsid w:val="00E751F0"/>
    <w:rsid w:val="00E75B1C"/>
    <w:rsid w:val="00E75FA8"/>
    <w:rsid w:val="00E767DB"/>
    <w:rsid w:val="00E7697A"/>
    <w:rsid w:val="00E77B0B"/>
    <w:rsid w:val="00E80CB2"/>
    <w:rsid w:val="00E8102D"/>
    <w:rsid w:val="00E81589"/>
    <w:rsid w:val="00E816B6"/>
    <w:rsid w:val="00E81902"/>
    <w:rsid w:val="00E8230D"/>
    <w:rsid w:val="00E82B35"/>
    <w:rsid w:val="00E83AD2"/>
    <w:rsid w:val="00E83B53"/>
    <w:rsid w:val="00E85265"/>
    <w:rsid w:val="00E856B0"/>
    <w:rsid w:val="00E85877"/>
    <w:rsid w:val="00E861B3"/>
    <w:rsid w:val="00E87A33"/>
    <w:rsid w:val="00E87E5F"/>
    <w:rsid w:val="00E8F8B2"/>
    <w:rsid w:val="00E90ADF"/>
    <w:rsid w:val="00E90B5E"/>
    <w:rsid w:val="00E90EF6"/>
    <w:rsid w:val="00E90F5A"/>
    <w:rsid w:val="00E90F7D"/>
    <w:rsid w:val="00E9111B"/>
    <w:rsid w:val="00E9136A"/>
    <w:rsid w:val="00E921C6"/>
    <w:rsid w:val="00E9256E"/>
    <w:rsid w:val="00E9267B"/>
    <w:rsid w:val="00E92750"/>
    <w:rsid w:val="00E92A9A"/>
    <w:rsid w:val="00E93602"/>
    <w:rsid w:val="00E93ED4"/>
    <w:rsid w:val="00E942CF"/>
    <w:rsid w:val="00E954F7"/>
    <w:rsid w:val="00E96534"/>
    <w:rsid w:val="00E96E8A"/>
    <w:rsid w:val="00E9702F"/>
    <w:rsid w:val="00E97AD5"/>
    <w:rsid w:val="00EA0369"/>
    <w:rsid w:val="00EA05B7"/>
    <w:rsid w:val="00EA0AC5"/>
    <w:rsid w:val="00EA0CCD"/>
    <w:rsid w:val="00EA0D40"/>
    <w:rsid w:val="00EA0E4B"/>
    <w:rsid w:val="00EA1F20"/>
    <w:rsid w:val="00EA2081"/>
    <w:rsid w:val="00EA2224"/>
    <w:rsid w:val="00EA2A79"/>
    <w:rsid w:val="00EA2F30"/>
    <w:rsid w:val="00EA39F3"/>
    <w:rsid w:val="00EA4199"/>
    <w:rsid w:val="00EA4518"/>
    <w:rsid w:val="00EA5018"/>
    <w:rsid w:val="00EA56E5"/>
    <w:rsid w:val="00EA573E"/>
    <w:rsid w:val="00EA59A6"/>
    <w:rsid w:val="00EA5AB6"/>
    <w:rsid w:val="00EA5FD4"/>
    <w:rsid w:val="00EA63C4"/>
    <w:rsid w:val="00EA75FA"/>
    <w:rsid w:val="00EA7899"/>
    <w:rsid w:val="00EA7D4E"/>
    <w:rsid w:val="00EB0653"/>
    <w:rsid w:val="00EB08B4"/>
    <w:rsid w:val="00EB0D89"/>
    <w:rsid w:val="00EB0DA1"/>
    <w:rsid w:val="00EB194F"/>
    <w:rsid w:val="00EB2007"/>
    <w:rsid w:val="00EB2053"/>
    <w:rsid w:val="00EB26A4"/>
    <w:rsid w:val="00EB27B0"/>
    <w:rsid w:val="00EB280D"/>
    <w:rsid w:val="00EB3394"/>
    <w:rsid w:val="00EB33A7"/>
    <w:rsid w:val="00EB44FA"/>
    <w:rsid w:val="00EB4D4B"/>
    <w:rsid w:val="00EB4D9E"/>
    <w:rsid w:val="00EB53BA"/>
    <w:rsid w:val="00EB6079"/>
    <w:rsid w:val="00EB60E4"/>
    <w:rsid w:val="00EB73B0"/>
    <w:rsid w:val="00EB7672"/>
    <w:rsid w:val="00EB7757"/>
    <w:rsid w:val="00EB7916"/>
    <w:rsid w:val="00EB7B28"/>
    <w:rsid w:val="00EC00A1"/>
    <w:rsid w:val="00EC0ADD"/>
    <w:rsid w:val="00EC0F2D"/>
    <w:rsid w:val="00EC146C"/>
    <w:rsid w:val="00EC2366"/>
    <w:rsid w:val="00EC3490"/>
    <w:rsid w:val="00EC35E0"/>
    <w:rsid w:val="00EC36BB"/>
    <w:rsid w:val="00EC417B"/>
    <w:rsid w:val="00EC4CDC"/>
    <w:rsid w:val="00EC4F6B"/>
    <w:rsid w:val="00EC5363"/>
    <w:rsid w:val="00EC5946"/>
    <w:rsid w:val="00EC5BC1"/>
    <w:rsid w:val="00EC5CFF"/>
    <w:rsid w:val="00EC5D67"/>
    <w:rsid w:val="00EC6077"/>
    <w:rsid w:val="00EC62E0"/>
    <w:rsid w:val="00EC6A1B"/>
    <w:rsid w:val="00EC6BEC"/>
    <w:rsid w:val="00EC6F1D"/>
    <w:rsid w:val="00EC7410"/>
    <w:rsid w:val="00ED0CCB"/>
    <w:rsid w:val="00ED0D90"/>
    <w:rsid w:val="00ED11B2"/>
    <w:rsid w:val="00ED13CA"/>
    <w:rsid w:val="00ED16E0"/>
    <w:rsid w:val="00ED1995"/>
    <w:rsid w:val="00ED1DAA"/>
    <w:rsid w:val="00ED1E51"/>
    <w:rsid w:val="00ED20B8"/>
    <w:rsid w:val="00ED29D1"/>
    <w:rsid w:val="00ED2E29"/>
    <w:rsid w:val="00ED3BA3"/>
    <w:rsid w:val="00ED3CF2"/>
    <w:rsid w:val="00ED4595"/>
    <w:rsid w:val="00ED4F74"/>
    <w:rsid w:val="00ED54B0"/>
    <w:rsid w:val="00ED57B1"/>
    <w:rsid w:val="00ED57CE"/>
    <w:rsid w:val="00ED649E"/>
    <w:rsid w:val="00ED6AEB"/>
    <w:rsid w:val="00ED6B3E"/>
    <w:rsid w:val="00ED6DD2"/>
    <w:rsid w:val="00ED73E2"/>
    <w:rsid w:val="00ED75BA"/>
    <w:rsid w:val="00ED7727"/>
    <w:rsid w:val="00ED7C4B"/>
    <w:rsid w:val="00ED7ED5"/>
    <w:rsid w:val="00ED7FAE"/>
    <w:rsid w:val="00EE00B2"/>
    <w:rsid w:val="00EE01C6"/>
    <w:rsid w:val="00EE0442"/>
    <w:rsid w:val="00EE087B"/>
    <w:rsid w:val="00EE0EC8"/>
    <w:rsid w:val="00EE14C4"/>
    <w:rsid w:val="00EE14EC"/>
    <w:rsid w:val="00EE1942"/>
    <w:rsid w:val="00EE1B34"/>
    <w:rsid w:val="00EE27C6"/>
    <w:rsid w:val="00EE2C0D"/>
    <w:rsid w:val="00EE2C88"/>
    <w:rsid w:val="00EE3162"/>
    <w:rsid w:val="00EE31D6"/>
    <w:rsid w:val="00EE350D"/>
    <w:rsid w:val="00EE3649"/>
    <w:rsid w:val="00EE4059"/>
    <w:rsid w:val="00EE40B7"/>
    <w:rsid w:val="00EE4493"/>
    <w:rsid w:val="00EE5146"/>
    <w:rsid w:val="00EE5915"/>
    <w:rsid w:val="00EE6265"/>
    <w:rsid w:val="00EE62F3"/>
    <w:rsid w:val="00EE71CB"/>
    <w:rsid w:val="00EF00A4"/>
    <w:rsid w:val="00EF0DEA"/>
    <w:rsid w:val="00EF1BAC"/>
    <w:rsid w:val="00EF1F6F"/>
    <w:rsid w:val="00EF2959"/>
    <w:rsid w:val="00EF3614"/>
    <w:rsid w:val="00EF363D"/>
    <w:rsid w:val="00EF3894"/>
    <w:rsid w:val="00EF38A1"/>
    <w:rsid w:val="00EF40B4"/>
    <w:rsid w:val="00EF4988"/>
    <w:rsid w:val="00EF4AE9"/>
    <w:rsid w:val="00EF5C4B"/>
    <w:rsid w:val="00EF6952"/>
    <w:rsid w:val="00EF6C2F"/>
    <w:rsid w:val="00EF7235"/>
    <w:rsid w:val="00EF737E"/>
    <w:rsid w:val="00EF7868"/>
    <w:rsid w:val="00EF79A7"/>
    <w:rsid w:val="00EF7A6D"/>
    <w:rsid w:val="00EF7AB7"/>
    <w:rsid w:val="00EF7B34"/>
    <w:rsid w:val="00F000A2"/>
    <w:rsid w:val="00F0081C"/>
    <w:rsid w:val="00F009ED"/>
    <w:rsid w:val="00F00BCD"/>
    <w:rsid w:val="00F00F20"/>
    <w:rsid w:val="00F01E1C"/>
    <w:rsid w:val="00F020E2"/>
    <w:rsid w:val="00F021D9"/>
    <w:rsid w:val="00F02DFE"/>
    <w:rsid w:val="00F02F7F"/>
    <w:rsid w:val="00F03F05"/>
    <w:rsid w:val="00F04F2D"/>
    <w:rsid w:val="00F05D2A"/>
    <w:rsid w:val="00F05E5D"/>
    <w:rsid w:val="00F05FF7"/>
    <w:rsid w:val="00F066A3"/>
    <w:rsid w:val="00F0768B"/>
    <w:rsid w:val="00F07B69"/>
    <w:rsid w:val="00F07B7E"/>
    <w:rsid w:val="00F10145"/>
    <w:rsid w:val="00F10D56"/>
    <w:rsid w:val="00F11178"/>
    <w:rsid w:val="00F114D9"/>
    <w:rsid w:val="00F1152E"/>
    <w:rsid w:val="00F119F1"/>
    <w:rsid w:val="00F12552"/>
    <w:rsid w:val="00F12575"/>
    <w:rsid w:val="00F12F74"/>
    <w:rsid w:val="00F132AB"/>
    <w:rsid w:val="00F13870"/>
    <w:rsid w:val="00F13CA7"/>
    <w:rsid w:val="00F13E9F"/>
    <w:rsid w:val="00F140EA"/>
    <w:rsid w:val="00F151EC"/>
    <w:rsid w:val="00F15678"/>
    <w:rsid w:val="00F15679"/>
    <w:rsid w:val="00F15A92"/>
    <w:rsid w:val="00F15B6D"/>
    <w:rsid w:val="00F16130"/>
    <w:rsid w:val="00F175B1"/>
    <w:rsid w:val="00F17864"/>
    <w:rsid w:val="00F17AF8"/>
    <w:rsid w:val="00F20C02"/>
    <w:rsid w:val="00F20D7D"/>
    <w:rsid w:val="00F2137C"/>
    <w:rsid w:val="00F21BEF"/>
    <w:rsid w:val="00F21BF3"/>
    <w:rsid w:val="00F2285E"/>
    <w:rsid w:val="00F229ED"/>
    <w:rsid w:val="00F23059"/>
    <w:rsid w:val="00F23117"/>
    <w:rsid w:val="00F23261"/>
    <w:rsid w:val="00F23A61"/>
    <w:rsid w:val="00F23D9D"/>
    <w:rsid w:val="00F2411F"/>
    <w:rsid w:val="00F2412E"/>
    <w:rsid w:val="00F24158"/>
    <w:rsid w:val="00F2463F"/>
    <w:rsid w:val="00F2485D"/>
    <w:rsid w:val="00F24E80"/>
    <w:rsid w:val="00F25316"/>
    <w:rsid w:val="00F25373"/>
    <w:rsid w:val="00F258DB"/>
    <w:rsid w:val="00F262DB"/>
    <w:rsid w:val="00F26A52"/>
    <w:rsid w:val="00F26A65"/>
    <w:rsid w:val="00F26FB5"/>
    <w:rsid w:val="00F274F1"/>
    <w:rsid w:val="00F312EF"/>
    <w:rsid w:val="00F313FB"/>
    <w:rsid w:val="00F3164C"/>
    <w:rsid w:val="00F31F45"/>
    <w:rsid w:val="00F31FA7"/>
    <w:rsid w:val="00F32157"/>
    <w:rsid w:val="00F3261A"/>
    <w:rsid w:val="00F32713"/>
    <w:rsid w:val="00F32D7A"/>
    <w:rsid w:val="00F341F2"/>
    <w:rsid w:val="00F34732"/>
    <w:rsid w:val="00F34B00"/>
    <w:rsid w:val="00F34B71"/>
    <w:rsid w:val="00F35068"/>
    <w:rsid w:val="00F354B5"/>
    <w:rsid w:val="00F3572D"/>
    <w:rsid w:val="00F358DC"/>
    <w:rsid w:val="00F3640A"/>
    <w:rsid w:val="00F3652F"/>
    <w:rsid w:val="00F36669"/>
    <w:rsid w:val="00F36A5C"/>
    <w:rsid w:val="00F36ABC"/>
    <w:rsid w:val="00F36C0A"/>
    <w:rsid w:val="00F36C73"/>
    <w:rsid w:val="00F36CE3"/>
    <w:rsid w:val="00F370C9"/>
    <w:rsid w:val="00F370F6"/>
    <w:rsid w:val="00F373CD"/>
    <w:rsid w:val="00F3797A"/>
    <w:rsid w:val="00F37DB3"/>
    <w:rsid w:val="00F40131"/>
    <w:rsid w:val="00F40233"/>
    <w:rsid w:val="00F40839"/>
    <w:rsid w:val="00F40996"/>
    <w:rsid w:val="00F42160"/>
    <w:rsid w:val="00F421D1"/>
    <w:rsid w:val="00F42A0D"/>
    <w:rsid w:val="00F42A19"/>
    <w:rsid w:val="00F42A8B"/>
    <w:rsid w:val="00F42BA7"/>
    <w:rsid w:val="00F42E40"/>
    <w:rsid w:val="00F433F2"/>
    <w:rsid w:val="00F43EA0"/>
    <w:rsid w:val="00F43F0B"/>
    <w:rsid w:val="00F43FBC"/>
    <w:rsid w:val="00F44509"/>
    <w:rsid w:val="00F44C2F"/>
    <w:rsid w:val="00F44D95"/>
    <w:rsid w:val="00F454AF"/>
    <w:rsid w:val="00F455BB"/>
    <w:rsid w:val="00F4590C"/>
    <w:rsid w:val="00F45988"/>
    <w:rsid w:val="00F46322"/>
    <w:rsid w:val="00F46C13"/>
    <w:rsid w:val="00F46DCB"/>
    <w:rsid w:val="00F475BA"/>
    <w:rsid w:val="00F47A37"/>
    <w:rsid w:val="00F50FD0"/>
    <w:rsid w:val="00F51712"/>
    <w:rsid w:val="00F5173D"/>
    <w:rsid w:val="00F51755"/>
    <w:rsid w:val="00F524C1"/>
    <w:rsid w:val="00F5286B"/>
    <w:rsid w:val="00F52F18"/>
    <w:rsid w:val="00F530F4"/>
    <w:rsid w:val="00F54D1A"/>
    <w:rsid w:val="00F54E57"/>
    <w:rsid w:val="00F54FC7"/>
    <w:rsid w:val="00F56124"/>
    <w:rsid w:val="00F56730"/>
    <w:rsid w:val="00F567C8"/>
    <w:rsid w:val="00F56E29"/>
    <w:rsid w:val="00F579E0"/>
    <w:rsid w:val="00F603FD"/>
    <w:rsid w:val="00F60491"/>
    <w:rsid w:val="00F60AF3"/>
    <w:rsid w:val="00F60E58"/>
    <w:rsid w:val="00F60ED1"/>
    <w:rsid w:val="00F61325"/>
    <w:rsid w:val="00F614D5"/>
    <w:rsid w:val="00F6178F"/>
    <w:rsid w:val="00F61F63"/>
    <w:rsid w:val="00F61FA6"/>
    <w:rsid w:val="00F626A5"/>
    <w:rsid w:val="00F62AAD"/>
    <w:rsid w:val="00F63130"/>
    <w:rsid w:val="00F633AD"/>
    <w:rsid w:val="00F6412C"/>
    <w:rsid w:val="00F64176"/>
    <w:rsid w:val="00F64190"/>
    <w:rsid w:val="00F64437"/>
    <w:rsid w:val="00F64584"/>
    <w:rsid w:val="00F6469A"/>
    <w:rsid w:val="00F646D7"/>
    <w:rsid w:val="00F64F2C"/>
    <w:rsid w:val="00F650A0"/>
    <w:rsid w:val="00F654BC"/>
    <w:rsid w:val="00F65759"/>
    <w:rsid w:val="00F66206"/>
    <w:rsid w:val="00F66524"/>
    <w:rsid w:val="00F66F3D"/>
    <w:rsid w:val="00F6749F"/>
    <w:rsid w:val="00F67C7B"/>
    <w:rsid w:val="00F67CC1"/>
    <w:rsid w:val="00F67E9A"/>
    <w:rsid w:val="00F70613"/>
    <w:rsid w:val="00F7072B"/>
    <w:rsid w:val="00F70BAD"/>
    <w:rsid w:val="00F70DD0"/>
    <w:rsid w:val="00F71392"/>
    <w:rsid w:val="00F714CB"/>
    <w:rsid w:val="00F718AD"/>
    <w:rsid w:val="00F71EE5"/>
    <w:rsid w:val="00F72E20"/>
    <w:rsid w:val="00F72F01"/>
    <w:rsid w:val="00F73EA3"/>
    <w:rsid w:val="00F74402"/>
    <w:rsid w:val="00F74A84"/>
    <w:rsid w:val="00F74D88"/>
    <w:rsid w:val="00F752BC"/>
    <w:rsid w:val="00F75542"/>
    <w:rsid w:val="00F75807"/>
    <w:rsid w:val="00F75CE0"/>
    <w:rsid w:val="00F7629A"/>
    <w:rsid w:val="00F76AAB"/>
    <w:rsid w:val="00F76C98"/>
    <w:rsid w:val="00F76D07"/>
    <w:rsid w:val="00F76FB4"/>
    <w:rsid w:val="00F77141"/>
    <w:rsid w:val="00F77408"/>
    <w:rsid w:val="00F776B2"/>
    <w:rsid w:val="00F777DB"/>
    <w:rsid w:val="00F80950"/>
    <w:rsid w:val="00F80A41"/>
    <w:rsid w:val="00F80A8C"/>
    <w:rsid w:val="00F80D75"/>
    <w:rsid w:val="00F81809"/>
    <w:rsid w:val="00F81F8D"/>
    <w:rsid w:val="00F822A8"/>
    <w:rsid w:val="00F823C3"/>
    <w:rsid w:val="00F823E6"/>
    <w:rsid w:val="00F82B58"/>
    <w:rsid w:val="00F82D42"/>
    <w:rsid w:val="00F8308E"/>
    <w:rsid w:val="00F83461"/>
    <w:rsid w:val="00F8369C"/>
    <w:rsid w:val="00F83B34"/>
    <w:rsid w:val="00F83D65"/>
    <w:rsid w:val="00F84304"/>
    <w:rsid w:val="00F84AD6"/>
    <w:rsid w:val="00F84D52"/>
    <w:rsid w:val="00F85723"/>
    <w:rsid w:val="00F857E4"/>
    <w:rsid w:val="00F860A7"/>
    <w:rsid w:val="00F86624"/>
    <w:rsid w:val="00F87BCC"/>
    <w:rsid w:val="00F90995"/>
    <w:rsid w:val="00F90B47"/>
    <w:rsid w:val="00F90B5D"/>
    <w:rsid w:val="00F91084"/>
    <w:rsid w:val="00F91121"/>
    <w:rsid w:val="00F911C6"/>
    <w:rsid w:val="00F91386"/>
    <w:rsid w:val="00F91894"/>
    <w:rsid w:val="00F92D8F"/>
    <w:rsid w:val="00F92E6E"/>
    <w:rsid w:val="00F9308D"/>
    <w:rsid w:val="00F94147"/>
    <w:rsid w:val="00F94362"/>
    <w:rsid w:val="00F945C1"/>
    <w:rsid w:val="00F9563A"/>
    <w:rsid w:val="00F95986"/>
    <w:rsid w:val="00F95B9E"/>
    <w:rsid w:val="00F95F6F"/>
    <w:rsid w:val="00F96A2E"/>
    <w:rsid w:val="00F97590"/>
    <w:rsid w:val="00FA0274"/>
    <w:rsid w:val="00FA034B"/>
    <w:rsid w:val="00FA0571"/>
    <w:rsid w:val="00FA12E0"/>
    <w:rsid w:val="00FA12E7"/>
    <w:rsid w:val="00FA1AE5"/>
    <w:rsid w:val="00FA1D38"/>
    <w:rsid w:val="00FA1F5C"/>
    <w:rsid w:val="00FA223A"/>
    <w:rsid w:val="00FA27C3"/>
    <w:rsid w:val="00FA2E25"/>
    <w:rsid w:val="00FA328A"/>
    <w:rsid w:val="00FA4918"/>
    <w:rsid w:val="00FA4A7F"/>
    <w:rsid w:val="00FA5AC5"/>
    <w:rsid w:val="00FA650F"/>
    <w:rsid w:val="00FA6692"/>
    <w:rsid w:val="00FA6A6C"/>
    <w:rsid w:val="00FA6C03"/>
    <w:rsid w:val="00FB02D0"/>
    <w:rsid w:val="00FB0A53"/>
    <w:rsid w:val="00FB0B23"/>
    <w:rsid w:val="00FB0E7D"/>
    <w:rsid w:val="00FB0EBB"/>
    <w:rsid w:val="00FB1696"/>
    <w:rsid w:val="00FB1759"/>
    <w:rsid w:val="00FB1C81"/>
    <w:rsid w:val="00FB1F66"/>
    <w:rsid w:val="00FB202D"/>
    <w:rsid w:val="00FB20AC"/>
    <w:rsid w:val="00FB2156"/>
    <w:rsid w:val="00FB28BD"/>
    <w:rsid w:val="00FB2ABC"/>
    <w:rsid w:val="00FB3AB6"/>
    <w:rsid w:val="00FB3AB8"/>
    <w:rsid w:val="00FB3ED5"/>
    <w:rsid w:val="00FB3EEE"/>
    <w:rsid w:val="00FB4305"/>
    <w:rsid w:val="00FB4364"/>
    <w:rsid w:val="00FB50B2"/>
    <w:rsid w:val="00FB577D"/>
    <w:rsid w:val="00FB5C16"/>
    <w:rsid w:val="00FB5F3A"/>
    <w:rsid w:val="00FB66C4"/>
    <w:rsid w:val="00FB6C99"/>
    <w:rsid w:val="00FB7538"/>
    <w:rsid w:val="00FB756D"/>
    <w:rsid w:val="00FB7B8B"/>
    <w:rsid w:val="00FC049D"/>
    <w:rsid w:val="00FC0730"/>
    <w:rsid w:val="00FC07F9"/>
    <w:rsid w:val="00FC08A8"/>
    <w:rsid w:val="00FC10D3"/>
    <w:rsid w:val="00FC15AB"/>
    <w:rsid w:val="00FC1ABA"/>
    <w:rsid w:val="00FC1DD6"/>
    <w:rsid w:val="00FC265D"/>
    <w:rsid w:val="00FC28F2"/>
    <w:rsid w:val="00FC3136"/>
    <w:rsid w:val="00FC3D10"/>
    <w:rsid w:val="00FC4456"/>
    <w:rsid w:val="00FC45E5"/>
    <w:rsid w:val="00FC4F56"/>
    <w:rsid w:val="00FC528A"/>
    <w:rsid w:val="00FC54A4"/>
    <w:rsid w:val="00FC57C7"/>
    <w:rsid w:val="00FC5962"/>
    <w:rsid w:val="00FC5F54"/>
    <w:rsid w:val="00FC66CE"/>
    <w:rsid w:val="00FC7251"/>
    <w:rsid w:val="00FC7ADA"/>
    <w:rsid w:val="00FC7C40"/>
    <w:rsid w:val="00FC7E1F"/>
    <w:rsid w:val="00FC7E2A"/>
    <w:rsid w:val="00FD00A2"/>
    <w:rsid w:val="00FD0AE0"/>
    <w:rsid w:val="00FD119F"/>
    <w:rsid w:val="00FD131F"/>
    <w:rsid w:val="00FD15AD"/>
    <w:rsid w:val="00FD1740"/>
    <w:rsid w:val="00FD176B"/>
    <w:rsid w:val="00FD1B91"/>
    <w:rsid w:val="00FD1C7B"/>
    <w:rsid w:val="00FD1C9B"/>
    <w:rsid w:val="00FD26D7"/>
    <w:rsid w:val="00FD28DD"/>
    <w:rsid w:val="00FD2EE1"/>
    <w:rsid w:val="00FD3460"/>
    <w:rsid w:val="00FD35EF"/>
    <w:rsid w:val="00FD41D2"/>
    <w:rsid w:val="00FD4FA4"/>
    <w:rsid w:val="00FD5475"/>
    <w:rsid w:val="00FD57FB"/>
    <w:rsid w:val="00FD5865"/>
    <w:rsid w:val="00FD65ED"/>
    <w:rsid w:val="00FD79AD"/>
    <w:rsid w:val="00FD7D45"/>
    <w:rsid w:val="00FE04AA"/>
    <w:rsid w:val="00FE080D"/>
    <w:rsid w:val="00FE0C4F"/>
    <w:rsid w:val="00FE0E62"/>
    <w:rsid w:val="00FE17B2"/>
    <w:rsid w:val="00FE2B37"/>
    <w:rsid w:val="00FE3D68"/>
    <w:rsid w:val="00FE3EE7"/>
    <w:rsid w:val="00FE57A2"/>
    <w:rsid w:val="00FE5AA6"/>
    <w:rsid w:val="00FE5EA8"/>
    <w:rsid w:val="00FE6107"/>
    <w:rsid w:val="00FE6EA9"/>
    <w:rsid w:val="00FE711B"/>
    <w:rsid w:val="00FE7337"/>
    <w:rsid w:val="00FE743A"/>
    <w:rsid w:val="00FF0126"/>
    <w:rsid w:val="00FF0D57"/>
    <w:rsid w:val="00FF12BA"/>
    <w:rsid w:val="00FF1644"/>
    <w:rsid w:val="00FF184F"/>
    <w:rsid w:val="00FF2ED4"/>
    <w:rsid w:val="00FF332F"/>
    <w:rsid w:val="00FF37AA"/>
    <w:rsid w:val="00FF4146"/>
    <w:rsid w:val="00FF4307"/>
    <w:rsid w:val="00FF4569"/>
    <w:rsid w:val="00FF47EB"/>
    <w:rsid w:val="00FF48D8"/>
    <w:rsid w:val="00FF4AC4"/>
    <w:rsid w:val="00FF4D41"/>
    <w:rsid w:val="00FF5276"/>
    <w:rsid w:val="00FF54DA"/>
    <w:rsid w:val="00FF61F4"/>
    <w:rsid w:val="00FF64CD"/>
    <w:rsid w:val="00FF6801"/>
    <w:rsid w:val="00FF6B17"/>
    <w:rsid w:val="00FF6EC2"/>
    <w:rsid w:val="00FF7065"/>
    <w:rsid w:val="00FF773C"/>
    <w:rsid w:val="00FF7847"/>
    <w:rsid w:val="00FF7FFE"/>
    <w:rsid w:val="0104ED33"/>
    <w:rsid w:val="01177333"/>
    <w:rsid w:val="012401FA"/>
    <w:rsid w:val="01695E8B"/>
    <w:rsid w:val="01728808"/>
    <w:rsid w:val="0194F990"/>
    <w:rsid w:val="0196293C"/>
    <w:rsid w:val="01B9A2EC"/>
    <w:rsid w:val="01BB7DF7"/>
    <w:rsid w:val="01CCE9CE"/>
    <w:rsid w:val="01F67E2F"/>
    <w:rsid w:val="01FE22B9"/>
    <w:rsid w:val="020F700B"/>
    <w:rsid w:val="02188B27"/>
    <w:rsid w:val="021F1AFF"/>
    <w:rsid w:val="0226C3A2"/>
    <w:rsid w:val="022FCC5C"/>
    <w:rsid w:val="023A2BE6"/>
    <w:rsid w:val="02540CEB"/>
    <w:rsid w:val="02549C80"/>
    <w:rsid w:val="02660D92"/>
    <w:rsid w:val="026E2CEE"/>
    <w:rsid w:val="0270A97D"/>
    <w:rsid w:val="02722C7B"/>
    <w:rsid w:val="02819A02"/>
    <w:rsid w:val="028B7C16"/>
    <w:rsid w:val="029426EA"/>
    <w:rsid w:val="029661A9"/>
    <w:rsid w:val="02A136AA"/>
    <w:rsid w:val="02B032FE"/>
    <w:rsid w:val="02D16741"/>
    <w:rsid w:val="02D3E94E"/>
    <w:rsid w:val="02E90B9E"/>
    <w:rsid w:val="02F89F2A"/>
    <w:rsid w:val="02FE0E33"/>
    <w:rsid w:val="0327C884"/>
    <w:rsid w:val="032BDA62"/>
    <w:rsid w:val="033FA0D2"/>
    <w:rsid w:val="0349AF26"/>
    <w:rsid w:val="034B573A"/>
    <w:rsid w:val="03546B2E"/>
    <w:rsid w:val="03815C83"/>
    <w:rsid w:val="0389CD9D"/>
    <w:rsid w:val="0391FFE2"/>
    <w:rsid w:val="039A0BB4"/>
    <w:rsid w:val="03BE535D"/>
    <w:rsid w:val="03D345C0"/>
    <w:rsid w:val="03D3F3C0"/>
    <w:rsid w:val="03E13DAD"/>
    <w:rsid w:val="03E1CE21"/>
    <w:rsid w:val="03EF742C"/>
    <w:rsid w:val="03F18C21"/>
    <w:rsid w:val="04009A86"/>
    <w:rsid w:val="041F1E3B"/>
    <w:rsid w:val="043A584E"/>
    <w:rsid w:val="04463A00"/>
    <w:rsid w:val="045D127F"/>
    <w:rsid w:val="048C6DE1"/>
    <w:rsid w:val="049748AA"/>
    <w:rsid w:val="04C398E5"/>
    <w:rsid w:val="04C6E07A"/>
    <w:rsid w:val="04CA893F"/>
    <w:rsid w:val="04CC7020"/>
    <w:rsid w:val="04DE8F7F"/>
    <w:rsid w:val="04EE11E8"/>
    <w:rsid w:val="04FF2EB1"/>
    <w:rsid w:val="0501B7EC"/>
    <w:rsid w:val="05081FDD"/>
    <w:rsid w:val="05094ECD"/>
    <w:rsid w:val="051444D4"/>
    <w:rsid w:val="051FE2A3"/>
    <w:rsid w:val="05209FB0"/>
    <w:rsid w:val="052A30E4"/>
    <w:rsid w:val="0531DD97"/>
    <w:rsid w:val="056554D0"/>
    <w:rsid w:val="0573558E"/>
    <w:rsid w:val="0594FBF9"/>
    <w:rsid w:val="05C0A3D4"/>
    <w:rsid w:val="05C484B8"/>
    <w:rsid w:val="05D820ED"/>
    <w:rsid w:val="05DB19F5"/>
    <w:rsid w:val="060D495E"/>
    <w:rsid w:val="0617AF07"/>
    <w:rsid w:val="061D1B8C"/>
    <w:rsid w:val="06467D89"/>
    <w:rsid w:val="0663B2F4"/>
    <w:rsid w:val="06771690"/>
    <w:rsid w:val="0680E398"/>
    <w:rsid w:val="068EB7A9"/>
    <w:rsid w:val="0698F211"/>
    <w:rsid w:val="069BE4FA"/>
    <w:rsid w:val="06B931D1"/>
    <w:rsid w:val="06BE4071"/>
    <w:rsid w:val="06D738B2"/>
    <w:rsid w:val="06E11AC6"/>
    <w:rsid w:val="06E1B23E"/>
    <w:rsid w:val="07104D82"/>
    <w:rsid w:val="071AFDFC"/>
    <w:rsid w:val="0720F8C4"/>
    <w:rsid w:val="073F2BB4"/>
    <w:rsid w:val="0749E7BC"/>
    <w:rsid w:val="074DDD34"/>
    <w:rsid w:val="0750C4E9"/>
    <w:rsid w:val="076E403F"/>
    <w:rsid w:val="07783ADB"/>
    <w:rsid w:val="077925BC"/>
    <w:rsid w:val="078C93E5"/>
    <w:rsid w:val="078F486A"/>
    <w:rsid w:val="07C2B769"/>
    <w:rsid w:val="07DB5D7E"/>
    <w:rsid w:val="07DC6FC8"/>
    <w:rsid w:val="07F185EB"/>
    <w:rsid w:val="07F1CADB"/>
    <w:rsid w:val="08021778"/>
    <w:rsid w:val="08073492"/>
    <w:rsid w:val="0807A067"/>
    <w:rsid w:val="0820546D"/>
    <w:rsid w:val="083A5218"/>
    <w:rsid w:val="084A5DFF"/>
    <w:rsid w:val="0850ED74"/>
    <w:rsid w:val="085AE931"/>
    <w:rsid w:val="0861D2E1"/>
    <w:rsid w:val="0876F6DA"/>
    <w:rsid w:val="0893B957"/>
    <w:rsid w:val="0895BF94"/>
    <w:rsid w:val="0895FBF1"/>
    <w:rsid w:val="089F6C68"/>
    <w:rsid w:val="08A34A69"/>
    <w:rsid w:val="08AF7F69"/>
    <w:rsid w:val="08B03D80"/>
    <w:rsid w:val="08B891E8"/>
    <w:rsid w:val="08BB5651"/>
    <w:rsid w:val="08D43B14"/>
    <w:rsid w:val="08DAA4D1"/>
    <w:rsid w:val="08E94BC8"/>
    <w:rsid w:val="08EEF14A"/>
    <w:rsid w:val="08F98147"/>
    <w:rsid w:val="090F2DE7"/>
    <w:rsid w:val="092D3847"/>
    <w:rsid w:val="0946DDE5"/>
    <w:rsid w:val="09476F3E"/>
    <w:rsid w:val="094B7598"/>
    <w:rsid w:val="094D5B90"/>
    <w:rsid w:val="094E994B"/>
    <w:rsid w:val="09510112"/>
    <w:rsid w:val="096106B2"/>
    <w:rsid w:val="0961A107"/>
    <w:rsid w:val="09641825"/>
    <w:rsid w:val="097BB5D3"/>
    <w:rsid w:val="097C682B"/>
    <w:rsid w:val="098ABD0D"/>
    <w:rsid w:val="099EE524"/>
    <w:rsid w:val="09B479C9"/>
    <w:rsid w:val="09BC62A4"/>
    <w:rsid w:val="09C976B0"/>
    <w:rsid w:val="09CEE874"/>
    <w:rsid w:val="09D076CE"/>
    <w:rsid w:val="09D4C7D2"/>
    <w:rsid w:val="09E59A98"/>
    <w:rsid w:val="09E79640"/>
    <w:rsid w:val="09ED8E99"/>
    <w:rsid w:val="0A040582"/>
    <w:rsid w:val="0A06F053"/>
    <w:rsid w:val="0A186893"/>
    <w:rsid w:val="0A2842A4"/>
    <w:rsid w:val="0A31F597"/>
    <w:rsid w:val="0A414ABF"/>
    <w:rsid w:val="0A4816EA"/>
    <w:rsid w:val="0A6819F2"/>
    <w:rsid w:val="0A6B2B2A"/>
    <w:rsid w:val="0A6CA21B"/>
    <w:rsid w:val="0A6EC610"/>
    <w:rsid w:val="0A6FD2D5"/>
    <w:rsid w:val="0A806210"/>
    <w:rsid w:val="0A826C73"/>
    <w:rsid w:val="0AD0E070"/>
    <w:rsid w:val="0AE39846"/>
    <w:rsid w:val="0AF9650F"/>
    <w:rsid w:val="0B2F0960"/>
    <w:rsid w:val="0B34DFE4"/>
    <w:rsid w:val="0B3783BF"/>
    <w:rsid w:val="0B419B59"/>
    <w:rsid w:val="0B49A8E4"/>
    <w:rsid w:val="0B4EB2E3"/>
    <w:rsid w:val="0B558CB7"/>
    <w:rsid w:val="0B5BEE2D"/>
    <w:rsid w:val="0B5FC514"/>
    <w:rsid w:val="0B79373D"/>
    <w:rsid w:val="0B84C4F8"/>
    <w:rsid w:val="0B973FD2"/>
    <w:rsid w:val="0BA19C5C"/>
    <w:rsid w:val="0BC7AEE1"/>
    <w:rsid w:val="0BD47591"/>
    <w:rsid w:val="0BD65D05"/>
    <w:rsid w:val="0BE70279"/>
    <w:rsid w:val="0C15D0FB"/>
    <w:rsid w:val="0C642236"/>
    <w:rsid w:val="0C907013"/>
    <w:rsid w:val="0C934BDB"/>
    <w:rsid w:val="0C99BCE9"/>
    <w:rsid w:val="0C9D0852"/>
    <w:rsid w:val="0CA68874"/>
    <w:rsid w:val="0CA68C24"/>
    <w:rsid w:val="0CB120EE"/>
    <w:rsid w:val="0CBDBD24"/>
    <w:rsid w:val="0CC29AED"/>
    <w:rsid w:val="0CC2DBAF"/>
    <w:rsid w:val="0CCFA8EE"/>
    <w:rsid w:val="0CD30BB4"/>
    <w:rsid w:val="0CDE597B"/>
    <w:rsid w:val="0CE1F75E"/>
    <w:rsid w:val="0CF82A5F"/>
    <w:rsid w:val="0D04AA75"/>
    <w:rsid w:val="0D2F639B"/>
    <w:rsid w:val="0D491678"/>
    <w:rsid w:val="0D499849"/>
    <w:rsid w:val="0D4BCFDD"/>
    <w:rsid w:val="0D5C362F"/>
    <w:rsid w:val="0D61E530"/>
    <w:rsid w:val="0D637F3E"/>
    <w:rsid w:val="0D7B7C32"/>
    <w:rsid w:val="0D8026EB"/>
    <w:rsid w:val="0D9743EC"/>
    <w:rsid w:val="0DC31DB9"/>
    <w:rsid w:val="0DD67355"/>
    <w:rsid w:val="0DF34364"/>
    <w:rsid w:val="0E0CDE6A"/>
    <w:rsid w:val="0E2040E6"/>
    <w:rsid w:val="0E220B0F"/>
    <w:rsid w:val="0E269D44"/>
    <w:rsid w:val="0E48B2C4"/>
    <w:rsid w:val="0E4A6ACC"/>
    <w:rsid w:val="0E4B7033"/>
    <w:rsid w:val="0E5490C6"/>
    <w:rsid w:val="0E5F7829"/>
    <w:rsid w:val="0E69BAE8"/>
    <w:rsid w:val="0E87B2AC"/>
    <w:rsid w:val="0E9D078A"/>
    <w:rsid w:val="0EC687EC"/>
    <w:rsid w:val="0ED0A769"/>
    <w:rsid w:val="0EDAEE16"/>
    <w:rsid w:val="0EDDA5FD"/>
    <w:rsid w:val="0EDF1521"/>
    <w:rsid w:val="0F04FAF9"/>
    <w:rsid w:val="0F09B1A1"/>
    <w:rsid w:val="0F0B53ED"/>
    <w:rsid w:val="0F0C1CB8"/>
    <w:rsid w:val="0F0F9BA4"/>
    <w:rsid w:val="0F1D590D"/>
    <w:rsid w:val="0F284B7D"/>
    <w:rsid w:val="0F2B621E"/>
    <w:rsid w:val="0F3209EA"/>
    <w:rsid w:val="0F387C5D"/>
    <w:rsid w:val="0F412B4B"/>
    <w:rsid w:val="0F4BA052"/>
    <w:rsid w:val="0F6F1BBF"/>
    <w:rsid w:val="0F7D5693"/>
    <w:rsid w:val="0F8B3050"/>
    <w:rsid w:val="0F959588"/>
    <w:rsid w:val="0F9A6B62"/>
    <w:rsid w:val="0F9B0347"/>
    <w:rsid w:val="0F9CF49D"/>
    <w:rsid w:val="0F9FDD13"/>
    <w:rsid w:val="0FA442DE"/>
    <w:rsid w:val="0FAFA152"/>
    <w:rsid w:val="0FB0CABD"/>
    <w:rsid w:val="0FBABE83"/>
    <w:rsid w:val="0FC465E3"/>
    <w:rsid w:val="0FC59C01"/>
    <w:rsid w:val="0FCD31D6"/>
    <w:rsid w:val="0FD69D35"/>
    <w:rsid w:val="0FF46355"/>
    <w:rsid w:val="0FFBB963"/>
    <w:rsid w:val="100CFED2"/>
    <w:rsid w:val="102175F6"/>
    <w:rsid w:val="1049809B"/>
    <w:rsid w:val="1050B51F"/>
    <w:rsid w:val="105711C3"/>
    <w:rsid w:val="106058E1"/>
    <w:rsid w:val="10826D66"/>
    <w:rsid w:val="10AC768B"/>
    <w:rsid w:val="10DF2B6F"/>
    <w:rsid w:val="10FDA28E"/>
    <w:rsid w:val="110104A5"/>
    <w:rsid w:val="1103D046"/>
    <w:rsid w:val="11041B25"/>
    <w:rsid w:val="115B53FB"/>
    <w:rsid w:val="115E9F43"/>
    <w:rsid w:val="116026F3"/>
    <w:rsid w:val="116F2F10"/>
    <w:rsid w:val="11727563"/>
    <w:rsid w:val="118619CE"/>
    <w:rsid w:val="11895869"/>
    <w:rsid w:val="118C106F"/>
    <w:rsid w:val="11976A7D"/>
    <w:rsid w:val="11A3D542"/>
    <w:rsid w:val="11BAE714"/>
    <w:rsid w:val="11BBC958"/>
    <w:rsid w:val="11CF9AFF"/>
    <w:rsid w:val="11CFD14E"/>
    <w:rsid w:val="11D8237B"/>
    <w:rsid w:val="11DDF7BA"/>
    <w:rsid w:val="11E5246D"/>
    <w:rsid w:val="12096C83"/>
    <w:rsid w:val="1225D7B9"/>
    <w:rsid w:val="12434EBE"/>
    <w:rsid w:val="12620976"/>
    <w:rsid w:val="1263DE3C"/>
    <w:rsid w:val="126FE799"/>
    <w:rsid w:val="127089A9"/>
    <w:rsid w:val="127A4D42"/>
    <w:rsid w:val="128210FA"/>
    <w:rsid w:val="128D0B0A"/>
    <w:rsid w:val="12A8B588"/>
    <w:rsid w:val="12D77DD5"/>
    <w:rsid w:val="12EE1402"/>
    <w:rsid w:val="12F3B8F1"/>
    <w:rsid w:val="12FCD46C"/>
    <w:rsid w:val="1300534D"/>
    <w:rsid w:val="130A820B"/>
    <w:rsid w:val="130C84E1"/>
    <w:rsid w:val="13237212"/>
    <w:rsid w:val="133909EF"/>
    <w:rsid w:val="134F113D"/>
    <w:rsid w:val="136573A9"/>
    <w:rsid w:val="1386D865"/>
    <w:rsid w:val="1395A03C"/>
    <w:rsid w:val="13C23F36"/>
    <w:rsid w:val="13C26055"/>
    <w:rsid w:val="13D34A52"/>
    <w:rsid w:val="13ED26C8"/>
    <w:rsid w:val="140A890A"/>
    <w:rsid w:val="141F90CF"/>
    <w:rsid w:val="143673D5"/>
    <w:rsid w:val="143BAD89"/>
    <w:rsid w:val="14615CE0"/>
    <w:rsid w:val="1463B028"/>
    <w:rsid w:val="146BF923"/>
    <w:rsid w:val="147CB3FC"/>
    <w:rsid w:val="148783D1"/>
    <w:rsid w:val="1487C405"/>
    <w:rsid w:val="14A78C09"/>
    <w:rsid w:val="14A86846"/>
    <w:rsid w:val="14DEC2C0"/>
    <w:rsid w:val="14F8BA55"/>
    <w:rsid w:val="1504404A"/>
    <w:rsid w:val="1518964F"/>
    <w:rsid w:val="1522FB02"/>
    <w:rsid w:val="152919F7"/>
    <w:rsid w:val="153F17BC"/>
    <w:rsid w:val="154CC6BE"/>
    <w:rsid w:val="154EFFCF"/>
    <w:rsid w:val="154FF884"/>
    <w:rsid w:val="15541BD1"/>
    <w:rsid w:val="156352EF"/>
    <w:rsid w:val="1568E310"/>
    <w:rsid w:val="157457BB"/>
    <w:rsid w:val="1596026B"/>
    <w:rsid w:val="15A3BF1D"/>
    <w:rsid w:val="15B9F54E"/>
    <w:rsid w:val="15C9C033"/>
    <w:rsid w:val="15D62FDD"/>
    <w:rsid w:val="15D74AE0"/>
    <w:rsid w:val="15EF0300"/>
    <w:rsid w:val="161E1672"/>
    <w:rsid w:val="162AB0B4"/>
    <w:rsid w:val="1638AB28"/>
    <w:rsid w:val="165F0B33"/>
    <w:rsid w:val="165FA2AB"/>
    <w:rsid w:val="16835591"/>
    <w:rsid w:val="168C3A8B"/>
    <w:rsid w:val="168FBB5B"/>
    <w:rsid w:val="16AABFBD"/>
    <w:rsid w:val="16B4C0BF"/>
    <w:rsid w:val="16D2C511"/>
    <w:rsid w:val="16D9E7BC"/>
    <w:rsid w:val="16DF77F4"/>
    <w:rsid w:val="16FE9EC9"/>
    <w:rsid w:val="170DE8E9"/>
    <w:rsid w:val="171B853E"/>
    <w:rsid w:val="17288630"/>
    <w:rsid w:val="174C5D9F"/>
    <w:rsid w:val="175D87D0"/>
    <w:rsid w:val="175E1F48"/>
    <w:rsid w:val="17D2709E"/>
    <w:rsid w:val="17D469D7"/>
    <w:rsid w:val="17F2214C"/>
    <w:rsid w:val="17F4E747"/>
    <w:rsid w:val="17FF8277"/>
    <w:rsid w:val="18092B3E"/>
    <w:rsid w:val="18150D5D"/>
    <w:rsid w:val="1818FB24"/>
    <w:rsid w:val="182A1F63"/>
    <w:rsid w:val="182BF063"/>
    <w:rsid w:val="183813B1"/>
    <w:rsid w:val="18424EE7"/>
    <w:rsid w:val="18452CF6"/>
    <w:rsid w:val="185BA6E0"/>
    <w:rsid w:val="18678EF5"/>
    <w:rsid w:val="1872308A"/>
    <w:rsid w:val="187B4855"/>
    <w:rsid w:val="18A7B579"/>
    <w:rsid w:val="18AE9B4D"/>
    <w:rsid w:val="18BD8086"/>
    <w:rsid w:val="18DF97EF"/>
    <w:rsid w:val="18EB7A0E"/>
    <w:rsid w:val="18F1C4F0"/>
    <w:rsid w:val="18F3A76C"/>
    <w:rsid w:val="1903A64C"/>
    <w:rsid w:val="19093242"/>
    <w:rsid w:val="190EA232"/>
    <w:rsid w:val="1937D13E"/>
    <w:rsid w:val="199941CA"/>
    <w:rsid w:val="1A0058D1"/>
    <w:rsid w:val="1A0E9096"/>
    <w:rsid w:val="1A15E648"/>
    <w:rsid w:val="1A18AFFD"/>
    <w:rsid w:val="1A1BE1C3"/>
    <w:rsid w:val="1A269FD2"/>
    <w:rsid w:val="1A26B198"/>
    <w:rsid w:val="1A3037B6"/>
    <w:rsid w:val="1A50B283"/>
    <w:rsid w:val="1A51755A"/>
    <w:rsid w:val="1A5C744C"/>
    <w:rsid w:val="1A5D2FF7"/>
    <w:rsid w:val="1A61362B"/>
    <w:rsid w:val="1A652169"/>
    <w:rsid w:val="1AA1D6FA"/>
    <w:rsid w:val="1AAA3D4D"/>
    <w:rsid w:val="1AB1454C"/>
    <w:rsid w:val="1B236F43"/>
    <w:rsid w:val="1B313C57"/>
    <w:rsid w:val="1B6F12BA"/>
    <w:rsid w:val="1B84D852"/>
    <w:rsid w:val="1BB449DD"/>
    <w:rsid w:val="1BDD8C69"/>
    <w:rsid w:val="1BE4D7DF"/>
    <w:rsid w:val="1BFC47D6"/>
    <w:rsid w:val="1BFCC007"/>
    <w:rsid w:val="1C023090"/>
    <w:rsid w:val="1C159AEF"/>
    <w:rsid w:val="1C1A17DE"/>
    <w:rsid w:val="1C26D976"/>
    <w:rsid w:val="1C2B3FD3"/>
    <w:rsid w:val="1C556DF9"/>
    <w:rsid w:val="1C5D5EFD"/>
    <w:rsid w:val="1C6BD065"/>
    <w:rsid w:val="1C80D47A"/>
    <w:rsid w:val="1CAB4EA2"/>
    <w:rsid w:val="1CCC2558"/>
    <w:rsid w:val="1CCD85DB"/>
    <w:rsid w:val="1CE3E844"/>
    <w:rsid w:val="1CE87752"/>
    <w:rsid w:val="1CEB8B66"/>
    <w:rsid w:val="1CFD9B1E"/>
    <w:rsid w:val="1D14FE4C"/>
    <w:rsid w:val="1D1589F3"/>
    <w:rsid w:val="1D46AD9F"/>
    <w:rsid w:val="1D60C930"/>
    <w:rsid w:val="1DA7365E"/>
    <w:rsid w:val="1DB9C815"/>
    <w:rsid w:val="1DBB869A"/>
    <w:rsid w:val="1DC80A16"/>
    <w:rsid w:val="1DCE4653"/>
    <w:rsid w:val="1DE51B68"/>
    <w:rsid w:val="1E115E51"/>
    <w:rsid w:val="1E230B1D"/>
    <w:rsid w:val="1E464CC3"/>
    <w:rsid w:val="1E58CB12"/>
    <w:rsid w:val="1E5A1036"/>
    <w:rsid w:val="1E82DFD3"/>
    <w:rsid w:val="1E8F92B6"/>
    <w:rsid w:val="1E91F34B"/>
    <w:rsid w:val="1EA6A7DD"/>
    <w:rsid w:val="1ECB4406"/>
    <w:rsid w:val="1ECD65C9"/>
    <w:rsid w:val="1ED65D89"/>
    <w:rsid w:val="1ED6F122"/>
    <w:rsid w:val="1EF72624"/>
    <w:rsid w:val="1EF9E03F"/>
    <w:rsid w:val="1F0AE62A"/>
    <w:rsid w:val="1F290D8F"/>
    <w:rsid w:val="1F39CB33"/>
    <w:rsid w:val="1F512128"/>
    <w:rsid w:val="1F51F4BA"/>
    <w:rsid w:val="1F53A872"/>
    <w:rsid w:val="1F63B339"/>
    <w:rsid w:val="1F6E5B31"/>
    <w:rsid w:val="1F78DF87"/>
    <w:rsid w:val="1F90DC72"/>
    <w:rsid w:val="1F955D7E"/>
    <w:rsid w:val="1F97B39C"/>
    <w:rsid w:val="1FBEF24C"/>
    <w:rsid w:val="1FC2A55F"/>
    <w:rsid w:val="1FD75F15"/>
    <w:rsid w:val="1FEF5882"/>
    <w:rsid w:val="1FF200A8"/>
    <w:rsid w:val="1FF2B54C"/>
    <w:rsid w:val="201F4B5C"/>
    <w:rsid w:val="20221F63"/>
    <w:rsid w:val="2024FD28"/>
    <w:rsid w:val="20313636"/>
    <w:rsid w:val="203985D1"/>
    <w:rsid w:val="2071AACE"/>
    <w:rsid w:val="2071AFBC"/>
    <w:rsid w:val="207990BF"/>
    <w:rsid w:val="207EDCEE"/>
    <w:rsid w:val="207F7466"/>
    <w:rsid w:val="2086DF37"/>
    <w:rsid w:val="20A041D8"/>
    <w:rsid w:val="20A10A2E"/>
    <w:rsid w:val="20A2A329"/>
    <w:rsid w:val="20AD98F5"/>
    <w:rsid w:val="20BEB46A"/>
    <w:rsid w:val="20C1B10D"/>
    <w:rsid w:val="20EECA06"/>
    <w:rsid w:val="20F2C2B5"/>
    <w:rsid w:val="20F7CB00"/>
    <w:rsid w:val="211A53B2"/>
    <w:rsid w:val="212360DF"/>
    <w:rsid w:val="217FAD37"/>
    <w:rsid w:val="2184DDF1"/>
    <w:rsid w:val="2189D580"/>
    <w:rsid w:val="218E82E2"/>
    <w:rsid w:val="21A01BF9"/>
    <w:rsid w:val="21C1921F"/>
    <w:rsid w:val="21CDEF54"/>
    <w:rsid w:val="21DE337B"/>
    <w:rsid w:val="220AFB77"/>
    <w:rsid w:val="221F8EE5"/>
    <w:rsid w:val="221FF8A4"/>
    <w:rsid w:val="22428E3F"/>
    <w:rsid w:val="22456B88"/>
    <w:rsid w:val="224B81B6"/>
    <w:rsid w:val="225CA00C"/>
    <w:rsid w:val="227F5D29"/>
    <w:rsid w:val="2297790B"/>
    <w:rsid w:val="229CAD9A"/>
    <w:rsid w:val="22A467EF"/>
    <w:rsid w:val="22B5017F"/>
    <w:rsid w:val="22C55C14"/>
    <w:rsid w:val="22C72D14"/>
    <w:rsid w:val="22E81765"/>
    <w:rsid w:val="22F9208C"/>
    <w:rsid w:val="22FC299C"/>
    <w:rsid w:val="230F1876"/>
    <w:rsid w:val="23282F1C"/>
    <w:rsid w:val="23392185"/>
    <w:rsid w:val="233F0A6F"/>
    <w:rsid w:val="2346B44E"/>
    <w:rsid w:val="2352CF0F"/>
    <w:rsid w:val="235DDC8A"/>
    <w:rsid w:val="2372E09F"/>
    <w:rsid w:val="2375A5F1"/>
    <w:rsid w:val="2378178E"/>
    <w:rsid w:val="2387C2FB"/>
    <w:rsid w:val="23968D20"/>
    <w:rsid w:val="23A429AB"/>
    <w:rsid w:val="23AC89D6"/>
    <w:rsid w:val="23AC946E"/>
    <w:rsid w:val="23C84567"/>
    <w:rsid w:val="23CA9747"/>
    <w:rsid w:val="23CC0047"/>
    <w:rsid w:val="23CD482D"/>
    <w:rsid w:val="23FD18DC"/>
    <w:rsid w:val="241037C8"/>
    <w:rsid w:val="2421A990"/>
    <w:rsid w:val="2424AFFD"/>
    <w:rsid w:val="242EF34E"/>
    <w:rsid w:val="242F9C78"/>
    <w:rsid w:val="243F3C9E"/>
    <w:rsid w:val="24531060"/>
    <w:rsid w:val="2469893A"/>
    <w:rsid w:val="247BF9D0"/>
    <w:rsid w:val="247C5BC5"/>
    <w:rsid w:val="24818112"/>
    <w:rsid w:val="2494B5BC"/>
    <w:rsid w:val="249AC0A1"/>
    <w:rsid w:val="249D8328"/>
    <w:rsid w:val="24C102DC"/>
    <w:rsid w:val="24C1EE49"/>
    <w:rsid w:val="24CB0636"/>
    <w:rsid w:val="24E763E7"/>
    <w:rsid w:val="24F05AEF"/>
    <w:rsid w:val="2515A94F"/>
    <w:rsid w:val="251640C7"/>
    <w:rsid w:val="2520749A"/>
    <w:rsid w:val="2522E817"/>
    <w:rsid w:val="252C5AD6"/>
    <w:rsid w:val="2532CCC0"/>
    <w:rsid w:val="2542D9A2"/>
    <w:rsid w:val="25511489"/>
    <w:rsid w:val="25563B0F"/>
    <w:rsid w:val="2563EA11"/>
    <w:rsid w:val="2564B0F0"/>
    <w:rsid w:val="256B66BE"/>
    <w:rsid w:val="257C20E7"/>
    <w:rsid w:val="2596701F"/>
    <w:rsid w:val="25A6B287"/>
    <w:rsid w:val="25AFDC04"/>
    <w:rsid w:val="25B648B4"/>
    <w:rsid w:val="25BA88A7"/>
    <w:rsid w:val="25D12E55"/>
    <w:rsid w:val="25D2AC1D"/>
    <w:rsid w:val="25D6EFC0"/>
    <w:rsid w:val="25E877B0"/>
    <w:rsid w:val="260B4B28"/>
    <w:rsid w:val="26131ABC"/>
    <w:rsid w:val="261D9B76"/>
    <w:rsid w:val="262F0501"/>
    <w:rsid w:val="26319FEE"/>
    <w:rsid w:val="263D816E"/>
    <w:rsid w:val="26489C41"/>
    <w:rsid w:val="2668C09D"/>
    <w:rsid w:val="269518A5"/>
    <w:rsid w:val="269975AB"/>
    <w:rsid w:val="269B3C13"/>
    <w:rsid w:val="269BC52D"/>
    <w:rsid w:val="26A47D64"/>
    <w:rsid w:val="26B87097"/>
    <w:rsid w:val="26E11D1B"/>
    <w:rsid w:val="26E2B443"/>
    <w:rsid w:val="26F03EE9"/>
    <w:rsid w:val="26F541AF"/>
    <w:rsid w:val="270631BA"/>
    <w:rsid w:val="271F50E2"/>
    <w:rsid w:val="275FB02A"/>
    <w:rsid w:val="276E03C7"/>
    <w:rsid w:val="27BB0688"/>
    <w:rsid w:val="27D39053"/>
    <w:rsid w:val="27F39FEA"/>
    <w:rsid w:val="27FE69E0"/>
    <w:rsid w:val="27FF3EC1"/>
    <w:rsid w:val="2809A950"/>
    <w:rsid w:val="2812A4A7"/>
    <w:rsid w:val="281BEBD9"/>
    <w:rsid w:val="282DD1F5"/>
    <w:rsid w:val="282EED18"/>
    <w:rsid w:val="285D1511"/>
    <w:rsid w:val="285DC1B9"/>
    <w:rsid w:val="28665ADB"/>
    <w:rsid w:val="286BC760"/>
    <w:rsid w:val="286C6CDA"/>
    <w:rsid w:val="28840B2C"/>
    <w:rsid w:val="289C4202"/>
    <w:rsid w:val="289FEB89"/>
    <w:rsid w:val="28ADC225"/>
    <w:rsid w:val="28C37E08"/>
    <w:rsid w:val="28C76EB0"/>
    <w:rsid w:val="28CA406D"/>
    <w:rsid w:val="28EC37A0"/>
    <w:rsid w:val="28F02D7B"/>
    <w:rsid w:val="28FADC8D"/>
    <w:rsid w:val="29110B75"/>
    <w:rsid w:val="291814EF"/>
    <w:rsid w:val="291A2B0D"/>
    <w:rsid w:val="291DBD5D"/>
    <w:rsid w:val="291E4F6E"/>
    <w:rsid w:val="29204370"/>
    <w:rsid w:val="292CA686"/>
    <w:rsid w:val="294FE152"/>
    <w:rsid w:val="29656015"/>
    <w:rsid w:val="2969C50E"/>
    <w:rsid w:val="297F283A"/>
    <w:rsid w:val="299C2F15"/>
    <w:rsid w:val="299D3E61"/>
    <w:rsid w:val="29AAA4B0"/>
    <w:rsid w:val="29BE1C48"/>
    <w:rsid w:val="29C92C97"/>
    <w:rsid w:val="29E532B9"/>
    <w:rsid w:val="29F23174"/>
    <w:rsid w:val="2A07ED4E"/>
    <w:rsid w:val="2A107DB6"/>
    <w:rsid w:val="2A33E383"/>
    <w:rsid w:val="2A385753"/>
    <w:rsid w:val="2A3DA8F1"/>
    <w:rsid w:val="2A4D8E39"/>
    <w:rsid w:val="2A5DE210"/>
    <w:rsid w:val="2A626389"/>
    <w:rsid w:val="2A67518C"/>
    <w:rsid w:val="2A69C11E"/>
    <w:rsid w:val="2A7B2333"/>
    <w:rsid w:val="2AA97B5C"/>
    <w:rsid w:val="2AAABBFE"/>
    <w:rsid w:val="2AB114F2"/>
    <w:rsid w:val="2AE41F3E"/>
    <w:rsid w:val="2AFDF24D"/>
    <w:rsid w:val="2B001EF4"/>
    <w:rsid w:val="2B09436F"/>
    <w:rsid w:val="2B14BCCA"/>
    <w:rsid w:val="2B22D8AD"/>
    <w:rsid w:val="2B2CB8EC"/>
    <w:rsid w:val="2B2D7385"/>
    <w:rsid w:val="2B2E85CF"/>
    <w:rsid w:val="2B564F22"/>
    <w:rsid w:val="2B59B66E"/>
    <w:rsid w:val="2BA97D32"/>
    <w:rsid w:val="2BB11374"/>
    <w:rsid w:val="2BB59063"/>
    <w:rsid w:val="2BB68609"/>
    <w:rsid w:val="2BBF6108"/>
    <w:rsid w:val="2BCF3D1D"/>
    <w:rsid w:val="2BE7FA6A"/>
    <w:rsid w:val="2BF82285"/>
    <w:rsid w:val="2BF999E8"/>
    <w:rsid w:val="2BF9C4EC"/>
    <w:rsid w:val="2C26362D"/>
    <w:rsid w:val="2C34466C"/>
    <w:rsid w:val="2C4A8154"/>
    <w:rsid w:val="2C4C72AA"/>
    <w:rsid w:val="2C606892"/>
    <w:rsid w:val="2C79702C"/>
    <w:rsid w:val="2CB555F3"/>
    <w:rsid w:val="2CD180F4"/>
    <w:rsid w:val="2CDDB59B"/>
    <w:rsid w:val="2CDE7034"/>
    <w:rsid w:val="2D1EF3B5"/>
    <w:rsid w:val="2D31E64A"/>
    <w:rsid w:val="2D44384A"/>
    <w:rsid w:val="2D4630D2"/>
    <w:rsid w:val="2D4CB4B4"/>
    <w:rsid w:val="2D5112B5"/>
    <w:rsid w:val="2D5B82B3"/>
    <w:rsid w:val="2D63D2C5"/>
    <w:rsid w:val="2D6B739F"/>
    <w:rsid w:val="2D8BAF8E"/>
    <w:rsid w:val="2D8CBB58"/>
    <w:rsid w:val="2D8F7DDF"/>
    <w:rsid w:val="2D9C7DD6"/>
    <w:rsid w:val="2DC92661"/>
    <w:rsid w:val="2DCCA79E"/>
    <w:rsid w:val="2DDB0300"/>
    <w:rsid w:val="2DE4E55C"/>
    <w:rsid w:val="2DF5F112"/>
    <w:rsid w:val="2E001674"/>
    <w:rsid w:val="2E0C1230"/>
    <w:rsid w:val="2E0D93DA"/>
    <w:rsid w:val="2E0FF1BA"/>
    <w:rsid w:val="2E13CC21"/>
    <w:rsid w:val="2E1666B5"/>
    <w:rsid w:val="2E22EBDF"/>
    <w:rsid w:val="2E35AE4D"/>
    <w:rsid w:val="2E4EDA69"/>
    <w:rsid w:val="2E6626FE"/>
    <w:rsid w:val="2E673CF8"/>
    <w:rsid w:val="2E69DB0C"/>
    <w:rsid w:val="2E89344E"/>
    <w:rsid w:val="2E8ECD84"/>
    <w:rsid w:val="2EB4CD62"/>
    <w:rsid w:val="2EBC12B4"/>
    <w:rsid w:val="2EBFB9DD"/>
    <w:rsid w:val="2EC83348"/>
    <w:rsid w:val="2EC83DE0"/>
    <w:rsid w:val="2ED6DAFF"/>
    <w:rsid w:val="2EDC572B"/>
    <w:rsid w:val="2EDC6D14"/>
    <w:rsid w:val="2EDF12CB"/>
    <w:rsid w:val="2EF81761"/>
    <w:rsid w:val="2EFC292D"/>
    <w:rsid w:val="2EFDFAFE"/>
    <w:rsid w:val="2F019DC2"/>
    <w:rsid w:val="2F268B98"/>
    <w:rsid w:val="2F3E8505"/>
    <w:rsid w:val="2F4B7A84"/>
    <w:rsid w:val="2F64D2EE"/>
    <w:rsid w:val="2F67E702"/>
    <w:rsid w:val="2FAB6B15"/>
    <w:rsid w:val="2FCF625E"/>
    <w:rsid w:val="2FD80A73"/>
    <w:rsid w:val="2FFCF849"/>
    <w:rsid w:val="3003264F"/>
    <w:rsid w:val="3011FD80"/>
    <w:rsid w:val="3014BEE5"/>
    <w:rsid w:val="30184E80"/>
    <w:rsid w:val="30306F82"/>
    <w:rsid w:val="30495548"/>
    <w:rsid w:val="305DE723"/>
    <w:rsid w:val="3064B051"/>
    <w:rsid w:val="30714D09"/>
    <w:rsid w:val="307AB180"/>
    <w:rsid w:val="30A634A7"/>
    <w:rsid w:val="30A887AC"/>
    <w:rsid w:val="30B3EA91"/>
    <w:rsid w:val="30C58327"/>
    <w:rsid w:val="30C8D94E"/>
    <w:rsid w:val="30D33229"/>
    <w:rsid w:val="30D46D4D"/>
    <w:rsid w:val="30D9997B"/>
    <w:rsid w:val="30E14222"/>
    <w:rsid w:val="30F94987"/>
    <w:rsid w:val="311F767F"/>
    <w:rsid w:val="312909E0"/>
    <w:rsid w:val="313B7711"/>
    <w:rsid w:val="314570F9"/>
    <w:rsid w:val="3148496B"/>
    <w:rsid w:val="314D6917"/>
    <w:rsid w:val="31656284"/>
    <w:rsid w:val="3166C413"/>
    <w:rsid w:val="317DB611"/>
    <w:rsid w:val="3185E067"/>
    <w:rsid w:val="31931530"/>
    <w:rsid w:val="31BD4F8C"/>
    <w:rsid w:val="31BE701E"/>
    <w:rsid w:val="31C8ED5A"/>
    <w:rsid w:val="31E3B036"/>
    <w:rsid w:val="31E8EA46"/>
    <w:rsid w:val="31EE95C9"/>
    <w:rsid w:val="31F6710F"/>
    <w:rsid w:val="320A4666"/>
    <w:rsid w:val="324DF109"/>
    <w:rsid w:val="3257CA5F"/>
    <w:rsid w:val="32687E30"/>
    <w:rsid w:val="32732DBA"/>
    <w:rsid w:val="327EB9E7"/>
    <w:rsid w:val="32B13A5C"/>
    <w:rsid w:val="32BFDE63"/>
    <w:rsid w:val="32C131C6"/>
    <w:rsid w:val="32C1DA51"/>
    <w:rsid w:val="32D2C90A"/>
    <w:rsid w:val="32D5E342"/>
    <w:rsid w:val="32D7D7D0"/>
    <w:rsid w:val="32DED267"/>
    <w:rsid w:val="33070411"/>
    <w:rsid w:val="3312A5C0"/>
    <w:rsid w:val="331C0826"/>
    <w:rsid w:val="331F47DD"/>
    <w:rsid w:val="332D531A"/>
    <w:rsid w:val="3332A7B5"/>
    <w:rsid w:val="3347B2E4"/>
    <w:rsid w:val="33634BB0"/>
    <w:rsid w:val="33643ECC"/>
    <w:rsid w:val="33690EC1"/>
    <w:rsid w:val="336D1B32"/>
    <w:rsid w:val="33C3DF1F"/>
    <w:rsid w:val="33C4B4EF"/>
    <w:rsid w:val="33C66FC4"/>
    <w:rsid w:val="33C9204C"/>
    <w:rsid w:val="33D8E423"/>
    <w:rsid w:val="33D9C01E"/>
    <w:rsid w:val="33FC0383"/>
    <w:rsid w:val="3402C191"/>
    <w:rsid w:val="340C42AE"/>
    <w:rsid w:val="3415BBB6"/>
    <w:rsid w:val="341B1C3B"/>
    <w:rsid w:val="3422DA5A"/>
    <w:rsid w:val="34734E22"/>
    <w:rsid w:val="348D097E"/>
    <w:rsid w:val="3499F2B0"/>
    <w:rsid w:val="349C4C17"/>
    <w:rsid w:val="34C1F804"/>
    <w:rsid w:val="34D5753D"/>
    <w:rsid w:val="34DB6E70"/>
    <w:rsid w:val="35045CDB"/>
    <w:rsid w:val="350F8F2F"/>
    <w:rsid w:val="351D3D36"/>
    <w:rsid w:val="351EE860"/>
    <w:rsid w:val="3551E149"/>
    <w:rsid w:val="357FE476"/>
    <w:rsid w:val="359339B6"/>
    <w:rsid w:val="35A05140"/>
    <w:rsid w:val="35A2FB9A"/>
    <w:rsid w:val="35D14039"/>
    <w:rsid w:val="35D3A8B1"/>
    <w:rsid w:val="35DC6543"/>
    <w:rsid w:val="35FF547E"/>
    <w:rsid w:val="3603C8E8"/>
    <w:rsid w:val="36188B4F"/>
    <w:rsid w:val="361DC9A4"/>
    <w:rsid w:val="363AF42F"/>
    <w:rsid w:val="3641D2E9"/>
    <w:rsid w:val="364790E7"/>
    <w:rsid w:val="36758819"/>
    <w:rsid w:val="3678E4E3"/>
    <w:rsid w:val="3689C54F"/>
    <w:rsid w:val="369B0026"/>
    <w:rsid w:val="369CDB94"/>
    <w:rsid w:val="36AC5CD7"/>
    <w:rsid w:val="36B30FBE"/>
    <w:rsid w:val="36BD15A6"/>
    <w:rsid w:val="36CBF953"/>
    <w:rsid w:val="36CF831D"/>
    <w:rsid w:val="36D59410"/>
    <w:rsid w:val="36D86912"/>
    <w:rsid w:val="36F7141A"/>
    <w:rsid w:val="36F7B375"/>
    <w:rsid w:val="372E729F"/>
    <w:rsid w:val="37334599"/>
    <w:rsid w:val="373B5853"/>
    <w:rsid w:val="375E7946"/>
    <w:rsid w:val="3775D206"/>
    <w:rsid w:val="37883135"/>
    <w:rsid w:val="3788689A"/>
    <w:rsid w:val="378889DC"/>
    <w:rsid w:val="3798E646"/>
    <w:rsid w:val="37A5121E"/>
    <w:rsid w:val="37A670CF"/>
    <w:rsid w:val="37AABBA6"/>
    <w:rsid w:val="37AC614B"/>
    <w:rsid w:val="37BE9828"/>
    <w:rsid w:val="37F0AAC7"/>
    <w:rsid w:val="37FA7E4D"/>
    <w:rsid w:val="3805DB6F"/>
    <w:rsid w:val="38294CCF"/>
    <w:rsid w:val="3846DF7E"/>
    <w:rsid w:val="384CEFD8"/>
    <w:rsid w:val="385EFAE7"/>
    <w:rsid w:val="38696228"/>
    <w:rsid w:val="3891F2D4"/>
    <w:rsid w:val="38A28A26"/>
    <w:rsid w:val="38C48184"/>
    <w:rsid w:val="38D65783"/>
    <w:rsid w:val="38D98443"/>
    <w:rsid w:val="38F7D47C"/>
    <w:rsid w:val="38FBA852"/>
    <w:rsid w:val="390DD929"/>
    <w:rsid w:val="3915E1ED"/>
    <w:rsid w:val="3916D5A0"/>
    <w:rsid w:val="391796B4"/>
    <w:rsid w:val="3946559F"/>
    <w:rsid w:val="395418B1"/>
    <w:rsid w:val="39572C55"/>
    <w:rsid w:val="39679A74"/>
    <w:rsid w:val="39773204"/>
    <w:rsid w:val="397812E5"/>
    <w:rsid w:val="398A29B7"/>
    <w:rsid w:val="399074A9"/>
    <w:rsid w:val="39A51067"/>
    <w:rsid w:val="39A99C0B"/>
    <w:rsid w:val="39AFACFE"/>
    <w:rsid w:val="39B447C9"/>
    <w:rsid w:val="39D87C4B"/>
    <w:rsid w:val="39DC6189"/>
    <w:rsid w:val="39F6E0ED"/>
    <w:rsid w:val="39FE37B5"/>
    <w:rsid w:val="3A098FC1"/>
    <w:rsid w:val="3A0BAB0C"/>
    <w:rsid w:val="3A0D84B6"/>
    <w:rsid w:val="3A395A62"/>
    <w:rsid w:val="3A3A02D7"/>
    <w:rsid w:val="3A4889D0"/>
    <w:rsid w:val="3A69B1E3"/>
    <w:rsid w:val="3A734724"/>
    <w:rsid w:val="3A817479"/>
    <w:rsid w:val="3A876464"/>
    <w:rsid w:val="3A88361A"/>
    <w:rsid w:val="3AB196B5"/>
    <w:rsid w:val="3ABA2DE5"/>
    <w:rsid w:val="3AC228AF"/>
    <w:rsid w:val="3AD6683B"/>
    <w:rsid w:val="3ADC9B59"/>
    <w:rsid w:val="3AED0CE2"/>
    <w:rsid w:val="3B05994E"/>
    <w:rsid w:val="3B164A56"/>
    <w:rsid w:val="3B1F30EA"/>
    <w:rsid w:val="3B20CF19"/>
    <w:rsid w:val="3B29FFB3"/>
    <w:rsid w:val="3B4BF831"/>
    <w:rsid w:val="3B50848A"/>
    <w:rsid w:val="3B525220"/>
    <w:rsid w:val="3B5842BD"/>
    <w:rsid w:val="3B593ABF"/>
    <w:rsid w:val="3B5B4145"/>
    <w:rsid w:val="3B605619"/>
    <w:rsid w:val="3B61C5AE"/>
    <w:rsid w:val="3B78AEBB"/>
    <w:rsid w:val="3B89FAAD"/>
    <w:rsid w:val="3B942ED7"/>
    <w:rsid w:val="3B9E96F4"/>
    <w:rsid w:val="3BA0C7B7"/>
    <w:rsid w:val="3BC44691"/>
    <w:rsid w:val="3BD34E8C"/>
    <w:rsid w:val="3BE0ADAA"/>
    <w:rsid w:val="3C027B3A"/>
    <w:rsid w:val="3C122E0D"/>
    <w:rsid w:val="3C140D55"/>
    <w:rsid w:val="3C1599CA"/>
    <w:rsid w:val="3C238B0D"/>
    <w:rsid w:val="3C292A60"/>
    <w:rsid w:val="3C30A8D0"/>
    <w:rsid w:val="3C31ADF6"/>
    <w:rsid w:val="3C3D9015"/>
    <w:rsid w:val="3C3FF4DD"/>
    <w:rsid w:val="3C4F2CB6"/>
    <w:rsid w:val="3C621D05"/>
    <w:rsid w:val="3C81709D"/>
    <w:rsid w:val="3C8182BC"/>
    <w:rsid w:val="3C971511"/>
    <w:rsid w:val="3C9ED68F"/>
    <w:rsid w:val="3C9F2B86"/>
    <w:rsid w:val="3CA3CB0D"/>
    <w:rsid w:val="3CADB6F0"/>
    <w:rsid w:val="3CB3A7D3"/>
    <w:rsid w:val="3CB76A3C"/>
    <w:rsid w:val="3CC53707"/>
    <w:rsid w:val="3CC84AAB"/>
    <w:rsid w:val="3CC97281"/>
    <w:rsid w:val="3CCF9582"/>
    <w:rsid w:val="3CD20217"/>
    <w:rsid w:val="3CDEBD34"/>
    <w:rsid w:val="3CEC7770"/>
    <w:rsid w:val="3D002E89"/>
    <w:rsid w:val="3D16945F"/>
    <w:rsid w:val="3D290ECC"/>
    <w:rsid w:val="3D3DE010"/>
    <w:rsid w:val="3D3F95D2"/>
    <w:rsid w:val="3D4B2C11"/>
    <w:rsid w:val="3D529EE4"/>
    <w:rsid w:val="3D5499E7"/>
    <w:rsid w:val="3D65D140"/>
    <w:rsid w:val="3D6A7FA0"/>
    <w:rsid w:val="3D776991"/>
    <w:rsid w:val="3D787BEE"/>
    <w:rsid w:val="3D78C79F"/>
    <w:rsid w:val="3D7E00FC"/>
    <w:rsid w:val="3DA92D7E"/>
    <w:rsid w:val="3DB1AD64"/>
    <w:rsid w:val="3DB32CEB"/>
    <w:rsid w:val="3DBB7007"/>
    <w:rsid w:val="3DD11C0D"/>
    <w:rsid w:val="3DDEF386"/>
    <w:rsid w:val="3DEB61E6"/>
    <w:rsid w:val="3DEB94B7"/>
    <w:rsid w:val="3DFE8121"/>
    <w:rsid w:val="3E0DB770"/>
    <w:rsid w:val="3E1608A2"/>
    <w:rsid w:val="3E17F658"/>
    <w:rsid w:val="3E1AB68E"/>
    <w:rsid w:val="3E2A3D4A"/>
    <w:rsid w:val="3E3B1BB4"/>
    <w:rsid w:val="3E4B08C9"/>
    <w:rsid w:val="3E6E1A77"/>
    <w:rsid w:val="3E703058"/>
    <w:rsid w:val="3E74857B"/>
    <w:rsid w:val="3E7D794B"/>
    <w:rsid w:val="3E853DED"/>
    <w:rsid w:val="3E86C804"/>
    <w:rsid w:val="3E9910AC"/>
    <w:rsid w:val="3E9CFB09"/>
    <w:rsid w:val="3EBBB92B"/>
    <w:rsid w:val="3EBC8D35"/>
    <w:rsid w:val="3ECF0CF2"/>
    <w:rsid w:val="3EEA7D15"/>
    <w:rsid w:val="3EEF8804"/>
    <w:rsid w:val="3F114577"/>
    <w:rsid w:val="3F202A51"/>
    <w:rsid w:val="3F29AB6E"/>
    <w:rsid w:val="3F345A80"/>
    <w:rsid w:val="3F662F11"/>
    <w:rsid w:val="3F692469"/>
    <w:rsid w:val="3F7382F8"/>
    <w:rsid w:val="3F781645"/>
    <w:rsid w:val="3F8F5C3B"/>
    <w:rsid w:val="3F96555E"/>
    <w:rsid w:val="3FB8B8B8"/>
    <w:rsid w:val="3FBB7A28"/>
    <w:rsid w:val="3FC0E9C6"/>
    <w:rsid w:val="3FD07354"/>
    <w:rsid w:val="3FD7DB81"/>
    <w:rsid w:val="3FD99FC2"/>
    <w:rsid w:val="3FDCA0DE"/>
    <w:rsid w:val="40056AA8"/>
    <w:rsid w:val="401CAA93"/>
    <w:rsid w:val="403C2051"/>
    <w:rsid w:val="404076CB"/>
    <w:rsid w:val="4049EFA9"/>
    <w:rsid w:val="4056C15E"/>
    <w:rsid w:val="4058E7E3"/>
    <w:rsid w:val="4069BA63"/>
    <w:rsid w:val="4072C364"/>
    <w:rsid w:val="407404CE"/>
    <w:rsid w:val="407ABE4C"/>
    <w:rsid w:val="407C59B0"/>
    <w:rsid w:val="407DF0B1"/>
    <w:rsid w:val="407FED68"/>
    <w:rsid w:val="40854076"/>
    <w:rsid w:val="4087754C"/>
    <w:rsid w:val="409E8E6D"/>
    <w:rsid w:val="40BB7DDE"/>
    <w:rsid w:val="40BBE41A"/>
    <w:rsid w:val="40BD001F"/>
    <w:rsid w:val="40C0EE67"/>
    <w:rsid w:val="40C7D8B4"/>
    <w:rsid w:val="40DBCCE7"/>
    <w:rsid w:val="40E6E2E3"/>
    <w:rsid w:val="40EDE5CA"/>
    <w:rsid w:val="411724A6"/>
    <w:rsid w:val="41191CE4"/>
    <w:rsid w:val="41196167"/>
    <w:rsid w:val="412BD9D2"/>
    <w:rsid w:val="41351260"/>
    <w:rsid w:val="4140F062"/>
    <w:rsid w:val="4145D1F8"/>
    <w:rsid w:val="416EFBB5"/>
    <w:rsid w:val="41ACC165"/>
    <w:rsid w:val="41B0011C"/>
    <w:rsid w:val="41B33B1C"/>
    <w:rsid w:val="41B677C2"/>
    <w:rsid w:val="41C7588A"/>
    <w:rsid w:val="41E20EE2"/>
    <w:rsid w:val="41E96D55"/>
    <w:rsid w:val="41F1CFE2"/>
    <w:rsid w:val="41F385A4"/>
    <w:rsid w:val="41F41D1C"/>
    <w:rsid w:val="4212CFE9"/>
    <w:rsid w:val="421B8156"/>
    <w:rsid w:val="42361543"/>
    <w:rsid w:val="424907C5"/>
    <w:rsid w:val="4251DA76"/>
    <w:rsid w:val="4257B2E6"/>
    <w:rsid w:val="426A267C"/>
    <w:rsid w:val="4287EFC3"/>
    <w:rsid w:val="42B64AE9"/>
    <w:rsid w:val="42D1E5FA"/>
    <w:rsid w:val="430CE573"/>
    <w:rsid w:val="4329751C"/>
    <w:rsid w:val="43446AC9"/>
    <w:rsid w:val="434AF80E"/>
    <w:rsid w:val="4353F62A"/>
    <w:rsid w:val="435FD973"/>
    <w:rsid w:val="43612993"/>
    <w:rsid w:val="4368FF86"/>
    <w:rsid w:val="436C9ED1"/>
    <w:rsid w:val="4373D0C3"/>
    <w:rsid w:val="43765A5D"/>
    <w:rsid w:val="437AC58C"/>
    <w:rsid w:val="4382422B"/>
    <w:rsid w:val="43850102"/>
    <w:rsid w:val="438A3CB8"/>
    <w:rsid w:val="438D1200"/>
    <w:rsid w:val="43CBA6C6"/>
    <w:rsid w:val="43D050E5"/>
    <w:rsid w:val="43E4EEBA"/>
    <w:rsid w:val="43E5517C"/>
    <w:rsid w:val="43F14F35"/>
    <w:rsid w:val="441DEC2D"/>
    <w:rsid w:val="443BB991"/>
    <w:rsid w:val="4444D8BC"/>
    <w:rsid w:val="445B945B"/>
    <w:rsid w:val="44610E10"/>
    <w:rsid w:val="44691BBA"/>
    <w:rsid w:val="44701ED3"/>
    <w:rsid w:val="447814EA"/>
    <w:rsid w:val="447CF8F4"/>
    <w:rsid w:val="448DF5C3"/>
    <w:rsid w:val="4492BF91"/>
    <w:rsid w:val="4496E194"/>
    <w:rsid w:val="449770B5"/>
    <w:rsid w:val="44AC9374"/>
    <w:rsid w:val="44BB9905"/>
    <w:rsid w:val="44CE5433"/>
    <w:rsid w:val="44D61BAD"/>
    <w:rsid w:val="44DCE12B"/>
    <w:rsid w:val="44DFDCA2"/>
    <w:rsid w:val="44E098E9"/>
    <w:rsid w:val="44F0153B"/>
    <w:rsid w:val="44F313C3"/>
    <w:rsid w:val="44F68A68"/>
    <w:rsid w:val="450D0928"/>
    <w:rsid w:val="45112A23"/>
    <w:rsid w:val="4511462A"/>
    <w:rsid w:val="451E41AD"/>
    <w:rsid w:val="451F7B35"/>
    <w:rsid w:val="45390839"/>
    <w:rsid w:val="453C1300"/>
    <w:rsid w:val="453F5695"/>
    <w:rsid w:val="454D376D"/>
    <w:rsid w:val="45575A9A"/>
    <w:rsid w:val="45636655"/>
    <w:rsid w:val="456A6C90"/>
    <w:rsid w:val="4571A4EC"/>
    <w:rsid w:val="45770948"/>
    <w:rsid w:val="457B63DF"/>
    <w:rsid w:val="45804575"/>
    <w:rsid w:val="4588E3C0"/>
    <w:rsid w:val="45A57DAA"/>
    <w:rsid w:val="45ABAD15"/>
    <w:rsid w:val="45B43F63"/>
    <w:rsid w:val="45C31E67"/>
    <w:rsid w:val="45D16E67"/>
    <w:rsid w:val="45E7FB7B"/>
    <w:rsid w:val="45EFC743"/>
    <w:rsid w:val="45F27E37"/>
    <w:rsid w:val="45FC2122"/>
    <w:rsid w:val="461BE4F0"/>
    <w:rsid w:val="461EAFA0"/>
    <w:rsid w:val="463A2D6C"/>
    <w:rsid w:val="46425B26"/>
    <w:rsid w:val="464E2BF0"/>
    <w:rsid w:val="466A5317"/>
    <w:rsid w:val="4678AAA4"/>
    <w:rsid w:val="468A4A22"/>
    <w:rsid w:val="468B378C"/>
    <w:rsid w:val="46BD7CC4"/>
    <w:rsid w:val="46BDA193"/>
    <w:rsid w:val="46D923EA"/>
    <w:rsid w:val="46ECB8DF"/>
    <w:rsid w:val="46F3C273"/>
    <w:rsid w:val="4709526D"/>
    <w:rsid w:val="4709ED95"/>
    <w:rsid w:val="470EAF41"/>
    <w:rsid w:val="471171C9"/>
    <w:rsid w:val="471CAD4E"/>
    <w:rsid w:val="471E164E"/>
    <w:rsid w:val="47761CDA"/>
    <w:rsid w:val="477C14D7"/>
    <w:rsid w:val="477D8A44"/>
    <w:rsid w:val="477FC238"/>
    <w:rsid w:val="47811B07"/>
    <w:rsid w:val="479C538F"/>
    <w:rsid w:val="47A02F2F"/>
    <w:rsid w:val="47A5B4AA"/>
    <w:rsid w:val="47A928B6"/>
    <w:rsid w:val="47B26C97"/>
    <w:rsid w:val="47B9E4D9"/>
    <w:rsid w:val="47BB9F41"/>
    <w:rsid w:val="47CD7694"/>
    <w:rsid w:val="47D3DD9E"/>
    <w:rsid w:val="47D5DD0A"/>
    <w:rsid w:val="47E53FAC"/>
    <w:rsid w:val="47E75295"/>
    <w:rsid w:val="47F0742F"/>
    <w:rsid w:val="4817E521"/>
    <w:rsid w:val="482E854A"/>
    <w:rsid w:val="4833D168"/>
    <w:rsid w:val="486752CC"/>
    <w:rsid w:val="48728AA1"/>
    <w:rsid w:val="4894504E"/>
    <w:rsid w:val="48A39962"/>
    <w:rsid w:val="48BC9056"/>
    <w:rsid w:val="48CAEFB0"/>
    <w:rsid w:val="48CB983B"/>
    <w:rsid w:val="48EAB135"/>
    <w:rsid w:val="48F47270"/>
    <w:rsid w:val="48FC4419"/>
    <w:rsid w:val="490B5576"/>
    <w:rsid w:val="490D5535"/>
    <w:rsid w:val="491EAF30"/>
    <w:rsid w:val="492905C7"/>
    <w:rsid w:val="49348E53"/>
    <w:rsid w:val="49357974"/>
    <w:rsid w:val="4936702B"/>
    <w:rsid w:val="494318A2"/>
    <w:rsid w:val="4951959D"/>
    <w:rsid w:val="49531D01"/>
    <w:rsid w:val="495640B2"/>
    <w:rsid w:val="495BE6F0"/>
    <w:rsid w:val="495C96E0"/>
    <w:rsid w:val="496F560B"/>
    <w:rsid w:val="496F9034"/>
    <w:rsid w:val="497F2D06"/>
    <w:rsid w:val="498C8AEB"/>
    <w:rsid w:val="4991E9C2"/>
    <w:rsid w:val="499CCB38"/>
    <w:rsid w:val="49A237BD"/>
    <w:rsid w:val="49B2E5B4"/>
    <w:rsid w:val="49C9AD7C"/>
    <w:rsid w:val="49F5E0B5"/>
    <w:rsid w:val="49F64CD2"/>
    <w:rsid w:val="4A2CCB15"/>
    <w:rsid w:val="4A4ABA96"/>
    <w:rsid w:val="4A507331"/>
    <w:rsid w:val="4A523999"/>
    <w:rsid w:val="4A80B41A"/>
    <w:rsid w:val="4A90A4C3"/>
    <w:rsid w:val="4A91752B"/>
    <w:rsid w:val="4AA60D7F"/>
    <w:rsid w:val="4AC26735"/>
    <w:rsid w:val="4B1EE820"/>
    <w:rsid w:val="4B262803"/>
    <w:rsid w:val="4B3F0B49"/>
    <w:rsid w:val="4B4327DE"/>
    <w:rsid w:val="4B5694B4"/>
    <w:rsid w:val="4B670941"/>
    <w:rsid w:val="4B7F6F88"/>
    <w:rsid w:val="4BB870E2"/>
    <w:rsid w:val="4BC07500"/>
    <w:rsid w:val="4BD62133"/>
    <w:rsid w:val="4BE1E220"/>
    <w:rsid w:val="4BF5FD9F"/>
    <w:rsid w:val="4C02A185"/>
    <w:rsid w:val="4C1E9351"/>
    <w:rsid w:val="4C30BF42"/>
    <w:rsid w:val="4C3B8E21"/>
    <w:rsid w:val="4C417A60"/>
    <w:rsid w:val="4C479874"/>
    <w:rsid w:val="4C52AFF3"/>
    <w:rsid w:val="4C599D94"/>
    <w:rsid w:val="4C63C7A9"/>
    <w:rsid w:val="4C6A461C"/>
    <w:rsid w:val="4C7EB573"/>
    <w:rsid w:val="4C7FC19E"/>
    <w:rsid w:val="4C83E072"/>
    <w:rsid w:val="4C859BC6"/>
    <w:rsid w:val="4CB2B502"/>
    <w:rsid w:val="4CCF25BD"/>
    <w:rsid w:val="4CD2C344"/>
    <w:rsid w:val="4CD67AD0"/>
    <w:rsid w:val="4CDA5C0B"/>
    <w:rsid w:val="4CE4B5D7"/>
    <w:rsid w:val="4CEDE3DF"/>
    <w:rsid w:val="4CFBB4F6"/>
    <w:rsid w:val="4D05632D"/>
    <w:rsid w:val="4D13BABA"/>
    <w:rsid w:val="4D1B429E"/>
    <w:rsid w:val="4D2051C0"/>
    <w:rsid w:val="4D235F45"/>
    <w:rsid w:val="4D4EEEDA"/>
    <w:rsid w:val="4D620EC2"/>
    <w:rsid w:val="4D66937C"/>
    <w:rsid w:val="4D6D7074"/>
    <w:rsid w:val="4D72DD0D"/>
    <w:rsid w:val="4D773AA6"/>
    <w:rsid w:val="4D9D4AD9"/>
    <w:rsid w:val="4DA49554"/>
    <w:rsid w:val="4DB18B95"/>
    <w:rsid w:val="4DB61F35"/>
    <w:rsid w:val="4DBF5BE0"/>
    <w:rsid w:val="4DC05F19"/>
    <w:rsid w:val="4DCAA984"/>
    <w:rsid w:val="4DCBD874"/>
    <w:rsid w:val="4DD9B32D"/>
    <w:rsid w:val="4DE357C2"/>
    <w:rsid w:val="4DEC5962"/>
    <w:rsid w:val="4DF30D60"/>
    <w:rsid w:val="4E043C37"/>
    <w:rsid w:val="4E05529E"/>
    <w:rsid w:val="4E0A3C84"/>
    <w:rsid w:val="4E204362"/>
    <w:rsid w:val="4E23CC3C"/>
    <w:rsid w:val="4E46E146"/>
    <w:rsid w:val="4E56AF57"/>
    <w:rsid w:val="4E5B9266"/>
    <w:rsid w:val="4E6B5ABD"/>
    <w:rsid w:val="4E6F1807"/>
    <w:rsid w:val="4E7F898C"/>
    <w:rsid w:val="4E809BD6"/>
    <w:rsid w:val="4E88B107"/>
    <w:rsid w:val="4E9A50E1"/>
    <w:rsid w:val="4EABA4DC"/>
    <w:rsid w:val="4EB0C1EE"/>
    <w:rsid w:val="4EC364A5"/>
    <w:rsid w:val="4EC951D8"/>
    <w:rsid w:val="4ED71225"/>
    <w:rsid w:val="4EF857A4"/>
    <w:rsid w:val="4EF85939"/>
    <w:rsid w:val="4F077204"/>
    <w:rsid w:val="4F382635"/>
    <w:rsid w:val="4F4D121F"/>
    <w:rsid w:val="4F6C1EAA"/>
    <w:rsid w:val="4FA03F69"/>
    <w:rsid w:val="4FB05984"/>
    <w:rsid w:val="4FB368F2"/>
    <w:rsid w:val="4FB67E6E"/>
    <w:rsid w:val="4FC45346"/>
    <w:rsid w:val="4FE31D68"/>
    <w:rsid w:val="4FF69979"/>
    <w:rsid w:val="4FF77588"/>
    <w:rsid w:val="4FFE01E6"/>
    <w:rsid w:val="501094B0"/>
    <w:rsid w:val="5024E78D"/>
    <w:rsid w:val="5047BB02"/>
    <w:rsid w:val="504A658B"/>
    <w:rsid w:val="5053C546"/>
    <w:rsid w:val="5058A5D7"/>
    <w:rsid w:val="505A72BA"/>
    <w:rsid w:val="506425AD"/>
    <w:rsid w:val="50663EE8"/>
    <w:rsid w:val="50700B36"/>
    <w:rsid w:val="50721AB7"/>
    <w:rsid w:val="507D3586"/>
    <w:rsid w:val="5086ABD5"/>
    <w:rsid w:val="508E9458"/>
    <w:rsid w:val="5096AB5F"/>
    <w:rsid w:val="509F2C0E"/>
    <w:rsid w:val="509F5C43"/>
    <w:rsid w:val="50A8ACCF"/>
    <w:rsid w:val="50CEF066"/>
    <w:rsid w:val="50E3435B"/>
    <w:rsid w:val="50E3C1AA"/>
    <w:rsid w:val="50F75D2C"/>
    <w:rsid w:val="50FEB18D"/>
    <w:rsid w:val="5123957D"/>
    <w:rsid w:val="512586D3"/>
    <w:rsid w:val="51275423"/>
    <w:rsid w:val="514A1F0C"/>
    <w:rsid w:val="51568E66"/>
    <w:rsid w:val="5164FF2F"/>
    <w:rsid w:val="516BAE9B"/>
    <w:rsid w:val="516EA7F7"/>
    <w:rsid w:val="516FDE01"/>
    <w:rsid w:val="5175376C"/>
    <w:rsid w:val="517A706D"/>
    <w:rsid w:val="5187A3FE"/>
    <w:rsid w:val="5187C454"/>
    <w:rsid w:val="5197B4FD"/>
    <w:rsid w:val="51A78EEC"/>
    <w:rsid w:val="51C35F39"/>
    <w:rsid w:val="51D56790"/>
    <w:rsid w:val="51E2D5BF"/>
    <w:rsid w:val="51EDC57A"/>
    <w:rsid w:val="51F9B8C5"/>
    <w:rsid w:val="51FBF384"/>
    <w:rsid w:val="51FE0D70"/>
    <w:rsid w:val="5214C5CE"/>
    <w:rsid w:val="521C898E"/>
    <w:rsid w:val="5222420A"/>
    <w:rsid w:val="5228F106"/>
    <w:rsid w:val="5237BDB3"/>
    <w:rsid w:val="5255A063"/>
    <w:rsid w:val="525E3105"/>
    <w:rsid w:val="52639D8A"/>
    <w:rsid w:val="5263E654"/>
    <w:rsid w:val="52995FE2"/>
    <w:rsid w:val="52B9FD09"/>
    <w:rsid w:val="52BD65BD"/>
    <w:rsid w:val="52E8E173"/>
    <w:rsid w:val="52F3612F"/>
    <w:rsid w:val="5308EB76"/>
    <w:rsid w:val="5319891B"/>
    <w:rsid w:val="531C3FA2"/>
    <w:rsid w:val="5328016B"/>
    <w:rsid w:val="5330B7C1"/>
    <w:rsid w:val="5335D418"/>
    <w:rsid w:val="53365997"/>
    <w:rsid w:val="533ED613"/>
    <w:rsid w:val="534AB832"/>
    <w:rsid w:val="535A57A5"/>
    <w:rsid w:val="535E8629"/>
    <w:rsid w:val="536707BD"/>
    <w:rsid w:val="537072F1"/>
    <w:rsid w:val="53826FAF"/>
    <w:rsid w:val="53828589"/>
    <w:rsid w:val="539CB863"/>
    <w:rsid w:val="539D2424"/>
    <w:rsid w:val="539E2043"/>
    <w:rsid w:val="53B2AB34"/>
    <w:rsid w:val="53C035C3"/>
    <w:rsid w:val="53C102C1"/>
    <w:rsid w:val="53D38FA9"/>
    <w:rsid w:val="53D49A7F"/>
    <w:rsid w:val="53D839C8"/>
    <w:rsid w:val="53DEDEAF"/>
    <w:rsid w:val="53E90B7F"/>
    <w:rsid w:val="5401A392"/>
    <w:rsid w:val="542512AA"/>
    <w:rsid w:val="5428BAC9"/>
    <w:rsid w:val="5436C56E"/>
    <w:rsid w:val="543E44A4"/>
    <w:rsid w:val="544F3CA0"/>
    <w:rsid w:val="54527EF1"/>
    <w:rsid w:val="54540F84"/>
    <w:rsid w:val="54584E8E"/>
    <w:rsid w:val="546AE499"/>
    <w:rsid w:val="5493D3ED"/>
    <w:rsid w:val="54A2CE96"/>
    <w:rsid w:val="54BC49E8"/>
    <w:rsid w:val="54D31B7F"/>
    <w:rsid w:val="54D6F9DC"/>
    <w:rsid w:val="54E9F094"/>
    <w:rsid w:val="54FB2BC7"/>
    <w:rsid w:val="55096ACB"/>
    <w:rsid w:val="55108625"/>
    <w:rsid w:val="5510B8F6"/>
    <w:rsid w:val="55128D60"/>
    <w:rsid w:val="552F23E0"/>
    <w:rsid w:val="5533DFAC"/>
    <w:rsid w:val="5540ABD0"/>
    <w:rsid w:val="55467BAA"/>
    <w:rsid w:val="55482B4C"/>
    <w:rsid w:val="556AE31B"/>
    <w:rsid w:val="5589F0FA"/>
    <w:rsid w:val="5599AC19"/>
    <w:rsid w:val="55B1D697"/>
    <w:rsid w:val="55CEB3EE"/>
    <w:rsid w:val="5603C09D"/>
    <w:rsid w:val="5613BC26"/>
    <w:rsid w:val="56142329"/>
    <w:rsid w:val="5624CC07"/>
    <w:rsid w:val="5627F949"/>
    <w:rsid w:val="564120AB"/>
    <w:rsid w:val="564FB46C"/>
    <w:rsid w:val="565101A4"/>
    <w:rsid w:val="5654F6CB"/>
    <w:rsid w:val="5675A645"/>
    <w:rsid w:val="567C2AFD"/>
    <w:rsid w:val="56853C3E"/>
    <w:rsid w:val="56912EBD"/>
    <w:rsid w:val="5694A1F4"/>
    <w:rsid w:val="569B1E6E"/>
    <w:rsid w:val="56A2B290"/>
    <w:rsid w:val="56AC59F0"/>
    <w:rsid w:val="56AD0F8A"/>
    <w:rsid w:val="56B30084"/>
    <w:rsid w:val="56F51627"/>
    <w:rsid w:val="56FADC94"/>
    <w:rsid w:val="57175A8B"/>
    <w:rsid w:val="5721DEAF"/>
    <w:rsid w:val="5723A517"/>
    <w:rsid w:val="572F86C9"/>
    <w:rsid w:val="5740CFA2"/>
    <w:rsid w:val="575C844B"/>
    <w:rsid w:val="577E816F"/>
    <w:rsid w:val="57919179"/>
    <w:rsid w:val="57D89E58"/>
    <w:rsid w:val="57E4984B"/>
    <w:rsid w:val="57EF042E"/>
    <w:rsid w:val="58008560"/>
    <w:rsid w:val="5816A171"/>
    <w:rsid w:val="5837DC20"/>
    <w:rsid w:val="5846A24D"/>
    <w:rsid w:val="584B0AFA"/>
    <w:rsid w:val="585F1322"/>
    <w:rsid w:val="5889A003"/>
    <w:rsid w:val="588D9203"/>
    <w:rsid w:val="58B783D5"/>
    <w:rsid w:val="58BCACC2"/>
    <w:rsid w:val="58D1FA7D"/>
    <w:rsid w:val="58F1316F"/>
    <w:rsid w:val="58F3C64E"/>
    <w:rsid w:val="5901F65A"/>
    <w:rsid w:val="59051591"/>
    <w:rsid w:val="591E7950"/>
    <w:rsid w:val="592C3AE6"/>
    <w:rsid w:val="596857C7"/>
    <w:rsid w:val="596ABBC6"/>
    <w:rsid w:val="596CA0F8"/>
    <w:rsid w:val="597AEFE6"/>
    <w:rsid w:val="598A8835"/>
    <w:rsid w:val="599B0810"/>
    <w:rsid w:val="59A128B3"/>
    <w:rsid w:val="59C7A508"/>
    <w:rsid w:val="59E4F0B2"/>
    <w:rsid w:val="59F07855"/>
    <w:rsid w:val="5A096CE6"/>
    <w:rsid w:val="5A0E9435"/>
    <w:rsid w:val="5A1A00D8"/>
    <w:rsid w:val="5A452857"/>
    <w:rsid w:val="5A51F370"/>
    <w:rsid w:val="5A5749CA"/>
    <w:rsid w:val="5A649425"/>
    <w:rsid w:val="5A890402"/>
    <w:rsid w:val="5A988CAB"/>
    <w:rsid w:val="5A9A4E9A"/>
    <w:rsid w:val="5AABF4C9"/>
    <w:rsid w:val="5AB9F5DC"/>
    <w:rsid w:val="5AC0C057"/>
    <w:rsid w:val="5AC199F4"/>
    <w:rsid w:val="5AC2351D"/>
    <w:rsid w:val="5ADA9FE3"/>
    <w:rsid w:val="5AE4DFC7"/>
    <w:rsid w:val="5AF6A77E"/>
    <w:rsid w:val="5B094416"/>
    <w:rsid w:val="5B151996"/>
    <w:rsid w:val="5B250357"/>
    <w:rsid w:val="5B2B6B88"/>
    <w:rsid w:val="5B34DFD7"/>
    <w:rsid w:val="5B3CDA10"/>
    <w:rsid w:val="5B4C9454"/>
    <w:rsid w:val="5B5E1FAE"/>
    <w:rsid w:val="5B77E920"/>
    <w:rsid w:val="5B849C03"/>
    <w:rsid w:val="5B909DD9"/>
    <w:rsid w:val="5BBD9B5B"/>
    <w:rsid w:val="5BC0979B"/>
    <w:rsid w:val="5BC493AA"/>
    <w:rsid w:val="5BEEF322"/>
    <w:rsid w:val="5C10741D"/>
    <w:rsid w:val="5C1883C9"/>
    <w:rsid w:val="5C2F2E8F"/>
    <w:rsid w:val="5C36EDBD"/>
    <w:rsid w:val="5C3D719F"/>
    <w:rsid w:val="5C5EABE2"/>
    <w:rsid w:val="5C5F8610"/>
    <w:rsid w:val="5C67ED6D"/>
    <w:rsid w:val="5C94F576"/>
    <w:rsid w:val="5C9F2DD3"/>
    <w:rsid w:val="5CAD44AD"/>
    <w:rsid w:val="5CBB542F"/>
    <w:rsid w:val="5CC92235"/>
    <w:rsid w:val="5CC9480B"/>
    <w:rsid w:val="5CD0E31A"/>
    <w:rsid w:val="5CD6A891"/>
    <w:rsid w:val="5CD840AC"/>
    <w:rsid w:val="5CF62A4F"/>
    <w:rsid w:val="5D10946E"/>
    <w:rsid w:val="5D2285C1"/>
    <w:rsid w:val="5D349100"/>
    <w:rsid w:val="5D383300"/>
    <w:rsid w:val="5D3FAD92"/>
    <w:rsid w:val="5D639CEB"/>
    <w:rsid w:val="5D6A74BD"/>
    <w:rsid w:val="5D9AA405"/>
    <w:rsid w:val="5DCCB23E"/>
    <w:rsid w:val="5DD0F6B4"/>
    <w:rsid w:val="5DDB73F7"/>
    <w:rsid w:val="5DDF5CF5"/>
    <w:rsid w:val="5DF2F225"/>
    <w:rsid w:val="5DFF1C45"/>
    <w:rsid w:val="5E134F3F"/>
    <w:rsid w:val="5E18E302"/>
    <w:rsid w:val="5E419180"/>
    <w:rsid w:val="5E41AE82"/>
    <w:rsid w:val="5E488ADE"/>
    <w:rsid w:val="5E565641"/>
    <w:rsid w:val="5E56B23B"/>
    <w:rsid w:val="5E74D73F"/>
    <w:rsid w:val="5E83B0B8"/>
    <w:rsid w:val="5E993526"/>
    <w:rsid w:val="5E9E0E38"/>
    <w:rsid w:val="5EB84D16"/>
    <w:rsid w:val="5EFE01EE"/>
    <w:rsid w:val="5F028678"/>
    <w:rsid w:val="5F09552B"/>
    <w:rsid w:val="5F109671"/>
    <w:rsid w:val="5F1160BA"/>
    <w:rsid w:val="5F2C6ACE"/>
    <w:rsid w:val="5F4D5251"/>
    <w:rsid w:val="5F67BCDB"/>
    <w:rsid w:val="5F8CA377"/>
    <w:rsid w:val="5FA45C7E"/>
    <w:rsid w:val="5FB2E263"/>
    <w:rsid w:val="5FB583CB"/>
    <w:rsid w:val="5FB610AB"/>
    <w:rsid w:val="5FB84D2C"/>
    <w:rsid w:val="5FC4B893"/>
    <w:rsid w:val="5FC81949"/>
    <w:rsid w:val="5FE30E2D"/>
    <w:rsid w:val="5FE669DD"/>
    <w:rsid w:val="5FE96A37"/>
    <w:rsid w:val="5FEEBDD7"/>
    <w:rsid w:val="5FF0447E"/>
    <w:rsid w:val="6025F9C4"/>
    <w:rsid w:val="6037FD4F"/>
    <w:rsid w:val="604030BB"/>
    <w:rsid w:val="607B24D3"/>
    <w:rsid w:val="607F3A2F"/>
    <w:rsid w:val="60958969"/>
    <w:rsid w:val="60B8B50E"/>
    <w:rsid w:val="60C43901"/>
    <w:rsid w:val="60DBFA69"/>
    <w:rsid w:val="60E4E4C9"/>
    <w:rsid w:val="60F12EA0"/>
    <w:rsid w:val="61072E65"/>
    <w:rsid w:val="612078EF"/>
    <w:rsid w:val="6133598E"/>
    <w:rsid w:val="613A896C"/>
    <w:rsid w:val="61967A82"/>
    <w:rsid w:val="61A2C73A"/>
    <w:rsid w:val="61A8257A"/>
    <w:rsid w:val="61BC5C4C"/>
    <w:rsid w:val="61BC8D1D"/>
    <w:rsid w:val="61C32A51"/>
    <w:rsid w:val="61C79B51"/>
    <w:rsid w:val="61D51782"/>
    <w:rsid w:val="61DFC78F"/>
    <w:rsid w:val="61F8F25B"/>
    <w:rsid w:val="6208D704"/>
    <w:rsid w:val="621D21F2"/>
    <w:rsid w:val="621D9791"/>
    <w:rsid w:val="623F5F4A"/>
    <w:rsid w:val="62635B7E"/>
    <w:rsid w:val="6284905A"/>
    <w:rsid w:val="628903ED"/>
    <w:rsid w:val="628911EF"/>
    <w:rsid w:val="62897F88"/>
    <w:rsid w:val="62A5F1D8"/>
    <w:rsid w:val="62AF1249"/>
    <w:rsid w:val="62BC72EC"/>
    <w:rsid w:val="62BF3584"/>
    <w:rsid w:val="62C598FF"/>
    <w:rsid w:val="62CB0584"/>
    <w:rsid w:val="62D1EB89"/>
    <w:rsid w:val="62E88C98"/>
    <w:rsid w:val="630AAFBB"/>
    <w:rsid w:val="630DAD90"/>
    <w:rsid w:val="6324CF5F"/>
    <w:rsid w:val="6329DF37"/>
    <w:rsid w:val="632C66B3"/>
    <w:rsid w:val="632CB78D"/>
    <w:rsid w:val="633BFA26"/>
    <w:rsid w:val="63484E53"/>
    <w:rsid w:val="63705166"/>
    <w:rsid w:val="638EE0F0"/>
    <w:rsid w:val="638FB774"/>
    <w:rsid w:val="63997CE2"/>
    <w:rsid w:val="639A5262"/>
    <w:rsid w:val="63A13F64"/>
    <w:rsid w:val="63A6257B"/>
    <w:rsid w:val="63ADA495"/>
    <w:rsid w:val="63AEB8E0"/>
    <w:rsid w:val="63AFAEF6"/>
    <w:rsid w:val="63B9B601"/>
    <w:rsid w:val="63CE6FB7"/>
    <w:rsid w:val="63E0FC9F"/>
    <w:rsid w:val="63E4A4EE"/>
    <w:rsid w:val="63EA622B"/>
    <w:rsid w:val="63ED15AC"/>
    <w:rsid w:val="63EEBE25"/>
    <w:rsid w:val="63F11F1E"/>
    <w:rsid w:val="64026CA2"/>
    <w:rsid w:val="6415C6F5"/>
    <w:rsid w:val="64330768"/>
    <w:rsid w:val="64460AC2"/>
    <w:rsid w:val="644729A6"/>
    <w:rsid w:val="644FF6E0"/>
    <w:rsid w:val="6457CD05"/>
    <w:rsid w:val="6460D717"/>
    <w:rsid w:val="647098F5"/>
    <w:rsid w:val="6477DEE6"/>
    <w:rsid w:val="647CDDFC"/>
    <w:rsid w:val="647EBFA2"/>
    <w:rsid w:val="648213EF"/>
    <w:rsid w:val="64842F91"/>
    <w:rsid w:val="64888CDD"/>
    <w:rsid w:val="64894776"/>
    <w:rsid w:val="648E654D"/>
    <w:rsid w:val="64B58A5F"/>
    <w:rsid w:val="64B9ADAC"/>
    <w:rsid w:val="64BDB245"/>
    <w:rsid w:val="64DB9047"/>
    <w:rsid w:val="64EFE106"/>
    <w:rsid w:val="6505F6F9"/>
    <w:rsid w:val="650629CA"/>
    <w:rsid w:val="65116454"/>
    <w:rsid w:val="651D31B0"/>
    <w:rsid w:val="652836F1"/>
    <w:rsid w:val="6537BAD3"/>
    <w:rsid w:val="653A8585"/>
    <w:rsid w:val="6543E5E9"/>
    <w:rsid w:val="654494F4"/>
    <w:rsid w:val="654D8836"/>
    <w:rsid w:val="6553FBCE"/>
    <w:rsid w:val="656B5F58"/>
    <w:rsid w:val="6588DCD8"/>
    <w:rsid w:val="6592729E"/>
    <w:rsid w:val="6592AD7D"/>
    <w:rsid w:val="659AFFAA"/>
    <w:rsid w:val="65A58AFC"/>
    <w:rsid w:val="65A76B3F"/>
    <w:rsid w:val="65A9E11A"/>
    <w:rsid w:val="65AA41A4"/>
    <w:rsid w:val="65ACA0B1"/>
    <w:rsid w:val="65BC3C83"/>
    <w:rsid w:val="65BD17DF"/>
    <w:rsid w:val="65D51F4E"/>
    <w:rsid w:val="65D6A8A8"/>
    <w:rsid w:val="65E9BEBC"/>
    <w:rsid w:val="6623FE1C"/>
    <w:rsid w:val="66283B89"/>
    <w:rsid w:val="6660E8F2"/>
    <w:rsid w:val="667B8B23"/>
    <w:rsid w:val="668BD1BE"/>
    <w:rsid w:val="66938490"/>
    <w:rsid w:val="6698790E"/>
    <w:rsid w:val="669A26C3"/>
    <w:rsid w:val="66A339D2"/>
    <w:rsid w:val="66A888A5"/>
    <w:rsid w:val="66AE77A6"/>
    <w:rsid w:val="66D4E285"/>
    <w:rsid w:val="67107E05"/>
    <w:rsid w:val="67117AED"/>
    <w:rsid w:val="671DBCCD"/>
    <w:rsid w:val="67271739"/>
    <w:rsid w:val="67272657"/>
    <w:rsid w:val="6760172C"/>
    <w:rsid w:val="677CF54B"/>
    <w:rsid w:val="67854B95"/>
    <w:rsid w:val="6791823E"/>
    <w:rsid w:val="67BB65B2"/>
    <w:rsid w:val="67C5EC66"/>
    <w:rsid w:val="67D03D76"/>
    <w:rsid w:val="67D0AF45"/>
    <w:rsid w:val="67D0E5F7"/>
    <w:rsid w:val="67D27392"/>
    <w:rsid w:val="67DD4E5B"/>
    <w:rsid w:val="67E3E03F"/>
    <w:rsid w:val="67F10B86"/>
    <w:rsid w:val="67FDD657"/>
    <w:rsid w:val="681DB8DD"/>
    <w:rsid w:val="682C5740"/>
    <w:rsid w:val="6832AEF0"/>
    <w:rsid w:val="683F7A6C"/>
    <w:rsid w:val="684529CA"/>
    <w:rsid w:val="6845DD38"/>
    <w:rsid w:val="68510BE9"/>
    <w:rsid w:val="686046B5"/>
    <w:rsid w:val="68656621"/>
    <w:rsid w:val="686F6E67"/>
    <w:rsid w:val="687485EC"/>
    <w:rsid w:val="68784B59"/>
    <w:rsid w:val="687D5930"/>
    <w:rsid w:val="687E66E4"/>
    <w:rsid w:val="68997D9A"/>
    <w:rsid w:val="68AF8C2C"/>
    <w:rsid w:val="68B0BB1C"/>
    <w:rsid w:val="68BD5D76"/>
    <w:rsid w:val="68D30C9D"/>
    <w:rsid w:val="6914DF6C"/>
    <w:rsid w:val="691576E4"/>
    <w:rsid w:val="693CDA1B"/>
    <w:rsid w:val="69445BED"/>
    <w:rsid w:val="6944620C"/>
    <w:rsid w:val="696B5922"/>
    <w:rsid w:val="6970C5A7"/>
    <w:rsid w:val="6981739E"/>
    <w:rsid w:val="698C4373"/>
    <w:rsid w:val="698E55A2"/>
    <w:rsid w:val="699BF911"/>
    <w:rsid w:val="69B36F77"/>
    <w:rsid w:val="69B8FC5E"/>
    <w:rsid w:val="69BC691E"/>
    <w:rsid w:val="69C66A8D"/>
    <w:rsid w:val="69CCC906"/>
    <w:rsid w:val="69D8392C"/>
    <w:rsid w:val="69DD4D93"/>
    <w:rsid w:val="69F509A8"/>
    <w:rsid w:val="6A0A1844"/>
    <w:rsid w:val="6A0FCF28"/>
    <w:rsid w:val="6A170CAD"/>
    <w:rsid w:val="6A5A6C55"/>
    <w:rsid w:val="6A6060A2"/>
    <w:rsid w:val="6A702C55"/>
    <w:rsid w:val="6A9EABA8"/>
    <w:rsid w:val="6AA144EA"/>
    <w:rsid w:val="6ACDC8A6"/>
    <w:rsid w:val="6ACE2ADE"/>
    <w:rsid w:val="6AD4A495"/>
    <w:rsid w:val="6AD54A6B"/>
    <w:rsid w:val="6ADB7189"/>
    <w:rsid w:val="6AE5161E"/>
    <w:rsid w:val="6AEE17BE"/>
    <w:rsid w:val="6AF53063"/>
    <w:rsid w:val="6AFA1A33"/>
    <w:rsid w:val="6B0DB548"/>
    <w:rsid w:val="6B0DFEB1"/>
    <w:rsid w:val="6B1A440F"/>
    <w:rsid w:val="6B1A76E0"/>
    <w:rsid w:val="6B1BD0F9"/>
    <w:rsid w:val="6B226AE1"/>
    <w:rsid w:val="6B38E1CA"/>
    <w:rsid w:val="6B40B6C7"/>
    <w:rsid w:val="6B51327F"/>
    <w:rsid w:val="6B577D94"/>
    <w:rsid w:val="6B6937B6"/>
    <w:rsid w:val="6B86E38E"/>
    <w:rsid w:val="6B92461F"/>
    <w:rsid w:val="6BA535EF"/>
    <w:rsid w:val="6BB33F00"/>
    <w:rsid w:val="6BB5D24A"/>
    <w:rsid w:val="6BB6370D"/>
    <w:rsid w:val="6BCDA206"/>
    <w:rsid w:val="6BD3EFA0"/>
    <w:rsid w:val="6BF49288"/>
    <w:rsid w:val="6BFE5FC2"/>
    <w:rsid w:val="6C09288D"/>
    <w:rsid w:val="6C0DE059"/>
    <w:rsid w:val="6C190021"/>
    <w:rsid w:val="6C1D05B7"/>
    <w:rsid w:val="6C3CA49B"/>
    <w:rsid w:val="6C461CA2"/>
    <w:rsid w:val="6C5A8391"/>
    <w:rsid w:val="6C5D6B7D"/>
    <w:rsid w:val="6C5EB4B5"/>
    <w:rsid w:val="6C7249BC"/>
    <w:rsid w:val="6C844807"/>
    <w:rsid w:val="6C926805"/>
    <w:rsid w:val="6C93001C"/>
    <w:rsid w:val="6C943AF0"/>
    <w:rsid w:val="6CA94277"/>
    <w:rsid w:val="6CAB62A9"/>
    <w:rsid w:val="6CACBC68"/>
    <w:rsid w:val="6CBDCB75"/>
    <w:rsid w:val="6CBFD660"/>
    <w:rsid w:val="6CCDB119"/>
    <w:rsid w:val="6CF44DC4"/>
    <w:rsid w:val="6D1CF528"/>
    <w:rsid w:val="6D338E4B"/>
    <w:rsid w:val="6D3E108B"/>
    <w:rsid w:val="6D48627D"/>
    <w:rsid w:val="6D4E48C8"/>
    <w:rsid w:val="6D7A85EB"/>
    <w:rsid w:val="6D935745"/>
    <w:rsid w:val="6DBDBB85"/>
    <w:rsid w:val="6DC03D39"/>
    <w:rsid w:val="6DCB2F39"/>
    <w:rsid w:val="6DCDB19D"/>
    <w:rsid w:val="6DD49C56"/>
    <w:rsid w:val="6DE51C95"/>
    <w:rsid w:val="6E193FF3"/>
    <w:rsid w:val="6E1FC016"/>
    <w:rsid w:val="6E24B579"/>
    <w:rsid w:val="6E2E0015"/>
    <w:rsid w:val="6E50840B"/>
    <w:rsid w:val="6E561001"/>
    <w:rsid w:val="6E7406F0"/>
    <w:rsid w:val="6E89F894"/>
    <w:rsid w:val="6ED479EC"/>
    <w:rsid w:val="6EDB13E3"/>
    <w:rsid w:val="6EDBB867"/>
    <w:rsid w:val="6EDE0128"/>
    <w:rsid w:val="6EE10496"/>
    <w:rsid w:val="6EF234D5"/>
    <w:rsid w:val="6F22DB71"/>
    <w:rsid w:val="6F259671"/>
    <w:rsid w:val="6F333B48"/>
    <w:rsid w:val="6F3D2A3C"/>
    <w:rsid w:val="6F4E9F6B"/>
    <w:rsid w:val="6F5C42DA"/>
    <w:rsid w:val="6F6A5AFC"/>
    <w:rsid w:val="6F6D8944"/>
    <w:rsid w:val="6F717A59"/>
    <w:rsid w:val="6F86130F"/>
    <w:rsid w:val="6FA020C1"/>
    <w:rsid w:val="6FADE175"/>
    <w:rsid w:val="6FC74B58"/>
    <w:rsid w:val="6FCD23B2"/>
    <w:rsid w:val="6FD15C0A"/>
    <w:rsid w:val="6FFB0EFD"/>
    <w:rsid w:val="701B4777"/>
    <w:rsid w:val="702D245E"/>
    <w:rsid w:val="7034479B"/>
    <w:rsid w:val="706D58A5"/>
    <w:rsid w:val="707A83F8"/>
    <w:rsid w:val="709BA471"/>
    <w:rsid w:val="70A253CA"/>
    <w:rsid w:val="70AF2099"/>
    <w:rsid w:val="70D1D0E5"/>
    <w:rsid w:val="70E124F4"/>
    <w:rsid w:val="70E3D96F"/>
    <w:rsid w:val="70EBFA0A"/>
    <w:rsid w:val="70EE72A9"/>
    <w:rsid w:val="70EE9DB1"/>
    <w:rsid w:val="70F14E86"/>
    <w:rsid w:val="70F5DD0E"/>
    <w:rsid w:val="70F92842"/>
    <w:rsid w:val="71170D01"/>
    <w:rsid w:val="712E8E70"/>
    <w:rsid w:val="71356DC9"/>
    <w:rsid w:val="71358246"/>
    <w:rsid w:val="713A8C05"/>
    <w:rsid w:val="715D8C13"/>
    <w:rsid w:val="715E2AA5"/>
    <w:rsid w:val="7173EAD9"/>
    <w:rsid w:val="71752F44"/>
    <w:rsid w:val="7178B746"/>
    <w:rsid w:val="71818958"/>
    <w:rsid w:val="718EDFB3"/>
    <w:rsid w:val="71ABEAF7"/>
    <w:rsid w:val="71BCB930"/>
    <w:rsid w:val="71C0CA2C"/>
    <w:rsid w:val="71C647F6"/>
    <w:rsid w:val="71D07CA3"/>
    <w:rsid w:val="71D0E4FA"/>
    <w:rsid w:val="71D31987"/>
    <w:rsid w:val="721F3837"/>
    <w:rsid w:val="7232B33C"/>
    <w:rsid w:val="723FFAF4"/>
    <w:rsid w:val="7246BCEF"/>
    <w:rsid w:val="72472F89"/>
    <w:rsid w:val="725A9D52"/>
    <w:rsid w:val="72603317"/>
    <w:rsid w:val="7276661C"/>
    <w:rsid w:val="7284036C"/>
    <w:rsid w:val="728C47F2"/>
    <w:rsid w:val="72927A2D"/>
    <w:rsid w:val="72C05A43"/>
    <w:rsid w:val="72D7971E"/>
    <w:rsid w:val="72F72CEC"/>
    <w:rsid w:val="730494A0"/>
    <w:rsid w:val="73151F1F"/>
    <w:rsid w:val="732CE5BB"/>
    <w:rsid w:val="73331E48"/>
    <w:rsid w:val="73371D8B"/>
    <w:rsid w:val="7337E6A5"/>
    <w:rsid w:val="734C670C"/>
    <w:rsid w:val="7362AAB7"/>
    <w:rsid w:val="7366728A"/>
    <w:rsid w:val="7371F7E8"/>
    <w:rsid w:val="73BEA98C"/>
    <w:rsid w:val="73C41261"/>
    <w:rsid w:val="740C444B"/>
    <w:rsid w:val="7421066D"/>
    <w:rsid w:val="7428BD72"/>
    <w:rsid w:val="742AC048"/>
    <w:rsid w:val="74422BD3"/>
    <w:rsid w:val="74482D13"/>
    <w:rsid w:val="745E1E34"/>
    <w:rsid w:val="7461725B"/>
    <w:rsid w:val="74783B3A"/>
    <w:rsid w:val="749A1D20"/>
    <w:rsid w:val="74A1A24F"/>
    <w:rsid w:val="74A38A56"/>
    <w:rsid w:val="74AD72BC"/>
    <w:rsid w:val="74AD9203"/>
    <w:rsid w:val="74B34E40"/>
    <w:rsid w:val="74D958A5"/>
    <w:rsid w:val="74E64D00"/>
    <w:rsid w:val="74ED38D0"/>
    <w:rsid w:val="7504639D"/>
    <w:rsid w:val="75105765"/>
    <w:rsid w:val="751A0AF6"/>
    <w:rsid w:val="7522A688"/>
    <w:rsid w:val="753C819B"/>
    <w:rsid w:val="75409EDA"/>
    <w:rsid w:val="754E098B"/>
    <w:rsid w:val="755CA621"/>
    <w:rsid w:val="75671061"/>
    <w:rsid w:val="75723EF4"/>
    <w:rsid w:val="7573331C"/>
    <w:rsid w:val="75795D97"/>
    <w:rsid w:val="757E38D3"/>
    <w:rsid w:val="758980C1"/>
    <w:rsid w:val="75996406"/>
    <w:rsid w:val="759D8753"/>
    <w:rsid w:val="75A5B6CC"/>
    <w:rsid w:val="75B0470C"/>
    <w:rsid w:val="75B19044"/>
    <w:rsid w:val="75BDF4EC"/>
    <w:rsid w:val="75C37095"/>
    <w:rsid w:val="75C6004B"/>
    <w:rsid w:val="75DE5AF5"/>
    <w:rsid w:val="75E548AC"/>
    <w:rsid w:val="75F72A79"/>
    <w:rsid w:val="75FAAA80"/>
    <w:rsid w:val="760C1310"/>
    <w:rsid w:val="760F7BC4"/>
    <w:rsid w:val="763AC1DB"/>
    <w:rsid w:val="764B49B2"/>
    <w:rsid w:val="764E9FF2"/>
    <w:rsid w:val="767B0F36"/>
    <w:rsid w:val="76A6B04D"/>
    <w:rsid w:val="76B1406D"/>
    <w:rsid w:val="76B3B13F"/>
    <w:rsid w:val="76EC9FA7"/>
    <w:rsid w:val="7704C13B"/>
    <w:rsid w:val="771318C8"/>
    <w:rsid w:val="772653C0"/>
    <w:rsid w:val="7726D30B"/>
    <w:rsid w:val="7738A819"/>
    <w:rsid w:val="7746208C"/>
    <w:rsid w:val="77612E9C"/>
    <w:rsid w:val="77A65761"/>
    <w:rsid w:val="77CA0078"/>
    <w:rsid w:val="77CA0428"/>
    <w:rsid w:val="77CA1BB6"/>
    <w:rsid w:val="77CBECB6"/>
    <w:rsid w:val="77DD02B7"/>
    <w:rsid w:val="77FBD509"/>
    <w:rsid w:val="781682FB"/>
    <w:rsid w:val="781CFCB2"/>
    <w:rsid w:val="7828DD12"/>
    <w:rsid w:val="784425BF"/>
    <w:rsid w:val="7859185A"/>
    <w:rsid w:val="785C6659"/>
    <w:rsid w:val="7873D44E"/>
    <w:rsid w:val="788091C9"/>
    <w:rsid w:val="78B11B20"/>
    <w:rsid w:val="78BB8113"/>
    <w:rsid w:val="78BB9C0C"/>
    <w:rsid w:val="78CB6C64"/>
    <w:rsid w:val="78CF56E9"/>
    <w:rsid w:val="79214B23"/>
    <w:rsid w:val="79352663"/>
    <w:rsid w:val="793AF534"/>
    <w:rsid w:val="794FFC96"/>
    <w:rsid w:val="795EB834"/>
    <w:rsid w:val="79655DD4"/>
    <w:rsid w:val="796F7CDB"/>
    <w:rsid w:val="7982FE75"/>
    <w:rsid w:val="7984F3A2"/>
    <w:rsid w:val="798D0971"/>
    <w:rsid w:val="798EE094"/>
    <w:rsid w:val="799CBEB7"/>
    <w:rsid w:val="79D4D0ED"/>
    <w:rsid w:val="7A05CA7E"/>
    <w:rsid w:val="7A093E26"/>
    <w:rsid w:val="7A3847F6"/>
    <w:rsid w:val="7A43096D"/>
    <w:rsid w:val="7A5C60EB"/>
    <w:rsid w:val="7A697092"/>
    <w:rsid w:val="7A6AC2A3"/>
    <w:rsid w:val="7A798514"/>
    <w:rsid w:val="7A7CAB8A"/>
    <w:rsid w:val="7A819CD0"/>
    <w:rsid w:val="7A84F99A"/>
    <w:rsid w:val="7A85CE1F"/>
    <w:rsid w:val="7A930560"/>
    <w:rsid w:val="7AA92DCD"/>
    <w:rsid w:val="7AB07C37"/>
    <w:rsid w:val="7AC660EE"/>
    <w:rsid w:val="7AC73939"/>
    <w:rsid w:val="7AC8A6B2"/>
    <w:rsid w:val="7ACC518B"/>
    <w:rsid w:val="7AF11C98"/>
    <w:rsid w:val="7AF4F9EA"/>
    <w:rsid w:val="7B14AC06"/>
    <w:rsid w:val="7B486929"/>
    <w:rsid w:val="7B6D75A7"/>
    <w:rsid w:val="7B734C42"/>
    <w:rsid w:val="7B750A3E"/>
    <w:rsid w:val="7B7F9A7E"/>
    <w:rsid w:val="7BA21D92"/>
    <w:rsid w:val="7BA289BC"/>
    <w:rsid w:val="7BBC4C36"/>
    <w:rsid w:val="7BC76991"/>
    <w:rsid w:val="7BEE79E0"/>
    <w:rsid w:val="7BF479C0"/>
    <w:rsid w:val="7BFC1522"/>
    <w:rsid w:val="7C028D69"/>
    <w:rsid w:val="7C349FBF"/>
    <w:rsid w:val="7C372ED6"/>
    <w:rsid w:val="7C4E113D"/>
    <w:rsid w:val="7C6645F4"/>
    <w:rsid w:val="7C689845"/>
    <w:rsid w:val="7C85490D"/>
    <w:rsid w:val="7CBE5F45"/>
    <w:rsid w:val="7CC4D377"/>
    <w:rsid w:val="7CCD4356"/>
    <w:rsid w:val="7CE1D112"/>
    <w:rsid w:val="7CE56401"/>
    <w:rsid w:val="7CEC424E"/>
    <w:rsid w:val="7D1951EF"/>
    <w:rsid w:val="7D24E175"/>
    <w:rsid w:val="7D277AB7"/>
    <w:rsid w:val="7D2A1852"/>
    <w:rsid w:val="7D362890"/>
    <w:rsid w:val="7D4EF426"/>
    <w:rsid w:val="7D56CB92"/>
    <w:rsid w:val="7D715DA7"/>
    <w:rsid w:val="7D72E22D"/>
    <w:rsid w:val="7D87BF04"/>
    <w:rsid w:val="7D93B844"/>
    <w:rsid w:val="7D996F28"/>
    <w:rsid w:val="7DA0ACAD"/>
    <w:rsid w:val="7DA713B8"/>
    <w:rsid w:val="7DAB5E8A"/>
    <w:rsid w:val="7DB0503D"/>
    <w:rsid w:val="7DBBB2E0"/>
    <w:rsid w:val="7DDBCB24"/>
    <w:rsid w:val="7DECBF0C"/>
    <w:rsid w:val="7DF921F2"/>
    <w:rsid w:val="7E31FDA0"/>
    <w:rsid w:val="7E39B855"/>
    <w:rsid w:val="7E4FADF1"/>
    <w:rsid w:val="7E55524C"/>
    <w:rsid w:val="7E55A1B8"/>
    <w:rsid w:val="7E5AC9D3"/>
    <w:rsid w:val="7E69AC57"/>
    <w:rsid w:val="7E75B54D"/>
    <w:rsid w:val="7E77195E"/>
    <w:rsid w:val="7E79475B"/>
    <w:rsid w:val="7E79B716"/>
    <w:rsid w:val="7EA783D1"/>
    <w:rsid w:val="7EB322F8"/>
    <w:rsid w:val="7EBBDC0E"/>
    <w:rsid w:val="7ECD78DD"/>
    <w:rsid w:val="7EE2B3E0"/>
    <w:rsid w:val="7EE8E900"/>
    <w:rsid w:val="7EEBAA5B"/>
    <w:rsid w:val="7F1358E7"/>
    <w:rsid w:val="7F1CC637"/>
    <w:rsid w:val="7F24F02B"/>
    <w:rsid w:val="7F3559D1"/>
    <w:rsid w:val="7F567CBB"/>
    <w:rsid w:val="7F68C8D0"/>
    <w:rsid w:val="7F71B42F"/>
    <w:rsid w:val="7F7A8391"/>
    <w:rsid w:val="7F8F5220"/>
    <w:rsid w:val="7F8FB6C7"/>
    <w:rsid w:val="7F9D9EB9"/>
    <w:rsid w:val="7FB2FD39"/>
    <w:rsid w:val="7FC11E34"/>
    <w:rsid w:val="7FE53F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6D8FA48"/>
  <w15:chartTrackingRefBased/>
  <w15:docId w15:val="{11D320C8-15D4-4F31-8AA1-DD778C399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eastAsia="en-US"/>
    </w:rPr>
  </w:style>
  <w:style w:type="paragraph" w:styleId="Heading1">
    <w:name w:val="heading 1"/>
    <w:basedOn w:val="Normal"/>
    <w:next w:val="Normal"/>
    <w:qFormat/>
    <w:pPr>
      <w:keepNext/>
      <w:outlineLvl w:val="0"/>
    </w:pPr>
    <w:rPr>
      <w:b/>
      <w:bCs/>
      <w:sz w:val="24"/>
      <w:szCs w:val="24"/>
      <w:lang w:val="en-US"/>
    </w:rPr>
  </w:style>
  <w:style w:type="paragraph" w:styleId="Heading2">
    <w:name w:val="heading 2"/>
    <w:basedOn w:val="Normal"/>
    <w:next w:val="Normal"/>
    <w:qFormat/>
    <w:pPr>
      <w:keepNext/>
      <w:outlineLvl w:val="1"/>
    </w:pPr>
    <w:rPr>
      <w:b/>
      <w:bCs/>
      <w:sz w:val="28"/>
      <w:szCs w:val="24"/>
      <w:lang w:val="en-US"/>
    </w:rPr>
  </w:style>
  <w:style w:type="paragraph" w:styleId="Heading3">
    <w:name w:val="heading 3"/>
    <w:basedOn w:val="Normal"/>
    <w:next w:val="Normal"/>
    <w:link w:val="Heading3Char"/>
    <w:qFormat/>
    <w:rsid w:val="00810176"/>
    <w:pPr>
      <w:keepNext/>
      <w:spacing w:before="240" w:after="60"/>
      <w:outlineLvl w:val="2"/>
    </w:pPr>
    <w:rPr>
      <w:rFonts w:ascii="Arial" w:hAnsi="Arial" w:cs="Arial"/>
      <w:b/>
      <w:bCs/>
      <w:sz w:val="26"/>
      <w:szCs w:val="26"/>
    </w:rPr>
  </w:style>
  <w:style w:type="paragraph" w:styleId="Heading5">
    <w:name w:val="heading 5"/>
    <w:basedOn w:val="Normal"/>
    <w:next w:val="Normal"/>
    <w:link w:val="Heading5Char"/>
    <w:qFormat/>
    <w:rsid w:val="00810176"/>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pPr>
      <w:pBdr>
        <w:top w:val="single" w:sz="4" w:space="1" w:color="auto"/>
        <w:left w:val="single" w:sz="4" w:space="4" w:color="auto"/>
        <w:bottom w:val="single" w:sz="4" w:space="0" w:color="auto"/>
        <w:right w:val="single" w:sz="4" w:space="4" w:color="auto"/>
      </w:pBdr>
      <w:jc w:val="both"/>
    </w:pPr>
    <w:rPr>
      <w:rFonts w:ascii="Arial" w:hAnsi="Arial"/>
      <w:sz w:val="22"/>
    </w:rPr>
  </w:style>
  <w:style w:type="paragraph" w:styleId="BodyTextIndent">
    <w:name w:val="Body Text Indent"/>
    <w:basedOn w:val="Normal"/>
    <w:pPr>
      <w:ind w:left="360"/>
      <w:jc w:val="both"/>
    </w:pPr>
    <w:rPr>
      <w:rFonts w:ascii="Arial" w:hAnsi="Arial" w:cs="Arial"/>
      <w:i/>
      <w:iCs/>
    </w:rPr>
  </w:style>
  <w:style w:type="paragraph" w:styleId="Title">
    <w:name w:val="Title"/>
    <w:basedOn w:val="Normal"/>
    <w:qFormat/>
    <w:pPr>
      <w:jc w:val="center"/>
    </w:pPr>
    <w:rPr>
      <w:rFonts w:ascii="Arial" w:hAnsi="Arial"/>
      <w:b/>
      <w:sz w:val="22"/>
      <w:u w:val="single"/>
    </w:rPr>
  </w:style>
  <w:style w:type="paragraph" w:styleId="BodyText2">
    <w:name w:val="Body Text 2"/>
    <w:basedOn w:val="Normal"/>
    <w:pPr>
      <w:pBdr>
        <w:top w:val="single" w:sz="4" w:space="1" w:color="auto" w:shadow="1"/>
        <w:left w:val="single" w:sz="4" w:space="4" w:color="auto" w:shadow="1"/>
        <w:bottom w:val="single" w:sz="4" w:space="1" w:color="auto" w:shadow="1"/>
        <w:right w:val="single" w:sz="4" w:space="4" w:color="auto" w:shadow="1"/>
      </w:pBdr>
      <w:jc w:val="both"/>
    </w:pPr>
    <w:rPr>
      <w:rFonts w:ascii="Arial" w:hAnsi="Arial"/>
      <w:b/>
      <w:sz w:val="22"/>
    </w:rPr>
  </w:style>
  <w:style w:type="character" w:styleId="Hyperlink">
    <w:name w:val="Hyperlink"/>
    <w:uiPriority w:val="99"/>
    <w:rPr>
      <w:color w:val="0000FF"/>
      <w:u w:val="single"/>
    </w:rPr>
  </w:style>
  <w:style w:type="paragraph" w:styleId="BodyText3">
    <w:name w:val="Body Text 3"/>
    <w:basedOn w:val="Normal"/>
    <w:rPr>
      <w:rFonts w:ascii="Arial" w:hAnsi="Arial" w:cs="Arial"/>
      <w:sz w:val="24"/>
    </w:rPr>
  </w:style>
  <w:style w:type="paragraph" w:styleId="BalloonText">
    <w:name w:val="Balloon Text"/>
    <w:basedOn w:val="Normal"/>
    <w:semiHidden/>
    <w:rPr>
      <w:rFonts w:ascii="Tahoma" w:hAnsi="Tahoma" w:cs="Tahoma"/>
      <w:sz w:val="16"/>
      <w:szCs w:val="16"/>
    </w:rPr>
  </w:style>
  <w:style w:type="paragraph" w:styleId="Caption">
    <w:name w:val="caption"/>
    <w:basedOn w:val="Normal"/>
    <w:next w:val="Normal"/>
    <w:qFormat/>
    <w:pPr>
      <w:ind w:right="29"/>
    </w:pPr>
    <w:rPr>
      <w:rFonts w:ascii="Arial" w:hAnsi="Arial" w:cs="Arial"/>
      <w:sz w:val="28"/>
    </w:rPr>
  </w:style>
  <w:style w:type="paragraph" w:styleId="ListParagraph">
    <w:name w:val="List Paragraph"/>
    <w:basedOn w:val="Normal"/>
    <w:uiPriority w:val="34"/>
    <w:qFormat/>
    <w:rsid w:val="002829B2"/>
    <w:pPr>
      <w:ind w:left="720"/>
      <w:contextualSpacing/>
    </w:pPr>
  </w:style>
  <w:style w:type="character" w:styleId="FollowedHyperlink">
    <w:name w:val="FollowedHyperlink"/>
    <w:basedOn w:val="DefaultParagraphFont"/>
    <w:rsid w:val="00C4654F"/>
    <w:rPr>
      <w:color w:val="954F72" w:themeColor="followedHyperlink"/>
      <w:u w:val="single"/>
    </w:rPr>
  </w:style>
  <w:style w:type="character" w:styleId="UnresolvedMention">
    <w:name w:val="Unresolved Mention"/>
    <w:basedOn w:val="DefaultParagraphFont"/>
    <w:uiPriority w:val="99"/>
    <w:semiHidden/>
    <w:unhideWhenUsed/>
    <w:rsid w:val="00E73B94"/>
    <w:rPr>
      <w:color w:val="605E5C"/>
      <w:shd w:val="clear" w:color="auto" w:fill="E1DFDD"/>
    </w:rPr>
  </w:style>
  <w:style w:type="paragraph" w:styleId="TOCHeading">
    <w:name w:val="TOC Heading"/>
    <w:basedOn w:val="Heading1"/>
    <w:next w:val="Normal"/>
    <w:uiPriority w:val="39"/>
    <w:unhideWhenUsed/>
    <w:qFormat/>
    <w:rsid w:val="00EA2081"/>
    <w:pPr>
      <w:keepLines/>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2">
    <w:name w:val="toc 2"/>
    <w:basedOn w:val="Normal"/>
    <w:next w:val="Normal"/>
    <w:autoRedefine/>
    <w:uiPriority w:val="39"/>
    <w:rsid w:val="00EA2081"/>
    <w:pPr>
      <w:spacing w:after="100"/>
      <w:ind w:left="200"/>
    </w:pPr>
  </w:style>
  <w:style w:type="paragraph" w:styleId="TOC1">
    <w:name w:val="toc 1"/>
    <w:basedOn w:val="Normal"/>
    <w:next w:val="Normal"/>
    <w:autoRedefine/>
    <w:uiPriority w:val="39"/>
    <w:rsid w:val="00EA2081"/>
    <w:pPr>
      <w:spacing w:after="100"/>
    </w:pPr>
  </w:style>
  <w:style w:type="paragraph" w:styleId="TOC3">
    <w:name w:val="toc 3"/>
    <w:basedOn w:val="Normal"/>
    <w:next w:val="Normal"/>
    <w:autoRedefine/>
    <w:uiPriority w:val="39"/>
    <w:rsid w:val="0027084A"/>
    <w:pPr>
      <w:spacing w:after="100"/>
      <w:ind w:left="400"/>
    </w:pPr>
  </w:style>
  <w:style w:type="character" w:customStyle="1" w:styleId="Heading3Char">
    <w:name w:val="Heading 3 Char"/>
    <w:basedOn w:val="DefaultParagraphFont"/>
    <w:link w:val="Heading3"/>
    <w:rsid w:val="00473B76"/>
    <w:rPr>
      <w:rFonts w:ascii="Arial" w:hAnsi="Arial" w:cs="Arial"/>
      <w:b/>
      <w:bCs/>
      <w:sz w:val="26"/>
      <w:szCs w:val="26"/>
      <w:lang w:val="en-GB" w:eastAsia="en-US"/>
    </w:rPr>
  </w:style>
  <w:style w:type="paragraph" w:customStyle="1" w:styleId="Default">
    <w:name w:val="Default"/>
    <w:rsid w:val="00473B76"/>
    <w:pPr>
      <w:autoSpaceDE w:val="0"/>
      <w:autoSpaceDN w:val="0"/>
      <w:adjustRightInd w:val="0"/>
    </w:pPr>
    <w:rPr>
      <w:rFonts w:ascii="Arial" w:hAnsi="Arial" w:cs="Arial"/>
      <w:color w:val="000000"/>
      <w:sz w:val="24"/>
      <w:szCs w:val="24"/>
      <w:lang w:val="en-GB"/>
    </w:rPr>
  </w:style>
  <w:style w:type="paragraph" w:styleId="NormalWeb">
    <w:name w:val="Normal (Web)"/>
    <w:basedOn w:val="Normal"/>
    <w:uiPriority w:val="99"/>
    <w:unhideWhenUsed/>
    <w:rsid w:val="00E522A9"/>
    <w:pPr>
      <w:spacing w:before="100" w:beforeAutospacing="1" w:after="100" w:afterAutospacing="1"/>
    </w:pPr>
    <w:rPr>
      <w:sz w:val="24"/>
      <w:szCs w:val="24"/>
      <w:lang w:val="en-US" w:eastAsia="zh-CN"/>
    </w:rPr>
  </w:style>
  <w:style w:type="character" w:customStyle="1" w:styleId="crayon-k">
    <w:name w:val="crayon-k"/>
    <w:basedOn w:val="DefaultParagraphFont"/>
    <w:rsid w:val="00A1543E"/>
  </w:style>
  <w:style w:type="character" w:customStyle="1" w:styleId="crayon-h">
    <w:name w:val="crayon-h"/>
    <w:basedOn w:val="DefaultParagraphFont"/>
    <w:rsid w:val="00A1543E"/>
  </w:style>
  <w:style w:type="character" w:customStyle="1" w:styleId="crayon-i">
    <w:name w:val="crayon-i"/>
    <w:basedOn w:val="DefaultParagraphFont"/>
    <w:rsid w:val="00A1543E"/>
  </w:style>
  <w:style w:type="character" w:customStyle="1" w:styleId="crayon-sy">
    <w:name w:val="crayon-sy"/>
    <w:basedOn w:val="DefaultParagraphFont"/>
    <w:rsid w:val="00A1543E"/>
  </w:style>
  <w:style w:type="character" w:customStyle="1" w:styleId="crayon-o">
    <w:name w:val="crayon-o"/>
    <w:basedOn w:val="DefaultParagraphFont"/>
    <w:rsid w:val="00A1543E"/>
  </w:style>
  <w:style w:type="character" w:customStyle="1" w:styleId="crayon-s">
    <w:name w:val="crayon-s"/>
    <w:basedOn w:val="DefaultParagraphFont"/>
    <w:rsid w:val="00A1543E"/>
  </w:style>
  <w:style w:type="character" w:customStyle="1" w:styleId="crayon-cn">
    <w:name w:val="crayon-cn"/>
    <w:basedOn w:val="DefaultParagraphFont"/>
    <w:rsid w:val="00A1543E"/>
  </w:style>
  <w:style w:type="character" w:customStyle="1" w:styleId="crayon-e">
    <w:name w:val="crayon-e"/>
    <w:basedOn w:val="DefaultParagraphFont"/>
    <w:rsid w:val="00A1543E"/>
  </w:style>
  <w:style w:type="character" w:customStyle="1" w:styleId="crayon-t">
    <w:name w:val="crayon-t"/>
    <w:basedOn w:val="DefaultParagraphFont"/>
    <w:rsid w:val="00A1543E"/>
  </w:style>
  <w:style w:type="character" w:customStyle="1" w:styleId="Heading5Char">
    <w:name w:val="Heading 5 Char"/>
    <w:basedOn w:val="DefaultParagraphFont"/>
    <w:link w:val="Heading5"/>
    <w:rsid w:val="00CC5D07"/>
    <w:rPr>
      <w:b/>
      <w:bCs/>
      <w:i/>
      <w:iCs/>
      <w:sz w:val="26"/>
      <w:szCs w:val="2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7686">
      <w:bodyDiv w:val="1"/>
      <w:marLeft w:val="0"/>
      <w:marRight w:val="0"/>
      <w:marTop w:val="0"/>
      <w:marBottom w:val="0"/>
      <w:divBdr>
        <w:top w:val="none" w:sz="0" w:space="0" w:color="auto"/>
        <w:left w:val="none" w:sz="0" w:space="0" w:color="auto"/>
        <w:bottom w:val="none" w:sz="0" w:space="0" w:color="auto"/>
        <w:right w:val="none" w:sz="0" w:space="0" w:color="auto"/>
      </w:divBdr>
    </w:div>
    <w:div w:id="128012899">
      <w:bodyDiv w:val="1"/>
      <w:marLeft w:val="0"/>
      <w:marRight w:val="0"/>
      <w:marTop w:val="0"/>
      <w:marBottom w:val="0"/>
      <w:divBdr>
        <w:top w:val="none" w:sz="0" w:space="0" w:color="auto"/>
        <w:left w:val="none" w:sz="0" w:space="0" w:color="auto"/>
        <w:bottom w:val="none" w:sz="0" w:space="0" w:color="auto"/>
        <w:right w:val="none" w:sz="0" w:space="0" w:color="auto"/>
      </w:divBdr>
    </w:div>
    <w:div w:id="206915214">
      <w:bodyDiv w:val="1"/>
      <w:marLeft w:val="0"/>
      <w:marRight w:val="0"/>
      <w:marTop w:val="0"/>
      <w:marBottom w:val="0"/>
      <w:divBdr>
        <w:top w:val="none" w:sz="0" w:space="0" w:color="auto"/>
        <w:left w:val="none" w:sz="0" w:space="0" w:color="auto"/>
        <w:bottom w:val="none" w:sz="0" w:space="0" w:color="auto"/>
        <w:right w:val="none" w:sz="0" w:space="0" w:color="auto"/>
      </w:divBdr>
    </w:div>
    <w:div w:id="287123449">
      <w:bodyDiv w:val="1"/>
      <w:marLeft w:val="0"/>
      <w:marRight w:val="0"/>
      <w:marTop w:val="0"/>
      <w:marBottom w:val="0"/>
      <w:divBdr>
        <w:top w:val="none" w:sz="0" w:space="0" w:color="auto"/>
        <w:left w:val="none" w:sz="0" w:space="0" w:color="auto"/>
        <w:bottom w:val="none" w:sz="0" w:space="0" w:color="auto"/>
        <w:right w:val="none" w:sz="0" w:space="0" w:color="auto"/>
      </w:divBdr>
    </w:div>
    <w:div w:id="301353211">
      <w:bodyDiv w:val="1"/>
      <w:marLeft w:val="0"/>
      <w:marRight w:val="0"/>
      <w:marTop w:val="0"/>
      <w:marBottom w:val="0"/>
      <w:divBdr>
        <w:top w:val="none" w:sz="0" w:space="0" w:color="auto"/>
        <w:left w:val="none" w:sz="0" w:space="0" w:color="auto"/>
        <w:bottom w:val="none" w:sz="0" w:space="0" w:color="auto"/>
        <w:right w:val="none" w:sz="0" w:space="0" w:color="auto"/>
      </w:divBdr>
    </w:div>
    <w:div w:id="406616149">
      <w:bodyDiv w:val="1"/>
      <w:marLeft w:val="0"/>
      <w:marRight w:val="0"/>
      <w:marTop w:val="0"/>
      <w:marBottom w:val="0"/>
      <w:divBdr>
        <w:top w:val="none" w:sz="0" w:space="0" w:color="auto"/>
        <w:left w:val="none" w:sz="0" w:space="0" w:color="auto"/>
        <w:bottom w:val="none" w:sz="0" w:space="0" w:color="auto"/>
        <w:right w:val="none" w:sz="0" w:space="0" w:color="auto"/>
      </w:divBdr>
    </w:div>
    <w:div w:id="748044322">
      <w:bodyDiv w:val="1"/>
      <w:marLeft w:val="0"/>
      <w:marRight w:val="0"/>
      <w:marTop w:val="0"/>
      <w:marBottom w:val="0"/>
      <w:divBdr>
        <w:top w:val="none" w:sz="0" w:space="0" w:color="auto"/>
        <w:left w:val="none" w:sz="0" w:space="0" w:color="auto"/>
        <w:bottom w:val="none" w:sz="0" w:space="0" w:color="auto"/>
        <w:right w:val="none" w:sz="0" w:space="0" w:color="auto"/>
      </w:divBdr>
    </w:div>
    <w:div w:id="758912561">
      <w:bodyDiv w:val="1"/>
      <w:marLeft w:val="0"/>
      <w:marRight w:val="0"/>
      <w:marTop w:val="0"/>
      <w:marBottom w:val="0"/>
      <w:divBdr>
        <w:top w:val="none" w:sz="0" w:space="0" w:color="auto"/>
        <w:left w:val="none" w:sz="0" w:space="0" w:color="auto"/>
        <w:bottom w:val="none" w:sz="0" w:space="0" w:color="auto"/>
        <w:right w:val="none" w:sz="0" w:space="0" w:color="auto"/>
      </w:divBdr>
    </w:div>
    <w:div w:id="913781769">
      <w:bodyDiv w:val="1"/>
      <w:marLeft w:val="0"/>
      <w:marRight w:val="0"/>
      <w:marTop w:val="0"/>
      <w:marBottom w:val="0"/>
      <w:divBdr>
        <w:top w:val="none" w:sz="0" w:space="0" w:color="auto"/>
        <w:left w:val="none" w:sz="0" w:space="0" w:color="auto"/>
        <w:bottom w:val="none" w:sz="0" w:space="0" w:color="auto"/>
        <w:right w:val="none" w:sz="0" w:space="0" w:color="auto"/>
      </w:divBdr>
    </w:div>
    <w:div w:id="1227689393">
      <w:bodyDiv w:val="1"/>
      <w:marLeft w:val="0"/>
      <w:marRight w:val="0"/>
      <w:marTop w:val="0"/>
      <w:marBottom w:val="0"/>
      <w:divBdr>
        <w:top w:val="none" w:sz="0" w:space="0" w:color="auto"/>
        <w:left w:val="none" w:sz="0" w:space="0" w:color="auto"/>
        <w:bottom w:val="none" w:sz="0" w:space="0" w:color="auto"/>
        <w:right w:val="none" w:sz="0" w:space="0" w:color="auto"/>
      </w:divBdr>
    </w:div>
    <w:div w:id="1332948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sqlshack.com/database-table-partitioning-sql-server/"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3FA0D6AD7E2B40B698EE8EF077BB23" ma:contentTypeVersion="10" ma:contentTypeDescription="Create a new document." ma:contentTypeScope="" ma:versionID="83254f925c1a2376e88fe3791996b3cd">
  <xsd:schema xmlns:xsd="http://www.w3.org/2001/XMLSchema" xmlns:xs="http://www.w3.org/2001/XMLSchema" xmlns:p="http://schemas.microsoft.com/office/2006/metadata/properties" xmlns:ns2="d059cf06-0c6e-423a-a5ce-9cf7794e8251" xmlns:ns3="76339426-4c67-48ca-8a45-24acc20a86fe" targetNamespace="http://schemas.microsoft.com/office/2006/metadata/properties" ma:root="true" ma:fieldsID="61181f071582a0b94e3e2c1cd742a251" ns2:_="" ns3:_="">
    <xsd:import namespace="d059cf06-0c6e-423a-a5ce-9cf7794e8251"/>
    <xsd:import namespace="76339426-4c67-48ca-8a45-24acc20a86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59cf06-0c6e-423a-a5ce-9cf7794e8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339426-4c67-48ca-8a45-24acc20a86f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AEFD63-6C47-40B4-AA4A-9DF971E452DA}">
  <ds:schemaRefs>
    <ds:schemaRef ds:uri="http://schemas.openxmlformats.org/officeDocument/2006/bibliography"/>
  </ds:schemaRefs>
</ds:datastoreItem>
</file>

<file path=customXml/itemProps2.xml><?xml version="1.0" encoding="utf-8"?>
<ds:datastoreItem xmlns:ds="http://schemas.openxmlformats.org/officeDocument/2006/customXml" ds:itemID="{63597A78-66AC-44FC-8689-FB9CA35ECF5C}">
  <ds:schemaRefs>
    <ds:schemaRef ds:uri="http://schemas.microsoft.com/sharepoint/v3/contenttype/forms"/>
  </ds:schemaRefs>
</ds:datastoreItem>
</file>

<file path=customXml/itemProps3.xml><?xml version="1.0" encoding="utf-8"?>
<ds:datastoreItem xmlns:ds="http://schemas.openxmlformats.org/officeDocument/2006/customXml" ds:itemID="{AFFA96DF-45A3-49EE-9A4D-DD3109E57E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59cf06-0c6e-423a-a5ce-9cf7794e8251"/>
    <ds:schemaRef ds:uri="76339426-4c67-48ca-8a45-24acc20a86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F682BA-1ABD-4CBE-BC81-763A9A7F00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3</Pages>
  <Words>13397</Words>
  <Characters>76366</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THE CENTRE FOR COMPUTER STUDIES</vt:lpstr>
    </vt:vector>
  </TitlesOfParts>
  <Company>NGEE ANN POLYTECHNIC</Company>
  <LinksUpToDate>false</LinksUpToDate>
  <CharactersWithSpaces>89584</CharactersWithSpaces>
  <SharedDoc>false</SharedDoc>
  <HLinks>
    <vt:vector size="240" baseType="variant">
      <vt:variant>
        <vt:i4>1441887</vt:i4>
      </vt:variant>
      <vt:variant>
        <vt:i4>237</vt:i4>
      </vt:variant>
      <vt:variant>
        <vt:i4>0</vt:i4>
      </vt:variant>
      <vt:variant>
        <vt:i4>5</vt:i4>
      </vt:variant>
      <vt:variant>
        <vt:lpwstr>https://www.sqlshack.com/database-table-partitioning-sql-server/</vt:lpwstr>
      </vt:variant>
      <vt:variant>
        <vt:lpwstr/>
      </vt:variant>
      <vt:variant>
        <vt:i4>1245242</vt:i4>
      </vt:variant>
      <vt:variant>
        <vt:i4>230</vt:i4>
      </vt:variant>
      <vt:variant>
        <vt:i4>0</vt:i4>
      </vt:variant>
      <vt:variant>
        <vt:i4>5</vt:i4>
      </vt:variant>
      <vt:variant>
        <vt:lpwstr/>
      </vt:variant>
      <vt:variant>
        <vt:lpwstr>_Toc95092810</vt:lpwstr>
      </vt:variant>
      <vt:variant>
        <vt:i4>1703995</vt:i4>
      </vt:variant>
      <vt:variant>
        <vt:i4>224</vt:i4>
      </vt:variant>
      <vt:variant>
        <vt:i4>0</vt:i4>
      </vt:variant>
      <vt:variant>
        <vt:i4>5</vt:i4>
      </vt:variant>
      <vt:variant>
        <vt:lpwstr/>
      </vt:variant>
      <vt:variant>
        <vt:lpwstr>_Toc95092809</vt:lpwstr>
      </vt:variant>
      <vt:variant>
        <vt:i4>1769531</vt:i4>
      </vt:variant>
      <vt:variant>
        <vt:i4>218</vt:i4>
      </vt:variant>
      <vt:variant>
        <vt:i4>0</vt:i4>
      </vt:variant>
      <vt:variant>
        <vt:i4>5</vt:i4>
      </vt:variant>
      <vt:variant>
        <vt:lpwstr/>
      </vt:variant>
      <vt:variant>
        <vt:lpwstr>_Toc95092808</vt:lpwstr>
      </vt:variant>
      <vt:variant>
        <vt:i4>1310779</vt:i4>
      </vt:variant>
      <vt:variant>
        <vt:i4>212</vt:i4>
      </vt:variant>
      <vt:variant>
        <vt:i4>0</vt:i4>
      </vt:variant>
      <vt:variant>
        <vt:i4>5</vt:i4>
      </vt:variant>
      <vt:variant>
        <vt:lpwstr/>
      </vt:variant>
      <vt:variant>
        <vt:lpwstr>_Toc95092807</vt:lpwstr>
      </vt:variant>
      <vt:variant>
        <vt:i4>1376315</vt:i4>
      </vt:variant>
      <vt:variant>
        <vt:i4>206</vt:i4>
      </vt:variant>
      <vt:variant>
        <vt:i4>0</vt:i4>
      </vt:variant>
      <vt:variant>
        <vt:i4>5</vt:i4>
      </vt:variant>
      <vt:variant>
        <vt:lpwstr/>
      </vt:variant>
      <vt:variant>
        <vt:lpwstr>_Toc95092806</vt:lpwstr>
      </vt:variant>
      <vt:variant>
        <vt:i4>1441851</vt:i4>
      </vt:variant>
      <vt:variant>
        <vt:i4>200</vt:i4>
      </vt:variant>
      <vt:variant>
        <vt:i4>0</vt:i4>
      </vt:variant>
      <vt:variant>
        <vt:i4>5</vt:i4>
      </vt:variant>
      <vt:variant>
        <vt:lpwstr/>
      </vt:variant>
      <vt:variant>
        <vt:lpwstr>_Toc95092805</vt:lpwstr>
      </vt:variant>
      <vt:variant>
        <vt:i4>1507387</vt:i4>
      </vt:variant>
      <vt:variant>
        <vt:i4>194</vt:i4>
      </vt:variant>
      <vt:variant>
        <vt:i4>0</vt:i4>
      </vt:variant>
      <vt:variant>
        <vt:i4>5</vt:i4>
      </vt:variant>
      <vt:variant>
        <vt:lpwstr/>
      </vt:variant>
      <vt:variant>
        <vt:lpwstr>_Toc95092804</vt:lpwstr>
      </vt:variant>
      <vt:variant>
        <vt:i4>1048635</vt:i4>
      </vt:variant>
      <vt:variant>
        <vt:i4>188</vt:i4>
      </vt:variant>
      <vt:variant>
        <vt:i4>0</vt:i4>
      </vt:variant>
      <vt:variant>
        <vt:i4>5</vt:i4>
      </vt:variant>
      <vt:variant>
        <vt:lpwstr/>
      </vt:variant>
      <vt:variant>
        <vt:lpwstr>_Toc95092803</vt:lpwstr>
      </vt:variant>
      <vt:variant>
        <vt:i4>1114171</vt:i4>
      </vt:variant>
      <vt:variant>
        <vt:i4>182</vt:i4>
      </vt:variant>
      <vt:variant>
        <vt:i4>0</vt:i4>
      </vt:variant>
      <vt:variant>
        <vt:i4>5</vt:i4>
      </vt:variant>
      <vt:variant>
        <vt:lpwstr/>
      </vt:variant>
      <vt:variant>
        <vt:lpwstr>_Toc95092802</vt:lpwstr>
      </vt:variant>
      <vt:variant>
        <vt:i4>1179707</vt:i4>
      </vt:variant>
      <vt:variant>
        <vt:i4>176</vt:i4>
      </vt:variant>
      <vt:variant>
        <vt:i4>0</vt:i4>
      </vt:variant>
      <vt:variant>
        <vt:i4>5</vt:i4>
      </vt:variant>
      <vt:variant>
        <vt:lpwstr/>
      </vt:variant>
      <vt:variant>
        <vt:lpwstr>_Toc95092801</vt:lpwstr>
      </vt:variant>
      <vt:variant>
        <vt:i4>1245243</vt:i4>
      </vt:variant>
      <vt:variant>
        <vt:i4>170</vt:i4>
      </vt:variant>
      <vt:variant>
        <vt:i4>0</vt:i4>
      </vt:variant>
      <vt:variant>
        <vt:i4>5</vt:i4>
      </vt:variant>
      <vt:variant>
        <vt:lpwstr/>
      </vt:variant>
      <vt:variant>
        <vt:lpwstr>_Toc95092800</vt:lpwstr>
      </vt:variant>
      <vt:variant>
        <vt:i4>1376306</vt:i4>
      </vt:variant>
      <vt:variant>
        <vt:i4>164</vt:i4>
      </vt:variant>
      <vt:variant>
        <vt:i4>0</vt:i4>
      </vt:variant>
      <vt:variant>
        <vt:i4>5</vt:i4>
      </vt:variant>
      <vt:variant>
        <vt:lpwstr/>
      </vt:variant>
      <vt:variant>
        <vt:lpwstr>_Toc95092799</vt:lpwstr>
      </vt:variant>
      <vt:variant>
        <vt:i4>1310770</vt:i4>
      </vt:variant>
      <vt:variant>
        <vt:i4>158</vt:i4>
      </vt:variant>
      <vt:variant>
        <vt:i4>0</vt:i4>
      </vt:variant>
      <vt:variant>
        <vt:i4>5</vt:i4>
      </vt:variant>
      <vt:variant>
        <vt:lpwstr/>
      </vt:variant>
      <vt:variant>
        <vt:lpwstr>_Toc95092798</vt:lpwstr>
      </vt:variant>
      <vt:variant>
        <vt:i4>1769522</vt:i4>
      </vt:variant>
      <vt:variant>
        <vt:i4>152</vt:i4>
      </vt:variant>
      <vt:variant>
        <vt:i4>0</vt:i4>
      </vt:variant>
      <vt:variant>
        <vt:i4>5</vt:i4>
      </vt:variant>
      <vt:variant>
        <vt:lpwstr/>
      </vt:variant>
      <vt:variant>
        <vt:lpwstr>_Toc95092797</vt:lpwstr>
      </vt:variant>
      <vt:variant>
        <vt:i4>1703986</vt:i4>
      </vt:variant>
      <vt:variant>
        <vt:i4>146</vt:i4>
      </vt:variant>
      <vt:variant>
        <vt:i4>0</vt:i4>
      </vt:variant>
      <vt:variant>
        <vt:i4>5</vt:i4>
      </vt:variant>
      <vt:variant>
        <vt:lpwstr/>
      </vt:variant>
      <vt:variant>
        <vt:lpwstr>_Toc95092796</vt:lpwstr>
      </vt:variant>
      <vt:variant>
        <vt:i4>1638450</vt:i4>
      </vt:variant>
      <vt:variant>
        <vt:i4>140</vt:i4>
      </vt:variant>
      <vt:variant>
        <vt:i4>0</vt:i4>
      </vt:variant>
      <vt:variant>
        <vt:i4>5</vt:i4>
      </vt:variant>
      <vt:variant>
        <vt:lpwstr/>
      </vt:variant>
      <vt:variant>
        <vt:lpwstr>_Toc95092795</vt:lpwstr>
      </vt:variant>
      <vt:variant>
        <vt:i4>1572914</vt:i4>
      </vt:variant>
      <vt:variant>
        <vt:i4>134</vt:i4>
      </vt:variant>
      <vt:variant>
        <vt:i4>0</vt:i4>
      </vt:variant>
      <vt:variant>
        <vt:i4>5</vt:i4>
      </vt:variant>
      <vt:variant>
        <vt:lpwstr/>
      </vt:variant>
      <vt:variant>
        <vt:lpwstr>_Toc95092794</vt:lpwstr>
      </vt:variant>
      <vt:variant>
        <vt:i4>2031666</vt:i4>
      </vt:variant>
      <vt:variant>
        <vt:i4>128</vt:i4>
      </vt:variant>
      <vt:variant>
        <vt:i4>0</vt:i4>
      </vt:variant>
      <vt:variant>
        <vt:i4>5</vt:i4>
      </vt:variant>
      <vt:variant>
        <vt:lpwstr/>
      </vt:variant>
      <vt:variant>
        <vt:lpwstr>_Toc95092793</vt:lpwstr>
      </vt:variant>
      <vt:variant>
        <vt:i4>1966130</vt:i4>
      </vt:variant>
      <vt:variant>
        <vt:i4>122</vt:i4>
      </vt:variant>
      <vt:variant>
        <vt:i4>0</vt:i4>
      </vt:variant>
      <vt:variant>
        <vt:i4>5</vt:i4>
      </vt:variant>
      <vt:variant>
        <vt:lpwstr/>
      </vt:variant>
      <vt:variant>
        <vt:lpwstr>_Toc95092792</vt:lpwstr>
      </vt:variant>
      <vt:variant>
        <vt:i4>1900594</vt:i4>
      </vt:variant>
      <vt:variant>
        <vt:i4>116</vt:i4>
      </vt:variant>
      <vt:variant>
        <vt:i4>0</vt:i4>
      </vt:variant>
      <vt:variant>
        <vt:i4>5</vt:i4>
      </vt:variant>
      <vt:variant>
        <vt:lpwstr/>
      </vt:variant>
      <vt:variant>
        <vt:lpwstr>_Toc95092791</vt:lpwstr>
      </vt:variant>
      <vt:variant>
        <vt:i4>1835058</vt:i4>
      </vt:variant>
      <vt:variant>
        <vt:i4>110</vt:i4>
      </vt:variant>
      <vt:variant>
        <vt:i4>0</vt:i4>
      </vt:variant>
      <vt:variant>
        <vt:i4>5</vt:i4>
      </vt:variant>
      <vt:variant>
        <vt:lpwstr/>
      </vt:variant>
      <vt:variant>
        <vt:lpwstr>_Toc95092790</vt:lpwstr>
      </vt:variant>
      <vt:variant>
        <vt:i4>1376307</vt:i4>
      </vt:variant>
      <vt:variant>
        <vt:i4>104</vt:i4>
      </vt:variant>
      <vt:variant>
        <vt:i4>0</vt:i4>
      </vt:variant>
      <vt:variant>
        <vt:i4>5</vt:i4>
      </vt:variant>
      <vt:variant>
        <vt:lpwstr/>
      </vt:variant>
      <vt:variant>
        <vt:lpwstr>_Toc95092789</vt:lpwstr>
      </vt:variant>
      <vt:variant>
        <vt:i4>1310771</vt:i4>
      </vt:variant>
      <vt:variant>
        <vt:i4>98</vt:i4>
      </vt:variant>
      <vt:variant>
        <vt:i4>0</vt:i4>
      </vt:variant>
      <vt:variant>
        <vt:i4>5</vt:i4>
      </vt:variant>
      <vt:variant>
        <vt:lpwstr/>
      </vt:variant>
      <vt:variant>
        <vt:lpwstr>_Toc95092788</vt:lpwstr>
      </vt:variant>
      <vt:variant>
        <vt:i4>1769523</vt:i4>
      </vt:variant>
      <vt:variant>
        <vt:i4>92</vt:i4>
      </vt:variant>
      <vt:variant>
        <vt:i4>0</vt:i4>
      </vt:variant>
      <vt:variant>
        <vt:i4>5</vt:i4>
      </vt:variant>
      <vt:variant>
        <vt:lpwstr/>
      </vt:variant>
      <vt:variant>
        <vt:lpwstr>_Toc95092787</vt:lpwstr>
      </vt:variant>
      <vt:variant>
        <vt:i4>1703987</vt:i4>
      </vt:variant>
      <vt:variant>
        <vt:i4>86</vt:i4>
      </vt:variant>
      <vt:variant>
        <vt:i4>0</vt:i4>
      </vt:variant>
      <vt:variant>
        <vt:i4>5</vt:i4>
      </vt:variant>
      <vt:variant>
        <vt:lpwstr/>
      </vt:variant>
      <vt:variant>
        <vt:lpwstr>_Toc95092786</vt:lpwstr>
      </vt:variant>
      <vt:variant>
        <vt:i4>1638451</vt:i4>
      </vt:variant>
      <vt:variant>
        <vt:i4>80</vt:i4>
      </vt:variant>
      <vt:variant>
        <vt:i4>0</vt:i4>
      </vt:variant>
      <vt:variant>
        <vt:i4>5</vt:i4>
      </vt:variant>
      <vt:variant>
        <vt:lpwstr/>
      </vt:variant>
      <vt:variant>
        <vt:lpwstr>_Toc95092785</vt:lpwstr>
      </vt:variant>
      <vt:variant>
        <vt:i4>1572915</vt:i4>
      </vt:variant>
      <vt:variant>
        <vt:i4>74</vt:i4>
      </vt:variant>
      <vt:variant>
        <vt:i4>0</vt:i4>
      </vt:variant>
      <vt:variant>
        <vt:i4>5</vt:i4>
      </vt:variant>
      <vt:variant>
        <vt:lpwstr/>
      </vt:variant>
      <vt:variant>
        <vt:lpwstr>_Toc95092784</vt:lpwstr>
      </vt:variant>
      <vt:variant>
        <vt:i4>2031667</vt:i4>
      </vt:variant>
      <vt:variant>
        <vt:i4>68</vt:i4>
      </vt:variant>
      <vt:variant>
        <vt:i4>0</vt:i4>
      </vt:variant>
      <vt:variant>
        <vt:i4>5</vt:i4>
      </vt:variant>
      <vt:variant>
        <vt:lpwstr/>
      </vt:variant>
      <vt:variant>
        <vt:lpwstr>_Toc95092783</vt:lpwstr>
      </vt:variant>
      <vt:variant>
        <vt:i4>1966131</vt:i4>
      </vt:variant>
      <vt:variant>
        <vt:i4>62</vt:i4>
      </vt:variant>
      <vt:variant>
        <vt:i4>0</vt:i4>
      </vt:variant>
      <vt:variant>
        <vt:i4>5</vt:i4>
      </vt:variant>
      <vt:variant>
        <vt:lpwstr/>
      </vt:variant>
      <vt:variant>
        <vt:lpwstr>_Toc95092782</vt:lpwstr>
      </vt:variant>
      <vt:variant>
        <vt:i4>1900595</vt:i4>
      </vt:variant>
      <vt:variant>
        <vt:i4>56</vt:i4>
      </vt:variant>
      <vt:variant>
        <vt:i4>0</vt:i4>
      </vt:variant>
      <vt:variant>
        <vt:i4>5</vt:i4>
      </vt:variant>
      <vt:variant>
        <vt:lpwstr/>
      </vt:variant>
      <vt:variant>
        <vt:lpwstr>_Toc95092781</vt:lpwstr>
      </vt:variant>
      <vt:variant>
        <vt:i4>1835059</vt:i4>
      </vt:variant>
      <vt:variant>
        <vt:i4>50</vt:i4>
      </vt:variant>
      <vt:variant>
        <vt:i4>0</vt:i4>
      </vt:variant>
      <vt:variant>
        <vt:i4>5</vt:i4>
      </vt:variant>
      <vt:variant>
        <vt:lpwstr/>
      </vt:variant>
      <vt:variant>
        <vt:lpwstr>_Toc95092780</vt:lpwstr>
      </vt:variant>
      <vt:variant>
        <vt:i4>1376316</vt:i4>
      </vt:variant>
      <vt:variant>
        <vt:i4>44</vt:i4>
      </vt:variant>
      <vt:variant>
        <vt:i4>0</vt:i4>
      </vt:variant>
      <vt:variant>
        <vt:i4>5</vt:i4>
      </vt:variant>
      <vt:variant>
        <vt:lpwstr/>
      </vt:variant>
      <vt:variant>
        <vt:lpwstr>_Toc95092779</vt:lpwstr>
      </vt:variant>
      <vt:variant>
        <vt:i4>1310780</vt:i4>
      </vt:variant>
      <vt:variant>
        <vt:i4>38</vt:i4>
      </vt:variant>
      <vt:variant>
        <vt:i4>0</vt:i4>
      </vt:variant>
      <vt:variant>
        <vt:i4>5</vt:i4>
      </vt:variant>
      <vt:variant>
        <vt:lpwstr/>
      </vt:variant>
      <vt:variant>
        <vt:lpwstr>_Toc95092778</vt:lpwstr>
      </vt:variant>
      <vt:variant>
        <vt:i4>1769532</vt:i4>
      </vt:variant>
      <vt:variant>
        <vt:i4>32</vt:i4>
      </vt:variant>
      <vt:variant>
        <vt:i4>0</vt:i4>
      </vt:variant>
      <vt:variant>
        <vt:i4>5</vt:i4>
      </vt:variant>
      <vt:variant>
        <vt:lpwstr/>
      </vt:variant>
      <vt:variant>
        <vt:lpwstr>_Toc95092777</vt:lpwstr>
      </vt:variant>
      <vt:variant>
        <vt:i4>1703996</vt:i4>
      </vt:variant>
      <vt:variant>
        <vt:i4>26</vt:i4>
      </vt:variant>
      <vt:variant>
        <vt:i4>0</vt:i4>
      </vt:variant>
      <vt:variant>
        <vt:i4>5</vt:i4>
      </vt:variant>
      <vt:variant>
        <vt:lpwstr/>
      </vt:variant>
      <vt:variant>
        <vt:lpwstr>_Toc95092776</vt:lpwstr>
      </vt:variant>
      <vt:variant>
        <vt:i4>1638460</vt:i4>
      </vt:variant>
      <vt:variant>
        <vt:i4>20</vt:i4>
      </vt:variant>
      <vt:variant>
        <vt:i4>0</vt:i4>
      </vt:variant>
      <vt:variant>
        <vt:i4>5</vt:i4>
      </vt:variant>
      <vt:variant>
        <vt:lpwstr/>
      </vt:variant>
      <vt:variant>
        <vt:lpwstr>_Toc95092775</vt:lpwstr>
      </vt:variant>
      <vt:variant>
        <vt:i4>1572924</vt:i4>
      </vt:variant>
      <vt:variant>
        <vt:i4>14</vt:i4>
      </vt:variant>
      <vt:variant>
        <vt:i4>0</vt:i4>
      </vt:variant>
      <vt:variant>
        <vt:i4>5</vt:i4>
      </vt:variant>
      <vt:variant>
        <vt:lpwstr/>
      </vt:variant>
      <vt:variant>
        <vt:lpwstr>_Toc95092774</vt:lpwstr>
      </vt:variant>
      <vt:variant>
        <vt:i4>2031676</vt:i4>
      </vt:variant>
      <vt:variant>
        <vt:i4>8</vt:i4>
      </vt:variant>
      <vt:variant>
        <vt:i4>0</vt:i4>
      </vt:variant>
      <vt:variant>
        <vt:i4>5</vt:i4>
      </vt:variant>
      <vt:variant>
        <vt:lpwstr/>
      </vt:variant>
      <vt:variant>
        <vt:lpwstr>_Toc95092773</vt:lpwstr>
      </vt:variant>
      <vt:variant>
        <vt:i4>1966140</vt:i4>
      </vt:variant>
      <vt:variant>
        <vt:i4>2</vt:i4>
      </vt:variant>
      <vt:variant>
        <vt:i4>0</vt:i4>
      </vt:variant>
      <vt:variant>
        <vt:i4>5</vt:i4>
      </vt:variant>
      <vt:variant>
        <vt:lpwstr/>
      </vt:variant>
      <vt:variant>
        <vt:lpwstr>_Toc950927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ENTRE FOR COMPUTER STUDIES</dc:title>
  <dc:subject/>
  <dc:creator>Dimuthu_MAKAWITA@np.edu.sg</dc:creator>
  <cp:keywords/>
  <cp:lastModifiedBy>Chen Han /IT</cp:lastModifiedBy>
  <cp:revision>8</cp:revision>
  <cp:lastPrinted>2013-06-27T16:23:00Z</cp:lastPrinted>
  <dcterms:created xsi:type="dcterms:W3CDTF">2022-02-06T20:41:00Z</dcterms:created>
  <dcterms:modified xsi:type="dcterms:W3CDTF">2022-02-0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d7aeb4d-f421-48c2-a20e-7b6cd62b5b82_Enabled">
    <vt:lpwstr>true</vt:lpwstr>
  </property>
  <property fmtid="{D5CDD505-2E9C-101B-9397-08002B2CF9AE}" pid="3" name="MSIP_Label_dd7aeb4d-f421-48c2-a20e-7b6cd62b5b82_SetDate">
    <vt:lpwstr>2022-01-16T12:55:42Z</vt:lpwstr>
  </property>
  <property fmtid="{D5CDD505-2E9C-101B-9397-08002B2CF9AE}" pid="4" name="MSIP_Label_dd7aeb4d-f421-48c2-a20e-7b6cd62b5b82_Method">
    <vt:lpwstr>Privileged</vt:lpwstr>
  </property>
  <property fmtid="{D5CDD505-2E9C-101B-9397-08002B2CF9AE}" pid="5" name="MSIP_Label_dd7aeb4d-f421-48c2-a20e-7b6cd62b5b82_Name">
    <vt:lpwstr>dd7aeb4d-f421-48c2-a20e-7b6cd62b5b82</vt:lpwstr>
  </property>
  <property fmtid="{D5CDD505-2E9C-101B-9397-08002B2CF9AE}" pid="6" name="MSIP_Label_dd7aeb4d-f421-48c2-a20e-7b6cd62b5b82_SiteId">
    <vt:lpwstr>cba9e115-3016-4462-a1ab-a565cba0cdf1</vt:lpwstr>
  </property>
  <property fmtid="{D5CDD505-2E9C-101B-9397-08002B2CF9AE}" pid="7" name="MSIP_Label_dd7aeb4d-f421-48c2-a20e-7b6cd62b5b82_ActionId">
    <vt:lpwstr>7867973d-0441-4a3c-8665-c624e2a95b1d</vt:lpwstr>
  </property>
  <property fmtid="{D5CDD505-2E9C-101B-9397-08002B2CF9AE}" pid="8" name="MSIP_Label_dd7aeb4d-f421-48c2-a20e-7b6cd62b5b82_ContentBits">
    <vt:lpwstr>1</vt:lpwstr>
  </property>
  <property fmtid="{D5CDD505-2E9C-101B-9397-08002B2CF9AE}" pid="9" name="ContentTypeId">
    <vt:lpwstr>0x010100BC3FA0D6AD7E2B40B698EE8EF077BB23</vt:lpwstr>
  </property>
</Properties>
</file>